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97"/>
        <w:gridCol w:w="397"/>
        <w:gridCol w:w="154"/>
        <w:gridCol w:w="7768"/>
      </w:tblGrid>
      <w:tr w:rsidR="00404A40" w:rsidRPr="00404A40" w14:paraId="3E49A392" w14:textId="77777777" w:rsidTr="00404A40">
        <w:trPr>
          <w:cantSplit/>
          <w:trHeight w:val="410"/>
        </w:trPr>
        <w:tc>
          <w:tcPr>
            <w:tcW w:w="8716" w:type="dxa"/>
            <w:gridSpan w:val="4"/>
            <w:tcBorders>
              <w:top w:val="nil"/>
              <w:left w:val="nil"/>
              <w:bottom w:val="nil"/>
              <w:right w:val="nil"/>
            </w:tcBorders>
          </w:tcPr>
          <w:p w14:paraId="5B71F826" w14:textId="77777777" w:rsidR="00404A40" w:rsidRPr="00404A40" w:rsidRDefault="00E24E1B" w:rsidP="00404A40">
            <w:pPr>
              <w:ind w:hanging="88"/>
              <w:jc w:val="left"/>
              <w:rPr>
                <w:rFonts w:eastAsia="Times New Roman" w:cs="Times New Roman"/>
                <w:sz w:val="22"/>
                <w:szCs w:val="24"/>
                <w:lang w:eastAsia="pl-PL"/>
              </w:rPr>
            </w:pPr>
            <w:r>
              <w:rPr>
                <w:rFonts w:eastAsia="Times New Roman" w:cs="Times New Roman"/>
                <w:szCs w:val="24"/>
                <w:lang w:eastAsia="pl-PL"/>
              </w:rPr>
              <w:pict w14:anchorId="0210D9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pt;height:60pt">
                  <v:imagedata r:id="rId8" o:title=""/>
                </v:shape>
              </w:pict>
            </w:r>
          </w:p>
        </w:tc>
      </w:tr>
      <w:tr w:rsidR="00404A40" w:rsidRPr="00404A40" w14:paraId="5D131EA7" w14:textId="77777777" w:rsidTr="00404A40">
        <w:tc>
          <w:tcPr>
            <w:tcW w:w="794" w:type="dxa"/>
            <w:gridSpan w:val="2"/>
            <w:tcBorders>
              <w:top w:val="nil"/>
              <w:left w:val="nil"/>
              <w:bottom w:val="nil"/>
              <w:right w:val="single" w:sz="4" w:space="0" w:color="auto"/>
            </w:tcBorders>
            <w:shd w:val="clear" w:color="auto" w:fill="E6E6E6"/>
          </w:tcPr>
          <w:p w14:paraId="2A14F9BF" w14:textId="77777777" w:rsidR="00404A40" w:rsidRPr="00404A40" w:rsidRDefault="00404A40" w:rsidP="00404A40">
            <w:pPr>
              <w:ind w:firstLine="0"/>
              <w:jc w:val="left"/>
              <w:rPr>
                <w:rFonts w:eastAsia="Times New Roman" w:cs="Times New Roman"/>
                <w:sz w:val="22"/>
                <w:szCs w:val="24"/>
                <w:lang w:eastAsia="pl-PL"/>
              </w:rPr>
            </w:pPr>
          </w:p>
        </w:tc>
        <w:tc>
          <w:tcPr>
            <w:tcW w:w="154" w:type="dxa"/>
            <w:tcBorders>
              <w:top w:val="single" w:sz="4" w:space="0" w:color="auto"/>
              <w:left w:val="single" w:sz="4" w:space="0" w:color="auto"/>
              <w:bottom w:val="nil"/>
              <w:right w:val="nil"/>
            </w:tcBorders>
          </w:tcPr>
          <w:p w14:paraId="01BDE8D6" w14:textId="77777777" w:rsidR="00404A40" w:rsidRPr="00404A40" w:rsidRDefault="00404A40" w:rsidP="00404A40">
            <w:pPr>
              <w:ind w:firstLine="0"/>
              <w:jc w:val="left"/>
              <w:rPr>
                <w:rFonts w:eastAsia="Times New Roman" w:cs="Times New Roman"/>
                <w:sz w:val="22"/>
                <w:szCs w:val="24"/>
                <w:lang w:eastAsia="pl-PL"/>
              </w:rPr>
            </w:pPr>
          </w:p>
        </w:tc>
        <w:tc>
          <w:tcPr>
            <w:tcW w:w="7768" w:type="dxa"/>
            <w:tcBorders>
              <w:top w:val="single" w:sz="4" w:space="0" w:color="auto"/>
              <w:left w:val="nil"/>
              <w:bottom w:val="nil"/>
              <w:right w:val="nil"/>
            </w:tcBorders>
          </w:tcPr>
          <w:p w14:paraId="6D9A020D" w14:textId="77777777" w:rsidR="00404A40" w:rsidRPr="00404A40" w:rsidRDefault="00404A40" w:rsidP="00404A40">
            <w:pPr>
              <w:keepNext/>
              <w:ind w:firstLine="0"/>
              <w:jc w:val="left"/>
              <w:outlineLvl w:val="4"/>
              <w:rPr>
                <w:rFonts w:eastAsia="Times New Roman" w:cs="Times New Roman"/>
                <w:b/>
                <w:bCs/>
                <w:sz w:val="28"/>
                <w:szCs w:val="24"/>
                <w:lang w:eastAsia="pl-PL"/>
              </w:rPr>
            </w:pPr>
            <w:r w:rsidRPr="00404A40">
              <w:rPr>
                <w:rFonts w:eastAsia="Times New Roman" w:cs="Times New Roman"/>
                <w:b/>
                <w:bCs/>
                <w:sz w:val="28"/>
                <w:szCs w:val="24"/>
                <w:lang w:eastAsia="pl-PL"/>
              </w:rPr>
              <w:t>Wydział Informatyki i Zarządzania</w:t>
            </w:r>
          </w:p>
          <w:p w14:paraId="484DA24A" w14:textId="77777777" w:rsidR="00404A40" w:rsidRPr="00404A40" w:rsidRDefault="00404A40" w:rsidP="00404A40">
            <w:pPr>
              <w:ind w:firstLine="0"/>
              <w:jc w:val="left"/>
              <w:rPr>
                <w:rFonts w:eastAsia="Times New Roman" w:cs="Times New Roman"/>
                <w:i/>
                <w:sz w:val="28"/>
                <w:szCs w:val="24"/>
                <w:lang w:eastAsia="pl-PL"/>
              </w:rPr>
            </w:pPr>
            <w:r w:rsidRPr="00404A40">
              <w:rPr>
                <w:rFonts w:eastAsia="Times New Roman" w:cs="Times New Roman"/>
                <w:sz w:val="28"/>
                <w:szCs w:val="24"/>
                <w:lang w:eastAsia="pl-PL"/>
              </w:rPr>
              <w:t>kierunek studiów: Informatyka</w:t>
            </w:r>
          </w:p>
          <w:p w14:paraId="6557BB23" w14:textId="7A98AAAF" w:rsidR="00404A40" w:rsidRPr="00404A40" w:rsidRDefault="00404A40" w:rsidP="00404A40">
            <w:pPr>
              <w:ind w:firstLine="0"/>
              <w:jc w:val="left"/>
              <w:rPr>
                <w:rFonts w:eastAsia="Times New Roman" w:cs="Times New Roman"/>
                <w:szCs w:val="24"/>
                <w:lang w:eastAsia="pl-PL"/>
              </w:rPr>
            </w:pPr>
          </w:p>
          <w:p w14:paraId="71B307C7" w14:textId="77777777" w:rsidR="00404A40" w:rsidRPr="00404A40" w:rsidRDefault="00404A40" w:rsidP="00404A40">
            <w:pPr>
              <w:ind w:firstLine="0"/>
              <w:jc w:val="center"/>
              <w:rPr>
                <w:rFonts w:eastAsia="Times New Roman" w:cs="Times New Roman"/>
                <w:szCs w:val="24"/>
                <w:lang w:eastAsia="pl-PL"/>
              </w:rPr>
            </w:pPr>
          </w:p>
          <w:p w14:paraId="7C3E43DE" w14:textId="77777777" w:rsidR="00404A40" w:rsidRPr="00404A40" w:rsidRDefault="00404A40" w:rsidP="00404A40">
            <w:pPr>
              <w:ind w:firstLine="0"/>
              <w:jc w:val="center"/>
              <w:rPr>
                <w:rFonts w:eastAsia="Times New Roman" w:cs="Times New Roman"/>
                <w:szCs w:val="24"/>
                <w:lang w:eastAsia="pl-PL"/>
              </w:rPr>
            </w:pPr>
          </w:p>
          <w:p w14:paraId="7BBE8F1C" w14:textId="77777777" w:rsidR="00404A40" w:rsidRPr="00404A40" w:rsidRDefault="00404A40" w:rsidP="00404A40">
            <w:pPr>
              <w:keepNext/>
              <w:ind w:firstLine="0"/>
              <w:jc w:val="center"/>
              <w:outlineLvl w:val="0"/>
              <w:rPr>
                <w:rFonts w:eastAsia="Times New Roman" w:cs="Times New Roman"/>
                <w:sz w:val="36"/>
                <w:szCs w:val="24"/>
                <w:lang w:eastAsia="pl-PL"/>
              </w:rPr>
            </w:pPr>
            <w:bookmarkStart w:id="0" w:name="_Toc26729054"/>
            <w:bookmarkStart w:id="1" w:name="_Toc26790475"/>
            <w:r w:rsidRPr="00404A40">
              <w:rPr>
                <w:rFonts w:eastAsia="Times New Roman" w:cs="Times New Roman"/>
                <w:sz w:val="36"/>
                <w:szCs w:val="24"/>
                <w:lang w:eastAsia="pl-PL"/>
              </w:rPr>
              <w:t>Praca dyplomowa – inżynierska</w:t>
            </w:r>
            <w:bookmarkEnd w:id="0"/>
            <w:bookmarkEnd w:id="1"/>
          </w:p>
          <w:p w14:paraId="588521ED" w14:textId="77777777" w:rsidR="00404A40" w:rsidRPr="00404A40" w:rsidRDefault="00404A40" w:rsidP="00404A40">
            <w:pPr>
              <w:ind w:firstLine="0"/>
              <w:jc w:val="center"/>
              <w:rPr>
                <w:rFonts w:eastAsia="Times New Roman" w:cs="Times New Roman"/>
                <w:szCs w:val="24"/>
                <w:lang w:eastAsia="pl-PL"/>
              </w:rPr>
            </w:pPr>
          </w:p>
          <w:p w14:paraId="06736B93" w14:textId="77777777" w:rsidR="00404A40" w:rsidRPr="00404A40" w:rsidRDefault="00404A40" w:rsidP="00404A40">
            <w:pPr>
              <w:ind w:firstLine="0"/>
              <w:jc w:val="center"/>
              <w:rPr>
                <w:rFonts w:eastAsia="Times New Roman" w:cs="Times New Roman"/>
                <w:szCs w:val="24"/>
                <w:lang w:eastAsia="pl-PL"/>
              </w:rPr>
            </w:pPr>
          </w:p>
          <w:p w14:paraId="14F29E27" w14:textId="77777777" w:rsidR="00404A40" w:rsidRPr="00404A40" w:rsidRDefault="00404A40" w:rsidP="00404A40">
            <w:pPr>
              <w:ind w:firstLine="0"/>
              <w:jc w:val="center"/>
              <w:rPr>
                <w:rFonts w:eastAsia="Times New Roman" w:cs="Times New Roman"/>
                <w:szCs w:val="24"/>
                <w:lang w:eastAsia="pl-PL"/>
              </w:rPr>
            </w:pPr>
          </w:p>
          <w:p w14:paraId="3AA9F70A" w14:textId="77777777" w:rsidR="00404A40" w:rsidRPr="00404A40" w:rsidRDefault="00404A40" w:rsidP="00404A40">
            <w:pPr>
              <w:keepNext/>
              <w:ind w:firstLine="0"/>
              <w:jc w:val="center"/>
              <w:outlineLvl w:val="1"/>
              <w:rPr>
                <w:rFonts w:eastAsia="Times New Roman" w:cs="Times New Roman"/>
                <w:b/>
                <w:bCs/>
                <w:sz w:val="32"/>
                <w:szCs w:val="32"/>
                <w:lang w:eastAsia="pl-PL"/>
              </w:rPr>
            </w:pPr>
            <w:bookmarkStart w:id="2" w:name="_Toc26729055"/>
            <w:bookmarkStart w:id="3" w:name="_Toc26790476"/>
            <w:r w:rsidRPr="00404A40">
              <w:rPr>
                <w:rFonts w:eastAsia="Times New Roman" w:cs="Times New Roman"/>
                <w:b/>
                <w:bCs/>
                <w:sz w:val="32"/>
                <w:szCs w:val="32"/>
                <w:lang w:eastAsia="pl-PL"/>
              </w:rPr>
              <w:t>Aplikacja mobilna wspierająca zarządzanie paragonami</w:t>
            </w:r>
            <w:bookmarkEnd w:id="2"/>
            <w:bookmarkEnd w:id="3"/>
          </w:p>
          <w:p w14:paraId="25770F4E" w14:textId="77777777" w:rsidR="00404A40" w:rsidRPr="00404A40" w:rsidRDefault="00404A40" w:rsidP="00404A40">
            <w:pPr>
              <w:ind w:firstLine="0"/>
              <w:jc w:val="center"/>
              <w:rPr>
                <w:rFonts w:eastAsia="Times New Roman" w:cs="Times New Roman"/>
                <w:szCs w:val="32"/>
                <w:lang w:eastAsia="pl-PL"/>
              </w:rPr>
            </w:pPr>
          </w:p>
          <w:p w14:paraId="6392E08D" w14:textId="77777777" w:rsidR="00404A40" w:rsidRPr="00404A40" w:rsidRDefault="00404A40" w:rsidP="00404A40">
            <w:pPr>
              <w:ind w:firstLine="0"/>
              <w:jc w:val="center"/>
              <w:rPr>
                <w:rFonts w:eastAsia="Times New Roman" w:cs="Times New Roman"/>
                <w:szCs w:val="32"/>
                <w:lang w:eastAsia="pl-PL"/>
              </w:rPr>
            </w:pPr>
          </w:p>
          <w:p w14:paraId="14BD6A6D" w14:textId="77777777" w:rsidR="00404A40" w:rsidRPr="00404A40" w:rsidRDefault="00404A40" w:rsidP="00404A40">
            <w:pPr>
              <w:keepNext/>
              <w:ind w:firstLine="0"/>
              <w:jc w:val="center"/>
              <w:outlineLvl w:val="2"/>
              <w:rPr>
                <w:rFonts w:eastAsia="Times New Roman" w:cs="Times New Roman"/>
                <w:sz w:val="28"/>
                <w:szCs w:val="24"/>
                <w:lang w:eastAsia="pl-PL"/>
              </w:rPr>
            </w:pPr>
            <w:bookmarkStart w:id="4" w:name="_Toc26729056"/>
            <w:bookmarkStart w:id="5" w:name="_Toc26790477"/>
            <w:r w:rsidRPr="00404A40">
              <w:rPr>
                <w:rFonts w:eastAsia="Times New Roman" w:cs="Times New Roman"/>
                <w:sz w:val="28"/>
                <w:szCs w:val="24"/>
                <w:lang w:eastAsia="pl-PL"/>
              </w:rPr>
              <w:t>Fryderyk Rott</w:t>
            </w:r>
            <w:bookmarkEnd w:id="4"/>
            <w:bookmarkEnd w:id="5"/>
          </w:p>
          <w:p w14:paraId="7A0EA805" w14:textId="77777777" w:rsidR="00404A40" w:rsidRPr="00404A40" w:rsidRDefault="00404A40" w:rsidP="00404A40">
            <w:pPr>
              <w:ind w:firstLine="0"/>
              <w:jc w:val="left"/>
              <w:rPr>
                <w:rFonts w:eastAsia="Times New Roman" w:cs="Times New Roman"/>
                <w:szCs w:val="24"/>
                <w:lang w:eastAsia="pl-PL"/>
              </w:rPr>
            </w:pPr>
          </w:p>
          <w:p w14:paraId="1F50BC7B" w14:textId="77777777" w:rsidR="00404A40" w:rsidRPr="00404A40" w:rsidRDefault="00404A40" w:rsidP="00404A40">
            <w:pPr>
              <w:ind w:firstLine="0"/>
              <w:jc w:val="left"/>
              <w:rPr>
                <w:rFonts w:eastAsia="Times New Roman" w:cs="Times New Roman"/>
                <w:szCs w:val="24"/>
                <w:lang w:eastAsia="pl-PL"/>
              </w:rPr>
            </w:pPr>
          </w:p>
          <w:p w14:paraId="775B8D7A" w14:textId="77777777" w:rsidR="00404A40" w:rsidRPr="00404A40" w:rsidRDefault="00404A40" w:rsidP="00404A40">
            <w:pPr>
              <w:ind w:firstLine="0"/>
              <w:jc w:val="right"/>
              <w:rPr>
                <w:rFonts w:eastAsia="Times New Roman" w:cs="Times New Roman"/>
                <w:sz w:val="22"/>
                <w:szCs w:val="24"/>
                <w:lang w:eastAsia="pl-PL"/>
              </w:rPr>
            </w:pPr>
            <w:r w:rsidRPr="00404A40">
              <w:rPr>
                <w:rFonts w:eastAsia="Times New Roman" w:cs="Times New Roman"/>
                <w:sz w:val="22"/>
                <w:szCs w:val="24"/>
                <w:lang w:eastAsia="pl-PL"/>
              </w:rPr>
              <w:t>słowa kluczowe:</w:t>
            </w:r>
          </w:p>
          <w:p w14:paraId="0E4F7683" w14:textId="77777777" w:rsidR="00404A40" w:rsidRPr="00404A40" w:rsidRDefault="00404A40" w:rsidP="00404A40">
            <w:pPr>
              <w:ind w:firstLine="0"/>
              <w:jc w:val="right"/>
              <w:rPr>
                <w:rFonts w:eastAsia="Times New Roman" w:cs="Times New Roman"/>
                <w:sz w:val="22"/>
                <w:szCs w:val="24"/>
                <w:lang w:eastAsia="pl-PL"/>
              </w:rPr>
            </w:pPr>
            <w:r w:rsidRPr="00404A40">
              <w:rPr>
                <w:rFonts w:eastAsia="Times New Roman" w:cs="Times New Roman"/>
                <w:sz w:val="22"/>
                <w:szCs w:val="24"/>
                <w:lang w:eastAsia="pl-PL"/>
              </w:rPr>
              <w:t>paragon, dowód zakupu,</w:t>
            </w:r>
            <w:r w:rsidRPr="00404A40">
              <w:rPr>
                <w:rFonts w:eastAsia="Times New Roman" w:cs="Times New Roman"/>
                <w:sz w:val="22"/>
                <w:szCs w:val="24"/>
                <w:lang w:eastAsia="pl-PL"/>
              </w:rPr>
              <w:br/>
              <w:t xml:space="preserve">skanowanie, organizacja, </w:t>
            </w:r>
          </w:p>
          <w:p w14:paraId="1982365D" w14:textId="77777777" w:rsidR="00404A40" w:rsidRPr="00404A40" w:rsidRDefault="00404A40" w:rsidP="00404A40">
            <w:pPr>
              <w:ind w:firstLine="0"/>
              <w:jc w:val="right"/>
              <w:rPr>
                <w:rFonts w:eastAsia="Times New Roman" w:cs="Times New Roman"/>
                <w:sz w:val="22"/>
                <w:szCs w:val="24"/>
                <w:lang w:eastAsia="pl-PL"/>
              </w:rPr>
            </w:pPr>
            <w:proofErr w:type="spellStart"/>
            <w:r w:rsidRPr="00404A40">
              <w:rPr>
                <w:rFonts w:eastAsia="Times New Roman" w:cs="Times New Roman"/>
                <w:sz w:val="22"/>
                <w:szCs w:val="24"/>
                <w:lang w:eastAsia="pl-PL"/>
              </w:rPr>
              <w:t>firebase</w:t>
            </w:r>
            <w:proofErr w:type="spellEnd"/>
            <w:r w:rsidRPr="00404A40">
              <w:rPr>
                <w:rFonts w:eastAsia="Times New Roman" w:cs="Times New Roman"/>
                <w:sz w:val="22"/>
                <w:szCs w:val="24"/>
                <w:lang w:eastAsia="pl-PL"/>
              </w:rPr>
              <w:t xml:space="preserve">, </w:t>
            </w:r>
            <w:proofErr w:type="spellStart"/>
            <w:r w:rsidRPr="00404A40">
              <w:rPr>
                <w:rFonts w:eastAsia="Times New Roman" w:cs="Times New Roman"/>
                <w:sz w:val="22"/>
                <w:szCs w:val="24"/>
                <w:lang w:eastAsia="pl-PL"/>
              </w:rPr>
              <w:t>java</w:t>
            </w:r>
            <w:proofErr w:type="spellEnd"/>
          </w:p>
          <w:p w14:paraId="336C5F29" w14:textId="77777777" w:rsidR="00404A40" w:rsidRPr="00404A40" w:rsidRDefault="00404A40" w:rsidP="00404A40">
            <w:pPr>
              <w:ind w:firstLine="0"/>
              <w:rPr>
                <w:rFonts w:eastAsia="Times New Roman" w:cs="Times New Roman"/>
                <w:sz w:val="22"/>
                <w:szCs w:val="24"/>
                <w:lang w:eastAsia="pl-PL"/>
              </w:rPr>
            </w:pPr>
          </w:p>
          <w:p w14:paraId="5F8B6569" w14:textId="77777777" w:rsidR="00404A40" w:rsidRPr="00404A40" w:rsidRDefault="00404A40" w:rsidP="00404A40">
            <w:pPr>
              <w:ind w:firstLine="0"/>
              <w:rPr>
                <w:rFonts w:eastAsia="Times New Roman" w:cs="Times New Roman"/>
                <w:sz w:val="22"/>
                <w:szCs w:val="24"/>
                <w:lang w:eastAsia="pl-PL"/>
              </w:rPr>
            </w:pPr>
            <w:r w:rsidRPr="00404A40">
              <w:rPr>
                <w:rFonts w:eastAsia="Times New Roman" w:cs="Times New Roman"/>
                <w:sz w:val="22"/>
                <w:szCs w:val="24"/>
                <w:lang w:eastAsia="pl-PL"/>
              </w:rPr>
              <w:t>krótkie streszczenie:</w:t>
            </w:r>
          </w:p>
          <w:p w14:paraId="7C70DACF" w14:textId="22AE2286" w:rsidR="00404A40" w:rsidRPr="00404A40" w:rsidRDefault="00404A40" w:rsidP="00404A40">
            <w:pPr>
              <w:ind w:firstLine="0"/>
              <w:rPr>
                <w:rFonts w:eastAsia="Times New Roman" w:cs="Times New Roman"/>
                <w:sz w:val="22"/>
                <w:szCs w:val="24"/>
                <w:lang w:eastAsia="pl-PL"/>
              </w:rPr>
            </w:pPr>
            <w:r w:rsidRPr="00404A40">
              <w:rPr>
                <w:rFonts w:eastAsia="Times New Roman" w:cs="Times New Roman"/>
                <w:sz w:val="22"/>
                <w:szCs w:val="24"/>
                <w:lang w:eastAsia="pl-PL"/>
              </w:rPr>
              <w:t>Praca przedstawia specyfikację wymagań, projekt, implementację oraz testy aplikacji umożliwiającej zarządzanie dokumentami stan</w:t>
            </w:r>
            <w:r w:rsidR="006B09C5">
              <w:rPr>
                <w:rFonts w:eastAsia="Times New Roman" w:cs="Times New Roman"/>
                <w:sz w:val="22"/>
                <w:szCs w:val="24"/>
                <w:lang w:eastAsia="pl-PL"/>
              </w:rPr>
              <w:t>owiącymi dowody zakupu (paragony</w:t>
            </w:r>
            <w:r w:rsidRPr="00404A40">
              <w:rPr>
                <w:rFonts w:eastAsia="Times New Roman" w:cs="Times New Roman"/>
                <w:sz w:val="22"/>
                <w:szCs w:val="24"/>
                <w:lang w:eastAsia="pl-PL"/>
              </w:rPr>
              <w:t>).</w:t>
            </w:r>
          </w:p>
          <w:p w14:paraId="108737A2" w14:textId="77777777" w:rsidR="00404A40" w:rsidRPr="00404A40" w:rsidRDefault="00404A40" w:rsidP="00404A40">
            <w:pPr>
              <w:ind w:firstLine="0"/>
              <w:jc w:val="left"/>
              <w:rPr>
                <w:rFonts w:eastAsia="Times New Roman" w:cs="Times New Roman"/>
                <w:sz w:val="22"/>
                <w:szCs w:val="24"/>
                <w:lang w:eastAsia="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74"/>
              <w:gridCol w:w="262"/>
              <w:gridCol w:w="2948"/>
              <w:gridCol w:w="192"/>
              <w:gridCol w:w="1328"/>
              <w:gridCol w:w="192"/>
              <w:gridCol w:w="1522"/>
            </w:tblGrid>
            <w:tr w:rsidR="00404A40" w:rsidRPr="00404A40" w14:paraId="0ED4EC6B" w14:textId="77777777" w:rsidTr="00404A40">
              <w:trPr>
                <w:cantSplit/>
              </w:trPr>
              <w:tc>
                <w:tcPr>
                  <w:tcW w:w="1271" w:type="dxa"/>
                  <w:vMerge w:val="restart"/>
                  <w:tcBorders>
                    <w:top w:val="single" w:sz="4" w:space="0" w:color="auto"/>
                    <w:left w:val="single" w:sz="4" w:space="0" w:color="auto"/>
                    <w:bottom w:val="single" w:sz="4" w:space="0" w:color="auto"/>
                    <w:right w:val="single" w:sz="4" w:space="0" w:color="auto"/>
                  </w:tcBorders>
                  <w:hideMark/>
                </w:tcPr>
                <w:p w14:paraId="2E6DF2C8" w14:textId="77777777" w:rsidR="00404A40" w:rsidRPr="00404A40" w:rsidRDefault="00404A40" w:rsidP="00404A40">
                  <w:pPr>
                    <w:spacing w:before="120"/>
                    <w:ind w:firstLine="0"/>
                    <w:jc w:val="left"/>
                    <w:rPr>
                      <w:rFonts w:eastAsia="Times New Roman" w:cs="Times New Roman"/>
                      <w:sz w:val="18"/>
                      <w:szCs w:val="24"/>
                      <w:lang w:eastAsia="pl-PL"/>
                    </w:rPr>
                  </w:pPr>
                  <w:r w:rsidRPr="00404A40">
                    <w:rPr>
                      <w:rFonts w:eastAsia="Times New Roman" w:cs="Times New Roman"/>
                      <w:sz w:val="18"/>
                      <w:szCs w:val="24"/>
                      <w:lang w:eastAsia="pl-PL"/>
                    </w:rPr>
                    <w:t>opiekun pracy</w:t>
                  </w:r>
                </w:p>
                <w:p w14:paraId="4B07AD96" w14:textId="77777777" w:rsidR="00404A40" w:rsidRPr="00404A40" w:rsidRDefault="00404A40" w:rsidP="00404A40">
                  <w:pPr>
                    <w:spacing w:before="120"/>
                    <w:ind w:firstLine="0"/>
                    <w:jc w:val="left"/>
                    <w:rPr>
                      <w:rFonts w:eastAsia="Times New Roman" w:cs="Times New Roman"/>
                      <w:sz w:val="20"/>
                      <w:szCs w:val="24"/>
                      <w:lang w:eastAsia="pl-PL"/>
                    </w:rPr>
                  </w:pPr>
                  <w:r w:rsidRPr="00404A40">
                    <w:rPr>
                      <w:rFonts w:eastAsia="Times New Roman" w:cs="Times New Roman"/>
                      <w:sz w:val="18"/>
                      <w:szCs w:val="24"/>
                      <w:lang w:eastAsia="pl-PL"/>
                    </w:rPr>
                    <w:t>dyplomowej</w:t>
                  </w:r>
                </w:p>
              </w:tc>
              <w:tc>
                <w:tcPr>
                  <w:tcW w:w="3283" w:type="dxa"/>
                  <w:gridSpan w:val="2"/>
                  <w:tcBorders>
                    <w:top w:val="single" w:sz="4" w:space="0" w:color="auto"/>
                    <w:left w:val="single" w:sz="4" w:space="0" w:color="auto"/>
                    <w:bottom w:val="single" w:sz="4" w:space="0" w:color="auto"/>
                    <w:right w:val="single" w:sz="4" w:space="0" w:color="auto"/>
                  </w:tcBorders>
                  <w:hideMark/>
                </w:tcPr>
                <w:p w14:paraId="009B1F8C" w14:textId="15DB8EAA" w:rsidR="00404A40" w:rsidRPr="00404A40" w:rsidRDefault="00404A40" w:rsidP="00404A40">
                  <w:pPr>
                    <w:spacing w:before="120"/>
                    <w:ind w:firstLine="0"/>
                    <w:jc w:val="left"/>
                    <w:rPr>
                      <w:rFonts w:eastAsia="Times New Roman" w:cs="Times New Roman"/>
                      <w:szCs w:val="24"/>
                      <w:lang w:eastAsia="pl-PL"/>
                    </w:rPr>
                  </w:pPr>
                  <w:r>
                    <w:rPr>
                      <w:rFonts w:eastAsia="Times New Roman" w:cs="Times New Roman"/>
                      <w:szCs w:val="24"/>
                      <w:lang w:eastAsia="pl-PL"/>
                    </w:rPr>
                    <w:t>d</w:t>
                  </w:r>
                  <w:r w:rsidRPr="00404A40">
                    <w:rPr>
                      <w:rFonts w:eastAsia="Times New Roman" w:cs="Times New Roman"/>
                      <w:szCs w:val="24"/>
                      <w:lang w:eastAsia="pl-PL"/>
                    </w:rPr>
                    <w:t xml:space="preserve">r inż. Bogumiła </w:t>
                  </w:r>
                  <w:proofErr w:type="spellStart"/>
                  <w:r w:rsidRPr="00404A40">
                    <w:rPr>
                      <w:rFonts w:eastAsia="Times New Roman" w:cs="Times New Roman"/>
                      <w:szCs w:val="24"/>
                      <w:lang w:eastAsia="pl-PL"/>
                    </w:rPr>
                    <w:t>Hnatkowska</w:t>
                  </w:r>
                  <w:proofErr w:type="spellEnd"/>
                </w:p>
              </w:tc>
              <w:tc>
                <w:tcPr>
                  <w:tcW w:w="1520" w:type="dxa"/>
                  <w:gridSpan w:val="2"/>
                  <w:tcBorders>
                    <w:top w:val="single" w:sz="4" w:space="0" w:color="auto"/>
                    <w:left w:val="single" w:sz="4" w:space="0" w:color="auto"/>
                    <w:bottom w:val="single" w:sz="4" w:space="0" w:color="auto"/>
                    <w:right w:val="single" w:sz="4" w:space="0" w:color="auto"/>
                  </w:tcBorders>
                  <w:hideMark/>
                </w:tcPr>
                <w:p w14:paraId="5A15FF58"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c>
                <w:tcPr>
                  <w:tcW w:w="1717" w:type="dxa"/>
                  <w:gridSpan w:val="2"/>
                  <w:tcBorders>
                    <w:top w:val="single" w:sz="4" w:space="0" w:color="auto"/>
                    <w:left w:val="single" w:sz="4" w:space="0" w:color="auto"/>
                    <w:bottom w:val="single" w:sz="4" w:space="0" w:color="auto"/>
                    <w:right w:val="single" w:sz="4" w:space="0" w:color="auto"/>
                  </w:tcBorders>
                  <w:hideMark/>
                </w:tcPr>
                <w:p w14:paraId="18F1C9BC"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r>
            <w:tr w:rsidR="00404A40" w:rsidRPr="00404A40" w14:paraId="0DC7D0C5" w14:textId="77777777" w:rsidTr="00404A40">
              <w:trPr>
                <w:cantSplit/>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197E846A" w14:textId="77777777" w:rsidR="00404A40" w:rsidRPr="00404A40" w:rsidRDefault="00404A40" w:rsidP="00404A40">
                  <w:pPr>
                    <w:ind w:firstLine="0"/>
                    <w:jc w:val="left"/>
                    <w:rPr>
                      <w:rFonts w:eastAsia="Times New Roman" w:cs="Times New Roman"/>
                      <w:sz w:val="20"/>
                      <w:szCs w:val="24"/>
                      <w:lang w:eastAsia="pl-PL"/>
                    </w:rPr>
                  </w:pPr>
                </w:p>
              </w:tc>
              <w:tc>
                <w:tcPr>
                  <w:tcW w:w="3283" w:type="dxa"/>
                  <w:gridSpan w:val="2"/>
                  <w:tcBorders>
                    <w:top w:val="single" w:sz="4" w:space="0" w:color="auto"/>
                    <w:left w:val="single" w:sz="4" w:space="0" w:color="auto"/>
                    <w:bottom w:val="single" w:sz="4" w:space="0" w:color="auto"/>
                    <w:right w:val="single" w:sz="4" w:space="0" w:color="auto"/>
                  </w:tcBorders>
                  <w:hideMark/>
                </w:tcPr>
                <w:p w14:paraId="25AA8B2F"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Tytuł/stopień naukowy/imię i nazwisko</w:t>
                  </w:r>
                </w:p>
              </w:tc>
              <w:tc>
                <w:tcPr>
                  <w:tcW w:w="1520" w:type="dxa"/>
                  <w:gridSpan w:val="2"/>
                  <w:tcBorders>
                    <w:top w:val="single" w:sz="4" w:space="0" w:color="auto"/>
                    <w:left w:val="single" w:sz="4" w:space="0" w:color="auto"/>
                    <w:bottom w:val="single" w:sz="4" w:space="0" w:color="auto"/>
                    <w:right w:val="single" w:sz="4" w:space="0" w:color="auto"/>
                  </w:tcBorders>
                  <w:hideMark/>
                </w:tcPr>
                <w:p w14:paraId="1AAA5827"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ocena</w:t>
                  </w:r>
                </w:p>
              </w:tc>
              <w:tc>
                <w:tcPr>
                  <w:tcW w:w="1717" w:type="dxa"/>
                  <w:gridSpan w:val="2"/>
                  <w:tcBorders>
                    <w:top w:val="single" w:sz="4" w:space="0" w:color="auto"/>
                    <w:left w:val="single" w:sz="4" w:space="0" w:color="auto"/>
                    <w:bottom w:val="single" w:sz="4" w:space="0" w:color="auto"/>
                    <w:right w:val="single" w:sz="4" w:space="0" w:color="auto"/>
                  </w:tcBorders>
                  <w:hideMark/>
                </w:tcPr>
                <w:p w14:paraId="14048DFD"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podpis</w:t>
                  </w:r>
                </w:p>
              </w:tc>
            </w:tr>
            <w:tr w:rsidR="00404A40" w:rsidRPr="00404A40" w14:paraId="1ACF4454" w14:textId="77777777" w:rsidTr="00404A40">
              <w:trPr>
                <w:cantSplit/>
              </w:trPr>
              <w:tc>
                <w:tcPr>
                  <w:tcW w:w="7791" w:type="dxa"/>
                  <w:gridSpan w:val="7"/>
                  <w:tcBorders>
                    <w:top w:val="single" w:sz="4" w:space="0" w:color="auto"/>
                    <w:left w:val="single" w:sz="4" w:space="0" w:color="auto"/>
                    <w:bottom w:val="single" w:sz="4" w:space="0" w:color="auto"/>
                    <w:right w:val="single" w:sz="4" w:space="0" w:color="auto"/>
                  </w:tcBorders>
                </w:tcPr>
                <w:p w14:paraId="45A0CF56" w14:textId="77777777" w:rsidR="00404A40" w:rsidRPr="00404A40" w:rsidRDefault="00404A40" w:rsidP="00404A40">
                  <w:pPr>
                    <w:ind w:firstLine="0"/>
                    <w:jc w:val="center"/>
                    <w:rPr>
                      <w:rFonts w:eastAsia="Times New Roman" w:cs="Times New Roman"/>
                      <w:i/>
                      <w:iCs/>
                      <w:sz w:val="18"/>
                      <w:szCs w:val="24"/>
                      <w:lang w:eastAsia="pl-PL"/>
                    </w:rPr>
                  </w:pPr>
                </w:p>
                <w:p w14:paraId="453EF1CE" w14:textId="77777777" w:rsidR="00404A40" w:rsidRPr="00404A40" w:rsidRDefault="00404A40" w:rsidP="00404A40">
                  <w:pPr>
                    <w:spacing w:before="120"/>
                    <w:ind w:firstLine="0"/>
                    <w:jc w:val="center"/>
                    <w:rPr>
                      <w:rFonts w:eastAsia="Times New Roman" w:cs="Times New Roman"/>
                      <w:szCs w:val="24"/>
                      <w:lang w:eastAsia="pl-PL"/>
                    </w:rPr>
                  </w:pPr>
                  <w:r w:rsidRPr="00404A40">
                    <w:rPr>
                      <w:rFonts w:eastAsia="Times New Roman" w:cs="Times New Roman"/>
                      <w:szCs w:val="24"/>
                      <w:lang w:eastAsia="pl-PL"/>
                    </w:rPr>
                    <w:t>Ostateczna ocena za pracę dyplomową</w:t>
                  </w:r>
                </w:p>
              </w:tc>
            </w:tr>
            <w:tr w:rsidR="00404A40" w:rsidRPr="00404A40" w14:paraId="1A18E35D" w14:textId="77777777" w:rsidTr="00404A40">
              <w:trPr>
                <w:cantSplit/>
              </w:trPr>
              <w:tc>
                <w:tcPr>
                  <w:tcW w:w="1606" w:type="dxa"/>
                  <w:gridSpan w:val="2"/>
                  <w:vMerge w:val="restart"/>
                  <w:tcBorders>
                    <w:top w:val="single" w:sz="4" w:space="0" w:color="auto"/>
                    <w:left w:val="single" w:sz="4" w:space="0" w:color="auto"/>
                    <w:bottom w:val="single" w:sz="4" w:space="0" w:color="auto"/>
                    <w:right w:val="single" w:sz="4" w:space="0" w:color="auto"/>
                  </w:tcBorders>
                  <w:hideMark/>
                </w:tcPr>
                <w:p w14:paraId="1C7D11DA" w14:textId="77777777" w:rsidR="00404A40" w:rsidRPr="00404A40" w:rsidRDefault="00404A40" w:rsidP="00404A40">
                  <w:pPr>
                    <w:spacing w:before="120"/>
                    <w:ind w:firstLine="0"/>
                    <w:jc w:val="center"/>
                    <w:rPr>
                      <w:rFonts w:eastAsia="Times New Roman" w:cs="Times New Roman"/>
                      <w:sz w:val="20"/>
                      <w:szCs w:val="24"/>
                      <w:lang w:eastAsia="pl-PL"/>
                    </w:rPr>
                  </w:pPr>
                  <w:r w:rsidRPr="00404A40">
                    <w:rPr>
                      <w:rFonts w:eastAsia="Times New Roman" w:cs="Times New Roman"/>
                      <w:sz w:val="18"/>
                      <w:szCs w:val="24"/>
                      <w:lang w:eastAsia="pl-PL"/>
                    </w:rPr>
                    <w:t>Przewodniczący Komisji egzaminu dyplomowego</w:t>
                  </w:r>
                </w:p>
              </w:tc>
              <w:tc>
                <w:tcPr>
                  <w:tcW w:w="3140" w:type="dxa"/>
                  <w:gridSpan w:val="2"/>
                  <w:vMerge w:val="restart"/>
                  <w:tcBorders>
                    <w:top w:val="single" w:sz="4" w:space="0" w:color="auto"/>
                    <w:left w:val="single" w:sz="4" w:space="0" w:color="auto"/>
                    <w:bottom w:val="single" w:sz="4" w:space="0" w:color="auto"/>
                    <w:right w:val="single" w:sz="4" w:space="0" w:color="auto"/>
                  </w:tcBorders>
                  <w:hideMark/>
                </w:tcPr>
                <w:p w14:paraId="052288AE"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p w14:paraId="18E21C55"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i/>
                      <w:iCs/>
                      <w:sz w:val="18"/>
                      <w:szCs w:val="24"/>
                      <w:lang w:eastAsia="pl-PL"/>
                    </w:rPr>
                    <w:t>Tytuł/stopień naukowy/imię i nazwisko</w:t>
                  </w:r>
                </w:p>
              </w:tc>
              <w:tc>
                <w:tcPr>
                  <w:tcW w:w="1520" w:type="dxa"/>
                  <w:gridSpan w:val="2"/>
                  <w:tcBorders>
                    <w:top w:val="single" w:sz="4" w:space="0" w:color="auto"/>
                    <w:left w:val="single" w:sz="4" w:space="0" w:color="auto"/>
                    <w:bottom w:val="single" w:sz="4" w:space="0" w:color="auto"/>
                    <w:right w:val="single" w:sz="4" w:space="0" w:color="auto"/>
                  </w:tcBorders>
                  <w:hideMark/>
                </w:tcPr>
                <w:p w14:paraId="3565A74C"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c>
                <w:tcPr>
                  <w:tcW w:w="1525" w:type="dxa"/>
                  <w:tcBorders>
                    <w:top w:val="single" w:sz="4" w:space="0" w:color="auto"/>
                    <w:left w:val="single" w:sz="4" w:space="0" w:color="auto"/>
                    <w:bottom w:val="single" w:sz="4" w:space="0" w:color="auto"/>
                    <w:right w:val="single" w:sz="4" w:space="0" w:color="auto"/>
                  </w:tcBorders>
                  <w:hideMark/>
                </w:tcPr>
                <w:p w14:paraId="17CFCDDA"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r>
            <w:tr w:rsidR="00404A40" w:rsidRPr="00404A40" w14:paraId="25F6B4A5" w14:textId="77777777" w:rsidTr="00404A40">
              <w:trPr>
                <w:cantSplit/>
              </w:trPr>
              <w:tc>
                <w:tcPr>
                  <w:tcW w:w="1606" w:type="dxa"/>
                  <w:gridSpan w:val="2"/>
                  <w:vMerge/>
                  <w:tcBorders>
                    <w:top w:val="single" w:sz="4" w:space="0" w:color="auto"/>
                    <w:left w:val="single" w:sz="4" w:space="0" w:color="auto"/>
                    <w:bottom w:val="single" w:sz="4" w:space="0" w:color="auto"/>
                    <w:right w:val="single" w:sz="4" w:space="0" w:color="auto"/>
                  </w:tcBorders>
                  <w:vAlign w:val="center"/>
                  <w:hideMark/>
                </w:tcPr>
                <w:p w14:paraId="47D71EFB" w14:textId="77777777" w:rsidR="00404A40" w:rsidRPr="00404A40" w:rsidRDefault="00404A40" w:rsidP="00404A40">
                  <w:pPr>
                    <w:ind w:firstLine="0"/>
                    <w:jc w:val="left"/>
                    <w:rPr>
                      <w:rFonts w:eastAsia="Times New Roman" w:cs="Times New Roman"/>
                      <w:sz w:val="20"/>
                      <w:szCs w:val="24"/>
                      <w:lang w:eastAsia="pl-PL"/>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2CC65DE" w14:textId="77777777" w:rsidR="00404A40" w:rsidRPr="00404A40" w:rsidRDefault="00404A40" w:rsidP="00404A40">
                  <w:pPr>
                    <w:ind w:firstLine="0"/>
                    <w:jc w:val="left"/>
                    <w:rPr>
                      <w:rFonts w:eastAsia="Times New Roman" w:cs="Times New Roman"/>
                      <w:szCs w:val="24"/>
                      <w:lang w:eastAsia="pl-PL"/>
                    </w:rPr>
                  </w:pPr>
                </w:p>
              </w:tc>
              <w:tc>
                <w:tcPr>
                  <w:tcW w:w="1520" w:type="dxa"/>
                  <w:gridSpan w:val="2"/>
                  <w:tcBorders>
                    <w:top w:val="single" w:sz="4" w:space="0" w:color="auto"/>
                    <w:left w:val="single" w:sz="4" w:space="0" w:color="auto"/>
                    <w:bottom w:val="single" w:sz="4" w:space="0" w:color="auto"/>
                    <w:right w:val="single" w:sz="4" w:space="0" w:color="auto"/>
                  </w:tcBorders>
                  <w:hideMark/>
                </w:tcPr>
                <w:p w14:paraId="166CB198"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ocena</w:t>
                  </w:r>
                </w:p>
              </w:tc>
              <w:tc>
                <w:tcPr>
                  <w:tcW w:w="1525" w:type="dxa"/>
                  <w:tcBorders>
                    <w:top w:val="single" w:sz="4" w:space="0" w:color="auto"/>
                    <w:left w:val="single" w:sz="4" w:space="0" w:color="auto"/>
                    <w:bottom w:val="single" w:sz="4" w:space="0" w:color="auto"/>
                    <w:right w:val="single" w:sz="4" w:space="0" w:color="auto"/>
                  </w:tcBorders>
                  <w:hideMark/>
                </w:tcPr>
                <w:p w14:paraId="62E5D3AE"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podpis</w:t>
                  </w:r>
                </w:p>
              </w:tc>
            </w:tr>
          </w:tbl>
          <w:p w14:paraId="047CF024" w14:textId="77777777" w:rsidR="00404A40" w:rsidRPr="00404A40" w:rsidRDefault="00404A40" w:rsidP="00404A40">
            <w:pPr>
              <w:ind w:firstLine="0"/>
              <w:jc w:val="left"/>
              <w:rPr>
                <w:rFonts w:eastAsia="Times New Roman" w:cs="Times New Roman"/>
                <w:sz w:val="22"/>
                <w:szCs w:val="24"/>
                <w:lang w:eastAsia="pl-PL"/>
              </w:rPr>
            </w:pPr>
          </w:p>
          <w:p w14:paraId="48155285" w14:textId="77777777" w:rsidR="00404A40" w:rsidRPr="00404A40" w:rsidRDefault="00404A40" w:rsidP="00404A40">
            <w:pPr>
              <w:ind w:firstLine="0"/>
              <w:jc w:val="left"/>
              <w:rPr>
                <w:rFonts w:eastAsia="Times New Roman" w:cs="Times New Roman"/>
                <w:sz w:val="20"/>
                <w:szCs w:val="24"/>
                <w:lang w:eastAsia="pl-PL"/>
              </w:rPr>
            </w:pPr>
            <w:r w:rsidRPr="00404A40">
              <w:rPr>
                <w:rFonts w:eastAsia="Times New Roman" w:cs="Times New Roman"/>
                <w:i/>
                <w:iCs/>
                <w:sz w:val="20"/>
                <w:szCs w:val="24"/>
                <w:lang w:eastAsia="pl-PL"/>
              </w:rPr>
              <w:t xml:space="preserve">Do celów archiwalnych pracę dyplomową zakwalifikowano do:* </w:t>
            </w:r>
          </w:p>
          <w:p w14:paraId="750B900E" w14:textId="77777777" w:rsidR="00404A40" w:rsidRPr="00404A40" w:rsidRDefault="00404A40" w:rsidP="00404A40">
            <w:pPr>
              <w:numPr>
                <w:ilvl w:val="0"/>
                <w:numId w:val="3"/>
              </w:numPr>
              <w:jc w:val="left"/>
              <w:rPr>
                <w:rFonts w:eastAsia="Times New Roman" w:cs="Times New Roman"/>
                <w:i/>
                <w:iCs/>
                <w:sz w:val="20"/>
                <w:szCs w:val="24"/>
                <w:lang w:eastAsia="pl-PL"/>
              </w:rPr>
            </w:pPr>
            <w:r w:rsidRPr="00404A40">
              <w:rPr>
                <w:rFonts w:eastAsia="Times New Roman" w:cs="Times New Roman"/>
                <w:i/>
                <w:iCs/>
                <w:sz w:val="20"/>
                <w:szCs w:val="24"/>
                <w:lang w:eastAsia="pl-PL"/>
              </w:rPr>
              <w:t xml:space="preserve">kategorii A (akta wieczyste)  </w:t>
            </w:r>
          </w:p>
          <w:p w14:paraId="57A25DD3" w14:textId="77777777" w:rsidR="00404A40" w:rsidRPr="00404A40" w:rsidRDefault="00404A40" w:rsidP="00404A40">
            <w:pPr>
              <w:numPr>
                <w:ilvl w:val="0"/>
                <w:numId w:val="3"/>
              </w:numPr>
              <w:jc w:val="left"/>
              <w:rPr>
                <w:rFonts w:eastAsia="Times New Roman" w:cs="Times New Roman"/>
                <w:i/>
                <w:iCs/>
                <w:sz w:val="20"/>
                <w:szCs w:val="24"/>
                <w:lang w:eastAsia="pl-PL"/>
              </w:rPr>
            </w:pPr>
            <w:r w:rsidRPr="00404A40">
              <w:rPr>
                <w:rFonts w:eastAsia="Times New Roman" w:cs="Times New Roman"/>
                <w:i/>
                <w:iCs/>
                <w:sz w:val="20"/>
                <w:szCs w:val="24"/>
                <w:lang w:eastAsia="pl-PL"/>
              </w:rPr>
              <w:t xml:space="preserve"> kategorii BE 50 (po 50 latach podlegające ekspertyzie)</w:t>
            </w:r>
          </w:p>
          <w:p w14:paraId="0AF6417F" w14:textId="77777777" w:rsidR="00404A40" w:rsidRPr="00404A40" w:rsidRDefault="00404A40" w:rsidP="00404A40">
            <w:pPr>
              <w:ind w:firstLine="0"/>
              <w:jc w:val="left"/>
              <w:rPr>
                <w:rFonts w:eastAsia="Times New Roman" w:cs="Times New Roman"/>
                <w:i/>
                <w:iCs/>
                <w:sz w:val="20"/>
                <w:szCs w:val="24"/>
                <w:lang w:eastAsia="pl-PL"/>
              </w:rPr>
            </w:pPr>
            <w:r w:rsidRPr="00404A40">
              <w:rPr>
                <w:rFonts w:eastAsia="Times New Roman" w:cs="Times New Roman"/>
                <w:i/>
                <w:iCs/>
                <w:sz w:val="20"/>
                <w:szCs w:val="24"/>
                <w:vertAlign w:val="superscript"/>
                <w:lang w:eastAsia="pl-PL"/>
              </w:rPr>
              <w:t xml:space="preserve">* </w:t>
            </w:r>
            <w:r w:rsidRPr="00404A40">
              <w:rPr>
                <w:rFonts w:eastAsia="Times New Roman" w:cs="Times New Roman"/>
                <w:i/>
                <w:iCs/>
                <w:sz w:val="20"/>
                <w:szCs w:val="24"/>
                <w:lang w:eastAsia="pl-PL"/>
              </w:rPr>
              <w:t>niepotrzebne skreślić</w:t>
            </w:r>
          </w:p>
          <w:p w14:paraId="243B5073" w14:textId="77777777" w:rsidR="00404A40" w:rsidRPr="00404A40" w:rsidRDefault="00404A40" w:rsidP="00404A40">
            <w:pPr>
              <w:ind w:firstLine="0"/>
              <w:jc w:val="left"/>
              <w:rPr>
                <w:rFonts w:eastAsia="Times New Roman" w:cs="Times New Roman"/>
                <w:i/>
                <w:iCs/>
                <w:sz w:val="22"/>
                <w:szCs w:val="24"/>
                <w:lang w:eastAsia="pl-PL"/>
              </w:rPr>
            </w:pPr>
          </w:p>
          <w:tbl>
            <w:tblPr>
              <w:tblW w:w="0" w:type="auto"/>
              <w:tblInd w:w="5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507"/>
            </w:tblGrid>
            <w:tr w:rsidR="00404A40" w:rsidRPr="00404A40" w14:paraId="5300F30F" w14:textId="77777777" w:rsidTr="00404A40">
              <w:tc>
                <w:tcPr>
                  <w:tcW w:w="2582" w:type="dxa"/>
                </w:tcPr>
                <w:p w14:paraId="1289FECE" w14:textId="77777777" w:rsidR="00404A40" w:rsidRPr="00404A40" w:rsidRDefault="00404A40" w:rsidP="00404A40">
                  <w:pPr>
                    <w:ind w:firstLine="0"/>
                    <w:jc w:val="center"/>
                    <w:rPr>
                      <w:rFonts w:eastAsia="Times New Roman" w:cs="Times New Roman"/>
                      <w:sz w:val="20"/>
                      <w:szCs w:val="24"/>
                      <w:lang w:eastAsia="pl-PL"/>
                    </w:rPr>
                  </w:pPr>
                  <w:r w:rsidRPr="00404A40">
                    <w:rPr>
                      <w:rFonts w:eastAsia="Times New Roman" w:cs="Times New Roman"/>
                      <w:sz w:val="20"/>
                      <w:szCs w:val="24"/>
                      <w:lang w:eastAsia="pl-PL"/>
                    </w:rPr>
                    <w:t>pieczątka wydziałowa</w:t>
                  </w:r>
                </w:p>
              </w:tc>
            </w:tr>
          </w:tbl>
          <w:p w14:paraId="66797890" w14:textId="77777777" w:rsidR="00404A40" w:rsidRPr="00404A40" w:rsidRDefault="00404A40" w:rsidP="00404A40">
            <w:pPr>
              <w:ind w:left="196" w:firstLine="141"/>
              <w:jc w:val="left"/>
              <w:rPr>
                <w:rFonts w:eastAsia="Times New Roman" w:cs="Times New Roman"/>
                <w:sz w:val="22"/>
                <w:szCs w:val="24"/>
                <w:lang w:eastAsia="pl-PL"/>
              </w:rPr>
            </w:pPr>
          </w:p>
        </w:tc>
      </w:tr>
      <w:tr w:rsidR="00404A40" w:rsidRPr="00404A40" w14:paraId="3C291F33" w14:textId="77777777" w:rsidTr="00404A40">
        <w:tc>
          <w:tcPr>
            <w:tcW w:w="794" w:type="dxa"/>
            <w:gridSpan w:val="2"/>
            <w:tcBorders>
              <w:top w:val="nil"/>
              <w:left w:val="nil"/>
              <w:bottom w:val="nil"/>
              <w:right w:val="single" w:sz="4" w:space="0" w:color="auto"/>
            </w:tcBorders>
            <w:shd w:val="clear" w:color="auto" w:fill="E6E6E6"/>
          </w:tcPr>
          <w:p w14:paraId="418BCD8D" w14:textId="77777777" w:rsidR="00404A40" w:rsidRPr="00404A40" w:rsidRDefault="00404A40" w:rsidP="00404A40">
            <w:pPr>
              <w:ind w:firstLine="0"/>
              <w:jc w:val="left"/>
              <w:rPr>
                <w:rFonts w:eastAsia="Times New Roman" w:cs="Times New Roman"/>
                <w:sz w:val="22"/>
                <w:szCs w:val="24"/>
                <w:lang w:eastAsia="pl-PL"/>
              </w:rPr>
            </w:pPr>
          </w:p>
        </w:tc>
        <w:tc>
          <w:tcPr>
            <w:tcW w:w="154" w:type="dxa"/>
            <w:tcBorders>
              <w:top w:val="single" w:sz="4" w:space="0" w:color="auto"/>
              <w:left w:val="single" w:sz="4" w:space="0" w:color="auto"/>
              <w:bottom w:val="nil"/>
              <w:right w:val="nil"/>
            </w:tcBorders>
          </w:tcPr>
          <w:p w14:paraId="2B596EBE" w14:textId="77777777" w:rsidR="00404A40" w:rsidRPr="00404A40" w:rsidRDefault="00404A40" w:rsidP="00404A40">
            <w:pPr>
              <w:ind w:firstLine="0"/>
              <w:jc w:val="left"/>
              <w:rPr>
                <w:rFonts w:eastAsia="Times New Roman" w:cs="Times New Roman"/>
                <w:sz w:val="22"/>
                <w:szCs w:val="24"/>
                <w:lang w:eastAsia="pl-PL"/>
              </w:rPr>
            </w:pPr>
          </w:p>
        </w:tc>
        <w:tc>
          <w:tcPr>
            <w:tcW w:w="7768" w:type="dxa"/>
            <w:tcBorders>
              <w:top w:val="single" w:sz="4" w:space="0" w:color="auto"/>
              <w:left w:val="nil"/>
              <w:bottom w:val="nil"/>
              <w:right w:val="nil"/>
            </w:tcBorders>
          </w:tcPr>
          <w:p w14:paraId="20FA44AB" w14:textId="77777777" w:rsidR="00404A40" w:rsidRPr="00404A40" w:rsidRDefault="00404A40" w:rsidP="00404A40">
            <w:pPr>
              <w:keepNext/>
              <w:ind w:firstLine="0"/>
              <w:jc w:val="left"/>
              <w:outlineLvl w:val="4"/>
              <w:rPr>
                <w:rFonts w:eastAsia="Times New Roman" w:cs="Times New Roman"/>
                <w:b/>
                <w:bCs/>
                <w:sz w:val="28"/>
                <w:szCs w:val="24"/>
                <w:lang w:eastAsia="pl-PL"/>
              </w:rPr>
            </w:pPr>
          </w:p>
        </w:tc>
      </w:tr>
      <w:tr w:rsidR="00404A40" w:rsidRPr="00404A40" w14:paraId="49BEAD2E" w14:textId="77777777" w:rsidTr="00404A40">
        <w:trPr>
          <w:cantSplit/>
          <w:trHeight w:val="571"/>
        </w:trPr>
        <w:tc>
          <w:tcPr>
            <w:tcW w:w="397" w:type="dxa"/>
            <w:tcBorders>
              <w:top w:val="nil"/>
              <w:left w:val="nil"/>
              <w:bottom w:val="nil"/>
              <w:right w:val="nil"/>
            </w:tcBorders>
            <w:shd w:val="clear" w:color="auto" w:fill="E6E6E6"/>
          </w:tcPr>
          <w:p w14:paraId="109EC185" w14:textId="77777777" w:rsidR="00404A40" w:rsidRPr="00404A40" w:rsidRDefault="00404A40" w:rsidP="00404A40">
            <w:pPr>
              <w:ind w:firstLine="0"/>
              <w:jc w:val="left"/>
              <w:rPr>
                <w:rFonts w:eastAsia="Times New Roman" w:cs="Times New Roman"/>
                <w:sz w:val="22"/>
                <w:szCs w:val="24"/>
                <w:lang w:eastAsia="pl-PL"/>
              </w:rPr>
            </w:pPr>
          </w:p>
        </w:tc>
        <w:tc>
          <w:tcPr>
            <w:tcW w:w="397" w:type="dxa"/>
            <w:tcBorders>
              <w:top w:val="nil"/>
              <w:left w:val="nil"/>
              <w:bottom w:val="nil"/>
              <w:right w:val="single" w:sz="4" w:space="0" w:color="auto"/>
            </w:tcBorders>
            <w:shd w:val="clear" w:color="auto" w:fill="000000"/>
          </w:tcPr>
          <w:p w14:paraId="3572C490" w14:textId="77777777" w:rsidR="00404A40" w:rsidRPr="00404A40" w:rsidRDefault="00404A40" w:rsidP="00404A40">
            <w:pPr>
              <w:ind w:firstLine="0"/>
              <w:jc w:val="left"/>
              <w:rPr>
                <w:rFonts w:eastAsia="Times New Roman" w:cs="Times New Roman"/>
                <w:sz w:val="22"/>
                <w:szCs w:val="24"/>
                <w:lang w:eastAsia="pl-PL"/>
              </w:rPr>
            </w:pPr>
          </w:p>
        </w:tc>
        <w:tc>
          <w:tcPr>
            <w:tcW w:w="154" w:type="dxa"/>
            <w:tcBorders>
              <w:top w:val="nil"/>
              <w:left w:val="single" w:sz="4" w:space="0" w:color="auto"/>
              <w:bottom w:val="nil"/>
              <w:right w:val="nil"/>
            </w:tcBorders>
          </w:tcPr>
          <w:p w14:paraId="0EEB9977" w14:textId="77777777" w:rsidR="00404A40" w:rsidRPr="00404A40" w:rsidRDefault="00404A40" w:rsidP="00404A40">
            <w:pPr>
              <w:ind w:firstLine="0"/>
              <w:jc w:val="left"/>
              <w:rPr>
                <w:rFonts w:eastAsia="Times New Roman" w:cs="Times New Roman"/>
                <w:sz w:val="22"/>
                <w:szCs w:val="24"/>
                <w:lang w:eastAsia="pl-PL"/>
              </w:rPr>
            </w:pPr>
          </w:p>
        </w:tc>
        <w:tc>
          <w:tcPr>
            <w:tcW w:w="7768" w:type="dxa"/>
            <w:tcBorders>
              <w:top w:val="nil"/>
              <w:left w:val="nil"/>
              <w:bottom w:val="nil"/>
              <w:right w:val="nil"/>
            </w:tcBorders>
            <w:vAlign w:val="center"/>
          </w:tcPr>
          <w:p w14:paraId="7F6B12D7" w14:textId="77777777" w:rsidR="00404A40" w:rsidRPr="00404A40" w:rsidRDefault="00404A40" w:rsidP="00404A40">
            <w:pPr>
              <w:keepNext/>
              <w:ind w:firstLine="0"/>
              <w:jc w:val="center"/>
              <w:outlineLvl w:val="3"/>
              <w:rPr>
                <w:rFonts w:eastAsia="Times New Roman" w:cs="Times New Roman"/>
                <w:sz w:val="28"/>
                <w:szCs w:val="24"/>
                <w:lang w:eastAsia="pl-PL"/>
              </w:rPr>
            </w:pPr>
            <w:r w:rsidRPr="00404A40">
              <w:rPr>
                <w:rFonts w:eastAsia="Times New Roman" w:cs="Times New Roman"/>
                <w:sz w:val="28"/>
                <w:szCs w:val="24"/>
                <w:lang w:eastAsia="pl-PL"/>
              </w:rPr>
              <w:t>Wrocław, rok 2019</w:t>
            </w:r>
          </w:p>
        </w:tc>
      </w:tr>
      <w:tr w:rsidR="00404A40" w:rsidRPr="00404A40" w14:paraId="2055000C" w14:textId="77777777" w:rsidTr="00404A40">
        <w:trPr>
          <w:cantSplit/>
          <w:trHeight w:val="571"/>
        </w:trPr>
        <w:tc>
          <w:tcPr>
            <w:tcW w:w="397" w:type="dxa"/>
            <w:tcBorders>
              <w:top w:val="nil"/>
              <w:left w:val="nil"/>
              <w:bottom w:val="nil"/>
              <w:right w:val="nil"/>
            </w:tcBorders>
            <w:shd w:val="clear" w:color="auto" w:fill="E6E6E6"/>
          </w:tcPr>
          <w:p w14:paraId="330686EB" w14:textId="77777777" w:rsidR="00404A40" w:rsidRPr="00404A40" w:rsidRDefault="00404A40" w:rsidP="00404A40">
            <w:pPr>
              <w:ind w:firstLine="0"/>
              <w:jc w:val="left"/>
              <w:rPr>
                <w:rFonts w:eastAsia="Times New Roman" w:cs="Times New Roman"/>
                <w:sz w:val="22"/>
                <w:szCs w:val="24"/>
                <w:lang w:eastAsia="pl-PL"/>
              </w:rPr>
            </w:pPr>
          </w:p>
        </w:tc>
        <w:tc>
          <w:tcPr>
            <w:tcW w:w="397" w:type="dxa"/>
            <w:tcBorders>
              <w:top w:val="nil"/>
              <w:left w:val="nil"/>
              <w:bottom w:val="nil"/>
              <w:right w:val="single" w:sz="4" w:space="0" w:color="auto"/>
            </w:tcBorders>
            <w:shd w:val="clear" w:color="auto" w:fill="000000"/>
          </w:tcPr>
          <w:p w14:paraId="1C72AA9B" w14:textId="77777777" w:rsidR="00404A40" w:rsidRPr="00404A40" w:rsidRDefault="00404A40" w:rsidP="00404A40">
            <w:pPr>
              <w:ind w:firstLine="0"/>
              <w:jc w:val="left"/>
              <w:rPr>
                <w:rFonts w:eastAsia="Times New Roman" w:cs="Times New Roman"/>
                <w:sz w:val="22"/>
                <w:szCs w:val="24"/>
                <w:lang w:eastAsia="pl-PL"/>
              </w:rPr>
            </w:pPr>
          </w:p>
        </w:tc>
        <w:tc>
          <w:tcPr>
            <w:tcW w:w="154" w:type="dxa"/>
            <w:tcBorders>
              <w:top w:val="nil"/>
              <w:left w:val="single" w:sz="4" w:space="0" w:color="auto"/>
              <w:bottom w:val="nil"/>
              <w:right w:val="nil"/>
            </w:tcBorders>
          </w:tcPr>
          <w:p w14:paraId="7607CFDA" w14:textId="77777777" w:rsidR="00404A40" w:rsidRPr="00404A40" w:rsidRDefault="00404A40" w:rsidP="00404A40">
            <w:pPr>
              <w:ind w:firstLine="0"/>
              <w:jc w:val="left"/>
              <w:rPr>
                <w:rFonts w:eastAsia="Times New Roman" w:cs="Times New Roman"/>
                <w:sz w:val="22"/>
                <w:szCs w:val="24"/>
                <w:lang w:eastAsia="pl-PL"/>
              </w:rPr>
            </w:pPr>
          </w:p>
        </w:tc>
        <w:tc>
          <w:tcPr>
            <w:tcW w:w="7768" w:type="dxa"/>
            <w:tcBorders>
              <w:top w:val="nil"/>
              <w:left w:val="nil"/>
              <w:bottom w:val="nil"/>
              <w:right w:val="nil"/>
            </w:tcBorders>
            <w:vAlign w:val="center"/>
          </w:tcPr>
          <w:p w14:paraId="24BDCC58" w14:textId="77777777" w:rsidR="00404A40" w:rsidRPr="00404A40" w:rsidRDefault="00404A40" w:rsidP="00404A40">
            <w:pPr>
              <w:keepNext/>
              <w:ind w:firstLine="0"/>
              <w:jc w:val="center"/>
              <w:outlineLvl w:val="3"/>
              <w:rPr>
                <w:rFonts w:eastAsia="Times New Roman" w:cs="Times New Roman"/>
                <w:sz w:val="28"/>
                <w:szCs w:val="24"/>
                <w:lang w:eastAsia="pl-PL"/>
              </w:rPr>
            </w:pPr>
          </w:p>
        </w:tc>
      </w:tr>
    </w:tbl>
    <w:p w14:paraId="44C7BBF6" w14:textId="541D1690" w:rsidR="00765BCC" w:rsidRDefault="00765BCC">
      <w:pPr>
        <w:spacing w:after="160" w:line="259" w:lineRule="auto"/>
        <w:ind w:firstLine="0"/>
        <w:jc w:val="left"/>
        <w:sectPr w:rsidR="00765BCC" w:rsidSect="00E4666F">
          <w:footerReference w:type="even" r:id="rId9"/>
          <w:footerReference w:type="default" r:id="rId10"/>
          <w:type w:val="oddPage"/>
          <w:pgSz w:w="11906" w:h="16838"/>
          <w:pgMar w:top="1418" w:right="1418" w:bottom="1418" w:left="1418" w:header="709" w:footer="709" w:gutter="284"/>
          <w:pgNumType w:start="1"/>
          <w:cols w:space="708"/>
          <w:docGrid w:linePitch="360"/>
        </w:sectPr>
      </w:pPr>
    </w:p>
    <w:p w14:paraId="5A261A4B" w14:textId="02EC5BFA" w:rsidR="00047A7B" w:rsidRDefault="00404A40" w:rsidP="00047A7B">
      <w:pPr>
        <w:pStyle w:val="Streszczenie"/>
      </w:pPr>
      <w:r>
        <w:lastRenderedPageBreak/>
        <w:br w:type="column"/>
      </w:r>
      <w:bookmarkStart w:id="6" w:name="_Toc26729057"/>
      <w:bookmarkStart w:id="7" w:name="_Toc26790478"/>
      <w:r w:rsidR="00765BCC" w:rsidRPr="00D1205B">
        <w:lastRenderedPageBreak/>
        <w:t>Streszczenie</w:t>
      </w:r>
      <w:bookmarkEnd w:id="6"/>
      <w:bookmarkEnd w:id="7"/>
    </w:p>
    <w:p w14:paraId="02CB905B" w14:textId="76CA227E"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w:t>
      </w:r>
      <w:r w:rsidR="00232B8F">
        <w:br/>
      </w:r>
      <w:r w:rsidR="00C43542">
        <w:t xml:space="preserve">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 xml:space="preserve">Powstaje więc konieczność organizacji </w:t>
      </w:r>
      <w:r w:rsidR="00232B8F">
        <w:t>takich</w:t>
      </w:r>
      <w:r w:rsidR="00C43542">
        <w:t xml:space="preserve"> dokumentów. Praca traktuje o tym problemie oraz stara się wyjść naprzeciw trudności</w:t>
      </w:r>
      <w:r w:rsidR="00FF39B0">
        <w:t>om</w:t>
      </w:r>
      <w:r w:rsidR="00C43542">
        <w:t xml:space="preserve"> jakie napotykamy podczas </w:t>
      </w:r>
      <w:r w:rsidR="007B2865">
        <w:t>przechowywania</w:t>
      </w:r>
      <w:r w:rsidR="00232B8F">
        <w:t xml:space="preserve"> tego rodzaju dokumentów</w:t>
      </w:r>
      <w:r w:rsidR="00D87EC5">
        <w:t>.</w:t>
      </w:r>
      <w:r w:rsidR="00C43542">
        <w:t xml:space="preserve"> </w:t>
      </w:r>
    </w:p>
    <w:p w14:paraId="439A29EB" w14:textId="77777777" w:rsidR="00AA1CCA" w:rsidRDefault="00AA1CCA" w:rsidP="00C43542"/>
    <w:p w14:paraId="65E7558E" w14:textId="77777777" w:rsidR="00AA1CCA" w:rsidRDefault="00AA1CCA" w:rsidP="00AA1CCA">
      <w:r>
        <w:t>Celem pracy jest projekt oraz implementacja aplikacji, umożliwiającej efektywnie organizowanie dowodów zakupów, a także ich skanowanie w celu usprawnienia procesu ich ewidencji. Aplikacja ma umożliwiać także ich eksportowanie, wyszukiwanie, a także gromadzenie informacji o kończących się terminach gwarancji.</w:t>
      </w:r>
    </w:p>
    <w:p w14:paraId="2D515CB4" w14:textId="77777777" w:rsidR="00515EC0" w:rsidRDefault="00515EC0" w:rsidP="007B2865">
      <w:pPr>
        <w:ind w:firstLine="0"/>
        <w:rPr>
          <w:vertAlign w:val="subscript"/>
        </w:rPr>
      </w:pPr>
    </w:p>
    <w:p w14:paraId="10CB26C0" w14:textId="1701D2E6"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515EC0">
        <w:t>W ramach pracy powstanie</w:t>
      </w:r>
      <w:r w:rsidR="00E16305">
        <w:t xml:space="preserve"> projekt i implementacja aplikacji mobilnej</w:t>
      </w:r>
      <w:r w:rsidR="00181D98">
        <w:t xml:space="preserve">. Zostaną </w:t>
      </w:r>
      <w:r w:rsidR="00E16305">
        <w:t>wykonan</w:t>
      </w:r>
      <w:r w:rsidR="00181D98">
        <w:t>e również</w:t>
      </w:r>
      <w:r w:rsidR="00E16305">
        <w:t xml:space="preserve"> test</w:t>
      </w:r>
      <w:r w:rsidR="00181D98">
        <w:t>y</w:t>
      </w:r>
      <w:r w:rsidR="00E16305">
        <w:t xml:space="preserve"> aplikacji oraz </w:t>
      </w:r>
      <w:r w:rsidR="00181D98">
        <w:t xml:space="preserve">zamieszczone zostanie </w:t>
      </w:r>
      <w:r w:rsidR="00E16305">
        <w:t>podsumowane otrzymanych efektów wraz ze wskazaniem dalszych kierunków rozwoju.</w:t>
      </w:r>
    </w:p>
    <w:p w14:paraId="5C9A5CBB" w14:textId="77777777" w:rsidR="00312A32" w:rsidRDefault="00312A32" w:rsidP="00312A32"/>
    <w:p w14:paraId="28E448A1" w14:textId="77777777" w:rsidR="00765BCC" w:rsidRPr="0035245C" w:rsidRDefault="00765BCC" w:rsidP="00E16305">
      <w:pPr>
        <w:pStyle w:val="Streszczenie"/>
        <w:ind w:left="0" w:firstLine="0"/>
        <w:rPr>
          <w:lang w:val="en-US"/>
        </w:rPr>
      </w:pPr>
      <w:bookmarkStart w:id="8" w:name="_Toc26729058"/>
      <w:bookmarkStart w:id="9" w:name="_Toc26790479"/>
      <w:r w:rsidRPr="0035245C">
        <w:rPr>
          <w:lang w:val="en-US"/>
        </w:rPr>
        <w:t>Abstract</w:t>
      </w:r>
      <w:bookmarkEnd w:id="8"/>
      <w:bookmarkEnd w:id="9"/>
    </w:p>
    <w:p w14:paraId="181A8F3A" w14:textId="7F0419FE" w:rsidR="00181D98" w:rsidRPr="00181D98" w:rsidRDefault="00181D98" w:rsidP="00181D98">
      <w:pPr>
        <w:rPr>
          <w:lang w:val="en-US"/>
        </w:rPr>
      </w:pPr>
      <w:r w:rsidRPr="00181D98">
        <w:rPr>
          <w:lang w:val="en-US"/>
        </w:rPr>
        <w:t xml:space="preserve">Everyone </w:t>
      </w:r>
      <w:r w:rsidR="006B09C5">
        <w:rPr>
          <w:lang w:val="en-US"/>
        </w:rPr>
        <w:t>at least once in their life</w:t>
      </w:r>
      <w:r w:rsidR="0025568B">
        <w:rPr>
          <w:lang w:val="en-US"/>
        </w:rPr>
        <w:t xml:space="preserve"> </w:t>
      </w:r>
      <w:r w:rsidRPr="00181D98">
        <w:rPr>
          <w:lang w:val="en-US"/>
        </w:rPr>
        <w:t xml:space="preserve">had to prove that the </w:t>
      </w:r>
      <w:r>
        <w:rPr>
          <w:lang w:val="en-US"/>
        </w:rPr>
        <w:t xml:space="preserve">item they own was actually </w:t>
      </w:r>
      <w:r w:rsidRPr="00181D98">
        <w:rPr>
          <w:lang w:val="en-US"/>
        </w:rPr>
        <w:t xml:space="preserve">purchased by </w:t>
      </w:r>
      <w:r>
        <w:rPr>
          <w:lang w:val="en-US"/>
        </w:rPr>
        <w:t>them</w:t>
      </w:r>
      <w:r w:rsidRPr="00181D98">
        <w:rPr>
          <w:lang w:val="en-US"/>
        </w:rPr>
        <w:t xml:space="preserve">. </w:t>
      </w:r>
      <w:r>
        <w:rPr>
          <w:lang w:val="en-US"/>
        </w:rPr>
        <w:t>The most popular form of proof of the purchase is a</w:t>
      </w:r>
      <w:r w:rsidRPr="00181D98">
        <w:rPr>
          <w:lang w:val="en-US"/>
        </w:rPr>
        <w:t xml:space="preserve"> receipt in the form of a piece of paper</w:t>
      </w:r>
      <w:r>
        <w:rPr>
          <w:lang w:val="en-US"/>
        </w:rPr>
        <w:t xml:space="preserve"> </w:t>
      </w:r>
      <w:r w:rsidRPr="00181D98">
        <w:rPr>
          <w:lang w:val="en-US"/>
        </w:rPr>
        <w:t xml:space="preserve">with the most important information </w:t>
      </w:r>
      <w:r>
        <w:rPr>
          <w:lang w:val="en-US"/>
        </w:rPr>
        <w:t xml:space="preserve">on it. </w:t>
      </w:r>
      <w:r w:rsidRPr="00181D98">
        <w:rPr>
          <w:lang w:val="en-US"/>
        </w:rPr>
        <w:t>Therefore, it is necessary to organize such documents. Th</w:t>
      </w:r>
      <w:r>
        <w:rPr>
          <w:lang w:val="en-US"/>
        </w:rPr>
        <w:t xml:space="preserve">is thesis </w:t>
      </w:r>
      <w:r w:rsidRPr="00181D98">
        <w:rPr>
          <w:lang w:val="en-US"/>
        </w:rPr>
        <w:t xml:space="preserve">deals with this problem and tries to </w:t>
      </w:r>
      <w:r>
        <w:rPr>
          <w:lang w:val="en-US"/>
        </w:rPr>
        <w:t xml:space="preserve">overcome </w:t>
      </w:r>
      <w:r w:rsidRPr="00181D98">
        <w:rPr>
          <w:lang w:val="en-US"/>
        </w:rPr>
        <w:t xml:space="preserve">the difficulties encountered when storing </w:t>
      </w:r>
      <w:r>
        <w:rPr>
          <w:lang w:val="en-US"/>
        </w:rPr>
        <w:t>receipts</w:t>
      </w:r>
      <w:r w:rsidRPr="00181D98">
        <w:rPr>
          <w:lang w:val="en-US"/>
        </w:rPr>
        <w:t>.</w:t>
      </w:r>
    </w:p>
    <w:p w14:paraId="4DF5554C" w14:textId="77777777" w:rsidR="00181D98" w:rsidRPr="00181D98" w:rsidRDefault="00181D98" w:rsidP="00181D98">
      <w:pPr>
        <w:rPr>
          <w:lang w:val="en-US"/>
        </w:rPr>
      </w:pPr>
    </w:p>
    <w:p w14:paraId="4E4C3D13" w14:textId="41ADA31D" w:rsidR="00181D98" w:rsidRPr="00181D98" w:rsidRDefault="00181D98" w:rsidP="00181D98">
      <w:pPr>
        <w:rPr>
          <w:lang w:val="en-US"/>
        </w:rPr>
      </w:pPr>
      <w:r w:rsidRPr="00181D98">
        <w:rPr>
          <w:lang w:val="en-US"/>
        </w:rPr>
        <w:t xml:space="preserve">The aim of the </w:t>
      </w:r>
      <w:r>
        <w:rPr>
          <w:lang w:val="en-US"/>
        </w:rPr>
        <w:t>thesis</w:t>
      </w:r>
      <w:r w:rsidRPr="00181D98">
        <w:rPr>
          <w:lang w:val="en-US"/>
        </w:rPr>
        <w:t xml:space="preserve"> is </w:t>
      </w:r>
      <w:r>
        <w:rPr>
          <w:lang w:val="en-US"/>
        </w:rPr>
        <w:t>to</w:t>
      </w:r>
      <w:r w:rsidRPr="00181D98">
        <w:rPr>
          <w:lang w:val="en-US"/>
        </w:rPr>
        <w:t xml:space="preserve"> design and implement</w:t>
      </w:r>
      <w:r>
        <w:rPr>
          <w:lang w:val="en-US"/>
        </w:rPr>
        <w:t xml:space="preserve"> an</w:t>
      </w:r>
      <w:r w:rsidRPr="00181D98">
        <w:rPr>
          <w:lang w:val="en-US"/>
        </w:rPr>
        <w:t xml:space="preserve"> application that allows </w:t>
      </w:r>
      <w:r>
        <w:rPr>
          <w:lang w:val="en-US"/>
        </w:rPr>
        <w:t xml:space="preserve">one </w:t>
      </w:r>
      <w:r w:rsidRPr="00181D98">
        <w:rPr>
          <w:lang w:val="en-US"/>
        </w:rPr>
        <w:t>to</w:t>
      </w:r>
      <w:r>
        <w:rPr>
          <w:lang w:val="en-US"/>
        </w:rPr>
        <w:t xml:space="preserve"> </w:t>
      </w:r>
      <w:r w:rsidRPr="00181D98">
        <w:rPr>
          <w:lang w:val="en-US"/>
        </w:rPr>
        <w:t xml:space="preserve">organize </w:t>
      </w:r>
      <w:r>
        <w:rPr>
          <w:lang w:val="en-US"/>
        </w:rPr>
        <w:t xml:space="preserve">their </w:t>
      </w:r>
      <w:r w:rsidRPr="00181D98">
        <w:rPr>
          <w:lang w:val="en-US"/>
        </w:rPr>
        <w:t>receipts</w:t>
      </w:r>
      <w:r>
        <w:rPr>
          <w:lang w:val="en-US"/>
        </w:rPr>
        <w:t xml:space="preserve"> </w:t>
      </w:r>
      <w:r w:rsidRPr="00181D98">
        <w:rPr>
          <w:lang w:val="en-US"/>
        </w:rPr>
        <w:t>effectively, as well as scan them to improve the process of their</w:t>
      </w:r>
      <w:r>
        <w:rPr>
          <w:lang w:val="en-US"/>
        </w:rPr>
        <w:t xml:space="preserve"> record</w:t>
      </w:r>
      <w:r w:rsidRPr="00181D98">
        <w:rPr>
          <w:lang w:val="en-US"/>
        </w:rPr>
        <w:t xml:space="preserve">. The application is also intended to allow exporting </w:t>
      </w:r>
      <w:r>
        <w:rPr>
          <w:lang w:val="en-US"/>
        </w:rPr>
        <w:t>receipts</w:t>
      </w:r>
      <w:r w:rsidR="00AA1CCA">
        <w:rPr>
          <w:lang w:val="en-US"/>
        </w:rPr>
        <w:t xml:space="preserve">, searching them through </w:t>
      </w:r>
      <w:r w:rsidRPr="00181D98">
        <w:rPr>
          <w:lang w:val="en-US"/>
        </w:rPr>
        <w:t xml:space="preserve">and </w:t>
      </w:r>
      <w:r w:rsidR="00AA1CCA">
        <w:rPr>
          <w:lang w:val="en-US"/>
        </w:rPr>
        <w:t>collecting data</w:t>
      </w:r>
      <w:r>
        <w:rPr>
          <w:lang w:val="en-US"/>
        </w:rPr>
        <w:t xml:space="preserve"> </w:t>
      </w:r>
      <w:r w:rsidRPr="00181D98">
        <w:rPr>
          <w:lang w:val="en-US"/>
        </w:rPr>
        <w:t xml:space="preserve">about ending warranty periods </w:t>
      </w:r>
      <w:r>
        <w:rPr>
          <w:lang w:val="en-US"/>
        </w:rPr>
        <w:t>of the items they purchased</w:t>
      </w:r>
      <w:r w:rsidRPr="00181D98">
        <w:rPr>
          <w:lang w:val="en-US"/>
        </w:rPr>
        <w:t>.</w:t>
      </w:r>
    </w:p>
    <w:p w14:paraId="5DCFEB40" w14:textId="77777777" w:rsidR="00181D98" w:rsidRPr="00181D98" w:rsidRDefault="00181D98" w:rsidP="00181D98">
      <w:pPr>
        <w:rPr>
          <w:lang w:val="en-US"/>
        </w:rPr>
      </w:pPr>
    </w:p>
    <w:p w14:paraId="4C31D9ED" w14:textId="5C26A40F" w:rsidR="00765BCC" w:rsidRPr="00181D98" w:rsidRDefault="00181D98" w:rsidP="00181D98">
      <w:pPr>
        <w:rPr>
          <w:lang w:val="en-US"/>
        </w:rPr>
      </w:pPr>
      <w:r w:rsidRPr="00181D98">
        <w:rPr>
          <w:lang w:val="en-US"/>
        </w:rPr>
        <w:t xml:space="preserve">The </w:t>
      </w:r>
      <w:r>
        <w:rPr>
          <w:lang w:val="en-US"/>
        </w:rPr>
        <w:t>thesis</w:t>
      </w:r>
      <w:r w:rsidRPr="00181D98">
        <w:rPr>
          <w:lang w:val="en-US"/>
        </w:rPr>
        <w:t xml:space="preserve"> contains a vision and </w:t>
      </w:r>
      <w:r>
        <w:rPr>
          <w:lang w:val="en-US"/>
        </w:rPr>
        <w:t xml:space="preserve">a </w:t>
      </w:r>
      <w:r w:rsidRPr="00181D98">
        <w:rPr>
          <w:lang w:val="en-US"/>
        </w:rPr>
        <w:t xml:space="preserve">specification of the requirements of the mobile application that </w:t>
      </w:r>
      <w:r>
        <w:rPr>
          <w:lang w:val="en-US"/>
        </w:rPr>
        <w:t>improves</w:t>
      </w:r>
      <w:r w:rsidRPr="00181D98">
        <w:rPr>
          <w:lang w:val="en-US"/>
        </w:rPr>
        <w:t xml:space="preserve"> receipts</w:t>
      </w:r>
      <w:r>
        <w:rPr>
          <w:lang w:val="en-US"/>
        </w:rPr>
        <w:t xml:space="preserve"> </w:t>
      </w:r>
      <w:r w:rsidRPr="00181D98">
        <w:rPr>
          <w:lang w:val="en-US"/>
        </w:rPr>
        <w:t xml:space="preserve">organizing. As </w:t>
      </w:r>
      <w:r>
        <w:rPr>
          <w:lang w:val="en-US"/>
        </w:rPr>
        <w:t xml:space="preserve">a </w:t>
      </w:r>
      <w:r w:rsidRPr="00181D98">
        <w:rPr>
          <w:lang w:val="en-US"/>
        </w:rPr>
        <w:t xml:space="preserve">part of the </w:t>
      </w:r>
      <w:r>
        <w:rPr>
          <w:lang w:val="en-US"/>
        </w:rPr>
        <w:t>thesis</w:t>
      </w:r>
      <w:r w:rsidRPr="00181D98">
        <w:rPr>
          <w:lang w:val="en-US"/>
        </w:rPr>
        <w:t xml:space="preserve">, </w:t>
      </w:r>
      <w:r>
        <w:rPr>
          <w:lang w:val="en-US"/>
        </w:rPr>
        <w:t>the mobile application was designed and implemented. The project and a brief implementation description</w:t>
      </w:r>
      <w:r w:rsidRPr="00181D98">
        <w:rPr>
          <w:lang w:val="en-US"/>
        </w:rPr>
        <w:t xml:space="preserve"> </w:t>
      </w:r>
      <w:r>
        <w:rPr>
          <w:lang w:val="en-US"/>
        </w:rPr>
        <w:t>were</w:t>
      </w:r>
      <w:r w:rsidRPr="00181D98">
        <w:rPr>
          <w:lang w:val="en-US"/>
        </w:rPr>
        <w:t xml:space="preserve"> </w:t>
      </w:r>
      <w:r>
        <w:rPr>
          <w:lang w:val="en-US"/>
        </w:rPr>
        <w:t xml:space="preserve">included. </w:t>
      </w:r>
      <w:r w:rsidRPr="00181D98">
        <w:rPr>
          <w:lang w:val="en-US"/>
        </w:rPr>
        <w:t xml:space="preserve"> </w:t>
      </w:r>
      <w:r>
        <w:rPr>
          <w:lang w:val="en-US"/>
        </w:rPr>
        <w:t xml:space="preserve">Also there were </w:t>
      </w:r>
      <w:r w:rsidRPr="00181D98">
        <w:rPr>
          <w:lang w:val="en-US"/>
        </w:rPr>
        <w:t>application test</w:t>
      </w:r>
      <w:r>
        <w:rPr>
          <w:lang w:val="en-US"/>
        </w:rPr>
        <w:t>s results presented and at the end</w:t>
      </w:r>
      <w:r w:rsidR="00110F2A">
        <w:rPr>
          <w:lang w:val="en-US"/>
        </w:rPr>
        <w:t>, the r</w:t>
      </w:r>
      <w:r w:rsidRPr="00181D98">
        <w:rPr>
          <w:lang w:val="en-US"/>
        </w:rPr>
        <w:t xml:space="preserve">esults obtained </w:t>
      </w:r>
      <w:r w:rsidR="00110F2A">
        <w:rPr>
          <w:lang w:val="en-US"/>
        </w:rPr>
        <w:t>were</w:t>
      </w:r>
      <w:r w:rsidRPr="00181D98">
        <w:rPr>
          <w:lang w:val="en-US"/>
        </w:rPr>
        <w:t xml:space="preserve"> summarized </w:t>
      </w:r>
      <w:r w:rsidR="00110F2A">
        <w:rPr>
          <w:lang w:val="en-US"/>
        </w:rPr>
        <w:t xml:space="preserve">followed by some </w:t>
      </w:r>
      <w:r w:rsidRPr="00181D98">
        <w:rPr>
          <w:lang w:val="en-US"/>
        </w:rPr>
        <w:t>further development directions.</w:t>
      </w:r>
      <w:r w:rsidR="00765BCC" w:rsidRPr="00181D98">
        <w:rPr>
          <w:lang w:val="en-US"/>
        </w:rPr>
        <w:br w:type="page"/>
      </w:r>
    </w:p>
    <w:p w14:paraId="2F823DF4" w14:textId="77777777" w:rsidR="00765BCC" w:rsidRPr="00181D98" w:rsidRDefault="00765BCC">
      <w:pPr>
        <w:spacing w:after="160" w:line="259" w:lineRule="auto"/>
        <w:ind w:firstLine="0"/>
        <w:jc w:val="left"/>
        <w:rPr>
          <w:lang w:val="en-US"/>
        </w:rPr>
        <w:sectPr w:rsidR="00765BCC" w:rsidRPr="00181D98"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1610890220"/>
        <w:docPartObj>
          <w:docPartGallery w:val="Table of Contents"/>
          <w:docPartUnique/>
        </w:docPartObj>
      </w:sdtPr>
      <w:sdtEndPr>
        <w:rPr>
          <w:b/>
          <w:bCs/>
        </w:rPr>
      </w:sdtEndPr>
      <w:sdtContent>
        <w:p w14:paraId="1D80F399" w14:textId="77777777" w:rsidR="00404A40" w:rsidRDefault="00404A40">
          <w:pPr>
            <w:pStyle w:val="Nagwekspisutreci"/>
            <w:rPr>
              <w:rFonts w:ascii="Times New Roman" w:eastAsiaTheme="minorHAnsi" w:hAnsi="Times New Roman" w:cstheme="minorBidi"/>
              <w:color w:val="auto"/>
              <w:sz w:val="24"/>
              <w:szCs w:val="22"/>
              <w:lang w:eastAsia="en-US"/>
            </w:rPr>
          </w:pPr>
        </w:p>
        <w:p w14:paraId="328F7FD9" w14:textId="770DF46B" w:rsidR="0058228B" w:rsidRDefault="00404A40" w:rsidP="000A4BA9">
          <w:pPr>
            <w:pStyle w:val="Tytu"/>
            <w:jc w:val="left"/>
          </w:pPr>
          <w:r>
            <w:rPr>
              <w:rFonts w:eastAsiaTheme="minorHAnsi" w:cstheme="minorBidi"/>
              <w:sz w:val="24"/>
              <w:szCs w:val="22"/>
              <w:lang w:eastAsia="en-US"/>
            </w:rPr>
            <w:br w:type="column"/>
          </w:r>
          <w:bookmarkStart w:id="10" w:name="_Toc26790480"/>
          <w:r w:rsidR="0058228B">
            <w:lastRenderedPageBreak/>
            <w:t>Spis treści</w:t>
          </w:r>
          <w:bookmarkEnd w:id="10"/>
        </w:p>
        <w:p w14:paraId="5DDD1A66" w14:textId="2F6DE7DF" w:rsidR="009C0757" w:rsidRDefault="0058228B">
          <w:pPr>
            <w:pStyle w:val="Spistreci1"/>
            <w:tabs>
              <w:tab w:val="right" w:leader="dot" w:pos="8776"/>
            </w:tabs>
            <w:rPr>
              <w:rFonts w:asciiTheme="minorHAnsi" w:eastAsiaTheme="minorEastAsia" w:hAnsiTheme="minorHAnsi"/>
              <w:noProof/>
              <w:sz w:val="22"/>
              <w:lang w:eastAsia="pl-PL"/>
            </w:rPr>
          </w:pPr>
          <w:r>
            <w:fldChar w:fldCharType="begin"/>
          </w:r>
          <w:r>
            <w:instrText xml:space="preserve"> TOC \o "1-3" \h \z \u </w:instrText>
          </w:r>
          <w:r>
            <w:fldChar w:fldCharType="separate"/>
          </w:r>
          <w:hyperlink w:anchor="_Toc26790475" w:history="1">
            <w:r w:rsidR="009C0757" w:rsidRPr="00C32423">
              <w:rPr>
                <w:rStyle w:val="Hipercze"/>
                <w:rFonts w:eastAsia="Times New Roman" w:cs="Times New Roman"/>
                <w:noProof/>
                <w:lang w:eastAsia="pl-PL"/>
              </w:rPr>
              <w:t>Praca dyplomowa – inżynierska</w:t>
            </w:r>
            <w:r w:rsidR="009C0757">
              <w:rPr>
                <w:noProof/>
                <w:webHidden/>
              </w:rPr>
              <w:tab/>
            </w:r>
            <w:r w:rsidR="009C0757">
              <w:rPr>
                <w:noProof/>
                <w:webHidden/>
              </w:rPr>
              <w:fldChar w:fldCharType="begin"/>
            </w:r>
            <w:r w:rsidR="009C0757">
              <w:rPr>
                <w:noProof/>
                <w:webHidden/>
              </w:rPr>
              <w:instrText xml:space="preserve"> PAGEREF _Toc26790475 \h </w:instrText>
            </w:r>
            <w:r w:rsidR="009C0757">
              <w:rPr>
                <w:noProof/>
                <w:webHidden/>
              </w:rPr>
            </w:r>
            <w:r w:rsidR="009C0757">
              <w:rPr>
                <w:noProof/>
                <w:webHidden/>
              </w:rPr>
              <w:fldChar w:fldCharType="separate"/>
            </w:r>
            <w:r w:rsidR="009C0757">
              <w:rPr>
                <w:noProof/>
                <w:webHidden/>
              </w:rPr>
              <w:t>1</w:t>
            </w:r>
            <w:r w:rsidR="009C0757">
              <w:rPr>
                <w:noProof/>
                <w:webHidden/>
              </w:rPr>
              <w:fldChar w:fldCharType="end"/>
            </w:r>
          </w:hyperlink>
        </w:p>
        <w:p w14:paraId="064AB052" w14:textId="6C58F7C6" w:rsidR="009C0757" w:rsidRDefault="00E24E1B">
          <w:pPr>
            <w:pStyle w:val="Spistreci2"/>
            <w:tabs>
              <w:tab w:val="right" w:leader="dot" w:pos="8776"/>
            </w:tabs>
            <w:rPr>
              <w:rFonts w:asciiTheme="minorHAnsi" w:eastAsiaTheme="minorEastAsia" w:hAnsiTheme="minorHAnsi"/>
              <w:noProof/>
              <w:sz w:val="22"/>
              <w:lang w:eastAsia="pl-PL"/>
            </w:rPr>
          </w:pPr>
          <w:hyperlink w:anchor="_Toc26790476" w:history="1">
            <w:r w:rsidR="009C0757" w:rsidRPr="00C32423">
              <w:rPr>
                <w:rStyle w:val="Hipercze"/>
                <w:rFonts w:eastAsia="Times New Roman" w:cs="Times New Roman"/>
                <w:b/>
                <w:bCs/>
                <w:noProof/>
                <w:lang w:eastAsia="pl-PL"/>
              </w:rPr>
              <w:t>Aplikacja mobilna wspierająca zarządzanie paragonami</w:t>
            </w:r>
            <w:r w:rsidR="009C0757">
              <w:rPr>
                <w:noProof/>
                <w:webHidden/>
              </w:rPr>
              <w:tab/>
            </w:r>
            <w:r w:rsidR="009C0757">
              <w:rPr>
                <w:noProof/>
                <w:webHidden/>
              </w:rPr>
              <w:fldChar w:fldCharType="begin"/>
            </w:r>
            <w:r w:rsidR="009C0757">
              <w:rPr>
                <w:noProof/>
                <w:webHidden/>
              </w:rPr>
              <w:instrText xml:space="preserve"> PAGEREF _Toc26790476 \h </w:instrText>
            </w:r>
            <w:r w:rsidR="009C0757">
              <w:rPr>
                <w:noProof/>
                <w:webHidden/>
              </w:rPr>
            </w:r>
            <w:r w:rsidR="009C0757">
              <w:rPr>
                <w:noProof/>
                <w:webHidden/>
              </w:rPr>
              <w:fldChar w:fldCharType="separate"/>
            </w:r>
            <w:r w:rsidR="009C0757">
              <w:rPr>
                <w:noProof/>
                <w:webHidden/>
              </w:rPr>
              <w:t>1</w:t>
            </w:r>
            <w:r w:rsidR="009C0757">
              <w:rPr>
                <w:noProof/>
                <w:webHidden/>
              </w:rPr>
              <w:fldChar w:fldCharType="end"/>
            </w:r>
          </w:hyperlink>
        </w:p>
        <w:p w14:paraId="7A5AF787" w14:textId="09911DF3" w:rsidR="009C0757" w:rsidRDefault="00E24E1B">
          <w:pPr>
            <w:pStyle w:val="Spistreci3"/>
            <w:tabs>
              <w:tab w:val="right" w:leader="dot" w:pos="8776"/>
            </w:tabs>
            <w:rPr>
              <w:rFonts w:asciiTheme="minorHAnsi" w:eastAsiaTheme="minorEastAsia" w:hAnsiTheme="minorHAnsi"/>
              <w:noProof/>
              <w:sz w:val="22"/>
              <w:lang w:eastAsia="pl-PL"/>
            </w:rPr>
          </w:pPr>
          <w:hyperlink w:anchor="_Toc26790477" w:history="1">
            <w:r w:rsidR="009C0757" w:rsidRPr="00C32423">
              <w:rPr>
                <w:rStyle w:val="Hipercze"/>
                <w:rFonts w:eastAsia="Times New Roman" w:cs="Times New Roman"/>
                <w:noProof/>
                <w:lang w:eastAsia="pl-PL"/>
              </w:rPr>
              <w:t>Fryderyk Rott</w:t>
            </w:r>
            <w:r w:rsidR="009C0757">
              <w:rPr>
                <w:noProof/>
                <w:webHidden/>
              </w:rPr>
              <w:tab/>
            </w:r>
            <w:r w:rsidR="009C0757">
              <w:rPr>
                <w:noProof/>
                <w:webHidden/>
              </w:rPr>
              <w:fldChar w:fldCharType="begin"/>
            </w:r>
            <w:r w:rsidR="009C0757">
              <w:rPr>
                <w:noProof/>
                <w:webHidden/>
              </w:rPr>
              <w:instrText xml:space="preserve"> PAGEREF _Toc26790477 \h </w:instrText>
            </w:r>
            <w:r w:rsidR="009C0757">
              <w:rPr>
                <w:noProof/>
                <w:webHidden/>
              </w:rPr>
            </w:r>
            <w:r w:rsidR="009C0757">
              <w:rPr>
                <w:noProof/>
                <w:webHidden/>
              </w:rPr>
              <w:fldChar w:fldCharType="separate"/>
            </w:r>
            <w:r w:rsidR="009C0757">
              <w:rPr>
                <w:noProof/>
                <w:webHidden/>
              </w:rPr>
              <w:t>1</w:t>
            </w:r>
            <w:r w:rsidR="009C0757">
              <w:rPr>
                <w:noProof/>
                <w:webHidden/>
              </w:rPr>
              <w:fldChar w:fldCharType="end"/>
            </w:r>
          </w:hyperlink>
        </w:p>
        <w:p w14:paraId="0ED6E9A9" w14:textId="43376F41" w:rsidR="009C0757" w:rsidRDefault="00E24E1B">
          <w:pPr>
            <w:pStyle w:val="Spistreci1"/>
            <w:tabs>
              <w:tab w:val="right" w:leader="dot" w:pos="8776"/>
            </w:tabs>
            <w:rPr>
              <w:rFonts w:asciiTheme="minorHAnsi" w:eastAsiaTheme="minorEastAsia" w:hAnsiTheme="minorHAnsi"/>
              <w:noProof/>
              <w:sz w:val="22"/>
              <w:lang w:eastAsia="pl-PL"/>
            </w:rPr>
          </w:pPr>
          <w:hyperlink w:anchor="_Toc26790478" w:history="1">
            <w:r w:rsidR="009C0757" w:rsidRPr="00C32423">
              <w:rPr>
                <w:rStyle w:val="Hipercze"/>
                <w:noProof/>
              </w:rPr>
              <w:t>Streszczenie</w:t>
            </w:r>
            <w:r w:rsidR="009C0757">
              <w:rPr>
                <w:noProof/>
                <w:webHidden/>
              </w:rPr>
              <w:tab/>
            </w:r>
            <w:r w:rsidR="009C0757">
              <w:rPr>
                <w:noProof/>
                <w:webHidden/>
              </w:rPr>
              <w:fldChar w:fldCharType="begin"/>
            </w:r>
            <w:r w:rsidR="009C0757">
              <w:rPr>
                <w:noProof/>
                <w:webHidden/>
              </w:rPr>
              <w:instrText xml:space="preserve"> PAGEREF _Toc26790478 \h </w:instrText>
            </w:r>
            <w:r w:rsidR="009C0757">
              <w:rPr>
                <w:noProof/>
                <w:webHidden/>
              </w:rPr>
            </w:r>
            <w:r w:rsidR="009C0757">
              <w:rPr>
                <w:noProof/>
                <w:webHidden/>
              </w:rPr>
              <w:fldChar w:fldCharType="separate"/>
            </w:r>
            <w:r w:rsidR="009C0757">
              <w:rPr>
                <w:noProof/>
                <w:webHidden/>
              </w:rPr>
              <w:t>2</w:t>
            </w:r>
            <w:r w:rsidR="009C0757">
              <w:rPr>
                <w:noProof/>
                <w:webHidden/>
              </w:rPr>
              <w:fldChar w:fldCharType="end"/>
            </w:r>
          </w:hyperlink>
        </w:p>
        <w:p w14:paraId="65CEB65C" w14:textId="1B1988C9" w:rsidR="009C0757" w:rsidRDefault="00E24E1B">
          <w:pPr>
            <w:pStyle w:val="Spistreci1"/>
            <w:tabs>
              <w:tab w:val="right" w:leader="dot" w:pos="8776"/>
            </w:tabs>
            <w:rPr>
              <w:rFonts w:asciiTheme="minorHAnsi" w:eastAsiaTheme="minorEastAsia" w:hAnsiTheme="minorHAnsi"/>
              <w:noProof/>
              <w:sz w:val="22"/>
              <w:lang w:eastAsia="pl-PL"/>
            </w:rPr>
          </w:pPr>
          <w:hyperlink w:anchor="_Toc26790479" w:history="1">
            <w:r w:rsidR="009C0757" w:rsidRPr="00C32423">
              <w:rPr>
                <w:rStyle w:val="Hipercze"/>
                <w:noProof/>
                <w:lang w:val="en-US"/>
              </w:rPr>
              <w:t>Abstract</w:t>
            </w:r>
            <w:r w:rsidR="009C0757">
              <w:rPr>
                <w:noProof/>
                <w:webHidden/>
              </w:rPr>
              <w:tab/>
            </w:r>
            <w:r w:rsidR="009C0757">
              <w:rPr>
                <w:noProof/>
                <w:webHidden/>
              </w:rPr>
              <w:fldChar w:fldCharType="begin"/>
            </w:r>
            <w:r w:rsidR="009C0757">
              <w:rPr>
                <w:noProof/>
                <w:webHidden/>
              </w:rPr>
              <w:instrText xml:space="preserve"> PAGEREF _Toc26790479 \h </w:instrText>
            </w:r>
            <w:r w:rsidR="009C0757">
              <w:rPr>
                <w:noProof/>
                <w:webHidden/>
              </w:rPr>
            </w:r>
            <w:r w:rsidR="009C0757">
              <w:rPr>
                <w:noProof/>
                <w:webHidden/>
              </w:rPr>
              <w:fldChar w:fldCharType="separate"/>
            </w:r>
            <w:r w:rsidR="009C0757">
              <w:rPr>
                <w:noProof/>
                <w:webHidden/>
              </w:rPr>
              <w:t>2</w:t>
            </w:r>
            <w:r w:rsidR="009C0757">
              <w:rPr>
                <w:noProof/>
                <w:webHidden/>
              </w:rPr>
              <w:fldChar w:fldCharType="end"/>
            </w:r>
          </w:hyperlink>
        </w:p>
        <w:p w14:paraId="4636C994" w14:textId="5907A7A5" w:rsidR="009C0757" w:rsidRDefault="00E24E1B">
          <w:pPr>
            <w:pStyle w:val="Spistreci2"/>
            <w:tabs>
              <w:tab w:val="right" w:leader="dot" w:pos="8776"/>
            </w:tabs>
            <w:rPr>
              <w:rFonts w:asciiTheme="minorHAnsi" w:eastAsiaTheme="minorEastAsia" w:hAnsiTheme="minorHAnsi"/>
              <w:noProof/>
              <w:sz w:val="22"/>
              <w:lang w:eastAsia="pl-PL"/>
            </w:rPr>
          </w:pPr>
          <w:hyperlink w:anchor="_Toc26790480" w:history="1">
            <w:r w:rsidR="009C0757" w:rsidRPr="00C32423">
              <w:rPr>
                <w:rStyle w:val="Hipercze"/>
                <w:noProof/>
              </w:rPr>
              <w:t>Spis treści</w:t>
            </w:r>
            <w:r w:rsidR="009C0757">
              <w:rPr>
                <w:noProof/>
                <w:webHidden/>
              </w:rPr>
              <w:tab/>
            </w:r>
            <w:r w:rsidR="009C0757">
              <w:rPr>
                <w:noProof/>
                <w:webHidden/>
              </w:rPr>
              <w:fldChar w:fldCharType="begin"/>
            </w:r>
            <w:r w:rsidR="009C0757">
              <w:rPr>
                <w:noProof/>
                <w:webHidden/>
              </w:rPr>
              <w:instrText xml:space="preserve"> PAGEREF _Toc26790480 \h </w:instrText>
            </w:r>
            <w:r w:rsidR="009C0757">
              <w:rPr>
                <w:noProof/>
                <w:webHidden/>
              </w:rPr>
            </w:r>
            <w:r w:rsidR="009C0757">
              <w:rPr>
                <w:noProof/>
                <w:webHidden/>
              </w:rPr>
              <w:fldChar w:fldCharType="separate"/>
            </w:r>
            <w:r w:rsidR="009C0757">
              <w:rPr>
                <w:noProof/>
                <w:webHidden/>
              </w:rPr>
              <w:t>2</w:t>
            </w:r>
            <w:r w:rsidR="009C0757">
              <w:rPr>
                <w:noProof/>
                <w:webHidden/>
              </w:rPr>
              <w:fldChar w:fldCharType="end"/>
            </w:r>
          </w:hyperlink>
        </w:p>
        <w:p w14:paraId="3EE00AA8" w14:textId="1D86A7C0" w:rsidR="009C0757" w:rsidRDefault="00E24E1B">
          <w:pPr>
            <w:pStyle w:val="Spistreci1"/>
            <w:tabs>
              <w:tab w:val="right" w:leader="dot" w:pos="8776"/>
            </w:tabs>
            <w:rPr>
              <w:rFonts w:asciiTheme="minorHAnsi" w:eastAsiaTheme="minorEastAsia" w:hAnsiTheme="minorHAnsi"/>
              <w:noProof/>
              <w:sz w:val="22"/>
              <w:lang w:eastAsia="pl-PL"/>
            </w:rPr>
          </w:pPr>
          <w:hyperlink w:anchor="_Toc26790481" w:history="1">
            <w:r w:rsidR="009C0757" w:rsidRPr="00C32423">
              <w:rPr>
                <w:rStyle w:val="Hipercze"/>
                <w:noProof/>
              </w:rPr>
              <w:t>Wstęp</w:t>
            </w:r>
            <w:r w:rsidR="009C0757">
              <w:rPr>
                <w:noProof/>
                <w:webHidden/>
              </w:rPr>
              <w:tab/>
            </w:r>
            <w:r w:rsidR="009C0757">
              <w:rPr>
                <w:noProof/>
                <w:webHidden/>
              </w:rPr>
              <w:fldChar w:fldCharType="begin"/>
            </w:r>
            <w:r w:rsidR="009C0757">
              <w:rPr>
                <w:noProof/>
                <w:webHidden/>
              </w:rPr>
              <w:instrText xml:space="preserve"> PAGEREF _Toc26790481 \h </w:instrText>
            </w:r>
            <w:r w:rsidR="009C0757">
              <w:rPr>
                <w:noProof/>
                <w:webHidden/>
              </w:rPr>
            </w:r>
            <w:r w:rsidR="009C0757">
              <w:rPr>
                <w:noProof/>
                <w:webHidden/>
              </w:rPr>
              <w:fldChar w:fldCharType="separate"/>
            </w:r>
            <w:r w:rsidR="009C0757">
              <w:rPr>
                <w:noProof/>
                <w:webHidden/>
              </w:rPr>
              <w:t>1</w:t>
            </w:r>
            <w:r w:rsidR="009C0757">
              <w:rPr>
                <w:noProof/>
                <w:webHidden/>
              </w:rPr>
              <w:fldChar w:fldCharType="end"/>
            </w:r>
          </w:hyperlink>
        </w:p>
        <w:p w14:paraId="3405AB58" w14:textId="1FCC5138" w:rsidR="009C0757" w:rsidRDefault="00E24E1B">
          <w:pPr>
            <w:pStyle w:val="Spistreci2"/>
            <w:tabs>
              <w:tab w:val="left" w:pos="1100"/>
              <w:tab w:val="right" w:leader="dot" w:pos="8776"/>
            </w:tabs>
            <w:rPr>
              <w:rFonts w:asciiTheme="minorHAnsi" w:eastAsiaTheme="minorEastAsia" w:hAnsiTheme="minorHAnsi"/>
              <w:noProof/>
              <w:sz w:val="22"/>
              <w:lang w:eastAsia="pl-PL"/>
            </w:rPr>
          </w:pPr>
          <w:hyperlink w:anchor="_Toc26790482" w:history="1">
            <w:r w:rsidR="009C0757" w:rsidRPr="00C32423">
              <w:rPr>
                <w:rStyle w:val="Hipercze"/>
                <w:noProof/>
              </w:rPr>
              <w:t>1.</w:t>
            </w:r>
            <w:r w:rsidR="009C0757">
              <w:rPr>
                <w:rFonts w:asciiTheme="minorHAnsi" w:eastAsiaTheme="minorEastAsia" w:hAnsiTheme="minorHAnsi"/>
                <w:noProof/>
                <w:sz w:val="22"/>
                <w:lang w:eastAsia="pl-PL"/>
              </w:rPr>
              <w:tab/>
            </w:r>
            <w:r w:rsidR="009C0757" w:rsidRPr="00C32423">
              <w:rPr>
                <w:rStyle w:val="Hipercze"/>
                <w:noProof/>
              </w:rPr>
              <w:t>Wprowadzenie do problematyki</w:t>
            </w:r>
            <w:r w:rsidR="009C0757">
              <w:rPr>
                <w:noProof/>
                <w:webHidden/>
              </w:rPr>
              <w:tab/>
            </w:r>
            <w:r w:rsidR="009C0757">
              <w:rPr>
                <w:noProof/>
                <w:webHidden/>
              </w:rPr>
              <w:fldChar w:fldCharType="begin"/>
            </w:r>
            <w:r w:rsidR="009C0757">
              <w:rPr>
                <w:noProof/>
                <w:webHidden/>
              </w:rPr>
              <w:instrText xml:space="preserve"> PAGEREF _Toc26790482 \h </w:instrText>
            </w:r>
            <w:r w:rsidR="009C0757">
              <w:rPr>
                <w:noProof/>
                <w:webHidden/>
              </w:rPr>
            </w:r>
            <w:r w:rsidR="009C0757">
              <w:rPr>
                <w:noProof/>
                <w:webHidden/>
              </w:rPr>
              <w:fldChar w:fldCharType="separate"/>
            </w:r>
            <w:r w:rsidR="009C0757">
              <w:rPr>
                <w:noProof/>
                <w:webHidden/>
              </w:rPr>
              <w:t>1</w:t>
            </w:r>
            <w:r w:rsidR="009C0757">
              <w:rPr>
                <w:noProof/>
                <w:webHidden/>
              </w:rPr>
              <w:fldChar w:fldCharType="end"/>
            </w:r>
          </w:hyperlink>
        </w:p>
        <w:p w14:paraId="588B206A" w14:textId="3536D47C" w:rsidR="009C0757" w:rsidRDefault="00E24E1B">
          <w:pPr>
            <w:pStyle w:val="Spistreci2"/>
            <w:tabs>
              <w:tab w:val="left" w:pos="1100"/>
              <w:tab w:val="right" w:leader="dot" w:pos="8776"/>
            </w:tabs>
            <w:rPr>
              <w:rFonts w:asciiTheme="minorHAnsi" w:eastAsiaTheme="minorEastAsia" w:hAnsiTheme="minorHAnsi"/>
              <w:noProof/>
              <w:sz w:val="22"/>
              <w:lang w:eastAsia="pl-PL"/>
            </w:rPr>
          </w:pPr>
          <w:hyperlink w:anchor="_Toc26790483" w:history="1">
            <w:r w:rsidR="009C0757" w:rsidRPr="00C32423">
              <w:rPr>
                <w:rStyle w:val="Hipercze"/>
                <w:noProof/>
              </w:rPr>
              <w:t>2.</w:t>
            </w:r>
            <w:r w:rsidR="009C0757">
              <w:rPr>
                <w:rFonts w:asciiTheme="minorHAnsi" w:eastAsiaTheme="minorEastAsia" w:hAnsiTheme="minorHAnsi"/>
                <w:noProof/>
                <w:sz w:val="22"/>
                <w:lang w:eastAsia="pl-PL"/>
              </w:rPr>
              <w:tab/>
            </w:r>
            <w:r w:rsidR="009C0757" w:rsidRPr="00C32423">
              <w:rPr>
                <w:rStyle w:val="Hipercze"/>
                <w:noProof/>
              </w:rPr>
              <w:t>Geneza i motywacja pracy</w:t>
            </w:r>
            <w:r w:rsidR="009C0757">
              <w:rPr>
                <w:noProof/>
                <w:webHidden/>
              </w:rPr>
              <w:tab/>
            </w:r>
            <w:r w:rsidR="009C0757">
              <w:rPr>
                <w:noProof/>
                <w:webHidden/>
              </w:rPr>
              <w:fldChar w:fldCharType="begin"/>
            </w:r>
            <w:r w:rsidR="009C0757">
              <w:rPr>
                <w:noProof/>
                <w:webHidden/>
              </w:rPr>
              <w:instrText xml:space="preserve"> PAGEREF _Toc26790483 \h </w:instrText>
            </w:r>
            <w:r w:rsidR="009C0757">
              <w:rPr>
                <w:noProof/>
                <w:webHidden/>
              </w:rPr>
            </w:r>
            <w:r w:rsidR="009C0757">
              <w:rPr>
                <w:noProof/>
                <w:webHidden/>
              </w:rPr>
              <w:fldChar w:fldCharType="separate"/>
            </w:r>
            <w:r w:rsidR="009C0757">
              <w:rPr>
                <w:noProof/>
                <w:webHidden/>
              </w:rPr>
              <w:t>2</w:t>
            </w:r>
            <w:r w:rsidR="009C0757">
              <w:rPr>
                <w:noProof/>
                <w:webHidden/>
              </w:rPr>
              <w:fldChar w:fldCharType="end"/>
            </w:r>
          </w:hyperlink>
        </w:p>
        <w:p w14:paraId="6C676D5A" w14:textId="0C7BB452" w:rsidR="009C0757" w:rsidRDefault="00E24E1B">
          <w:pPr>
            <w:pStyle w:val="Spistreci2"/>
            <w:tabs>
              <w:tab w:val="left" w:pos="1100"/>
              <w:tab w:val="right" w:leader="dot" w:pos="8776"/>
            </w:tabs>
            <w:rPr>
              <w:rFonts w:asciiTheme="minorHAnsi" w:eastAsiaTheme="minorEastAsia" w:hAnsiTheme="minorHAnsi"/>
              <w:noProof/>
              <w:sz w:val="22"/>
              <w:lang w:eastAsia="pl-PL"/>
            </w:rPr>
          </w:pPr>
          <w:hyperlink w:anchor="_Toc26790484" w:history="1">
            <w:r w:rsidR="009C0757" w:rsidRPr="00C32423">
              <w:rPr>
                <w:rStyle w:val="Hipercze"/>
                <w:noProof/>
              </w:rPr>
              <w:t>3.</w:t>
            </w:r>
            <w:r w:rsidR="009C0757">
              <w:rPr>
                <w:rFonts w:asciiTheme="minorHAnsi" w:eastAsiaTheme="minorEastAsia" w:hAnsiTheme="minorHAnsi"/>
                <w:noProof/>
                <w:sz w:val="22"/>
                <w:lang w:eastAsia="pl-PL"/>
              </w:rPr>
              <w:tab/>
            </w:r>
            <w:r w:rsidR="009C0757" w:rsidRPr="00C32423">
              <w:rPr>
                <w:rStyle w:val="Hipercze"/>
                <w:noProof/>
              </w:rPr>
              <w:t>Cel i zakres pracy</w:t>
            </w:r>
            <w:r w:rsidR="009C0757">
              <w:rPr>
                <w:noProof/>
                <w:webHidden/>
              </w:rPr>
              <w:tab/>
            </w:r>
            <w:r w:rsidR="009C0757">
              <w:rPr>
                <w:noProof/>
                <w:webHidden/>
              </w:rPr>
              <w:fldChar w:fldCharType="begin"/>
            </w:r>
            <w:r w:rsidR="009C0757">
              <w:rPr>
                <w:noProof/>
                <w:webHidden/>
              </w:rPr>
              <w:instrText xml:space="preserve"> PAGEREF _Toc26790484 \h </w:instrText>
            </w:r>
            <w:r w:rsidR="009C0757">
              <w:rPr>
                <w:noProof/>
                <w:webHidden/>
              </w:rPr>
            </w:r>
            <w:r w:rsidR="009C0757">
              <w:rPr>
                <w:noProof/>
                <w:webHidden/>
              </w:rPr>
              <w:fldChar w:fldCharType="separate"/>
            </w:r>
            <w:r w:rsidR="009C0757">
              <w:rPr>
                <w:noProof/>
                <w:webHidden/>
              </w:rPr>
              <w:t>3</w:t>
            </w:r>
            <w:r w:rsidR="009C0757">
              <w:rPr>
                <w:noProof/>
                <w:webHidden/>
              </w:rPr>
              <w:fldChar w:fldCharType="end"/>
            </w:r>
          </w:hyperlink>
        </w:p>
        <w:p w14:paraId="56DB16A5" w14:textId="03FA5FD1" w:rsidR="009C0757" w:rsidRDefault="00E24E1B">
          <w:pPr>
            <w:pStyle w:val="Spistreci2"/>
            <w:tabs>
              <w:tab w:val="left" w:pos="1100"/>
              <w:tab w:val="right" w:leader="dot" w:pos="8776"/>
            </w:tabs>
            <w:rPr>
              <w:rFonts w:asciiTheme="minorHAnsi" w:eastAsiaTheme="minorEastAsia" w:hAnsiTheme="minorHAnsi"/>
              <w:noProof/>
              <w:sz w:val="22"/>
              <w:lang w:eastAsia="pl-PL"/>
            </w:rPr>
          </w:pPr>
          <w:hyperlink w:anchor="_Toc26790485" w:history="1">
            <w:r w:rsidR="009C0757" w:rsidRPr="00C32423">
              <w:rPr>
                <w:rStyle w:val="Hipercze"/>
                <w:noProof/>
              </w:rPr>
              <w:t>4.</w:t>
            </w:r>
            <w:r w:rsidR="009C0757">
              <w:rPr>
                <w:rFonts w:asciiTheme="minorHAnsi" w:eastAsiaTheme="minorEastAsia" w:hAnsiTheme="minorHAnsi"/>
                <w:noProof/>
                <w:sz w:val="22"/>
                <w:lang w:eastAsia="pl-PL"/>
              </w:rPr>
              <w:tab/>
            </w:r>
            <w:r w:rsidR="009C0757" w:rsidRPr="00C32423">
              <w:rPr>
                <w:rStyle w:val="Hipercze"/>
                <w:noProof/>
              </w:rPr>
              <w:t>Struktura pracy</w:t>
            </w:r>
            <w:r w:rsidR="009C0757">
              <w:rPr>
                <w:noProof/>
                <w:webHidden/>
              </w:rPr>
              <w:tab/>
            </w:r>
            <w:r w:rsidR="009C0757">
              <w:rPr>
                <w:noProof/>
                <w:webHidden/>
              </w:rPr>
              <w:fldChar w:fldCharType="begin"/>
            </w:r>
            <w:r w:rsidR="009C0757">
              <w:rPr>
                <w:noProof/>
                <w:webHidden/>
              </w:rPr>
              <w:instrText xml:space="preserve"> PAGEREF _Toc26790485 \h </w:instrText>
            </w:r>
            <w:r w:rsidR="009C0757">
              <w:rPr>
                <w:noProof/>
                <w:webHidden/>
              </w:rPr>
            </w:r>
            <w:r w:rsidR="009C0757">
              <w:rPr>
                <w:noProof/>
                <w:webHidden/>
              </w:rPr>
              <w:fldChar w:fldCharType="separate"/>
            </w:r>
            <w:r w:rsidR="009C0757">
              <w:rPr>
                <w:noProof/>
                <w:webHidden/>
              </w:rPr>
              <w:t>3</w:t>
            </w:r>
            <w:r w:rsidR="009C0757">
              <w:rPr>
                <w:noProof/>
                <w:webHidden/>
              </w:rPr>
              <w:fldChar w:fldCharType="end"/>
            </w:r>
          </w:hyperlink>
        </w:p>
        <w:p w14:paraId="2E00A902" w14:textId="7B079D69" w:rsidR="009C0757" w:rsidRDefault="00E24E1B">
          <w:pPr>
            <w:pStyle w:val="Spistreci1"/>
            <w:tabs>
              <w:tab w:val="left" w:pos="880"/>
              <w:tab w:val="right" w:leader="dot" w:pos="8776"/>
            </w:tabs>
            <w:rPr>
              <w:rFonts w:asciiTheme="minorHAnsi" w:eastAsiaTheme="minorEastAsia" w:hAnsiTheme="minorHAnsi"/>
              <w:noProof/>
              <w:sz w:val="22"/>
              <w:lang w:eastAsia="pl-PL"/>
            </w:rPr>
          </w:pPr>
          <w:hyperlink w:anchor="_Toc26790486" w:history="1">
            <w:r w:rsidR="009C0757" w:rsidRPr="00C32423">
              <w:rPr>
                <w:rStyle w:val="Hipercze"/>
                <w:noProof/>
              </w:rPr>
              <w:t>1.</w:t>
            </w:r>
            <w:r w:rsidR="009C0757">
              <w:rPr>
                <w:rFonts w:asciiTheme="minorHAnsi" w:eastAsiaTheme="minorEastAsia" w:hAnsiTheme="minorHAnsi"/>
                <w:noProof/>
                <w:sz w:val="22"/>
                <w:lang w:eastAsia="pl-PL"/>
              </w:rPr>
              <w:tab/>
            </w:r>
            <w:r w:rsidR="009C0757" w:rsidRPr="00C32423">
              <w:rPr>
                <w:rStyle w:val="Hipercze"/>
                <w:noProof/>
              </w:rPr>
              <w:t>Sposoby organizacji paragonów</w:t>
            </w:r>
            <w:r w:rsidR="009C0757">
              <w:rPr>
                <w:noProof/>
                <w:webHidden/>
              </w:rPr>
              <w:tab/>
            </w:r>
            <w:r w:rsidR="009C0757">
              <w:rPr>
                <w:noProof/>
                <w:webHidden/>
              </w:rPr>
              <w:fldChar w:fldCharType="begin"/>
            </w:r>
            <w:r w:rsidR="009C0757">
              <w:rPr>
                <w:noProof/>
                <w:webHidden/>
              </w:rPr>
              <w:instrText xml:space="preserve"> PAGEREF _Toc26790486 \h </w:instrText>
            </w:r>
            <w:r w:rsidR="009C0757">
              <w:rPr>
                <w:noProof/>
                <w:webHidden/>
              </w:rPr>
            </w:r>
            <w:r w:rsidR="009C0757">
              <w:rPr>
                <w:noProof/>
                <w:webHidden/>
              </w:rPr>
              <w:fldChar w:fldCharType="separate"/>
            </w:r>
            <w:r w:rsidR="009C0757">
              <w:rPr>
                <w:noProof/>
                <w:webHidden/>
              </w:rPr>
              <w:t>4</w:t>
            </w:r>
            <w:r w:rsidR="009C0757">
              <w:rPr>
                <w:noProof/>
                <w:webHidden/>
              </w:rPr>
              <w:fldChar w:fldCharType="end"/>
            </w:r>
          </w:hyperlink>
        </w:p>
        <w:p w14:paraId="6A608F3C" w14:textId="62F10FD2"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487" w:history="1">
            <w:r w:rsidR="009C0757" w:rsidRPr="00C32423">
              <w:rPr>
                <w:rStyle w:val="Hipercze"/>
                <w:noProof/>
              </w:rPr>
              <w:t>1.1</w:t>
            </w:r>
            <w:r w:rsidR="009C0757">
              <w:rPr>
                <w:rFonts w:asciiTheme="minorHAnsi" w:eastAsiaTheme="minorEastAsia" w:hAnsiTheme="minorHAnsi"/>
                <w:noProof/>
                <w:sz w:val="22"/>
                <w:lang w:eastAsia="pl-PL"/>
              </w:rPr>
              <w:tab/>
            </w:r>
            <w:r w:rsidR="009C0757" w:rsidRPr="00C32423">
              <w:rPr>
                <w:rStyle w:val="Hipercze"/>
                <w:noProof/>
              </w:rPr>
              <w:t>Aspekt prawny</w:t>
            </w:r>
            <w:r w:rsidR="009C0757">
              <w:rPr>
                <w:noProof/>
                <w:webHidden/>
              </w:rPr>
              <w:tab/>
            </w:r>
            <w:r w:rsidR="009C0757">
              <w:rPr>
                <w:noProof/>
                <w:webHidden/>
              </w:rPr>
              <w:fldChar w:fldCharType="begin"/>
            </w:r>
            <w:r w:rsidR="009C0757">
              <w:rPr>
                <w:noProof/>
                <w:webHidden/>
              </w:rPr>
              <w:instrText xml:space="preserve"> PAGEREF _Toc26790487 \h </w:instrText>
            </w:r>
            <w:r w:rsidR="009C0757">
              <w:rPr>
                <w:noProof/>
                <w:webHidden/>
              </w:rPr>
            </w:r>
            <w:r w:rsidR="009C0757">
              <w:rPr>
                <w:noProof/>
                <w:webHidden/>
              </w:rPr>
              <w:fldChar w:fldCharType="separate"/>
            </w:r>
            <w:r w:rsidR="009C0757">
              <w:rPr>
                <w:noProof/>
                <w:webHidden/>
              </w:rPr>
              <w:t>4</w:t>
            </w:r>
            <w:r w:rsidR="009C0757">
              <w:rPr>
                <w:noProof/>
                <w:webHidden/>
              </w:rPr>
              <w:fldChar w:fldCharType="end"/>
            </w:r>
          </w:hyperlink>
        </w:p>
        <w:p w14:paraId="1563E503" w14:textId="0AD5BB7A"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488" w:history="1">
            <w:r w:rsidR="009C0757" w:rsidRPr="00C32423">
              <w:rPr>
                <w:rStyle w:val="Hipercze"/>
                <w:noProof/>
              </w:rPr>
              <w:t>1.2</w:t>
            </w:r>
            <w:r w:rsidR="009C0757">
              <w:rPr>
                <w:rFonts w:asciiTheme="minorHAnsi" w:eastAsiaTheme="minorEastAsia" w:hAnsiTheme="minorHAnsi"/>
                <w:noProof/>
                <w:sz w:val="22"/>
                <w:lang w:eastAsia="pl-PL"/>
              </w:rPr>
              <w:tab/>
            </w:r>
            <w:r w:rsidR="009C0757" w:rsidRPr="00C32423">
              <w:rPr>
                <w:rStyle w:val="Hipercze"/>
                <w:noProof/>
              </w:rPr>
              <w:t>Sposoby wykorzystania paragonów</w:t>
            </w:r>
            <w:r w:rsidR="009C0757">
              <w:rPr>
                <w:noProof/>
                <w:webHidden/>
              </w:rPr>
              <w:tab/>
            </w:r>
            <w:r w:rsidR="009C0757">
              <w:rPr>
                <w:noProof/>
                <w:webHidden/>
              </w:rPr>
              <w:fldChar w:fldCharType="begin"/>
            </w:r>
            <w:r w:rsidR="009C0757">
              <w:rPr>
                <w:noProof/>
                <w:webHidden/>
              </w:rPr>
              <w:instrText xml:space="preserve"> PAGEREF _Toc26790488 \h </w:instrText>
            </w:r>
            <w:r w:rsidR="009C0757">
              <w:rPr>
                <w:noProof/>
                <w:webHidden/>
              </w:rPr>
            </w:r>
            <w:r w:rsidR="009C0757">
              <w:rPr>
                <w:noProof/>
                <w:webHidden/>
              </w:rPr>
              <w:fldChar w:fldCharType="separate"/>
            </w:r>
            <w:r w:rsidR="009C0757">
              <w:rPr>
                <w:noProof/>
                <w:webHidden/>
              </w:rPr>
              <w:t>5</w:t>
            </w:r>
            <w:r w:rsidR="009C0757">
              <w:rPr>
                <w:noProof/>
                <w:webHidden/>
              </w:rPr>
              <w:fldChar w:fldCharType="end"/>
            </w:r>
          </w:hyperlink>
        </w:p>
        <w:p w14:paraId="3455735D" w14:textId="0A7573F9" w:rsidR="009C0757" w:rsidRDefault="00E24E1B">
          <w:pPr>
            <w:pStyle w:val="Spistreci1"/>
            <w:tabs>
              <w:tab w:val="left" w:pos="880"/>
              <w:tab w:val="right" w:leader="dot" w:pos="8776"/>
            </w:tabs>
            <w:rPr>
              <w:rFonts w:asciiTheme="minorHAnsi" w:eastAsiaTheme="minorEastAsia" w:hAnsiTheme="minorHAnsi"/>
              <w:noProof/>
              <w:sz w:val="22"/>
              <w:lang w:eastAsia="pl-PL"/>
            </w:rPr>
          </w:pPr>
          <w:hyperlink w:anchor="_Toc26790489" w:history="1">
            <w:r w:rsidR="009C0757" w:rsidRPr="00C32423">
              <w:rPr>
                <w:rStyle w:val="Hipercze"/>
                <w:noProof/>
              </w:rPr>
              <w:t>2</w:t>
            </w:r>
            <w:r w:rsidR="009C0757">
              <w:rPr>
                <w:rFonts w:asciiTheme="minorHAnsi" w:eastAsiaTheme="minorEastAsia" w:hAnsiTheme="minorHAnsi"/>
                <w:noProof/>
                <w:sz w:val="22"/>
                <w:lang w:eastAsia="pl-PL"/>
              </w:rPr>
              <w:tab/>
            </w:r>
            <w:r w:rsidR="009C0757" w:rsidRPr="00C32423">
              <w:rPr>
                <w:rStyle w:val="Hipercze"/>
                <w:noProof/>
              </w:rPr>
              <w:t>Wizja sytemu</w:t>
            </w:r>
            <w:r w:rsidR="009C0757">
              <w:rPr>
                <w:noProof/>
                <w:webHidden/>
              </w:rPr>
              <w:tab/>
            </w:r>
            <w:r w:rsidR="009C0757">
              <w:rPr>
                <w:noProof/>
                <w:webHidden/>
              </w:rPr>
              <w:fldChar w:fldCharType="begin"/>
            </w:r>
            <w:r w:rsidR="009C0757">
              <w:rPr>
                <w:noProof/>
                <w:webHidden/>
              </w:rPr>
              <w:instrText xml:space="preserve"> PAGEREF _Toc26790489 \h </w:instrText>
            </w:r>
            <w:r w:rsidR="009C0757">
              <w:rPr>
                <w:noProof/>
                <w:webHidden/>
              </w:rPr>
            </w:r>
            <w:r w:rsidR="009C0757">
              <w:rPr>
                <w:noProof/>
                <w:webHidden/>
              </w:rPr>
              <w:fldChar w:fldCharType="separate"/>
            </w:r>
            <w:r w:rsidR="009C0757">
              <w:rPr>
                <w:noProof/>
                <w:webHidden/>
              </w:rPr>
              <w:t>6</w:t>
            </w:r>
            <w:r w:rsidR="009C0757">
              <w:rPr>
                <w:noProof/>
                <w:webHidden/>
              </w:rPr>
              <w:fldChar w:fldCharType="end"/>
            </w:r>
          </w:hyperlink>
        </w:p>
        <w:p w14:paraId="4D37975E" w14:textId="2F88294E"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490" w:history="1">
            <w:r w:rsidR="009C0757" w:rsidRPr="00C32423">
              <w:rPr>
                <w:rStyle w:val="Hipercze"/>
                <w:noProof/>
              </w:rPr>
              <w:t>2.1</w:t>
            </w:r>
            <w:r w:rsidR="009C0757">
              <w:rPr>
                <w:rFonts w:asciiTheme="minorHAnsi" w:eastAsiaTheme="minorEastAsia" w:hAnsiTheme="minorHAnsi"/>
                <w:noProof/>
                <w:sz w:val="22"/>
                <w:lang w:eastAsia="pl-PL"/>
              </w:rPr>
              <w:tab/>
            </w:r>
            <w:r w:rsidR="009C0757" w:rsidRPr="00C32423">
              <w:rPr>
                <w:rStyle w:val="Hipercze"/>
                <w:noProof/>
              </w:rPr>
              <w:t>Wprowadzenie</w:t>
            </w:r>
            <w:r w:rsidR="009C0757">
              <w:rPr>
                <w:noProof/>
                <w:webHidden/>
              </w:rPr>
              <w:tab/>
            </w:r>
            <w:r w:rsidR="009C0757">
              <w:rPr>
                <w:noProof/>
                <w:webHidden/>
              </w:rPr>
              <w:fldChar w:fldCharType="begin"/>
            </w:r>
            <w:r w:rsidR="009C0757">
              <w:rPr>
                <w:noProof/>
                <w:webHidden/>
              </w:rPr>
              <w:instrText xml:space="preserve"> PAGEREF _Toc26790490 \h </w:instrText>
            </w:r>
            <w:r w:rsidR="009C0757">
              <w:rPr>
                <w:noProof/>
                <w:webHidden/>
              </w:rPr>
            </w:r>
            <w:r w:rsidR="009C0757">
              <w:rPr>
                <w:noProof/>
                <w:webHidden/>
              </w:rPr>
              <w:fldChar w:fldCharType="separate"/>
            </w:r>
            <w:r w:rsidR="009C0757">
              <w:rPr>
                <w:noProof/>
                <w:webHidden/>
              </w:rPr>
              <w:t>6</w:t>
            </w:r>
            <w:r w:rsidR="009C0757">
              <w:rPr>
                <w:noProof/>
                <w:webHidden/>
              </w:rPr>
              <w:fldChar w:fldCharType="end"/>
            </w:r>
          </w:hyperlink>
        </w:p>
        <w:p w14:paraId="68B6D028" w14:textId="15DA8FFD"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491" w:history="1">
            <w:r w:rsidR="009C0757" w:rsidRPr="00C32423">
              <w:rPr>
                <w:rStyle w:val="Hipercze"/>
                <w:noProof/>
              </w:rPr>
              <w:t>2.2</w:t>
            </w:r>
            <w:r w:rsidR="009C0757">
              <w:rPr>
                <w:rFonts w:asciiTheme="minorHAnsi" w:eastAsiaTheme="minorEastAsia" w:hAnsiTheme="minorHAnsi"/>
                <w:noProof/>
                <w:sz w:val="22"/>
                <w:lang w:eastAsia="pl-PL"/>
              </w:rPr>
              <w:tab/>
            </w:r>
            <w:r w:rsidR="009C0757" w:rsidRPr="00C32423">
              <w:rPr>
                <w:rStyle w:val="Hipercze"/>
                <w:noProof/>
              </w:rPr>
              <w:t>Zidentyfikowanie grupy użytkowników</w:t>
            </w:r>
            <w:r w:rsidR="009C0757">
              <w:rPr>
                <w:noProof/>
                <w:webHidden/>
              </w:rPr>
              <w:tab/>
            </w:r>
            <w:r w:rsidR="009C0757">
              <w:rPr>
                <w:noProof/>
                <w:webHidden/>
              </w:rPr>
              <w:fldChar w:fldCharType="begin"/>
            </w:r>
            <w:r w:rsidR="009C0757">
              <w:rPr>
                <w:noProof/>
                <w:webHidden/>
              </w:rPr>
              <w:instrText xml:space="preserve"> PAGEREF _Toc26790491 \h </w:instrText>
            </w:r>
            <w:r w:rsidR="009C0757">
              <w:rPr>
                <w:noProof/>
                <w:webHidden/>
              </w:rPr>
            </w:r>
            <w:r w:rsidR="009C0757">
              <w:rPr>
                <w:noProof/>
                <w:webHidden/>
              </w:rPr>
              <w:fldChar w:fldCharType="separate"/>
            </w:r>
            <w:r w:rsidR="009C0757">
              <w:rPr>
                <w:noProof/>
                <w:webHidden/>
              </w:rPr>
              <w:t>6</w:t>
            </w:r>
            <w:r w:rsidR="009C0757">
              <w:rPr>
                <w:noProof/>
                <w:webHidden/>
              </w:rPr>
              <w:fldChar w:fldCharType="end"/>
            </w:r>
          </w:hyperlink>
        </w:p>
        <w:p w14:paraId="485C74A9" w14:textId="162EE85B"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492" w:history="1">
            <w:r w:rsidR="009C0757" w:rsidRPr="00C32423">
              <w:rPr>
                <w:rStyle w:val="Hipercze"/>
                <w:noProof/>
              </w:rPr>
              <w:t>2.3</w:t>
            </w:r>
            <w:r w:rsidR="009C0757">
              <w:rPr>
                <w:rFonts w:asciiTheme="minorHAnsi" w:eastAsiaTheme="minorEastAsia" w:hAnsiTheme="minorHAnsi"/>
                <w:noProof/>
                <w:sz w:val="22"/>
                <w:lang w:eastAsia="pl-PL"/>
              </w:rPr>
              <w:tab/>
            </w:r>
            <w:r w:rsidR="009C0757" w:rsidRPr="00C32423">
              <w:rPr>
                <w:rStyle w:val="Hipercze"/>
                <w:noProof/>
              </w:rPr>
              <w:t>Potrzeby i cechy</w:t>
            </w:r>
            <w:r w:rsidR="009C0757">
              <w:rPr>
                <w:noProof/>
                <w:webHidden/>
              </w:rPr>
              <w:tab/>
            </w:r>
            <w:r w:rsidR="009C0757">
              <w:rPr>
                <w:noProof/>
                <w:webHidden/>
              </w:rPr>
              <w:fldChar w:fldCharType="begin"/>
            </w:r>
            <w:r w:rsidR="009C0757">
              <w:rPr>
                <w:noProof/>
                <w:webHidden/>
              </w:rPr>
              <w:instrText xml:space="preserve"> PAGEREF _Toc26790492 \h </w:instrText>
            </w:r>
            <w:r w:rsidR="009C0757">
              <w:rPr>
                <w:noProof/>
                <w:webHidden/>
              </w:rPr>
            </w:r>
            <w:r w:rsidR="009C0757">
              <w:rPr>
                <w:noProof/>
                <w:webHidden/>
              </w:rPr>
              <w:fldChar w:fldCharType="separate"/>
            </w:r>
            <w:r w:rsidR="009C0757">
              <w:rPr>
                <w:noProof/>
                <w:webHidden/>
              </w:rPr>
              <w:t>7</w:t>
            </w:r>
            <w:r w:rsidR="009C0757">
              <w:rPr>
                <w:noProof/>
                <w:webHidden/>
              </w:rPr>
              <w:fldChar w:fldCharType="end"/>
            </w:r>
          </w:hyperlink>
        </w:p>
        <w:p w14:paraId="1DF440FA" w14:textId="7E4491CB"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493" w:history="1">
            <w:r w:rsidR="009C0757" w:rsidRPr="00C32423">
              <w:rPr>
                <w:rStyle w:val="Hipercze"/>
                <w:noProof/>
              </w:rPr>
              <w:t>2.4</w:t>
            </w:r>
            <w:r w:rsidR="009C0757">
              <w:rPr>
                <w:rFonts w:asciiTheme="minorHAnsi" w:eastAsiaTheme="minorEastAsia" w:hAnsiTheme="minorHAnsi"/>
                <w:noProof/>
                <w:sz w:val="22"/>
                <w:lang w:eastAsia="pl-PL"/>
              </w:rPr>
              <w:tab/>
            </w:r>
            <w:r w:rsidR="009C0757" w:rsidRPr="00C32423">
              <w:rPr>
                <w:rStyle w:val="Hipercze"/>
                <w:noProof/>
              </w:rPr>
              <w:t>Inne wymagania produktowe</w:t>
            </w:r>
            <w:r w:rsidR="009C0757">
              <w:rPr>
                <w:noProof/>
                <w:webHidden/>
              </w:rPr>
              <w:tab/>
            </w:r>
            <w:r w:rsidR="009C0757">
              <w:rPr>
                <w:noProof/>
                <w:webHidden/>
              </w:rPr>
              <w:fldChar w:fldCharType="begin"/>
            </w:r>
            <w:r w:rsidR="009C0757">
              <w:rPr>
                <w:noProof/>
                <w:webHidden/>
              </w:rPr>
              <w:instrText xml:space="preserve"> PAGEREF _Toc26790493 \h </w:instrText>
            </w:r>
            <w:r w:rsidR="009C0757">
              <w:rPr>
                <w:noProof/>
                <w:webHidden/>
              </w:rPr>
            </w:r>
            <w:r w:rsidR="009C0757">
              <w:rPr>
                <w:noProof/>
                <w:webHidden/>
              </w:rPr>
              <w:fldChar w:fldCharType="separate"/>
            </w:r>
            <w:r w:rsidR="009C0757">
              <w:rPr>
                <w:noProof/>
                <w:webHidden/>
              </w:rPr>
              <w:t>7</w:t>
            </w:r>
            <w:r w:rsidR="009C0757">
              <w:rPr>
                <w:noProof/>
                <w:webHidden/>
              </w:rPr>
              <w:fldChar w:fldCharType="end"/>
            </w:r>
          </w:hyperlink>
        </w:p>
        <w:p w14:paraId="3E6D7888" w14:textId="6D69B594" w:rsidR="009C0757" w:rsidRDefault="00E24E1B">
          <w:pPr>
            <w:pStyle w:val="Spistreci1"/>
            <w:tabs>
              <w:tab w:val="left" w:pos="880"/>
              <w:tab w:val="right" w:leader="dot" w:pos="8776"/>
            </w:tabs>
            <w:rPr>
              <w:rFonts w:asciiTheme="minorHAnsi" w:eastAsiaTheme="minorEastAsia" w:hAnsiTheme="minorHAnsi"/>
              <w:noProof/>
              <w:sz w:val="22"/>
              <w:lang w:eastAsia="pl-PL"/>
            </w:rPr>
          </w:pPr>
          <w:hyperlink w:anchor="_Toc26790494" w:history="1">
            <w:r w:rsidR="009C0757" w:rsidRPr="00C32423">
              <w:rPr>
                <w:rStyle w:val="Hipercze"/>
                <w:noProof/>
              </w:rPr>
              <w:t>3</w:t>
            </w:r>
            <w:r w:rsidR="009C0757">
              <w:rPr>
                <w:rFonts w:asciiTheme="minorHAnsi" w:eastAsiaTheme="minorEastAsia" w:hAnsiTheme="minorHAnsi"/>
                <w:noProof/>
                <w:sz w:val="22"/>
                <w:lang w:eastAsia="pl-PL"/>
              </w:rPr>
              <w:tab/>
            </w:r>
            <w:r w:rsidR="009C0757" w:rsidRPr="00C32423">
              <w:rPr>
                <w:rStyle w:val="Hipercze"/>
                <w:noProof/>
              </w:rPr>
              <w:t>Rozwiązania konkurencyjne</w:t>
            </w:r>
            <w:r w:rsidR="009C0757">
              <w:rPr>
                <w:noProof/>
                <w:webHidden/>
              </w:rPr>
              <w:tab/>
            </w:r>
            <w:r w:rsidR="009C0757">
              <w:rPr>
                <w:noProof/>
                <w:webHidden/>
              </w:rPr>
              <w:fldChar w:fldCharType="begin"/>
            </w:r>
            <w:r w:rsidR="009C0757">
              <w:rPr>
                <w:noProof/>
                <w:webHidden/>
              </w:rPr>
              <w:instrText xml:space="preserve"> PAGEREF _Toc26790494 \h </w:instrText>
            </w:r>
            <w:r w:rsidR="009C0757">
              <w:rPr>
                <w:noProof/>
                <w:webHidden/>
              </w:rPr>
            </w:r>
            <w:r w:rsidR="009C0757">
              <w:rPr>
                <w:noProof/>
                <w:webHidden/>
              </w:rPr>
              <w:fldChar w:fldCharType="separate"/>
            </w:r>
            <w:r w:rsidR="009C0757">
              <w:rPr>
                <w:noProof/>
                <w:webHidden/>
              </w:rPr>
              <w:t>8</w:t>
            </w:r>
            <w:r w:rsidR="009C0757">
              <w:rPr>
                <w:noProof/>
                <w:webHidden/>
              </w:rPr>
              <w:fldChar w:fldCharType="end"/>
            </w:r>
          </w:hyperlink>
        </w:p>
        <w:p w14:paraId="08B5DEB7" w14:textId="05319294"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495" w:history="1">
            <w:r w:rsidR="009C0757" w:rsidRPr="00C32423">
              <w:rPr>
                <w:rStyle w:val="Hipercze"/>
                <w:noProof/>
              </w:rPr>
              <w:t>3.1</w:t>
            </w:r>
            <w:r w:rsidR="009C0757">
              <w:rPr>
                <w:rFonts w:asciiTheme="minorHAnsi" w:eastAsiaTheme="minorEastAsia" w:hAnsiTheme="minorHAnsi"/>
                <w:noProof/>
                <w:sz w:val="22"/>
                <w:lang w:eastAsia="pl-PL"/>
              </w:rPr>
              <w:tab/>
            </w:r>
            <w:r w:rsidR="009C0757" w:rsidRPr="00C32423">
              <w:rPr>
                <w:rStyle w:val="Hipercze"/>
                <w:noProof/>
              </w:rPr>
              <w:t>PanParagon</w:t>
            </w:r>
            <w:r w:rsidR="009C0757">
              <w:rPr>
                <w:noProof/>
                <w:webHidden/>
              </w:rPr>
              <w:tab/>
            </w:r>
            <w:r w:rsidR="009C0757">
              <w:rPr>
                <w:noProof/>
                <w:webHidden/>
              </w:rPr>
              <w:fldChar w:fldCharType="begin"/>
            </w:r>
            <w:r w:rsidR="009C0757">
              <w:rPr>
                <w:noProof/>
                <w:webHidden/>
              </w:rPr>
              <w:instrText xml:space="preserve"> PAGEREF _Toc26790495 \h </w:instrText>
            </w:r>
            <w:r w:rsidR="009C0757">
              <w:rPr>
                <w:noProof/>
                <w:webHidden/>
              </w:rPr>
            </w:r>
            <w:r w:rsidR="009C0757">
              <w:rPr>
                <w:noProof/>
                <w:webHidden/>
              </w:rPr>
              <w:fldChar w:fldCharType="separate"/>
            </w:r>
            <w:r w:rsidR="009C0757">
              <w:rPr>
                <w:noProof/>
                <w:webHidden/>
              </w:rPr>
              <w:t>8</w:t>
            </w:r>
            <w:r w:rsidR="009C0757">
              <w:rPr>
                <w:noProof/>
                <w:webHidden/>
              </w:rPr>
              <w:fldChar w:fldCharType="end"/>
            </w:r>
          </w:hyperlink>
        </w:p>
        <w:p w14:paraId="442DB5C6" w14:textId="7CEF528C"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496" w:history="1">
            <w:r w:rsidR="009C0757" w:rsidRPr="00C32423">
              <w:rPr>
                <w:rStyle w:val="Hipercze"/>
                <w:noProof/>
              </w:rPr>
              <w:t>3.2</w:t>
            </w:r>
            <w:r w:rsidR="009C0757">
              <w:rPr>
                <w:rFonts w:asciiTheme="minorHAnsi" w:eastAsiaTheme="minorEastAsia" w:hAnsiTheme="minorHAnsi"/>
                <w:noProof/>
                <w:sz w:val="22"/>
                <w:lang w:eastAsia="pl-PL"/>
              </w:rPr>
              <w:tab/>
            </w:r>
            <w:r w:rsidR="009C0757" w:rsidRPr="00C32423">
              <w:rPr>
                <w:rStyle w:val="Hipercze"/>
                <w:noProof/>
              </w:rPr>
              <w:t>Paragon: Paragony i karty lojalnościowe w jednym miejscu</w:t>
            </w:r>
            <w:r w:rsidR="009C0757">
              <w:rPr>
                <w:noProof/>
                <w:webHidden/>
              </w:rPr>
              <w:tab/>
            </w:r>
            <w:r w:rsidR="009C0757">
              <w:rPr>
                <w:noProof/>
                <w:webHidden/>
              </w:rPr>
              <w:fldChar w:fldCharType="begin"/>
            </w:r>
            <w:r w:rsidR="009C0757">
              <w:rPr>
                <w:noProof/>
                <w:webHidden/>
              </w:rPr>
              <w:instrText xml:space="preserve"> PAGEREF _Toc26790496 \h </w:instrText>
            </w:r>
            <w:r w:rsidR="009C0757">
              <w:rPr>
                <w:noProof/>
                <w:webHidden/>
              </w:rPr>
            </w:r>
            <w:r w:rsidR="009C0757">
              <w:rPr>
                <w:noProof/>
                <w:webHidden/>
              </w:rPr>
              <w:fldChar w:fldCharType="separate"/>
            </w:r>
            <w:r w:rsidR="009C0757">
              <w:rPr>
                <w:noProof/>
                <w:webHidden/>
              </w:rPr>
              <w:t>10</w:t>
            </w:r>
            <w:r w:rsidR="009C0757">
              <w:rPr>
                <w:noProof/>
                <w:webHidden/>
              </w:rPr>
              <w:fldChar w:fldCharType="end"/>
            </w:r>
          </w:hyperlink>
        </w:p>
        <w:p w14:paraId="28A3359D" w14:textId="1D5D8704"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497" w:history="1">
            <w:r w:rsidR="009C0757" w:rsidRPr="00C32423">
              <w:rPr>
                <w:rStyle w:val="Hipercze"/>
                <w:noProof/>
                <w:lang w:val="en-GB"/>
              </w:rPr>
              <w:t>3.3</w:t>
            </w:r>
            <w:r w:rsidR="009C0757">
              <w:rPr>
                <w:rFonts w:asciiTheme="minorHAnsi" w:eastAsiaTheme="minorEastAsia" w:hAnsiTheme="minorHAnsi"/>
                <w:noProof/>
                <w:sz w:val="22"/>
                <w:lang w:eastAsia="pl-PL"/>
              </w:rPr>
              <w:tab/>
            </w:r>
            <w:r w:rsidR="009C0757" w:rsidRPr="00C32423">
              <w:rPr>
                <w:rStyle w:val="Hipercze"/>
                <w:noProof/>
                <w:lang w:val="en-GB"/>
              </w:rPr>
              <w:t>Receipt Lens-Expense Tracking &amp; Reporting</w:t>
            </w:r>
            <w:r w:rsidR="009C0757">
              <w:rPr>
                <w:noProof/>
                <w:webHidden/>
              </w:rPr>
              <w:tab/>
            </w:r>
            <w:r w:rsidR="009C0757">
              <w:rPr>
                <w:noProof/>
                <w:webHidden/>
              </w:rPr>
              <w:fldChar w:fldCharType="begin"/>
            </w:r>
            <w:r w:rsidR="009C0757">
              <w:rPr>
                <w:noProof/>
                <w:webHidden/>
              </w:rPr>
              <w:instrText xml:space="preserve"> PAGEREF _Toc26790497 \h </w:instrText>
            </w:r>
            <w:r w:rsidR="009C0757">
              <w:rPr>
                <w:noProof/>
                <w:webHidden/>
              </w:rPr>
            </w:r>
            <w:r w:rsidR="009C0757">
              <w:rPr>
                <w:noProof/>
                <w:webHidden/>
              </w:rPr>
              <w:fldChar w:fldCharType="separate"/>
            </w:r>
            <w:r w:rsidR="009C0757">
              <w:rPr>
                <w:noProof/>
                <w:webHidden/>
              </w:rPr>
              <w:t>12</w:t>
            </w:r>
            <w:r w:rsidR="009C0757">
              <w:rPr>
                <w:noProof/>
                <w:webHidden/>
              </w:rPr>
              <w:fldChar w:fldCharType="end"/>
            </w:r>
          </w:hyperlink>
        </w:p>
        <w:p w14:paraId="184C82DB" w14:textId="6BECBED1"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498" w:history="1">
            <w:r w:rsidR="009C0757" w:rsidRPr="00C32423">
              <w:rPr>
                <w:rStyle w:val="Hipercze"/>
                <w:noProof/>
                <w:lang w:val="en-GB"/>
              </w:rPr>
              <w:t>3.4</w:t>
            </w:r>
            <w:r w:rsidR="009C0757">
              <w:rPr>
                <w:rFonts w:asciiTheme="minorHAnsi" w:eastAsiaTheme="minorEastAsia" w:hAnsiTheme="minorHAnsi"/>
                <w:noProof/>
                <w:sz w:val="22"/>
                <w:lang w:eastAsia="pl-PL"/>
              </w:rPr>
              <w:tab/>
            </w:r>
            <w:r w:rsidR="009C0757" w:rsidRPr="00C32423">
              <w:rPr>
                <w:rStyle w:val="Hipercze"/>
                <w:noProof/>
              </w:rPr>
              <w:t>Receipt Bank</w:t>
            </w:r>
            <w:r w:rsidR="009C0757">
              <w:rPr>
                <w:noProof/>
                <w:webHidden/>
              </w:rPr>
              <w:tab/>
            </w:r>
            <w:r w:rsidR="009C0757">
              <w:rPr>
                <w:noProof/>
                <w:webHidden/>
              </w:rPr>
              <w:fldChar w:fldCharType="begin"/>
            </w:r>
            <w:r w:rsidR="009C0757">
              <w:rPr>
                <w:noProof/>
                <w:webHidden/>
              </w:rPr>
              <w:instrText xml:space="preserve"> PAGEREF _Toc26790498 \h </w:instrText>
            </w:r>
            <w:r w:rsidR="009C0757">
              <w:rPr>
                <w:noProof/>
                <w:webHidden/>
              </w:rPr>
            </w:r>
            <w:r w:rsidR="009C0757">
              <w:rPr>
                <w:noProof/>
                <w:webHidden/>
              </w:rPr>
              <w:fldChar w:fldCharType="separate"/>
            </w:r>
            <w:r w:rsidR="009C0757">
              <w:rPr>
                <w:noProof/>
                <w:webHidden/>
              </w:rPr>
              <w:t>13</w:t>
            </w:r>
            <w:r w:rsidR="009C0757">
              <w:rPr>
                <w:noProof/>
                <w:webHidden/>
              </w:rPr>
              <w:fldChar w:fldCharType="end"/>
            </w:r>
          </w:hyperlink>
        </w:p>
        <w:p w14:paraId="4A44D596" w14:textId="5530566E"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499" w:history="1">
            <w:r w:rsidR="009C0757" w:rsidRPr="00C32423">
              <w:rPr>
                <w:rStyle w:val="Hipercze"/>
                <w:noProof/>
                <w:lang w:val="en-GB"/>
              </w:rPr>
              <w:t>3.5</w:t>
            </w:r>
            <w:r w:rsidR="009C0757">
              <w:rPr>
                <w:rFonts w:asciiTheme="minorHAnsi" w:eastAsiaTheme="minorEastAsia" w:hAnsiTheme="minorHAnsi"/>
                <w:noProof/>
                <w:sz w:val="22"/>
                <w:lang w:eastAsia="pl-PL"/>
              </w:rPr>
              <w:tab/>
            </w:r>
            <w:r w:rsidR="009C0757" w:rsidRPr="00C32423">
              <w:rPr>
                <w:rStyle w:val="Hipercze"/>
                <w:noProof/>
              </w:rPr>
              <w:t>Podsumowanie</w:t>
            </w:r>
            <w:r w:rsidR="009C0757">
              <w:rPr>
                <w:noProof/>
                <w:webHidden/>
              </w:rPr>
              <w:tab/>
            </w:r>
            <w:r w:rsidR="009C0757">
              <w:rPr>
                <w:noProof/>
                <w:webHidden/>
              </w:rPr>
              <w:fldChar w:fldCharType="begin"/>
            </w:r>
            <w:r w:rsidR="009C0757">
              <w:rPr>
                <w:noProof/>
                <w:webHidden/>
              </w:rPr>
              <w:instrText xml:space="preserve"> PAGEREF _Toc26790499 \h </w:instrText>
            </w:r>
            <w:r w:rsidR="009C0757">
              <w:rPr>
                <w:noProof/>
                <w:webHidden/>
              </w:rPr>
            </w:r>
            <w:r w:rsidR="009C0757">
              <w:rPr>
                <w:noProof/>
                <w:webHidden/>
              </w:rPr>
              <w:fldChar w:fldCharType="separate"/>
            </w:r>
            <w:r w:rsidR="009C0757">
              <w:rPr>
                <w:noProof/>
                <w:webHidden/>
              </w:rPr>
              <w:t>14</w:t>
            </w:r>
            <w:r w:rsidR="009C0757">
              <w:rPr>
                <w:noProof/>
                <w:webHidden/>
              </w:rPr>
              <w:fldChar w:fldCharType="end"/>
            </w:r>
          </w:hyperlink>
        </w:p>
        <w:p w14:paraId="4DC2C704" w14:textId="4AE95465" w:rsidR="009C0757" w:rsidRDefault="00E24E1B">
          <w:pPr>
            <w:pStyle w:val="Spistreci1"/>
            <w:tabs>
              <w:tab w:val="left" w:pos="880"/>
              <w:tab w:val="right" w:leader="dot" w:pos="8776"/>
            </w:tabs>
            <w:rPr>
              <w:rFonts w:asciiTheme="minorHAnsi" w:eastAsiaTheme="minorEastAsia" w:hAnsiTheme="minorHAnsi"/>
              <w:noProof/>
              <w:sz w:val="22"/>
              <w:lang w:eastAsia="pl-PL"/>
            </w:rPr>
          </w:pPr>
          <w:hyperlink w:anchor="_Toc26790500" w:history="1">
            <w:r w:rsidR="009C0757" w:rsidRPr="00C32423">
              <w:rPr>
                <w:rStyle w:val="Hipercze"/>
                <w:noProof/>
              </w:rPr>
              <w:t>4</w:t>
            </w:r>
            <w:r w:rsidR="009C0757">
              <w:rPr>
                <w:rFonts w:asciiTheme="minorHAnsi" w:eastAsiaTheme="minorEastAsia" w:hAnsiTheme="minorHAnsi"/>
                <w:noProof/>
                <w:sz w:val="22"/>
                <w:lang w:eastAsia="pl-PL"/>
              </w:rPr>
              <w:tab/>
            </w:r>
            <w:r w:rsidR="009C0757" w:rsidRPr="00C32423">
              <w:rPr>
                <w:rStyle w:val="Hipercze"/>
                <w:noProof/>
              </w:rPr>
              <w:t>Specyfikacja i analiza wymagań</w:t>
            </w:r>
            <w:r w:rsidR="009C0757">
              <w:rPr>
                <w:noProof/>
                <w:webHidden/>
              </w:rPr>
              <w:tab/>
            </w:r>
            <w:r w:rsidR="009C0757">
              <w:rPr>
                <w:noProof/>
                <w:webHidden/>
              </w:rPr>
              <w:fldChar w:fldCharType="begin"/>
            </w:r>
            <w:r w:rsidR="009C0757">
              <w:rPr>
                <w:noProof/>
                <w:webHidden/>
              </w:rPr>
              <w:instrText xml:space="preserve"> PAGEREF _Toc26790500 \h </w:instrText>
            </w:r>
            <w:r w:rsidR="009C0757">
              <w:rPr>
                <w:noProof/>
                <w:webHidden/>
              </w:rPr>
            </w:r>
            <w:r w:rsidR="009C0757">
              <w:rPr>
                <w:noProof/>
                <w:webHidden/>
              </w:rPr>
              <w:fldChar w:fldCharType="separate"/>
            </w:r>
            <w:r w:rsidR="009C0757">
              <w:rPr>
                <w:noProof/>
                <w:webHidden/>
              </w:rPr>
              <w:t>15</w:t>
            </w:r>
            <w:r w:rsidR="009C0757">
              <w:rPr>
                <w:noProof/>
                <w:webHidden/>
              </w:rPr>
              <w:fldChar w:fldCharType="end"/>
            </w:r>
          </w:hyperlink>
        </w:p>
        <w:p w14:paraId="4459B108" w14:textId="04FFF1FE"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501" w:history="1">
            <w:r w:rsidR="009C0757" w:rsidRPr="00C32423">
              <w:rPr>
                <w:rStyle w:val="Hipercze"/>
                <w:noProof/>
              </w:rPr>
              <w:t>4.1</w:t>
            </w:r>
            <w:r w:rsidR="009C0757">
              <w:rPr>
                <w:rFonts w:asciiTheme="minorHAnsi" w:eastAsiaTheme="minorEastAsia" w:hAnsiTheme="minorHAnsi"/>
                <w:noProof/>
                <w:sz w:val="22"/>
                <w:lang w:eastAsia="pl-PL"/>
              </w:rPr>
              <w:tab/>
            </w:r>
            <w:r w:rsidR="009C0757" w:rsidRPr="00C32423">
              <w:rPr>
                <w:rStyle w:val="Hipercze"/>
                <w:noProof/>
              </w:rPr>
              <w:t>Słownik pojęć</w:t>
            </w:r>
            <w:r w:rsidR="009C0757">
              <w:rPr>
                <w:noProof/>
                <w:webHidden/>
              </w:rPr>
              <w:tab/>
            </w:r>
            <w:r w:rsidR="009C0757">
              <w:rPr>
                <w:noProof/>
                <w:webHidden/>
              </w:rPr>
              <w:fldChar w:fldCharType="begin"/>
            </w:r>
            <w:r w:rsidR="009C0757">
              <w:rPr>
                <w:noProof/>
                <w:webHidden/>
              </w:rPr>
              <w:instrText xml:space="preserve"> PAGEREF _Toc26790501 \h </w:instrText>
            </w:r>
            <w:r w:rsidR="009C0757">
              <w:rPr>
                <w:noProof/>
                <w:webHidden/>
              </w:rPr>
            </w:r>
            <w:r w:rsidR="009C0757">
              <w:rPr>
                <w:noProof/>
                <w:webHidden/>
              </w:rPr>
              <w:fldChar w:fldCharType="separate"/>
            </w:r>
            <w:r w:rsidR="009C0757">
              <w:rPr>
                <w:noProof/>
                <w:webHidden/>
              </w:rPr>
              <w:t>15</w:t>
            </w:r>
            <w:r w:rsidR="009C0757">
              <w:rPr>
                <w:noProof/>
                <w:webHidden/>
              </w:rPr>
              <w:fldChar w:fldCharType="end"/>
            </w:r>
          </w:hyperlink>
        </w:p>
        <w:p w14:paraId="3FE94BCF" w14:textId="21685625"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502" w:history="1">
            <w:r w:rsidR="009C0757" w:rsidRPr="00C32423">
              <w:rPr>
                <w:rStyle w:val="Hipercze"/>
                <w:noProof/>
              </w:rPr>
              <w:t>4.2</w:t>
            </w:r>
            <w:r w:rsidR="009C0757">
              <w:rPr>
                <w:rFonts w:asciiTheme="minorHAnsi" w:eastAsiaTheme="minorEastAsia" w:hAnsiTheme="minorHAnsi"/>
                <w:noProof/>
                <w:sz w:val="22"/>
                <w:lang w:eastAsia="pl-PL"/>
              </w:rPr>
              <w:tab/>
            </w:r>
            <w:r w:rsidR="009C0757" w:rsidRPr="00C32423">
              <w:rPr>
                <w:rStyle w:val="Hipercze"/>
                <w:noProof/>
              </w:rPr>
              <w:t>Reguły biznesowe i model domenowy</w:t>
            </w:r>
            <w:r w:rsidR="009C0757">
              <w:rPr>
                <w:noProof/>
                <w:webHidden/>
              </w:rPr>
              <w:tab/>
            </w:r>
            <w:r w:rsidR="009C0757">
              <w:rPr>
                <w:noProof/>
                <w:webHidden/>
              </w:rPr>
              <w:fldChar w:fldCharType="begin"/>
            </w:r>
            <w:r w:rsidR="009C0757">
              <w:rPr>
                <w:noProof/>
                <w:webHidden/>
              </w:rPr>
              <w:instrText xml:space="preserve"> PAGEREF _Toc26790502 \h </w:instrText>
            </w:r>
            <w:r w:rsidR="009C0757">
              <w:rPr>
                <w:noProof/>
                <w:webHidden/>
              </w:rPr>
            </w:r>
            <w:r w:rsidR="009C0757">
              <w:rPr>
                <w:noProof/>
                <w:webHidden/>
              </w:rPr>
              <w:fldChar w:fldCharType="separate"/>
            </w:r>
            <w:r w:rsidR="009C0757">
              <w:rPr>
                <w:noProof/>
                <w:webHidden/>
              </w:rPr>
              <w:t>16</w:t>
            </w:r>
            <w:r w:rsidR="009C0757">
              <w:rPr>
                <w:noProof/>
                <w:webHidden/>
              </w:rPr>
              <w:fldChar w:fldCharType="end"/>
            </w:r>
          </w:hyperlink>
        </w:p>
        <w:p w14:paraId="740E1E1C" w14:textId="73CAAEEB"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503" w:history="1">
            <w:r w:rsidR="009C0757" w:rsidRPr="00C32423">
              <w:rPr>
                <w:rStyle w:val="Hipercze"/>
                <w:noProof/>
              </w:rPr>
              <w:t>4.3</w:t>
            </w:r>
            <w:r w:rsidR="009C0757">
              <w:rPr>
                <w:rFonts w:asciiTheme="minorHAnsi" w:eastAsiaTheme="minorEastAsia" w:hAnsiTheme="minorHAnsi"/>
                <w:noProof/>
                <w:sz w:val="22"/>
                <w:lang w:eastAsia="pl-PL"/>
              </w:rPr>
              <w:tab/>
            </w:r>
            <w:r w:rsidR="009C0757" w:rsidRPr="00C32423">
              <w:rPr>
                <w:rStyle w:val="Hipercze"/>
                <w:noProof/>
              </w:rPr>
              <w:t>Historyjki użytkowników</w:t>
            </w:r>
            <w:r w:rsidR="009C0757">
              <w:rPr>
                <w:noProof/>
                <w:webHidden/>
              </w:rPr>
              <w:tab/>
            </w:r>
            <w:r w:rsidR="009C0757">
              <w:rPr>
                <w:noProof/>
                <w:webHidden/>
              </w:rPr>
              <w:fldChar w:fldCharType="begin"/>
            </w:r>
            <w:r w:rsidR="009C0757">
              <w:rPr>
                <w:noProof/>
                <w:webHidden/>
              </w:rPr>
              <w:instrText xml:space="preserve"> PAGEREF _Toc26790503 \h </w:instrText>
            </w:r>
            <w:r w:rsidR="009C0757">
              <w:rPr>
                <w:noProof/>
                <w:webHidden/>
              </w:rPr>
            </w:r>
            <w:r w:rsidR="009C0757">
              <w:rPr>
                <w:noProof/>
                <w:webHidden/>
              </w:rPr>
              <w:fldChar w:fldCharType="separate"/>
            </w:r>
            <w:r w:rsidR="009C0757">
              <w:rPr>
                <w:noProof/>
                <w:webHidden/>
              </w:rPr>
              <w:t>17</w:t>
            </w:r>
            <w:r w:rsidR="009C0757">
              <w:rPr>
                <w:noProof/>
                <w:webHidden/>
              </w:rPr>
              <w:fldChar w:fldCharType="end"/>
            </w:r>
          </w:hyperlink>
        </w:p>
        <w:p w14:paraId="5CA6172D" w14:textId="5888ED24"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504" w:history="1">
            <w:r w:rsidR="009C0757" w:rsidRPr="00C32423">
              <w:rPr>
                <w:rStyle w:val="Hipercze"/>
                <w:noProof/>
              </w:rPr>
              <w:t>4.4</w:t>
            </w:r>
            <w:r w:rsidR="009C0757">
              <w:rPr>
                <w:rFonts w:asciiTheme="minorHAnsi" w:eastAsiaTheme="minorEastAsia" w:hAnsiTheme="minorHAnsi"/>
                <w:noProof/>
                <w:sz w:val="22"/>
                <w:lang w:eastAsia="pl-PL"/>
              </w:rPr>
              <w:tab/>
            </w:r>
            <w:r w:rsidR="009C0757" w:rsidRPr="00C32423">
              <w:rPr>
                <w:rStyle w:val="Hipercze"/>
                <w:noProof/>
              </w:rPr>
              <w:t>Diagram Przypadków użycia</w:t>
            </w:r>
            <w:r w:rsidR="009C0757">
              <w:rPr>
                <w:noProof/>
                <w:webHidden/>
              </w:rPr>
              <w:tab/>
            </w:r>
            <w:r w:rsidR="009C0757">
              <w:rPr>
                <w:noProof/>
                <w:webHidden/>
              </w:rPr>
              <w:fldChar w:fldCharType="begin"/>
            </w:r>
            <w:r w:rsidR="009C0757">
              <w:rPr>
                <w:noProof/>
                <w:webHidden/>
              </w:rPr>
              <w:instrText xml:space="preserve"> PAGEREF _Toc26790504 \h </w:instrText>
            </w:r>
            <w:r w:rsidR="009C0757">
              <w:rPr>
                <w:noProof/>
                <w:webHidden/>
              </w:rPr>
            </w:r>
            <w:r w:rsidR="009C0757">
              <w:rPr>
                <w:noProof/>
                <w:webHidden/>
              </w:rPr>
              <w:fldChar w:fldCharType="separate"/>
            </w:r>
            <w:r w:rsidR="009C0757">
              <w:rPr>
                <w:noProof/>
                <w:webHidden/>
              </w:rPr>
              <w:t>19</w:t>
            </w:r>
            <w:r w:rsidR="009C0757">
              <w:rPr>
                <w:noProof/>
                <w:webHidden/>
              </w:rPr>
              <w:fldChar w:fldCharType="end"/>
            </w:r>
          </w:hyperlink>
        </w:p>
        <w:p w14:paraId="6AD3EEB0" w14:textId="214C34A1"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505" w:history="1">
            <w:r w:rsidR="009C0757" w:rsidRPr="00C32423">
              <w:rPr>
                <w:rStyle w:val="Hipercze"/>
                <w:noProof/>
              </w:rPr>
              <w:t>4.5</w:t>
            </w:r>
            <w:r w:rsidR="009C0757">
              <w:rPr>
                <w:rFonts w:asciiTheme="minorHAnsi" w:eastAsiaTheme="minorEastAsia" w:hAnsiTheme="minorHAnsi"/>
                <w:noProof/>
                <w:sz w:val="22"/>
                <w:lang w:eastAsia="pl-PL"/>
              </w:rPr>
              <w:tab/>
            </w:r>
            <w:r w:rsidR="009C0757" w:rsidRPr="00C32423">
              <w:rPr>
                <w:rStyle w:val="Hipercze"/>
                <w:noProof/>
              </w:rPr>
              <w:t>Skrócony opis przypadków użycia</w:t>
            </w:r>
            <w:r w:rsidR="009C0757">
              <w:rPr>
                <w:noProof/>
                <w:webHidden/>
              </w:rPr>
              <w:tab/>
            </w:r>
            <w:r w:rsidR="009C0757">
              <w:rPr>
                <w:noProof/>
                <w:webHidden/>
              </w:rPr>
              <w:fldChar w:fldCharType="begin"/>
            </w:r>
            <w:r w:rsidR="009C0757">
              <w:rPr>
                <w:noProof/>
                <w:webHidden/>
              </w:rPr>
              <w:instrText xml:space="preserve"> PAGEREF _Toc26790505 \h </w:instrText>
            </w:r>
            <w:r w:rsidR="009C0757">
              <w:rPr>
                <w:noProof/>
                <w:webHidden/>
              </w:rPr>
            </w:r>
            <w:r w:rsidR="009C0757">
              <w:rPr>
                <w:noProof/>
                <w:webHidden/>
              </w:rPr>
              <w:fldChar w:fldCharType="separate"/>
            </w:r>
            <w:r w:rsidR="009C0757">
              <w:rPr>
                <w:noProof/>
                <w:webHidden/>
              </w:rPr>
              <w:t>20</w:t>
            </w:r>
            <w:r w:rsidR="009C0757">
              <w:rPr>
                <w:noProof/>
                <w:webHidden/>
              </w:rPr>
              <w:fldChar w:fldCharType="end"/>
            </w:r>
          </w:hyperlink>
        </w:p>
        <w:p w14:paraId="5F78D1DE" w14:textId="637EA8BF"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506" w:history="1">
            <w:r w:rsidR="009C0757" w:rsidRPr="00C32423">
              <w:rPr>
                <w:rStyle w:val="Hipercze"/>
                <w:noProof/>
              </w:rPr>
              <w:t>4.6</w:t>
            </w:r>
            <w:r w:rsidR="009C0757">
              <w:rPr>
                <w:rFonts w:asciiTheme="minorHAnsi" w:eastAsiaTheme="minorEastAsia" w:hAnsiTheme="minorHAnsi"/>
                <w:noProof/>
                <w:sz w:val="22"/>
                <w:lang w:eastAsia="pl-PL"/>
              </w:rPr>
              <w:tab/>
            </w:r>
            <w:r w:rsidR="009C0757" w:rsidRPr="00C32423">
              <w:rPr>
                <w:rStyle w:val="Hipercze"/>
                <w:noProof/>
              </w:rPr>
              <w:t>Scenariusze przypadków użycia wraz z prototypami interfejsów</w:t>
            </w:r>
            <w:r w:rsidR="009C0757">
              <w:rPr>
                <w:noProof/>
                <w:webHidden/>
              </w:rPr>
              <w:tab/>
            </w:r>
            <w:r w:rsidR="009C0757">
              <w:rPr>
                <w:noProof/>
                <w:webHidden/>
              </w:rPr>
              <w:fldChar w:fldCharType="begin"/>
            </w:r>
            <w:r w:rsidR="009C0757">
              <w:rPr>
                <w:noProof/>
                <w:webHidden/>
              </w:rPr>
              <w:instrText xml:space="preserve"> PAGEREF _Toc26790506 \h </w:instrText>
            </w:r>
            <w:r w:rsidR="009C0757">
              <w:rPr>
                <w:noProof/>
                <w:webHidden/>
              </w:rPr>
            </w:r>
            <w:r w:rsidR="009C0757">
              <w:rPr>
                <w:noProof/>
                <w:webHidden/>
              </w:rPr>
              <w:fldChar w:fldCharType="separate"/>
            </w:r>
            <w:r w:rsidR="009C0757">
              <w:rPr>
                <w:noProof/>
                <w:webHidden/>
              </w:rPr>
              <w:t>21</w:t>
            </w:r>
            <w:r w:rsidR="009C0757">
              <w:rPr>
                <w:noProof/>
                <w:webHidden/>
              </w:rPr>
              <w:fldChar w:fldCharType="end"/>
            </w:r>
          </w:hyperlink>
        </w:p>
        <w:p w14:paraId="39181C46" w14:textId="4C8487B7" w:rsidR="009C0757" w:rsidRDefault="00E24E1B">
          <w:pPr>
            <w:pStyle w:val="Spistreci1"/>
            <w:tabs>
              <w:tab w:val="left" w:pos="880"/>
              <w:tab w:val="right" w:leader="dot" w:pos="8776"/>
            </w:tabs>
            <w:rPr>
              <w:rFonts w:asciiTheme="minorHAnsi" w:eastAsiaTheme="minorEastAsia" w:hAnsiTheme="minorHAnsi"/>
              <w:noProof/>
              <w:sz w:val="22"/>
              <w:lang w:eastAsia="pl-PL"/>
            </w:rPr>
          </w:pPr>
          <w:hyperlink w:anchor="_Toc26790507" w:history="1">
            <w:r w:rsidR="009C0757" w:rsidRPr="00C32423">
              <w:rPr>
                <w:rStyle w:val="Hipercze"/>
                <w:noProof/>
              </w:rPr>
              <w:t>5.</w:t>
            </w:r>
            <w:r w:rsidR="009C0757">
              <w:rPr>
                <w:rFonts w:asciiTheme="minorHAnsi" w:eastAsiaTheme="minorEastAsia" w:hAnsiTheme="minorHAnsi"/>
                <w:noProof/>
                <w:sz w:val="22"/>
                <w:lang w:eastAsia="pl-PL"/>
              </w:rPr>
              <w:tab/>
            </w:r>
            <w:r w:rsidR="009C0757" w:rsidRPr="00C32423">
              <w:rPr>
                <w:rStyle w:val="Hipercze"/>
                <w:noProof/>
              </w:rPr>
              <w:t>Projekt aplikacji ReceiptCarer</w:t>
            </w:r>
            <w:r w:rsidR="009C0757">
              <w:rPr>
                <w:noProof/>
                <w:webHidden/>
              </w:rPr>
              <w:tab/>
            </w:r>
            <w:r w:rsidR="009C0757">
              <w:rPr>
                <w:noProof/>
                <w:webHidden/>
              </w:rPr>
              <w:fldChar w:fldCharType="begin"/>
            </w:r>
            <w:r w:rsidR="009C0757">
              <w:rPr>
                <w:noProof/>
                <w:webHidden/>
              </w:rPr>
              <w:instrText xml:space="preserve"> PAGEREF _Toc26790507 \h </w:instrText>
            </w:r>
            <w:r w:rsidR="009C0757">
              <w:rPr>
                <w:noProof/>
                <w:webHidden/>
              </w:rPr>
            </w:r>
            <w:r w:rsidR="009C0757">
              <w:rPr>
                <w:noProof/>
                <w:webHidden/>
              </w:rPr>
              <w:fldChar w:fldCharType="separate"/>
            </w:r>
            <w:r w:rsidR="009C0757">
              <w:rPr>
                <w:noProof/>
                <w:webHidden/>
              </w:rPr>
              <w:t>27</w:t>
            </w:r>
            <w:r w:rsidR="009C0757">
              <w:rPr>
                <w:noProof/>
                <w:webHidden/>
              </w:rPr>
              <w:fldChar w:fldCharType="end"/>
            </w:r>
          </w:hyperlink>
        </w:p>
        <w:p w14:paraId="6D016F1C" w14:textId="20F7675D" w:rsidR="009C0757" w:rsidRDefault="00E24E1B">
          <w:pPr>
            <w:pStyle w:val="Spistreci2"/>
            <w:tabs>
              <w:tab w:val="right" w:leader="dot" w:pos="8776"/>
            </w:tabs>
            <w:rPr>
              <w:rFonts w:asciiTheme="minorHAnsi" w:eastAsiaTheme="minorEastAsia" w:hAnsiTheme="minorHAnsi"/>
              <w:noProof/>
              <w:sz w:val="22"/>
              <w:lang w:eastAsia="pl-PL"/>
            </w:rPr>
          </w:pPr>
          <w:hyperlink w:anchor="_Toc26790508" w:history="1">
            <w:r w:rsidR="009C0757" w:rsidRPr="00C32423">
              <w:rPr>
                <w:rStyle w:val="Hipercze"/>
                <w:noProof/>
              </w:rPr>
              <w:t>5.1 Opis wybranych wykorzystanych środowisk i narzędzi programistycznych</w:t>
            </w:r>
            <w:r w:rsidR="009C0757">
              <w:rPr>
                <w:noProof/>
                <w:webHidden/>
              </w:rPr>
              <w:tab/>
            </w:r>
            <w:r w:rsidR="009C0757">
              <w:rPr>
                <w:noProof/>
                <w:webHidden/>
              </w:rPr>
              <w:fldChar w:fldCharType="begin"/>
            </w:r>
            <w:r w:rsidR="009C0757">
              <w:rPr>
                <w:noProof/>
                <w:webHidden/>
              </w:rPr>
              <w:instrText xml:space="preserve"> PAGEREF _Toc26790508 \h </w:instrText>
            </w:r>
            <w:r w:rsidR="009C0757">
              <w:rPr>
                <w:noProof/>
                <w:webHidden/>
              </w:rPr>
            </w:r>
            <w:r w:rsidR="009C0757">
              <w:rPr>
                <w:noProof/>
                <w:webHidden/>
              </w:rPr>
              <w:fldChar w:fldCharType="separate"/>
            </w:r>
            <w:r w:rsidR="009C0757">
              <w:rPr>
                <w:noProof/>
                <w:webHidden/>
              </w:rPr>
              <w:t>27</w:t>
            </w:r>
            <w:r w:rsidR="009C0757">
              <w:rPr>
                <w:noProof/>
                <w:webHidden/>
              </w:rPr>
              <w:fldChar w:fldCharType="end"/>
            </w:r>
          </w:hyperlink>
        </w:p>
        <w:p w14:paraId="6B108286" w14:textId="2B26F89A"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509" w:history="1">
            <w:r w:rsidR="009C0757" w:rsidRPr="00C32423">
              <w:rPr>
                <w:rStyle w:val="Hipercze"/>
                <w:noProof/>
              </w:rPr>
              <w:t>5.2.</w:t>
            </w:r>
            <w:r w:rsidR="009C0757">
              <w:rPr>
                <w:rFonts w:asciiTheme="minorHAnsi" w:eastAsiaTheme="minorEastAsia" w:hAnsiTheme="minorHAnsi"/>
                <w:noProof/>
                <w:sz w:val="22"/>
                <w:lang w:eastAsia="pl-PL"/>
              </w:rPr>
              <w:tab/>
            </w:r>
            <w:r w:rsidR="009C0757" w:rsidRPr="00C32423">
              <w:rPr>
                <w:rStyle w:val="Hipercze"/>
                <w:noProof/>
              </w:rPr>
              <w:t>Architektura rozwiązania</w:t>
            </w:r>
            <w:r w:rsidR="009C0757">
              <w:rPr>
                <w:noProof/>
                <w:webHidden/>
              </w:rPr>
              <w:tab/>
            </w:r>
            <w:r w:rsidR="009C0757">
              <w:rPr>
                <w:noProof/>
                <w:webHidden/>
              </w:rPr>
              <w:fldChar w:fldCharType="begin"/>
            </w:r>
            <w:r w:rsidR="009C0757">
              <w:rPr>
                <w:noProof/>
                <w:webHidden/>
              </w:rPr>
              <w:instrText xml:space="preserve"> PAGEREF _Toc26790509 \h </w:instrText>
            </w:r>
            <w:r w:rsidR="009C0757">
              <w:rPr>
                <w:noProof/>
                <w:webHidden/>
              </w:rPr>
            </w:r>
            <w:r w:rsidR="009C0757">
              <w:rPr>
                <w:noProof/>
                <w:webHidden/>
              </w:rPr>
              <w:fldChar w:fldCharType="separate"/>
            </w:r>
            <w:r w:rsidR="009C0757">
              <w:rPr>
                <w:noProof/>
                <w:webHidden/>
              </w:rPr>
              <w:t>29</w:t>
            </w:r>
            <w:r w:rsidR="009C0757">
              <w:rPr>
                <w:noProof/>
                <w:webHidden/>
              </w:rPr>
              <w:fldChar w:fldCharType="end"/>
            </w:r>
          </w:hyperlink>
        </w:p>
        <w:p w14:paraId="736C4A89" w14:textId="4E489115" w:rsidR="009C0757" w:rsidRDefault="00E24E1B">
          <w:pPr>
            <w:pStyle w:val="Spistreci3"/>
            <w:tabs>
              <w:tab w:val="left" w:pos="1760"/>
              <w:tab w:val="right" w:leader="dot" w:pos="8776"/>
            </w:tabs>
            <w:rPr>
              <w:rFonts w:asciiTheme="minorHAnsi" w:eastAsiaTheme="minorEastAsia" w:hAnsiTheme="minorHAnsi"/>
              <w:noProof/>
              <w:sz w:val="22"/>
              <w:lang w:eastAsia="pl-PL"/>
            </w:rPr>
          </w:pPr>
          <w:hyperlink w:anchor="_Toc26790510" w:history="1">
            <w:r w:rsidR="009C0757" w:rsidRPr="00C32423">
              <w:rPr>
                <w:rStyle w:val="Hipercze"/>
                <w:noProof/>
              </w:rPr>
              <w:t>5.2.1.</w:t>
            </w:r>
            <w:r w:rsidR="009C0757">
              <w:rPr>
                <w:rFonts w:asciiTheme="minorHAnsi" w:eastAsiaTheme="minorEastAsia" w:hAnsiTheme="minorHAnsi"/>
                <w:noProof/>
                <w:sz w:val="22"/>
                <w:lang w:eastAsia="pl-PL"/>
              </w:rPr>
              <w:tab/>
            </w:r>
            <w:r w:rsidR="009C0757" w:rsidRPr="00C32423">
              <w:rPr>
                <w:rStyle w:val="Hipercze"/>
                <w:noProof/>
              </w:rPr>
              <w:t>Architektura fizyczna</w:t>
            </w:r>
            <w:r w:rsidR="009C0757">
              <w:rPr>
                <w:noProof/>
                <w:webHidden/>
              </w:rPr>
              <w:tab/>
            </w:r>
            <w:r w:rsidR="009C0757">
              <w:rPr>
                <w:noProof/>
                <w:webHidden/>
              </w:rPr>
              <w:fldChar w:fldCharType="begin"/>
            </w:r>
            <w:r w:rsidR="009C0757">
              <w:rPr>
                <w:noProof/>
                <w:webHidden/>
              </w:rPr>
              <w:instrText xml:space="preserve"> PAGEREF _Toc26790510 \h </w:instrText>
            </w:r>
            <w:r w:rsidR="009C0757">
              <w:rPr>
                <w:noProof/>
                <w:webHidden/>
              </w:rPr>
            </w:r>
            <w:r w:rsidR="009C0757">
              <w:rPr>
                <w:noProof/>
                <w:webHidden/>
              </w:rPr>
              <w:fldChar w:fldCharType="separate"/>
            </w:r>
            <w:r w:rsidR="009C0757">
              <w:rPr>
                <w:noProof/>
                <w:webHidden/>
              </w:rPr>
              <w:t>29</w:t>
            </w:r>
            <w:r w:rsidR="009C0757">
              <w:rPr>
                <w:noProof/>
                <w:webHidden/>
              </w:rPr>
              <w:fldChar w:fldCharType="end"/>
            </w:r>
          </w:hyperlink>
        </w:p>
        <w:p w14:paraId="1C744D5A" w14:textId="52234BBF" w:rsidR="009C0757" w:rsidRDefault="00E24E1B">
          <w:pPr>
            <w:pStyle w:val="Spistreci3"/>
            <w:tabs>
              <w:tab w:val="left" w:pos="1760"/>
              <w:tab w:val="right" w:leader="dot" w:pos="8776"/>
            </w:tabs>
            <w:rPr>
              <w:rFonts w:asciiTheme="minorHAnsi" w:eastAsiaTheme="minorEastAsia" w:hAnsiTheme="minorHAnsi"/>
              <w:noProof/>
              <w:sz w:val="22"/>
              <w:lang w:eastAsia="pl-PL"/>
            </w:rPr>
          </w:pPr>
          <w:hyperlink w:anchor="_Toc26790511" w:history="1">
            <w:r w:rsidR="009C0757" w:rsidRPr="00C32423">
              <w:rPr>
                <w:rStyle w:val="Hipercze"/>
                <w:noProof/>
              </w:rPr>
              <w:t>5.2.2.</w:t>
            </w:r>
            <w:r w:rsidR="009C0757">
              <w:rPr>
                <w:rFonts w:asciiTheme="minorHAnsi" w:eastAsiaTheme="minorEastAsia" w:hAnsiTheme="minorHAnsi"/>
                <w:noProof/>
                <w:sz w:val="22"/>
                <w:lang w:eastAsia="pl-PL"/>
              </w:rPr>
              <w:tab/>
            </w:r>
            <w:r w:rsidR="009C0757" w:rsidRPr="00C32423">
              <w:rPr>
                <w:rStyle w:val="Hipercze"/>
                <w:noProof/>
              </w:rPr>
              <w:t>Architektura logiczna</w:t>
            </w:r>
            <w:r w:rsidR="009C0757">
              <w:rPr>
                <w:noProof/>
                <w:webHidden/>
              </w:rPr>
              <w:tab/>
            </w:r>
            <w:r w:rsidR="009C0757">
              <w:rPr>
                <w:noProof/>
                <w:webHidden/>
              </w:rPr>
              <w:fldChar w:fldCharType="begin"/>
            </w:r>
            <w:r w:rsidR="009C0757">
              <w:rPr>
                <w:noProof/>
                <w:webHidden/>
              </w:rPr>
              <w:instrText xml:space="preserve"> PAGEREF _Toc26790511 \h </w:instrText>
            </w:r>
            <w:r w:rsidR="009C0757">
              <w:rPr>
                <w:noProof/>
                <w:webHidden/>
              </w:rPr>
            </w:r>
            <w:r w:rsidR="009C0757">
              <w:rPr>
                <w:noProof/>
                <w:webHidden/>
              </w:rPr>
              <w:fldChar w:fldCharType="separate"/>
            </w:r>
            <w:r w:rsidR="009C0757">
              <w:rPr>
                <w:noProof/>
                <w:webHidden/>
              </w:rPr>
              <w:t>30</w:t>
            </w:r>
            <w:r w:rsidR="009C0757">
              <w:rPr>
                <w:noProof/>
                <w:webHidden/>
              </w:rPr>
              <w:fldChar w:fldCharType="end"/>
            </w:r>
          </w:hyperlink>
        </w:p>
        <w:p w14:paraId="34C8389B" w14:textId="6A4B80AF"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512" w:history="1">
            <w:r w:rsidR="009C0757" w:rsidRPr="00C32423">
              <w:rPr>
                <w:rStyle w:val="Hipercze"/>
                <w:noProof/>
              </w:rPr>
              <w:t>5.3.</w:t>
            </w:r>
            <w:r w:rsidR="009C0757">
              <w:rPr>
                <w:rFonts w:asciiTheme="minorHAnsi" w:eastAsiaTheme="minorEastAsia" w:hAnsiTheme="minorHAnsi"/>
                <w:noProof/>
                <w:sz w:val="22"/>
                <w:lang w:eastAsia="pl-PL"/>
              </w:rPr>
              <w:tab/>
            </w:r>
            <w:r w:rsidR="009C0757" w:rsidRPr="00C32423">
              <w:rPr>
                <w:rStyle w:val="Hipercze"/>
                <w:noProof/>
              </w:rPr>
              <w:t>Projekt Bazy Danych</w:t>
            </w:r>
            <w:r w:rsidR="009C0757">
              <w:rPr>
                <w:noProof/>
                <w:webHidden/>
              </w:rPr>
              <w:tab/>
            </w:r>
            <w:r w:rsidR="009C0757">
              <w:rPr>
                <w:noProof/>
                <w:webHidden/>
              </w:rPr>
              <w:fldChar w:fldCharType="begin"/>
            </w:r>
            <w:r w:rsidR="009C0757">
              <w:rPr>
                <w:noProof/>
                <w:webHidden/>
              </w:rPr>
              <w:instrText xml:space="preserve"> PAGEREF _Toc26790512 \h </w:instrText>
            </w:r>
            <w:r w:rsidR="009C0757">
              <w:rPr>
                <w:noProof/>
                <w:webHidden/>
              </w:rPr>
            </w:r>
            <w:r w:rsidR="009C0757">
              <w:rPr>
                <w:noProof/>
                <w:webHidden/>
              </w:rPr>
              <w:fldChar w:fldCharType="separate"/>
            </w:r>
            <w:r w:rsidR="009C0757">
              <w:rPr>
                <w:noProof/>
                <w:webHidden/>
              </w:rPr>
              <w:t>31</w:t>
            </w:r>
            <w:r w:rsidR="009C0757">
              <w:rPr>
                <w:noProof/>
                <w:webHidden/>
              </w:rPr>
              <w:fldChar w:fldCharType="end"/>
            </w:r>
          </w:hyperlink>
        </w:p>
        <w:p w14:paraId="00307405" w14:textId="18351B5A"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513" w:history="1">
            <w:r w:rsidR="009C0757" w:rsidRPr="00C32423">
              <w:rPr>
                <w:rStyle w:val="Hipercze"/>
                <w:noProof/>
              </w:rPr>
              <w:t>5.4.</w:t>
            </w:r>
            <w:r w:rsidR="009C0757">
              <w:rPr>
                <w:rFonts w:asciiTheme="minorHAnsi" w:eastAsiaTheme="minorEastAsia" w:hAnsiTheme="minorHAnsi"/>
                <w:noProof/>
                <w:sz w:val="22"/>
                <w:lang w:eastAsia="pl-PL"/>
              </w:rPr>
              <w:tab/>
            </w:r>
            <w:r w:rsidR="009C0757" w:rsidRPr="00C32423">
              <w:rPr>
                <w:rStyle w:val="Hipercze"/>
                <w:noProof/>
              </w:rPr>
              <w:t>Ekstrahowanie informacji z paragonów</w:t>
            </w:r>
            <w:r w:rsidR="009C0757">
              <w:rPr>
                <w:noProof/>
                <w:webHidden/>
              </w:rPr>
              <w:tab/>
            </w:r>
            <w:r w:rsidR="009C0757">
              <w:rPr>
                <w:noProof/>
                <w:webHidden/>
              </w:rPr>
              <w:fldChar w:fldCharType="begin"/>
            </w:r>
            <w:r w:rsidR="009C0757">
              <w:rPr>
                <w:noProof/>
                <w:webHidden/>
              </w:rPr>
              <w:instrText xml:space="preserve"> PAGEREF _Toc26790513 \h </w:instrText>
            </w:r>
            <w:r w:rsidR="009C0757">
              <w:rPr>
                <w:noProof/>
                <w:webHidden/>
              </w:rPr>
            </w:r>
            <w:r w:rsidR="009C0757">
              <w:rPr>
                <w:noProof/>
                <w:webHidden/>
              </w:rPr>
              <w:fldChar w:fldCharType="separate"/>
            </w:r>
            <w:r w:rsidR="009C0757">
              <w:rPr>
                <w:noProof/>
                <w:webHidden/>
              </w:rPr>
              <w:t>33</w:t>
            </w:r>
            <w:r w:rsidR="009C0757">
              <w:rPr>
                <w:noProof/>
                <w:webHidden/>
              </w:rPr>
              <w:fldChar w:fldCharType="end"/>
            </w:r>
          </w:hyperlink>
        </w:p>
        <w:p w14:paraId="5DDF91E5" w14:textId="60BBD8DF" w:rsidR="009C0757" w:rsidRDefault="00E24E1B">
          <w:pPr>
            <w:pStyle w:val="Spistreci1"/>
            <w:tabs>
              <w:tab w:val="left" w:pos="880"/>
              <w:tab w:val="right" w:leader="dot" w:pos="8776"/>
            </w:tabs>
            <w:rPr>
              <w:rFonts w:asciiTheme="minorHAnsi" w:eastAsiaTheme="minorEastAsia" w:hAnsiTheme="minorHAnsi"/>
              <w:noProof/>
              <w:sz w:val="22"/>
              <w:lang w:eastAsia="pl-PL"/>
            </w:rPr>
          </w:pPr>
          <w:hyperlink w:anchor="_Toc26790514" w:history="1">
            <w:r w:rsidR="009C0757" w:rsidRPr="00C32423">
              <w:rPr>
                <w:rStyle w:val="Hipercze"/>
                <w:noProof/>
              </w:rPr>
              <w:t>6.</w:t>
            </w:r>
            <w:r w:rsidR="009C0757">
              <w:rPr>
                <w:rFonts w:asciiTheme="minorHAnsi" w:eastAsiaTheme="minorEastAsia" w:hAnsiTheme="minorHAnsi"/>
                <w:noProof/>
                <w:sz w:val="22"/>
                <w:lang w:eastAsia="pl-PL"/>
              </w:rPr>
              <w:tab/>
            </w:r>
            <w:r w:rsidR="009C0757" w:rsidRPr="00C32423">
              <w:rPr>
                <w:rStyle w:val="Hipercze"/>
                <w:noProof/>
              </w:rPr>
              <w:t>Implementacja aplikacji ReceiptCarer</w:t>
            </w:r>
            <w:r w:rsidR="009C0757">
              <w:rPr>
                <w:noProof/>
                <w:webHidden/>
              </w:rPr>
              <w:tab/>
            </w:r>
            <w:r w:rsidR="009C0757">
              <w:rPr>
                <w:noProof/>
                <w:webHidden/>
              </w:rPr>
              <w:fldChar w:fldCharType="begin"/>
            </w:r>
            <w:r w:rsidR="009C0757">
              <w:rPr>
                <w:noProof/>
                <w:webHidden/>
              </w:rPr>
              <w:instrText xml:space="preserve"> PAGEREF _Toc26790514 \h </w:instrText>
            </w:r>
            <w:r w:rsidR="009C0757">
              <w:rPr>
                <w:noProof/>
                <w:webHidden/>
              </w:rPr>
            </w:r>
            <w:r w:rsidR="009C0757">
              <w:rPr>
                <w:noProof/>
                <w:webHidden/>
              </w:rPr>
              <w:fldChar w:fldCharType="separate"/>
            </w:r>
            <w:r w:rsidR="009C0757">
              <w:rPr>
                <w:noProof/>
                <w:webHidden/>
              </w:rPr>
              <w:t>37</w:t>
            </w:r>
            <w:r w:rsidR="009C0757">
              <w:rPr>
                <w:noProof/>
                <w:webHidden/>
              </w:rPr>
              <w:fldChar w:fldCharType="end"/>
            </w:r>
          </w:hyperlink>
        </w:p>
        <w:p w14:paraId="64ECF33B" w14:textId="45DC6D3C"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515" w:history="1">
            <w:r w:rsidR="009C0757" w:rsidRPr="00C32423">
              <w:rPr>
                <w:rStyle w:val="Hipercze"/>
                <w:noProof/>
              </w:rPr>
              <w:t>6.2.</w:t>
            </w:r>
            <w:r w:rsidR="009C0757">
              <w:rPr>
                <w:rFonts w:asciiTheme="minorHAnsi" w:eastAsiaTheme="minorEastAsia" w:hAnsiTheme="minorHAnsi"/>
                <w:noProof/>
                <w:sz w:val="22"/>
                <w:lang w:eastAsia="pl-PL"/>
              </w:rPr>
              <w:tab/>
            </w:r>
            <w:r w:rsidR="009C0757" w:rsidRPr="00C32423">
              <w:rPr>
                <w:rStyle w:val="Hipercze"/>
                <w:noProof/>
              </w:rPr>
              <w:t>Rozwiązanie problemu synchronizacji zdjęć</w:t>
            </w:r>
            <w:r w:rsidR="009C0757">
              <w:rPr>
                <w:noProof/>
                <w:webHidden/>
              </w:rPr>
              <w:tab/>
            </w:r>
            <w:r w:rsidR="009C0757">
              <w:rPr>
                <w:noProof/>
                <w:webHidden/>
              </w:rPr>
              <w:fldChar w:fldCharType="begin"/>
            </w:r>
            <w:r w:rsidR="009C0757">
              <w:rPr>
                <w:noProof/>
                <w:webHidden/>
              </w:rPr>
              <w:instrText xml:space="preserve"> PAGEREF _Toc26790515 \h </w:instrText>
            </w:r>
            <w:r w:rsidR="009C0757">
              <w:rPr>
                <w:noProof/>
                <w:webHidden/>
              </w:rPr>
            </w:r>
            <w:r w:rsidR="009C0757">
              <w:rPr>
                <w:noProof/>
                <w:webHidden/>
              </w:rPr>
              <w:fldChar w:fldCharType="separate"/>
            </w:r>
            <w:r w:rsidR="009C0757">
              <w:rPr>
                <w:noProof/>
                <w:webHidden/>
              </w:rPr>
              <w:t>37</w:t>
            </w:r>
            <w:r w:rsidR="009C0757">
              <w:rPr>
                <w:noProof/>
                <w:webHidden/>
              </w:rPr>
              <w:fldChar w:fldCharType="end"/>
            </w:r>
          </w:hyperlink>
        </w:p>
        <w:p w14:paraId="713BFC04" w14:textId="1A270A20"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516" w:history="1">
            <w:r w:rsidR="009C0757" w:rsidRPr="00C32423">
              <w:rPr>
                <w:rStyle w:val="Hipercze"/>
                <w:noProof/>
              </w:rPr>
              <w:t>6.3.</w:t>
            </w:r>
            <w:r w:rsidR="009C0757">
              <w:rPr>
                <w:rFonts w:asciiTheme="minorHAnsi" w:eastAsiaTheme="minorEastAsia" w:hAnsiTheme="minorHAnsi"/>
                <w:noProof/>
                <w:sz w:val="22"/>
                <w:lang w:eastAsia="pl-PL"/>
              </w:rPr>
              <w:tab/>
            </w:r>
            <w:r w:rsidR="009C0757" w:rsidRPr="00C32423">
              <w:rPr>
                <w:rStyle w:val="Hipercze"/>
                <w:noProof/>
              </w:rPr>
              <w:t>Logowanie</w:t>
            </w:r>
            <w:r w:rsidR="009C0757">
              <w:rPr>
                <w:noProof/>
                <w:webHidden/>
              </w:rPr>
              <w:tab/>
            </w:r>
            <w:r w:rsidR="009C0757">
              <w:rPr>
                <w:noProof/>
                <w:webHidden/>
              </w:rPr>
              <w:fldChar w:fldCharType="begin"/>
            </w:r>
            <w:r w:rsidR="009C0757">
              <w:rPr>
                <w:noProof/>
                <w:webHidden/>
              </w:rPr>
              <w:instrText xml:space="preserve"> PAGEREF _Toc26790516 \h </w:instrText>
            </w:r>
            <w:r w:rsidR="009C0757">
              <w:rPr>
                <w:noProof/>
                <w:webHidden/>
              </w:rPr>
            </w:r>
            <w:r w:rsidR="009C0757">
              <w:rPr>
                <w:noProof/>
                <w:webHidden/>
              </w:rPr>
              <w:fldChar w:fldCharType="separate"/>
            </w:r>
            <w:r w:rsidR="009C0757">
              <w:rPr>
                <w:noProof/>
                <w:webHidden/>
              </w:rPr>
              <w:t>37</w:t>
            </w:r>
            <w:r w:rsidR="009C0757">
              <w:rPr>
                <w:noProof/>
                <w:webHidden/>
              </w:rPr>
              <w:fldChar w:fldCharType="end"/>
            </w:r>
          </w:hyperlink>
        </w:p>
        <w:p w14:paraId="254020A3" w14:textId="46BBEB94"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517" w:history="1">
            <w:r w:rsidR="009C0757" w:rsidRPr="00C32423">
              <w:rPr>
                <w:rStyle w:val="Hipercze"/>
                <w:noProof/>
              </w:rPr>
              <w:t>6.4.</w:t>
            </w:r>
            <w:r w:rsidR="009C0757">
              <w:rPr>
                <w:rFonts w:asciiTheme="minorHAnsi" w:eastAsiaTheme="minorEastAsia" w:hAnsiTheme="minorHAnsi"/>
                <w:noProof/>
                <w:sz w:val="22"/>
                <w:lang w:eastAsia="pl-PL"/>
              </w:rPr>
              <w:tab/>
            </w:r>
            <w:r w:rsidR="009C0757" w:rsidRPr="00C32423">
              <w:rPr>
                <w:rStyle w:val="Hipercze"/>
                <w:noProof/>
              </w:rPr>
              <w:t>Rejestracja</w:t>
            </w:r>
            <w:r w:rsidR="009C0757">
              <w:rPr>
                <w:noProof/>
                <w:webHidden/>
              </w:rPr>
              <w:tab/>
            </w:r>
            <w:r w:rsidR="009C0757">
              <w:rPr>
                <w:noProof/>
                <w:webHidden/>
              </w:rPr>
              <w:fldChar w:fldCharType="begin"/>
            </w:r>
            <w:r w:rsidR="009C0757">
              <w:rPr>
                <w:noProof/>
                <w:webHidden/>
              </w:rPr>
              <w:instrText xml:space="preserve"> PAGEREF _Toc26790517 \h </w:instrText>
            </w:r>
            <w:r w:rsidR="009C0757">
              <w:rPr>
                <w:noProof/>
                <w:webHidden/>
              </w:rPr>
            </w:r>
            <w:r w:rsidR="009C0757">
              <w:rPr>
                <w:noProof/>
                <w:webHidden/>
              </w:rPr>
              <w:fldChar w:fldCharType="separate"/>
            </w:r>
            <w:r w:rsidR="009C0757">
              <w:rPr>
                <w:noProof/>
                <w:webHidden/>
              </w:rPr>
              <w:t>38</w:t>
            </w:r>
            <w:r w:rsidR="009C0757">
              <w:rPr>
                <w:noProof/>
                <w:webHidden/>
              </w:rPr>
              <w:fldChar w:fldCharType="end"/>
            </w:r>
          </w:hyperlink>
        </w:p>
        <w:p w14:paraId="2830D85F" w14:textId="44047BF6"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518" w:history="1">
            <w:r w:rsidR="009C0757" w:rsidRPr="00C32423">
              <w:rPr>
                <w:rStyle w:val="Hipercze"/>
                <w:noProof/>
              </w:rPr>
              <w:t>6.5.</w:t>
            </w:r>
            <w:r w:rsidR="009C0757">
              <w:rPr>
                <w:rFonts w:asciiTheme="minorHAnsi" w:eastAsiaTheme="minorEastAsia" w:hAnsiTheme="minorHAnsi"/>
                <w:noProof/>
                <w:sz w:val="22"/>
                <w:lang w:eastAsia="pl-PL"/>
              </w:rPr>
              <w:tab/>
            </w:r>
            <w:r w:rsidR="009C0757" w:rsidRPr="00C32423">
              <w:rPr>
                <w:rStyle w:val="Hipercze"/>
                <w:noProof/>
              </w:rPr>
              <w:t>Lista paragonów</w:t>
            </w:r>
            <w:r w:rsidR="009C0757">
              <w:rPr>
                <w:noProof/>
                <w:webHidden/>
              </w:rPr>
              <w:tab/>
            </w:r>
            <w:r w:rsidR="009C0757">
              <w:rPr>
                <w:noProof/>
                <w:webHidden/>
              </w:rPr>
              <w:fldChar w:fldCharType="begin"/>
            </w:r>
            <w:r w:rsidR="009C0757">
              <w:rPr>
                <w:noProof/>
                <w:webHidden/>
              </w:rPr>
              <w:instrText xml:space="preserve"> PAGEREF _Toc26790518 \h </w:instrText>
            </w:r>
            <w:r w:rsidR="009C0757">
              <w:rPr>
                <w:noProof/>
                <w:webHidden/>
              </w:rPr>
            </w:r>
            <w:r w:rsidR="009C0757">
              <w:rPr>
                <w:noProof/>
                <w:webHidden/>
              </w:rPr>
              <w:fldChar w:fldCharType="separate"/>
            </w:r>
            <w:r w:rsidR="009C0757">
              <w:rPr>
                <w:noProof/>
                <w:webHidden/>
              </w:rPr>
              <w:t>39</w:t>
            </w:r>
            <w:r w:rsidR="009C0757">
              <w:rPr>
                <w:noProof/>
                <w:webHidden/>
              </w:rPr>
              <w:fldChar w:fldCharType="end"/>
            </w:r>
          </w:hyperlink>
        </w:p>
        <w:p w14:paraId="74E96F1A" w14:textId="44F04876"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519" w:history="1">
            <w:r w:rsidR="009C0757" w:rsidRPr="00C32423">
              <w:rPr>
                <w:rStyle w:val="Hipercze"/>
                <w:noProof/>
              </w:rPr>
              <w:t>6.6.</w:t>
            </w:r>
            <w:r w:rsidR="009C0757">
              <w:rPr>
                <w:rFonts w:asciiTheme="minorHAnsi" w:eastAsiaTheme="minorEastAsia" w:hAnsiTheme="minorHAnsi"/>
                <w:noProof/>
                <w:sz w:val="22"/>
                <w:lang w:eastAsia="pl-PL"/>
              </w:rPr>
              <w:tab/>
            </w:r>
            <w:r w:rsidR="009C0757" w:rsidRPr="00C32423">
              <w:rPr>
                <w:rStyle w:val="Hipercze"/>
                <w:noProof/>
              </w:rPr>
              <w:t>Paragon – widok szczegółowy i edycja</w:t>
            </w:r>
            <w:r w:rsidR="009C0757">
              <w:rPr>
                <w:noProof/>
                <w:webHidden/>
              </w:rPr>
              <w:tab/>
            </w:r>
            <w:r w:rsidR="009C0757">
              <w:rPr>
                <w:noProof/>
                <w:webHidden/>
              </w:rPr>
              <w:fldChar w:fldCharType="begin"/>
            </w:r>
            <w:r w:rsidR="009C0757">
              <w:rPr>
                <w:noProof/>
                <w:webHidden/>
              </w:rPr>
              <w:instrText xml:space="preserve"> PAGEREF _Toc26790519 \h </w:instrText>
            </w:r>
            <w:r w:rsidR="009C0757">
              <w:rPr>
                <w:noProof/>
                <w:webHidden/>
              </w:rPr>
            </w:r>
            <w:r w:rsidR="009C0757">
              <w:rPr>
                <w:noProof/>
                <w:webHidden/>
              </w:rPr>
              <w:fldChar w:fldCharType="separate"/>
            </w:r>
            <w:r w:rsidR="009C0757">
              <w:rPr>
                <w:noProof/>
                <w:webHidden/>
              </w:rPr>
              <w:t>40</w:t>
            </w:r>
            <w:r w:rsidR="009C0757">
              <w:rPr>
                <w:noProof/>
                <w:webHidden/>
              </w:rPr>
              <w:fldChar w:fldCharType="end"/>
            </w:r>
          </w:hyperlink>
        </w:p>
        <w:p w14:paraId="3A583A4C" w14:textId="634EA451"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520" w:history="1">
            <w:r w:rsidR="009C0757" w:rsidRPr="00C32423">
              <w:rPr>
                <w:rStyle w:val="Hipercze"/>
                <w:noProof/>
              </w:rPr>
              <w:t>6.7.</w:t>
            </w:r>
            <w:r w:rsidR="009C0757">
              <w:rPr>
                <w:rFonts w:asciiTheme="minorHAnsi" w:eastAsiaTheme="minorEastAsia" w:hAnsiTheme="minorHAnsi"/>
                <w:noProof/>
                <w:sz w:val="22"/>
                <w:lang w:eastAsia="pl-PL"/>
              </w:rPr>
              <w:tab/>
            </w:r>
            <w:r w:rsidR="009C0757" w:rsidRPr="00C32423">
              <w:rPr>
                <w:rStyle w:val="Hipercze"/>
                <w:noProof/>
              </w:rPr>
              <w:t>Dodawanie nowych paragonów</w:t>
            </w:r>
            <w:r w:rsidR="009C0757">
              <w:rPr>
                <w:noProof/>
                <w:webHidden/>
              </w:rPr>
              <w:tab/>
            </w:r>
            <w:r w:rsidR="009C0757">
              <w:rPr>
                <w:noProof/>
                <w:webHidden/>
              </w:rPr>
              <w:fldChar w:fldCharType="begin"/>
            </w:r>
            <w:r w:rsidR="009C0757">
              <w:rPr>
                <w:noProof/>
                <w:webHidden/>
              </w:rPr>
              <w:instrText xml:space="preserve"> PAGEREF _Toc26790520 \h </w:instrText>
            </w:r>
            <w:r w:rsidR="009C0757">
              <w:rPr>
                <w:noProof/>
                <w:webHidden/>
              </w:rPr>
            </w:r>
            <w:r w:rsidR="009C0757">
              <w:rPr>
                <w:noProof/>
                <w:webHidden/>
              </w:rPr>
              <w:fldChar w:fldCharType="separate"/>
            </w:r>
            <w:r w:rsidR="009C0757">
              <w:rPr>
                <w:noProof/>
                <w:webHidden/>
              </w:rPr>
              <w:t>44</w:t>
            </w:r>
            <w:r w:rsidR="009C0757">
              <w:rPr>
                <w:noProof/>
                <w:webHidden/>
              </w:rPr>
              <w:fldChar w:fldCharType="end"/>
            </w:r>
          </w:hyperlink>
        </w:p>
        <w:p w14:paraId="65C14734" w14:textId="3B77611D"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521" w:history="1">
            <w:r w:rsidR="009C0757" w:rsidRPr="00C32423">
              <w:rPr>
                <w:rStyle w:val="Hipercze"/>
                <w:noProof/>
              </w:rPr>
              <w:t>6.8.</w:t>
            </w:r>
            <w:r w:rsidR="009C0757">
              <w:rPr>
                <w:rFonts w:asciiTheme="minorHAnsi" w:eastAsiaTheme="minorEastAsia" w:hAnsiTheme="minorHAnsi"/>
                <w:noProof/>
                <w:sz w:val="22"/>
                <w:lang w:eastAsia="pl-PL"/>
              </w:rPr>
              <w:tab/>
            </w:r>
            <w:r w:rsidR="009C0757" w:rsidRPr="00C32423">
              <w:rPr>
                <w:rStyle w:val="Hipercze"/>
                <w:noProof/>
              </w:rPr>
              <w:t>Eksportowanie paragonów</w:t>
            </w:r>
            <w:r w:rsidR="009C0757">
              <w:rPr>
                <w:noProof/>
                <w:webHidden/>
              </w:rPr>
              <w:tab/>
            </w:r>
            <w:r w:rsidR="009C0757">
              <w:rPr>
                <w:noProof/>
                <w:webHidden/>
              </w:rPr>
              <w:fldChar w:fldCharType="begin"/>
            </w:r>
            <w:r w:rsidR="009C0757">
              <w:rPr>
                <w:noProof/>
                <w:webHidden/>
              </w:rPr>
              <w:instrText xml:space="preserve"> PAGEREF _Toc26790521 \h </w:instrText>
            </w:r>
            <w:r w:rsidR="009C0757">
              <w:rPr>
                <w:noProof/>
                <w:webHidden/>
              </w:rPr>
            </w:r>
            <w:r w:rsidR="009C0757">
              <w:rPr>
                <w:noProof/>
                <w:webHidden/>
              </w:rPr>
              <w:fldChar w:fldCharType="separate"/>
            </w:r>
            <w:r w:rsidR="009C0757">
              <w:rPr>
                <w:noProof/>
                <w:webHidden/>
              </w:rPr>
              <w:t>46</w:t>
            </w:r>
            <w:r w:rsidR="009C0757">
              <w:rPr>
                <w:noProof/>
                <w:webHidden/>
              </w:rPr>
              <w:fldChar w:fldCharType="end"/>
            </w:r>
          </w:hyperlink>
        </w:p>
        <w:p w14:paraId="42D58EAD" w14:textId="7114F741" w:rsidR="009C0757" w:rsidRDefault="00E24E1B">
          <w:pPr>
            <w:pStyle w:val="Spistreci2"/>
            <w:tabs>
              <w:tab w:val="left" w:pos="1320"/>
              <w:tab w:val="right" w:leader="dot" w:pos="8776"/>
            </w:tabs>
            <w:rPr>
              <w:rFonts w:asciiTheme="minorHAnsi" w:eastAsiaTheme="minorEastAsia" w:hAnsiTheme="minorHAnsi"/>
              <w:noProof/>
              <w:sz w:val="22"/>
              <w:lang w:eastAsia="pl-PL"/>
            </w:rPr>
          </w:pPr>
          <w:hyperlink w:anchor="_Toc26790522" w:history="1">
            <w:r w:rsidR="009C0757" w:rsidRPr="00C32423">
              <w:rPr>
                <w:rStyle w:val="Hipercze"/>
                <w:noProof/>
              </w:rPr>
              <w:t>6.9.</w:t>
            </w:r>
            <w:r w:rsidR="009C0757">
              <w:rPr>
                <w:rFonts w:asciiTheme="minorHAnsi" w:eastAsiaTheme="minorEastAsia" w:hAnsiTheme="minorHAnsi"/>
                <w:noProof/>
                <w:sz w:val="22"/>
                <w:lang w:eastAsia="pl-PL"/>
              </w:rPr>
              <w:tab/>
            </w:r>
            <w:r w:rsidR="009C0757" w:rsidRPr="00C32423">
              <w:rPr>
                <w:rStyle w:val="Hipercze"/>
                <w:noProof/>
              </w:rPr>
              <w:t>Lista grup paragonów</w:t>
            </w:r>
            <w:r w:rsidR="009C0757">
              <w:rPr>
                <w:noProof/>
                <w:webHidden/>
              </w:rPr>
              <w:tab/>
            </w:r>
            <w:r w:rsidR="009C0757">
              <w:rPr>
                <w:noProof/>
                <w:webHidden/>
              </w:rPr>
              <w:fldChar w:fldCharType="begin"/>
            </w:r>
            <w:r w:rsidR="009C0757">
              <w:rPr>
                <w:noProof/>
                <w:webHidden/>
              </w:rPr>
              <w:instrText xml:space="preserve"> PAGEREF _Toc26790522 \h </w:instrText>
            </w:r>
            <w:r w:rsidR="009C0757">
              <w:rPr>
                <w:noProof/>
                <w:webHidden/>
              </w:rPr>
            </w:r>
            <w:r w:rsidR="009C0757">
              <w:rPr>
                <w:noProof/>
                <w:webHidden/>
              </w:rPr>
              <w:fldChar w:fldCharType="separate"/>
            </w:r>
            <w:r w:rsidR="009C0757">
              <w:rPr>
                <w:noProof/>
                <w:webHidden/>
              </w:rPr>
              <w:t>47</w:t>
            </w:r>
            <w:r w:rsidR="009C0757">
              <w:rPr>
                <w:noProof/>
                <w:webHidden/>
              </w:rPr>
              <w:fldChar w:fldCharType="end"/>
            </w:r>
          </w:hyperlink>
        </w:p>
        <w:p w14:paraId="15CF5532" w14:textId="201F8579" w:rsidR="009C0757" w:rsidRDefault="00E24E1B">
          <w:pPr>
            <w:pStyle w:val="Spistreci2"/>
            <w:tabs>
              <w:tab w:val="left" w:pos="1540"/>
              <w:tab w:val="right" w:leader="dot" w:pos="8776"/>
            </w:tabs>
            <w:rPr>
              <w:rFonts w:asciiTheme="minorHAnsi" w:eastAsiaTheme="minorEastAsia" w:hAnsiTheme="minorHAnsi"/>
              <w:noProof/>
              <w:sz w:val="22"/>
              <w:lang w:eastAsia="pl-PL"/>
            </w:rPr>
          </w:pPr>
          <w:hyperlink w:anchor="_Toc26790523" w:history="1">
            <w:r w:rsidR="009C0757" w:rsidRPr="00C32423">
              <w:rPr>
                <w:rStyle w:val="Hipercze"/>
                <w:noProof/>
              </w:rPr>
              <w:t>6.10.</w:t>
            </w:r>
            <w:r w:rsidR="009C0757">
              <w:rPr>
                <w:rFonts w:asciiTheme="minorHAnsi" w:eastAsiaTheme="minorEastAsia" w:hAnsiTheme="minorHAnsi"/>
                <w:noProof/>
                <w:sz w:val="22"/>
                <w:lang w:eastAsia="pl-PL"/>
              </w:rPr>
              <w:tab/>
            </w:r>
            <w:r w:rsidR="009C0757" w:rsidRPr="00C32423">
              <w:rPr>
                <w:rStyle w:val="Hipercze"/>
                <w:noProof/>
              </w:rPr>
              <w:t>Dodawanie nowej grupy</w:t>
            </w:r>
            <w:r w:rsidR="009C0757">
              <w:rPr>
                <w:noProof/>
                <w:webHidden/>
              </w:rPr>
              <w:tab/>
            </w:r>
            <w:r w:rsidR="009C0757">
              <w:rPr>
                <w:noProof/>
                <w:webHidden/>
              </w:rPr>
              <w:fldChar w:fldCharType="begin"/>
            </w:r>
            <w:r w:rsidR="009C0757">
              <w:rPr>
                <w:noProof/>
                <w:webHidden/>
              </w:rPr>
              <w:instrText xml:space="preserve"> PAGEREF _Toc26790523 \h </w:instrText>
            </w:r>
            <w:r w:rsidR="009C0757">
              <w:rPr>
                <w:noProof/>
                <w:webHidden/>
              </w:rPr>
            </w:r>
            <w:r w:rsidR="009C0757">
              <w:rPr>
                <w:noProof/>
                <w:webHidden/>
              </w:rPr>
              <w:fldChar w:fldCharType="separate"/>
            </w:r>
            <w:r w:rsidR="009C0757">
              <w:rPr>
                <w:noProof/>
                <w:webHidden/>
              </w:rPr>
              <w:t>48</w:t>
            </w:r>
            <w:r w:rsidR="009C0757">
              <w:rPr>
                <w:noProof/>
                <w:webHidden/>
              </w:rPr>
              <w:fldChar w:fldCharType="end"/>
            </w:r>
          </w:hyperlink>
        </w:p>
        <w:p w14:paraId="4E042A8B" w14:textId="3519B633" w:rsidR="009C0757" w:rsidRDefault="00E24E1B">
          <w:pPr>
            <w:pStyle w:val="Spistreci2"/>
            <w:tabs>
              <w:tab w:val="left" w:pos="1540"/>
              <w:tab w:val="right" w:leader="dot" w:pos="8776"/>
            </w:tabs>
            <w:rPr>
              <w:rFonts w:asciiTheme="minorHAnsi" w:eastAsiaTheme="minorEastAsia" w:hAnsiTheme="minorHAnsi"/>
              <w:noProof/>
              <w:sz w:val="22"/>
              <w:lang w:eastAsia="pl-PL"/>
            </w:rPr>
          </w:pPr>
          <w:hyperlink w:anchor="_Toc26790524" w:history="1">
            <w:r w:rsidR="009C0757" w:rsidRPr="00C32423">
              <w:rPr>
                <w:rStyle w:val="Hipercze"/>
                <w:noProof/>
              </w:rPr>
              <w:t>6.11.</w:t>
            </w:r>
            <w:r w:rsidR="009C0757">
              <w:rPr>
                <w:rFonts w:asciiTheme="minorHAnsi" w:eastAsiaTheme="minorEastAsia" w:hAnsiTheme="minorHAnsi"/>
                <w:noProof/>
                <w:sz w:val="22"/>
                <w:lang w:eastAsia="pl-PL"/>
              </w:rPr>
              <w:tab/>
            </w:r>
            <w:r w:rsidR="009C0757" w:rsidRPr="00C32423">
              <w:rPr>
                <w:rStyle w:val="Hipercze"/>
                <w:noProof/>
              </w:rPr>
              <w:t>Edycja grupy</w:t>
            </w:r>
            <w:r w:rsidR="009C0757">
              <w:rPr>
                <w:noProof/>
                <w:webHidden/>
              </w:rPr>
              <w:tab/>
            </w:r>
            <w:r w:rsidR="009C0757">
              <w:rPr>
                <w:noProof/>
                <w:webHidden/>
              </w:rPr>
              <w:fldChar w:fldCharType="begin"/>
            </w:r>
            <w:r w:rsidR="009C0757">
              <w:rPr>
                <w:noProof/>
                <w:webHidden/>
              </w:rPr>
              <w:instrText xml:space="preserve"> PAGEREF _Toc26790524 \h </w:instrText>
            </w:r>
            <w:r w:rsidR="009C0757">
              <w:rPr>
                <w:noProof/>
                <w:webHidden/>
              </w:rPr>
            </w:r>
            <w:r w:rsidR="009C0757">
              <w:rPr>
                <w:noProof/>
                <w:webHidden/>
              </w:rPr>
              <w:fldChar w:fldCharType="separate"/>
            </w:r>
            <w:r w:rsidR="009C0757">
              <w:rPr>
                <w:noProof/>
                <w:webHidden/>
              </w:rPr>
              <w:t>49</w:t>
            </w:r>
            <w:r w:rsidR="009C0757">
              <w:rPr>
                <w:noProof/>
                <w:webHidden/>
              </w:rPr>
              <w:fldChar w:fldCharType="end"/>
            </w:r>
          </w:hyperlink>
        </w:p>
        <w:p w14:paraId="10E0E600" w14:textId="198052EF" w:rsidR="009C0757" w:rsidRDefault="00E24E1B">
          <w:pPr>
            <w:pStyle w:val="Spistreci2"/>
            <w:tabs>
              <w:tab w:val="left" w:pos="1540"/>
              <w:tab w:val="right" w:leader="dot" w:pos="8776"/>
            </w:tabs>
            <w:rPr>
              <w:rFonts w:asciiTheme="minorHAnsi" w:eastAsiaTheme="minorEastAsia" w:hAnsiTheme="minorHAnsi"/>
              <w:noProof/>
              <w:sz w:val="22"/>
              <w:lang w:eastAsia="pl-PL"/>
            </w:rPr>
          </w:pPr>
          <w:hyperlink w:anchor="_Toc26790525" w:history="1">
            <w:r w:rsidR="009C0757" w:rsidRPr="00C32423">
              <w:rPr>
                <w:rStyle w:val="Hipercze"/>
                <w:noProof/>
              </w:rPr>
              <w:t>6.12.</w:t>
            </w:r>
            <w:r w:rsidR="009C0757">
              <w:rPr>
                <w:rFonts w:asciiTheme="minorHAnsi" w:eastAsiaTheme="minorEastAsia" w:hAnsiTheme="minorHAnsi"/>
                <w:noProof/>
                <w:sz w:val="22"/>
                <w:lang w:eastAsia="pl-PL"/>
              </w:rPr>
              <w:tab/>
            </w:r>
            <w:r w:rsidR="009C0757" w:rsidRPr="00C32423">
              <w:rPr>
                <w:rStyle w:val="Hipercze"/>
                <w:noProof/>
              </w:rPr>
              <w:t>Wyszukiwanie paragonów</w:t>
            </w:r>
            <w:r w:rsidR="009C0757">
              <w:rPr>
                <w:noProof/>
                <w:webHidden/>
              </w:rPr>
              <w:tab/>
            </w:r>
            <w:r w:rsidR="009C0757">
              <w:rPr>
                <w:noProof/>
                <w:webHidden/>
              </w:rPr>
              <w:fldChar w:fldCharType="begin"/>
            </w:r>
            <w:r w:rsidR="009C0757">
              <w:rPr>
                <w:noProof/>
                <w:webHidden/>
              </w:rPr>
              <w:instrText xml:space="preserve"> PAGEREF _Toc26790525 \h </w:instrText>
            </w:r>
            <w:r w:rsidR="009C0757">
              <w:rPr>
                <w:noProof/>
                <w:webHidden/>
              </w:rPr>
            </w:r>
            <w:r w:rsidR="009C0757">
              <w:rPr>
                <w:noProof/>
                <w:webHidden/>
              </w:rPr>
              <w:fldChar w:fldCharType="separate"/>
            </w:r>
            <w:r w:rsidR="009C0757">
              <w:rPr>
                <w:noProof/>
                <w:webHidden/>
              </w:rPr>
              <w:t>49</w:t>
            </w:r>
            <w:r w:rsidR="009C0757">
              <w:rPr>
                <w:noProof/>
                <w:webHidden/>
              </w:rPr>
              <w:fldChar w:fldCharType="end"/>
            </w:r>
          </w:hyperlink>
        </w:p>
        <w:p w14:paraId="1EE436C3" w14:textId="6FE602DB" w:rsidR="009C0757" w:rsidRDefault="00E24E1B">
          <w:pPr>
            <w:pStyle w:val="Spistreci1"/>
            <w:tabs>
              <w:tab w:val="left" w:pos="880"/>
              <w:tab w:val="right" w:leader="dot" w:pos="8776"/>
            </w:tabs>
            <w:rPr>
              <w:rFonts w:asciiTheme="minorHAnsi" w:eastAsiaTheme="minorEastAsia" w:hAnsiTheme="minorHAnsi"/>
              <w:noProof/>
              <w:sz w:val="22"/>
              <w:lang w:eastAsia="pl-PL"/>
            </w:rPr>
          </w:pPr>
          <w:hyperlink w:anchor="_Toc26790526" w:history="1">
            <w:r w:rsidR="009C0757" w:rsidRPr="00C32423">
              <w:rPr>
                <w:rStyle w:val="Hipercze"/>
                <w:noProof/>
              </w:rPr>
              <w:t>7.</w:t>
            </w:r>
            <w:r w:rsidR="009C0757">
              <w:rPr>
                <w:rFonts w:asciiTheme="minorHAnsi" w:eastAsiaTheme="minorEastAsia" w:hAnsiTheme="minorHAnsi"/>
                <w:noProof/>
                <w:sz w:val="22"/>
                <w:lang w:eastAsia="pl-PL"/>
              </w:rPr>
              <w:tab/>
            </w:r>
            <w:r w:rsidR="009C0757" w:rsidRPr="00C32423">
              <w:rPr>
                <w:rStyle w:val="Hipercze"/>
                <w:noProof/>
              </w:rPr>
              <w:t>Testy</w:t>
            </w:r>
            <w:r w:rsidR="009C0757">
              <w:rPr>
                <w:noProof/>
                <w:webHidden/>
              </w:rPr>
              <w:tab/>
            </w:r>
            <w:r w:rsidR="009C0757">
              <w:rPr>
                <w:noProof/>
                <w:webHidden/>
              </w:rPr>
              <w:fldChar w:fldCharType="begin"/>
            </w:r>
            <w:r w:rsidR="009C0757">
              <w:rPr>
                <w:noProof/>
                <w:webHidden/>
              </w:rPr>
              <w:instrText xml:space="preserve"> PAGEREF _Toc26790526 \h </w:instrText>
            </w:r>
            <w:r w:rsidR="009C0757">
              <w:rPr>
                <w:noProof/>
                <w:webHidden/>
              </w:rPr>
            </w:r>
            <w:r w:rsidR="009C0757">
              <w:rPr>
                <w:noProof/>
                <w:webHidden/>
              </w:rPr>
              <w:fldChar w:fldCharType="separate"/>
            </w:r>
            <w:r w:rsidR="009C0757">
              <w:rPr>
                <w:noProof/>
                <w:webHidden/>
              </w:rPr>
              <w:t>51</w:t>
            </w:r>
            <w:r w:rsidR="009C0757">
              <w:rPr>
                <w:noProof/>
                <w:webHidden/>
              </w:rPr>
              <w:fldChar w:fldCharType="end"/>
            </w:r>
          </w:hyperlink>
        </w:p>
        <w:p w14:paraId="3415A97D" w14:textId="53D75FD4" w:rsidR="009C0757" w:rsidRDefault="00E24E1B">
          <w:pPr>
            <w:pStyle w:val="Spistreci2"/>
            <w:tabs>
              <w:tab w:val="right" w:leader="dot" w:pos="8776"/>
            </w:tabs>
            <w:rPr>
              <w:rFonts w:asciiTheme="minorHAnsi" w:eastAsiaTheme="minorEastAsia" w:hAnsiTheme="minorHAnsi"/>
              <w:noProof/>
              <w:sz w:val="22"/>
              <w:lang w:eastAsia="pl-PL"/>
            </w:rPr>
          </w:pPr>
          <w:hyperlink w:anchor="_Toc26790527" w:history="1">
            <w:r w:rsidR="009C0757" w:rsidRPr="00C32423">
              <w:rPr>
                <w:rStyle w:val="Hipercze"/>
                <w:noProof/>
              </w:rPr>
              <w:t>7.1 Testy jednostkowe</w:t>
            </w:r>
            <w:r w:rsidR="009C0757">
              <w:rPr>
                <w:noProof/>
                <w:webHidden/>
              </w:rPr>
              <w:tab/>
            </w:r>
            <w:r w:rsidR="009C0757">
              <w:rPr>
                <w:noProof/>
                <w:webHidden/>
              </w:rPr>
              <w:fldChar w:fldCharType="begin"/>
            </w:r>
            <w:r w:rsidR="009C0757">
              <w:rPr>
                <w:noProof/>
                <w:webHidden/>
              </w:rPr>
              <w:instrText xml:space="preserve"> PAGEREF _Toc26790527 \h </w:instrText>
            </w:r>
            <w:r w:rsidR="009C0757">
              <w:rPr>
                <w:noProof/>
                <w:webHidden/>
              </w:rPr>
            </w:r>
            <w:r w:rsidR="009C0757">
              <w:rPr>
                <w:noProof/>
                <w:webHidden/>
              </w:rPr>
              <w:fldChar w:fldCharType="separate"/>
            </w:r>
            <w:r w:rsidR="009C0757">
              <w:rPr>
                <w:noProof/>
                <w:webHidden/>
              </w:rPr>
              <w:t>51</w:t>
            </w:r>
            <w:r w:rsidR="009C0757">
              <w:rPr>
                <w:noProof/>
                <w:webHidden/>
              </w:rPr>
              <w:fldChar w:fldCharType="end"/>
            </w:r>
          </w:hyperlink>
        </w:p>
        <w:p w14:paraId="3E13E14C" w14:textId="6D17DDD3" w:rsidR="009C0757" w:rsidRDefault="00E24E1B">
          <w:pPr>
            <w:pStyle w:val="Spistreci1"/>
            <w:tabs>
              <w:tab w:val="left" w:pos="1100"/>
              <w:tab w:val="right" w:leader="dot" w:pos="8776"/>
            </w:tabs>
            <w:rPr>
              <w:rFonts w:asciiTheme="minorHAnsi" w:eastAsiaTheme="minorEastAsia" w:hAnsiTheme="minorHAnsi"/>
              <w:noProof/>
              <w:sz w:val="22"/>
              <w:lang w:eastAsia="pl-PL"/>
            </w:rPr>
          </w:pPr>
          <w:hyperlink w:anchor="_Toc26790528" w:history="1">
            <w:r w:rsidR="009C0757" w:rsidRPr="00C32423">
              <w:rPr>
                <w:rStyle w:val="Hipercze"/>
                <w:noProof/>
              </w:rPr>
              <w:t>7.2.</w:t>
            </w:r>
            <w:r w:rsidR="009C0757">
              <w:rPr>
                <w:rFonts w:asciiTheme="minorHAnsi" w:eastAsiaTheme="minorEastAsia" w:hAnsiTheme="minorHAnsi"/>
                <w:noProof/>
                <w:sz w:val="22"/>
                <w:lang w:eastAsia="pl-PL"/>
              </w:rPr>
              <w:tab/>
            </w:r>
            <w:r w:rsidR="009C0757" w:rsidRPr="00C32423">
              <w:rPr>
                <w:rStyle w:val="Hipercze"/>
                <w:noProof/>
              </w:rPr>
              <w:t>Testy funkcjonalne</w:t>
            </w:r>
            <w:r w:rsidR="009C0757">
              <w:rPr>
                <w:noProof/>
                <w:webHidden/>
              </w:rPr>
              <w:tab/>
            </w:r>
            <w:r w:rsidR="009C0757">
              <w:rPr>
                <w:noProof/>
                <w:webHidden/>
              </w:rPr>
              <w:fldChar w:fldCharType="begin"/>
            </w:r>
            <w:r w:rsidR="009C0757">
              <w:rPr>
                <w:noProof/>
                <w:webHidden/>
              </w:rPr>
              <w:instrText xml:space="preserve"> PAGEREF _Toc26790528 \h </w:instrText>
            </w:r>
            <w:r w:rsidR="009C0757">
              <w:rPr>
                <w:noProof/>
                <w:webHidden/>
              </w:rPr>
            </w:r>
            <w:r w:rsidR="009C0757">
              <w:rPr>
                <w:noProof/>
                <w:webHidden/>
              </w:rPr>
              <w:fldChar w:fldCharType="separate"/>
            </w:r>
            <w:r w:rsidR="009C0757">
              <w:rPr>
                <w:noProof/>
                <w:webHidden/>
              </w:rPr>
              <w:t>53</w:t>
            </w:r>
            <w:r w:rsidR="009C0757">
              <w:rPr>
                <w:noProof/>
                <w:webHidden/>
              </w:rPr>
              <w:fldChar w:fldCharType="end"/>
            </w:r>
          </w:hyperlink>
        </w:p>
        <w:p w14:paraId="1BB705FD" w14:textId="6EFBAF61" w:rsidR="009C0757" w:rsidRDefault="00E24E1B">
          <w:pPr>
            <w:pStyle w:val="Spistreci1"/>
            <w:tabs>
              <w:tab w:val="left" w:pos="1320"/>
              <w:tab w:val="right" w:leader="dot" w:pos="8776"/>
            </w:tabs>
            <w:rPr>
              <w:rFonts w:asciiTheme="minorHAnsi" w:eastAsiaTheme="minorEastAsia" w:hAnsiTheme="minorHAnsi"/>
              <w:noProof/>
              <w:sz w:val="22"/>
              <w:lang w:eastAsia="pl-PL"/>
            </w:rPr>
          </w:pPr>
          <w:hyperlink w:anchor="_Toc26790529" w:history="1">
            <w:r w:rsidR="009C0757" w:rsidRPr="00C32423">
              <w:rPr>
                <w:rStyle w:val="Hipercze"/>
                <w:noProof/>
              </w:rPr>
              <w:t>7.2.1.</w:t>
            </w:r>
            <w:r w:rsidR="009C0757">
              <w:rPr>
                <w:rFonts w:asciiTheme="minorHAnsi" w:eastAsiaTheme="minorEastAsia" w:hAnsiTheme="minorHAnsi"/>
                <w:noProof/>
                <w:sz w:val="22"/>
                <w:lang w:eastAsia="pl-PL"/>
              </w:rPr>
              <w:tab/>
            </w:r>
            <w:r w:rsidR="009C0757" w:rsidRPr="00C32423">
              <w:rPr>
                <w:rStyle w:val="Hipercze"/>
                <w:noProof/>
              </w:rPr>
              <w:t>Testy dla PU Eksportuj paragon</w:t>
            </w:r>
            <w:r w:rsidR="009C0757">
              <w:rPr>
                <w:noProof/>
                <w:webHidden/>
              </w:rPr>
              <w:tab/>
            </w:r>
            <w:r w:rsidR="009C0757">
              <w:rPr>
                <w:noProof/>
                <w:webHidden/>
              </w:rPr>
              <w:fldChar w:fldCharType="begin"/>
            </w:r>
            <w:r w:rsidR="009C0757">
              <w:rPr>
                <w:noProof/>
                <w:webHidden/>
              </w:rPr>
              <w:instrText xml:space="preserve"> PAGEREF _Toc26790529 \h </w:instrText>
            </w:r>
            <w:r w:rsidR="009C0757">
              <w:rPr>
                <w:noProof/>
                <w:webHidden/>
              </w:rPr>
            </w:r>
            <w:r w:rsidR="009C0757">
              <w:rPr>
                <w:noProof/>
                <w:webHidden/>
              </w:rPr>
              <w:fldChar w:fldCharType="separate"/>
            </w:r>
            <w:r w:rsidR="009C0757">
              <w:rPr>
                <w:noProof/>
                <w:webHidden/>
              </w:rPr>
              <w:t>53</w:t>
            </w:r>
            <w:r w:rsidR="009C0757">
              <w:rPr>
                <w:noProof/>
                <w:webHidden/>
              </w:rPr>
              <w:fldChar w:fldCharType="end"/>
            </w:r>
          </w:hyperlink>
        </w:p>
        <w:p w14:paraId="576D8B88" w14:textId="36390D58" w:rsidR="009C0757" w:rsidRDefault="00E24E1B">
          <w:pPr>
            <w:pStyle w:val="Spistreci1"/>
            <w:tabs>
              <w:tab w:val="left" w:pos="1320"/>
              <w:tab w:val="right" w:leader="dot" w:pos="8776"/>
            </w:tabs>
            <w:rPr>
              <w:rFonts w:asciiTheme="minorHAnsi" w:eastAsiaTheme="minorEastAsia" w:hAnsiTheme="minorHAnsi"/>
              <w:noProof/>
              <w:sz w:val="22"/>
              <w:lang w:eastAsia="pl-PL"/>
            </w:rPr>
          </w:pPr>
          <w:hyperlink w:anchor="_Toc26790530" w:history="1">
            <w:r w:rsidR="009C0757" w:rsidRPr="00C32423">
              <w:rPr>
                <w:rStyle w:val="Hipercze"/>
                <w:noProof/>
              </w:rPr>
              <w:t>7.2.2.</w:t>
            </w:r>
            <w:r w:rsidR="009C0757">
              <w:rPr>
                <w:rFonts w:asciiTheme="minorHAnsi" w:eastAsiaTheme="minorEastAsia" w:hAnsiTheme="minorHAnsi"/>
                <w:noProof/>
                <w:sz w:val="22"/>
                <w:lang w:eastAsia="pl-PL"/>
              </w:rPr>
              <w:tab/>
            </w:r>
            <w:r w:rsidR="009C0757" w:rsidRPr="00C32423">
              <w:rPr>
                <w:rStyle w:val="Hipercze"/>
                <w:noProof/>
              </w:rPr>
              <w:t>Testy dla PU Dodaj paragony</w:t>
            </w:r>
            <w:r w:rsidR="009C0757">
              <w:rPr>
                <w:noProof/>
                <w:webHidden/>
              </w:rPr>
              <w:tab/>
            </w:r>
            <w:r w:rsidR="009C0757">
              <w:rPr>
                <w:noProof/>
                <w:webHidden/>
              </w:rPr>
              <w:fldChar w:fldCharType="begin"/>
            </w:r>
            <w:r w:rsidR="009C0757">
              <w:rPr>
                <w:noProof/>
                <w:webHidden/>
              </w:rPr>
              <w:instrText xml:space="preserve"> PAGEREF _Toc26790530 \h </w:instrText>
            </w:r>
            <w:r w:rsidR="009C0757">
              <w:rPr>
                <w:noProof/>
                <w:webHidden/>
              </w:rPr>
            </w:r>
            <w:r w:rsidR="009C0757">
              <w:rPr>
                <w:noProof/>
                <w:webHidden/>
              </w:rPr>
              <w:fldChar w:fldCharType="separate"/>
            </w:r>
            <w:r w:rsidR="009C0757">
              <w:rPr>
                <w:noProof/>
                <w:webHidden/>
              </w:rPr>
              <w:t>55</w:t>
            </w:r>
            <w:r w:rsidR="009C0757">
              <w:rPr>
                <w:noProof/>
                <w:webHidden/>
              </w:rPr>
              <w:fldChar w:fldCharType="end"/>
            </w:r>
          </w:hyperlink>
        </w:p>
        <w:p w14:paraId="208ECB55" w14:textId="1F20BE60" w:rsidR="009C0757" w:rsidRDefault="00E24E1B">
          <w:pPr>
            <w:pStyle w:val="Spistreci1"/>
            <w:tabs>
              <w:tab w:val="left" w:pos="1320"/>
              <w:tab w:val="right" w:leader="dot" w:pos="8776"/>
            </w:tabs>
            <w:rPr>
              <w:rFonts w:asciiTheme="minorHAnsi" w:eastAsiaTheme="minorEastAsia" w:hAnsiTheme="minorHAnsi"/>
              <w:noProof/>
              <w:sz w:val="22"/>
              <w:lang w:eastAsia="pl-PL"/>
            </w:rPr>
          </w:pPr>
          <w:hyperlink w:anchor="_Toc26790531" w:history="1">
            <w:r w:rsidR="009C0757" w:rsidRPr="00C32423">
              <w:rPr>
                <w:rStyle w:val="Hipercze"/>
                <w:noProof/>
              </w:rPr>
              <w:t>7.2.3.</w:t>
            </w:r>
            <w:r w:rsidR="009C0757">
              <w:rPr>
                <w:rFonts w:asciiTheme="minorHAnsi" w:eastAsiaTheme="minorEastAsia" w:hAnsiTheme="minorHAnsi"/>
                <w:noProof/>
                <w:sz w:val="22"/>
                <w:lang w:eastAsia="pl-PL"/>
              </w:rPr>
              <w:tab/>
            </w:r>
            <w:r w:rsidR="009C0757" w:rsidRPr="00C32423">
              <w:rPr>
                <w:rStyle w:val="Hipercze"/>
                <w:noProof/>
              </w:rPr>
              <w:t>Testy dla PU Edytuj grupę</w:t>
            </w:r>
            <w:r w:rsidR="009C0757">
              <w:rPr>
                <w:noProof/>
                <w:webHidden/>
              </w:rPr>
              <w:tab/>
            </w:r>
            <w:r w:rsidR="009C0757">
              <w:rPr>
                <w:noProof/>
                <w:webHidden/>
              </w:rPr>
              <w:fldChar w:fldCharType="begin"/>
            </w:r>
            <w:r w:rsidR="009C0757">
              <w:rPr>
                <w:noProof/>
                <w:webHidden/>
              </w:rPr>
              <w:instrText xml:space="preserve"> PAGEREF _Toc26790531 \h </w:instrText>
            </w:r>
            <w:r w:rsidR="009C0757">
              <w:rPr>
                <w:noProof/>
                <w:webHidden/>
              </w:rPr>
            </w:r>
            <w:r w:rsidR="009C0757">
              <w:rPr>
                <w:noProof/>
                <w:webHidden/>
              </w:rPr>
              <w:fldChar w:fldCharType="separate"/>
            </w:r>
            <w:r w:rsidR="009C0757">
              <w:rPr>
                <w:noProof/>
                <w:webHidden/>
              </w:rPr>
              <w:t>57</w:t>
            </w:r>
            <w:r w:rsidR="009C0757">
              <w:rPr>
                <w:noProof/>
                <w:webHidden/>
              </w:rPr>
              <w:fldChar w:fldCharType="end"/>
            </w:r>
          </w:hyperlink>
        </w:p>
        <w:p w14:paraId="211B3713" w14:textId="6641CEA4" w:rsidR="009C0757" w:rsidRDefault="00E24E1B">
          <w:pPr>
            <w:pStyle w:val="Spistreci1"/>
            <w:tabs>
              <w:tab w:val="right" w:leader="dot" w:pos="8776"/>
            </w:tabs>
            <w:rPr>
              <w:rFonts w:asciiTheme="minorHAnsi" w:eastAsiaTheme="minorEastAsia" w:hAnsiTheme="minorHAnsi"/>
              <w:noProof/>
              <w:sz w:val="22"/>
              <w:lang w:eastAsia="pl-PL"/>
            </w:rPr>
          </w:pPr>
          <w:hyperlink w:anchor="_Toc26790532" w:history="1">
            <w:r w:rsidR="009C0757" w:rsidRPr="00C32423">
              <w:rPr>
                <w:rStyle w:val="Hipercze"/>
                <w:noProof/>
              </w:rPr>
              <w:t>Zakończenie</w:t>
            </w:r>
            <w:r w:rsidR="009C0757">
              <w:rPr>
                <w:noProof/>
                <w:webHidden/>
              </w:rPr>
              <w:tab/>
            </w:r>
            <w:r w:rsidR="009C0757">
              <w:rPr>
                <w:noProof/>
                <w:webHidden/>
              </w:rPr>
              <w:fldChar w:fldCharType="begin"/>
            </w:r>
            <w:r w:rsidR="009C0757">
              <w:rPr>
                <w:noProof/>
                <w:webHidden/>
              </w:rPr>
              <w:instrText xml:space="preserve"> PAGEREF _Toc26790532 \h </w:instrText>
            </w:r>
            <w:r w:rsidR="009C0757">
              <w:rPr>
                <w:noProof/>
                <w:webHidden/>
              </w:rPr>
            </w:r>
            <w:r w:rsidR="009C0757">
              <w:rPr>
                <w:noProof/>
                <w:webHidden/>
              </w:rPr>
              <w:fldChar w:fldCharType="separate"/>
            </w:r>
            <w:r w:rsidR="009C0757">
              <w:rPr>
                <w:noProof/>
                <w:webHidden/>
              </w:rPr>
              <w:t>58</w:t>
            </w:r>
            <w:r w:rsidR="009C0757">
              <w:rPr>
                <w:noProof/>
                <w:webHidden/>
              </w:rPr>
              <w:fldChar w:fldCharType="end"/>
            </w:r>
          </w:hyperlink>
        </w:p>
        <w:p w14:paraId="2C1C9A69" w14:textId="6D27C580" w:rsidR="009C0757" w:rsidRDefault="00E24E1B">
          <w:pPr>
            <w:pStyle w:val="Spistreci1"/>
            <w:tabs>
              <w:tab w:val="left" w:pos="880"/>
              <w:tab w:val="right" w:leader="dot" w:pos="8776"/>
            </w:tabs>
            <w:rPr>
              <w:rFonts w:asciiTheme="minorHAnsi" w:eastAsiaTheme="minorEastAsia" w:hAnsiTheme="minorHAnsi"/>
              <w:noProof/>
              <w:sz w:val="22"/>
              <w:lang w:eastAsia="pl-PL"/>
            </w:rPr>
          </w:pPr>
          <w:hyperlink w:anchor="_Toc26790533" w:history="1">
            <w:r w:rsidR="009C0757" w:rsidRPr="00C32423">
              <w:rPr>
                <w:rStyle w:val="Hipercze"/>
                <w:noProof/>
              </w:rPr>
              <w:t>1.</w:t>
            </w:r>
            <w:r w:rsidR="009C0757">
              <w:rPr>
                <w:rFonts w:asciiTheme="minorHAnsi" w:eastAsiaTheme="minorEastAsia" w:hAnsiTheme="minorHAnsi"/>
                <w:noProof/>
                <w:sz w:val="22"/>
                <w:lang w:eastAsia="pl-PL"/>
              </w:rPr>
              <w:tab/>
            </w:r>
            <w:r w:rsidR="009C0757" w:rsidRPr="00C32423">
              <w:rPr>
                <w:rStyle w:val="Hipercze"/>
                <w:noProof/>
              </w:rPr>
              <w:t>Podsumowanie pracy</w:t>
            </w:r>
            <w:r w:rsidR="009C0757">
              <w:rPr>
                <w:noProof/>
                <w:webHidden/>
              </w:rPr>
              <w:tab/>
            </w:r>
            <w:r w:rsidR="009C0757">
              <w:rPr>
                <w:noProof/>
                <w:webHidden/>
              </w:rPr>
              <w:fldChar w:fldCharType="begin"/>
            </w:r>
            <w:r w:rsidR="009C0757">
              <w:rPr>
                <w:noProof/>
                <w:webHidden/>
              </w:rPr>
              <w:instrText xml:space="preserve"> PAGEREF _Toc26790533 \h </w:instrText>
            </w:r>
            <w:r w:rsidR="009C0757">
              <w:rPr>
                <w:noProof/>
                <w:webHidden/>
              </w:rPr>
            </w:r>
            <w:r w:rsidR="009C0757">
              <w:rPr>
                <w:noProof/>
                <w:webHidden/>
              </w:rPr>
              <w:fldChar w:fldCharType="separate"/>
            </w:r>
            <w:r w:rsidR="009C0757">
              <w:rPr>
                <w:noProof/>
                <w:webHidden/>
              </w:rPr>
              <w:t>58</w:t>
            </w:r>
            <w:r w:rsidR="009C0757">
              <w:rPr>
                <w:noProof/>
                <w:webHidden/>
              </w:rPr>
              <w:fldChar w:fldCharType="end"/>
            </w:r>
          </w:hyperlink>
        </w:p>
        <w:p w14:paraId="605C850F" w14:textId="257F29D7" w:rsidR="009C0757" w:rsidRDefault="00E24E1B">
          <w:pPr>
            <w:pStyle w:val="Spistreci1"/>
            <w:tabs>
              <w:tab w:val="left" w:pos="880"/>
              <w:tab w:val="right" w:leader="dot" w:pos="8776"/>
            </w:tabs>
            <w:rPr>
              <w:rFonts w:asciiTheme="minorHAnsi" w:eastAsiaTheme="minorEastAsia" w:hAnsiTheme="minorHAnsi"/>
              <w:noProof/>
              <w:sz w:val="22"/>
              <w:lang w:eastAsia="pl-PL"/>
            </w:rPr>
          </w:pPr>
          <w:hyperlink w:anchor="_Toc26790534" w:history="1">
            <w:r w:rsidR="009C0757" w:rsidRPr="00C32423">
              <w:rPr>
                <w:rStyle w:val="Hipercze"/>
                <w:noProof/>
              </w:rPr>
              <w:t>2.</w:t>
            </w:r>
            <w:r w:rsidR="009C0757">
              <w:rPr>
                <w:rFonts w:asciiTheme="minorHAnsi" w:eastAsiaTheme="minorEastAsia" w:hAnsiTheme="minorHAnsi"/>
                <w:noProof/>
                <w:sz w:val="22"/>
                <w:lang w:eastAsia="pl-PL"/>
              </w:rPr>
              <w:tab/>
            </w:r>
            <w:r w:rsidR="009C0757" w:rsidRPr="00C32423">
              <w:rPr>
                <w:rStyle w:val="Hipercze"/>
                <w:noProof/>
              </w:rPr>
              <w:t>Kierunki dalszego rozwoju</w:t>
            </w:r>
            <w:r w:rsidR="009C0757">
              <w:rPr>
                <w:noProof/>
                <w:webHidden/>
              </w:rPr>
              <w:tab/>
            </w:r>
            <w:r w:rsidR="009C0757">
              <w:rPr>
                <w:noProof/>
                <w:webHidden/>
              </w:rPr>
              <w:fldChar w:fldCharType="begin"/>
            </w:r>
            <w:r w:rsidR="009C0757">
              <w:rPr>
                <w:noProof/>
                <w:webHidden/>
              </w:rPr>
              <w:instrText xml:space="preserve"> PAGEREF _Toc26790534 \h </w:instrText>
            </w:r>
            <w:r w:rsidR="009C0757">
              <w:rPr>
                <w:noProof/>
                <w:webHidden/>
              </w:rPr>
            </w:r>
            <w:r w:rsidR="009C0757">
              <w:rPr>
                <w:noProof/>
                <w:webHidden/>
              </w:rPr>
              <w:fldChar w:fldCharType="separate"/>
            </w:r>
            <w:r w:rsidR="009C0757">
              <w:rPr>
                <w:noProof/>
                <w:webHidden/>
              </w:rPr>
              <w:t>58</w:t>
            </w:r>
            <w:r w:rsidR="009C0757">
              <w:rPr>
                <w:noProof/>
                <w:webHidden/>
              </w:rPr>
              <w:fldChar w:fldCharType="end"/>
            </w:r>
          </w:hyperlink>
        </w:p>
        <w:p w14:paraId="58698543" w14:textId="0EBE8B58" w:rsidR="009C0757" w:rsidRDefault="00E24E1B">
          <w:pPr>
            <w:pStyle w:val="Spistreci1"/>
            <w:tabs>
              <w:tab w:val="right" w:leader="dot" w:pos="8776"/>
            </w:tabs>
            <w:rPr>
              <w:rFonts w:asciiTheme="minorHAnsi" w:eastAsiaTheme="minorEastAsia" w:hAnsiTheme="minorHAnsi"/>
              <w:noProof/>
              <w:sz w:val="22"/>
              <w:lang w:eastAsia="pl-PL"/>
            </w:rPr>
          </w:pPr>
          <w:hyperlink w:anchor="_Toc26790535" w:history="1">
            <w:r w:rsidR="009C0757" w:rsidRPr="00C32423">
              <w:rPr>
                <w:rStyle w:val="Hipercze"/>
                <w:noProof/>
              </w:rPr>
              <w:t>Bibliografia</w:t>
            </w:r>
            <w:r w:rsidR="009C0757">
              <w:rPr>
                <w:noProof/>
                <w:webHidden/>
              </w:rPr>
              <w:tab/>
            </w:r>
            <w:r w:rsidR="009C0757">
              <w:rPr>
                <w:noProof/>
                <w:webHidden/>
              </w:rPr>
              <w:fldChar w:fldCharType="begin"/>
            </w:r>
            <w:r w:rsidR="009C0757">
              <w:rPr>
                <w:noProof/>
                <w:webHidden/>
              </w:rPr>
              <w:instrText xml:space="preserve"> PAGEREF _Toc26790535 \h </w:instrText>
            </w:r>
            <w:r w:rsidR="009C0757">
              <w:rPr>
                <w:noProof/>
                <w:webHidden/>
              </w:rPr>
            </w:r>
            <w:r w:rsidR="009C0757">
              <w:rPr>
                <w:noProof/>
                <w:webHidden/>
              </w:rPr>
              <w:fldChar w:fldCharType="separate"/>
            </w:r>
            <w:r w:rsidR="009C0757">
              <w:rPr>
                <w:noProof/>
                <w:webHidden/>
              </w:rPr>
              <w:t>59</w:t>
            </w:r>
            <w:r w:rsidR="009C0757">
              <w:rPr>
                <w:noProof/>
                <w:webHidden/>
              </w:rPr>
              <w:fldChar w:fldCharType="end"/>
            </w:r>
          </w:hyperlink>
        </w:p>
        <w:p w14:paraId="632A3BFF" w14:textId="0827A56F" w:rsidR="009C0757" w:rsidRDefault="00E24E1B">
          <w:pPr>
            <w:pStyle w:val="Spistreci1"/>
            <w:tabs>
              <w:tab w:val="right" w:leader="dot" w:pos="8776"/>
            </w:tabs>
            <w:rPr>
              <w:rFonts w:asciiTheme="minorHAnsi" w:eastAsiaTheme="minorEastAsia" w:hAnsiTheme="minorHAnsi"/>
              <w:noProof/>
              <w:sz w:val="22"/>
              <w:lang w:eastAsia="pl-PL"/>
            </w:rPr>
          </w:pPr>
          <w:hyperlink w:anchor="_Toc26790536" w:history="1">
            <w:r w:rsidR="009C0757" w:rsidRPr="00C32423">
              <w:rPr>
                <w:rStyle w:val="Hipercze"/>
                <w:noProof/>
              </w:rPr>
              <w:t>Spis rysunków</w:t>
            </w:r>
            <w:r w:rsidR="009C0757">
              <w:rPr>
                <w:noProof/>
                <w:webHidden/>
              </w:rPr>
              <w:tab/>
            </w:r>
            <w:r w:rsidR="009C0757">
              <w:rPr>
                <w:noProof/>
                <w:webHidden/>
              </w:rPr>
              <w:fldChar w:fldCharType="begin"/>
            </w:r>
            <w:r w:rsidR="009C0757">
              <w:rPr>
                <w:noProof/>
                <w:webHidden/>
              </w:rPr>
              <w:instrText xml:space="preserve"> PAGEREF _Toc26790536 \h </w:instrText>
            </w:r>
            <w:r w:rsidR="009C0757">
              <w:rPr>
                <w:noProof/>
                <w:webHidden/>
              </w:rPr>
            </w:r>
            <w:r w:rsidR="009C0757">
              <w:rPr>
                <w:noProof/>
                <w:webHidden/>
              </w:rPr>
              <w:fldChar w:fldCharType="separate"/>
            </w:r>
            <w:r w:rsidR="009C0757">
              <w:rPr>
                <w:noProof/>
                <w:webHidden/>
              </w:rPr>
              <w:t>61</w:t>
            </w:r>
            <w:r w:rsidR="009C0757">
              <w:rPr>
                <w:noProof/>
                <w:webHidden/>
              </w:rPr>
              <w:fldChar w:fldCharType="end"/>
            </w:r>
          </w:hyperlink>
        </w:p>
        <w:p w14:paraId="664C8B9D" w14:textId="460E45CD" w:rsidR="009C0757" w:rsidRDefault="00E24E1B">
          <w:pPr>
            <w:pStyle w:val="Spistreci1"/>
            <w:tabs>
              <w:tab w:val="right" w:leader="dot" w:pos="8776"/>
            </w:tabs>
            <w:rPr>
              <w:rFonts w:asciiTheme="minorHAnsi" w:eastAsiaTheme="minorEastAsia" w:hAnsiTheme="minorHAnsi"/>
              <w:noProof/>
              <w:sz w:val="22"/>
              <w:lang w:eastAsia="pl-PL"/>
            </w:rPr>
          </w:pPr>
          <w:hyperlink w:anchor="_Toc26790537" w:history="1">
            <w:r w:rsidR="009C0757" w:rsidRPr="00C32423">
              <w:rPr>
                <w:rStyle w:val="Hipercze"/>
                <w:noProof/>
              </w:rPr>
              <w:t>Spis tabel</w:t>
            </w:r>
            <w:r w:rsidR="009C0757">
              <w:rPr>
                <w:noProof/>
                <w:webHidden/>
              </w:rPr>
              <w:tab/>
            </w:r>
            <w:r w:rsidR="009C0757">
              <w:rPr>
                <w:noProof/>
                <w:webHidden/>
              </w:rPr>
              <w:fldChar w:fldCharType="begin"/>
            </w:r>
            <w:r w:rsidR="009C0757">
              <w:rPr>
                <w:noProof/>
                <w:webHidden/>
              </w:rPr>
              <w:instrText xml:space="preserve"> PAGEREF _Toc26790537 \h </w:instrText>
            </w:r>
            <w:r w:rsidR="009C0757">
              <w:rPr>
                <w:noProof/>
                <w:webHidden/>
              </w:rPr>
            </w:r>
            <w:r w:rsidR="009C0757">
              <w:rPr>
                <w:noProof/>
                <w:webHidden/>
              </w:rPr>
              <w:fldChar w:fldCharType="separate"/>
            </w:r>
            <w:r w:rsidR="009C0757">
              <w:rPr>
                <w:noProof/>
                <w:webHidden/>
              </w:rPr>
              <w:t>62</w:t>
            </w:r>
            <w:r w:rsidR="009C0757">
              <w:rPr>
                <w:noProof/>
                <w:webHidden/>
              </w:rPr>
              <w:fldChar w:fldCharType="end"/>
            </w:r>
          </w:hyperlink>
        </w:p>
        <w:p w14:paraId="33AC0E24" w14:textId="6F605656" w:rsidR="0058228B" w:rsidRDefault="0058228B">
          <w:r>
            <w:rPr>
              <w:b/>
              <w:bCs/>
            </w:rPr>
            <w:fldChar w:fldCharType="end"/>
          </w:r>
        </w:p>
      </w:sdtContent>
    </w:sdt>
    <w:p w14:paraId="6AA7501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2FB99552" w14:textId="77777777"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1"/>
          <w:pgSz w:w="11906" w:h="16838"/>
          <w:pgMar w:top="1418" w:right="1418" w:bottom="1418" w:left="1418" w:header="709" w:footer="709" w:gutter="284"/>
          <w:pgNumType w:start="1"/>
          <w:cols w:space="708"/>
          <w:docGrid w:linePitch="360"/>
        </w:sectPr>
      </w:pPr>
    </w:p>
    <w:p w14:paraId="7DA23F61" w14:textId="77777777" w:rsidR="00CA5423" w:rsidRDefault="00CA5423" w:rsidP="00CD3B56">
      <w:pPr>
        <w:pStyle w:val="WstepZakonczenie"/>
      </w:pPr>
      <w:bookmarkStart w:id="11" w:name="_Toc26790481"/>
      <w:r>
        <w:lastRenderedPageBreak/>
        <w:t>Wstęp</w:t>
      </w:r>
      <w:bookmarkEnd w:id="11"/>
    </w:p>
    <w:p w14:paraId="54666F36" w14:textId="29AFD5F4" w:rsidR="00C47840" w:rsidRDefault="00D87EC5" w:rsidP="00CD3B56">
      <w:pPr>
        <w:pStyle w:val="Nagwek2"/>
        <w:numPr>
          <w:ilvl w:val="0"/>
          <w:numId w:val="30"/>
        </w:numPr>
        <w:ind w:left="426"/>
      </w:pPr>
      <w:bookmarkStart w:id="12" w:name="_Toc26790482"/>
      <w:r>
        <w:t>Wprowadzenie do problematyki</w:t>
      </w:r>
      <w:bookmarkEnd w:id="12"/>
    </w:p>
    <w:p w14:paraId="78C557EF" w14:textId="70350F18" w:rsidR="00C47840" w:rsidRDefault="00C47840" w:rsidP="00C47840">
      <w:pPr>
        <w:ind w:left="34" w:firstLine="674"/>
      </w:pPr>
      <w:r>
        <w:t>„</w:t>
      </w:r>
      <w:r w:rsidRPr="00C47840">
        <w:t xml:space="preserve">Teczka z dokumentami i rachunkami już mi się nie domyka, segregator pęka </w:t>
      </w:r>
      <w:r w:rsidR="00232B8F">
        <w:br/>
      </w:r>
      <w:r w:rsidRPr="00C47840">
        <w:t xml:space="preserve">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w:t>
      </w:r>
      <w:r w:rsidR="00232B8F">
        <w:br/>
      </w:r>
      <w:r w:rsidRPr="00C47840">
        <w:t>o garderobę.</w:t>
      </w:r>
      <w:r>
        <w:t xml:space="preserve">” </w:t>
      </w:r>
      <w:sdt>
        <w:sdtPr>
          <w:id w:val="-1075431752"/>
          <w:citation/>
        </w:sdtPr>
        <w:sdtEndPr/>
        <w:sdtContent>
          <w:r w:rsidR="00D6488B">
            <w:fldChar w:fldCharType="begin"/>
          </w:r>
          <w:r w:rsidR="00980949">
            <w:instrText xml:space="preserve">CITATION google \l 1045 </w:instrText>
          </w:r>
          <w:r w:rsidR="00D6488B">
            <w:fldChar w:fldCharType="separate"/>
          </w:r>
          <w:r w:rsidR="009C0757" w:rsidRPr="009C0757">
            <w:rPr>
              <w:noProof/>
            </w:rPr>
            <w:t>[1]</w:t>
          </w:r>
          <w:r w:rsidR="00D6488B">
            <w:fldChar w:fldCharType="end"/>
          </w:r>
        </w:sdtContent>
      </w:sdt>
    </w:p>
    <w:p w14:paraId="45CB6C8D" w14:textId="77777777" w:rsidR="00C47840" w:rsidRDefault="00C47840" w:rsidP="00C47840">
      <w:pPr>
        <w:ind w:left="34" w:firstLine="674"/>
      </w:pPr>
    </w:p>
    <w:p w14:paraId="28103976" w14:textId="145881DC" w:rsidR="00CE1D90" w:rsidRPr="00A23DCA" w:rsidRDefault="00C47840" w:rsidP="00CE1D90">
      <w:pPr>
        <w:ind w:firstLine="708"/>
      </w:pPr>
      <w:r w:rsidRPr="00A23DCA">
        <w:t>Tak opisuj</w:t>
      </w:r>
      <w:r w:rsidR="005772BB" w:rsidRPr="00A23DCA">
        <w:t>e</w:t>
      </w:r>
      <w:r w:rsidRPr="00A23DCA">
        <w:t xml:space="preserve"> </w:t>
      </w:r>
      <w:r w:rsidRPr="00522427">
        <w:t>swoją sytuację</w:t>
      </w:r>
      <w:r w:rsidRPr="00A23DCA">
        <w:t xml:space="preserve"> autor artykułu</w:t>
      </w:r>
      <w:r w:rsidR="00686E7F">
        <w:t xml:space="preserve">. </w:t>
      </w:r>
      <w:r w:rsidRPr="00A23DCA">
        <w:t xml:space="preserve">Z podobnymi </w:t>
      </w:r>
      <w:r w:rsidR="005772BB" w:rsidRPr="00A23DCA">
        <w:t xml:space="preserve">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14:paraId="11792E59" w14:textId="77777777" w:rsidR="0090208D" w:rsidRDefault="0090208D" w:rsidP="00CE1D90">
      <w:pPr>
        <w:ind w:firstLine="708"/>
      </w:pPr>
    </w:p>
    <w:p w14:paraId="70F3D4EF" w14:textId="7B50EBD7"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 xml:space="preserve">większości przypadków nie zwracamy na nie uwagi i po prostu wyrzucamy </w:t>
      </w:r>
      <w:r w:rsidR="00267347">
        <w:t xml:space="preserve">je </w:t>
      </w:r>
      <w:r w:rsidR="001D473E">
        <w:t>do śmieci tuż po ich otrzymani</w:t>
      </w:r>
      <w:r w:rsidR="00DE74D2">
        <w:t>u. Sytuacja się zmienia</w:t>
      </w:r>
      <w:r w:rsidR="005772BB">
        <w:t>,</w:t>
      </w:r>
      <w:r w:rsidR="00DE74D2">
        <w:t xml:space="preserve"> gdy nadchodzi moment kupna czegoś wartościowego, szczególnie gdy mowa </w:t>
      </w:r>
      <w:r w:rsidR="00267347">
        <w:br/>
      </w:r>
      <w:r w:rsidR="00DE74D2">
        <w:t xml:space="preserve">o elektronice. </w:t>
      </w:r>
      <w:r w:rsidR="005772BB">
        <w:t>Zważając na fakt, że tego</w:t>
      </w:r>
      <w:r w:rsidR="00DE74D2">
        <w:t xml:space="preserve"> typu urządzenia mają tendencje do psucia się </w:t>
      </w:r>
      <w:r w:rsidR="00267347">
        <w:br/>
      </w:r>
      <w:r w:rsidR="00DE74D2">
        <w:t>w najmniej odpowiednich momentach</w:t>
      </w:r>
      <w:r w:rsidR="005772BB">
        <w:t>, przechowywanie dowodów ich zakupu jest niezmiernie ważne, aby nie zamykać sobie możliwości późniejszej reklamacji lub zwrotu nabytego towaru w przypadku pojawiających się usterek.</w:t>
      </w:r>
      <w:r w:rsidR="00CE1D90">
        <w:t xml:space="preserve"> </w:t>
      </w:r>
    </w:p>
    <w:p w14:paraId="553CD566" w14:textId="77777777" w:rsidR="0025635F" w:rsidRDefault="0025635F" w:rsidP="00CE1D90">
      <w:pPr>
        <w:ind w:firstLine="708"/>
      </w:pPr>
    </w:p>
    <w:p w14:paraId="19D39E92" w14:textId="20E0EBE9" w:rsidR="0025635F" w:rsidRDefault="0025635F" w:rsidP="00CE1D90">
      <w:pPr>
        <w:ind w:firstLine="708"/>
      </w:pPr>
      <w:r>
        <w:t xml:space="preserve">W przypadku drogich produktów pojawia się kolejny aspekt związany </w:t>
      </w:r>
      <w:r w:rsidR="00232B8F">
        <w:br/>
      </w:r>
      <w:r>
        <w:t xml:space="preserve">z paragonami – gwarancje i zwroty. </w:t>
      </w:r>
      <w:r w:rsidR="00232B8F">
        <w:t xml:space="preserve">Te pierwsze </w:t>
      </w:r>
      <w:r w:rsidR="00E15157">
        <w:t xml:space="preserve">trwają zazwyczaj </w:t>
      </w:r>
      <w:r w:rsidR="00267347">
        <w:t>kilka lat</w:t>
      </w:r>
      <w:r w:rsidR="00E15157">
        <w:t>. Przypomnienie sobie</w:t>
      </w:r>
      <w:r w:rsidR="00C50474">
        <w:t>,</w:t>
      </w:r>
      <w:r w:rsidR="00E15157">
        <w:t xml:space="preserve"> czy istnieje jeszcze możliwość oddania przedmiotu na gwarancj</w:t>
      </w:r>
      <w:r w:rsidR="00232B8F">
        <w:t>ę</w:t>
      </w:r>
      <w:r w:rsidR="00E15157">
        <w:t xml:space="preserve"> może być </w:t>
      </w:r>
      <w:r w:rsidR="00232B8F">
        <w:t xml:space="preserve">dla każdego człowieka </w:t>
      </w:r>
      <w:r w:rsidR="00E15157">
        <w:t>nie lada probleme</w:t>
      </w:r>
      <w:r w:rsidR="00232B8F">
        <w:t>m</w:t>
      </w:r>
      <w:r w:rsidR="00E15157">
        <w:t xml:space="preserve">. </w:t>
      </w:r>
    </w:p>
    <w:p w14:paraId="66770BD2" w14:textId="77777777" w:rsidR="00745AE7" w:rsidRDefault="00745AE7" w:rsidP="00CE1D90">
      <w:pPr>
        <w:ind w:firstLine="708"/>
      </w:pPr>
    </w:p>
    <w:p w14:paraId="000D6DC1" w14:textId="4A05148C" w:rsidR="00C47840" w:rsidRDefault="00CE1D90" w:rsidP="00CE1D90">
      <w:pPr>
        <w:ind w:firstLine="708"/>
      </w:pPr>
      <w:r>
        <w:t xml:space="preserve">Małe papierowe druczki stanowią ważny element sprzedaży (czy kupna) towaru </w:t>
      </w:r>
      <w:r w:rsidR="00232B8F">
        <w:br/>
      </w:r>
      <w:r>
        <w:t>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w:t>
      </w:r>
      <w:r w:rsidR="00D6488B">
        <w:t>.</w:t>
      </w:r>
      <w:r>
        <w:t xml:space="preserve"> W </w:t>
      </w:r>
      <w:r w:rsidR="00232B8F">
        <w:t>tego rodzaju sytuacjach</w:t>
      </w:r>
      <w:r>
        <w:t xml:space="preserve"> zazwyczaj dokumentacją dowodu kupna zajmują się dorośli, np. rodzice, ale nie oznacza to, że nie mogłyby się tego </w:t>
      </w:r>
      <w:r w:rsidR="00232B8F">
        <w:t>podjąć</w:t>
      </w:r>
      <w:r>
        <w:t xml:space="preserve"> </w:t>
      </w:r>
      <w:r w:rsidR="00232B8F">
        <w:t xml:space="preserve">i te </w:t>
      </w:r>
      <w:r>
        <w:t xml:space="preserve">młodsze osoby, </w:t>
      </w:r>
      <w:r w:rsidR="00232B8F">
        <w:t>jednocześnie</w:t>
      </w:r>
      <w:r>
        <w:t xml:space="preserve"> od najmłodszych lat ucząc się odpowiedzialności, w tym dbania o swoje finanse. </w:t>
      </w:r>
    </w:p>
    <w:p w14:paraId="1E383F43" w14:textId="77777777" w:rsidR="00823FB5" w:rsidRDefault="00823FB5" w:rsidP="00722F03">
      <w:pPr>
        <w:ind w:firstLine="0"/>
      </w:pPr>
    </w:p>
    <w:p w14:paraId="6EDF9F04" w14:textId="1C0223A3" w:rsidR="00EE0059" w:rsidRDefault="00823FB5" w:rsidP="00EE0059">
      <w:r>
        <w:t>Po wpisaniu frazy „</w:t>
      </w:r>
      <w:r w:rsidRPr="00EC565C">
        <w:t>organizowanie paragonów</w:t>
      </w:r>
      <w:r>
        <w:t>”</w:t>
      </w:r>
      <w:r w:rsidRPr="00EC565C">
        <w:t xml:space="preserve"> </w:t>
      </w:r>
      <w:r>
        <w:t>w popularną wyszukiwarkę internetową Google</w:t>
      </w:r>
      <w:r w:rsidR="0085183D">
        <w:t xml:space="preserve"> </w:t>
      </w:r>
      <w:sdt>
        <w:sdtPr>
          <w:id w:val="-779259984"/>
          <w:citation/>
        </w:sdtPr>
        <w:sdtEndPr/>
        <w:sdtContent>
          <w:r w:rsidR="0085183D">
            <w:fldChar w:fldCharType="begin"/>
          </w:r>
          <w:r w:rsidR="00980949">
            <w:instrText xml:space="preserve">CITATION google \l 1045 </w:instrText>
          </w:r>
          <w:r w:rsidR="0085183D">
            <w:fldChar w:fldCharType="separate"/>
          </w:r>
          <w:r w:rsidR="009C0757" w:rsidRPr="009C0757">
            <w:rPr>
              <w:noProof/>
            </w:rPr>
            <w:t>[1]</w:t>
          </w:r>
          <w:r w:rsidR="0085183D">
            <w:fldChar w:fldCharType="end"/>
          </w:r>
        </w:sdtContent>
      </w:sdt>
      <w:r>
        <w:t xml:space="preserve"> znaleźć można wiele artykułów na temat tradycyjnych form przechowywania paragonów: zwykłe pudełko, słoiki, przegrody, teczki, a nawet portfele. Niestety warto zauważyć, że paragony wydawane w sklepach są przeważnie wyprodukowane ze słabej jakości </w:t>
      </w:r>
      <w:r w:rsidR="00522427">
        <w:t>materiału</w:t>
      </w:r>
      <w:r>
        <w:t>, na którym atrament ma tendencję do blaknięcia. Co więcej</w:t>
      </w:r>
      <w:r w:rsidR="00232B8F">
        <w:t>,</w:t>
      </w:r>
      <w:r>
        <w:t xml:space="preserve"> są zazwyczaj niewielkich rozmiarów</w:t>
      </w:r>
      <w:r w:rsidR="00232B8F">
        <w:t>,</w:t>
      </w:r>
      <w:r>
        <w:t xml:space="preserve"> co nie ułatwia ich utrzymania</w:t>
      </w:r>
      <w:r w:rsidR="00D62F34">
        <w:t xml:space="preserve"> </w:t>
      </w:r>
      <w:r>
        <w:t xml:space="preserve">i zachowywania. Ciekawym jest, że w wynikach wyszukiwania nie występują żadne </w:t>
      </w:r>
      <w:r w:rsidR="00232B8F">
        <w:t>po</w:t>
      </w:r>
      <w:r>
        <w:t>rady związane z cyfrową formą przechowywania dowodów zakupu, która jest równie dobrą, a właściwie lepszą formą organizacji</w:t>
      </w:r>
      <w:r w:rsidR="00745AE7">
        <w:t xml:space="preserve"> w przypadku </w:t>
      </w:r>
      <w:r w:rsidR="00232B8F">
        <w:t>tego rodzaju dokumentów</w:t>
      </w:r>
      <w:r>
        <w:t>.</w:t>
      </w:r>
    </w:p>
    <w:p w14:paraId="2A968410" w14:textId="6BE89391" w:rsidR="000053B3" w:rsidRDefault="000053B3" w:rsidP="00EE0059"/>
    <w:p w14:paraId="5472063B" w14:textId="3ADFE5F5" w:rsidR="000053B3" w:rsidRDefault="000053B3" w:rsidP="000053B3">
      <w:pPr>
        <w:ind w:firstLine="348"/>
      </w:pPr>
      <w:r>
        <w:t xml:space="preserve">Tradycyjne formy organizacji dowodów zakupów nie pozwalają na skuteczną </w:t>
      </w:r>
      <w:r>
        <w:br/>
        <w:t>i wygodną formę ich organizacji, co z czasem może powodować problemy związane z ich niedoskonałą organizacją.</w:t>
      </w:r>
    </w:p>
    <w:p w14:paraId="3984590F" w14:textId="2F5A29D4" w:rsidR="00D87EC5" w:rsidRDefault="009D0223" w:rsidP="00CD3B56">
      <w:pPr>
        <w:pStyle w:val="Nagwek2"/>
        <w:numPr>
          <w:ilvl w:val="0"/>
          <w:numId w:val="30"/>
        </w:numPr>
        <w:ind w:left="426"/>
      </w:pPr>
      <w:bookmarkStart w:id="13" w:name="_Toc26790483"/>
      <w:r>
        <w:lastRenderedPageBreak/>
        <w:t>Geneza i motywacja pracy</w:t>
      </w:r>
      <w:bookmarkEnd w:id="13"/>
    </w:p>
    <w:p w14:paraId="25596AEB" w14:textId="5439A1EC" w:rsidR="00722F03" w:rsidRDefault="00722F03" w:rsidP="00DC4169">
      <w:r>
        <w:t>Ludzka natura sprawia, że drobne,</w:t>
      </w:r>
      <w:r w:rsidR="00232B8F">
        <w:t xml:space="preserve">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 xml:space="preserve">rak konsekwencji związanej </w:t>
      </w:r>
      <w:r w:rsidR="00232B8F">
        <w:br/>
      </w:r>
      <w:r>
        <w:t>z organizowaniem</w:t>
      </w:r>
      <w:r w:rsidR="001144D5">
        <w:t xml:space="preserve"> </w:t>
      </w:r>
      <w:r>
        <w:t>dowodów zakupów może 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w:t>
      </w:r>
      <w:r w:rsidR="00232B8F">
        <w:t>jego zwrotu</w:t>
      </w:r>
      <w:r w:rsidR="001144D5">
        <w:t xml:space="preserve"> lub zareklamowania go.</w:t>
      </w:r>
      <w:r w:rsidR="00305F17">
        <w:t xml:space="preserve"> Niestety</w:t>
      </w:r>
      <w:r w:rsidR="00C50474">
        <w:t>,</w:t>
      </w:r>
      <w:r w:rsidR="00305F17">
        <w:t xml:space="preserve">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 xml:space="preserve">przeterminowane i </w:t>
      </w:r>
      <w:r w:rsidR="00232B8F">
        <w:t xml:space="preserve">można, a nawet </w:t>
      </w:r>
      <w:r w:rsidR="00305F17">
        <w:t>należałoby iść je zwrócić</w:t>
      </w:r>
      <w:r w:rsidR="00232B8F">
        <w:t xml:space="preserve"> do sklepu</w:t>
      </w:r>
      <w:r w:rsidR="00305F17">
        <w:t xml:space="preserve">, używając do tego </w:t>
      </w:r>
      <w:r w:rsidR="00232B8F">
        <w:t>otrzymanego</w:t>
      </w:r>
      <w:r w:rsidR="00305F17">
        <w:t xml:space="preserve"> wcześniej paragonu</w:t>
      </w:r>
      <w:r w:rsidR="00232B8F">
        <w:t>, ale niestety został on już wyrzucony do śmieci.</w:t>
      </w:r>
    </w:p>
    <w:p w14:paraId="7267845F" w14:textId="77777777" w:rsidR="00030ABA" w:rsidRDefault="00030ABA" w:rsidP="00722F03">
      <w:pPr>
        <w:rPr>
          <w:i/>
        </w:rPr>
      </w:pPr>
    </w:p>
    <w:p w14:paraId="084E29E6" w14:textId="436A3796" w:rsidR="001144D5" w:rsidRDefault="00823FB5" w:rsidP="00722F03">
      <w:r>
        <w:t xml:space="preserve">Warto wspomnieć, że dowód zakupów przydaje się na wielu </w:t>
      </w:r>
      <w:r w:rsidR="00DC4169">
        <w:t xml:space="preserve">innych </w:t>
      </w:r>
      <w:r>
        <w:t>płaszczyznach</w:t>
      </w:r>
      <w:r w:rsidR="00722F03">
        <w:t xml:space="preserve">, </w:t>
      </w:r>
      <w:r w:rsidR="00267347">
        <w:br/>
      </w:r>
      <w:r w:rsidR="00722F03">
        <w:t xml:space="preserve">np. również w celu odsprzedania produktu – dzięki możliwości udowodnienia ceny produktu </w:t>
      </w:r>
      <w:r w:rsidR="00267347">
        <w:br/>
      </w:r>
      <w:r w:rsidR="00722F03">
        <w:t xml:space="preserve">w momencie zakupu oraz </w:t>
      </w:r>
      <w:r w:rsidR="00232B8F">
        <w:t>wciąż trwającego okresu</w:t>
      </w:r>
      <w:r w:rsidR="00722F03">
        <w:t xml:space="preserve"> gwarancji, osoby</w:t>
      </w:r>
      <w:r>
        <w:t xml:space="preserve"> odsprzedając</w:t>
      </w:r>
      <w:r w:rsidR="00722F03">
        <w:t xml:space="preserve">e </w:t>
      </w:r>
      <w:r>
        <w:t>produkty</w:t>
      </w:r>
      <w:r w:rsidR="00722F03">
        <w:t xml:space="preserve"> mogą wynegocjować lepsze ceny sprzedaży.</w:t>
      </w:r>
    </w:p>
    <w:p w14:paraId="39AA19EC" w14:textId="77777777" w:rsidR="001144D5" w:rsidRDefault="001144D5" w:rsidP="00722F03"/>
    <w:p w14:paraId="4DB14382" w14:textId="5CE33B40" w:rsidR="00E62EC0" w:rsidRPr="00E62EC0" w:rsidRDefault="001144D5" w:rsidP="00E62EC0">
      <w:r>
        <w:t xml:space="preserve"> Podczas rozmów z ludźmi zainteresowanie narzędziami do organizacji paragonów wykazywali także Ci, którzy dowody zakupów muszą zdawać w ramach rozliczania się, </w:t>
      </w:r>
      <w:r w:rsidR="00267347">
        <w:br/>
      </w:r>
      <w:r>
        <w:t xml:space="preserve">np. pracownik rozliczający się z pracodawcą z wydatków z delegacji. W takich sytuacjach przetrzymywanie dowodów zakupów w postaci papierowej może być uciążliwe, więc proste narzędzie </w:t>
      </w:r>
      <w:r w:rsidR="00232B8F">
        <w:t xml:space="preserve">na to </w:t>
      </w:r>
      <w:r>
        <w:t>pozwalające</w:t>
      </w:r>
      <w:r w:rsidR="00232B8F">
        <w:t>, a dodatkowo oferujące możliwość</w:t>
      </w:r>
      <w:r>
        <w:t xml:space="preserve"> eksportowani</w:t>
      </w:r>
      <w:r w:rsidR="00232B8F">
        <w:t xml:space="preserve">a </w:t>
      </w:r>
      <w:r>
        <w:t>byłoby rewelacyjnym usprawnieniem.</w:t>
      </w:r>
    </w:p>
    <w:p w14:paraId="2477A4BA" w14:textId="77777777" w:rsidR="00E62EC0" w:rsidRPr="00E62EC0" w:rsidRDefault="00E62EC0" w:rsidP="00030ABA">
      <w:pPr>
        <w:ind w:firstLine="0"/>
        <w:rPr>
          <w:i/>
        </w:rPr>
      </w:pPr>
    </w:p>
    <w:p w14:paraId="1CF72686" w14:textId="082AF3DE" w:rsidR="00BF6CA1" w:rsidRDefault="00305F17" w:rsidP="00305F17">
      <w:r>
        <w:t xml:space="preserve">Paragony najczęściej są przekazywane nam w formie papierowej. Trzeba także wspomnieć, że istnieją inne formy dowodu zakupu. Jeżeli zakupu dokonano za pomocą karty kredytowej to istnieje możliwość ukazania dowodu zakupu pokazując wyciąg z konta bankowego. </w:t>
      </w:r>
      <w:r w:rsidRPr="000053B3">
        <w:t>W</w:t>
      </w:r>
      <w:r w:rsidR="000053B3">
        <w:t xml:space="preserve"> przypadku</w:t>
      </w:r>
      <w:r>
        <w:t xml:space="preserv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232B8F">
        <w:t>,</w:t>
      </w:r>
      <w:r w:rsidR="00E15BCA">
        <w:t xml:space="preserve"> co może się przełożyć na nieskuteczność w udowodnieniu zakupu</w:t>
      </w:r>
      <w:r w:rsidR="00BF6CA1">
        <w:t>.</w:t>
      </w:r>
    </w:p>
    <w:p w14:paraId="508DA9F0" w14:textId="77777777" w:rsidR="00BF6CA1" w:rsidRDefault="00BF6CA1" w:rsidP="00305F17"/>
    <w:p w14:paraId="65BD2C0F" w14:textId="45BD7799" w:rsidR="00E62EC0" w:rsidRDefault="00305F17" w:rsidP="00305F17">
      <w:r>
        <w:t xml:space="preserve"> Niektóre sklepy oferują także możliwość przetrzymywania faktur za zakupy bezpośrednio na s</w:t>
      </w:r>
      <w:r w:rsidR="00BF6CA1">
        <w:t>wo</w:t>
      </w:r>
      <w:r>
        <w:t>im koncie po wcześniejszym zarejestrowaniu się na stronie</w:t>
      </w:r>
      <w:r w:rsidR="00232B8F">
        <w:t xml:space="preserve"> sklepu</w:t>
      </w:r>
      <w:r>
        <w:t xml:space="preserve">. Także zakupy przez Internet pozostawiają najczęściej ślad zakupu w formie </w:t>
      </w:r>
      <w:r w:rsidR="00232B8F">
        <w:t>e-</w:t>
      </w:r>
      <w:r>
        <w:t>maila wysłanego przez sprzedawcę</w:t>
      </w:r>
      <w:r w:rsidR="00030ABA">
        <w:t>.</w:t>
      </w:r>
    </w:p>
    <w:p w14:paraId="25502D6B" w14:textId="77777777" w:rsidR="00E62EC0" w:rsidRDefault="00E62EC0" w:rsidP="00030ABA">
      <w:pPr>
        <w:ind w:firstLine="0"/>
      </w:pPr>
    </w:p>
    <w:p w14:paraId="0B23968A" w14:textId="3BB1AE0A" w:rsidR="001B208C" w:rsidRDefault="00E62EC0" w:rsidP="000F6678">
      <w:r>
        <w:t xml:space="preserve">Z powyższego wynika, że istnieje zarówno wiele form wykorzystania paragonów jak </w:t>
      </w:r>
      <w:r w:rsidR="00232B8F">
        <w:br/>
      </w:r>
      <w:r>
        <w:t xml:space="preserve">i wiele form </w:t>
      </w:r>
      <w:r w:rsidR="00030ABA">
        <w:t>dostępu do nich</w:t>
      </w:r>
      <w:r w:rsidR="000053B3">
        <w:t xml:space="preserve"> lub ich odpowiedników</w:t>
      </w:r>
      <w:r>
        <w:t>.</w:t>
      </w:r>
      <w:r w:rsidR="00030ABA">
        <w:t xml:space="preserve"> </w:t>
      </w:r>
      <w:r>
        <w:t>Przeważnie taka kole</w:t>
      </w:r>
      <w:r w:rsidR="00232B8F">
        <w:t>j</w:t>
      </w:r>
      <w:r>
        <w:t xml:space="preserve">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t>
      </w:r>
      <w:r w:rsidR="00030ABA" w:rsidRPr="001B208C">
        <w:t>Zbyt</w:t>
      </w:r>
      <w:r w:rsidR="005C5421" w:rsidRPr="001B208C">
        <w:t xml:space="preserve"> trudne lub zawiłe </w:t>
      </w:r>
      <w:r w:rsidR="001B208C" w:rsidRPr="001B208C">
        <w:t xml:space="preserve">rozwiązania </w:t>
      </w:r>
      <w:r w:rsidR="00030ABA" w:rsidRPr="001B208C">
        <w:t>powoduj</w:t>
      </w:r>
      <w:r w:rsidR="001B208C" w:rsidRPr="001B208C">
        <w:t>ą często</w:t>
      </w:r>
      <w:r w:rsidR="00030ABA" w:rsidRPr="001B208C">
        <w:t xml:space="preserve"> niechęć do działań. </w:t>
      </w:r>
      <w:r w:rsidR="001B208C" w:rsidRPr="001B208C">
        <w:t xml:space="preserve">Przykładem może być oddawanie wadliwych lub uszkodzonych przedmiotów na </w:t>
      </w:r>
      <w:r w:rsidR="001B208C" w:rsidRPr="008F69ED">
        <w:t>gwarancję. Autor pracy spotkał się z kilkoma przypadkami w swoim życiu gdzie osoba mu znajoma postanowiła nie oddawać przedmiotu, który kwalifikował się pod oddanie na gwarancję, ponieważ po prostu uznawała to za zbyt pochłaniające</w:t>
      </w:r>
      <w:r w:rsidR="00267347">
        <w:t xml:space="preserve"> czas i energię </w:t>
      </w:r>
      <w:r w:rsidR="001B208C" w:rsidRPr="008F69ED">
        <w:t>działanie. Takie osoby najczęściej nie przykładają uwagi do organizacji dowodów zakupów</w:t>
      </w:r>
      <w:r w:rsidR="00030ABA" w:rsidRPr="008F69ED">
        <w:t>. Wiel</w:t>
      </w:r>
      <w:r w:rsidR="00232B8F" w:rsidRPr="008F69ED">
        <w:t>e</w:t>
      </w:r>
      <w:r w:rsidR="00030ABA" w:rsidRPr="008F69ED">
        <w:t xml:space="preserve"> ludzi nie </w:t>
      </w:r>
      <w:r w:rsidR="00232B8F" w:rsidRPr="008F69ED">
        <w:t>jest świadomych też</w:t>
      </w:r>
      <w:r w:rsidR="00030ABA" w:rsidRPr="008F69ED">
        <w:t xml:space="preserve">, że cyfrowa forma dowodu </w:t>
      </w:r>
      <w:r w:rsidR="00232B8F" w:rsidRPr="008F69ED">
        <w:t xml:space="preserve">zakupu, w tym zdjęcie paragonu, </w:t>
      </w:r>
      <w:r w:rsidR="00030ABA" w:rsidRPr="008F69ED">
        <w:t xml:space="preserve">jest tak samo </w:t>
      </w:r>
      <w:r w:rsidR="00232B8F" w:rsidRPr="008F69ED">
        <w:t xml:space="preserve">dobrym i wystarczającym dowodem, jak </w:t>
      </w:r>
      <w:r w:rsidR="00030ABA" w:rsidRPr="008F69ED">
        <w:t>papierowy odpowiednik.</w:t>
      </w:r>
      <w:r w:rsidR="000F6678">
        <w:t xml:space="preserve"> </w:t>
      </w:r>
    </w:p>
    <w:p w14:paraId="0FEB1FEA" w14:textId="61232425" w:rsidR="00E62EC0" w:rsidRDefault="001B208C" w:rsidP="000F6678">
      <w:r>
        <w:lastRenderedPageBreak/>
        <w:t xml:space="preserve">Co ciekawe </w:t>
      </w:r>
      <w:r w:rsidR="000F6678">
        <w:t xml:space="preserve">sprzedawcy </w:t>
      </w:r>
      <w:r w:rsidR="00232B8F">
        <w:t>często</w:t>
      </w:r>
      <w:r w:rsidR="000F6678">
        <w:t xml:space="preserve"> pozostają obojętni w kwestii prawnej i wykazują niechęć do przyjmowania innych form dowodów</w:t>
      </w:r>
      <w:r w:rsidR="00232B8F">
        <w:t>, niż papierowa</w:t>
      </w:r>
      <w:r w:rsidR="000F6678">
        <w:t>. Wynika z tego, że ś</w:t>
      </w:r>
      <w:r w:rsidR="00030ABA">
        <w:t xml:space="preserve">wiadomość konsumentów </w:t>
      </w:r>
      <w:r w:rsidR="000F6678">
        <w:t xml:space="preserve">jak i sprzedawców </w:t>
      </w:r>
      <w:r w:rsidR="00030ABA">
        <w:t>ma spor</w:t>
      </w:r>
      <w:r w:rsidR="00232B8F">
        <w:t>e</w:t>
      </w:r>
      <w:r w:rsidR="00030ABA">
        <w:t xml:space="preserve"> znaczenie w kwestii motywacji do organizacji dowodów zakupów. </w:t>
      </w:r>
    </w:p>
    <w:p w14:paraId="4A3416C5" w14:textId="77777777" w:rsidR="000F6678" w:rsidRDefault="000F6678" w:rsidP="00E15BCA">
      <w:pPr>
        <w:rPr>
          <w:i/>
        </w:rPr>
      </w:pPr>
    </w:p>
    <w:p w14:paraId="4B5A5756" w14:textId="04B08587"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t>
      </w:r>
      <w:r w:rsidR="00DC4169">
        <w:t>chęć</w:t>
      </w:r>
      <w:r>
        <w:t xml:space="preserve"> jej zaspokojenia.  Z tego oraz z wyżej przedstawionych powodów narodził się pomysł zaprojektowania aplikacji będącej skuteczną formą organizacji paragonów.</w:t>
      </w:r>
    </w:p>
    <w:p w14:paraId="63D55AED" w14:textId="77777777" w:rsidR="00D5039E" w:rsidRPr="00823FB5" w:rsidRDefault="00D5039E" w:rsidP="000F6678">
      <w:pPr>
        <w:ind w:firstLine="0"/>
      </w:pPr>
    </w:p>
    <w:p w14:paraId="0B0E2A64" w14:textId="6EA2C9F8" w:rsidR="009D0223" w:rsidRDefault="009D0223" w:rsidP="00CD3B56">
      <w:pPr>
        <w:pStyle w:val="Nagwek2"/>
        <w:numPr>
          <w:ilvl w:val="0"/>
          <w:numId w:val="30"/>
        </w:numPr>
        <w:ind w:left="426"/>
      </w:pPr>
      <w:bookmarkStart w:id="14" w:name="_Toc26790484"/>
      <w:r>
        <w:t>Cel i zakres pracy</w:t>
      </w:r>
      <w:bookmarkEnd w:id="14"/>
    </w:p>
    <w:p w14:paraId="397CEE35" w14:textId="1DC5303A"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w:t>
      </w:r>
      <w:r w:rsidR="000E1006">
        <w:t xml:space="preserve">ma </w:t>
      </w:r>
      <w:r w:rsidR="00225206">
        <w:t>umożliwia</w:t>
      </w:r>
      <w:r w:rsidR="000E1006">
        <w:t>ć</w:t>
      </w:r>
      <w:r w:rsidR="00225206">
        <w:t xml:space="preserve"> także ich eksportowanie</w:t>
      </w:r>
      <w:r w:rsidR="00C53C16">
        <w:t>,</w:t>
      </w:r>
      <w:r w:rsidR="001E0F27">
        <w:t xml:space="preserve"> wyszukiwanie, a także gromadzenie </w:t>
      </w:r>
      <w:r w:rsidR="00225206">
        <w:t>inf</w:t>
      </w:r>
      <w:r w:rsidR="001E0F27">
        <w:t xml:space="preserve">ormacji </w:t>
      </w:r>
      <w:r w:rsidR="00225206">
        <w:t>o kończących się terminach gwarancji</w:t>
      </w:r>
      <w:r w:rsidR="001E0F27">
        <w:t>.</w:t>
      </w:r>
    </w:p>
    <w:p w14:paraId="08CB43B8" w14:textId="77777777" w:rsidR="00225206" w:rsidRDefault="00225206" w:rsidP="0092278D"/>
    <w:p w14:paraId="78F1A2DC" w14:textId="089D1C2C" w:rsidR="00E16305" w:rsidRDefault="00225206" w:rsidP="0092278D">
      <w:r>
        <w:t xml:space="preserve">W </w:t>
      </w:r>
      <w:r w:rsidR="00D6488B">
        <w:t>ramach pracy powstaną</w:t>
      </w:r>
      <w:r>
        <w:t xml:space="preserve"> wizj</w:t>
      </w:r>
      <w:r w:rsidR="00D6488B">
        <w:t>a</w:t>
      </w:r>
      <w:r>
        <w:t xml:space="preserve"> aplikacji, specyfikacj</w:t>
      </w:r>
      <w:r w:rsidR="00D6488B">
        <w:t>a</w:t>
      </w:r>
      <w:r>
        <w:t xml:space="preserve"> i analiz</w:t>
      </w:r>
      <w:r w:rsidR="00D6488B">
        <w:t>a</w:t>
      </w:r>
      <w:r>
        <w:t xml:space="preserve"> wymagań, projekt oraz opis implementacji.</w:t>
      </w:r>
      <w:r w:rsidR="000E1006">
        <w:t xml:space="preserve"> </w:t>
      </w:r>
      <w:r>
        <w:t>W pracy znajd</w:t>
      </w:r>
      <w:r w:rsidR="000E1006">
        <w:t>zie</w:t>
      </w:r>
      <w:r>
        <w:t xml:space="preserve"> się także podsumowanie otrzymanych wyników wraz z prezentacją zrealizowanej aplikacji.</w:t>
      </w:r>
    </w:p>
    <w:p w14:paraId="6901DAE3" w14:textId="77777777" w:rsidR="00E16305" w:rsidRPr="000F6678" w:rsidRDefault="00E16305" w:rsidP="0092278D">
      <w:pPr>
        <w:ind w:firstLine="0"/>
      </w:pPr>
    </w:p>
    <w:p w14:paraId="0737382B" w14:textId="3BD5A258" w:rsidR="009D0223" w:rsidRDefault="009D0223" w:rsidP="00CD3B56">
      <w:pPr>
        <w:pStyle w:val="Nagwek2"/>
        <w:numPr>
          <w:ilvl w:val="0"/>
          <w:numId w:val="30"/>
        </w:numPr>
        <w:ind w:left="426"/>
      </w:pPr>
      <w:bookmarkStart w:id="15" w:name="_Toc26790485"/>
      <w:r>
        <w:t>Struktura pracy</w:t>
      </w:r>
      <w:bookmarkEnd w:id="15"/>
    </w:p>
    <w:p w14:paraId="019FFDF4" w14:textId="71978C85" w:rsidR="009D0223" w:rsidRPr="009D0223" w:rsidRDefault="002C53C1" w:rsidP="00401CF6">
      <w:pPr>
        <w:spacing w:after="160" w:line="259" w:lineRule="auto"/>
        <w:ind w:firstLine="360"/>
      </w:pPr>
      <w:r>
        <w:t xml:space="preserve">Praca będzie składać się z 7 rozdziałów, wstępu zakończenia oraz bibliografii. </w:t>
      </w:r>
      <w:r w:rsidR="000E1006">
        <w:br/>
      </w:r>
      <w:r>
        <w:t>W rozdziale</w:t>
      </w:r>
      <w:r w:rsidR="008428CD">
        <w:t xml:space="preserve"> 1.</w:t>
      </w:r>
      <w:r>
        <w:t xml:space="preserve"> przedstawione zostały</w:t>
      </w:r>
      <w:r w:rsidR="0092278D">
        <w:t xml:space="preserve"> sposoby organizacji paragonów, poruszono tematykę aspektu prawnego przy udowadnianiu zakupów oraz wyodrębniono profile użytkowników. Rozdział 2</w:t>
      </w:r>
      <w:r w:rsidR="008428CD">
        <w:t>.</w:t>
      </w:r>
      <w:r w:rsidR="0092278D">
        <w:t xml:space="preserve"> zawiera wizję systemu wraz z</w:t>
      </w:r>
      <w:r w:rsidR="000E1006">
        <w:t>e</w:t>
      </w:r>
      <w:r w:rsidR="0092278D">
        <w:t xml:space="preserve"> zidentyfikowanymi grupami użytkowników. Określono potrzeby, cechy  i inne wymagania produktowe. W rozdziale</w:t>
      </w:r>
      <w:r w:rsidR="008428CD">
        <w:t xml:space="preserve"> 3.</w:t>
      </w:r>
      <w:r w:rsidR="0092278D">
        <w:t xml:space="preserve"> zostały przeanalizowane i porównane z proponowanym rozwiązaniem rozwiązanie konkurencyjne</w:t>
      </w:r>
      <w:r w:rsidR="008428CD">
        <w:t>. Rozdział 4. Przedstawia specyfikację wymagań, zawarto w nim również przypadki użycia oraz przykładowe scenariusze wraz z prototypami interfejsu. Rozdział 5. Zawiera projekt wraz z zastosowanymi technologiami. Rozdział 6. przedstawia implementację i prezentacj</w:t>
      </w:r>
      <w:r w:rsidR="000E1006">
        <w:t>ę</w:t>
      </w:r>
      <w:r w:rsidR="008428CD">
        <w:t xml:space="preserve"> rozwiązania. W ostatnim rozdziale zostały przeprowadzone testy na zaimplementowanym rozwiązaniu. Następnie jest zakończenie. Pracę kończy spis cytowanej literatury</w:t>
      </w:r>
      <w:r w:rsidR="007D3F33">
        <w:t>.</w:t>
      </w:r>
      <w:r w:rsidR="00DC4169">
        <w:br w:type="page"/>
      </w:r>
    </w:p>
    <w:p w14:paraId="71DE2911" w14:textId="541F8E1B" w:rsidR="000738A0" w:rsidRDefault="0045137A" w:rsidP="00CD3B56">
      <w:pPr>
        <w:pStyle w:val="Nagwek1"/>
        <w:numPr>
          <w:ilvl w:val="0"/>
          <w:numId w:val="31"/>
        </w:numPr>
      </w:pPr>
      <w:bookmarkStart w:id="16" w:name="_Toc26790486"/>
      <w:r>
        <w:lastRenderedPageBreak/>
        <w:t>Sposoby</w:t>
      </w:r>
      <w:r w:rsidR="007911E2">
        <w:t xml:space="preserve"> </w:t>
      </w:r>
      <w:r w:rsidR="00D96376">
        <w:t>organizacji paragonów</w:t>
      </w:r>
      <w:bookmarkEnd w:id="16"/>
    </w:p>
    <w:p w14:paraId="72DA708D" w14:textId="2A6E8D01" w:rsidR="00BF2934" w:rsidRDefault="007911E2" w:rsidP="00BF2934">
      <w:pPr>
        <w:ind w:firstLine="348"/>
      </w:pPr>
      <w:r>
        <w:t>Proces dowodzenia zakupó</w:t>
      </w:r>
      <w:r w:rsidR="00DD2735">
        <w:t>w zwykle</w:t>
      </w:r>
      <w:r w:rsidR="00916806">
        <w:t xml:space="preserve"> odbywa się poprzez </w:t>
      </w:r>
      <w:r w:rsidR="000E1006">
        <w:t>o</w:t>
      </w:r>
      <w:r w:rsidR="00916806">
        <w:t>kazani</w:t>
      </w:r>
      <w:r w:rsidR="007D3F33">
        <w:t>e</w:t>
      </w:r>
      <w:r w:rsidR="00916806">
        <w:t xml:space="preserve"> dokumentu poświadcz</w:t>
      </w:r>
      <w:r w:rsidR="00A30992">
        <w:t>a</w:t>
      </w:r>
      <w:r w:rsidR="00916806">
        <w:t>jące</w:t>
      </w:r>
      <w:r w:rsidR="00A30992">
        <w:t>go</w:t>
      </w:r>
      <w:r w:rsidR="00916806">
        <w:t xml:space="preserve"> </w:t>
      </w:r>
      <w:r w:rsidR="00A30992">
        <w:t>fakt</w:t>
      </w:r>
      <w:r w:rsidR="000053B3">
        <w:t xml:space="preserve"> zakupu</w:t>
      </w:r>
      <w:r w:rsidR="000E1006">
        <w:t xml:space="preserve"> jakiegoś produktu lub usługi</w:t>
      </w:r>
      <w:r w:rsidR="00916806">
        <w:t>.</w:t>
      </w:r>
      <w:r w:rsidR="00A30992">
        <w:t xml:space="preserve"> </w:t>
      </w:r>
      <w:r w:rsidR="00BF2934">
        <w:t xml:space="preserve">Form przechowywania takich dowodów jest bardzo wiele. W przypadku tradycyjnych papierowych </w:t>
      </w:r>
      <w:r w:rsidR="000E1006">
        <w:t>paragonów</w:t>
      </w:r>
      <w:r w:rsidR="00BF2934">
        <w:t xml:space="preserve"> można skorzystać z prostego p</w:t>
      </w:r>
      <w:r w:rsidR="00A30992">
        <w:t>rzechowywa</w:t>
      </w:r>
      <w:r w:rsidR="00BF2934">
        <w:t>nia ich</w:t>
      </w:r>
      <w:r w:rsidR="00A30992">
        <w:t xml:space="preserve"> w pudełku, w portfelu</w:t>
      </w:r>
      <w:r w:rsidR="007D3F33">
        <w:t xml:space="preserve"> lub trzymać razem </w:t>
      </w:r>
      <w:r w:rsidR="00267347">
        <w:br/>
      </w:r>
      <w:r w:rsidR="007D3F33">
        <w:t>z opakowaniem zakupionego przedmiotu</w:t>
      </w:r>
      <w:r w:rsidR="00A30992">
        <w:t>. Auto</w:t>
      </w:r>
      <w:r w:rsidR="007D3F33">
        <w:t>r</w:t>
      </w:r>
      <w:r w:rsidR="00A30992">
        <w:t xml:space="preserve"> pracy spotkał się z osobami, które po prostu wykonują zdjęcia paragonów i w razie potrzeby wyszukują je na swoim smartfonie. Nie zmienia to jednak faktu, że wraz z czasem liczba paragonów rośnie, a co za tym idzie rośnie także trudność w ich </w:t>
      </w:r>
      <w:r w:rsidR="007D3F33">
        <w:t>wyszukiwaniu</w:t>
      </w:r>
      <w:r w:rsidR="00A30992">
        <w:t xml:space="preserve">. </w:t>
      </w:r>
      <w:r w:rsidR="00BF2934">
        <w:t xml:space="preserve">Taka forma organizacji nie pozwala także na śledzenie </w:t>
      </w:r>
      <w:r w:rsidR="00B31966">
        <w:t>wydatków, które są ściśle związane</w:t>
      </w:r>
      <w:r w:rsidR="000053B3">
        <w:t xml:space="preserve"> </w:t>
      </w:r>
      <w:r w:rsidR="00B31966">
        <w:t>z paragonami.</w:t>
      </w:r>
    </w:p>
    <w:p w14:paraId="411CD4DF" w14:textId="77777777" w:rsidR="00B31966" w:rsidRDefault="00B31966" w:rsidP="00BF2934">
      <w:pPr>
        <w:ind w:firstLine="348"/>
      </w:pPr>
    </w:p>
    <w:p w14:paraId="0A1F4E66" w14:textId="55A90740" w:rsidR="00B31966" w:rsidRDefault="00B31966" w:rsidP="00BF2934">
      <w:pPr>
        <w:ind w:firstLine="348"/>
      </w:pPr>
      <w:r w:rsidRPr="00DD280D">
        <w:t>Istnieje zawsze opcja segregacji paragonów w różnego typu, zrobione własnoręcznie lub zakupione,</w:t>
      </w:r>
      <w:r w:rsidR="008F69ED" w:rsidRPr="00DD280D">
        <w:t xml:space="preserve"> </w:t>
      </w:r>
      <w:r w:rsidRPr="00DD280D">
        <w:t xml:space="preserve">segregatory. Taka forma organizacji jest skuteczna i pozwala grupować, </w:t>
      </w:r>
      <w:r w:rsidR="000E1006" w:rsidRPr="00DD280D">
        <w:br/>
      </w:r>
      <w:r w:rsidRPr="00DD280D">
        <w:t xml:space="preserve">a zatem śledzić wydatki. Możliwe, że przy bardzo skrupulatnej segregacji można zapanować nad bardzo wieloma paragonami. Jest to jednak </w:t>
      </w:r>
      <w:r w:rsidR="000E1006" w:rsidRPr="00DD280D">
        <w:t>niezwykle</w:t>
      </w:r>
      <w:r w:rsidRPr="00DD280D">
        <w:t xml:space="preserve"> czasochłonne</w:t>
      </w:r>
      <w:r>
        <w:t xml:space="preserve">, </w:t>
      </w:r>
      <w:r w:rsidR="000E1006">
        <w:br/>
      </w:r>
      <w:r>
        <w:t>a</w:t>
      </w:r>
      <w:r w:rsidR="000E1006">
        <w:t xml:space="preserve"> w życiu istnieją inne bardziej istotne kwestie</w:t>
      </w:r>
      <w:r w:rsidR="00596638">
        <w:t>,</w:t>
      </w:r>
      <w:r>
        <w:t xml:space="preserve"> by poświęcać na</w:t>
      </w:r>
      <w:r w:rsidR="000E1006">
        <w:t xml:space="preserve"> paragony zbyt</w:t>
      </w:r>
      <w:r>
        <w:t xml:space="preserve"> dużo czasu. Trzeba znaleźć więc skuteczniejsze rozwiązanie.</w:t>
      </w:r>
    </w:p>
    <w:p w14:paraId="317126F0" w14:textId="77777777" w:rsidR="000738A0" w:rsidRDefault="000738A0" w:rsidP="00A30992">
      <w:pPr>
        <w:ind w:firstLine="0"/>
      </w:pPr>
    </w:p>
    <w:p w14:paraId="5CEF9FD9" w14:textId="2B729D06" w:rsidR="00B31966" w:rsidRDefault="00A30992" w:rsidP="00A30992">
      <w:r>
        <w:t>Warto wspomnieć, że w dzisiejszych czasach jest coraz więcej udogodnień ze strony sklepów. Ich polityka często pozwala na uproszczone formy realizacji zwrotów, gwarancji lu</w:t>
      </w:r>
      <w:r w:rsidR="00BF2934">
        <w:t>b prowadzenia samych</w:t>
      </w:r>
      <w:r>
        <w:t xml:space="preserve"> transakcji</w:t>
      </w:r>
      <w:r w:rsidR="00BF2934">
        <w:t xml:space="preserve"> poprzez usługi online</w:t>
      </w:r>
      <w:r>
        <w:t>. Przykładem jest największa platforma transakcyjna online Allegro</w:t>
      </w:r>
      <w:sdt>
        <w:sdtPr>
          <w:id w:val="-1239787849"/>
          <w:citation/>
        </w:sdtPr>
        <w:sdtEndPr/>
        <w:sdtContent>
          <w:r w:rsidR="00C53C16">
            <w:fldChar w:fldCharType="begin"/>
          </w:r>
          <w:r w:rsidR="00980949">
            <w:instrText xml:space="preserve">CITATION allegro \l 1045 </w:instrText>
          </w:r>
          <w:r w:rsidR="00C53C16">
            <w:fldChar w:fldCharType="separate"/>
          </w:r>
          <w:r w:rsidR="009C0757">
            <w:rPr>
              <w:noProof/>
            </w:rPr>
            <w:t xml:space="preserve"> </w:t>
          </w:r>
          <w:r w:rsidR="009C0757" w:rsidRPr="009C0757">
            <w:rPr>
              <w:noProof/>
            </w:rPr>
            <w:t>[2]</w:t>
          </w:r>
          <w:r w:rsidR="00C53C16">
            <w:fldChar w:fldCharType="end"/>
          </w:r>
        </w:sdtContent>
      </w:sdt>
      <w:r w:rsidR="000E1006">
        <w:t>,</w:t>
      </w:r>
      <w:r>
        <w:t xml:space="preserve"> gdzie został wprowadzony Program </w:t>
      </w:r>
      <w:r w:rsidR="00B31966">
        <w:t>O</w:t>
      </w:r>
      <w:r>
        <w:t xml:space="preserve">chrony </w:t>
      </w:r>
      <w:r w:rsidR="00B31966">
        <w:t>K</w:t>
      </w:r>
      <w:r w:rsidR="00C53C16">
        <w:t xml:space="preserve">upującego </w:t>
      </w:r>
      <w:sdt>
        <w:sdtPr>
          <w:id w:val="-700092198"/>
          <w:citation/>
        </w:sdtPr>
        <w:sdtEndPr/>
        <w:sdtContent>
          <w:r w:rsidR="00C53C16">
            <w:fldChar w:fldCharType="begin"/>
          </w:r>
          <w:r w:rsidR="00980949">
            <w:instrText xml:space="preserve">CITATION alegro_program_ochrony \l 1045 </w:instrText>
          </w:r>
          <w:r w:rsidR="00C53C16">
            <w:fldChar w:fldCharType="separate"/>
          </w:r>
          <w:r w:rsidR="009C0757" w:rsidRPr="009C0757">
            <w:rPr>
              <w:noProof/>
            </w:rPr>
            <w:t>[3]</w:t>
          </w:r>
          <w:r w:rsidR="00C53C16">
            <w:fldChar w:fldCharType="end"/>
          </w:r>
        </w:sdtContent>
      </w:sdt>
      <w:r w:rsidR="00993DA4">
        <w:t>,</w:t>
      </w:r>
      <w:r>
        <w:t xml:space="preserve"> pozwalający zarówno w przypadku kupujące</w:t>
      </w:r>
      <w:r w:rsidR="000E1006">
        <w:t>go,</w:t>
      </w:r>
      <w:r>
        <w:t xml:space="preserve"> jak i sprzedającego</w:t>
      </w:r>
      <w:r w:rsidR="000E1006">
        <w:t>,</w:t>
      </w:r>
      <w:r>
        <w:t xml:space="preserve"> na szybkie odzyskanie pieniędzy w przypadku problemów z porozumieniem się pomiędzy stronami. W takim przypadku dokumenty poświadczające zakupy są kolekcjonowane </w:t>
      </w:r>
      <w:r w:rsidR="000E1006">
        <w:br/>
      </w:r>
      <w:r>
        <w:t>i zarządzanie przez witrynę świadczącą usług</w:t>
      </w:r>
      <w:r w:rsidR="007D3F33">
        <w:t>ę</w:t>
      </w:r>
      <w:r w:rsidR="000E1006">
        <w:t>,</w:t>
      </w:r>
      <w:r>
        <w:t xml:space="preserve"> co znacząco ułatwia zwroty, odsprzedaże lub ewentualne odnalezienie dowodu zakupu.</w:t>
      </w:r>
    </w:p>
    <w:p w14:paraId="6FD43FCA" w14:textId="77777777" w:rsidR="00B31966" w:rsidRDefault="00B31966" w:rsidP="00A30992"/>
    <w:p w14:paraId="3CA0212B" w14:textId="1BA19B9A" w:rsidR="00BF2934" w:rsidRPr="000613D5" w:rsidRDefault="00BF2934" w:rsidP="00A30992">
      <w:r>
        <w:t xml:space="preserve"> Nawet w przypadku korzystania z transakcji online, gdzie dowody zakupów są </w:t>
      </w:r>
      <w:r w:rsidRPr="000613D5">
        <w:t xml:space="preserve">przechowywane na serwerach, przy dużej liczbie stron, z których czerpie się usługi, może pojawić się problem śledzenia, gdzie i kiedy wykonano zakup. </w:t>
      </w:r>
      <w:r w:rsidR="00B31966" w:rsidRPr="000613D5">
        <w:t xml:space="preserve">Pojawia się potrzeba </w:t>
      </w:r>
      <w:r w:rsidR="000613D5" w:rsidRPr="000613D5">
        <w:t>s</w:t>
      </w:r>
      <w:commentRangeStart w:id="17"/>
      <w:r w:rsidR="00B31966" w:rsidRPr="000613D5">
        <w:t>centralizowania</w:t>
      </w:r>
      <w:commentRangeEnd w:id="17"/>
      <w:r w:rsidR="00596638" w:rsidRPr="000613D5">
        <w:rPr>
          <w:rStyle w:val="Odwoaniedokomentarza"/>
        </w:rPr>
        <w:commentReference w:id="17"/>
      </w:r>
      <w:r w:rsidR="00B31966" w:rsidRPr="000613D5">
        <w:t xml:space="preserve"> wszystkich dowodów zakupów w jednym miejscu.</w:t>
      </w:r>
    </w:p>
    <w:p w14:paraId="662540F7" w14:textId="303EDEA0" w:rsidR="00DC4169" w:rsidRPr="000613D5" w:rsidRDefault="007911E2" w:rsidP="00CD3B56">
      <w:pPr>
        <w:pStyle w:val="Nagwek2"/>
        <w:numPr>
          <w:ilvl w:val="1"/>
          <w:numId w:val="32"/>
        </w:numPr>
      </w:pPr>
      <w:bookmarkStart w:id="18" w:name="_Toc26790487"/>
      <w:r w:rsidRPr="000613D5">
        <w:t>Aspekt prawny</w:t>
      </w:r>
      <w:bookmarkEnd w:id="18"/>
    </w:p>
    <w:p w14:paraId="3E3A3579" w14:textId="5855AD07" w:rsidR="007911E2" w:rsidRDefault="007911E2" w:rsidP="007911E2">
      <w:r w:rsidRPr="00823FB5">
        <w:t xml:space="preserve">W </w:t>
      </w:r>
      <w:r>
        <w:t xml:space="preserve">tej pracy najczęstszą frazą używaną do określania dowodów zakupów są </w:t>
      </w:r>
      <w:r w:rsidR="000E1006">
        <w:t>„</w:t>
      </w:r>
      <w:r>
        <w:t>paragony</w:t>
      </w:r>
      <w:r w:rsidR="000E1006">
        <w:t>”</w:t>
      </w:r>
      <w:r>
        <w:t>, ze względu na to, że jest to najpopularniejsza</w:t>
      </w:r>
      <w:r w:rsidR="000E1006">
        <w:t xml:space="preserve"> nazwa na</w:t>
      </w:r>
      <w:r>
        <w:t xml:space="preserve"> </w:t>
      </w:r>
      <w:r w:rsidR="00A30992">
        <w:t>dowod</w:t>
      </w:r>
      <w:r w:rsidR="000E1006">
        <w:t>y</w:t>
      </w:r>
      <w:r w:rsidR="00A30992">
        <w:t xml:space="preserve"> zakupu</w:t>
      </w:r>
      <w:r>
        <w:t xml:space="preserve">. </w:t>
      </w:r>
      <w:r w:rsidR="000E1006">
        <w:br/>
      </w:r>
      <w:r>
        <w:t>W świetle prawa jednak nie jest to jedyna</w:t>
      </w:r>
      <w:r w:rsidR="00A30992">
        <w:t xml:space="preserve"> dozwolona forma</w:t>
      </w:r>
      <w:r>
        <w:t>. Ściślej  mówiąc</w:t>
      </w:r>
      <w:r w:rsidR="000E1006">
        <w:t>,</w:t>
      </w:r>
      <w:r>
        <w:t xml:space="preserve"> prawo nie używa tej frazy, tylko używa słów kluczowych </w:t>
      </w:r>
      <w:r w:rsidR="000E1006">
        <w:t>„</w:t>
      </w:r>
      <w:r>
        <w:t>dowód zakupu</w:t>
      </w:r>
      <w:r w:rsidR="000E1006">
        <w:t>”</w:t>
      </w:r>
      <w:r>
        <w:t xml:space="preserve">: </w:t>
      </w:r>
    </w:p>
    <w:p w14:paraId="5A223274" w14:textId="77777777" w:rsidR="007911E2" w:rsidRDefault="007911E2" w:rsidP="007911E2"/>
    <w:p w14:paraId="6CF681A0" w14:textId="1B7636DC" w:rsidR="007911E2" w:rsidRDefault="007911E2" w:rsidP="007911E2">
      <w:r>
        <w:t>„Przepisy prawa w kwestii [..] reklamacji nie posługują się pojęciem paragonu, lecz dowodu zakupu, a ten może być rozmaity. Z tego powodu UOKiK</w:t>
      </w:r>
      <w:sdt>
        <w:sdtPr>
          <w:id w:val="532150106"/>
          <w:citation/>
        </w:sdtPr>
        <w:sdtEndPr/>
        <w:sdtContent>
          <w:r w:rsidR="00657FB4">
            <w:fldChar w:fldCharType="begin"/>
          </w:r>
          <w:r w:rsidR="00657FB4">
            <w:instrText xml:space="preserve"> CITATION uokikstorna \l 1045 </w:instrText>
          </w:r>
          <w:r w:rsidR="00657FB4">
            <w:fldChar w:fldCharType="separate"/>
          </w:r>
          <w:r w:rsidR="009C0757">
            <w:rPr>
              <w:noProof/>
            </w:rPr>
            <w:t xml:space="preserve"> </w:t>
          </w:r>
          <w:r w:rsidR="009C0757" w:rsidRPr="009C0757">
            <w:rPr>
              <w:noProof/>
            </w:rPr>
            <w:t>[4]</w:t>
          </w:r>
          <w:r w:rsidR="00657FB4">
            <w:fldChar w:fldCharType="end"/>
          </w:r>
        </w:sdtContent>
      </w:sdt>
      <w:r>
        <w:t xml:space="preserve"> wskazuje, że paragon fiskalny jest tylko jednym z dowodów nabycia rzeczy w danym sklepie, a co za tym idzie tylko jedną z podstaw złożenia reklamacji.</w:t>
      </w:r>
      <w:r w:rsidR="001B208C">
        <w:t>”</w:t>
      </w:r>
      <w:sdt>
        <w:sdtPr>
          <w:id w:val="833888414"/>
          <w:citation/>
        </w:sdtPr>
        <w:sdtEndPr/>
        <w:sdtContent>
          <w:r w:rsidR="00657FB4">
            <w:fldChar w:fldCharType="begin"/>
          </w:r>
          <w:r w:rsidR="00657FB4">
            <w:instrText xml:space="preserve"> CITATION uokikoparagonach \l 1045 </w:instrText>
          </w:r>
          <w:r w:rsidR="00657FB4">
            <w:fldChar w:fldCharType="separate"/>
          </w:r>
          <w:r w:rsidR="009C0757">
            <w:rPr>
              <w:noProof/>
            </w:rPr>
            <w:t xml:space="preserve"> </w:t>
          </w:r>
          <w:r w:rsidR="009C0757" w:rsidRPr="009C0757">
            <w:rPr>
              <w:noProof/>
            </w:rPr>
            <w:t>[5]</w:t>
          </w:r>
          <w:r w:rsidR="00657FB4">
            <w:fldChar w:fldCharType="end"/>
          </w:r>
        </w:sdtContent>
      </w:sdt>
    </w:p>
    <w:p w14:paraId="42B453A6" w14:textId="7CB85735" w:rsidR="008F69ED" w:rsidRDefault="008F69ED" w:rsidP="008F69ED">
      <w:pPr>
        <w:ind w:firstLine="0"/>
      </w:pPr>
      <w:r>
        <w:tab/>
      </w:r>
    </w:p>
    <w:p w14:paraId="12BCEE45" w14:textId="6A1D1C32" w:rsidR="008F69ED" w:rsidRDefault="008F69ED" w:rsidP="008F69ED">
      <w:pPr>
        <w:ind w:firstLine="0"/>
      </w:pPr>
      <w:r>
        <w:tab/>
        <w:t>Urząd Oc</w:t>
      </w:r>
      <w:r w:rsidR="00596638">
        <w:t xml:space="preserve">hrony </w:t>
      </w:r>
      <w:r w:rsidR="00596638" w:rsidRPr="000613D5">
        <w:t>Konkurencji i Konsumentów</w:t>
      </w:r>
      <w:r w:rsidRPr="000613D5">
        <w:t xml:space="preserve"> jasn</w:t>
      </w:r>
      <w:r w:rsidR="000613D5" w:rsidRPr="000613D5">
        <w:t>o</w:t>
      </w:r>
      <w:r w:rsidRPr="000613D5">
        <w:t xml:space="preserve"> określa, że reklamacja bez paragonu jest możliwa i to tylko jedna z wielu możliwych dowodów zakupu, jaki konsument może przedstawić sprzedawcy zgłaszając reklamację. Dowodami mogą być także potwierdzenie płatności, wyciąg z rachunku bankoweg</w:t>
      </w:r>
      <w:r w:rsidR="00596638" w:rsidRPr="000613D5">
        <w:t>o, e-mail czy zeznanie świadków</w:t>
      </w:r>
      <w:r w:rsidRPr="000613D5">
        <w:t xml:space="preserve"> </w:t>
      </w:r>
      <w:sdt>
        <w:sdtPr>
          <w:id w:val="-113066678"/>
          <w:citation/>
        </w:sdtPr>
        <w:sdtEndPr/>
        <w:sdtContent>
          <w:r w:rsidRPr="000613D5">
            <w:fldChar w:fldCharType="begin"/>
          </w:r>
          <w:r w:rsidRPr="000613D5">
            <w:instrText xml:space="preserve"> CITATION uokikoparagonach \l 1045 </w:instrText>
          </w:r>
          <w:r w:rsidRPr="000613D5">
            <w:fldChar w:fldCharType="separate"/>
          </w:r>
          <w:r w:rsidR="009C0757" w:rsidRPr="009C0757">
            <w:rPr>
              <w:noProof/>
            </w:rPr>
            <w:t>[5]</w:t>
          </w:r>
          <w:r w:rsidRPr="000613D5">
            <w:fldChar w:fldCharType="end"/>
          </w:r>
        </w:sdtContent>
      </w:sdt>
      <w:r w:rsidR="00657FB4" w:rsidRPr="000613D5">
        <w:t>. W wypowiedzi na temat reklamacji bez paragonu</w:t>
      </w:r>
      <w:r w:rsidR="000613D5" w:rsidRPr="000613D5">
        <w:t>,</w:t>
      </w:r>
      <w:r w:rsidR="00657FB4" w:rsidRPr="000613D5">
        <w:t xml:space="preserve"> Krzysztof Lehmann</w:t>
      </w:r>
      <w:r w:rsidR="000613D5" w:rsidRPr="000613D5">
        <w:t xml:space="preserve"> (</w:t>
      </w:r>
      <w:r w:rsidR="00657FB4" w:rsidRPr="000613D5">
        <w:t xml:space="preserve">delegatura </w:t>
      </w:r>
      <w:commentRangeStart w:id="19"/>
      <w:r w:rsidR="00657FB4" w:rsidRPr="000613D5">
        <w:t>UOKiK</w:t>
      </w:r>
      <w:commentRangeEnd w:id="19"/>
      <w:r w:rsidR="00596638" w:rsidRPr="000613D5">
        <w:rPr>
          <w:rStyle w:val="Odwoaniedokomentarza"/>
        </w:rPr>
        <w:commentReference w:id="19"/>
      </w:r>
      <w:r w:rsidR="00657FB4" w:rsidRPr="000613D5">
        <w:t xml:space="preserve"> </w:t>
      </w:r>
      <w:r w:rsidR="00657FB4" w:rsidRPr="000613D5">
        <w:lastRenderedPageBreak/>
        <w:t>w Bydgoszczy</w:t>
      </w:r>
      <w:r w:rsidR="000613D5" w:rsidRPr="000613D5">
        <w:t>)</w:t>
      </w:r>
      <w:r w:rsidRPr="000613D5">
        <w:t xml:space="preserve"> podkreśl</w:t>
      </w:r>
      <w:r w:rsidR="00657FB4" w:rsidRPr="000613D5">
        <w:t>a, że jeśli</w:t>
      </w:r>
      <w:r w:rsidR="006B730B" w:rsidRPr="000613D5">
        <w:t xml:space="preserve"> kupiony towar ma wadę, konsument ma prawo</w:t>
      </w:r>
      <w:r w:rsidR="006B730B">
        <w:t xml:space="preserve"> do złożenia reklamacji, żądając doprowadzenia towaru do stanu zgodności z umową.</w:t>
      </w:r>
    </w:p>
    <w:p w14:paraId="51D2BB22" w14:textId="56CFDE53" w:rsidR="006B730B" w:rsidRDefault="006B730B" w:rsidP="008F69ED">
      <w:pPr>
        <w:ind w:firstLine="0"/>
      </w:pPr>
    </w:p>
    <w:p w14:paraId="7F90FDC6" w14:textId="28B8DA9D" w:rsidR="006B730B" w:rsidRDefault="006B730B" w:rsidP="006B730B">
      <w:pPr>
        <w:ind w:firstLine="348"/>
      </w:pPr>
      <w:r>
        <w:t xml:space="preserve">Z powyższego wynika, że dowody zakupów mogą objawiać się w różnej formie. Istnieje więc możliwość przechowywania ich w formie cyfrowej. </w:t>
      </w:r>
    </w:p>
    <w:p w14:paraId="7E1D8386" w14:textId="77777777" w:rsidR="00A30992" w:rsidRDefault="00A30992" w:rsidP="006B730B">
      <w:pPr>
        <w:ind w:firstLine="0"/>
      </w:pPr>
    </w:p>
    <w:p w14:paraId="6AEB5066" w14:textId="44474BAC" w:rsidR="00DC4169" w:rsidRPr="00F466BB" w:rsidRDefault="0071750F" w:rsidP="00CD3B56">
      <w:pPr>
        <w:pStyle w:val="Nagwek2"/>
        <w:numPr>
          <w:ilvl w:val="1"/>
          <w:numId w:val="32"/>
        </w:numPr>
      </w:pPr>
      <w:r>
        <w:t xml:space="preserve"> </w:t>
      </w:r>
      <w:bookmarkStart w:id="20" w:name="_Toc26790488"/>
      <w:r w:rsidRPr="00F466BB">
        <w:t>Sposoby wykorzystania paragonów</w:t>
      </w:r>
      <w:bookmarkEnd w:id="20"/>
    </w:p>
    <w:p w14:paraId="60784480" w14:textId="477E15A7" w:rsidR="006544BB" w:rsidRDefault="00CC175F" w:rsidP="00DE415E">
      <w:pPr>
        <w:spacing w:after="160" w:line="259" w:lineRule="auto"/>
        <w:ind w:firstLine="348"/>
      </w:pPr>
      <w:r w:rsidRPr="00F466BB">
        <w:t xml:space="preserve">Dowody zakupów </w:t>
      </w:r>
      <w:r w:rsidR="00DE415E" w:rsidRPr="00F466BB">
        <w:t>znajdują zastosowanie</w:t>
      </w:r>
      <w:r w:rsidRPr="00F466BB">
        <w:t xml:space="preserve"> w wielu </w:t>
      </w:r>
      <w:r w:rsidR="00DE415E" w:rsidRPr="00F466BB">
        <w:t xml:space="preserve">różnych </w:t>
      </w:r>
      <w:r w:rsidRPr="00F466BB">
        <w:t>sytuacjach</w:t>
      </w:r>
      <w:r w:rsidR="00DE415E" w:rsidRPr="00F466BB">
        <w:t>. Przeważnie wykorzystywane są one do udowodnienia zakupu w celu oddani</w:t>
      </w:r>
      <w:r w:rsidR="00F466BB" w:rsidRPr="00F466BB">
        <w:t>a</w:t>
      </w:r>
      <w:r w:rsidR="00DE415E" w:rsidRPr="00F466BB">
        <w:t xml:space="preserve"> </w:t>
      </w:r>
      <w:r w:rsidR="00146048">
        <w:t>go</w:t>
      </w:r>
      <w:r w:rsidR="00F466BB" w:rsidRPr="00F466BB">
        <w:t xml:space="preserve"> w ramach</w:t>
      </w:r>
      <w:r w:rsidR="00DE415E" w:rsidRPr="00F466BB">
        <w:t xml:space="preserve"> gwarancj</w:t>
      </w:r>
      <w:r w:rsidR="00F466BB" w:rsidRPr="00F466BB">
        <w:t>i</w:t>
      </w:r>
      <w:r w:rsidR="00DE415E" w:rsidRPr="00F466BB">
        <w:t xml:space="preserve"> (lub </w:t>
      </w:r>
      <w:commentRangeStart w:id="21"/>
      <w:r w:rsidR="00DE415E" w:rsidRPr="00F466BB">
        <w:t>na</w:t>
      </w:r>
      <w:commentRangeEnd w:id="21"/>
      <w:r w:rsidR="00596638" w:rsidRPr="00F466BB">
        <w:rPr>
          <w:rStyle w:val="Odwoaniedokomentarza"/>
        </w:rPr>
        <w:commentReference w:id="21"/>
      </w:r>
      <w:r w:rsidR="00DE415E" w:rsidRPr="00F466BB">
        <w:t xml:space="preserve"> zwrot</w:t>
      </w:r>
      <w:r w:rsidR="00267347" w:rsidRPr="00F466BB">
        <w:t>,</w:t>
      </w:r>
      <w:r w:rsidR="00DE415E" w:rsidRPr="00F466BB">
        <w:t xml:space="preserve"> gdy polityka firmy na to pozwala). Paragony w codziennym życiu służą także</w:t>
      </w:r>
      <w:r w:rsidR="006544BB" w:rsidRPr="00F466BB">
        <w:t xml:space="preserve"> grup</w:t>
      </w:r>
      <w:r w:rsidR="000E1006" w:rsidRPr="00F466BB">
        <w:t>om</w:t>
      </w:r>
      <w:r w:rsidR="006544BB" w:rsidRPr="00F466BB">
        <w:t xml:space="preserve"> lub jednostk</w:t>
      </w:r>
      <w:r w:rsidR="000E1006" w:rsidRPr="00F466BB">
        <w:t>om</w:t>
      </w:r>
      <w:r w:rsidR="006544BB" w:rsidRPr="00F466BB">
        <w:t xml:space="preserve"> do rozliczania się. Na paragonie widnieją przeważnie informacje na temat produktów i ich cen</w:t>
      </w:r>
      <w:r w:rsidR="000E1006" w:rsidRPr="00F466BB">
        <w:t>,</w:t>
      </w:r>
      <w:r w:rsidR="006544BB" w:rsidRPr="00F466BB">
        <w:t xml:space="preserve"> co może posłużyć do łatwego</w:t>
      </w:r>
      <w:r w:rsidR="006544BB">
        <w:t xml:space="preserve"> ich wyodrębnienia, a następnie podziału w grupie. </w:t>
      </w:r>
      <w:r w:rsidR="00300701">
        <w:t>Pracownikom firm, wyjeżd</w:t>
      </w:r>
      <w:r w:rsidR="000E1006">
        <w:t>ż</w:t>
      </w:r>
      <w:r w:rsidR="00300701">
        <w:t>ającym na delegacj</w:t>
      </w:r>
      <w:r w:rsidR="000E1006">
        <w:t>e</w:t>
      </w:r>
      <w:r w:rsidR="00300701">
        <w:t xml:space="preserve">, dowody zakupów służą do ostatecznego </w:t>
      </w:r>
      <w:r w:rsidR="006544BB">
        <w:t>rozliczani</w:t>
      </w:r>
      <w:r w:rsidR="00300701">
        <w:t>a się</w:t>
      </w:r>
      <w:r w:rsidR="006544BB">
        <w:t xml:space="preserve"> z delegacji. </w:t>
      </w:r>
    </w:p>
    <w:p w14:paraId="00E8CEA0" w14:textId="6E2421E6" w:rsidR="00DE415E" w:rsidRDefault="006544BB" w:rsidP="00DE415E">
      <w:pPr>
        <w:spacing w:after="160" w:line="259" w:lineRule="auto"/>
        <w:ind w:firstLine="348"/>
      </w:pPr>
      <w:r>
        <w:t>Przy odsprzedaży posiadając dowód zaku</w:t>
      </w:r>
      <w:r w:rsidR="00300701">
        <w:t>pu</w:t>
      </w:r>
      <w:r>
        <w:t xml:space="preserve"> zyskujemy na zaufaniu</w:t>
      </w:r>
      <w:r w:rsidR="00300701">
        <w:t xml:space="preserve">, że faktycznie zakupiliśmy ten przedmiot. Dostajemy także </w:t>
      </w:r>
      <w:r w:rsidR="00DD313A">
        <w:t>możliwość wynegocjowania większej ceny</w:t>
      </w:r>
      <w:r w:rsidR="000E1006">
        <w:t>,</w:t>
      </w:r>
      <w:r w:rsidR="00DD313A">
        <w:t xml:space="preserve"> gdy dany przedmiot posiada ważną gwarancj</w:t>
      </w:r>
      <w:r w:rsidR="000E1006">
        <w:t>ę</w:t>
      </w:r>
      <w:r w:rsidR="00300701">
        <w:t xml:space="preserve"> (do której potrzebny jest dowód zakupu)</w:t>
      </w:r>
      <w:r w:rsidR="00DD313A">
        <w:t xml:space="preserve">. </w:t>
      </w:r>
      <w:r w:rsidR="00267347">
        <w:br/>
      </w:r>
      <w:r w:rsidR="00DD313A">
        <w:t xml:space="preserve">W takim przypadku dołączenie </w:t>
      </w:r>
      <w:r w:rsidR="00300701">
        <w:t>dowodu zakupu</w:t>
      </w:r>
      <w:r w:rsidR="00DD313A">
        <w:t xml:space="preserve"> do sprzedawanego przedmiotu jest kluczowym aspektem przy jego wycenie.</w:t>
      </w:r>
      <w:r w:rsidR="00DE415E">
        <w:t xml:space="preserve"> </w:t>
      </w:r>
    </w:p>
    <w:p w14:paraId="7E4B87B8" w14:textId="54159E38" w:rsidR="0078209C" w:rsidRDefault="0078209C" w:rsidP="00DE415E">
      <w:pPr>
        <w:spacing w:after="160" w:line="259" w:lineRule="auto"/>
        <w:ind w:firstLine="348"/>
      </w:pPr>
      <w:r>
        <w:t xml:space="preserve">Paragony również </w:t>
      </w:r>
      <w:r w:rsidR="000613D5">
        <w:t>pełnią</w:t>
      </w:r>
      <w:r>
        <w:t xml:space="preserve"> bardzo ważna rolę przy zarządzaniu wydatkami. Ze względu na to, że są najpopularniejszą formą</w:t>
      </w:r>
      <w:r w:rsidR="008E7A02">
        <w:t xml:space="preserve"> dowodów zakupów</w:t>
      </w:r>
      <w:r w:rsidR="000E1006">
        <w:t>,</w:t>
      </w:r>
      <w:r w:rsidR="008E7A02">
        <w:t xml:space="preserve"> przechowywanie i kategoryzowanie ich pozwala także na prowadzenie analiz</w:t>
      </w:r>
      <w:r w:rsidR="00535E4E">
        <w:t>y</w:t>
      </w:r>
      <w:r w:rsidR="008E7A02">
        <w:t xml:space="preserve"> wydatków</w:t>
      </w:r>
      <w:r w:rsidR="00300701">
        <w:t>.</w:t>
      </w:r>
    </w:p>
    <w:p w14:paraId="32A29582" w14:textId="77777777" w:rsidR="00DE415E" w:rsidRDefault="00DE415E" w:rsidP="00DE415E">
      <w:pPr>
        <w:spacing w:after="160" w:line="259" w:lineRule="auto"/>
        <w:ind w:firstLine="348"/>
      </w:pPr>
    </w:p>
    <w:p w14:paraId="224E5E64" w14:textId="77777777" w:rsidR="00A30992" w:rsidRDefault="00A30992" w:rsidP="00DE415E">
      <w:pPr>
        <w:spacing w:after="160" w:line="259" w:lineRule="auto"/>
        <w:ind w:firstLine="348"/>
        <w:rPr>
          <w:rFonts w:eastAsiaTheme="majorEastAsia" w:cstheme="majorBidi"/>
          <w:b/>
          <w:sz w:val="28"/>
          <w:szCs w:val="32"/>
        </w:rPr>
      </w:pPr>
      <w:r>
        <w:br w:type="page"/>
      </w:r>
    </w:p>
    <w:p w14:paraId="7F5E17C5" w14:textId="77777777" w:rsidR="00DC4169" w:rsidRDefault="00A30992" w:rsidP="00CD3B56">
      <w:pPr>
        <w:pStyle w:val="Nagwek1"/>
        <w:numPr>
          <w:ilvl w:val="0"/>
          <w:numId w:val="32"/>
        </w:numPr>
      </w:pPr>
      <w:bookmarkStart w:id="22" w:name="_Toc26790489"/>
      <w:r>
        <w:lastRenderedPageBreak/>
        <w:t>Wizja sytemu</w:t>
      </w:r>
      <w:bookmarkEnd w:id="22"/>
    </w:p>
    <w:p w14:paraId="57C2D1DB" w14:textId="77777777" w:rsidR="002C53C1" w:rsidRDefault="006C3A29" w:rsidP="00CD3B56">
      <w:pPr>
        <w:pStyle w:val="Nagwek2"/>
        <w:numPr>
          <w:ilvl w:val="1"/>
          <w:numId w:val="32"/>
        </w:numPr>
      </w:pPr>
      <w:r>
        <w:t xml:space="preserve"> </w:t>
      </w:r>
      <w:bookmarkStart w:id="23" w:name="_Toc26790490"/>
      <w:r w:rsidR="00A30992">
        <w:t>Wprowadzenie</w:t>
      </w:r>
      <w:bookmarkEnd w:id="23"/>
    </w:p>
    <w:p w14:paraId="6534E52E" w14:textId="2988847D" w:rsidR="002423E4" w:rsidRDefault="002C53C1" w:rsidP="0051315C">
      <w:r>
        <w:t>System służący do organizacji paragonów musi zapewniać kompleksową i</w:t>
      </w:r>
      <w:r w:rsidR="00267347">
        <w:t>,</w:t>
      </w:r>
      <w:r>
        <w:t xml:space="preserve"> co ważne</w:t>
      </w:r>
      <w:r w:rsidR="000E1006">
        <w:t>,</w:t>
      </w:r>
      <w:r>
        <w:t xml:space="preserve"> wygodną w użytkowaniu obsługę podstawowych czynności związanych </w:t>
      </w:r>
      <w:r w:rsidR="000E1006">
        <w:br/>
      </w:r>
      <w:r>
        <w:t>z przechowywaniem, przeszukiwaniem</w:t>
      </w:r>
      <w:r w:rsidR="005C79E5">
        <w:t>,</w:t>
      </w:r>
      <w:r>
        <w:t xml:space="preserve"> eksportowaniem </w:t>
      </w:r>
      <w:r w:rsidR="005C79E5">
        <w:t xml:space="preserve">zdjęć </w:t>
      </w:r>
      <w:r>
        <w:t>dowodów zakupów</w:t>
      </w:r>
      <w:r w:rsidR="006B730B">
        <w:t xml:space="preserve">. </w:t>
      </w:r>
      <w:r>
        <w:t xml:space="preserve">Proponowane rozwiązanie powinno dostarczyć możliwość ich dodawania </w:t>
      </w:r>
      <w:r w:rsidR="000E1006">
        <w:br/>
      </w:r>
      <w:r>
        <w:t xml:space="preserve">i kategoryzowania. Proces ten powinien minimalizować liczbę akcji jakie są potrzebne do dodania </w:t>
      </w:r>
      <w:commentRangeStart w:id="24"/>
      <w:r>
        <w:t>paragon</w:t>
      </w:r>
      <w:r w:rsidR="002D7613">
        <w:t>ów</w:t>
      </w:r>
      <w:r w:rsidR="00DF45E9">
        <w:t xml:space="preserve"> </w:t>
      </w:r>
      <w:commentRangeEnd w:id="24"/>
      <w:r w:rsidR="00596638">
        <w:rPr>
          <w:rStyle w:val="Odwoaniedokomentarza"/>
        </w:rPr>
        <w:commentReference w:id="24"/>
      </w:r>
      <w:r>
        <w:t>poprzez skanowanie ich i ekstrahowanie podstawowych informacji z nimi związanymi.</w:t>
      </w:r>
      <w:r w:rsidR="00DF45E9">
        <w:t xml:space="preserve"> Aplikacja</w:t>
      </w:r>
      <w:r w:rsidR="006B730B">
        <w:t xml:space="preserve"> w </w:t>
      </w:r>
      <w:r w:rsidR="006B730B" w:rsidRPr="002D7613">
        <w:t>pierwszej wersji</w:t>
      </w:r>
      <w:r w:rsidR="00DF45E9" w:rsidRPr="002D7613">
        <w:t xml:space="preserve"> nie przewiduj</w:t>
      </w:r>
      <w:r w:rsidR="002D7613" w:rsidRPr="002D7613">
        <w:t>e</w:t>
      </w:r>
      <w:r w:rsidR="00DF45E9" w:rsidRPr="002D7613">
        <w:t xml:space="preserve"> możliwości skanowania innych form dowodów zakupów niż paragon wydawany z kasy fiskalnej przez osobę sprzedającą.</w:t>
      </w:r>
      <w:r w:rsidRPr="002D7613">
        <w:t xml:space="preserve"> Pomocnym narzędziem przy organizacji paragonów jest tworzenie spersonalizowanych kategori</w:t>
      </w:r>
      <w:r w:rsidR="00DF45E9" w:rsidRPr="002D7613">
        <w:t>i.</w:t>
      </w:r>
      <w:r w:rsidR="006534C4" w:rsidRPr="002D7613">
        <w:t xml:space="preserve"> </w:t>
      </w:r>
      <w:r w:rsidR="00DF45E9" w:rsidRPr="002D7613">
        <w:t>Powinna zatem zaistnieć możliwość tworzenia i zarządzania</w:t>
      </w:r>
      <w:r w:rsidR="00DF45E9">
        <w:t xml:space="preserve"> własnymi kategoriami.</w:t>
      </w:r>
      <w:r w:rsidR="006B730B">
        <w:t xml:space="preserve"> </w:t>
      </w:r>
      <w:r>
        <w:t xml:space="preserve">Z czasem, gdy liczba paragonów w poszczególnych kategoriach będzie zbyt </w:t>
      </w:r>
      <w:r w:rsidR="002423E4">
        <w:t>wielka</w:t>
      </w:r>
      <w:r w:rsidR="000E1006">
        <w:t>,</w:t>
      </w:r>
      <w:r>
        <w:t xml:space="preserve"> by móc łatwo znajdować dane paragony, powinien istnieć sposób ich przeszukiwania. System powinien także zapewniać możliwość informowania </w:t>
      </w:r>
      <w:r w:rsidR="00267347">
        <w:br/>
      </w:r>
      <w:r>
        <w:t xml:space="preserve">o </w:t>
      </w:r>
      <w:r w:rsidR="002423E4">
        <w:t xml:space="preserve">wprowadzonych przez użytkownika podczas dodawania paragonu długości trwania gwarancji. Pozwoliłoby to na informowanie użytkownika o </w:t>
      </w:r>
      <w:r>
        <w:t>nadchodzących kończących się terminach kończących gwarancje. Gdy nadejdzie moment wykorzystania danego paragon</w:t>
      </w:r>
      <w:r w:rsidR="000E1006">
        <w:t>u,</w:t>
      </w:r>
      <w:r>
        <w:t xml:space="preserve"> powinna istnieć możliwość </w:t>
      </w:r>
      <w:r w:rsidR="002423E4">
        <w:t>jego</w:t>
      </w:r>
      <w:r>
        <w:t xml:space="preserve"> eksportowania lub eksportowania całych kategorii</w:t>
      </w:r>
      <w:r w:rsidR="002423E4">
        <w:t>. Powinna także istnieć możliwość rejestrowania i logowania się do aplikacji</w:t>
      </w:r>
      <w:r w:rsidR="00596638">
        <w:t>,</w:t>
      </w:r>
      <w:r>
        <w:t xml:space="preserve"> co pozwoli na ich łatwe przenoszenie między </w:t>
      </w:r>
      <w:r w:rsidR="006534C4">
        <w:t>urządzeniami mobilnymi</w:t>
      </w:r>
      <w:r>
        <w:t>.</w:t>
      </w:r>
    </w:p>
    <w:p w14:paraId="7107284E" w14:textId="37BBD11A" w:rsidR="00A30992" w:rsidRDefault="00267347" w:rsidP="00CD3B56">
      <w:pPr>
        <w:pStyle w:val="Nagwek2"/>
        <w:numPr>
          <w:ilvl w:val="1"/>
          <w:numId w:val="32"/>
        </w:numPr>
      </w:pPr>
      <w:r>
        <w:t xml:space="preserve"> </w:t>
      </w:r>
      <w:bookmarkStart w:id="25" w:name="_Toc26790491"/>
      <w:r w:rsidR="00A30992">
        <w:t>Zidentyfikowanie grupy użytkowników</w:t>
      </w:r>
      <w:bookmarkEnd w:id="25"/>
    </w:p>
    <w:p w14:paraId="3AA22F19" w14:textId="51D2B600" w:rsidR="00395EA4" w:rsidRPr="00B67B69" w:rsidRDefault="00395EA4" w:rsidP="009414E9">
      <w:r>
        <w:t xml:space="preserve">W przyszłym systemie identyfikujemy </w:t>
      </w:r>
      <w:r w:rsidR="003E588C">
        <w:t>wiele</w:t>
      </w:r>
      <w:r>
        <w:t xml:space="preserve"> grup użytkowników ze względu na wykorzystanie przechowywanych dowodów zakupó</w:t>
      </w:r>
      <w:r w:rsidR="003E588C">
        <w:t>w. Mogą to być osoby chcące przechowywać dowody zakupów</w:t>
      </w:r>
      <w:r w:rsidR="00596638">
        <w:t>,</w:t>
      </w:r>
      <w:r w:rsidR="003E588C">
        <w:t xml:space="preserve"> by móc je później wykorzystać w celu złożenia gwarancji, mogą to być także osoby które ewidencją dowodów zakupów zajmują się</w:t>
      </w:r>
      <w:r w:rsidR="009618FC">
        <w:t xml:space="preserve"> by móc później je przekazać przy odsprzedaży. </w:t>
      </w:r>
      <w:r w:rsidR="00815E1A">
        <w:t>Mogą to być</w:t>
      </w:r>
      <w:r w:rsidR="009618FC">
        <w:t xml:space="preserve"> to</w:t>
      </w:r>
      <w:r w:rsidR="00815E1A">
        <w:t xml:space="preserve"> także</w:t>
      </w:r>
      <w:r w:rsidR="009618FC">
        <w:t xml:space="preserve"> pracownicy firm, którzy zajmują się przekazywaniem dowodów zakupów z delegacji, na której byli do działu księgowości. Ostatecznie wszystkie wyżej wymienione grupy użytkowników posiadają wspólne cechy </w:t>
      </w:r>
      <w:r w:rsidR="00267347">
        <w:br/>
      </w:r>
      <w:r w:rsidR="009618FC">
        <w:t>i potrzeby</w:t>
      </w:r>
      <w:r w:rsidR="00596638">
        <w:t>,</w:t>
      </w:r>
      <w:r w:rsidR="009618FC">
        <w:t xml:space="preserve"> więc w ramach pracy zostanie z</w:t>
      </w:r>
      <w:r w:rsidR="00D8523A">
        <w:t>identyfikowan</w:t>
      </w:r>
      <w:r w:rsidR="009618FC">
        <w:t>a</w:t>
      </w:r>
      <w:r w:rsidR="005C0255">
        <w:t xml:space="preserve"> </w:t>
      </w:r>
      <w:r w:rsidR="009618FC">
        <w:t xml:space="preserve">tylko jedna </w:t>
      </w:r>
      <w:r w:rsidR="005C0255">
        <w:t>grup</w:t>
      </w:r>
      <w:r w:rsidR="009618FC">
        <w:t>a</w:t>
      </w:r>
      <w:r w:rsidR="00D8523A">
        <w:t xml:space="preserve"> użytkowników</w:t>
      </w:r>
      <w:r w:rsidR="009618FC">
        <w:t xml:space="preserve">: </w:t>
      </w:r>
      <w:r w:rsidR="0078209C">
        <w:t>użytkownicy indywidualni</w:t>
      </w:r>
      <w:r w:rsidR="009618FC">
        <w:t xml:space="preserve">. </w:t>
      </w:r>
      <w:r w:rsidR="0078209C">
        <w:t>Opisy oraz odpowiedzialności uż</w:t>
      </w:r>
      <w:r w:rsidR="009618FC">
        <w:t>ytkownika</w:t>
      </w:r>
      <w:r w:rsidR="0078209C">
        <w:t xml:space="preserve"> zostały zawarte </w:t>
      </w:r>
      <w:r w:rsidR="00267347">
        <w:br/>
      </w:r>
      <w:r w:rsidR="0078209C">
        <w:t>w tabeli 1.</w:t>
      </w:r>
      <w:r w:rsidR="00B13B37">
        <w:t xml:space="preserve"> </w:t>
      </w:r>
    </w:p>
    <w:p w14:paraId="7AF5A82C" w14:textId="68A144CE" w:rsidR="00385FA6" w:rsidRPr="00BB121E" w:rsidRDefault="005637A6" w:rsidP="0078209C">
      <w:pPr>
        <w:pStyle w:val="Legenda"/>
        <w:rPr>
          <w:b/>
          <w:i/>
          <w:sz w:val="24"/>
          <w:szCs w:val="24"/>
        </w:rPr>
      </w:pPr>
      <w:bookmarkStart w:id="26" w:name="_Toc26790573"/>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9C0757">
        <w:rPr>
          <w:i/>
          <w:noProof/>
        </w:rPr>
        <w:t>1</w:t>
      </w:r>
      <w:r w:rsidR="00BB121E" w:rsidRPr="00BB121E">
        <w:rPr>
          <w:i/>
          <w:noProof/>
        </w:rPr>
        <w:fldChar w:fldCharType="end"/>
      </w:r>
      <w:r w:rsidRPr="00BB121E">
        <w:rPr>
          <w:i/>
        </w:rPr>
        <w:t xml:space="preserve"> Opis użytkownik</w:t>
      </w:r>
      <w:r w:rsidR="009618FC">
        <w:rPr>
          <w:i/>
        </w:rPr>
        <w:t>a</w:t>
      </w:r>
      <w:r w:rsidRPr="00BB121E">
        <w:rPr>
          <w:i/>
        </w:rPr>
        <w:t xml:space="preserve"> systemu</w:t>
      </w:r>
      <w:bookmarkEnd w:id="26"/>
      <w:r w:rsidR="00146048">
        <w:rPr>
          <w:i/>
        </w:rPr>
        <w:t xml:space="preserve"> [Źródło: opracowanie własne</w:t>
      </w:r>
      <w:bookmarkStart w:id="27" w:name="_GoBack"/>
      <w:bookmarkEnd w:id="27"/>
      <w:r w:rsidR="00146048">
        <w:rPr>
          <w:i/>
        </w:rPr>
        <w:t>]</w:t>
      </w:r>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14:paraId="23278DEC"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D4194DF"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14:paraId="17F916A4"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14:paraId="49E64D12" w14:textId="77777777" w:rsidR="00385FA6" w:rsidRPr="00385FA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14:paraId="14D20EAD" w14:textId="77777777" w:rsidTr="00BB121E">
        <w:tc>
          <w:tcPr>
            <w:cnfStyle w:val="001000000000" w:firstRow="0" w:lastRow="0" w:firstColumn="1" w:lastColumn="0" w:oddVBand="0" w:evenVBand="0" w:oddHBand="0" w:evenHBand="0" w:firstRowFirstColumn="0" w:firstRowLastColumn="0" w:lastRowFirstColumn="0" w:lastRowLastColumn="0"/>
            <w:tcW w:w="1985" w:type="dxa"/>
          </w:tcPr>
          <w:p w14:paraId="3F7C5D2B" w14:textId="77777777" w:rsidR="00385FA6" w:rsidRPr="00535E4E" w:rsidRDefault="0078209C" w:rsidP="006808CB">
            <w:pPr>
              <w:ind w:firstLine="0"/>
              <w:rPr>
                <w:sz w:val="20"/>
                <w:szCs w:val="20"/>
              </w:rPr>
            </w:pPr>
            <w:r w:rsidRPr="00535E4E">
              <w:rPr>
                <w:sz w:val="20"/>
                <w:szCs w:val="20"/>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14:paraId="210F0A92" w14:textId="35F2093E"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w:t>
            </w:r>
            <w:r w:rsidR="0078209C">
              <w:rPr>
                <w:rFonts w:ascii="Times" w:eastAsia="Times New Roman" w:hAnsi="Times" w:cs="Times New Roman"/>
                <w:color w:val="000000"/>
                <w:sz w:val="20"/>
                <w:szCs w:val="20"/>
              </w:rPr>
              <w:t xml:space="preserve"> zajmująca się organizacją paragonów na potrzeby własne</w:t>
            </w:r>
            <w:r w:rsidR="00535E4E">
              <w:rPr>
                <w:rFonts w:ascii="Times" w:eastAsia="Times New Roman" w:hAnsi="Times" w:cs="Times New Roman"/>
                <w:color w:val="000000"/>
                <w:sz w:val="20"/>
                <w:szCs w:val="20"/>
              </w:rPr>
              <w:t>.</w:t>
            </w:r>
          </w:p>
        </w:tc>
        <w:tc>
          <w:tcPr>
            <w:tcW w:w="4162" w:type="dxa"/>
          </w:tcPr>
          <w:p w14:paraId="5915559C" w14:textId="77777777"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14:paraId="755D7723" w14:textId="6248E9F4" w:rsidR="00385FA6" w:rsidRDefault="00267347"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ilnowanie</w:t>
            </w:r>
            <w:r w:rsidR="00385FA6" w:rsidRPr="00385FA6">
              <w:rPr>
                <w:rFonts w:eastAsia="Times New Roman" w:cs="Times New Roman"/>
                <w:sz w:val="20"/>
                <w:szCs w:val="20"/>
              </w:rPr>
              <w:t xml:space="preserve"> </w:t>
            </w:r>
            <w:r w:rsidR="002423E4">
              <w:rPr>
                <w:rFonts w:eastAsia="Times New Roman" w:cs="Times New Roman"/>
                <w:sz w:val="20"/>
                <w:szCs w:val="20"/>
              </w:rPr>
              <w:t>nadchodzących</w:t>
            </w:r>
            <w:r w:rsidR="00385FA6" w:rsidRPr="00385FA6">
              <w:rPr>
                <w:rFonts w:eastAsia="Times New Roman" w:cs="Times New Roman"/>
                <w:sz w:val="20"/>
                <w:szCs w:val="20"/>
              </w:rPr>
              <w:t xml:space="preserve"> termin</w:t>
            </w:r>
            <w:r w:rsidR="002423E4">
              <w:rPr>
                <w:rFonts w:eastAsia="Times New Roman" w:cs="Times New Roman"/>
                <w:sz w:val="20"/>
                <w:szCs w:val="20"/>
              </w:rPr>
              <w:t>ów</w:t>
            </w:r>
            <w:r w:rsidR="00385FA6" w:rsidRPr="00385FA6">
              <w:rPr>
                <w:rFonts w:eastAsia="Times New Roman" w:cs="Times New Roman"/>
                <w:sz w:val="20"/>
                <w:szCs w:val="20"/>
              </w:rPr>
              <w:t xml:space="preserve"> kończących gwarancje</w:t>
            </w:r>
            <w:r w:rsidR="00D8523A">
              <w:rPr>
                <w:rFonts w:eastAsia="Times New Roman" w:cs="Times New Roman"/>
                <w:sz w:val="20"/>
                <w:szCs w:val="20"/>
              </w:rPr>
              <w:t>.</w:t>
            </w:r>
          </w:p>
          <w:p w14:paraId="1DB07054" w14:textId="77777777" w:rsidR="00566D83" w:rsidRPr="00385FA6" w:rsidRDefault="00566D83"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kazywanie dowodów zakupów w razie potrzeby.</w:t>
            </w:r>
          </w:p>
        </w:tc>
      </w:tr>
    </w:tbl>
    <w:p w14:paraId="75358004" w14:textId="77777777" w:rsidR="00D8523A" w:rsidRPr="00D8523A" w:rsidRDefault="00D8523A" w:rsidP="00D8523A">
      <w:pPr>
        <w:pStyle w:val="WstepZakonczenie"/>
        <w:ind w:left="792" w:firstLine="0"/>
      </w:pPr>
      <w:r>
        <w:br w:type="page"/>
      </w:r>
    </w:p>
    <w:p w14:paraId="207D0D5F" w14:textId="77777777" w:rsidR="00A30992" w:rsidRDefault="00A30992" w:rsidP="00CD3B56">
      <w:pPr>
        <w:pStyle w:val="Nagwek2"/>
        <w:numPr>
          <w:ilvl w:val="1"/>
          <w:numId w:val="32"/>
        </w:numPr>
      </w:pPr>
      <w:r>
        <w:lastRenderedPageBreak/>
        <w:t xml:space="preserve"> </w:t>
      </w:r>
      <w:bookmarkStart w:id="28" w:name="_Toc26790492"/>
      <w:r>
        <w:t>Potrzeby i cechy</w:t>
      </w:r>
      <w:bookmarkEnd w:id="28"/>
    </w:p>
    <w:p w14:paraId="7876A8FC" w14:textId="77777777" w:rsidR="00385FA6" w:rsidRDefault="00385FA6" w:rsidP="009414E9">
      <w:bookmarkStart w:id="29" w:name="_Hlk24281057"/>
      <w:r>
        <w:t>Tabela 2. Przedstawia potrzeby użytkowników oraz jakie cechy przyszłego systemu wynikają z nich.</w:t>
      </w:r>
    </w:p>
    <w:bookmarkEnd w:id="29"/>
    <w:p w14:paraId="7B3DC394" w14:textId="71D00A1A" w:rsidR="00385FA6" w:rsidRPr="00BB121E" w:rsidRDefault="00385FA6" w:rsidP="00D8523A">
      <w:pPr>
        <w:pStyle w:val="Legenda"/>
        <w:rPr>
          <w:i/>
        </w:rPr>
      </w:pPr>
      <w:r>
        <w:rPr>
          <w:b/>
          <w:sz w:val="24"/>
          <w:szCs w:val="24"/>
        </w:rPr>
        <w:t xml:space="preserve"> </w:t>
      </w:r>
      <w:bookmarkStart w:id="30" w:name="_Toc26790574"/>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9C0757">
        <w:rPr>
          <w:i/>
          <w:noProof/>
        </w:rPr>
        <w:t>2</w:t>
      </w:r>
      <w:r w:rsidR="00BB121E" w:rsidRPr="00BB121E">
        <w:rPr>
          <w:i/>
          <w:noProof/>
        </w:rPr>
        <w:fldChar w:fldCharType="end"/>
      </w:r>
      <w:r w:rsidR="00BB121E" w:rsidRPr="00BB121E">
        <w:rPr>
          <w:i/>
          <w:noProof/>
        </w:rPr>
        <w:t xml:space="preserve"> Potrzeby i cechy</w:t>
      </w:r>
      <w:bookmarkEnd w:id="30"/>
      <w:r w:rsidR="00F466BB">
        <w:rPr>
          <w:i/>
          <w:noProof/>
        </w:rPr>
        <w:t xml:space="preserve"> [Źródło: opracowanie własne]</w:t>
      </w:r>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14:paraId="15253D87" w14:textId="77777777"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0B8504AC"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0910F05D"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69E1C3E6" w14:textId="77777777"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14:paraId="5B382A5C"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50B617E5" w14:textId="409F794F" w:rsidR="0078209C" w:rsidRPr="00D8523A" w:rsidRDefault="009618FC" w:rsidP="00D8523A">
            <w:pPr>
              <w:pStyle w:val="Tekstpodstawowy"/>
              <w:spacing w:line="240" w:lineRule="auto"/>
              <w:jc w:val="left"/>
              <w:rPr>
                <w:sz w:val="20"/>
                <w:szCs w:val="20"/>
              </w:rPr>
            </w:pPr>
            <w:r>
              <w:rPr>
                <w:sz w:val="20"/>
                <w:szCs w:val="20"/>
              </w:rPr>
              <w:t>U</w:t>
            </w:r>
            <w:r w:rsidR="0078209C" w:rsidRPr="00D8523A">
              <w:rPr>
                <w:sz w:val="20"/>
                <w:szCs w:val="20"/>
              </w:rPr>
              <w:t>żytkowni</w:t>
            </w:r>
            <w:r>
              <w:rPr>
                <w:sz w:val="20"/>
                <w:szCs w:val="20"/>
              </w:rPr>
              <w:t xml:space="preserve">cy indywidualni </w:t>
            </w:r>
            <w:r w:rsidR="0078209C" w:rsidRPr="00D8523A">
              <w:rPr>
                <w:sz w:val="20"/>
                <w:szCs w:val="20"/>
              </w:rPr>
              <w:t>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14:paraId="74BF7A57" w14:textId="77777777"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14:paraId="26D84A13" w14:textId="5DBC6A80" w:rsidR="002423E4"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w:t>
            </w:r>
            <w:r w:rsidR="00267347">
              <w:rPr>
                <w:sz w:val="20"/>
                <w:szCs w:val="20"/>
              </w:rPr>
              <w:br/>
            </w:r>
            <w:r w:rsidRPr="00D8523A">
              <w:rPr>
                <w:sz w:val="20"/>
                <w:szCs w:val="20"/>
              </w:rPr>
              <w:t xml:space="preserve">i edytowanie) paragonów wraz z informacjami </w:t>
            </w:r>
            <w:r w:rsidR="00267347">
              <w:rPr>
                <w:sz w:val="20"/>
                <w:szCs w:val="20"/>
              </w:rPr>
              <w:br/>
            </w:r>
            <w:r w:rsidRPr="00D8523A">
              <w:rPr>
                <w:sz w:val="20"/>
                <w:szCs w:val="20"/>
              </w:rPr>
              <w:t xml:space="preserve">o nich i dodawanie ich do </w:t>
            </w:r>
            <w:r w:rsidR="00790C49" w:rsidRPr="00D8523A">
              <w:rPr>
                <w:sz w:val="20"/>
                <w:szCs w:val="20"/>
              </w:rPr>
              <w:t xml:space="preserve">poszczególnych </w:t>
            </w:r>
            <w:r w:rsidRPr="00D8523A">
              <w:rPr>
                <w:sz w:val="20"/>
                <w:szCs w:val="20"/>
              </w:rPr>
              <w:t>kategorii.</w:t>
            </w:r>
          </w:p>
          <w:p w14:paraId="6B31A166" w14:textId="7777777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kategorii. </w:t>
            </w:r>
          </w:p>
          <w:p w14:paraId="578BA766" w14:textId="222C6D12"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edycji już istniejąc</w:t>
            </w:r>
            <w:r>
              <w:rPr>
                <w:sz w:val="20"/>
                <w:szCs w:val="20"/>
              </w:rPr>
              <w:t>ych</w:t>
            </w:r>
            <w:r w:rsidRPr="00D8523A">
              <w:rPr>
                <w:sz w:val="20"/>
                <w:szCs w:val="20"/>
              </w:rPr>
              <w:t xml:space="preserve"> kategorii. </w:t>
            </w:r>
            <w:r w:rsidR="0078209C" w:rsidRPr="00D8523A">
              <w:rPr>
                <w:sz w:val="20"/>
                <w:szCs w:val="20"/>
              </w:rPr>
              <w:t xml:space="preserve"> </w:t>
            </w:r>
          </w:p>
          <w:p w14:paraId="7F4C0A6B" w14:textId="0D877F54" w:rsidR="0078209C"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sidR="000729EC">
              <w:rPr>
                <w:sz w:val="20"/>
                <w:szCs w:val="20"/>
              </w:rPr>
              <w:t>przeszukiwania</w:t>
            </w:r>
            <w:r w:rsidRPr="00D8523A">
              <w:rPr>
                <w:sz w:val="20"/>
                <w:szCs w:val="20"/>
              </w:rPr>
              <w:t xml:space="preserve"> </w:t>
            </w:r>
            <w:r w:rsidR="000729EC">
              <w:rPr>
                <w:sz w:val="20"/>
                <w:szCs w:val="20"/>
              </w:rPr>
              <w:t>paragonów po</w:t>
            </w:r>
            <w:r w:rsidRPr="00D8523A">
              <w:rPr>
                <w:sz w:val="20"/>
                <w:szCs w:val="20"/>
              </w:rPr>
              <w:t xml:space="preserve"> datach dodania paragonów, liczbie dni pozostałych do zakończenia gwarancji oraz informacjach związanych z dowodami zakupów.</w:t>
            </w:r>
          </w:p>
          <w:p w14:paraId="670A7A0A" w14:textId="01968C5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Skanowanie zdjęć paragonów i ekstrahowanie </w:t>
            </w:r>
            <w:r w:rsidR="00267347">
              <w:rPr>
                <w:sz w:val="20"/>
                <w:szCs w:val="20"/>
              </w:rPr>
              <w:br/>
            </w:r>
            <w:r>
              <w:rPr>
                <w:sz w:val="20"/>
                <w:szCs w:val="20"/>
              </w:rPr>
              <w:t>z nich podstawowych informacji.</w:t>
            </w:r>
          </w:p>
          <w:p w14:paraId="70C546C0" w14:textId="1F3714A8"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portowania paragonów</w:t>
            </w:r>
            <w:r w:rsidR="009618FC">
              <w:rPr>
                <w:sz w:val="20"/>
                <w:szCs w:val="20"/>
              </w:rPr>
              <w:t>.</w:t>
            </w:r>
          </w:p>
        </w:tc>
      </w:tr>
      <w:tr w:rsidR="00BA6671" w:rsidRPr="00385FA6" w14:paraId="5D7E3112"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4FCDE099" w14:textId="590F1A24" w:rsidR="00BA6671" w:rsidRPr="00D8523A" w:rsidRDefault="009618FC" w:rsidP="00BA6671">
            <w:pPr>
              <w:pStyle w:val="Tekstpodstawowy"/>
              <w:spacing w:line="240" w:lineRule="auto"/>
              <w:jc w:val="left"/>
              <w:rPr>
                <w:sz w:val="20"/>
                <w:szCs w:val="20"/>
              </w:rPr>
            </w:pPr>
            <w:r>
              <w:rPr>
                <w:sz w:val="20"/>
                <w:szCs w:val="20"/>
              </w:rPr>
              <w:t>U</w:t>
            </w:r>
            <w:r w:rsidRPr="00D8523A">
              <w:rPr>
                <w:sz w:val="20"/>
                <w:szCs w:val="20"/>
              </w:rPr>
              <w:t>żytkowni</w:t>
            </w:r>
            <w:r>
              <w:rPr>
                <w:sz w:val="20"/>
                <w:szCs w:val="20"/>
              </w:rPr>
              <w:t xml:space="preserve">cy indywidualni </w:t>
            </w:r>
            <w:r w:rsidR="00BA6671" w:rsidRPr="00D8523A">
              <w:rPr>
                <w:sz w:val="20"/>
                <w:szCs w:val="20"/>
              </w:rPr>
              <w:t>potrzebują wsparcia</w:t>
            </w:r>
            <w:r w:rsidR="00BA6671">
              <w:rPr>
                <w:sz w:val="20"/>
                <w:szCs w:val="20"/>
              </w:rPr>
              <w:t xml:space="preserve"> do dodawania wielu paragonów w jak najszybszym czasie</w:t>
            </w:r>
          </w:p>
        </w:tc>
        <w:tc>
          <w:tcPr>
            <w:cnfStyle w:val="000010000000" w:firstRow="0" w:lastRow="0" w:firstColumn="0" w:lastColumn="0" w:oddVBand="1" w:evenVBand="0" w:oddHBand="0" w:evenHBand="0" w:firstRowFirstColumn="0" w:firstRowLastColumn="0" w:lastRowFirstColumn="0" w:lastRowLastColumn="0"/>
            <w:tcW w:w="1134" w:type="dxa"/>
          </w:tcPr>
          <w:p w14:paraId="282E1C2F" w14:textId="4B06D336"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FE1A471" w14:textId="77777777"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Pr>
                <w:sz w:val="20"/>
                <w:szCs w:val="20"/>
              </w:rPr>
              <w:t>dodawania wielu paragonów w ramach jednej operacji dodawania.</w:t>
            </w:r>
          </w:p>
          <w:p w14:paraId="0BFBFF4F" w14:textId="77777777" w:rsidR="00BA6671"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BA6671" w:rsidRPr="00385FA6" w14:paraId="3E57A5A9"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011DA6F1" w14:textId="77777777" w:rsidR="00BA6671" w:rsidRPr="00D8523A" w:rsidRDefault="00BA6671" w:rsidP="00BA6671">
            <w:pPr>
              <w:pStyle w:val="Tekstpodstawowy"/>
              <w:spacing w:line="240" w:lineRule="auto"/>
              <w:jc w:val="left"/>
              <w:rPr>
                <w:sz w:val="20"/>
                <w:szCs w:val="20"/>
              </w:rPr>
            </w:pPr>
            <w:r w:rsidRPr="00D8523A">
              <w:rPr>
                <w:sz w:val="20"/>
                <w:szCs w:val="20"/>
              </w:rPr>
              <w:t>Użytkownicy indywidualni potrzebują dostawać powiadomie</w:t>
            </w:r>
            <w:r>
              <w:rPr>
                <w:sz w:val="20"/>
                <w:szCs w:val="20"/>
              </w:rPr>
              <w:t>ń</w:t>
            </w:r>
            <w:r w:rsidRPr="00D8523A">
              <w:rPr>
                <w:sz w:val="20"/>
                <w:szCs w:val="20"/>
              </w:rPr>
              <w:t xml:space="preserve"> o nadchodzących kończących się terminach gwarancji</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1134" w:type="dxa"/>
          </w:tcPr>
          <w:p w14:paraId="699A1C67" w14:textId="77777777"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84085BE" w14:textId="204E9428"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Automatyczne pojawianie się powiadomień </w:t>
            </w:r>
            <w:r w:rsidR="00267347">
              <w:rPr>
                <w:sz w:val="20"/>
                <w:szCs w:val="20"/>
              </w:rPr>
              <w:br/>
            </w:r>
            <w:r w:rsidRPr="00D8523A">
              <w:rPr>
                <w:sz w:val="20"/>
                <w:szCs w:val="20"/>
              </w:rPr>
              <w:t>o kończących się terminach gwarancji.</w:t>
            </w:r>
          </w:p>
        </w:tc>
      </w:tr>
    </w:tbl>
    <w:p w14:paraId="3B80B8E8" w14:textId="3BD4BEF7" w:rsidR="005637A6" w:rsidRPr="004D5E03" w:rsidRDefault="005637A6" w:rsidP="004D5E03">
      <w:pPr>
        <w:spacing w:after="160" w:line="259" w:lineRule="auto"/>
        <w:ind w:firstLine="0"/>
        <w:jc w:val="left"/>
        <w:rPr>
          <w:rFonts w:eastAsiaTheme="majorEastAsia" w:cstheme="majorBidi"/>
          <w:b/>
          <w:sz w:val="28"/>
          <w:szCs w:val="32"/>
        </w:rPr>
      </w:pPr>
    </w:p>
    <w:p w14:paraId="544278D1" w14:textId="77777777" w:rsidR="00A30992" w:rsidRPr="002D7613" w:rsidRDefault="006C3A29" w:rsidP="00CD3B56">
      <w:pPr>
        <w:pStyle w:val="Nagwek2"/>
        <w:numPr>
          <w:ilvl w:val="1"/>
          <w:numId w:val="32"/>
        </w:numPr>
      </w:pPr>
      <w:r>
        <w:t xml:space="preserve"> </w:t>
      </w:r>
      <w:bookmarkStart w:id="31" w:name="_Toc26790493"/>
      <w:r w:rsidR="00A30992">
        <w:t xml:space="preserve">Inne </w:t>
      </w:r>
      <w:r w:rsidR="00A30992" w:rsidRPr="002D7613">
        <w:t>wymagania produktowe</w:t>
      </w:r>
      <w:bookmarkEnd w:id="31"/>
    </w:p>
    <w:p w14:paraId="1521D048" w14:textId="7F7DBD6C" w:rsidR="00BB121E" w:rsidRDefault="00BB121E" w:rsidP="009414E9">
      <w:r w:rsidRPr="002D7613">
        <w:t xml:space="preserve">Tabela 3. Przedstawia </w:t>
      </w:r>
      <w:commentRangeStart w:id="32"/>
      <w:r w:rsidRPr="002D7613">
        <w:t>dodatkowe</w:t>
      </w:r>
      <w:commentRangeEnd w:id="32"/>
      <w:r w:rsidR="00596638" w:rsidRPr="002D7613">
        <w:rPr>
          <w:rStyle w:val="Odwoaniedokomentarza"/>
        </w:rPr>
        <w:commentReference w:id="32"/>
      </w:r>
      <w:r w:rsidRPr="002D7613">
        <w:t xml:space="preserve"> wymagania</w:t>
      </w:r>
      <w:r w:rsidR="002D7613" w:rsidRPr="002D7613">
        <w:t xml:space="preserve"> niefunkcjonalne</w:t>
      </w:r>
      <w:r w:rsidRPr="002D7613">
        <w:t xml:space="preserve">, jakie musi spełnić przyszły produkt. System powinien być uniwersalny pod względem użytkowania bez względu na grupę użytkowników korzystających z niego. Dodatkowo, powinien być zrealizowany na urządzenia mobilne </w:t>
      </w:r>
      <w:r w:rsidR="00092979" w:rsidRPr="002D7613">
        <w:t>z wbudowanym aparatem</w:t>
      </w:r>
      <w:r w:rsidR="00092979">
        <w:t xml:space="preserve"> umożlwiającym robienie zdjęć. Aplikacja jest ściśle związana z możliwością wykonywania zdjęć więc istotnym staje się posiadać taką możliwość. Mobilność telefonów komórkowych powinna zapewnić </w:t>
      </w:r>
      <w:r>
        <w:t>łatwy</w:t>
      </w:r>
      <w:r w:rsidR="00092979">
        <w:t xml:space="preserve"> dostęp do paragonów</w:t>
      </w:r>
      <w:r w:rsidR="00F31256">
        <w:t>.</w:t>
      </w:r>
    </w:p>
    <w:p w14:paraId="4D401247" w14:textId="6E681B87" w:rsidR="00BB121E" w:rsidRPr="00BB121E" w:rsidRDefault="00BB121E" w:rsidP="00BB121E">
      <w:pPr>
        <w:pStyle w:val="Legenda"/>
        <w:rPr>
          <w:i/>
        </w:rPr>
      </w:pPr>
      <w:bookmarkStart w:id="33" w:name="_Toc26790575"/>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009C0757">
        <w:rPr>
          <w:i/>
          <w:noProof/>
        </w:rPr>
        <w:t>3</w:t>
      </w:r>
      <w:r w:rsidRPr="00BB121E">
        <w:rPr>
          <w:i/>
        </w:rPr>
        <w:fldChar w:fldCharType="end"/>
      </w:r>
      <w:r>
        <w:rPr>
          <w:i/>
        </w:rPr>
        <w:t xml:space="preserve"> Inne wymagania produktowe</w:t>
      </w:r>
      <w:bookmarkEnd w:id="33"/>
      <w:r w:rsidR="00F466BB">
        <w:rPr>
          <w:i/>
        </w:rPr>
        <w:t xml:space="preserve"> [Źródło: opracowanie własne]</w:t>
      </w:r>
    </w:p>
    <w:tbl>
      <w:tblPr>
        <w:tblStyle w:val="Tabelalisty4akcent3"/>
        <w:tblW w:w="8931" w:type="dxa"/>
        <w:tblLayout w:type="fixed"/>
        <w:tblLook w:val="02A0" w:firstRow="1" w:lastRow="0" w:firstColumn="1" w:lastColumn="0" w:noHBand="1" w:noVBand="0"/>
      </w:tblPr>
      <w:tblGrid>
        <w:gridCol w:w="3510"/>
        <w:gridCol w:w="1134"/>
        <w:gridCol w:w="4287"/>
      </w:tblGrid>
      <w:tr w:rsidR="00BB121E" w:rsidRPr="00385FA6" w14:paraId="474FC6D5"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2E0A0982"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521B804A"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04157C57" w14:textId="77777777" w:rsidR="00BB121E" w:rsidRPr="00385FA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BB121E" w:rsidRPr="00385FA6" w14:paraId="50A5AEC6"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A8BC02E" w14:textId="77777777" w:rsidR="00BB121E" w:rsidRPr="00D8523A" w:rsidRDefault="00687885" w:rsidP="00BB121E">
            <w:pPr>
              <w:pStyle w:val="Tekstpodstawowy"/>
              <w:spacing w:line="240" w:lineRule="auto"/>
              <w:jc w:val="left"/>
              <w:rPr>
                <w:sz w:val="20"/>
                <w:szCs w:val="20"/>
              </w:rPr>
            </w:pPr>
            <w:r>
              <w:rPr>
                <w:sz w:val="20"/>
                <w:szCs w:val="20"/>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14:paraId="3E5886A5" w14:textId="77777777" w:rsidR="00BB121E" w:rsidRPr="00D8523A" w:rsidRDefault="00687885" w:rsidP="00BB121E">
            <w:pPr>
              <w:pStyle w:val="Tekstpodstawowy"/>
              <w:spacing w:line="240" w:lineRule="auto"/>
              <w:rPr>
                <w:sz w:val="20"/>
                <w:szCs w:val="20"/>
              </w:rPr>
            </w:pPr>
            <w:r>
              <w:rPr>
                <w:sz w:val="20"/>
                <w:szCs w:val="20"/>
              </w:rPr>
              <w:t>Wysoki</w:t>
            </w:r>
          </w:p>
        </w:tc>
        <w:tc>
          <w:tcPr>
            <w:tcW w:w="4287" w:type="dxa"/>
          </w:tcPr>
          <w:p w14:paraId="65322AED" w14:textId="77777777" w:rsidR="00BB121E"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zainstalowania i użytkowania aplikacji na systemach z androidem w wersji co najmniej 9.0</w:t>
            </w:r>
            <w:r w:rsidR="00535E4E">
              <w:rPr>
                <w:sz w:val="20"/>
                <w:szCs w:val="20"/>
              </w:rPr>
              <w:t>.</w:t>
            </w:r>
          </w:p>
        </w:tc>
      </w:tr>
      <w:tr w:rsidR="00687885" w:rsidRPr="00385FA6" w14:paraId="314EE492"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7F2EB240" w14:textId="77777777" w:rsidR="00687885" w:rsidRDefault="00687885" w:rsidP="00BB121E">
            <w:pPr>
              <w:pStyle w:val="Tekstpodstawowy"/>
              <w:spacing w:line="240" w:lineRule="auto"/>
              <w:jc w:val="left"/>
              <w:rPr>
                <w:sz w:val="20"/>
                <w:szCs w:val="20"/>
              </w:rPr>
            </w:pPr>
            <w:r>
              <w:rPr>
                <w:sz w:val="20"/>
                <w:szCs w:val="20"/>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14:paraId="3D7936AA" w14:textId="77777777" w:rsidR="00687885" w:rsidRDefault="00687885" w:rsidP="00BB121E">
            <w:pPr>
              <w:pStyle w:val="Tekstpodstawowy"/>
              <w:spacing w:line="240" w:lineRule="auto"/>
              <w:rPr>
                <w:sz w:val="20"/>
                <w:szCs w:val="20"/>
              </w:rPr>
            </w:pPr>
            <w:r>
              <w:rPr>
                <w:sz w:val="20"/>
                <w:szCs w:val="20"/>
              </w:rPr>
              <w:t>Wysoki</w:t>
            </w:r>
          </w:p>
        </w:tc>
        <w:tc>
          <w:tcPr>
            <w:tcW w:w="4287" w:type="dxa"/>
          </w:tcPr>
          <w:p w14:paraId="6E32E382" w14:textId="079295DD" w:rsidR="00092979"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ożliwość rejestrowania i logowania się </w:t>
            </w:r>
            <w:r w:rsidR="00267347">
              <w:rPr>
                <w:sz w:val="20"/>
                <w:szCs w:val="20"/>
              </w:rPr>
              <w:br/>
            </w:r>
            <w:r>
              <w:rPr>
                <w:sz w:val="20"/>
                <w:szCs w:val="20"/>
              </w:rPr>
              <w:t>w aplikacji oraz wczytywania danych z chmury</w:t>
            </w:r>
            <w:r w:rsidR="00535E4E">
              <w:rPr>
                <w:sz w:val="20"/>
                <w:szCs w:val="20"/>
              </w:rPr>
              <w:t>.</w:t>
            </w:r>
          </w:p>
        </w:tc>
      </w:tr>
      <w:tr w:rsidR="00092979" w:rsidRPr="00385FA6" w14:paraId="51C496F1"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F3A4F5B" w14:textId="7894D262" w:rsidR="00092979" w:rsidRDefault="00092979" w:rsidP="00BB121E">
            <w:pPr>
              <w:pStyle w:val="Tekstpodstawowy"/>
              <w:spacing w:line="240" w:lineRule="auto"/>
              <w:jc w:val="left"/>
              <w:rPr>
                <w:sz w:val="20"/>
                <w:szCs w:val="20"/>
              </w:rPr>
            </w:pPr>
            <w:r>
              <w:rPr>
                <w:sz w:val="20"/>
                <w:szCs w:val="20"/>
              </w:rPr>
              <w:t>Wbudowany aparat w urządzeniu mobilnym</w:t>
            </w:r>
          </w:p>
        </w:tc>
        <w:tc>
          <w:tcPr>
            <w:cnfStyle w:val="000010000000" w:firstRow="0" w:lastRow="0" w:firstColumn="0" w:lastColumn="0" w:oddVBand="1" w:evenVBand="0" w:oddHBand="0" w:evenHBand="0" w:firstRowFirstColumn="0" w:firstRowLastColumn="0" w:lastRowFirstColumn="0" w:lastRowLastColumn="0"/>
            <w:tcW w:w="1134" w:type="dxa"/>
          </w:tcPr>
          <w:p w14:paraId="5B034DB8" w14:textId="76A0C97C" w:rsidR="00092979" w:rsidRDefault="00092979" w:rsidP="00BB121E">
            <w:pPr>
              <w:pStyle w:val="Tekstpodstawowy"/>
              <w:spacing w:line="240" w:lineRule="auto"/>
              <w:rPr>
                <w:sz w:val="20"/>
                <w:szCs w:val="20"/>
              </w:rPr>
            </w:pPr>
            <w:r>
              <w:rPr>
                <w:sz w:val="20"/>
                <w:szCs w:val="20"/>
              </w:rPr>
              <w:t>Wysoki</w:t>
            </w:r>
          </w:p>
        </w:tc>
        <w:tc>
          <w:tcPr>
            <w:tcW w:w="4287" w:type="dxa"/>
          </w:tcPr>
          <w:p w14:paraId="28C968C2" w14:textId="5A4C8BC4" w:rsidR="00092979" w:rsidRDefault="00092979"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bowiązek posiadania modułu zajmującego się wykonywaniem zdjęć w telefonie komórkowym</w:t>
            </w:r>
            <w:r w:rsidR="00596638">
              <w:rPr>
                <w:sz w:val="20"/>
                <w:szCs w:val="20"/>
              </w:rPr>
              <w:t>,</w:t>
            </w:r>
            <w:r>
              <w:rPr>
                <w:sz w:val="20"/>
                <w:szCs w:val="20"/>
              </w:rPr>
              <w:t xml:space="preserve"> na którym znajduje się system użytkownika aplikacji.</w:t>
            </w:r>
          </w:p>
        </w:tc>
      </w:tr>
    </w:tbl>
    <w:p w14:paraId="0045DFD1" w14:textId="77777777" w:rsidR="006C3A29" w:rsidRDefault="006C3A29">
      <w:pPr>
        <w:spacing w:after="160" w:line="259" w:lineRule="auto"/>
        <w:ind w:firstLine="0"/>
        <w:jc w:val="left"/>
        <w:rPr>
          <w:rFonts w:eastAsiaTheme="majorEastAsia" w:cstheme="majorBidi"/>
          <w:b/>
          <w:sz w:val="28"/>
          <w:szCs w:val="32"/>
        </w:rPr>
      </w:pPr>
      <w:r>
        <w:br w:type="page"/>
      </w:r>
    </w:p>
    <w:p w14:paraId="13A80B2D" w14:textId="6B1B168C" w:rsidR="00A30992" w:rsidRDefault="00A30992" w:rsidP="00CD3B56">
      <w:pPr>
        <w:pStyle w:val="Nagwek1"/>
        <w:numPr>
          <w:ilvl w:val="0"/>
          <w:numId w:val="32"/>
        </w:numPr>
      </w:pPr>
      <w:bookmarkStart w:id="34" w:name="_Toc26790494"/>
      <w:r>
        <w:lastRenderedPageBreak/>
        <w:t>Rozwiązani</w:t>
      </w:r>
      <w:r w:rsidR="00A557F5">
        <w:t>a</w:t>
      </w:r>
      <w:r>
        <w:t xml:space="preserve"> konkurencyjne</w:t>
      </w:r>
      <w:bookmarkEnd w:id="34"/>
    </w:p>
    <w:p w14:paraId="30C1844F" w14:textId="3B1C3967" w:rsidR="00DC2A00" w:rsidRDefault="00DC2A00" w:rsidP="009414E9">
      <w:bookmarkStart w:id="35" w:name="_Hlk24288324"/>
      <w:r>
        <w:t xml:space="preserve">W tym rozdziale zostaną przedstawione </w:t>
      </w:r>
      <w:r w:rsidRPr="002B0F87">
        <w:t>rozwiązani</w:t>
      </w:r>
      <w:r w:rsidR="00A557F5" w:rsidRPr="002B0F87">
        <w:t>a</w:t>
      </w:r>
      <w:r w:rsidRPr="002B0F87">
        <w:t xml:space="preserve"> konkurencyjne</w:t>
      </w:r>
      <w:r>
        <w:t xml:space="preserve">, które w całości lub po części pozwalają na organizacje paragonów. </w:t>
      </w:r>
    </w:p>
    <w:bookmarkEnd w:id="35"/>
    <w:p w14:paraId="0AFD8D12" w14:textId="6843F60F" w:rsidR="00A30992" w:rsidRDefault="006C3A29" w:rsidP="00CD3B56">
      <w:pPr>
        <w:pStyle w:val="Nagwek2"/>
        <w:numPr>
          <w:ilvl w:val="1"/>
          <w:numId w:val="32"/>
        </w:numPr>
      </w:pPr>
      <w:r>
        <w:t xml:space="preserve"> </w:t>
      </w:r>
      <w:bookmarkStart w:id="36" w:name="_Toc26790495"/>
      <w:r w:rsidR="00A30992">
        <w:t>PanParagon</w:t>
      </w:r>
      <w:bookmarkEnd w:id="36"/>
      <w:r w:rsidR="00C53C16">
        <w:t xml:space="preserve"> </w:t>
      </w:r>
    </w:p>
    <w:p w14:paraId="3C19A456" w14:textId="52501895" w:rsidR="00DC2A00" w:rsidRDefault="00E96F5A" w:rsidP="009414E9">
      <w:r>
        <w:t xml:space="preserve">Pierwsza na liście rozwiązań konkurencyjnych jest najbardziej popularna aplikacja mobilna na systemy Android, co za tym idzie </w:t>
      </w:r>
      <w:r w:rsidR="00C405C0">
        <w:t>największ</w:t>
      </w:r>
      <w:r w:rsidR="00535E4E">
        <w:t>a</w:t>
      </w:r>
      <w:r w:rsidR="00C405C0">
        <w:t xml:space="preserve"> konkurencj</w:t>
      </w:r>
      <w:r w:rsidR="00535E4E">
        <w:t>a</w:t>
      </w:r>
      <w:r w:rsidR="00C405C0">
        <w:t xml:space="preserve"> dla projektowanego</w:t>
      </w:r>
      <w:r w:rsidR="00535E4E">
        <w:t xml:space="preserve"> </w:t>
      </w:r>
      <w:r w:rsidR="00C405C0">
        <w:t>systemu</w:t>
      </w:r>
      <w:r w:rsidR="00B72A11">
        <w:t>.</w:t>
      </w:r>
      <w:r w:rsidR="003904FB">
        <w:t xml:space="preserve"> </w:t>
      </w:r>
      <w:r>
        <w:t>PanParagon</w:t>
      </w:r>
      <w:r w:rsidR="006E3CBB">
        <w:t xml:space="preserve"> </w:t>
      </w:r>
      <w:sdt>
        <w:sdtPr>
          <w:id w:val="-2094456818"/>
          <w:citation/>
        </w:sdtPr>
        <w:sdtEndPr/>
        <w:sdtContent>
          <w:r w:rsidR="006E3CBB">
            <w:fldChar w:fldCharType="begin"/>
          </w:r>
          <w:r w:rsidR="006E3CBB">
            <w:instrText xml:space="preserve"> CITATION panparagon \l 1045 </w:instrText>
          </w:r>
          <w:r w:rsidR="006E3CBB">
            <w:fldChar w:fldCharType="separate"/>
          </w:r>
          <w:r w:rsidR="009C0757" w:rsidRPr="009C0757">
            <w:rPr>
              <w:noProof/>
            </w:rPr>
            <w:t>[6]</w:t>
          </w:r>
          <w:r w:rsidR="006E3CBB">
            <w:fldChar w:fldCharType="end"/>
          </w:r>
        </w:sdtContent>
      </w:sdt>
      <w:r>
        <w:t xml:space="preserve"> oferuje przechowywanie (rysunek 3.1), dodawanie (rysunek 3.2) </w:t>
      </w:r>
      <w:r w:rsidR="00267347">
        <w:br/>
      </w:r>
      <w:r>
        <w:t>i zarządzanie paragonami.</w:t>
      </w:r>
      <w:r w:rsidR="00B45A68">
        <w:t xml:space="preserve"> Nie posiada jednak możliwości dodawania wielu paragonów naraz.</w:t>
      </w:r>
      <w:r>
        <w:t xml:space="preserve"> Co więcej j</w:t>
      </w:r>
      <w:r w:rsidR="00C405C0">
        <w:t>est</w:t>
      </w:r>
      <w:r>
        <w:t xml:space="preserve"> to</w:t>
      </w:r>
      <w:r w:rsidR="00C405C0">
        <w:t xml:space="preserve"> aplikacj</w:t>
      </w:r>
      <w:r>
        <w:t>a</w:t>
      </w:r>
      <w:r w:rsidR="00C405C0">
        <w:t xml:space="preserve"> darmo</w:t>
      </w:r>
      <w:r>
        <w:t xml:space="preserve">wa, </w:t>
      </w:r>
      <w:r w:rsidR="00C405C0">
        <w:t>bez reklam</w:t>
      </w:r>
      <w:r w:rsidR="00A91B77">
        <w:t>,</w:t>
      </w:r>
      <w:r w:rsidR="00C405C0">
        <w:t xml:space="preserve"> z możliwością wykupienia konta Premium</w:t>
      </w:r>
      <w:r w:rsidR="00A91B77">
        <w:t>,</w:t>
      </w:r>
      <w:r w:rsidR="00C405C0">
        <w:t xml:space="preserve"> dostarczającego drobne udogodnienia</w:t>
      </w:r>
      <w:r w:rsidR="00596638">
        <w:t>,</w:t>
      </w:r>
      <w:r w:rsidR="00C405C0">
        <w:t xml:space="preserve"> związane z możliwością prowadzenia statystyk wewnątrz aplikacji. </w:t>
      </w:r>
      <w:r w:rsidR="002331AB">
        <w:t xml:space="preserve">Mimo tego darmowa wersja aplikacji pozwala </w:t>
      </w:r>
      <w:r w:rsidR="00C405C0">
        <w:t xml:space="preserve">na </w:t>
      </w:r>
      <w:r w:rsidR="002331AB">
        <w:t xml:space="preserve">skanowanie </w:t>
      </w:r>
      <w:r w:rsidR="002331AB" w:rsidRPr="002D7613">
        <w:t>paragonów i</w:t>
      </w:r>
      <w:r w:rsidR="00C405C0" w:rsidRPr="002D7613">
        <w:t xml:space="preserve"> ekstrahowanie danych z nimi związanych poprzez wbudowany w aplikacji moduł skanujący. </w:t>
      </w:r>
      <w:r w:rsidR="00B45A68" w:rsidRPr="002D7613">
        <w:t>Aplikacja posiada możliwość prowadzenia statystyk z podziałem na kategori</w:t>
      </w:r>
      <w:r w:rsidR="002D7613" w:rsidRPr="002D7613">
        <w:t>e</w:t>
      </w:r>
      <w:r w:rsidR="00B45A68" w:rsidRPr="002D7613">
        <w:t xml:space="preserve"> oraz miesiące (rysunek 3.</w:t>
      </w:r>
      <w:r w:rsidR="00535E4E" w:rsidRPr="002D7613">
        <w:t>3</w:t>
      </w:r>
      <w:r w:rsidR="00B45A68" w:rsidRPr="002D7613">
        <w:t>). Pozwala także na filtrowanie paragonów (rysunek</w:t>
      </w:r>
      <w:r w:rsidR="00535E4E" w:rsidRPr="002D7613">
        <w:t xml:space="preserve"> 3</w:t>
      </w:r>
      <w:r w:rsidR="00B45A68" w:rsidRPr="002D7613">
        <w:t>.</w:t>
      </w:r>
      <w:r w:rsidR="00535E4E" w:rsidRPr="002D7613">
        <w:t>4</w:t>
      </w:r>
      <w:r w:rsidR="00B45A68" w:rsidRPr="002D7613">
        <w:t>). Proces samego</w:t>
      </w:r>
      <w:r w:rsidR="00B45A68">
        <w:t xml:space="preserve"> filtrowania</w:t>
      </w:r>
      <w:r w:rsidR="002B0F87">
        <w:t xml:space="preserve"> jest jednak utrudniony </w:t>
      </w:r>
      <w:r w:rsidR="00B45A68">
        <w:t>i mógłby zostać uproszczony</w:t>
      </w:r>
      <w:r w:rsidR="00535E4E">
        <w:t xml:space="preserve">. </w:t>
      </w:r>
      <w:r w:rsidR="002331AB">
        <w:t>PanParagon jest zaprojektowany nie tylko pod przechowywanie i kategoryzowanie paragonów. Może służyć także do przechowywania polis oraz kart lojalnościowyc</w:t>
      </w:r>
      <w:r w:rsidR="00535E4E">
        <w:t>h</w:t>
      </w:r>
      <w:r w:rsidR="00A91B77">
        <w:t>,</w:t>
      </w:r>
      <w:r w:rsidR="00E35503">
        <w:t xml:space="preserve"> co nie należy do </w:t>
      </w:r>
      <w:r w:rsidR="00E35503" w:rsidRPr="00A75A44">
        <w:t>funkcjonalności projektowanego systemu</w:t>
      </w:r>
      <w:r w:rsidR="00535E4E" w:rsidRPr="00A75A44">
        <w:t xml:space="preserve">. </w:t>
      </w:r>
      <w:r w:rsidR="002331AB" w:rsidRPr="00A75A44">
        <w:t>Nie pozwala jednak na tworzenie własnych kategorii</w:t>
      </w:r>
      <w:r w:rsidR="00E35503" w:rsidRPr="00A75A44">
        <w:t>.</w:t>
      </w:r>
      <w:r w:rsidRPr="00A75A44">
        <w:t xml:space="preserve"> </w:t>
      </w:r>
      <w:r w:rsidR="00A75A44" w:rsidRPr="00A75A44">
        <w:t>Brak tej funkcjonalności w aplikacji powoduje ograniczenie w jej użytkowaniu</w:t>
      </w:r>
      <w:r w:rsidR="00E35503" w:rsidRPr="00A75A44">
        <w:t xml:space="preserve"> i wielu użytkowników w komentarzach pod aplikacją w Google Play</w:t>
      </w:r>
      <w:r w:rsidR="00A75A44">
        <w:t xml:space="preserve"> </w:t>
      </w:r>
      <w:sdt>
        <w:sdtPr>
          <w:id w:val="-1297522311"/>
          <w:citation/>
        </w:sdtPr>
        <w:sdtEndPr/>
        <w:sdtContent>
          <w:r w:rsidR="006E3CBB">
            <w:fldChar w:fldCharType="begin"/>
          </w:r>
          <w:r w:rsidR="006E3CBB">
            <w:instrText xml:space="preserve"> CITATION play_google_panparagon \l 1045 </w:instrText>
          </w:r>
          <w:r w:rsidR="006E3CBB">
            <w:fldChar w:fldCharType="separate"/>
          </w:r>
          <w:r w:rsidR="009C0757" w:rsidRPr="009C0757">
            <w:rPr>
              <w:noProof/>
            </w:rPr>
            <w:t>[7]</w:t>
          </w:r>
          <w:r w:rsidR="006E3CBB">
            <w:fldChar w:fldCharType="end"/>
          </w:r>
        </w:sdtContent>
      </w:sdt>
      <w:r w:rsidR="00E35503">
        <w:t xml:space="preserve"> zwraca na to uwagę</w:t>
      </w:r>
      <w:r w:rsidR="002331AB">
        <w:t xml:space="preserve">. </w:t>
      </w:r>
      <w:r w:rsidR="00B45A68">
        <w:t>PanParagon</w:t>
      </w:r>
      <w:r w:rsidR="00E35503">
        <w:t xml:space="preserve"> po zalogowaniu się do aplikacji</w:t>
      </w:r>
      <w:r w:rsidR="00B45A68">
        <w:t xml:space="preserve"> pozwala na przechowywanie danych w chmurze</w:t>
      </w:r>
      <w:r w:rsidR="00E35503">
        <w:t xml:space="preserve"> oraz </w:t>
      </w:r>
      <w:r w:rsidR="00B45A68">
        <w:t>pozwala na korzystanie z konta Gościa bez konieczności logowania</w:t>
      </w:r>
      <w:r w:rsidR="00E35503">
        <w:t xml:space="preserve"> się</w:t>
      </w:r>
      <w:r w:rsidR="00B45A68">
        <w:t>. Dane są wtedy przechowywane lokalnie</w:t>
      </w:r>
      <w:r w:rsidR="00E35503">
        <w:t xml:space="preserve"> i mogą być synchronizowane po zarejestrowaniu się</w:t>
      </w:r>
      <w:r w:rsidR="00B45A68">
        <w:t>.</w:t>
      </w:r>
      <w:r w:rsidR="008C47FA">
        <w:t xml:space="preserve"> </w:t>
      </w:r>
      <w:r w:rsidR="007B46C3">
        <w:t>Aplikacja pozwala na udostępnianie pojedynczych</w:t>
      </w:r>
      <w:r w:rsidR="00E35503" w:rsidRPr="00E35503">
        <w:t xml:space="preserve"> </w:t>
      </w:r>
      <w:r w:rsidR="00E35503">
        <w:t>zdjęć</w:t>
      </w:r>
      <w:r w:rsidR="007B46C3">
        <w:t xml:space="preserve"> paragonów.</w:t>
      </w:r>
      <w:r w:rsidR="00E35503">
        <w:t xml:space="preserve"> Nie pozwala na eksport wielu paragonów jednocześnie.</w:t>
      </w:r>
      <w:r w:rsidR="000B15FA">
        <w:t xml:space="preserve"> PanParagon pozwala na informowanie o kończących się terminach gwarancji poprzez powiadomienia.</w:t>
      </w:r>
    </w:p>
    <w:p w14:paraId="3EC244F1" w14:textId="7253A179" w:rsidR="003904FB" w:rsidRDefault="003904FB" w:rsidP="00974222"/>
    <w:p w14:paraId="3DDBB941" w14:textId="4B9CD87A" w:rsidR="00DC2A00" w:rsidRDefault="003A5CDA" w:rsidP="003A5CDA">
      <w:pPr>
        <w:spacing w:after="160" w:line="259" w:lineRule="auto"/>
        <w:ind w:firstLine="0"/>
        <w:jc w:val="center"/>
        <w:rPr>
          <w:rFonts w:eastAsiaTheme="majorEastAsia" w:cstheme="majorBidi"/>
          <w:b/>
          <w:sz w:val="28"/>
          <w:szCs w:val="32"/>
        </w:rPr>
      </w:pPr>
      <w:r>
        <w:rPr>
          <w:noProof/>
          <w:lang w:eastAsia="pl-PL"/>
        </w:rPr>
        <mc:AlternateContent>
          <mc:Choice Requires="wps">
            <w:drawing>
              <wp:anchor distT="0" distB="0" distL="114300" distR="114300" simplePos="0" relativeHeight="251588608" behindDoc="0" locked="0" layoutInCell="1" allowOverlap="1" wp14:anchorId="69D9DAE3" wp14:editId="4FB8CB2A">
                <wp:simplePos x="0" y="0"/>
                <wp:positionH relativeFrom="column">
                  <wp:posOffset>-94615</wp:posOffset>
                </wp:positionH>
                <wp:positionV relativeFrom="paragraph">
                  <wp:posOffset>3255645</wp:posOffset>
                </wp:positionV>
                <wp:extent cx="3022600" cy="635"/>
                <wp:effectExtent l="0" t="0" r="6350" b="6350"/>
                <wp:wrapSquare wrapText="bothSides"/>
                <wp:docPr id="5" name="Pole tekstowe 5"/>
                <wp:cNvGraphicFramePr/>
                <a:graphic xmlns:a="http://schemas.openxmlformats.org/drawingml/2006/main">
                  <a:graphicData uri="http://schemas.microsoft.com/office/word/2010/wordprocessingShape">
                    <wps:wsp>
                      <wps:cNvSpPr txBox="1"/>
                      <wps:spPr>
                        <a:xfrm>
                          <a:off x="0" y="0"/>
                          <a:ext cx="3022600" cy="635"/>
                        </a:xfrm>
                        <a:prstGeom prst="rect">
                          <a:avLst/>
                        </a:prstGeom>
                        <a:solidFill>
                          <a:prstClr val="white"/>
                        </a:solidFill>
                        <a:ln>
                          <a:noFill/>
                        </a:ln>
                      </wps:spPr>
                      <wps:txbx>
                        <w:txbxContent>
                          <w:p w14:paraId="65DA8935" w14:textId="4CD0A39C" w:rsidR="00075287" w:rsidRPr="003E50C8" w:rsidRDefault="00075287" w:rsidP="003E50C8">
                            <w:pPr>
                              <w:pStyle w:val="Legenda"/>
                              <w:ind w:firstLine="0"/>
                              <w:rPr>
                                <w:i/>
                              </w:rPr>
                            </w:pPr>
                            <w:r w:rsidRPr="003904FB">
                              <w:rPr>
                                <w:i/>
                              </w:rPr>
                              <w:t>Rysunek 3.</w:t>
                            </w:r>
                            <w:r>
                              <w:rPr>
                                <w:i/>
                              </w:rPr>
                              <w:t>1</w:t>
                            </w:r>
                            <w:r w:rsidRPr="003904FB">
                              <w:rPr>
                                <w:i/>
                              </w:rPr>
                              <w:t xml:space="preserve"> – PanParagon</w:t>
                            </w:r>
                            <w:sdt>
                              <w:sdtPr>
                                <w:rPr>
                                  <w:i/>
                                </w:rPr>
                                <w:id w:val="-618452462"/>
                                <w:citation/>
                              </w:sdtPr>
                              <w:sdtEndPr/>
                              <w:sdtContent>
                                <w:r>
                                  <w:rPr>
                                    <w:i/>
                                  </w:rPr>
                                  <w:fldChar w:fldCharType="begin"/>
                                </w:r>
                                <w:r>
                                  <w:rPr>
                                    <w:i/>
                                  </w:rPr>
                                  <w:instrText xml:space="preserve"> CITATION panparagon \l 1045 </w:instrText>
                                </w:r>
                                <w:r>
                                  <w:rPr>
                                    <w:i/>
                                  </w:rPr>
                                  <w:fldChar w:fldCharType="separate"/>
                                </w:r>
                                <w:r>
                                  <w:rPr>
                                    <w:i/>
                                    <w:noProof/>
                                  </w:rPr>
                                  <w:t xml:space="preserve"> </w:t>
                                </w:r>
                                <w:r w:rsidRPr="00D4033A">
                                  <w:rPr>
                                    <w:noProof/>
                                  </w:rPr>
                                  <w:t>[6]</w:t>
                                </w:r>
                                <w:r>
                                  <w:rPr>
                                    <w:i/>
                                  </w:rPr>
                                  <w:fldChar w:fldCharType="end"/>
                                </w:r>
                              </w:sdtContent>
                            </w:sdt>
                            <w:r w:rsidRPr="003904FB">
                              <w:rPr>
                                <w:i/>
                              </w:rPr>
                              <w:t>. ekran główny, widok paragonów</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9D9DAE3" id="_x0000_t202" coordsize="21600,21600" o:spt="202" path="m,l,21600r21600,l21600,xe">
                <v:stroke joinstyle="miter"/>
                <v:path gradientshapeok="t" o:connecttype="rect"/>
              </v:shapetype>
              <v:shape id="Pole tekstowe 5" o:spid="_x0000_s1026" type="#_x0000_t202" style="position:absolute;left:0;text-align:left;margin-left:-7.45pt;margin-top:256.35pt;width:238pt;height:.05pt;z-index:251588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" stroked="f">
                <v:textbox style="mso-fit-shape-to-text:t" inset="0,0,0,0">
                  <w:txbxContent>
                    <w:p w14:paraId="65DA8935" w14:textId="4CD0A39C" w:rsidR="00075287" w:rsidRPr="003E50C8" w:rsidRDefault="00075287" w:rsidP="003E50C8">
                      <w:pPr>
                        <w:pStyle w:val="Legenda"/>
                        <w:ind w:firstLine="0"/>
                        <w:rPr>
                          <w:i/>
                        </w:rPr>
                      </w:pPr>
                      <w:r w:rsidRPr="003904FB">
                        <w:rPr>
                          <w:i/>
                        </w:rPr>
                        <w:t>Rysunek 3.</w:t>
                      </w:r>
                      <w:r>
                        <w:rPr>
                          <w:i/>
                        </w:rPr>
                        <w:t>1</w:t>
                      </w:r>
                      <w:r w:rsidRPr="003904FB">
                        <w:rPr>
                          <w:i/>
                        </w:rPr>
                        <w:t xml:space="preserve"> – PanParagon</w:t>
                      </w:r>
                      <w:sdt>
                        <w:sdtPr>
                          <w:rPr>
                            <w:i/>
                          </w:rPr>
                          <w:id w:val="-618452462"/>
                          <w:citation/>
                        </w:sdtPr>
                        <w:sdtContent>
                          <w:r>
                            <w:rPr>
                              <w:i/>
                            </w:rPr>
                            <w:fldChar w:fldCharType="begin"/>
                          </w:r>
                          <w:r>
                            <w:rPr>
                              <w:i/>
                            </w:rPr>
                            <w:instrText xml:space="preserve"> CITATION panparagon \l 1045 </w:instrText>
                          </w:r>
                          <w:r>
                            <w:rPr>
                              <w:i/>
                            </w:rPr>
                            <w:fldChar w:fldCharType="separate"/>
                          </w:r>
                          <w:r>
                            <w:rPr>
                              <w:i/>
                              <w:noProof/>
                            </w:rPr>
                            <w:t xml:space="preserve"> </w:t>
                          </w:r>
                          <w:r w:rsidRPr="00D4033A">
                            <w:rPr>
                              <w:noProof/>
                            </w:rPr>
                            <w:t>[6]</w:t>
                          </w:r>
                          <w:r>
                            <w:rPr>
                              <w:i/>
                            </w:rPr>
                            <w:fldChar w:fldCharType="end"/>
                          </w:r>
                        </w:sdtContent>
                      </w:sdt>
                      <w:r w:rsidRPr="003904FB">
                        <w:rPr>
                          <w:i/>
                        </w:rPr>
                        <w:t>. ekran główny, widok paragonów</w:t>
                      </w:r>
                      <w:r>
                        <w:rPr>
                          <w:i/>
                        </w:rPr>
                        <w:t xml:space="preserve">  [Źródło: opracowanie własne]</w:t>
                      </w:r>
                    </w:p>
                  </w:txbxContent>
                </v:textbox>
                <w10:wrap type="square"/>
              </v:shape>
            </w:pict>
          </mc:Fallback>
        </mc:AlternateContent>
      </w:r>
      <w:r>
        <w:rPr>
          <w:noProof/>
          <w:lang w:eastAsia="pl-PL"/>
        </w:rPr>
        <mc:AlternateContent>
          <mc:Choice Requires="wps">
            <w:drawing>
              <wp:anchor distT="0" distB="0" distL="114300" distR="114300" simplePos="0" relativeHeight="251586560" behindDoc="0" locked="0" layoutInCell="1" allowOverlap="1" wp14:anchorId="3871E70E" wp14:editId="06548A82">
                <wp:simplePos x="0" y="0"/>
                <wp:positionH relativeFrom="column">
                  <wp:posOffset>2844165</wp:posOffset>
                </wp:positionH>
                <wp:positionV relativeFrom="paragraph">
                  <wp:posOffset>3186430</wp:posOffset>
                </wp:positionV>
                <wp:extent cx="3073400" cy="617220"/>
                <wp:effectExtent l="0" t="0" r="0" b="0"/>
                <wp:wrapSquare wrapText="bothSides"/>
                <wp:docPr id="4" name="Pole tekstowe 4"/>
                <wp:cNvGraphicFramePr/>
                <a:graphic xmlns:a="http://schemas.openxmlformats.org/drawingml/2006/main">
                  <a:graphicData uri="http://schemas.microsoft.com/office/word/2010/wordprocessingShape">
                    <wps:wsp>
                      <wps:cNvSpPr txBox="1"/>
                      <wps:spPr>
                        <a:xfrm>
                          <a:off x="0" y="0"/>
                          <a:ext cx="3073400" cy="617220"/>
                        </a:xfrm>
                        <a:prstGeom prst="rect">
                          <a:avLst/>
                        </a:prstGeom>
                        <a:solidFill>
                          <a:prstClr val="white"/>
                        </a:solidFill>
                        <a:ln>
                          <a:noFill/>
                        </a:ln>
                      </wps:spPr>
                      <wps:txbx>
                        <w:txbxContent>
                          <w:p w14:paraId="18C6DD51" w14:textId="1DC5F46D" w:rsidR="00075287" w:rsidRPr="003E50C8" w:rsidRDefault="00075287"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983662336"/>
                                <w:citation/>
                              </w:sdtPr>
                              <w:sdtEndPr/>
                              <w:sdtContent>
                                <w:r>
                                  <w:rPr>
                                    <w:i/>
                                  </w:rPr>
                                  <w:fldChar w:fldCharType="begin"/>
                                </w:r>
                                <w:r>
                                  <w:rPr>
                                    <w:i/>
                                  </w:rPr>
                                  <w:instrText xml:space="preserve"> CITATION panparagon \l 1045 </w:instrText>
                                </w:r>
                                <w:r>
                                  <w:rPr>
                                    <w:i/>
                                  </w:rPr>
                                  <w:fldChar w:fldCharType="separate"/>
                                </w:r>
                                <w:r w:rsidRPr="00D4033A">
                                  <w:rPr>
                                    <w:noProof/>
                                  </w:rPr>
                                  <w:t>[6]</w:t>
                                </w:r>
                                <w:r>
                                  <w:rPr>
                                    <w:i/>
                                  </w:rPr>
                                  <w:fldChar w:fldCharType="end"/>
                                </w:r>
                              </w:sdtContent>
                            </w:sdt>
                            <w:r>
                              <w:rPr>
                                <w:i/>
                              </w:rPr>
                              <w:t>, widok dodawania paragonu po wykonaniu wcześniej zdjęcia [Źródło: opracowanie własne]</w:t>
                            </w:r>
                          </w:p>
                          <w:p w14:paraId="7EB1414C" w14:textId="7DA71B28" w:rsidR="00075287" w:rsidRPr="003904FB" w:rsidRDefault="00075287" w:rsidP="003904FB">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71E70E" id="Pole tekstowe 4" o:spid="_x0000_s1027" type="#_x0000_t202" style="position:absolute;left:0;text-align:left;margin-left:223.95pt;margin-top:250.9pt;width:242pt;height:48.6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" stroked="f">
                <v:textbox inset="0,0,0,0">
                  <w:txbxContent>
                    <w:p w14:paraId="18C6DD51" w14:textId="1DC5F46D" w:rsidR="00075287" w:rsidRPr="003E50C8" w:rsidRDefault="00075287"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983662336"/>
                          <w:citation/>
                        </w:sdtPr>
                        <w:sdtContent>
                          <w:r>
                            <w:rPr>
                              <w:i/>
                            </w:rPr>
                            <w:fldChar w:fldCharType="begin"/>
                          </w:r>
                          <w:r>
                            <w:rPr>
                              <w:i/>
                            </w:rPr>
                            <w:instrText xml:space="preserve"> CITATION panparagon \l 1045 </w:instrText>
                          </w:r>
                          <w:r>
                            <w:rPr>
                              <w:i/>
                            </w:rPr>
                            <w:fldChar w:fldCharType="separate"/>
                          </w:r>
                          <w:r w:rsidRPr="00D4033A">
                            <w:rPr>
                              <w:noProof/>
                            </w:rPr>
                            <w:t>[6]</w:t>
                          </w:r>
                          <w:r>
                            <w:rPr>
                              <w:i/>
                            </w:rPr>
                            <w:fldChar w:fldCharType="end"/>
                          </w:r>
                        </w:sdtContent>
                      </w:sdt>
                      <w:r>
                        <w:rPr>
                          <w:i/>
                        </w:rPr>
                        <w:t>, widok dodawania paragonu po wykonaniu wcześniej zdjęcia [Źródło: opracowanie własne]</w:t>
                      </w:r>
                    </w:p>
                    <w:p w14:paraId="7EB1414C" w14:textId="7DA71B28" w:rsidR="00075287" w:rsidRPr="003904FB" w:rsidRDefault="00075287" w:rsidP="003904FB">
                      <w:pPr>
                        <w:pStyle w:val="Legenda"/>
                        <w:ind w:firstLine="0"/>
                        <w:rPr>
                          <w:i/>
                          <w:sz w:val="24"/>
                        </w:rPr>
                      </w:pPr>
                    </w:p>
                  </w:txbxContent>
                </v:textbox>
                <w10:wrap type="square"/>
              </v:shape>
            </w:pict>
          </mc:Fallback>
        </mc:AlternateContent>
      </w:r>
      <w:r w:rsidRPr="003904FB">
        <w:rPr>
          <w:noProof/>
          <w:lang w:eastAsia="pl-PL"/>
        </w:rPr>
        <w:drawing>
          <wp:inline distT="0" distB="0" distL="0" distR="0" wp14:anchorId="3EDCD903" wp14:editId="38CC62E5">
            <wp:extent cx="1704340" cy="303276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04340" cy="3032760"/>
                    </a:xfrm>
                    <a:prstGeom prst="rect">
                      <a:avLst/>
                    </a:prstGeom>
                  </pic:spPr>
                </pic:pic>
              </a:graphicData>
            </a:graphic>
          </wp:inline>
        </w:drawing>
      </w:r>
      <w:r>
        <w:tab/>
      </w:r>
      <w:r>
        <w:tab/>
      </w:r>
      <w:r>
        <w:tab/>
      </w:r>
      <w:r>
        <w:tab/>
      </w:r>
      <w:r w:rsidRPr="003904FB">
        <w:rPr>
          <w:noProof/>
          <w:lang w:eastAsia="pl-PL"/>
        </w:rPr>
        <w:drawing>
          <wp:inline distT="0" distB="0" distL="0" distR="0" wp14:anchorId="361F4230" wp14:editId="70EC052F">
            <wp:extent cx="1706880" cy="3035612"/>
            <wp:effectExtent l="0" t="0" r="762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09282" cy="3039884"/>
                    </a:xfrm>
                    <a:prstGeom prst="rect">
                      <a:avLst/>
                    </a:prstGeom>
                  </pic:spPr>
                </pic:pic>
              </a:graphicData>
            </a:graphic>
          </wp:inline>
        </w:drawing>
      </w:r>
      <w:r w:rsidR="00DC2A00">
        <w:br w:type="page"/>
      </w:r>
    </w:p>
    <w:p w14:paraId="315EB513" w14:textId="393F50B8" w:rsidR="003904FB" w:rsidRDefault="003A5CDA" w:rsidP="0058228B">
      <w:r w:rsidRPr="003904FB">
        <w:rPr>
          <w:noProof/>
          <w:lang w:eastAsia="pl-PL"/>
        </w:rPr>
        <w:lastRenderedPageBreak/>
        <w:drawing>
          <wp:anchor distT="0" distB="0" distL="114300" distR="114300" simplePos="0" relativeHeight="251600896" behindDoc="0" locked="0" layoutInCell="1" allowOverlap="1" wp14:anchorId="0C781F51" wp14:editId="25FE15D3">
            <wp:simplePos x="0" y="0"/>
            <wp:positionH relativeFrom="margin">
              <wp:posOffset>426720</wp:posOffset>
            </wp:positionH>
            <wp:positionV relativeFrom="paragraph">
              <wp:posOffset>0</wp:posOffset>
            </wp:positionV>
            <wp:extent cx="2023110" cy="3599180"/>
            <wp:effectExtent l="0" t="0" r="0" b="127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23110" cy="3599180"/>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lang w:eastAsia="pl-PL"/>
        </w:rPr>
        <w:drawing>
          <wp:anchor distT="0" distB="0" distL="114300" distR="114300" simplePos="0" relativeHeight="251609088" behindDoc="0" locked="0" layoutInCell="1" allowOverlap="1" wp14:anchorId="3C7A4C9C" wp14:editId="22CFA8A6">
            <wp:simplePos x="0" y="0"/>
            <wp:positionH relativeFrom="margin">
              <wp:posOffset>3396615</wp:posOffset>
            </wp:positionH>
            <wp:positionV relativeFrom="paragraph">
              <wp:posOffset>0</wp:posOffset>
            </wp:positionV>
            <wp:extent cx="2035175" cy="3620770"/>
            <wp:effectExtent l="0" t="0" r="3175"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35175" cy="3620770"/>
                    </a:xfrm>
                    <a:prstGeom prst="rect">
                      <a:avLst/>
                    </a:prstGeom>
                  </pic:spPr>
                </pic:pic>
              </a:graphicData>
            </a:graphic>
            <wp14:sizeRelH relativeFrom="margin">
              <wp14:pctWidth>0</wp14:pctWidth>
            </wp14:sizeRelH>
            <wp14:sizeRelV relativeFrom="margin">
              <wp14:pctHeight>0</wp14:pctHeight>
            </wp14:sizeRelV>
          </wp:anchor>
        </w:drawing>
      </w:r>
    </w:p>
    <w:p w14:paraId="1955782A" w14:textId="075374E1" w:rsidR="003904FB" w:rsidRDefault="003904FB" w:rsidP="00974222"/>
    <w:p w14:paraId="7EEFAA10" w14:textId="79321419" w:rsidR="003904FB" w:rsidRDefault="003904FB" w:rsidP="00974222"/>
    <w:p w14:paraId="4B5C1A9A" w14:textId="45559BF9" w:rsidR="003904FB" w:rsidRDefault="003904FB" w:rsidP="00974222"/>
    <w:p w14:paraId="27756A47" w14:textId="41B7CA02" w:rsidR="003904FB" w:rsidRDefault="003904FB" w:rsidP="00974222"/>
    <w:p w14:paraId="5E7AE196" w14:textId="3264809E" w:rsidR="003904FB" w:rsidRDefault="003904FB" w:rsidP="00974222"/>
    <w:p w14:paraId="2B2D0F62" w14:textId="4500BC9C" w:rsidR="003904FB" w:rsidRDefault="003904FB" w:rsidP="00974222"/>
    <w:p w14:paraId="7AB3FEE9" w14:textId="3981B64A" w:rsidR="003904FB" w:rsidRDefault="003904FB" w:rsidP="00974222"/>
    <w:p w14:paraId="66472874" w14:textId="643EADED" w:rsidR="003904FB" w:rsidRDefault="003904FB" w:rsidP="00974222"/>
    <w:p w14:paraId="52E7D510" w14:textId="4A5126CB" w:rsidR="003904FB" w:rsidRDefault="003904FB" w:rsidP="00974222"/>
    <w:p w14:paraId="22E5A85F" w14:textId="77777777" w:rsidR="003904FB" w:rsidRDefault="003904FB" w:rsidP="00974222"/>
    <w:p w14:paraId="5F790B05" w14:textId="03B505FC" w:rsidR="003904FB" w:rsidRDefault="003A5CDA" w:rsidP="00974222">
      <w:r>
        <w:rPr>
          <w:noProof/>
          <w:lang w:eastAsia="pl-PL"/>
        </w:rPr>
        <mc:AlternateContent>
          <mc:Choice Requires="wps">
            <w:drawing>
              <wp:anchor distT="0" distB="0" distL="114300" distR="114300" simplePos="0" relativeHeight="251629568" behindDoc="0" locked="0" layoutInCell="1" allowOverlap="1" wp14:anchorId="5001C88A" wp14:editId="03511F25">
                <wp:simplePos x="0" y="0"/>
                <wp:positionH relativeFrom="column">
                  <wp:posOffset>2961005</wp:posOffset>
                </wp:positionH>
                <wp:positionV relativeFrom="paragraph">
                  <wp:posOffset>1887855</wp:posOffset>
                </wp:positionV>
                <wp:extent cx="3132455" cy="635"/>
                <wp:effectExtent l="0" t="0" r="0" b="8890"/>
                <wp:wrapSquare wrapText="bothSides"/>
                <wp:docPr id="10" name="Pole tekstowe 10"/>
                <wp:cNvGraphicFramePr/>
                <a:graphic xmlns:a="http://schemas.openxmlformats.org/drawingml/2006/main">
                  <a:graphicData uri="http://schemas.microsoft.com/office/word/2010/wordprocessingShape">
                    <wps:wsp>
                      <wps:cNvSpPr txBox="1"/>
                      <wps:spPr>
                        <a:xfrm>
                          <a:off x="0" y="0"/>
                          <a:ext cx="3132455" cy="635"/>
                        </a:xfrm>
                        <a:prstGeom prst="rect">
                          <a:avLst/>
                        </a:prstGeom>
                        <a:solidFill>
                          <a:prstClr val="white"/>
                        </a:solidFill>
                        <a:ln>
                          <a:noFill/>
                        </a:ln>
                      </wps:spPr>
                      <wps:txbx>
                        <w:txbxContent>
                          <w:p w14:paraId="0ECB36C6" w14:textId="3986BF15" w:rsidR="00075287" w:rsidRPr="003E50C8" w:rsidRDefault="00075287" w:rsidP="00A531E0">
                            <w:pPr>
                              <w:pStyle w:val="Legenda"/>
                              <w:ind w:firstLine="0"/>
                              <w:rPr>
                                <w:i/>
                              </w:rPr>
                            </w:pPr>
                            <w:r w:rsidRPr="003904FB">
                              <w:rPr>
                                <w:i/>
                              </w:rPr>
                              <w:t>Rysunek 3.</w:t>
                            </w:r>
                            <w:r>
                              <w:rPr>
                                <w:i/>
                              </w:rPr>
                              <w:t>4</w:t>
                            </w:r>
                            <w:r w:rsidRPr="003904FB">
                              <w:rPr>
                                <w:i/>
                              </w:rPr>
                              <w:t xml:space="preserve"> – PanParagon</w:t>
                            </w:r>
                            <w:sdt>
                              <w:sdtPr>
                                <w:rPr>
                                  <w:i/>
                                </w:rPr>
                                <w:id w:val="1542094223"/>
                                <w:citation/>
                              </w:sdtPr>
                              <w:sdtEndPr/>
                              <w:sdtContent>
                                <w:r>
                                  <w:rPr>
                                    <w:i/>
                                  </w:rPr>
                                  <w:fldChar w:fldCharType="begin"/>
                                </w:r>
                                <w:r>
                                  <w:rPr>
                                    <w:i/>
                                  </w:rPr>
                                  <w:instrText xml:space="preserve"> CITATION panparagon \l 1045 </w:instrText>
                                </w:r>
                                <w:r>
                                  <w:rPr>
                                    <w:i/>
                                  </w:rPr>
                                  <w:fldChar w:fldCharType="separate"/>
                                </w:r>
                                <w:r>
                                  <w:rPr>
                                    <w:i/>
                                    <w:noProof/>
                                  </w:rPr>
                                  <w:t xml:space="preserve"> </w:t>
                                </w:r>
                                <w:r w:rsidRPr="00D4033A">
                                  <w:rPr>
                                    <w:noProof/>
                                  </w:rPr>
                                  <w:t>[6]</w:t>
                                </w:r>
                                <w:r>
                                  <w:rPr>
                                    <w:i/>
                                  </w:rPr>
                                  <w:fldChar w:fldCharType="end"/>
                                </w:r>
                              </w:sdtContent>
                            </w:sdt>
                            <w:r w:rsidRPr="003904FB">
                              <w:rPr>
                                <w:i/>
                              </w:rPr>
                              <w:t>,</w:t>
                            </w:r>
                            <w:r>
                              <w:rPr>
                                <w:i/>
                              </w:rPr>
                              <w:t xml:space="preserve"> widok filtrowania paragonów.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001C88A" id="Pole tekstowe 10" o:spid="_x0000_s1028" type="#_x0000_t202" style="position:absolute;left:0;text-align:left;margin-left:233.15pt;margin-top:148.65pt;width:246.6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" stroked="f">
                <v:textbox style="mso-fit-shape-to-text:t" inset="0,0,0,0">
                  <w:txbxContent>
                    <w:p w14:paraId="0ECB36C6" w14:textId="3986BF15" w:rsidR="00075287" w:rsidRPr="003E50C8" w:rsidRDefault="00075287" w:rsidP="00A531E0">
                      <w:pPr>
                        <w:pStyle w:val="Legenda"/>
                        <w:ind w:firstLine="0"/>
                        <w:rPr>
                          <w:i/>
                        </w:rPr>
                      </w:pPr>
                      <w:r w:rsidRPr="003904FB">
                        <w:rPr>
                          <w:i/>
                        </w:rPr>
                        <w:t>Rysunek 3.</w:t>
                      </w:r>
                      <w:r>
                        <w:rPr>
                          <w:i/>
                        </w:rPr>
                        <w:t>4</w:t>
                      </w:r>
                      <w:r w:rsidRPr="003904FB">
                        <w:rPr>
                          <w:i/>
                        </w:rPr>
                        <w:t xml:space="preserve"> – PanParagon</w:t>
                      </w:r>
                      <w:sdt>
                        <w:sdtPr>
                          <w:rPr>
                            <w:i/>
                          </w:rPr>
                          <w:id w:val="1542094223"/>
                          <w:citation/>
                        </w:sdtPr>
                        <w:sdtContent>
                          <w:r>
                            <w:rPr>
                              <w:i/>
                            </w:rPr>
                            <w:fldChar w:fldCharType="begin"/>
                          </w:r>
                          <w:r>
                            <w:rPr>
                              <w:i/>
                            </w:rPr>
                            <w:instrText xml:space="preserve"> CITATION panparagon \l 1045 </w:instrText>
                          </w:r>
                          <w:r>
                            <w:rPr>
                              <w:i/>
                            </w:rPr>
                            <w:fldChar w:fldCharType="separate"/>
                          </w:r>
                          <w:r>
                            <w:rPr>
                              <w:i/>
                              <w:noProof/>
                            </w:rPr>
                            <w:t xml:space="preserve"> </w:t>
                          </w:r>
                          <w:r w:rsidRPr="00D4033A">
                            <w:rPr>
                              <w:noProof/>
                            </w:rPr>
                            <w:t>[6]</w:t>
                          </w:r>
                          <w:r>
                            <w:rPr>
                              <w:i/>
                            </w:rPr>
                            <w:fldChar w:fldCharType="end"/>
                          </w:r>
                        </w:sdtContent>
                      </w:sdt>
                      <w:r w:rsidRPr="003904FB">
                        <w:rPr>
                          <w:i/>
                        </w:rPr>
                        <w:t>,</w:t>
                      </w:r>
                      <w:r>
                        <w:rPr>
                          <w:i/>
                        </w:rPr>
                        <w:t xml:space="preserve"> widok filtrowania paragonów. [Źródło: opracowanie własne]</w:t>
                      </w:r>
                    </w:p>
                  </w:txbxContent>
                </v:textbox>
                <w10:wrap type="square"/>
              </v:shape>
            </w:pict>
          </mc:Fallback>
        </mc:AlternateContent>
      </w:r>
      <w:r>
        <w:rPr>
          <w:noProof/>
          <w:lang w:eastAsia="pl-PL"/>
        </w:rPr>
        <mc:AlternateContent>
          <mc:Choice Requires="wps">
            <w:drawing>
              <wp:anchor distT="0" distB="0" distL="114300" distR="114300" simplePos="0" relativeHeight="251619328" behindDoc="0" locked="0" layoutInCell="1" allowOverlap="1" wp14:anchorId="4C555FA9" wp14:editId="293251EB">
                <wp:simplePos x="0" y="0"/>
                <wp:positionH relativeFrom="margin">
                  <wp:align>left</wp:align>
                </wp:positionH>
                <wp:positionV relativeFrom="paragraph">
                  <wp:posOffset>1913255</wp:posOffset>
                </wp:positionV>
                <wp:extent cx="2997200" cy="635"/>
                <wp:effectExtent l="0" t="0" r="0" b="6350"/>
                <wp:wrapSquare wrapText="bothSides"/>
                <wp:docPr id="9" name="Pole tekstowe 9"/>
                <wp:cNvGraphicFramePr/>
                <a:graphic xmlns:a="http://schemas.openxmlformats.org/drawingml/2006/main">
                  <a:graphicData uri="http://schemas.microsoft.com/office/word/2010/wordprocessingShape">
                    <wps:wsp>
                      <wps:cNvSpPr txBox="1"/>
                      <wps:spPr>
                        <a:xfrm>
                          <a:off x="0" y="0"/>
                          <a:ext cx="2997200" cy="635"/>
                        </a:xfrm>
                        <a:prstGeom prst="rect">
                          <a:avLst/>
                        </a:prstGeom>
                        <a:solidFill>
                          <a:prstClr val="white"/>
                        </a:solidFill>
                        <a:ln>
                          <a:noFill/>
                        </a:ln>
                      </wps:spPr>
                      <wps:txbx>
                        <w:txbxContent>
                          <w:p w14:paraId="31E991BF" w14:textId="2D0E2AB0" w:rsidR="00075287" w:rsidRPr="00A531E0" w:rsidRDefault="00075287"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1014732728"/>
                                <w:citation/>
                              </w:sdtPr>
                              <w:sdtEndPr/>
                              <w:sdtContent>
                                <w:r>
                                  <w:rPr>
                                    <w:i/>
                                  </w:rPr>
                                  <w:fldChar w:fldCharType="begin"/>
                                </w:r>
                                <w:r>
                                  <w:rPr>
                                    <w:i/>
                                  </w:rPr>
                                  <w:instrText xml:space="preserve"> CITATION panparagon \l 1045 </w:instrText>
                                </w:r>
                                <w:r>
                                  <w:rPr>
                                    <w:i/>
                                  </w:rPr>
                                  <w:fldChar w:fldCharType="separate"/>
                                </w:r>
                                <w:r w:rsidRPr="00D4033A">
                                  <w:rPr>
                                    <w:noProof/>
                                  </w:rPr>
                                  <w:t>[6]</w:t>
                                </w:r>
                                <w:r>
                                  <w:rPr>
                                    <w:i/>
                                  </w:rPr>
                                  <w:fldChar w:fldCharType="end"/>
                                </w:r>
                              </w:sdtContent>
                            </w:sdt>
                            <w:r w:rsidRPr="003904FB">
                              <w:rPr>
                                <w:i/>
                              </w:rPr>
                              <w:t>, widok statystyk dla listopada 2019 r.</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555FA9" id="Pole tekstowe 9" o:spid="_x0000_s1029" type="#_x0000_t202" style="position:absolute;left:0;text-align:left;margin-left:0;margin-top:150.65pt;width:236pt;height:.05pt;z-index:2516193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" stroked="f">
                <v:textbox style="mso-fit-shape-to-text:t" inset="0,0,0,0">
                  <w:txbxContent>
                    <w:p w14:paraId="31E991BF" w14:textId="2D0E2AB0" w:rsidR="00075287" w:rsidRPr="00A531E0" w:rsidRDefault="00075287"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1014732728"/>
                          <w:citation/>
                        </w:sdtPr>
                        <w:sdtContent>
                          <w:r>
                            <w:rPr>
                              <w:i/>
                            </w:rPr>
                            <w:fldChar w:fldCharType="begin"/>
                          </w:r>
                          <w:r>
                            <w:rPr>
                              <w:i/>
                            </w:rPr>
                            <w:instrText xml:space="preserve"> CITATION panparagon \l 1045 </w:instrText>
                          </w:r>
                          <w:r>
                            <w:rPr>
                              <w:i/>
                            </w:rPr>
                            <w:fldChar w:fldCharType="separate"/>
                          </w:r>
                          <w:r w:rsidRPr="00D4033A">
                            <w:rPr>
                              <w:noProof/>
                            </w:rPr>
                            <w:t>[6]</w:t>
                          </w:r>
                          <w:r>
                            <w:rPr>
                              <w:i/>
                            </w:rPr>
                            <w:fldChar w:fldCharType="end"/>
                          </w:r>
                        </w:sdtContent>
                      </w:sdt>
                      <w:r w:rsidRPr="003904FB">
                        <w:rPr>
                          <w:i/>
                        </w:rPr>
                        <w:t>, widok statystyk dla listopada 2019 r.</w:t>
                      </w:r>
                      <w:r>
                        <w:rPr>
                          <w:i/>
                        </w:rPr>
                        <w:t xml:space="preserve"> [Źródło: opracowanie własne]</w:t>
                      </w:r>
                    </w:p>
                  </w:txbxContent>
                </v:textbox>
                <w10:wrap type="square" anchorx="margin"/>
              </v:shape>
            </w:pict>
          </mc:Fallback>
        </mc:AlternateContent>
      </w:r>
      <w:r w:rsidR="003904FB">
        <w:br w:type="page"/>
      </w:r>
    </w:p>
    <w:p w14:paraId="41A895BC" w14:textId="6E1E6DB9" w:rsidR="001B1359" w:rsidRDefault="006C3A29" w:rsidP="00CD3B56">
      <w:pPr>
        <w:pStyle w:val="Nagwek2"/>
        <w:numPr>
          <w:ilvl w:val="1"/>
          <w:numId w:val="32"/>
        </w:numPr>
      </w:pPr>
      <w:r>
        <w:lastRenderedPageBreak/>
        <w:t xml:space="preserve"> </w:t>
      </w:r>
      <w:bookmarkStart w:id="37" w:name="_Toc26790496"/>
      <w:r w:rsidR="001B1359">
        <w:t>Paragon: Paragony i karty lojalnościowe w jednym miejscu</w:t>
      </w:r>
      <w:bookmarkEnd w:id="37"/>
      <w:r w:rsidR="00C53C16">
        <w:t xml:space="preserve"> </w:t>
      </w:r>
    </w:p>
    <w:p w14:paraId="7B851BBE" w14:textId="37A474DB" w:rsidR="00DC2A00" w:rsidRPr="000B15FA" w:rsidRDefault="00B45A68" w:rsidP="009414E9">
      <w:r>
        <w:t xml:space="preserve">Kolejnym rozwiązaniem konkurencyjnym jest </w:t>
      </w:r>
      <w:r w:rsidR="00EA366C">
        <w:t xml:space="preserve">zdecydowanie mniej zaawansowana </w:t>
      </w:r>
      <w:r w:rsidR="00D75D77">
        <w:t xml:space="preserve">od </w:t>
      </w:r>
      <w:r w:rsidR="00D75D77" w:rsidRPr="002D7613">
        <w:t>poprzedni</w:t>
      </w:r>
      <w:r w:rsidR="002D7613" w:rsidRPr="002D7613">
        <w:t>ego</w:t>
      </w:r>
      <w:r w:rsidR="00D75D77" w:rsidRPr="002D7613">
        <w:t xml:space="preserve"> </w:t>
      </w:r>
      <w:commentRangeStart w:id="38"/>
      <w:r w:rsidR="00D75D77" w:rsidRPr="002D7613">
        <w:t>rozwiąza</w:t>
      </w:r>
      <w:commentRangeEnd w:id="38"/>
      <w:r w:rsidR="002D7613" w:rsidRPr="002D7613">
        <w:t>nia</w:t>
      </w:r>
      <w:r w:rsidR="00596638" w:rsidRPr="002D7613">
        <w:rPr>
          <w:rStyle w:val="Odwoaniedokomentarza"/>
        </w:rPr>
        <w:commentReference w:id="38"/>
      </w:r>
      <w:r w:rsidR="00D75D77" w:rsidRPr="002D7613">
        <w:t xml:space="preserve"> konkurencyjn</w:t>
      </w:r>
      <w:r w:rsidR="002D7613" w:rsidRPr="002D7613">
        <w:t>ego</w:t>
      </w:r>
      <w:r w:rsidR="00D75D77" w:rsidRPr="002D7613">
        <w:t xml:space="preserve"> </w:t>
      </w:r>
      <w:r w:rsidR="00EA366C" w:rsidRPr="002D7613">
        <w:t>aplikacja mobilna służąca do przechowywania paragonów</w:t>
      </w:r>
      <w:r w:rsidR="00DE0915" w:rsidRPr="002D7613">
        <w:t xml:space="preserve"> (rysunek 3.</w:t>
      </w:r>
      <w:r w:rsidR="00E35503" w:rsidRPr="002D7613">
        <w:t>5</w:t>
      </w:r>
      <w:r w:rsidR="00DE0915" w:rsidRPr="002D7613">
        <w:t>)</w:t>
      </w:r>
      <w:r w:rsidR="00EA366C" w:rsidRPr="002D7613">
        <w:t xml:space="preserve"> oraz</w:t>
      </w:r>
      <w:r w:rsidR="00EA366C">
        <w:t xml:space="preserve"> kart lojalnościowych. Jest darmowa i do działania wymaga logowania. Dzięki temu oferuj</w:t>
      </w:r>
      <w:r w:rsidR="006B066F">
        <w:t>e</w:t>
      </w:r>
      <w:r w:rsidR="00EA366C">
        <w:t xml:space="preserve"> </w:t>
      </w:r>
      <w:r w:rsidR="006B066F">
        <w:t>dostęp do</w:t>
      </w:r>
      <w:r w:rsidR="008C47FA">
        <w:t xml:space="preserve"> danych</w:t>
      </w:r>
      <w:r w:rsidR="00EA366C">
        <w:t xml:space="preserve"> </w:t>
      </w:r>
      <w:r w:rsidR="00F163D5">
        <w:t xml:space="preserve">na różnych </w:t>
      </w:r>
      <w:r w:rsidR="00EA366C">
        <w:t xml:space="preserve">urządzeniach mobilnych. Posiada funkcję wyszukiwania paragonów oraz </w:t>
      </w:r>
      <w:r w:rsidR="00F163D5">
        <w:t xml:space="preserve">ich </w:t>
      </w:r>
      <w:r w:rsidR="00EA366C">
        <w:t>filtrowania</w:t>
      </w:r>
      <w:r w:rsidR="00DE0915">
        <w:t xml:space="preserve"> (rysunek 3.</w:t>
      </w:r>
      <w:r w:rsidR="00E35503">
        <w:t>6</w:t>
      </w:r>
      <w:r w:rsidR="00DE0915">
        <w:t>)</w:t>
      </w:r>
      <w:r w:rsidR="00F163D5">
        <w:t>. Opcje wyszukiwania i filtrowania są jednak bardzo ubogie i nie pozwalają na bardziej zaawansowane przeszukiwanie danych</w:t>
      </w:r>
      <w:r w:rsidR="008C47FA">
        <w:t xml:space="preserve"> np.:</w:t>
      </w:r>
      <w:r w:rsidR="00F163D5">
        <w:t xml:space="preserve"> po datach dodania</w:t>
      </w:r>
      <w:r w:rsidR="008C47FA">
        <w:t xml:space="preserve"> paragonu lub po</w:t>
      </w:r>
      <w:r w:rsidR="00F163D5">
        <w:t xml:space="preserve"> datach kończących terminy gwarancji. Pomimo bardzo przejrzystego interfejsu proces dodawania paragonów nie należy do najwygodniejszych i jest cz</w:t>
      </w:r>
      <w:r w:rsidR="00810CE0">
        <w:t>as</w:t>
      </w:r>
      <w:r w:rsidR="00F163D5">
        <w:t>ochłonny</w:t>
      </w:r>
      <w:r w:rsidR="00E35503">
        <w:t xml:space="preserve"> </w:t>
      </w:r>
      <w:r w:rsidR="00DE0915">
        <w:t>(rysunek 3.</w:t>
      </w:r>
      <w:r w:rsidR="00E35503">
        <w:t>7</w:t>
      </w:r>
      <w:r w:rsidR="00DE0915">
        <w:t>)</w:t>
      </w:r>
      <w:r w:rsidR="00810CE0">
        <w:t>. Co więcej</w:t>
      </w:r>
      <w:r w:rsidR="00596638">
        <w:t>,</w:t>
      </w:r>
      <w:r w:rsidR="00810CE0">
        <w:t xml:space="preserve"> aplikacja nie posiada opcji skanowania paragonów i ekstrahowania z nich danych.</w:t>
      </w:r>
      <w:r w:rsidR="008C47FA">
        <w:t xml:space="preserve"> Największym minusem aplikacji jest brak możliwości kategoryzowania</w:t>
      </w:r>
      <w:r w:rsidR="00DE0915">
        <w:t xml:space="preserve"> paragonów</w:t>
      </w:r>
      <w:r w:rsidR="008C47FA">
        <w:t xml:space="preserve">. Jedyną formą </w:t>
      </w:r>
      <w:r w:rsidR="00E35503">
        <w:t xml:space="preserve">grupowania </w:t>
      </w:r>
      <w:r w:rsidR="008C47FA">
        <w:t xml:space="preserve">paragonów jest możliwość wyboru koloru ikony znajdującej się po lewej stronie paragonu w oknie </w:t>
      </w:r>
      <w:r w:rsidR="007B46C3">
        <w:t>głównego ekranu</w:t>
      </w:r>
      <w:r w:rsidR="008C47FA">
        <w:t xml:space="preserve">. Brakuje również możliwości dodawania wielu paragonów naraz. </w:t>
      </w:r>
      <w:r w:rsidR="007B46C3">
        <w:t>Istnieje możliwość eksportowania zdjęć</w:t>
      </w:r>
      <w:r w:rsidR="00DE0915">
        <w:t xml:space="preserve"> </w:t>
      </w:r>
      <w:r w:rsidR="007B46C3">
        <w:t xml:space="preserve">pojedynczych paragonów na wskazany </w:t>
      </w:r>
      <w:r w:rsidR="00E35503">
        <w:t>e-</w:t>
      </w:r>
      <w:r w:rsidR="007B46C3">
        <w:t>mail. Aplikacja nie oferuje wysyłania więcej niż jednego paragonu</w:t>
      </w:r>
      <w:r w:rsidR="000B15FA">
        <w:t>. Co więcej aplikacja informuj</w:t>
      </w:r>
      <w:r w:rsidR="006B066F">
        <w:t>e</w:t>
      </w:r>
      <w:r w:rsidR="000B15FA">
        <w:t xml:space="preserve"> na temat kończących się terminów gwarancji</w:t>
      </w:r>
      <w:r w:rsidR="00596638">
        <w:t>,</w:t>
      </w:r>
      <w:r w:rsidR="000B15FA">
        <w:t xml:space="preserve"> robi to tylko z poziomu aplikacji (nie wysyła </w:t>
      </w:r>
      <w:r w:rsidR="000B15FA" w:rsidRPr="002D7613">
        <w:t>powiadomień po za</w:t>
      </w:r>
      <w:r w:rsidR="000B15FA">
        <w:t xml:space="preserve"> </w:t>
      </w:r>
      <w:commentRangeStart w:id="39"/>
      <w:r w:rsidR="000B15FA">
        <w:t>aplikacją</w:t>
      </w:r>
      <w:commentRangeEnd w:id="39"/>
      <w:r w:rsidR="00596638">
        <w:rPr>
          <w:rStyle w:val="Odwoaniedokomentarza"/>
        </w:rPr>
        <w:commentReference w:id="39"/>
      </w:r>
      <w:r w:rsidR="000B15FA">
        <w:t>)</w:t>
      </w:r>
      <w:r w:rsidR="00E35503">
        <w:t xml:space="preserve"> za pomocą informacji kolorystycznych</w:t>
      </w:r>
      <w:r w:rsidR="000B15FA">
        <w:t xml:space="preserve">. </w:t>
      </w:r>
    </w:p>
    <w:p w14:paraId="3C864F0B" w14:textId="77777777" w:rsidR="00DC2A00" w:rsidRDefault="0058228B">
      <w:pPr>
        <w:spacing w:after="160" w:line="259" w:lineRule="auto"/>
        <w:ind w:firstLine="0"/>
        <w:jc w:val="left"/>
      </w:pPr>
      <w:r w:rsidRPr="007B46C3">
        <w:rPr>
          <w:noProof/>
          <w:lang w:eastAsia="pl-PL"/>
        </w:rPr>
        <w:drawing>
          <wp:anchor distT="0" distB="0" distL="114300" distR="114300" simplePos="0" relativeHeight="251688960" behindDoc="0" locked="0" layoutInCell="1" allowOverlap="1" wp14:anchorId="7AB2B51F" wp14:editId="34DB4F3D">
            <wp:simplePos x="0" y="0"/>
            <wp:positionH relativeFrom="column">
              <wp:posOffset>3198495</wp:posOffset>
            </wp:positionH>
            <wp:positionV relativeFrom="paragraph">
              <wp:posOffset>195157</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00DE0915" w:rsidRPr="007B46C3">
        <w:rPr>
          <w:noProof/>
          <w:lang w:eastAsia="pl-PL"/>
        </w:rPr>
        <w:drawing>
          <wp:anchor distT="0" distB="0" distL="114300" distR="114300" simplePos="0" relativeHeight="251592704" behindDoc="0" locked="0" layoutInCell="1" allowOverlap="1" wp14:anchorId="5C7BB3FF" wp14:editId="10B51981">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p>
    <w:p w14:paraId="07933F21" w14:textId="77777777" w:rsidR="00DE0915" w:rsidRDefault="00DE0915">
      <w:pPr>
        <w:spacing w:after="160" w:line="259" w:lineRule="auto"/>
        <w:ind w:firstLine="0"/>
        <w:jc w:val="left"/>
      </w:pPr>
    </w:p>
    <w:p w14:paraId="36E97835" w14:textId="77777777" w:rsidR="00DE0915" w:rsidRDefault="00DE0915">
      <w:pPr>
        <w:spacing w:after="160" w:line="259" w:lineRule="auto"/>
        <w:ind w:firstLine="0"/>
        <w:jc w:val="left"/>
      </w:pPr>
    </w:p>
    <w:p w14:paraId="35B54AF8" w14:textId="77777777" w:rsidR="00DE0915" w:rsidRDefault="00DE0915">
      <w:pPr>
        <w:spacing w:after="160" w:line="259" w:lineRule="auto"/>
        <w:ind w:firstLine="0"/>
        <w:jc w:val="left"/>
      </w:pPr>
    </w:p>
    <w:p w14:paraId="0709CB0A" w14:textId="77777777" w:rsidR="00DE0915" w:rsidRDefault="00DE0915">
      <w:pPr>
        <w:spacing w:after="160" w:line="259" w:lineRule="auto"/>
        <w:ind w:firstLine="0"/>
        <w:jc w:val="left"/>
      </w:pPr>
    </w:p>
    <w:p w14:paraId="1DBEE1ED" w14:textId="77777777" w:rsidR="00DE0915" w:rsidRDefault="00DE0915">
      <w:pPr>
        <w:spacing w:after="160" w:line="259" w:lineRule="auto"/>
        <w:ind w:firstLine="0"/>
        <w:jc w:val="left"/>
      </w:pPr>
    </w:p>
    <w:p w14:paraId="3EEE09C7" w14:textId="77777777" w:rsidR="00DE0915" w:rsidRDefault="00DE0915">
      <w:pPr>
        <w:spacing w:after="160" w:line="259" w:lineRule="auto"/>
        <w:ind w:firstLine="0"/>
        <w:jc w:val="left"/>
      </w:pPr>
    </w:p>
    <w:p w14:paraId="4CF9F879" w14:textId="77777777" w:rsidR="00DE0915" w:rsidRDefault="00DE0915">
      <w:pPr>
        <w:spacing w:after="160" w:line="259" w:lineRule="auto"/>
        <w:ind w:firstLine="0"/>
        <w:jc w:val="left"/>
      </w:pPr>
    </w:p>
    <w:p w14:paraId="2CBE2A5A" w14:textId="77777777" w:rsidR="00DE0915" w:rsidRDefault="00DE0915">
      <w:pPr>
        <w:spacing w:after="160" w:line="259" w:lineRule="auto"/>
        <w:ind w:firstLine="0"/>
        <w:jc w:val="left"/>
      </w:pPr>
    </w:p>
    <w:p w14:paraId="166B83DB" w14:textId="77777777" w:rsidR="00DE0915" w:rsidRDefault="00DE0915">
      <w:pPr>
        <w:spacing w:after="160" w:line="259" w:lineRule="auto"/>
        <w:ind w:firstLine="0"/>
        <w:jc w:val="left"/>
      </w:pPr>
    </w:p>
    <w:p w14:paraId="35AE3523" w14:textId="77777777" w:rsidR="00DE0915" w:rsidRDefault="00DE0915">
      <w:pPr>
        <w:spacing w:after="160" w:line="259" w:lineRule="auto"/>
        <w:ind w:firstLine="0"/>
        <w:jc w:val="left"/>
      </w:pPr>
    </w:p>
    <w:p w14:paraId="77394B9D" w14:textId="77777777" w:rsidR="00DE0915" w:rsidRDefault="00DE0915">
      <w:pPr>
        <w:spacing w:after="160" w:line="259" w:lineRule="auto"/>
        <w:ind w:firstLine="0"/>
        <w:jc w:val="left"/>
      </w:pPr>
    </w:p>
    <w:p w14:paraId="6C16C64F" w14:textId="77777777" w:rsidR="00DE0915" w:rsidRDefault="00DE0915">
      <w:pPr>
        <w:spacing w:after="160" w:line="259" w:lineRule="auto"/>
        <w:ind w:firstLine="0"/>
        <w:jc w:val="left"/>
      </w:pPr>
    </w:p>
    <w:p w14:paraId="40C2C3B4" w14:textId="77777777" w:rsidR="007B46C3" w:rsidRDefault="00DE0915">
      <w:pPr>
        <w:spacing w:after="160" w:line="259" w:lineRule="auto"/>
        <w:ind w:firstLine="0"/>
        <w:jc w:val="left"/>
      </w:pPr>
      <w:r>
        <w:rPr>
          <w:noProof/>
          <w:lang w:eastAsia="pl-PL"/>
        </w:rPr>
        <mc:AlternateContent>
          <mc:Choice Requires="wps">
            <w:drawing>
              <wp:anchor distT="0" distB="0" distL="114300" distR="114300" simplePos="0" relativeHeight="251707392" behindDoc="0" locked="0" layoutInCell="1" allowOverlap="1" wp14:anchorId="0EA01181" wp14:editId="2DCC38B6">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403DD7AD" w14:textId="20EB13D7" w:rsidR="00075287" w:rsidRPr="003E50C8" w:rsidRDefault="00075287"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1957298665"/>
                                <w:citation/>
                              </w:sdtPr>
                              <w:sdtEnd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sidRPr="003904FB">
                              <w:rPr>
                                <w:i/>
                              </w:rPr>
                              <w:t xml:space="preserve">, </w:t>
                            </w:r>
                            <w:r>
                              <w:rPr>
                                <w:i/>
                              </w:rPr>
                              <w:t>widok filtrowania paragonów [Źródło: opracowanie własne]</w:t>
                            </w:r>
                          </w:p>
                          <w:p w14:paraId="70E84C9A" w14:textId="77777777" w:rsidR="00075287" w:rsidRPr="003904FB" w:rsidRDefault="00075287" w:rsidP="00E35503">
                            <w:pPr>
                              <w:pStyle w:val="Legenda"/>
                              <w:ind w:firstLine="0"/>
                              <w:rPr>
                                <w:i/>
                                <w:sz w:val="24"/>
                              </w:rPr>
                            </w:pPr>
                          </w:p>
                          <w:p w14:paraId="1ACF9EEB" w14:textId="77777777" w:rsidR="00075287" w:rsidRPr="003904FB" w:rsidRDefault="00075287"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01181" id="Pole tekstowe 21" o:spid="_x0000_s1030" type="#_x0000_t202" style="position:absolute;margin-left:245.45pt;margin-top:.35pt;width:167.4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6TPMwIAAGs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qOkzzMCAABrBAAADgAAAAAAAAAAAAAAAAAu&#10;AgAAZHJzL2Uyb0RvYy54bWxQSwECLQAUAAYACAAAACEAP/l6b90AAAAFAQAADwAAAAAAAAAAAAAA&#10;AACNBAAAZHJzL2Rvd25yZXYueG1sUEsFBgAAAAAEAAQA8wAAAJcFAAAAAA==&#10;" stroked="f">
                <v:textbox style="mso-fit-shape-to-text:t" inset="0,0,0,0">
                  <w:txbxContent>
                    <w:p w14:paraId="403DD7AD" w14:textId="20EB13D7" w:rsidR="00075287" w:rsidRPr="003E50C8" w:rsidRDefault="00075287"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1957298665"/>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sidRPr="003904FB">
                        <w:rPr>
                          <w:i/>
                        </w:rPr>
                        <w:t xml:space="preserve">, </w:t>
                      </w:r>
                      <w:r>
                        <w:rPr>
                          <w:i/>
                        </w:rPr>
                        <w:t>widok filtrowania paragonów [Źródło: opracowanie własne]</w:t>
                      </w:r>
                    </w:p>
                    <w:p w14:paraId="70E84C9A" w14:textId="77777777" w:rsidR="00075287" w:rsidRPr="003904FB" w:rsidRDefault="00075287" w:rsidP="00E35503">
                      <w:pPr>
                        <w:pStyle w:val="Legenda"/>
                        <w:ind w:firstLine="0"/>
                        <w:rPr>
                          <w:i/>
                          <w:sz w:val="24"/>
                        </w:rPr>
                      </w:pPr>
                    </w:p>
                    <w:p w14:paraId="1ACF9EEB" w14:textId="77777777" w:rsidR="00075287" w:rsidRPr="003904FB" w:rsidRDefault="00075287" w:rsidP="00DE0915">
                      <w:pPr>
                        <w:pStyle w:val="Legenda"/>
                        <w:ind w:firstLine="0"/>
                        <w:rPr>
                          <w:i/>
                          <w:sz w:val="24"/>
                        </w:rPr>
                      </w:pPr>
                    </w:p>
                  </w:txbxContent>
                </v:textbox>
                <w10:wrap type="square"/>
              </v:shape>
            </w:pict>
          </mc:Fallback>
        </mc:AlternateContent>
      </w:r>
      <w:r>
        <w:rPr>
          <w:noProof/>
          <w:lang w:eastAsia="pl-PL"/>
        </w:rPr>
        <mc:AlternateContent>
          <mc:Choice Requires="wps">
            <w:drawing>
              <wp:anchor distT="0" distB="0" distL="114300" distR="114300" simplePos="0" relativeHeight="251705344" behindDoc="0" locked="0" layoutInCell="1" allowOverlap="1" wp14:anchorId="0EA87676" wp14:editId="6FD54642">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18A431F" w14:textId="285E27A0" w:rsidR="00075287" w:rsidRPr="003E50C8" w:rsidRDefault="00075287"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2129580850"/>
                                <w:citation/>
                              </w:sdtPr>
                              <w:sdtEnd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075287" w:rsidRPr="003904FB" w:rsidRDefault="00075287"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87676" id="Pole tekstowe 20" o:spid="_x0000_s1031" type="#_x0000_t202" style="position:absolute;margin-left:22.55pt;margin-top:.55pt;width:167.4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" stroked="f">
                <v:textbox style="mso-fit-shape-to-text:t" inset="0,0,0,0">
                  <w:txbxContent>
                    <w:p w14:paraId="518A431F" w14:textId="285E27A0" w:rsidR="00075287" w:rsidRPr="003E50C8" w:rsidRDefault="00075287"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2129580850"/>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075287" w:rsidRPr="003904FB" w:rsidRDefault="00075287" w:rsidP="00DE0915">
                      <w:pPr>
                        <w:pStyle w:val="Legenda"/>
                        <w:ind w:firstLine="0"/>
                        <w:rPr>
                          <w:i/>
                          <w:sz w:val="24"/>
                        </w:rPr>
                      </w:pPr>
                    </w:p>
                  </w:txbxContent>
                </v:textbox>
                <w10:wrap type="square"/>
              </v:shape>
            </w:pict>
          </mc:Fallback>
        </mc:AlternateContent>
      </w:r>
      <w:r w:rsidR="007B46C3">
        <w:br w:type="page"/>
      </w:r>
    </w:p>
    <w:p w14:paraId="0ADAA5BD" w14:textId="6E507651" w:rsidR="007B46C3" w:rsidRDefault="006E3CBB">
      <w:pPr>
        <w:spacing w:after="160" w:line="259" w:lineRule="auto"/>
        <w:ind w:firstLine="0"/>
        <w:jc w:val="left"/>
        <w:rPr>
          <w:rFonts w:eastAsiaTheme="majorEastAsia" w:cstheme="majorBidi"/>
          <w:b/>
          <w:sz w:val="28"/>
          <w:szCs w:val="32"/>
        </w:rPr>
      </w:pPr>
      <w:r w:rsidRPr="007B46C3">
        <w:rPr>
          <w:noProof/>
          <w:lang w:eastAsia="pl-PL"/>
        </w:rPr>
        <w:lastRenderedPageBreak/>
        <w:drawing>
          <wp:anchor distT="0" distB="0" distL="114300" distR="114300" simplePos="0" relativeHeight="251652096" behindDoc="0" locked="0" layoutInCell="1" allowOverlap="1" wp14:anchorId="4CB3DD35" wp14:editId="40CAC4D7">
            <wp:simplePos x="0" y="0"/>
            <wp:positionH relativeFrom="margin">
              <wp:align>left</wp:align>
            </wp:positionH>
            <wp:positionV relativeFrom="paragraph">
              <wp:posOffset>0</wp:posOffset>
            </wp:positionV>
            <wp:extent cx="2505710" cy="4455795"/>
            <wp:effectExtent l="0" t="0" r="8890" b="1905"/>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05710" cy="4455795"/>
                    </a:xfrm>
                    <a:prstGeom prst="rect">
                      <a:avLst/>
                    </a:prstGeom>
                  </pic:spPr>
                </pic:pic>
              </a:graphicData>
            </a:graphic>
            <wp14:sizeRelH relativeFrom="margin">
              <wp14:pctWidth>0</wp14:pctWidth>
            </wp14:sizeRelH>
            <wp14:sizeRelV relativeFrom="margin">
              <wp14:pctHeight>0</wp14:pctHeight>
            </wp14:sizeRelV>
          </wp:anchor>
        </w:drawing>
      </w:r>
      <w:r w:rsidR="00E35503" w:rsidRPr="007B46C3">
        <w:rPr>
          <w:noProof/>
          <w:lang w:eastAsia="pl-PL"/>
        </w:rPr>
        <w:drawing>
          <wp:anchor distT="0" distB="0" distL="114300" distR="114300" simplePos="0" relativeHeight="251674624" behindDoc="0" locked="0" layoutInCell="1" allowOverlap="1" wp14:anchorId="63F5576C" wp14:editId="058AD638">
            <wp:simplePos x="0" y="0"/>
            <wp:positionH relativeFrom="column">
              <wp:posOffset>3418628</wp:posOffset>
            </wp:positionH>
            <wp:positionV relativeFrom="paragraph">
              <wp:posOffset>0</wp:posOffset>
            </wp:positionV>
            <wp:extent cx="2489200" cy="4427855"/>
            <wp:effectExtent l="0" t="0" r="6350"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89200" cy="4427855"/>
                    </a:xfrm>
                    <a:prstGeom prst="rect">
                      <a:avLst/>
                    </a:prstGeom>
                  </pic:spPr>
                </pic:pic>
              </a:graphicData>
            </a:graphic>
            <wp14:sizeRelH relativeFrom="margin">
              <wp14:pctWidth>0</wp14:pctWidth>
            </wp14:sizeRelH>
            <wp14:sizeRelV relativeFrom="margin">
              <wp14:pctHeight>0</wp14:pctHeight>
            </wp14:sizeRelV>
          </wp:anchor>
        </w:drawing>
      </w:r>
    </w:p>
    <w:p w14:paraId="0114F2DF" w14:textId="77777777" w:rsidR="00EB34B7" w:rsidRDefault="00EB34B7">
      <w:pPr>
        <w:spacing w:after="160" w:line="259" w:lineRule="auto"/>
        <w:ind w:firstLine="0"/>
        <w:jc w:val="left"/>
      </w:pPr>
    </w:p>
    <w:p w14:paraId="1BB5F2C3" w14:textId="77777777" w:rsidR="00EB34B7" w:rsidRDefault="00EB34B7">
      <w:pPr>
        <w:spacing w:after="160" w:line="259" w:lineRule="auto"/>
        <w:ind w:firstLine="0"/>
        <w:jc w:val="left"/>
      </w:pPr>
    </w:p>
    <w:p w14:paraId="2E2EDA97" w14:textId="77777777" w:rsidR="00EB34B7" w:rsidRDefault="00EB34B7">
      <w:pPr>
        <w:spacing w:after="160" w:line="259" w:lineRule="auto"/>
        <w:ind w:firstLine="0"/>
        <w:jc w:val="left"/>
      </w:pPr>
    </w:p>
    <w:p w14:paraId="5684973A" w14:textId="77777777" w:rsidR="00EB34B7" w:rsidRDefault="00EB34B7">
      <w:pPr>
        <w:spacing w:after="160" w:line="259" w:lineRule="auto"/>
        <w:ind w:firstLine="0"/>
        <w:jc w:val="left"/>
      </w:pPr>
    </w:p>
    <w:p w14:paraId="37AA6F63" w14:textId="77777777" w:rsidR="00EB34B7" w:rsidRDefault="00EB34B7">
      <w:pPr>
        <w:spacing w:after="160" w:line="259" w:lineRule="auto"/>
        <w:ind w:firstLine="0"/>
        <w:jc w:val="left"/>
      </w:pPr>
    </w:p>
    <w:p w14:paraId="20800CEC" w14:textId="77777777" w:rsidR="00EB34B7" w:rsidRDefault="00EB34B7">
      <w:pPr>
        <w:spacing w:after="160" w:line="259" w:lineRule="auto"/>
        <w:ind w:firstLine="0"/>
        <w:jc w:val="left"/>
      </w:pPr>
    </w:p>
    <w:p w14:paraId="6B7C790C" w14:textId="77777777" w:rsidR="00EB34B7" w:rsidRDefault="00EB34B7">
      <w:pPr>
        <w:spacing w:after="160" w:line="259" w:lineRule="auto"/>
        <w:ind w:firstLine="0"/>
        <w:jc w:val="left"/>
      </w:pPr>
    </w:p>
    <w:p w14:paraId="213CADDC" w14:textId="026A8DCD" w:rsidR="00EB34B7" w:rsidRDefault="00EB34B7">
      <w:pPr>
        <w:spacing w:after="160" w:line="259" w:lineRule="auto"/>
        <w:ind w:firstLine="0"/>
        <w:jc w:val="left"/>
      </w:pPr>
    </w:p>
    <w:p w14:paraId="4CCEAD44" w14:textId="1FD7F438" w:rsidR="006E3CBB" w:rsidRDefault="006E3CBB">
      <w:pPr>
        <w:spacing w:after="160" w:line="259" w:lineRule="auto"/>
        <w:ind w:firstLine="0"/>
        <w:jc w:val="left"/>
      </w:pPr>
      <w:r>
        <w:rPr>
          <w:noProof/>
          <w:lang w:eastAsia="pl-PL"/>
        </w:rPr>
        <mc:AlternateContent>
          <mc:Choice Requires="wps">
            <w:drawing>
              <wp:anchor distT="0" distB="0" distL="114300" distR="114300" simplePos="0" relativeHeight="251686912" behindDoc="0" locked="0" layoutInCell="1" allowOverlap="1" wp14:anchorId="6FB41C48" wp14:editId="3663B597">
                <wp:simplePos x="0" y="0"/>
                <wp:positionH relativeFrom="column">
                  <wp:posOffset>12065</wp:posOffset>
                </wp:positionH>
                <wp:positionV relativeFrom="paragraph">
                  <wp:posOffset>1844675</wp:posOffset>
                </wp:positionV>
                <wp:extent cx="5866765" cy="635"/>
                <wp:effectExtent l="0" t="0" r="635" b="6350"/>
                <wp:wrapSquare wrapText="bothSides"/>
                <wp:docPr id="22" name="Pole tekstowe 22"/>
                <wp:cNvGraphicFramePr/>
                <a:graphic xmlns:a="http://schemas.openxmlformats.org/drawingml/2006/main">
                  <a:graphicData uri="http://schemas.microsoft.com/office/word/2010/wordprocessingShape">
                    <wps:wsp>
                      <wps:cNvSpPr txBox="1"/>
                      <wps:spPr>
                        <a:xfrm>
                          <a:off x="0" y="0"/>
                          <a:ext cx="5866765" cy="635"/>
                        </a:xfrm>
                        <a:prstGeom prst="rect">
                          <a:avLst/>
                        </a:prstGeom>
                        <a:solidFill>
                          <a:prstClr val="white"/>
                        </a:solidFill>
                        <a:ln>
                          <a:noFill/>
                        </a:ln>
                      </wps:spPr>
                      <wps:txbx>
                        <w:txbxContent>
                          <w:p w14:paraId="0F92AB13" w14:textId="25032EAF" w:rsidR="00075287" w:rsidRPr="006E3CBB" w:rsidRDefault="00075287"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1965110574"/>
                                <w:citation/>
                              </w:sdtPr>
                              <w:sdtEnd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Pr>
                                <w:i/>
                              </w:rPr>
                              <w:t xml:space="preserve"> </w:t>
                            </w:r>
                            <w:r w:rsidRPr="003904FB">
                              <w:rPr>
                                <w:i/>
                              </w:rPr>
                              <w:t xml:space="preserve">, </w:t>
                            </w:r>
                            <w:r>
                              <w:rPr>
                                <w:i/>
                              </w:rPr>
                              <w:t>widok dodawania paragonu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41C48" id="Pole tekstowe 22" o:spid="_x0000_s1032" type="#_x0000_t202" style="position:absolute;margin-left:.95pt;margin-top:145.25pt;width:461.95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" stroked="f">
                <v:textbox style="mso-fit-shape-to-text:t" inset="0,0,0,0">
                  <w:txbxContent>
                    <w:p w14:paraId="0F92AB13" w14:textId="25032EAF" w:rsidR="00075287" w:rsidRPr="006E3CBB" w:rsidRDefault="00075287"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19651105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Pr>
                          <w:i/>
                        </w:rPr>
                        <w:t xml:space="preserve"> </w:t>
                      </w:r>
                      <w:r w:rsidRPr="003904FB">
                        <w:rPr>
                          <w:i/>
                        </w:rPr>
                        <w:t xml:space="preserve">, </w:t>
                      </w:r>
                      <w:r>
                        <w:rPr>
                          <w:i/>
                        </w:rPr>
                        <w:t>widok dodawania paragonu  [Źródło: opracowanie własne]</w:t>
                      </w:r>
                    </w:p>
                  </w:txbxContent>
                </v:textbox>
                <w10:wrap type="square"/>
              </v:shape>
            </w:pict>
          </mc:Fallback>
        </mc:AlternateContent>
      </w:r>
      <w:r>
        <w:br w:type="page"/>
      </w:r>
    </w:p>
    <w:p w14:paraId="39890DB1" w14:textId="158790C1" w:rsidR="001B1359" w:rsidRDefault="006C3A29" w:rsidP="00CD3B56">
      <w:pPr>
        <w:pStyle w:val="Nagwek2"/>
        <w:numPr>
          <w:ilvl w:val="1"/>
          <w:numId w:val="32"/>
        </w:numPr>
        <w:rPr>
          <w:lang w:val="en-GB"/>
        </w:rPr>
      </w:pPr>
      <w:r w:rsidRPr="006E3CBB">
        <w:lastRenderedPageBreak/>
        <w:t xml:space="preserve"> </w:t>
      </w:r>
      <w:bookmarkStart w:id="40" w:name="_Toc26790497"/>
      <w:r w:rsidR="009969BB" w:rsidRPr="009969BB">
        <w:rPr>
          <w:lang w:val="en-GB"/>
        </w:rPr>
        <w:t>Receipt Lens-Expense Tracking &amp; R</w:t>
      </w:r>
      <w:r w:rsidR="009969BB">
        <w:rPr>
          <w:lang w:val="en-GB"/>
        </w:rPr>
        <w:t>eporting</w:t>
      </w:r>
      <w:bookmarkEnd w:id="40"/>
      <w:r w:rsidR="00C53C16">
        <w:rPr>
          <w:lang w:val="en-GB"/>
        </w:rPr>
        <w:t xml:space="preserve"> </w:t>
      </w:r>
    </w:p>
    <w:p w14:paraId="59DF1E15" w14:textId="5B2864E1" w:rsidR="00DC2A00" w:rsidRDefault="000B15FA" w:rsidP="009414E9">
      <w:r>
        <w:t>Organizacja paragonów może służyć także do zarzą</w:t>
      </w:r>
      <w:r w:rsidR="00D41419">
        <w:t>dzania wydatkami. Na tym aspekcie skupia się właśnie następne w kolei rozwiązanie konkurencyjne. Jest nią aplikacja mobilna służąca do zarządzania wydatkami. To</w:t>
      </w:r>
      <w:r w:rsidR="00596638">
        <w:t>,</w:t>
      </w:r>
      <w:r w:rsidR="00D41419">
        <w:t xml:space="preserve"> co wyróżnia ją na tle innych aplikacji</w:t>
      </w:r>
      <w:r w:rsidR="00596638">
        <w:t>,</w:t>
      </w:r>
      <w:r w:rsidR="00D41419">
        <w:t xml:space="preserve"> jest to, że cała aplikacja skupia się na tworzeniu tak zwanych folderów</w:t>
      </w:r>
      <w:r w:rsidR="00A91B77">
        <w:t>,</w:t>
      </w:r>
      <w:r w:rsidR="00D41419">
        <w:t xml:space="preserve"> do których dodaje się paragony. Główny widok aplikacji zawiera więc foldery wraz z informacją jaka kwota sumarycznie się składa ze wszystkich zgromadzonych w niej rachunków</w:t>
      </w:r>
      <w:r w:rsidR="00C40692">
        <w:t xml:space="preserve"> (rysun</w:t>
      </w:r>
      <w:r w:rsidR="00C40692" w:rsidRPr="000E61B6">
        <w:t>ek 3.8)</w:t>
      </w:r>
      <w:r w:rsidR="00D41419" w:rsidRPr="000E61B6">
        <w:t xml:space="preserve">. </w:t>
      </w:r>
      <w:r w:rsidR="00D442C3" w:rsidRPr="000E61B6">
        <w:t>Interf</w:t>
      </w:r>
      <w:r w:rsidR="000E61B6" w:rsidRPr="000E61B6">
        <w:t>ejs</w:t>
      </w:r>
      <w:r w:rsidR="000E61B6">
        <w:t xml:space="preserve"> użytkownika</w:t>
      </w:r>
      <w:r w:rsidR="00D442C3">
        <w:t xml:space="preserve"> jest bardzo czytelny i nowoczesny. </w:t>
      </w:r>
      <w:r w:rsidR="00D41419">
        <w:t>Co więcej</w:t>
      </w:r>
      <w:r w:rsidR="00596638">
        <w:t>,</w:t>
      </w:r>
      <w:r w:rsidR="00D41419">
        <w:t xml:space="preserve"> aplikacja pozwala na skanowanie</w:t>
      </w:r>
      <w:r w:rsidR="00C40692">
        <w:t xml:space="preserve"> i dodawanie wielu paragonów naraz.</w:t>
      </w:r>
      <w:r w:rsidR="00D41419">
        <w:t xml:space="preserve"> </w:t>
      </w:r>
      <w:r w:rsidR="00C40692">
        <w:t>Sam proces dodawania jest ograniczony i trudny w użytkowaniu (rysunek 3.9)</w:t>
      </w:r>
      <w:r w:rsidR="00D41419">
        <w:t xml:space="preserve">. Jako pierwsza aplikacja na liście rozwiązań konkurencyjnych, oprócz możliwości </w:t>
      </w:r>
      <w:r w:rsidR="00C40692">
        <w:t>grupowania</w:t>
      </w:r>
      <w:r w:rsidR="00D41419">
        <w:t xml:space="preserve"> paragonów, posiada możliwość eksportowania całych folderów, a co za tym idzie, wielu paragonów naraz. </w:t>
      </w:r>
      <w:r w:rsidR="0003666C">
        <w:t xml:space="preserve">Aplikacja nie oferuje możliwości </w:t>
      </w:r>
      <w:r w:rsidR="00D442C3">
        <w:t>prowadz</w:t>
      </w:r>
      <w:r w:rsidR="0003666C">
        <w:t>enia</w:t>
      </w:r>
      <w:r w:rsidR="00D442C3">
        <w:t xml:space="preserve"> żadnych statystyk</w:t>
      </w:r>
      <w:r w:rsidR="00A91B77">
        <w:t>,</w:t>
      </w:r>
      <w:r w:rsidR="00D442C3">
        <w:t xml:space="preserve"> co jest dziwne</w:t>
      </w:r>
      <w:r w:rsidR="00267347">
        <w:t>,</w:t>
      </w:r>
      <w:r w:rsidR="00D442C3">
        <w:t xml:space="preserve"> zważywszy na fakt, że jak wskazuje tytuł aplikacji</w:t>
      </w:r>
      <w:r w:rsidR="00267347">
        <w:t>,</w:t>
      </w:r>
      <w:r w:rsidR="00D442C3">
        <w:t xml:space="preserve"> ma ona służyć do śledzenia i raportowania o wydatkach. </w:t>
      </w:r>
      <w:r w:rsidR="001671C4">
        <w:t xml:space="preserve">Posiada możliwość </w:t>
      </w:r>
      <w:r w:rsidR="00D442C3">
        <w:t>wyszukiwania paragonów</w:t>
      </w:r>
      <w:r w:rsidR="001671C4">
        <w:t xml:space="preserve"> w obrębie grupy ze względu na datę dodania</w:t>
      </w:r>
      <w:r w:rsidR="00D442C3">
        <w:t>. Ponadto nie posiada możliwości dodawania wielu paragonów naraz. Nie przewiduje także związanych z wydatkami i paragonami gwarancji, już nie wspominając o informowaniu użytkowników o kończonych się terminach gwarancji.</w:t>
      </w:r>
      <w:r w:rsidR="0003666C">
        <w:t xml:space="preserve"> Aplikacja posiada możliwość tworzenia</w:t>
      </w:r>
      <w:r w:rsidR="00596638">
        <w:t xml:space="preserve"> </w:t>
      </w:r>
      <w:r w:rsidR="0003666C">
        <w:t>konta</w:t>
      </w:r>
      <w:r w:rsidR="00596638">
        <w:t xml:space="preserve">  </w:t>
      </w:r>
      <w:r w:rsidR="0003666C">
        <w:t>i przechowywania danych w chmurze. Można z niej korzystać lokalnie</w:t>
      </w:r>
      <w:r w:rsidR="00A44DF6">
        <w:t xml:space="preserve"> bez logowania się.</w:t>
      </w:r>
    </w:p>
    <w:p w14:paraId="5F920336" w14:textId="77777777" w:rsidR="00D442C3" w:rsidRDefault="00D442C3" w:rsidP="0058228B">
      <w:r w:rsidRPr="00D442C3">
        <w:rPr>
          <w:noProof/>
          <w:lang w:eastAsia="pl-PL"/>
        </w:rPr>
        <w:drawing>
          <wp:anchor distT="0" distB="0" distL="114300" distR="114300" simplePos="0" relativeHeight="251711488" behindDoc="0" locked="0" layoutInCell="1" allowOverlap="1" wp14:anchorId="0B863C89" wp14:editId="37CD05E6">
            <wp:simplePos x="0" y="0"/>
            <wp:positionH relativeFrom="column">
              <wp:posOffset>316757</wp:posOffset>
            </wp:positionH>
            <wp:positionV relativeFrom="paragraph">
              <wp:posOffset>257426</wp:posOffset>
            </wp:positionV>
            <wp:extent cx="1882140" cy="3346450"/>
            <wp:effectExtent l="0" t="0" r="3810" b="6350"/>
            <wp:wrapSquare wrapText="bothSides"/>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82140" cy="3346450"/>
                    </a:xfrm>
                    <a:prstGeom prst="rect">
                      <a:avLst/>
                    </a:prstGeom>
                  </pic:spPr>
                </pic:pic>
              </a:graphicData>
            </a:graphic>
            <wp14:sizeRelH relativeFrom="margin">
              <wp14:pctWidth>0</wp14:pctWidth>
            </wp14:sizeRelH>
            <wp14:sizeRelV relativeFrom="margin">
              <wp14:pctHeight>0</wp14:pctHeight>
            </wp14:sizeRelV>
          </wp:anchor>
        </w:drawing>
      </w:r>
      <w:r w:rsidRPr="00D442C3">
        <w:rPr>
          <w:noProof/>
          <w:lang w:eastAsia="pl-PL"/>
        </w:rPr>
        <w:drawing>
          <wp:anchor distT="0" distB="0" distL="114300" distR="114300" simplePos="0" relativeHeight="251709440" behindDoc="0" locked="0" layoutInCell="1" allowOverlap="1" wp14:anchorId="4F680FE3" wp14:editId="66364E4E">
            <wp:simplePos x="0" y="0"/>
            <wp:positionH relativeFrom="column">
              <wp:posOffset>3490595</wp:posOffset>
            </wp:positionH>
            <wp:positionV relativeFrom="paragraph">
              <wp:posOffset>248285</wp:posOffset>
            </wp:positionV>
            <wp:extent cx="1906905" cy="3389630"/>
            <wp:effectExtent l="0" t="0" r="0" b="1270"/>
            <wp:wrapSquare wrapText="bothSides"/>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06905" cy="3389630"/>
                    </a:xfrm>
                    <a:prstGeom prst="rect">
                      <a:avLst/>
                    </a:prstGeom>
                  </pic:spPr>
                </pic:pic>
              </a:graphicData>
            </a:graphic>
          </wp:anchor>
        </w:drawing>
      </w:r>
      <w:r>
        <w:rPr>
          <w:b/>
          <w:szCs w:val="24"/>
        </w:rPr>
        <w:tab/>
      </w:r>
    </w:p>
    <w:p w14:paraId="7F922AEB" w14:textId="77777777" w:rsidR="00D442C3" w:rsidRDefault="00D442C3">
      <w:pPr>
        <w:spacing w:after="160" w:line="259" w:lineRule="auto"/>
        <w:ind w:firstLine="0"/>
        <w:jc w:val="left"/>
      </w:pPr>
    </w:p>
    <w:p w14:paraId="258586B0" w14:textId="77777777" w:rsidR="00D442C3" w:rsidRDefault="00D442C3">
      <w:pPr>
        <w:spacing w:after="160" w:line="259" w:lineRule="auto"/>
        <w:ind w:firstLine="0"/>
        <w:jc w:val="left"/>
      </w:pPr>
    </w:p>
    <w:p w14:paraId="0E8CD798" w14:textId="77777777" w:rsidR="00D442C3" w:rsidRDefault="00D442C3">
      <w:pPr>
        <w:spacing w:after="160" w:line="259" w:lineRule="auto"/>
        <w:ind w:firstLine="0"/>
        <w:jc w:val="left"/>
      </w:pPr>
    </w:p>
    <w:p w14:paraId="4C37AAE6" w14:textId="77777777" w:rsidR="00D442C3" w:rsidRDefault="00D442C3">
      <w:pPr>
        <w:spacing w:after="160" w:line="259" w:lineRule="auto"/>
        <w:ind w:firstLine="0"/>
        <w:jc w:val="left"/>
      </w:pPr>
    </w:p>
    <w:p w14:paraId="0EA41ABD" w14:textId="77777777" w:rsidR="00D442C3" w:rsidRDefault="00D442C3">
      <w:pPr>
        <w:spacing w:after="160" w:line="259" w:lineRule="auto"/>
        <w:ind w:firstLine="0"/>
        <w:jc w:val="left"/>
      </w:pPr>
    </w:p>
    <w:p w14:paraId="48A28EB0" w14:textId="77777777" w:rsidR="00D442C3" w:rsidRDefault="00D442C3">
      <w:pPr>
        <w:spacing w:after="160" w:line="259" w:lineRule="auto"/>
        <w:ind w:firstLine="0"/>
        <w:jc w:val="left"/>
      </w:pPr>
    </w:p>
    <w:p w14:paraId="1F48E176" w14:textId="77777777" w:rsidR="00D442C3" w:rsidRDefault="00D442C3">
      <w:pPr>
        <w:spacing w:after="160" w:line="259" w:lineRule="auto"/>
        <w:ind w:firstLine="0"/>
        <w:jc w:val="left"/>
      </w:pPr>
    </w:p>
    <w:p w14:paraId="49FE3872" w14:textId="77777777" w:rsidR="00D442C3" w:rsidRDefault="00D442C3">
      <w:pPr>
        <w:spacing w:after="160" w:line="259" w:lineRule="auto"/>
        <w:ind w:firstLine="0"/>
        <w:jc w:val="left"/>
      </w:pPr>
    </w:p>
    <w:p w14:paraId="38C83951" w14:textId="77777777" w:rsidR="00D442C3" w:rsidRDefault="00D442C3">
      <w:pPr>
        <w:spacing w:after="160" w:line="259" w:lineRule="auto"/>
        <w:ind w:firstLine="0"/>
        <w:jc w:val="left"/>
      </w:pPr>
    </w:p>
    <w:p w14:paraId="744BB256" w14:textId="77777777" w:rsidR="00D442C3" w:rsidRDefault="00D442C3">
      <w:pPr>
        <w:spacing w:after="160" w:line="259" w:lineRule="auto"/>
        <w:ind w:firstLine="0"/>
        <w:jc w:val="left"/>
      </w:pPr>
    </w:p>
    <w:p w14:paraId="17058C40" w14:textId="77777777" w:rsidR="00D442C3" w:rsidRDefault="00D442C3">
      <w:pPr>
        <w:spacing w:after="160" w:line="259" w:lineRule="auto"/>
        <w:ind w:firstLine="0"/>
        <w:jc w:val="left"/>
      </w:pPr>
    </w:p>
    <w:p w14:paraId="4AE2223B" w14:textId="08ADCE46" w:rsidR="00DC2A00" w:rsidRDefault="000E61B6">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3536" behindDoc="0" locked="0" layoutInCell="1" allowOverlap="1" wp14:anchorId="6C1F3A03" wp14:editId="3C0809D6">
                <wp:simplePos x="0" y="0"/>
                <wp:positionH relativeFrom="column">
                  <wp:posOffset>215265</wp:posOffset>
                </wp:positionH>
                <wp:positionV relativeFrom="paragraph">
                  <wp:posOffset>570865</wp:posOffset>
                </wp:positionV>
                <wp:extent cx="2125980" cy="635"/>
                <wp:effectExtent l="0" t="0" r="0" b="0"/>
                <wp:wrapSquare wrapText="bothSides"/>
                <wp:docPr id="28" name="Pole tekstowe 28"/>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2C50717D" w14:textId="0583540B" w:rsidR="00075287" w:rsidRPr="00427F37" w:rsidRDefault="00075287" w:rsidP="00D442C3">
                            <w:pPr>
                              <w:pStyle w:val="Legenda"/>
                              <w:ind w:firstLine="0"/>
                              <w:rPr>
                                <w:i/>
                                <w:sz w:val="24"/>
                              </w:rPr>
                            </w:pPr>
                            <w:r w:rsidRPr="00F466BB">
                              <w:rPr>
                                <w:i/>
                                <w:lang w:val="en-GB"/>
                              </w:rPr>
                              <w:t>Rysunek 3.8 - Receipt Lens-Expense Tracking &amp; Reporting</w:t>
                            </w:r>
                            <w:sdt>
                              <w:sdtPr>
                                <w:rPr>
                                  <w:i/>
                                  <w:lang w:val="en-GB"/>
                                </w:rPr>
                                <w:id w:val="1191417325"/>
                                <w:citation/>
                              </w:sdtPr>
                              <w:sdtEndPr/>
                              <w:sdtContent>
                                <w:r>
                                  <w:rPr>
                                    <w:i/>
                                    <w:lang w:val="en-GB"/>
                                  </w:rPr>
                                  <w:fldChar w:fldCharType="begin"/>
                                </w:r>
                                <w:r w:rsidRPr="00F466BB">
                                  <w:rPr>
                                    <w:i/>
                                    <w:lang w:val="en-GB"/>
                                  </w:rPr>
                                  <w:instrText xml:space="preserve"> CITATION receipt_lens_expense_app \l 1045 </w:instrText>
                                </w:r>
                                <w:r>
                                  <w:rPr>
                                    <w:i/>
                                    <w:lang w:val="en-GB"/>
                                  </w:rPr>
                                  <w:fldChar w:fldCharType="separate"/>
                                </w:r>
                                <w:r w:rsidRPr="00F466BB">
                                  <w:rPr>
                                    <w:i/>
                                    <w:noProof/>
                                    <w:lang w:val="en-GB"/>
                                  </w:rPr>
                                  <w:t xml:space="preserve"> </w:t>
                                </w:r>
                                <w:r w:rsidRPr="00F466BB">
                                  <w:rPr>
                                    <w:noProof/>
                                    <w:lang w:val="en-GB"/>
                                  </w:rPr>
                                  <w:t>[25]</w:t>
                                </w:r>
                                <w:r>
                                  <w:rPr>
                                    <w:i/>
                                    <w:lang w:val="en-GB"/>
                                  </w:rPr>
                                  <w:fldChar w:fldCharType="end"/>
                                </w:r>
                              </w:sdtContent>
                            </w:sdt>
                            <w:r w:rsidRPr="00F466BB">
                              <w:rPr>
                                <w:i/>
                                <w:lang w:val="en-GB"/>
                              </w:rPr>
                              <w:t xml:space="preserve">, widok ekranu głównego z folderami.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C1F3A03" id="_x0000_t202" coordsize="21600,21600" o:spt="202" path="m,l,21600r21600,l21600,xe">
                <v:stroke joinstyle="miter"/>
                <v:path gradientshapeok="t" o:connecttype="rect"/>
              </v:shapetype>
              <v:shape id="Pole tekstowe 28" o:spid="_x0000_s1033" type="#_x0000_t202" style="position:absolute;margin-left:16.95pt;margin-top:44.95pt;width:167.4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qSMwIAAGsEAAAOAAAAZHJzL2Uyb0RvYy54bWysVMFu2zAMvQ/YPwi6L04ytOu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" stroked="f">
                <v:textbox style="mso-fit-shape-to-text:t" inset="0,0,0,0">
                  <w:txbxContent>
                    <w:p w14:paraId="2C50717D" w14:textId="0583540B" w:rsidR="00075287" w:rsidRPr="00427F37" w:rsidRDefault="00075287" w:rsidP="00D442C3">
                      <w:pPr>
                        <w:pStyle w:val="Legenda"/>
                        <w:ind w:firstLine="0"/>
                        <w:rPr>
                          <w:i/>
                          <w:sz w:val="24"/>
                        </w:rPr>
                      </w:pPr>
                      <w:r w:rsidRPr="00F466BB">
                        <w:rPr>
                          <w:i/>
                          <w:lang w:val="en-GB"/>
                        </w:rPr>
                        <w:t>Rysunek 3.8 - Receipt Lens-Expense Tracking &amp; Reporting</w:t>
                      </w:r>
                      <w:sdt>
                        <w:sdtPr>
                          <w:rPr>
                            <w:i/>
                            <w:lang w:val="en-GB"/>
                          </w:rPr>
                          <w:id w:val="1191417325"/>
                          <w:citation/>
                        </w:sdtPr>
                        <w:sdtEndPr/>
                        <w:sdtContent>
                          <w:r>
                            <w:rPr>
                              <w:i/>
                              <w:lang w:val="en-GB"/>
                            </w:rPr>
                            <w:fldChar w:fldCharType="begin"/>
                          </w:r>
                          <w:r w:rsidRPr="00F466BB">
                            <w:rPr>
                              <w:i/>
                              <w:lang w:val="en-GB"/>
                            </w:rPr>
                            <w:instrText xml:space="preserve"> CITATION receipt_lens_expense_app \l 1045 </w:instrText>
                          </w:r>
                          <w:r>
                            <w:rPr>
                              <w:i/>
                              <w:lang w:val="en-GB"/>
                            </w:rPr>
                            <w:fldChar w:fldCharType="separate"/>
                          </w:r>
                          <w:r w:rsidRPr="00F466BB">
                            <w:rPr>
                              <w:i/>
                              <w:noProof/>
                              <w:lang w:val="en-GB"/>
                            </w:rPr>
                            <w:t xml:space="preserve"> </w:t>
                          </w:r>
                          <w:r w:rsidRPr="00F466BB">
                            <w:rPr>
                              <w:noProof/>
                              <w:lang w:val="en-GB"/>
                            </w:rPr>
                            <w:t>[25]</w:t>
                          </w:r>
                          <w:r>
                            <w:rPr>
                              <w:i/>
                              <w:lang w:val="en-GB"/>
                            </w:rPr>
                            <w:fldChar w:fldCharType="end"/>
                          </w:r>
                        </w:sdtContent>
                      </w:sdt>
                      <w:r w:rsidRPr="00F466BB">
                        <w:rPr>
                          <w:i/>
                          <w:lang w:val="en-GB"/>
                        </w:rPr>
                        <w:t xml:space="preserve">, widok ekranu głównego z folderami. </w:t>
                      </w:r>
                      <w:r>
                        <w:rPr>
                          <w:i/>
                        </w:rPr>
                        <w:t>[Źródło: opracowanie własne]</w:t>
                      </w:r>
                    </w:p>
                  </w:txbxContent>
                </v:textbox>
                <w10:wrap type="square"/>
              </v:shape>
            </w:pict>
          </mc:Fallback>
        </mc:AlternateContent>
      </w:r>
      <w:r w:rsidR="0058228B">
        <w:rPr>
          <w:noProof/>
          <w:lang w:eastAsia="pl-PL"/>
        </w:rPr>
        <mc:AlternateContent>
          <mc:Choice Requires="wps">
            <w:drawing>
              <wp:anchor distT="0" distB="0" distL="114300" distR="114300" simplePos="0" relativeHeight="251715584" behindDoc="0" locked="0" layoutInCell="1" allowOverlap="1" wp14:anchorId="4C66F42E" wp14:editId="14BA4541">
                <wp:simplePos x="0" y="0"/>
                <wp:positionH relativeFrom="column">
                  <wp:posOffset>3446145</wp:posOffset>
                </wp:positionH>
                <wp:positionV relativeFrom="paragraph">
                  <wp:posOffset>473710</wp:posOffset>
                </wp:positionV>
                <wp:extent cx="2125980" cy="635"/>
                <wp:effectExtent l="0" t="0" r="0" b="0"/>
                <wp:wrapSquare wrapText="bothSides"/>
                <wp:docPr id="29" name="Pole tekstowe 2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854BE5D" w14:textId="260DBD1A" w:rsidR="00075287" w:rsidRPr="00A531E0" w:rsidRDefault="00075287" w:rsidP="00D673C8">
                            <w:pPr>
                              <w:pStyle w:val="Legenda"/>
                              <w:ind w:firstLine="0"/>
                              <w:rPr>
                                <w:i/>
                                <w:sz w:val="24"/>
                              </w:rPr>
                            </w:pPr>
                            <w:r w:rsidRPr="00A531E0">
                              <w:rPr>
                                <w:i/>
                              </w:rPr>
                              <w:t>Rysunek 3.9 - Receipt Lens-Expense Tracking &amp; Reporting</w:t>
                            </w:r>
                            <w:sdt>
                              <w:sdtPr>
                                <w:rPr>
                                  <w:i/>
                                  <w:lang w:val="en-GB"/>
                                </w:rPr>
                                <w:id w:val="-60486513"/>
                                <w:citation/>
                              </w:sdtPr>
                              <w:sdtEnd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D4033A">
                                  <w:rPr>
                                    <w:noProof/>
                                  </w:rPr>
                                  <w:t>[25]</w:t>
                                </w:r>
                                <w:r>
                                  <w:rPr>
                                    <w:i/>
                                    <w:lang w:val="en-GB"/>
                                  </w:rPr>
                                  <w:fldChar w:fldCharType="end"/>
                                </w:r>
                              </w:sdtContent>
                            </w:sdt>
                            <w:r w:rsidRPr="00A531E0">
                              <w:rPr>
                                <w:i/>
                              </w:rPr>
                              <w:t xml:space="preserve">, widok dodawania wydatku do folderu. </w:t>
                            </w:r>
                            <w:r>
                              <w:rPr>
                                <w:i/>
                              </w:rPr>
                              <w:t>[Źródło: opracowanie własne]</w:t>
                            </w:r>
                          </w:p>
                          <w:p w14:paraId="4617D3BF" w14:textId="77777777" w:rsidR="00075287" w:rsidRPr="00A531E0" w:rsidRDefault="00075287" w:rsidP="00D442C3">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6F42E" id="Pole tekstowe 29" o:spid="_x0000_s1034" type="#_x0000_t202" style="position:absolute;margin-left:271.35pt;margin-top:37.3pt;width:167.4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" stroked="f">
                <v:textbox style="mso-fit-shape-to-text:t" inset="0,0,0,0">
                  <w:txbxContent>
                    <w:p w14:paraId="5854BE5D" w14:textId="260DBD1A" w:rsidR="00075287" w:rsidRPr="00A531E0" w:rsidRDefault="00075287" w:rsidP="00D673C8">
                      <w:pPr>
                        <w:pStyle w:val="Legenda"/>
                        <w:ind w:firstLine="0"/>
                        <w:rPr>
                          <w:i/>
                          <w:sz w:val="24"/>
                        </w:rPr>
                      </w:pPr>
                      <w:r w:rsidRPr="00A531E0">
                        <w:rPr>
                          <w:i/>
                        </w:rPr>
                        <w:t>Rysunek 3.9 - Receipt Lens-Expense Tracking &amp; Reporting</w:t>
                      </w:r>
                      <w:sdt>
                        <w:sdtPr>
                          <w:rPr>
                            <w:i/>
                            <w:lang w:val="en-GB"/>
                          </w:rPr>
                          <w:id w:val="-60486513"/>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D4033A">
                            <w:rPr>
                              <w:noProof/>
                            </w:rPr>
                            <w:t>[25]</w:t>
                          </w:r>
                          <w:r>
                            <w:rPr>
                              <w:i/>
                              <w:lang w:val="en-GB"/>
                            </w:rPr>
                            <w:fldChar w:fldCharType="end"/>
                          </w:r>
                        </w:sdtContent>
                      </w:sdt>
                      <w:r w:rsidRPr="00A531E0">
                        <w:rPr>
                          <w:i/>
                        </w:rPr>
                        <w:t xml:space="preserve">, widok dodawania wydatku do folderu. </w:t>
                      </w:r>
                      <w:r>
                        <w:rPr>
                          <w:i/>
                        </w:rPr>
                        <w:t>[Źródło: opracowanie własne]</w:t>
                      </w:r>
                    </w:p>
                    <w:p w14:paraId="4617D3BF" w14:textId="77777777" w:rsidR="00075287" w:rsidRPr="00A531E0" w:rsidRDefault="00075287" w:rsidP="00D442C3">
                      <w:pPr>
                        <w:pStyle w:val="Legenda"/>
                        <w:ind w:firstLine="0"/>
                        <w:rPr>
                          <w:i/>
                          <w:sz w:val="24"/>
                        </w:rPr>
                      </w:pPr>
                    </w:p>
                  </w:txbxContent>
                </v:textbox>
                <w10:wrap type="square"/>
              </v:shape>
            </w:pict>
          </mc:Fallback>
        </mc:AlternateContent>
      </w:r>
      <w:r w:rsidR="00DC2A00">
        <w:br w:type="page"/>
      </w:r>
    </w:p>
    <w:p w14:paraId="46417579" w14:textId="264CEFC1" w:rsidR="009969BB" w:rsidRPr="00F163D5" w:rsidRDefault="006C3A29" w:rsidP="00CD3B56">
      <w:pPr>
        <w:pStyle w:val="Nagwek2"/>
        <w:numPr>
          <w:ilvl w:val="1"/>
          <w:numId w:val="32"/>
        </w:numPr>
        <w:rPr>
          <w:lang w:val="en-GB"/>
        </w:rPr>
      </w:pPr>
      <w:r w:rsidRPr="00DC2A00">
        <w:lastRenderedPageBreak/>
        <w:t xml:space="preserve"> </w:t>
      </w:r>
      <w:bookmarkStart w:id="41" w:name="_Toc26790498"/>
      <w:proofErr w:type="spellStart"/>
      <w:r w:rsidR="00F163D5" w:rsidRPr="00CF79C1">
        <w:t>Receipt</w:t>
      </w:r>
      <w:proofErr w:type="spellEnd"/>
      <w:r w:rsidR="00F163D5">
        <w:t xml:space="preserve"> Bank</w:t>
      </w:r>
      <w:bookmarkEnd w:id="41"/>
      <w:r w:rsidR="00C53C16">
        <w:t xml:space="preserve"> </w:t>
      </w:r>
    </w:p>
    <w:p w14:paraId="58448111" w14:textId="188CC9F5" w:rsidR="00F163D5" w:rsidRDefault="00C60536" w:rsidP="009414E9">
      <w:bookmarkStart w:id="42" w:name="_Hlk24394734"/>
      <w:r>
        <w:t>Kolejny przedstawiony konkurencyjny system</w:t>
      </w:r>
      <w:r w:rsidR="00A44DF6">
        <w:t xml:space="preserve"> do organizacji paragonów</w:t>
      </w:r>
      <w:r>
        <w:t xml:space="preserve"> </w:t>
      </w:r>
      <w:r w:rsidR="00A44DF6">
        <w:t>nie</w:t>
      </w:r>
      <w:r>
        <w:t xml:space="preserve"> należy do najbardziej</w:t>
      </w:r>
      <w:r w:rsidR="00A44DF6">
        <w:t xml:space="preserve"> </w:t>
      </w:r>
      <w:r>
        <w:t>zaawansowanych</w:t>
      </w:r>
      <w:r w:rsidR="00A44DF6">
        <w:t xml:space="preserve"> aplikacj</w:t>
      </w:r>
      <w:r>
        <w:t>i</w:t>
      </w:r>
      <w:r w:rsidR="00A44DF6">
        <w:t xml:space="preserve"> mobiln</w:t>
      </w:r>
      <w:r>
        <w:t>ych na rynku</w:t>
      </w:r>
      <w:r w:rsidR="00A44DF6">
        <w:t xml:space="preserve">. Wymaga </w:t>
      </w:r>
      <w:bookmarkEnd w:id="42"/>
      <w:r w:rsidR="00A44DF6">
        <w:t xml:space="preserve">logowania i nie pozwala na działania bez </w:t>
      </w:r>
      <w:r>
        <w:t xml:space="preserve">dostępu do </w:t>
      </w:r>
      <w:commentRangeStart w:id="43"/>
      <w:r w:rsidR="00A44DF6">
        <w:t>Internetu</w:t>
      </w:r>
      <w:commentRangeEnd w:id="43"/>
      <w:r w:rsidR="00596638">
        <w:rPr>
          <w:rStyle w:val="Odwoaniedokomentarza"/>
        </w:rPr>
        <w:commentReference w:id="43"/>
      </w:r>
      <w:sdt>
        <w:sdtPr>
          <w:id w:val="2125257471"/>
          <w:citation/>
        </w:sdtPr>
        <w:sdtEndPr/>
        <w:sdtContent>
          <w:r w:rsidR="002D7613">
            <w:fldChar w:fldCharType="begin"/>
          </w:r>
          <w:r w:rsidR="002D7613">
            <w:instrText xml:space="preserve"> CITATION internet \l 1045 </w:instrText>
          </w:r>
          <w:r w:rsidR="002D7613">
            <w:fldChar w:fldCharType="separate"/>
          </w:r>
          <w:r w:rsidR="009C0757">
            <w:rPr>
              <w:noProof/>
            </w:rPr>
            <w:t xml:space="preserve"> </w:t>
          </w:r>
          <w:r w:rsidR="009C0757" w:rsidRPr="009C0757">
            <w:rPr>
              <w:noProof/>
            </w:rPr>
            <w:t>[8]</w:t>
          </w:r>
          <w:r w:rsidR="002D7613">
            <w:fldChar w:fldCharType="end"/>
          </w:r>
        </w:sdtContent>
      </w:sdt>
      <w:r w:rsidR="00A44DF6">
        <w:t>. Posiada tylko możliwość dodawania paragonów z podstawowymi informacjam</w:t>
      </w:r>
      <w:r w:rsidR="00D92FC7">
        <w:t>i</w:t>
      </w:r>
      <w:r w:rsidR="00A44DF6">
        <w:t>.</w:t>
      </w:r>
      <w:r w:rsidR="00D92FC7">
        <w:t xml:space="preserve"> Widok główny aplikacji (rysunek 3.10) posiada tylko paragony i guzik pozwalający na dodanie nowych pozycji na liście.</w:t>
      </w:r>
      <w:r w:rsidR="00A44DF6">
        <w:t xml:space="preserve"> Nie posiada możliwości skanowania paragonów ani nawet ich filtrowania w celu szybkiego </w:t>
      </w:r>
      <w:r w:rsidR="00183ADC">
        <w:t xml:space="preserve">ich </w:t>
      </w:r>
      <w:r w:rsidR="00A44DF6">
        <w:t>przeszukiwania.</w:t>
      </w:r>
      <w:r w:rsidR="00183ADC">
        <w:t xml:space="preserve"> Nie posiada żadnych informacji na temat gromadzonych paragonów takich jak łączna suma, kategoryzowania</w:t>
      </w:r>
      <w:r w:rsidR="00A91B77">
        <w:t>,</w:t>
      </w:r>
      <w:r w:rsidR="00183ADC">
        <w:t xml:space="preserve"> czy informacja na temat gwarancji. Jest ograniczona </w:t>
      </w:r>
      <w:r w:rsidR="00267347">
        <w:br/>
      </w:r>
      <w:r w:rsidR="00183ADC">
        <w:t>w swoim działaniu, a jednak posiada dwie funkcjonalności wyróżniające je na tle konkurencji.</w:t>
      </w:r>
      <w:r w:rsidR="00A44DF6">
        <w:t xml:space="preserve"> </w:t>
      </w:r>
      <w:r w:rsidR="00183ADC">
        <w:t>Po pierwsze</w:t>
      </w:r>
      <w:r w:rsidR="00596638">
        <w:t>,</w:t>
      </w:r>
      <w:r w:rsidR="00183ADC">
        <w:t xml:space="preserve"> jako jedyne z rozwiązań konkurencyjnych</w:t>
      </w:r>
      <w:r w:rsidR="00596638">
        <w:t>,</w:t>
      </w:r>
      <w:r w:rsidR="00183ADC">
        <w:t xml:space="preserve"> posiada możliwość dodawania </w:t>
      </w:r>
      <w:r>
        <w:t xml:space="preserve">pojedynczych paragonów, </w:t>
      </w:r>
      <w:r w:rsidR="00183ADC">
        <w:t>wielu paragonó</w:t>
      </w:r>
      <w:r>
        <w:t>w naraz lub wielu zdjęć do jednego paragonu</w:t>
      </w:r>
      <w:r w:rsidR="00D92FC7">
        <w:t xml:space="preserve"> (rysunek 3.11)</w:t>
      </w:r>
      <w:r w:rsidR="00183ADC">
        <w:t>. Przy starcie aplikacji, zakładając, że wcześniej się zalogowano do niej, od razu przenosi użytkownika do możliwości dodania paragonów. Jest to aplikacja ukierunkowana na proste</w:t>
      </w:r>
      <w:r>
        <w:t xml:space="preserve"> i szybkie</w:t>
      </w:r>
      <w:r w:rsidR="00183ADC">
        <w:t xml:space="preserve"> przechowywanie paragonów</w:t>
      </w:r>
      <w:r>
        <w:t xml:space="preserve">. Umożliwia także </w:t>
      </w:r>
      <w:r w:rsidR="00183ADC">
        <w:t>eksportowanie</w:t>
      </w:r>
      <w:r>
        <w:t xml:space="preserve"> pojedynczych paragonów</w:t>
      </w:r>
      <w:r w:rsidR="00183ADC">
        <w:t>. Jest zdecyd</w:t>
      </w:r>
      <w:r w:rsidR="00DA5E0D">
        <w:t>o</w:t>
      </w:r>
      <w:r w:rsidR="00183ADC">
        <w:t>wanie najszybsza pod tym względem</w:t>
      </w:r>
      <w:r w:rsidR="00DA5E0D">
        <w:t xml:space="preserve"> i można wyciągnąć z tego wnioski.</w:t>
      </w:r>
    </w:p>
    <w:p w14:paraId="57184869" w14:textId="77777777" w:rsidR="00F163D5" w:rsidRDefault="00F163D5" w:rsidP="0058228B"/>
    <w:p w14:paraId="599EB8D0" w14:textId="77777777" w:rsidR="00781A39" w:rsidRDefault="00781A39" w:rsidP="0003666C">
      <w:pPr>
        <w:spacing w:after="160" w:line="259" w:lineRule="auto"/>
        <w:ind w:firstLine="0"/>
        <w:jc w:val="left"/>
      </w:pPr>
    </w:p>
    <w:p w14:paraId="3924E725" w14:textId="77777777" w:rsidR="00781A39" w:rsidRDefault="00C60536" w:rsidP="0003666C">
      <w:pPr>
        <w:spacing w:after="160" w:line="259" w:lineRule="auto"/>
        <w:ind w:firstLine="0"/>
        <w:jc w:val="left"/>
      </w:pPr>
      <w:r w:rsidRPr="00781A39">
        <w:rPr>
          <w:noProof/>
          <w:lang w:eastAsia="pl-PL"/>
        </w:rPr>
        <w:drawing>
          <wp:anchor distT="0" distB="0" distL="114300" distR="114300" simplePos="0" relativeHeight="251693056" behindDoc="0" locked="0" layoutInCell="1" allowOverlap="1" wp14:anchorId="22640E09" wp14:editId="737B328D">
            <wp:simplePos x="0" y="0"/>
            <wp:positionH relativeFrom="column">
              <wp:posOffset>3394777</wp:posOffset>
            </wp:positionH>
            <wp:positionV relativeFrom="paragraph">
              <wp:posOffset>7620</wp:posOffset>
            </wp:positionV>
            <wp:extent cx="2083435" cy="3704590"/>
            <wp:effectExtent l="0" t="0" r="0" b="0"/>
            <wp:wrapSquare wrapText="bothSides"/>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83435" cy="3704590"/>
                    </a:xfrm>
                    <a:prstGeom prst="rect">
                      <a:avLst/>
                    </a:prstGeom>
                  </pic:spPr>
                </pic:pic>
              </a:graphicData>
            </a:graphic>
            <wp14:sizeRelH relativeFrom="margin">
              <wp14:pctWidth>0</wp14:pctWidth>
            </wp14:sizeRelH>
            <wp14:sizeRelV relativeFrom="margin">
              <wp14:pctHeight>0</wp14:pctHeight>
            </wp14:sizeRelV>
          </wp:anchor>
        </w:drawing>
      </w:r>
      <w:r w:rsidRPr="00781A39">
        <w:rPr>
          <w:noProof/>
          <w:lang w:eastAsia="pl-PL"/>
        </w:rPr>
        <w:drawing>
          <wp:anchor distT="0" distB="0" distL="114300" distR="114300" simplePos="0" relativeHeight="251699200" behindDoc="0" locked="0" layoutInCell="1" allowOverlap="1" wp14:anchorId="584F4FC5" wp14:editId="75B41ED7">
            <wp:simplePos x="0" y="0"/>
            <wp:positionH relativeFrom="column">
              <wp:posOffset>88587</wp:posOffset>
            </wp:positionH>
            <wp:positionV relativeFrom="paragraph">
              <wp:posOffset>7487</wp:posOffset>
            </wp:positionV>
            <wp:extent cx="2077720" cy="3693795"/>
            <wp:effectExtent l="0" t="0" r="0" b="1905"/>
            <wp:wrapSquare wrapText="bothSides"/>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77720" cy="3693795"/>
                    </a:xfrm>
                    <a:prstGeom prst="rect">
                      <a:avLst/>
                    </a:prstGeom>
                  </pic:spPr>
                </pic:pic>
              </a:graphicData>
            </a:graphic>
            <wp14:sizeRelH relativeFrom="margin">
              <wp14:pctWidth>0</wp14:pctWidth>
            </wp14:sizeRelH>
            <wp14:sizeRelV relativeFrom="margin">
              <wp14:pctHeight>0</wp14:pctHeight>
            </wp14:sizeRelV>
          </wp:anchor>
        </w:drawing>
      </w:r>
    </w:p>
    <w:p w14:paraId="57C43947" w14:textId="77777777" w:rsidR="00781A39" w:rsidRDefault="00781A39" w:rsidP="0003666C">
      <w:pPr>
        <w:spacing w:after="160" w:line="259" w:lineRule="auto"/>
        <w:ind w:firstLine="0"/>
        <w:jc w:val="left"/>
      </w:pPr>
    </w:p>
    <w:p w14:paraId="1DD63389" w14:textId="77777777" w:rsidR="00781A39" w:rsidRDefault="00781A39" w:rsidP="0003666C">
      <w:pPr>
        <w:spacing w:after="160" w:line="259" w:lineRule="auto"/>
        <w:ind w:firstLine="0"/>
        <w:jc w:val="left"/>
      </w:pPr>
    </w:p>
    <w:p w14:paraId="3D83C0F9" w14:textId="77777777" w:rsidR="00781A39" w:rsidRDefault="00781A39" w:rsidP="0003666C">
      <w:pPr>
        <w:spacing w:after="160" w:line="259" w:lineRule="auto"/>
        <w:ind w:firstLine="0"/>
        <w:jc w:val="left"/>
      </w:pPr>
    </w:p>
    <w:p w14:paraId="028EDEC3" w14:textId="77777777" w:rsidR="00781A39" w:rsidRDefault="00781A39" w:rsidP="0003666C">
      <w:pPr>
        <w:spacing w:after="160" w:line="259" w:lineRule="auto"/>
        <w:ind w:firstLine="0"/>
        <w:jc w:val="left"/>
      </w:pPr>
    </w:p>
    <w:p w14:paraId="3E048B33" w14:textId="77777777" w:rsidR="00781A39" w:rsidRDefault="00781A39" w:rsidP="0003666C">
      <w:pPr>
        <w:spacing w:after="160" w:line="259" w:lineRule="auto"/>
        <w:ind w:firstLine="0"/>
        <w:jc w:val="left"/>
      </w:pPr>
    </w:p>
    <w:p w14:paraId="4F5CEB63" w14:textId="77777777" w:rsidR="00781A39" w:rsidRDefault="00781A39" w:rsidP="0003666C">
      <w:pPr>
        <w:spacing w:after="160" w:line="259" w:lineRule="auto"/>
        <w:ind w:firstLine="0"/>
        <w:jc w:val="left"/>
      </w:pPr>
    </w:p>
    <w:p w14:paraId="3ABF06DD" w14:textId="77777777" w:rsidR="00781A39" w:rsidRDefault="00781A39" w:rsidP="0003666C">
      <w:pPr>
        <w:spacing w:after="160" w:line="259" w:lineRule="auto"/>
        <w:ind w:firstLine="0"/>
        <w:jc w:val="left"/>
      </w:pPr>
    </w:p>
    <w:p w14:paraId="4D771437" w14:textId="77777777" w:rsidR="00781A39" w:rsidRDefault="00781A39" w:rsidP="0003666C">
      <w:pPr>
        <w:spacing w:after="160" w:line="259" w:lineRule="auto"/>
        <w:ind w:firstLine="0"/>
        <w:jc w:val="left"/>
      </w:pPr>
    </w:p>
    <w:p w14:paraId="6C4F6A34" w14:textId="77777777" w:rsidR="00781A39" w:rsidRDefault="00781A39" w:rsidP="0003666C">
      <w:pPr>
        <w:spacing w:after="160" w:line="259" w:lineRule="auto"/>
        <w:ind w:firstLine="0"/>
        <w:jc w:val="left"/>
      </w:pPr>
    </w:p>
    <w:p w14:paraId="3DAA4021" w14:textId="77777777" w:rsidR="00781A39" w:rsidRDefault="00781A39" w:rsidP="0003666C">
      <w:pPr>
        <w:spacing w:after="160" w:line="259" w:lineRule="auto"/>
        <w:ind w:firstLine="0"/>
        <w:jc w:val="left"/>
      </w:pPr>
    </w:p>
    <w:p w14:paraId="476B19EA" w14:textId="77777777" w:rsidR="00781A39" w:rsidRDefault="00781A39" w:rsidP="0003666C">
      <w:pPr>
        <w:spacing w:after="160" w:line="259" w:lineRule="auto"/>
        <w:ind w:firstLine="0"/>
        <w:jc w:val="left"/>
      </w:pPr>
    </w:p>
    <w:p w14:paraId="72CDFD5F" w14:textId="42159340" w:rsidR="00DC2A00" w:rsidRPr="0003666C" w:rsidRDefault="000E61B6" w:rsidP="0003666C">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7632" behindDoc="0" locked="0" layoutInCell="1" allowOverlap="1" wp14:anchorId="0046D94B" wp14:editId="50BEE460">
                <wp:simplePos x="0" y="0"/>
                <wp:positionH relativeFrom="margin">
                  <wp:align>left</wp:align>
                </wp:positionH>
                <wp:positionV relativeFrom="paragraph">
                  <wp:posOffset>345440</wp:posOffset>
                </wp:positionV>
                <wp:extent cx="2125980" cy="635"/>
                <wp:effectExtent l="0" t="0" r="7620" b="6350"/>
                <wp:wrapSquare wrapText="bothSides"/>
                <wp:docPr id="33" name="Pole tekstowe 3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0354BC4E" w14:textId="45F13907" w:rsidR="00075287" w:rsidRPr="00C60536" w:rsidRDefault="00075287" w:rsidP="00781A39">
                            <w:pPr>
                              <w:pStyle w:val="Legenda"/>
                              <w:ind w:firstLine="0"/>
                              <w:rPr>
                                <w:i/>
                                <w:sz w:val="24"/>
                              </w:rPr>
                            </w:pPr>
                            <w:r w:rsidRPr="00C60536">
                              <w:rPr>
                                <w:i/>
                              </w:rPr>
                              <w:t>Rysunek 3.10 – Receipt Bank</w:t>
                            </w:r>
                            <w:sdt>
                              <w:sdtPr>
                                <w:rPr>
                                  <w:i/>
                                </w:rPr>
                                <w:id w:val="115725169"/>
                                <w:citation/>
                              </w:sdtPr>
                              <w:sdtEndPr/>
                              <w:sdtContent>
                                <w:r>
                                  <w:rPr>
                                    <w:i/>
                                  </w:rPr>
                                  <w:fldChar w:fldCharType="begin"/>
                                </w:r>
                                <w:r>
                                  <w:rPr>
                                    <w:i/>
                                  </w:rPr>
                                  <w:instrText xml:space="preserve"> CITATION receipt_bank_app \l 1045 </w:instrText>
                                </w:r>
                                <w:r>
                                  <w:rPr>
                                    <w:i/>
                                  </w:rPr>
                                  <w:fldChar w:fldCharType="separate"/>
                                </w:r>
                                <w:r>
                                  <w:rPr>
                                    <w:i/>
                                    <w:noProof/>
                                  </w:rPr>
                                  <w:t xml:space="preserve"> </w:t>
                                </w:r>
                                <w:r w:rsidRPr="00D4033A">
                                  <w:rPr>
                                    <w:noProof/>
                                  </w:rPr>
                                  <w:t>[26]</w:t>
                                </w:r>
                                <w:r>
                                  <w:rPr>
                                    <w:i/>
                                  </w:rPr>
                                  <w:fldChar w:fldCharType="end"/>
                                </w:r>
                              </w:sdtContent>
                            </w:sdt>
                            <w:r>
                              <w:rPr>
                                <w:i/>
                              </w:rPr>
                              <w:t>, widok ekranu głównego.</w:t>
                            </w:r>
                            <w:r w:rsidRPr="00A531E0">
                              <w:rPr>
                                <w:i/>
                              </w:rPr>
                              <w:t xml:space="preserve">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46D94B" id="Pole tekstowe 33" o:spid="_x0000_s1035" type="#_x0000_t202" style="position:absolute;margin-left:0;margin-top:27.2pt;width:167.4pt;height:.05pt;z-index:2517176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" stroked="f">
                <v:textbox style="mso-fit-shape-to-text:t" inset="0,0,0,0">
                  <w:txbxContent>
                    <w:p w14:paraId="0354BC4E" w14:textId="45F13907" w:rsidR="00075287" w:rsidRPr="00C60536" w:rsidRDefault="00075287" w:rsidP="00781A39">
                      <w:pPr>
                        <w:pStyle w:val="Legenda"/>
                        <w:ind w:firstLine="0"/>
                        <w:rPr>
                          <w:i/>
                          <w:sz w:val="24"/>
                        </w:rPr>
                      </w:pPr>
                      <w:r w:rsidRPr="00C60536">
                        <w:rPr>
                          <w:i/>
                        </w:rPr>
                        <w:t>Rysunek 3.10 – Receipt Bank</w:t>
                      </w:r>
                      <w:sdt>
                        <w:sdtPr>
                          <w:rPr>
                            <w:i/>
                          </w:rPr>
                          <w:id w:val="115725169"/>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D4033A">
                            <w:rPr>
                              <w:noProof/>
                            </w:rPr>
                            <w:t>[26]</w:t>
                          </w:r>
                          <w:r>
                            <w:rPr>
                              <w:i/>
                            </w:rPr>
                            <w:fldChar w:fldCharType="end"/>
                          </w:r>
                        </w:sdtContent>
                      </w:sdt>
                      <w:r>
                        <w:rPr>
                          <w:i/>
                        </w:rPr>
                        <w:t>, widok ekranu głównego.</w:t>
                      </w:r>
                      <w:r w:rsidRPr="00A531E0">
                        <w:rPr>
                          <w:i/>
                        </w:rPr>
                        <w:t xml:space="preserve"> </w:t>
                      </w:r>
                      <w:r>
                        <w:rPr>
                          <w:i/>
                        </w:rPr>
                        <w:t>[Źródło: opracowanie własne]</w:t>
                      </w:r>
                    </w:p>
                  </w:txbxContent>
                </v:textbox>
                <w10:wrap type="square" anchorx="margin"/>
              </v:shape>
            </w:pict>
          </mc:Fallback>
        </mc:AlternateContent>
      </w:r>
      <w:r w:rsidR="00C60536">
        <w:rPr>
          <w:noProof/>
          <w:lang w:eastAsia="pl-PL"/>
        </w:rPr>
        <mc:AlternateContent>
          <mc:Choice Requires="wps">
            <w:drawing>
              <wp:anchor distT="0" distB="0" distL="114300" distR="114300" simplePos="0" relativeHeight="251703296" behindDoc="0" locked="0" layoutInCell="1" allowOverlap="1" wp14:anchorId="1A101BFD" wp14:editId="1B3AB6FB">
                <wp:simplePos x="0" y="0"/>
                <wp:positionH relativeFrom="column">
                  <wp:posOffset>3305810</wp:posOffset>
                </wp:positionH>
                <wp:positionV relativeFrom="paragraph">
                  <wp:posOffset>328295</wp:posOffset>
                </wp:positionV>
                <wp:extent cx="2125980" cy="635"/>
                <wp:effectExtent l="0" t="0" r="0" b="0"/>
                <wp:wrapSquare wrapText="bothSides"/>
                <wp:docPr id="32" name="Pole tekstowe 3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1EDC759F" w14:textId="1145F6B6" w:rsidR="00075287" w:rsidRPr="00C60536" w:rsidRDefault="00075287" w:rsidP="00C60536">
                            <w:pPr>
                              <w:pStyle w:val="Legenda"/>
                              <w:ind w:firstLine="0"/>
                              <w:rPr>
                                <w:i/>
                                <w:sz w:val="24"/>
                              </w:rPr>
                            </w:pPr>
                            <w:r w:rsidRPr="00C60536">
                              <w:rPr>
                                <w:i/>
                              </w:rPr>
                              <w:t>Rysunek 3.1</w:t>
                            </w:r>
                            <w:r>
                              <w:rPr>
                                <w:i/>
                              </w:rPr>
                              <w:t>1</w:t>
                            </w:r>
                            <w:r w:rsidRPr="00C60536">
                              <w:rPr>
                                <w:i/>
                              </w:rPr>
                              <w:t xml:space="preserve"> – Receipt Bank</w:t>
                            </w:r>
                            <w:sdt>
                              <w:sdtPr>
                                <w:rPr>
                                  <w:i/>
                                </w:rPr>
                                <w:id w:val="47572573"/>
                                <w:citation/>
                              </w:sdtPr>
                              <w:sdtEndPr/>
                              <w:sdtContent>
                                <w:r>
                                  <w:rPr>
                                    <w:i/>
                                  </w:rPr>
                                  <w:fldChar w:fldCharType="begin"/>
                                </w:r>
                                <w:r>
                                  <w:rPr>
                                    <w:i/>
                                  </w:rPr>
                                  <w:instrText xml:space="preserve"> CITATION receipt_bank_app \l 1045 </w:instrText>
                                </w:r>
                                <w:r>
                                  <w:rPr>
                                    <w:i/>
                                  </w:rPr>
                                  <w:fldChar w:fldCharType="separate"/>
                                </w:r>
                                <w:r>
                                  <w:rPr>
                                    <w:i/>
                                    <w:noProof/>
                                  </w:rPr>
                                  <w:t xml:space="preserve"> </w:t>
                                </w:r>
                                <w:r w:rsidRPr="00D4033A">
                                  <w:rPr>
                                    <w:noProof/>
                                  </w:rPr>
                                  <w:t>[26]</w:t>
                                </w:r>
                                <w:r>
                                  <w:rPr>
                                    <w:i/>
                                  </w:rPr>
                                  <w:fldChar w:fldCharType="end"/>
                                </w:r>
                              </w:sdtContent>
                            </w:sdt>
                            <w:r>
                              <w:rPr>
                                <w:i/>
                              </w:rPr>
                              <w:t>, widok opcji dodawania paragonów. [Źródło: opracowanie własne]</w:t>
                            </w:r>
                          </w:p>
                          <w:p w14:paraId="0A990BFD" w14:textId="77777777" w:rsidR="00075287" w:rsidRPr="003904FB" w:rsidRDefault="00075287" w:rsidP="00781A39">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101BFD" id="Pole tekstowe 32" o:spid="_x0000_s1036" type="#_x0000_t202" style="position:absolute;margin-left:260.3pt;margin-top:25.85pt;width:167.4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" stroked="f">
                <v:textbox style="mso-fit-shape-to-text:t" inset="0,0,0,0">
                  <w:txbxContent>
                    <w:p w14:paraId="1EDC759F" w14:textId="1145F6B6" w:rsidR="00075287" w:rsidRPr="00C60536" w:rsidRDefault="00075287" w:rsidP="00C60536">
                      <w:pPr>
                        <w:pStyle w:val="Legenda"/>
                        <w:ind w:firstLine="0"/>
                        <w:rPr>
                          <w:i/>
                          <w:sz w:val="24"/>
                        </w:rPr>
                      </w:pPr>
                      <w:r w:rsidRPr="00C60536">
                        <w:rPr>
                          <w:i/>
                        </w:rPr>
                        <w:t>Rysunek 3.1</w:t>
                      </w:r>
                      <w:r>
                        <w:rPr>
                          <w:i/>
                        </w:rPr>
                        <w:t>1</w:t>
                      </w:r>
                      <w:r w:rsidRPr="00C60536">
                        <w:rPr>
                          <w:i/>
                        </w:rPr>
                        <w:t xml:space="preserve"> – Receipt Bank</w:t>
                      </w:r>
                      <w:sdt>
                        <w:sdtPr>
                          <w:rPr>
                            <w:i/>
                          </w:rPr>
                          <w:id w:val="47572573"/>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D4033A">
                            <w:rPr>
                              <w:noProof/>
                            </w:rPr>
                            <w:t>[26]</w:t>
                          </w:r>
                          <w:r>
                            <w:rPr>
                              <w:i/>
                            </w:rPr>
                            <w:fldChar w:fldCharType="end"/>
                          </w:r>
                        </w:sdtContent>
                      </w:sdt>
                      <w:r>
                        <w:rPr>
                          <w:i/>
                        </w:rPr>
                        <w:t>, widok opcji dodawania paragonów. [Źródło: opracowanie własne]</w:t>
                      </w:r>
                    </w:p>
                    <w:p w14:paraId="0A990BFD" w14:textId="77777777" w:rsidR="00075287" w:rsidRPr="003904FB" w:rsidRDefault="00075287" w:rsidP="00781A39">
                      <w:pPr>
                        <w:pStyle w:val="Legenda"/>
                        <w:ind w:firstLine="0"/>
                        <w:rPr>
                          <w:i/>
                          <w:sz w:val="24"/>
                        </w:rPr>
                      </w:pPr>
                    </w:p>
                  </w:txbxContent>
                </v:textbox>
                <w10:wrap type="square"/>
              </v:shape>
            </w:pict>
          </mc:Fallback>
        </mc:AlternateContent>
      </w:r>
      <w:r w:rsidR="00DC2A00">
        <w:br w:type="page"/>
      </w:r>
    </w:p>
    <w:p w14:paraId="637E1DC5" w14:textId="77777777" w:rsidR="009969BB" w:rsidRDefault="006C3A29" w:rsidP="00CD3B56">
      <w:pPr>
        <w:pStyle w:val="Nagwek2"/>
        <w:numPr>
          <w:ilvl w:val="1"/>
          <w:numId w:val="32"/>
        </w:numPr>
        <w:rPr>
          <w:lang w:val="en-GB"/>
        </w:rPr>
      </w:pPr>
      <w:r w:rsidRPr="00DC2A00">
        <w:lastRenderedPageBreak/>
        <w:t xml:space="preserve"> </w:t>
      </w:r>
      <w:bookmarkStart w:id="44" w:name="_Toc26790499"/>
      <w:r w:rsidR="009969BB" w:rsidRPr="00DC2A00">
        <w:t>Podsumowanie</w:t>
      </w:r>
      <w:bookmarkEnd w:id="44"/>
    </w:p>
    <w:p w14:paraId="7848FCEF" w14:textId="388427BB" w:rsidR="00781A39" w:rsidRDefault="00781A39" w:rsidP="009414E9">
      <w:r>
        <w:t>Podsumowując</w:t>
      </w:r>
      <w:r w:rsidR="006B066F">
        <w:t>,</w:t>
      </w:r>
      <w:r>
        <w:t xml:space="preserve"> istnieje wiele ciekawych rozwiązań </w:t>
      </w:r>
      <w:r w:rsidR="00587039">
        <w:t>pomagających w organizowaniu paragonów. Każd</w:t>
      </w:r>
      <w:r w:rsidR="00267347">
        <w:t>e</w:t>
      </w:r>
      <w:r w:rsidR="00587039">
        <w:t xml:space="preserve"> z nich pozwala na inne doświadczenie i skupia się na innym aspekcie związanym z organizacją paragonów. Oferują więc różne rozwiązania, które nie zawsze spełniają potrzeby wszystkich grup użytkowników. Proponowane w pracy rozwiązanie powinno trafić do jak najszerszej grupy</w:t>
      </w:r>
      <w:r w:rsidR="00D92FC7">
        <w:t xml:space="preserve"> użytkowników</w:t>
      </w:r>
      <w:r w:rsidR="00587039">
        <w:t>. W tabeli 4. Przedstawiono zestawienie głównych funkcjonalności oferowanych przez wcześniej przeanalizowane systemy</w:t>
      </w:r>
      <w:r w:rsidR="008C4B02">
        <w:t xml:space="preserve"> i porównano je z proponowanymi w pracy rozwiązaniem (ostatnia kolumna)</w:t>
      </w:r>
      <w:r w:rsidR="0039103A">
        <w:t>.</w:t>
      </w:r>
    </w:p>
    <w:p w14:paraId="231C4C05" w14:textId="665D228D" w:rsidR="008C4B02" w:rsidRPr="00CD3AC1" w:rsidRDefault="008C4B02" w:rsidP="008C4B02">
      <w:pPr>
        <w:pStyle w:val="Legenda"/>
        <w:rPr>
          <w:i/>
        </w:rPr>
      </w:pPr>
      <w:bookmarkStart w:id="45" w:name="_Toc26790576"/>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9C0757">
        <w:rPr>
          <w:i/>
          <w:noProof/>
        </w:rPr>
        <w:t>4</w:t>
      </w:r>
      <w:r w:rsidRPr="00CD3AC1">
        <w:rPr>
          <w:i/>
        </w:rPr>
        <w:fldChar w:fldCharType="end"/>
      </w:r>
      <w:r w:rsidRPr="00CD3AC1">
        <w:rPr>
          <w:i/>
        </w:rPr>
        <w:t xml:space="preserve"> Porównanie oferowanych funkcjonalności</w:t>
      </w:r>
      <w:r w:rsidR="00281F4D">
        <w:rPr>
          <w:i/>
        </w:rPr>
        <w:t xml:space="preserve"> [Źródło: opracowanie własne]</w:t>
      </w:r>
      <w:bookmarkEnd w:id="45"/>
    </w:p>
    <w:tbl>
      <w:tblPr>
        <w:tblStyle w:val="Tabelalisty4akcent3"/>
        <w:tblW w:w="8789" w:type="dxa"/>
        <w:tblInd w:w="-5" w:type="dxa"/>
        <w:tblLayout w:type="fixed"/>
        <w:tblLook w:val="02A0" w:firstRow="1" w:lastRow="0" w:firstColumn="1" w:lastColumn="0" w:noHBand="1" w:noVBand="0"/>
      </w:tblPr>
      <w:tblGrid>
        <w:gridCol w:w="1560"/>
        <w:gridCol w:w="1275"/>
        <w:gridCol w:w="1701"/>
        <w:gridCol w:w="1701"/>
        <w:gridCol w:w="1276"/>
        <w:gridCol w:w="1276"/>
      </w:tblGrid>
      <w:tr w:rsidR="001671C4" w:rsidRPr="00781A39" w14:paraId="0F92A271" w14:textId="77777777" w:rsidTr="00A967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F9D2493" w14:textId="77777777" w:rsidR="00781A39" w:rsidRPr="00385FA6" w:rsidRDefault="00781A39" w:rsidP="00106BAC">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1275" w:type="dxa"/>
          </w:tcPr>
          <w:p w14:paraId="1A90DD31" w14:textId="77777777" w:rsidR="00781A39" w:rsidRPr="00385FA6" w:rsidRDefault="00781A39" w:rsidP="00106BAC">
            <w:pPr>
              <w:widowControl w:val="0"/>
              <w:spacing w:line="240" w:lineRule="atLeast"/>
              <w:ind w:firstLine="0"/>
              <w:jc w:val="left"/>
              <w:rPr>
                <w:rFonts w:eastAsia="Times New Roman" w:cs="Times New Roman"/>
                <w:sz w:val="20"/>
                <w:szCs w:val="20"/>
              </w:rPr>
            </w:pPr>
            <w:r>
              <w:rPr>
                <w:rFonts w:eastAsia="Times New Roman" w:cs="Times New Roman"/>
                <w:sz w:val="20"/>
                <w:szCs w:val="20"/>
              </w:rPr>
              <w:t>PanParagon</w:t>
            </w:r>
          </w:p>
        </w:tc>
        <w:tc>
          <w:tcPr>
            <w:tcW w:w="1701" w:type="dxa"/>
          </w:tcPr>
          <w:p w14:paraId="428266B6" w14:textId="77777777" w:rsidR="00781A39" w:rsidRPr="00385FA6"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781A39">
              <w:rPr>
                <w:rFonts w:eastAsia="Times New Roman" w:cs="Times New Roman"/>
                <w:sz w:val="20"/>
                <w:szCs w:val="20"/>
              </w:rPr>
              <w:t>Paragon: Paragony i karty lojalnościowe w jednym miejscu</w:t>
            </w:r>
          </w:p>
        </w:tc>
        <w:tc>
          <w:tcPr>
            <w:cnfStyle w:val="000010000000" w:firstRow="0" w:lastRow="0" w:firstColumn="0" w:lastColumn="0" w:oddVBand="1" w:evenVBand="0" w:oddHBand="0" w:evenHBand="0" w:firstRowFirstColumn="0" w:firstRowLastColumn="0" w:lastRowFirstColumn="0" w:lastRowLastColumn="0"/>
            <w:tcW w:w="1701" w:type="dxa"/>
          </w:tcPr>
          <w:p w14:paraId="1FAB19A7"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781A39">
              <w:rPr>
                <w:rFonts w:eastAsia="Times New Roman" w:cs="Times New Roman"/>
                <w:sz w:val="20"/>
                <w:szCs w:val="20"/>
                <w:lang w:val="en-GB"/>
              </w:rPr>
              <w:t>Receipt Lens-Expense Tracking &amp; Reporting</w:t>
            </w:r>
          </w:p>
        </w:tc>
        <w:tc>
          <w:tcPr>
            <w:tcW w:w="1276" w:type="dxa"/>
          </w:tcPr>
          <w:p w14:paraId="0203E4BA" w14:textId="77777777" w:rsidR="00781A39" w:rsidRPr="00781A39"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val="en-GB"/>
              </w:rPr>
            </w:pPr>
            <w:r w:rsidRPr="00781A39">
              <w:rPr>
                <w:rFonts w:eastAsia="Times New Roman" w:cs="Times New Roman"/>
                <w:sz w:val="20"/>
                <w:szCs w:val="20"/>
                <w:lang w:val="en-GB"/>
              </w:rPr>
              <w:t>Receipt Bank</w:t>
            </w:r>
          </w:p>
        </w:tc>
        <w:tc>
          <w:tcPr>
            <w:cnfStyle w:val="000010000000" w:firstRow="0" w:lastRow="0" w:firstColumn="0" w:lastColumn="0" w:oddVBand="1" w:evenVBand="0" w:oddHBand="0" w:evenHBand="0" w:firstRowFirstColumn="0" w:firstRowLastColumn="0" w:lastRowFirstColumn="0" w:lastRowLastColumn="0"/>
            <w:tcW w:w="1276" w:type="dxa"/>
          </w:tcPr>
          <w:p w14:paraId="6A6A6ADD"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8C4B02">
              <w:rPr>
                <w:rFonts w:eastAsia="Times New Roman" w:cs="Times New Roman"/>
                <w:sz w:val="20"/>
                <w:szCs w:val="20"/>
              </w:rPr>
              <w:t>Proponowane</w:t>
            </w:r>
            <w:r>
              <w:rPr>
                <w:rFonts w:eastAsia="Times New Roman" w:cs="Times New Roman"/>
                <w:sz w:val="20"/>
                <w:szCs w:val="20"/>
                <w:lang w:val="en-GB"/>
              </w:rPr>
              <w:t xml:space="preserve"> </w:t>
            </w:r>
            <w:r w:rsidRPr="00587039">
              <w:rPr>
                <w:rFonts w:eastAsia="Times New Roman" w:cs="Times New Roman"/>
                <w:sz w:val="20"/>
                <w:szCs w:val="20"/>
              </w:rPr>
              <w:t>rozwiązanie</w:t>
            </w:r>
          </w:p>
        </w:tc>
      </w:tr>
      <w:tr w:rsidR="00A96748" w:rsidRPr="00385FA6" w14:paraId="5D7AC9F3"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076E80BA" w14:textId="014A8DE3" w:rsidR="00A96748" w:rsidRPr="00A96748" w:rsidRDefault="00A96748" w:rsidP="00A96748">
            <w:pPr>
              <w:pStyle w:val="Tekstpodstawowy"/>
              <w:spacing w:line="240" w:lineRule="auto"/>
              <w:jc w:val="left"/>
              <w:rPr>
                <w:sz w:val="20"/>
                <w:szCs w:val="20"/>
              </w:rPr>
            </w:pPr>
            <w:bookmarkStart w:id="46" w:name="_Hlk25406632"/>
            <w:r>
              <w:rPr>
                <w:sz w:val="20"/>
                <w:szCs w:val="20"/>
              </w:rPr>
              <w:t>Przechowywanie danych w chmurze</w:t>
            </w:r>
          </w:p>
        </w:tc>
        <w:tc>
          <w:tcPr>
            <w:cnfStyle w:val="000010000000" w:firstRow="0" w:lastRow="0" w:firstColumn="0" w:lastColumn="0" w:oddVBand="1" w:evenVBand="0" w:oddHBand="0" w:evenHBand="0" w:firstRowFirstColumn="0" w:firstRowLastColumn="0" w:lastRowFirstColumn="0" w:lastRowLastColumn="0"/>
            <w:tcW w:w="1275" w:type="dxa"/>
          </w:tcPr>
          <w:p w14:paraId="354D1179" w14:textId="3390865A" w:rsidR="00A96748" w:rsidRPr="00781A39" w:rsidRDefault="00A96748" w:rsidP="00A96748">
            <w:pPr>
              <w:pStyle w:val="Tekstpodstawowy"/>
              <w:spacing w:line="240" w:lineRule="auto"/>
              <w:jc w:val="left"/>
              <w:rPr>
                <w:sz w:val="20"/>
                <w:szCs w:val="20"/>
              </w:rPr>
            </w:pPr>
            <w:r>
              <w:rPr>
                <w:sz w:val="20"/>
                <w:szCs w:val="20"/>
              </w:rPr>
              <w:t xml:space="preserve">+ Lokalna i zewnętrzna baza danych </w:t>
            </w:r>
          </w:p>
        </w:tc>
        <w:tc>
          <w:tcPr>
            <w:tcW w:w="1701" w:type="dxa"/>
          </w:tcPr>
          <w:p w14:paraId="68A427BF" w14:textId="57488308"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Zewnętrzna baza danych</w:t>
            </w:r>
          </w:p>
        </w:tc>
        <w:tc>
          <w:tcPr>
            <w:cnfStyle w:val="000010000000" w:firstRow="0" w:lastRow="0" w:firstColumn="0" w:lastColumn="0" w:oddVBand="1" w:evenVBand="0" w:oddHBand="0" w:evenHBand="0" w:firstRowFirstColumn="0" w:firstRowLastColumn="0" w:lastRowFirstColumn="0" w:lastRowLastColumn="0"/>
            <w:tcW w:w="1701" w:type="dxa"/>
          </w:tcPr>
          <w:p w14:paraId="7C95AD97" w14:textId="76425CFC" w:rsidR="00A96748" w:rsidRPr="00781A39" w:rsidRDefault="00A96748" w:rsidP="00A96748">
            <w:pPr>
              <w:pStyle w:val="Tekstpodstawowy"/>
              <w:spacing w:line="240" w:lineRule="auto"/>
              <w:jc w:val="left"/>
              <w:rPr>
                <w:sz w:val="20"/>
                <w:szCs w:val="20"/>
              </w:rPr>
            </w:pPr>
            <w:r>
              <w:rPr>
                <w:sz w:val="20"/>
                <w:szCs w:val="20"/>
              </w:rPr>
              <w:t>+ Lokalna i zewnętrzna baza danych</w:t>
            </w:r>
          </w:p>
        </w:tc>
        <w:tc>
          <w:tcPr>
            <w:tcW w:w="1276" w:type="dxa"/>
          </w:tcPr>
          <w:p w14:paraId="15316694" w14:textId="13D7BD00"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Zewnętrzna baza danych</w:t>
            </w:r>
          </w:p>
        </w:tc>
        <w:tc>
          <w:tcPr>
            <w:cnfStyle w:val="000010000000" w:firstRow="0" w:lastRow="0" w:firstColumn="0" w:lastColumn="0" w:oddVBand="1" w:evenVBand="0" w:oddHBand="0" w:evenHBand="0" w:firstRowFirstColumn="0" w:firstRowLastColumn="0" w:lastRowFirstColumn="0" w:lastRowLastColumn="0"/>
            <w:tcW w:w="1276" w:type="dxa"/>
          </w:tcPr>
          <w:p w14:paraId="233904D3" w14:textId="6081FBB2" w:rsidR="00A96748" w:rsidRPr="00781A39" w:rsidRDefault="00A96748" w:rsidP="00A96748">
            <w:pPr>
              <w:pStyle w:val="Tekstpodstawowy"/>
              <w:spacing w:line="240" w:lineRule="auto"/>
              <w:jc w:val="left"/>
              <w:rPr>
                <w:sz w:val="20"/>
                <w:szCs w:val="20"/>
              </w:rPr>
            </w:pPr>
            <w:r>
              <w:rPr>
                <w:sz w:val="20"/>
                <w:szCs w:val="20"/>
              </w:rPr>
              <w:t xml:space="preserve">+ Zewnętrzna baza danych </w:t>
            </w:r>
          </w:p>
        </w:tc>
      </w:tr>
      <w:tr w:rsidR="00A96748" w:rsidRPr="00385FA6" w14:paraId="27761169"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334749BB" w14:textId="0B6C4AFD" w:rsidR="00A96748" w:rsidRDefault="00A96748" w:rsidP="00A96748">
            <w:pPr>
              <w:pStyle w:val="Tekstpodstawowy"/>
              <w:spacing w:line="240" w:lineRule="auto"/>
              <w:jc w:val="left"/>
              <w:rPr>
                <w:sz w:val="20"/>
                <w:szCs w:val="20"/>
              </w:rPr>
            </w:pPr>
            <w:r>
              <w:rPr>
                <w:sz w:val="20"/>
                <w:szCs w:val="20"/>
              </w:rPr>
              <w:t>Doda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50E45A48" w14:textId="54856FCD" w:rsidR="00A96748" w:rsidRDefault="00A96748" w:rsidP="00A96748">
            <w:pPr>
              <w:pStyle w:val="Tekstpodstawowy"/>
              <w:spacing w:line="240" w:lineRule="auto"/>
              <w:jc w:val="left"/>
              <w:rPr>
                <w:sz w:val="20"/>
                <w:szCs w:val="20"/>
              </w:rPr>
            </w:pPr>
            <w:r>
              <w:rPr>
                <w:sz w:val="20"/>
                <w:szCs w:val="20"/>
              </w:rPr>
              <w:t>Pojedynczo</w:t>
            </w:r>
          </w:p>
        </w:tc>
        <w:tc>
          <w:tcPr>
            <w:tcW w:w="1701" w:type="dxa"/>
          </w:tcPr>
          <w:p w14:paraId="636863B5" w14:textId="1E1EE58A"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w:t>
            </w:r>
          </w:p>
        </w:tc>
        <w:tc>
          <w:tcPr>
            <w:cnfStyle w:val="000010000000" w:firstRow="0" w:lastRow="0" w:firstColumn="0" w:lastColumn="0" w:oddVBand="1" w:evenVBand="0" w:oddHBand="0" w:evenHBand="0" w:firstRowFirstColumn="0" w:firstRowLastColumn="0" w:lastRowFirstColumn="0" w:lastRowLastColumn="0"/>
            <w:tcW w:w="1701" w:type="dxa"/>
          </w:tcPr>
          <w:p w14:paraId="36C5F1A5" w14:textId="22589F59" w:rsidR="00A96748" w:rsidRDefault="00A96748" w:rsidP="00A96748">
            <w:pPr>
              <w:pStyle w:val="Tekstpodstawowy"/>
              <w:spacing w:line="240" w:lineRule="auto"/>
              <w:jc w:val="left"/>
              <w:rPr>
                <w:sz w:val="20"/>
                <w:szCs w:val="20"/>
              </w:rPr>
            </w:pPr>
            <w:r>
              <w:rPr>
                <w:sz w:val="20"/>
                <w:szCs w:val="20"/>
              </w:rPr>
              <w:t>Pojedynczo lub kilka naraz</w:t>
            </w:r>
          </w:p>
        </w:tc>
        <w:tc>
          <w:tcPr>
            <w:tcW w:w="1276" w:type="dxa"/>
          </w:tcPr>
          <w:p w14:paraId="62D40714" w14:textId="3CE5E65C"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 lub kilka naraz</w:t>
            </w:r>
          </w:p>
        </w:tc>
        <w:tc>
          <w:tcPr>
            <w:cnfStyle w:val="000010000000" w:firstRow="0" w:lastRow="0" w:firstColumn="0" w:lastColumn="0" w:oddVBand="1" w:evenVBand="0" w:oddHBand="0" w:evenHBand="0" w:firstRowFirstColumn="0" w:firstRowLastColumn="0" w:lastRowFirstColumn="0" w:lastRowLastColumn="0"/>
            <w:tcW w:w="1276" w:type="dxa"/>
          </w:tcPr>
          <w:p w14:paraId="7B2076AF" w14:textId="5AC326C5" w:rsidR="00A96748" w:rsidRDefault="00A96748" w:rsidP="00A96748">
            <w:pPr>
              <w:pStyle w:val="Tekstpodstawowy"/>
              <w:spacing w:line="240" w:lineRule="auto"/>
              <w:jc w:val="left"/>
              <w:rPr>
                <w:sz w:val="20"/>
                <w:szCs w:val="20"/>
              </w:rPr>
            </w:pPr>
            <w:r>
              <w:rPr>
                <w:sz w:val="20"/>
                <w:szCs w:val="20"/>
              </w:rPr>
              <w:t>Pojedynczo lub kilka naraz</w:t>
            </w:r>
          </w:p>
        </w:tc>
      </w:tr>
      <w:tr w:rsidR="00A96748" w:rsidRPr="00385FA6" w14:paraId="35C61031"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4AA24B10" w14:textId="77777777" w:rsidR="00A96748" w:rsidRPr="00781A39" w:rsidRDefault="00A96748" w:rsidP="00A96748">
            <w:pPr>
              <w:pStyle w:val="Tekstpodstawowy"/>
              <w:spacing w:line="240" w:lineRule="auto"/>
              <w:jc w:val="left"/>
              <w:rPr>
                <w:sz w:val="20"/>
                <w:szCs w:val="20"/>
              </w:rPr>
            </w:pPr>
            <w:r w:rsidRPr="00781A39">
              <w:rPr>
                <w:sz w:val="20"/>
                <w:szCs w:val="20"/>
              </w:rPr>
              <w:t>Skan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4F269235" w14:textId="77777777" w:rsidR="00A96748" w:rsidRPr="00781A39" w:rsidRDefault="00A96748" w:rsidP="00A96748">
            <w:pPr>
              <w:pStyle w:val="Tekstpodstawowy"/>
              <w:spacing w:line="240" w:lineRule="auto"/>
              <w:jc w:val="left"/>
              <w:rPr>
                <w:sz w:val="20"/>
                <w:szCs w:val="20"/>
              </w:rPr>
            </w:pPr>
            <w:r>
              <w:rPr>
                <w:sz w:val="20"/>
                <w:szCs w:val="20"/>
              </w:rPr>
              <w:t>+</w:t>
            </w:r>
          </w:p>
        </w:tc>
        <w:tc>
          <w:tcPr>
            <w:tcW w:w="1701" w:type="dxa"/>
          </w:tcPr>
          <w:p w14:paraId="15C3DC97"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Pr>
          <w:p w14:paraId="15F23E76" w14:textId="77777777" w:rsidR="00A96748" w:rsidRPr="00781A39" w:rsidRDefault="00A96748" w:rsidP="00A96748">
            <w:pPr>
              <w:pStyle w:val="Tekstpodstawowy"/>
              <w:spacing w:line="240" w:lineRule="auto"/>
              <w:jc w:val="left"/>
              <w:rPr>
                <w:sz w:val="20"/>
                <w:szCs w:val="20"/>
              </w:rPr>
            </w:pPr>
            <w:r>
              <w:rPr>
                <w:sz w:val="20"/>
                <w:szCs w:val="20"/>
              </w:rPr>
              <w:t>+</w:t>
            </w:r>
          </w:p>
        </w:tc>
        <w:tc>
          <w:tcPr>
            <w:tcW w:w="1276" w:type="dxa"/>
          </w:tcPr>
          <w:p w14:paraId="0952F1CA"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4E127958" w14:textId="77777777" w:rsidR="00A96748" w:rsidRPr="00781A39" w:rsidRDefault="00A96748" w:rsidP="00A96748">
            <w:pPr>
              <w:pStyle w:val="Tekstpodstawowy"/>
              <w:spacing w:line="240" w:lineRule="auto"/>
              <w:jc w:val="left"/>
              <w:rPr>
                <w:sz w:val="20"/>
                <w:szCs w:val="20"/>
              </w:rPr>
            </w:pPr>
            <w:r>
              <w:rPr>
                <w:sz w:val="20"/>
                <w:szCs w:val="20"/>
              </w:rPr>
              <w:t>+</w:t>
            </w:r>
          </w:p>
        </w:tc>
      </w:tr>
      <w:tr w:rsidR="00A96748" w:rsidRPr="00385FA6" w14:paraId="54152FC4"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0A67FEDF" w14:textId="77777777" w:rsidR="00A96748" w:rsidRPr="00781A39" w:rsidRDefault="00A96748" w:rsidP="00A96748">
            <w:pPr>
              <w:pStyle w:val="Tekstpodstawowy"/>
              <w:spacing w:line="240" w:lineRule="auto"/>
              <w:jc w:val="left"/>
              <w:rPr>
                <w:b w:val="0"/>
                <w:sz w:val="20"/>
                <w:szCs w:val="20"/>
              </w:rPr>
            </w:pPr>
            <w:r w:rsidRPr="00781A39">
              <w:rPr>
                <w:sz w:val="20"/>
                <w:szCs w:val="20"/>
              </w:rPr>
              <w:t>Kategoryzowanie</w:t>
            </w:r>
          </w:p>
        </w:tc>
        <w:tc>
          <w:tcPr>
            <w:cnfStyle w:val="000010000000" w:firstRow="0" w:lastRow="0" w:firstColumn="0" w:lastColumn="0" w:oddVBand="1" w:evenVBand="0" w:oddHBand="0" w:evenHBand="0" w:firstRowFirstColumn="0" w:firstRowLastColumn="0" w:lastRowFirstColumn="0" w:lastRowLastColumn="0"/>
            <w:tcW w:w="1275" w:type="dxa"/>
          </w:tcPr>
          <w:p w14:paraId="52A96709" w14:textId="77777777" w:rsidR="00A96748" w:rsidRDefault="00A96748" w:rsidP="00A96748">
            <w:pPr>
              <w:pStyle w:val="Tekstpodstawowy"/>
              <w:spacing w:line="240" w:lineRule="auto"/>
              <w:jc w:val="left"/>
              <w:rPr>
                <w:sz w:val="20"/>
                <w:szCs w:val="20"/>
              </w:rPr>
            </w:pPr>
            <w:r>
              <w:rPr>
                <w:sz w:val="20"/>
                <w:szCs w:val="20"/>
              </w:rPr>
              <w:t>+</w:t>
            </w:r>
          </w:p>
          <w:p w14:paraId="47E29CAF" w14:textId="77777777" w:rsidR="00A96748" w:rsidRPr="00781A39" w:rsidRDefault="00A96748" w:rsidP="00A96748">
            <w:pPr>
              <w:pStyle w:val="Tekstpodstawowy"/>
              <w:spacing w:line="240" w:lineRule="auto"/>
              <w:jc w:val="left"/>
              <w:rPr>
                <w:sz w:val="20"/>
                <w:szCs w:val="20"/>
              </w:rPr>
            </w:pPr>
            <w:r>
              <w:rPr>
                <w:sz w:val="20"/>
                <w:szCs w:val="20"/>
              </w:rPr>
              <w:t>Ustalone z góry kategorie</w:t>
            </w:r>
          </w:p>
        </w:tc>
        <w:tc>
          <w:tcPr>
            <w:tcW w:w="1701" w:type="dxa"/>
          </w:tcPr>
          <w:p w14:paraId="5BA1CC4D"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Pr>
          <w:p w14:paraId="692780EF" w14:textId="77777777" w:rsidR="00A96748" w:rsidRDefault="00A96748" w:rsidP="00A96748">
            <w:pPr>
              <w:pStyle w:val="Tekstpodstawowy"/>
              <w:spacing w:line="240" w:lineRule="auto"/>
              <w:jc w:val="left"/>
              <w:rPr>
                <w:sz w:val="20"/>
                <w:szCs w:val="20"/>
              </w:rPr>
            </w:pPr>
            <w:r>
              <w:rPr>
                <w:sz w:val="20"/>
                <w:szCs w:val="20"/>
              </w:rPr>
              <w:t xml:space="preserve">+ </w:t>
            </w:r>
          </w:p>
          <w:p w14:paraId="2B8A3E4C" w14:textId="77777777" w:rsidR="00A96748" w:rsidRPr="00781A39" w:rsidRDefault="00A96748" w:rsidP="00A96748">
            <w:pPr>
              <w:pStyle w:val="Tekstpodstawowy"/>
              <w:spacing w:line="240" w:lineRule="auto"/>
              <w:jc w:val="left"/>
              <w:rPr>
                <w:sz w:val="20"/>
                <w:szCs w:val="20"/>
              </w:rPr>
            </w:pPr>
            <w:r>
              <w:rPr>
                <w:sz w:val="20"/>
                <w:szCs w:val="20"/>
              </w:rPr>
              <w:t>System tworzonych przez użytkownika folderów</w:t>
            </w:r>
          </w:p>
        </w:tc>
        <w:tc>
          <w:tcPr>
            <w:tcW w:w="1276" w:type="dxa"/>
          </w:tcPr>
          <w:p w14:paraId="7184AB8B" w14:textId="77777777"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9B5EDB5"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talone z góry kategorie</w:t>
            </w:r>
          </w:p>
        </w:tc>
        <w:tc>
          <w:tcPr>
            <w:cnfStyle w:val="000010000000" w:firstRow="0" w:lastRow="0" w:firstColumn="0" w:lastColumn="0" w:oddVBand="1" w:evenVBand="0" w:oddHBand="0" w:evenHBand="0" w:firstRowFirstColumn="0" w:firstRowLastColumn="0" w:lastRowFirstColumn="0" w:lastRowLastColumn="0"/>
            <w:tcW w:w="1276" w:type="dxa"/>
          </w:tcPr>
          <w:p w14:paraId="236CF61F" w14:textId="77777777" w:rsidR="00A96748" w:rsidRDefault="00A96748" w:rsidP="00A96748">
            <w:pPr>
              <w:pStyle w:val="Tekstpodstawowy"/>
              <w:spacing w:line="240" w:lineRule="auto"/>
              <w:jc w:val="left"/>
              <w:rPr>
                <w:sz w:val="20"/>
                <w:szCs w:val="20"/>
              </w:rPr>
            </w:pPr>
            <w:r>
              <w:rPr>
                <w:sz w:val="20"/>
                <w:szCs w:val="20"/>
              </w:rPr>
              <w:t>+</w:t>
            </w:r>
          </w:p>
          <w:p w14:paraId="262AD409" w14:textId="60B09C54" w:rsidR="00A96748" w:rsidRPr="00781A39" w:rsidRDefault="00A96748" w:rsidP="00A96748">
            <w:pPr>
              <w:pStyle w:val="Tekstpodstawowy"/>
              <w:spacing w:line="240" w:lineRule="auto"/>
              <w:jc w:val="left"/>
              <w:rPr>
                <w:sz w:val="20"/>
                <w:szCs w:val="20"/>
              </w:rPr>
            </w:pPr>
            <w:r>
              <w:rPr>
                <w:sz w:val="20"/>
                <w:szCs w:val="20"/>
              </w:rPr>
              <w:t>System tworzenia przez użytkownika grup</w:t>
            </w:r>
          </w:p>
        </w:tc>
      </w:tr>
      <w:tr w:rsidR="00A96748" w:rsidRPr="00385FA6" w14:paraId="2DC7E72E"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4BD64B84" w14:textId="6AED59D8" w:rsidR="00A96748" w:rsidRPr="00781A39" w:rsidRDefault="00A96748" w:rsidP="00A96748">
            <w:pPr>
              <w:pStyle w:val="Tekstpodstawowy"/>
              <w:spacing w:line="240" w:lineRule="auto"/>
              <w:jc w:val="left"/>
              <w:rPr>
                <w:b w:val="0"/>
                <w:sz w:val="20"/>
                <w:szCs w:val="20"/>
              </w:rPr>
            </w:pPr>
            <w:r>
              <w:rPr>
                <w:sz w:val="20"/>
                <w:szCs w:val="20"/>
              </w:rPr>
              <w:t xml:space="preserve">Przeszukiwanie paragonów </w:t>
            </w:r>
          </w:p>
        </w:tc>
        <w:tc>
          <w:tcPr>
            <w:cnfStyle w:val="000010000000" w:firstRow="0" w:lastRow="0" w:firstColumn="0" w:lastColumn="0" w:oddVBand="1" w:evenVBand="0" w:oddHBand="0" w:evenHBand="0" w:firstRowFirstColumn="0" w:firstRowLastColumn="0" w:lastRowFirstColumn="0" w:lastRowLastColumn="0"/>
            <w:tcW w:w="1275" w:type="dxa"/>
          </w:tcPr>
          <w:p w14:paraId="771BF492" w14:textId="59EE61C4" w:rsidR="00A96748" w:rsidRPr="00781A39" w:rsidRDefault="00A96748" w:rsidP="00A96748">
            <w:pPr>
              <w:pStyle w:val="Tekstpodstawowy"/>
              <w:spacing w:line="240" w:lineRule="auto"/>
              <w:jc w:val="left"/>
              <w:rPr>
                <w:sz w:val="20"/>
                <w:szCs w:val="20"/>
              </w:rPr>
            </w:pPr>
            <w:r>
              <w:rPr>
                <w:sz w:val="20"/>
                <w:szCs w:val="20"/>
              </w:rPr>
              <w:t>+ Zaawansowane filtrowanie</w:t>
            </w:r>
          </w:p>
        </w:tc>
        <w:tc>
          <w:tcPr>
            <w:tcW w:w="1701" w:type="dxa"/>
          </w:tcPr>
          <w:p w14:paraId="56C01E8B" w14:textId="3A14CDF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Pr>
          <w:p w14:paraId="2360ACD7" w14:textId="77777777" w:rsidR="00A96748" w:rsidRDefault="00A96748" w:rsidP="00A96748">
            <w:pPr>
              <w:pStyle w:val="Tekstpodstawowy"/>
              <w:spacing w:line="240" w:lineRule="auto"/>
              <w:jc w:val="left"/>
              <w:rPr>
                <w:sz w:val="20"/>
                <w:szCs w:val="20"/>
              </w:rPr>
            </w:pPr>
            <w:r>
              <w:rPr>
                <w:sz w:val="20"/>
                <w:szCs w:val="20"/>
              </w:rPr>
              <w:t xml:space="preserve">+ </w:t>
            </w:r>
          </w:p>
          <w:p w14:paraId="4ED36EA0" w14:textId="77777777" w:rsidR="00A96748" w:rsidRPr="00781A39" w:rsidRDefault="00A96748" w:rsidP="00A96748">
            <w:pPr>
              <w:pStyle w:val="Tekstpodstawowy"/>
              <w:spacing w:line="240" w:lineRule="auto"/>
              <w:jc w:val="left"/>
              <w:rPr>
                <w:sz w:val="20"/>
                <w:szCs w:val="20"/>
              </w:rPr>
            </w:pPr>
            <w:r>
              <w:rPr>
                <w:sz w:val="20"/>
                <w:szCs w:val="20"/>
              </w:rPr>
              <w:t>Tylko po datach dodania i w obrębie jednego folderu</w:t>
            </w:r>
          </w:p>
        </w:tc>
        <w:tc>
          <w:tcPr>
            <w:tcW w:w="1276" w:type="dxa"/>
          </w:tcPr>
          <w:p w14:paraId="2047C4A5"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1B0F1C93" w14:textId="42DB59AB" w:rsidR="00A96748" w:rsidRPr="00781A39" w:rsidRDefault="00A96748" w:rsidP="00A96748">
            <w:pPr>
              <w:pStyle w:val="Tekstpodstawowy"/>
              <w:spacing w:line="240" w:lineRule="auto"/>
              <w:jc w:val="left"/>
              <w:rPr>
                <w:sz w:val="20"/>
                <w:szCs w:val="20"/>
              </w:rPr>
            </w:pPr>
            <w:r>
              <w:rPr>
                <w:sz w:val="20"/>
                <w:szCs w:val="20"/>
              </w:rPr>
              <w:t>+</w:t>
            </w:r>
          </w:p>
        </w:tc>
      </w:tr>
      <w:tr w:rsidR="00A96748" w:rsidRPr="00385FA6" w14:paraId="49676BC7"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73C2B5FF" w14:textId="31834CFB" w:rsidR="00A96748" w:rsidRDefault="00A96748" w:rsidP="00A96748">
            <w:pPr>
              <w:pStyle w:val="Tekstpodstawowy"/>
              <w:spacing w:line="240" w:lineRule="auto"/>
              <w:jc w:val="left"/>
              <w:rPr>
                <w:b w:val="0"/>
                <w:sz w:val="20"/>
                <w:szCs w:val="20"/>
              </w:rPr>
            </w:pPr>
            <w:r>
              <w:rPr>
                <w:sz w:val="20"/>
                <w:szCs w:val="20"/>
              </w:rPr>
              <w:t>Sort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0FCCE33D" w14:textId="152D0025" w:rsidR="00A96748" w:rsidRDefault="00A96748" w:rsidP="00A96748">
            <w:pPr>
              <w:pStyle w:val="Tekstpodstawowy"/>
              <w:spacing w:line="240" w:lineRule="auto"/>
              <w:jc w:val="left"/>
              <w:rPr>
                <w:sz w:val="20"/>
                <w:szCs w:val="20"/>
              </w:rPr>
            </w:pPr>
            <w:r>
              <w:rPr>
                <w:sz w:val="20"/>
                <w:szCs w:val="20"/>
              </w:rPr>
              <w:t>+</w:t>
            </w:r>
          </w:p>
        </w:tc>
        <w:tc>
          <w:tcPr>
            <w:tcW w:w="1701" w:type="dxa"/>
          </w:tcPr>
          <w:p w14:paraId="42364858" w14:textId="7A6B3F70"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701" w:type="dxa"/>
          </w:tcPr>
          <w:p w14:paraId="37821FC0" w14:textId="77777777" w:rsidR="00A96748" w:rsidRDefault="00A96748" w:rsidP="00A96748">
            <w:pPr>
              <w:pStyle w:val="Tekstpodstawowy"/>
              <w:spacing w:line="240" w:lineRule="auto"/>
              <w:jc w:val="left"/>
              <w:rPr>
                <w:sz w:val="20"/>
                <w:szCs w:val="20"/>
              </w:rPr>
            </w:pPr>
          </w:p>
        </w:tc>
        <w:tc>
          <w:tcPr>
            <w:tcW w:w="1276" w:type="dxa"/>
          </w:tcPr>
          <w:p w14:paraId="1608E30B"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6DFACBC0" w14:textId="740BDCD2" w:rsidR="00A96748" w:rsidRDefault="00A96748" w:rsidP="00A96748">
            <w:pPr>
              <w:pStyle w:val="Tekstpodstawowy"/>
              <w:spacing w:line="240" w:lineRule="auto"/>
              <w:jc w:val="left"/>
              <w:rPr>
                <w:sz w:val="20"/>
                <w:szCs w:val="20"/>
              </w:rPr>
            </w:pPr>
          </w:p>
        </w:tc>
      </w:tr>
      <w:tr w:rsidR="00A96748" w:rsidRPr="00385FA6" w14:paraId="6B956A91"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7A7282C0" w14:textId="77777777" w:rsidR="00A96748" w:rsidRPr="00781A39" w:rsidRDefault="00A96748" w:rsidP="00A96748">
            <w:pPr>
              <w:pStyle w:val="Tekstpodstawowy"/>
              <w:spacing w:line="240" w:lineRule="auto"/>
              <w:jc w:val="left"/>
              <w:rPr>
                <w:b w:val="0"/>
                <w:sz w:val="20"/>
                <w:szCs w:val="20"/>
              </w:rPr>
            </w:pPr>
            <w:r>
              <w:rPr>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160F09D9" w14:textId="77777777" w:rsidR="00A96748" w:rsidRDefault="00A96748" w:rsidP="00A96748">
            <w:pPr>
              <w:pStyle w:val="Tekstpodstawowy"/>
              <w:spacing w:line="240" w:lineRule="auto"/>
              <w:jc w:val="left"/>
              <w:rPr>
                <w:sz w:val="20"/>
                <w:szCs w:val="20"/>
              </w:rPr>
            </w:pPr>
            <w:r>
              <w:rPr>
                <w:sz w:val="20"/>
                <w:szCs w:val="20"/>
              </w:rPr>
              <w:t>+</w:t>
            </w:r>
          </w:p>
          <w:p w14:paraId="59F97451" w14:textId="77777777" w:rsidR="00A96748" w:rsidRPr="00781A39" w:rsidRDefault="00A96748" w:rsidP="00A96748">
            <w:pPr>
              <w:pStyle w:val="Tekstpodstawowy"/>
              <w:spacing w:line="240" w:lineRule="auto"/>
              <w:jc w:val="left"/>
              <w:rPr>
                <w:sz w:val="20"/>
                <w:szCs w:val="20"/>
              </w:rPr>
            </w:pPr>
            <w:r>
              <w:rPr>
                <w:sz w:val="20"/>
                <w:szCs w:val="20"/>
              </w:rPr>
              <w:t>Tylko pojedyncze paragony</w:t>
            </w:r>
          </w:p>
        </w:tc>
        <w:tc>
          <w:tcPr>
            <w:tcW w:w="1701" w:type="dxa"/>
          </w:tcPr>
          <w:p w14:paraId="51F020E4" w14:textId="77777777"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42AA007"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 (tylko drogą mailową)</w:t>
            </w:r>
          </w:p>
        </w:tc>
        <w:tc>
          <w:tcPr>
            <w:cnfStyle w:val="000010000000" w:firstRow="0" w:lastRow="0" w:firstColumn="0" w:lastColumn="0" w:oddVBand="1" w:evenVBand="0" w:oddHBand="0" w:evenHBand="0" w:firstRowFirstColumn="0" w:firstRowLastColumn="0" w:lastRowFirstColumn="0" w:lastRowLastColumn="0"/>
            <w:tcW w:w="1701" w:type="dxa"/>
          </w:tcPr>
          <w:p w14:paraId="7249CDCF" w14:textId="77777777" w:rsidR="00A96748" w:rsidRDefault="00A96748" w:rsidP="00A96748">
            <w:pPr>
              <w:pStyle w:val="Tekstpodstawowy"/>
              <w:spacing w:line="240" w:lineRule="auto"/>
              <w:jc w:val="left"/>
              <w:rPr>
                <w:sz w:val="20"/>
                <w:szCs w:val="20"/>
              </w:rPr>
            </w:pPr>
            <w:r>
              <w:rPr>
                <w:sz w:val="20"/>
                <w:szCs w:val="20"/>
              </w:rPr>
              <w:t>+</w:t>
            </w:r>
          </w:p>
          <w:p w14:paraId="146970EB" w14:textId="77777777" w:rsidR="00A96748" w:rsidRPr="00781A39" w:rsidRDefault="00A96748" w:rsidP="00A96748">
            <w:pPr>
              <w:pStyle w:val="Tekstpodstawowy"/>
              <w:spacing w:line="240" w:lineRule="auto"/>
              <w:jc w:val="left"/>
              <w:rPr>
                <w:sz w:val="20"/>
                <w:szCs w:val="20"/>
              </w:rPr>
            </w:pPr>
            <w:r>
              <w:rPr>
                <w:sz w:val="20"/>
                <w:szCs w:val="20"/>
              </w:rPr>
              <w:t>Pojedyncze foldery z paragonami lub wiele folderów (tylko drogą mailową)</w:t>
            </w:r>
          </w:p>
        </w:tc>
        <w:tc>
          <w:tcPr>
            <w:tcW w:w="1276" w:type="dxa"/>
          </w:tcPr>
          <w:p w14:paraId="2C1D9E72" w14:textId="77777777"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754424D"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p>
        </w:tc>
        <w:tc>
          <w:tcPr>
            <w:cnfStyle w:val="000010000000" w:firstRow="0" w:lastRow="0" w:firstColumn="0" w:lastColumn="0" w:oddVBand="1" w:evenVBand="0" w:oddHBand="0" w:evenHBand="0" w:firstRowFirstColumn="0" w:firstRowLastColumn="0" w:lastRowFirstColumn="0" w:lastRowLastColumn="0"/>
            <w:tcW w:w="1276" w:type="dxa"/>
          </w:tcPr>
          <w:p w14:paraId="46803101" w14:textId="77777777" w:rsidR="00A96748" w:rsidRDefault="00A96748" w:rsidP="00A96748">
            <w:pPr>
              <w:pStyle w:val="Tekstpodstawowy"/>
              <w:spacing w:line="240" w:lineRule="auto"/>
              <w:jc w:val="left"/>
              <w:rPr>
                <w:sz w:val="20"/>
                <w:szCs w:val="20"/>
              </w:rPr>
            </w:pPr>
            <w:r>
              <w:rPr>
                <w:sz w:val="20"/>
                <w:szCs w:val="20"/>
              </w:rPr>
              <w:t>+</w:t>
            </w:r>
          </w:p>
          <w:p w14:paraId="3EE4D392" w14:textId="6704F591" w:rsidR="00A96748" w:rsidRPr="00781A39" w:rsidRDefault="00A96748" w:rsidP="00A96748">
            <w:pPr>
              <w:pStyle w:val="Tekstpodstawowy"/>
              <w:spacing w:line="240" w:lineRule="auto"/>
              <w:jc w:val="left"/>
              <w:rPr>
                <w:sz w:val="20"/>
                <w:szCs w:val="20"/>
              </w:rPr>
            </w:pPr>
            <w:r>
              <w:rPr>
                <w:sz w:val="20"/>
                <w:szCs w:val="20"/>
              </w:rPr>
              <w:t>Pojedyncze paragony (tylko drogą mailową)</w:t>
            </w:r>
          </w:p>
        </w:tc>
      </w:tr>
      <w:tr w:rsidR="00A96748" w:rsidRPr="00385FA6" w14:paraId="5A652529"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5E263768" w14:textId="55688C2F" w:rsidR="00A96748" w:rsidRPr="00781A39" w:rsidRDefault="00A96748" w:rsidP="00A96748">
            <w:pPr>
              <w:pStyle w:val="Tekstpodstawowy"/>
              <w:spacing w:line="240" w:lineRule="auto"/>
              <w:jc w:val="left"/>
              <w:rPr>
                <w:b w:val="0"/>
                <w:sz w:val="20"/>
                <w:szCs w:val="20"/>
              </w:rPr>
            </w:pPr>
            <w:r>
              <w:rPr>
                <w:sz w:val="20"/>
                <w:szCs w:val="20"/>
              </w:rPr>
              <w:t>Przechowywanie informacje na temat gwarancji</w:t>
            </w:r>
          </w:p>
        </w:tc>
        <w:tc>
          <w:tcPr>
            <w:cnfStyle w:val="000010000000" w:firstRow="0" w:lastRow="0" w:firstColumn="0" w:lastColumn="0" w:oddVBand="1" w:evenVBand="0" w:oddHBand="0" w:evenHBand="0" w:firstRowFirstColumn="0" w:firstRowLastColumn="0" w:lastRowFirstColumn="0" w:lastRowLastColumn="0"/>
            <w:tcW w:w="1275" w:type="dxa"/>
          </w:tcPr>
          <w:p w14:paraId="7B287EFF" w14:textId="77777777" w:rsidR="00A96748" w:rsidRPr="00781A39" w:rsidRDefault="00A96748" w:rsidP="00A96748">
            <w:pPr>
              <w:pStyle w:val="Tekstpodstawowy"/>
              <w:spacing w:line="240" w:lineRule="auto"/>
              <w:jc w:val="left"/>
              <w:rPr>
                <w:sz w:val="20"/>
                <w:szCs w:val="20"/>
              </w:rPr>
            </w:pPr>
            <w:r>
              <w:rPr>
                <w:sz w:val="20"/>
                <w:szCs w:val="20"/>
              </w:rPr>
              <w:t>+</w:t>
            </w:r>
          </w:p>
        </w:tc>
        <w:tc>
          <w:tcPr>
            <w:tcW w:w="1701" w:type="dxa"/>
          </w:tcPr>
          <w:p w14:paraId="5B9D0441"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701" w:type="dxa"/>
          </w:tcPr>
          <w:p w14:paraId="31B92920" w14:textId="77777777" w:rsidR="00A96748" w:rsidRPr="00781A39" w:rsidRDefault="00A96748" w:rsidP="00A96748">
            <w:pPr>
              <w:pStyle w:val="Tekstpodstawowy"/>
              <w:spacing w:line="240" w:lineRule="auto"/>
              <w:jc w:val="left"/>
              <w:rPr>
                <w:sz w:val="20"/>
                <w:szCs w:val="20"/>
              </w:rPr>
            </w:pPr>
          </w:p>
        </w:tc>
        <w:tc>
          <w:tcPr>
            <w:tcW w:w="1276" w:type="dxa"/>
          </w:tcPr>
          <w:p w14:paraId="276B7F9A"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620AFBA7" w14:textId="77777777" w:rsidR="00A96748" w:rsidRPr="00781A39" w:rsidRDefault="00A96748" w:rsidP="00A96748">
            <w:pPr>
              <w:pStyle w:val="Tekstpodstawowy"/>
              <w:spacing w:line="240" w:lineRule="auto"/>
              <w:jc w:val="left"/>
              <w:rPr>
                <w:sz w:val="20"/>
                <w:szCs w:val="20"/>
              </w:rPr>
            </w:pPr>
            <w:r>
              <w:rPr>
                <w:sz w:val="20"/>
                <w:szCs w:val="20"/>
              </w:rPr>
              <w:t>+</w:t>
            </w:r>
          </w:p>
        </w:tc>
      </w:tr>
      <w:tr w:rsidR="00A96748" w:rsidRPr="00385FA6" w14:paraId="0559BD10"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754F7A85" w14:textId="2D7D53D0" w:rsidR="00A96748" w:rsidRPr="00781A39" w:rsidRDefault="00A96748" w:rsidP="00A96748">
            <w:pPr>
              <w:pStyle w:val="Tekstpodstawowy"/>
              <w:spacing w:line="240" w:lineRule="auto"/>
              <w:jc w:val="left"/>
              <w:rPr>
                <w:b w:val="0"/>
                <w:sz w:val="20"/>
                <w:szCs w:val="20"/>
              </w:rPr>
            </w:pPr>
            <w:r>
              <w:rPr>
                <w:sz w:val="20"/>
                <w:szCs w:val="20"/>
              </w:rPr>
              <w:t>Powiadamianie o kończonych się terminach gwarancji</w:t>
            </w:r>
          </w:p>
        </w:tc>
        <w:tc>
          <w:tcPr>
            <w:cnfStyle w:val="000010000000" w:firstRow="0" w:lastRow="0" w:firstColumn="0" w:lastColumn="0" w:oddVBand="1" w:evenVBand="0" w:oddHBand="0" w:evenHBand="0" w:firstRowFirstColumn="0" w:firstRowLastColumn="0" w:lastRowFirstColumn="0" w:lastRowLastColumn="0"/>
            <w:tcW w:w="1275" w:type="dxa"/>
          </w:tcPr>
          <w:p w14:paraId="051C3E5A" w14:textId="77777777" w:rsidR="00A96748" w:rsidRDefault="00A96748" w:rsidP="00A96748">
            <w:pPr>
              <w:pStyle w:val="Tekstpodstawowy"/>
              <w:spacing w:line="240" w:lineRule="auto"/>
              <w:jc w:val="left"/>
              <w:rPr>
                <w:sz w:val="20"/>
                <w:szCs w:val="20"/>
              </w:rPr>
            </w:pPr>
            <w:r>
              <w:rPr>
                <w:sz w:val="20"/>
                <w:szCs w:val="20"/>
              </w:rPr>
              <w:t>+</w:t>
            </w:r>
          </w:p>
          <w:p w14:paraId="2790A3E4" w14:textId="7074D931" w:rsidR="00A96748" w:rsidRPr="00781A39" w:rsidRDefault="00A96748" w:rsidP="00A96748">
            <w:pPr>
              <w:pStyle w:val="Tekstpodstawowy"/>
              <w:spacing w:line="240" w:lineRule="auto"/>
              <w:jc w:val="left"/>
              <w:rPr>
                <w:sz w:val="20"/>
                <w:szCs w:val="20"/>
              </w:rPr>
            </w:pPr>
            <w:r>
              <w:rPr>
                <w:sz w:val="20"/>
                <w:szCs w:val="20"/>
              </w:rPr>
              <w:t xml:space="preserve"> </w:t>
            </w:r>
          </w:p>
        </w:tc>
        <w:tc>
          <w:tcPr>
            <w:tcW w:w="1701" w:type="dxa"/>
          </w:tcPr>
          <w:p w14:paraId="72EC2735" w14:textId="6C9FA125"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Pr>
          <w:p w14:paraId="68A92419" w14:textId="77777777" w:rsidR="00A96748" w:rsidRPr="00781A39" w:rsidRDefault="00A96748" w:rsidP="00A96748">
            <w:pPr>
              <w:pStyle w:val="Tekstpodstawowy"/>
              <w:spacing w:line="240" w:lineRule="auto"/>
              <w:jc w:val="left"/>
              <w:rPr>
                <w:sz w:val="20"/>
                <w:szCs w:val="20"/>
              </w:rPr>
            </w:pPr>
          </w:p>
        </w:tc>
        <w:tc>
          <w:tcPr>
            <w:tcW w:w="1276" w:type="dxa"/>
          </w:tcPr>
          <w:p w14:paraId="3BDAB90F"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50FA5674" w14:textId="77777777" w:rsidR="00A96748" w:rsidRDefault="00A96748" w:rsidP="00A96748">
            <w:pPr>
              <w:pStyle w:val="Tekstpodstawowy"/>
              <w:spacing w:line="240" w:lineRule="auto"/>
              <w:jc w:val="left"/>
              <w:rPr>
                <w:sz w:val="20"/>
                <w:szCs w:val="20"/>
              </w:rPr>
            </w:pPr>
            <w:r>
              <w:rPr>
                <w:sz w:val="20"/>
                <w:szCs w:val="20"/>
              </w:rPr>
              <w:t>+</w:t>
            </w:r>
          </w:p>
          <w:p w14:paraId="2ED39076" w14:textId="4DBD1301" w:rsidR="00A96748" w:rsidRPr="00781A39" w:rsidRDefault="00A96748" w:rsidP="00A96748">
            <w:pPr>
              <w:pStyle w:val="Tekstpodstawowy"/>
              <w:spacing w:line="240" w:lineRule="auto"/>
              <w:jc w:val="left"/>
              <w:rPr>
                <w:sz w:val="20"/>
                <w:szCs w:val="20"/>
              </w:rPr>
            </w:pPr>
          </w:p>
        </w:tc>
      </w:tr>
      <w:bookmarkEnd w:id="46"/>
    </w:tbl>
    <w:p w14:paraId="23E2CD82" w14:textId="38581557" w:rsidR="000E61B6" w:rsidRDefault="000E61B6">
      <w:pPr>
        <w:spacing w:after="160" w:line="259" w:lineRule="auto"/>
        <w:ind w:firstLine="0"/>
        <w:jc w:val="left"/>
        <w:rPr>
          <w:rFonts w:eastAsiaTheme="majorEastAsia" w:cstheme="majorBidi"/>
          <w:b/>
          <w:sz w:val="28"/>
          <w:szCs w:val="32"/>
        </w:rPr>
      </w:pPr>
    </w:p>
    <w:p w14:paraId="26378246" w14:textId="3A8D7ED6" w:rsidR="00921098" w:rsidRDefault="00921098">
      <w:pPr>
        <w:spacing w:after="160" w:line="259" w:lineRule="auto"/>
        <w:ind w:firstLine="0"/>
        <w:jc w:val="left"/>
        <w:rPr>
          <w:rFonts w:eastAsiaTheme="majorEastAsia" w:cstheme="majorBidi"/>
          <w:b/>
          <w:sz w:val="28"/>
          <w:szCs w:val="32"/>
        </w:rPr>
      </w:pPr>
      <w:r>
        <w:rPr>
          <w:rFonts w:eastAsiaTheme="majorEastAsia" w:cstheme="majorBidi"/>
          <w:b/>
          <w:sz w:val="28"/>
          <w:szCs w:val="32"/>
        </w:rPr>
        <w:br w:type="page"/>
      </w:r>
    </w:p>
    <w:p w14:paraId="6EAE5D8D" w14:textId="30540F7C" w:rsidR="009969BB" w:rsidRPr="00B72A11" w:rsidRDefault="009969BB" w:rsidP="00CD3B56">
      <w:pPr>
        <w:pStyle w:val="Nagwek1"/>
        <w:numPr>
          <w:ilvl w:val="0"/>
          <w:numId w:val="32"/>
        </w:numPr>
      </w:pPr>
      <w:bookmarkStart w:id="47" w:name="_Toc26790500"/>
      <w:r w:rsidRPr="00B72A11">
        <w:lastRenderedPageBreak/>
        <w:t>Specyfikacja i analiza wymagań</w:t>
      </w:r>
      <w:bookmarkEnd w:id="47"/>
    </w:p>
    <w:p w14:paraId="3247D599" w14:textId="77777777" w:rsidR="009969BB" w:rsidRDefault="006C3A29" w:rsidP="00CD3B56">
      <w:pPr>
        <w:pStyle w:val="Nagwek2"/>
        <w:numPr>
          <w:ilvl w:val="1"/>
          <w:numId w:val="32"/>
        </w:numPr>
      </w:pPr>
      <w:r w:rsidRPr="00B72A11">
        <w:t xml:space="preserve"> </w:t>
      </w:r>
      <w:bookmarkStart w:id="48" w:name="_Toc26790501"/>
      <w:r w:rsidR="009969BB" w:rsidRPr="00B72A11">
        <w:t>Słownik pojęć</w:t>
      </w:r>
      <w:bookmarkEnd w:id="48"/>
    </w:p>
    <w:p w14:paraId="08DA0D4D" w14:textId="7A3B9BDB" w:rsidR="00560E4E" w:rsidRDefault="007C3392" w:rsidP="009414E9">
      <w:bookmarkStart w:id="49" w:name="_Hlk24485900"/>
      <w:r>
        <w:t>Tabela 5</w:t>
      </w:r>
      <w:r w:rsidR="00CD3AC1">
        <w:t>.</w:t>
      </w:r>
      <w:r>
        <w:t xml:space="preserve"> przedstawia słownik kluczowych dla pracy pojęć</w:t>
      </w:r>
      <w:r w:rsidR="00CD3AC1">
        <w:t xml:space="preserve"> wykorzystywanych </w:t>
      </w:r>
      <w:r w:rsidR="003A4634">
        <w:br/>
      </w:r>
      <w:r w:rsidR="00CD3AC1">
        <w:t>w systemie.</w:t>
      </w:r>
      <w:r w:rsidR="00560E4E">
        <w:t xml:space="preserve"> </w:t>
      </w:r>
    </w:p>
    <w:p w14:paraId="303CF7B9" w14:textId="5E2A6C3B" w:rsidR="00560E4E" w:rsidRPr="00CD3AC1" w:rsidRDefault="00CD3AC1" w:rsidP="00CD3AC1">
      <w:pPr>
        <w:pStyle w:val="Legenda"/>
        <w:rPr>
          <w:i/>
        </w:rPr>
      </w:pPr>
      <w:bookmarkStart w:id="50" w:name="_Toc26790577"/>
      <w:bookmarkEnd w:id="49"/>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9C0757">
        <w:rPr>
          <w:i/>
          <w:noProof/>
        </w:rPr>
        <w:t>5</w:t>
      </w:r>
      <w:r w:rsidRPr="00CD3AC1">
        <w:rPr>
          <w:i/>
        </w:rPr>
        <w:fldChar w:fldCharType="end"/>
      </w:r>
      <w:r w:rsidRPr="00CD3AC1">
        <w:rPr>
          <w:i/>
        </w:rPr>
        <w:t xml:space="preserve"> Słownik pojęć</w:t>
      </w:r>
      <w:r w:rsidR="00281F4D">
        <w:rPr>
          <w:i/>
        </w:rPr>
        <w:t xml:space="preserve"> [Źródło: opracowanie własne]</w:t>
      </w:r>
      <w:bookmarkEnd w:id="50"/>
    </w:p>
    <w:tbl>
      <w:tblPr>
        <w:tblStyle w:val="Tabelalisty4akcent3"/>
        <w:tblW w:w="8931" w:type="dxa"/>
        <w:tblLayout w:type="fixed"/>
        <w:tblLook w:val="02A0" w:firstRow="1" w:lastRow="0" w:firstColumn="1" w:lastColumn="0" w:noHBand="1" w:noVBand="0"/>
      </w:tblPr>
      <w:tblGrid>
        <w:gridCol w:w="1951"/>
        <w:gridCol w:w="1985"/>
        <w:gridCol w:w="4995"/>
      </w:tblGrid>
      <w:tr w:rsidR="00A96748" w:rsidRPr="00385FA6" w14:paraId="63FE4E18" w14:textId="77777777" w:rsidTr="007C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19844C47" w14:textId="77777777" w:rsidR="00A96748" w:rsidRPr="00CD3B56" w:rsidRDefault="00A96748" w:rsidP="00DA5E0D">
            <w:pPr>
              <w:widowControl w:val="0"/>
              <w:spacing w:line="240" w:lineRule="atLeast"/>
              <w:ind w:firstLine="0"/>
              <w:jc w:val="left"/>
              <w:rPr>
                <w:rFonts w:eastAsia="Times New Roman" w:cs="Times New Roman"/>
                <w:szCs w:val="24"/>
              </w:rPr>
            </w:pPr>
            <w:bookmarkStart w:id="51" w:name="_Hlk25406569"/>
            <w:r w:rsidRPr="00CD3B56">
              <w:rPr>
                <w:rFonts w:eastAsia="Times New Roman" w:cs="Times New Roman"/>
                <w:szCs w:val="24"/>
              </w:rPr>
              <w:t>Termin</w:t>
            </w:r>
          </w:p>
        </w:tc>
        <w:tc>
          <w:tcPr>
            <w:cnfStyle w:val="000010000000" w:firstRow="0" w:lastRow="0" w:firstColumn="0" w:lastColumn="0" w:oddVBand="1" w:evenVBand="0" w:oddHBand="0" w:evenHBand="0" w:firstRowFirstColumn="0" w:firstRowLastColumn="0" w:lastRowFirstColumn="0" w:lastRowLastColumn="0"/>
            <w:tcW w:w="1985" w:type="dxa"/>
          </w:tcPr>
          <w:p w14:paraId="036F0C99" w14:textId="77777777" w:rsidR="00A96748" w:rsidRPr="00CD3B56" w:rsidRDefault="00A96748" w:rsidP="00DA5E0D">
            <w:pPr>
              <w:widowControl w:val="0"/>
              <w:spacing w:line="240" w:lineRule="atLeast"/>
              <w:ind w:firstLine="0"/>
              <w:jc w:val="left"/>
              <w:rPr>
                <w:rFonts w:eastAsia="Times New Roman" w:cs="Times New Roman"/>
                <w:szCs w:val="24"/>
              </w:rPr>
            </w:pPr>
            <w:r w:rsidRPr="00CD3B56">
              <w:rPr>
                <w:rFonts w:eastAsia="Times New Roman" w:cs="Times New Roman"/>
                <w:szCs w:val="24"/>
              </w:rPr>
              <w:t>Synonim</w:t>
            </w:r>
          </w:p>
        </w:tc>
        <w:tc>
          <w:tcPr>
            <w:tcW w:w="4995" w:type="dxa"/>
          </w:tcPr>
          <w:p w14:paraId="56430406" w14:textId="77777777" w:rsidR="00A96748" w:rsidRPr="00CD3B56" w:rsidRDefault="00A96748" w:rsidP="00DA5E0D">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CD3B56">
              <w:rPr>
                <w:rFonts w:eastAsia="Times New Roman" w:cs="Times New Roman"/>
                <w:szCs w:val="24"/>
              </w:rPr>
              <w:t>Definicja</w:t>
            </w:r>
          </w:p>
        </w:tc>
      </w:tr>
      <w:tr w:rsidR="00A96748" w:rsidRPr="00385FA6" w14:paraId="078F8E32"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E06C87C" w14:textId="77777777" w:rsidR="00A96748" w:rsidRPr="00CD3B56" w:rsidRDefault="00A96748" w:rsidP="004D686A">
            <w:pPr>
              <w:pStyle w:val="Tekstpodstawowy"/>
              <w:spacing w:line="240" w:lineRule="auto"/>
              <w:jc w:val="left"/>
            </w:pPr>
            <w:r w:rsidRPr="00CD3B56">
              <w:t>Eksport paragonów</w:t>
            </w:r>
          </w:p>
        </w:tc>
        <w:tc>
          <w:tcPr>
            <w:cnfStyle w:val="000010000000" w:firstRow="0" w:lastRow="0" w:firstColumn="0" w:lastColumn="0" w:oddVBand="1" w:evenVBand="0" w:oddHBand="0" w:evenHBand="0" w:firstRowFirstColumn="0" w:firstRowLastColumn="0" w:lastRowFirstColumn="0" w:lastRowLastColumn="0"/>
            <w:tcW w:w="1985" w:type="dxa"/>
          </w:tcPr>
          <w:p w14:paraId="554607C0" w14:textId="77777777" w:rsidR="00A96748" w:rsidRPr="00CD3B56" w:rsidRDefault="00A96748" w:rsidP="004D686A">
            <w:pPr>
              <w:pStyle w:val="Tekstpodstawowy"/>
              <w:spacing w:line="240" w:lineRule="auto"/>
              <w:jc w:val="left"/>
            </w:pPr>
            <w:r w:rsidRPr="00CD3B56">
              <w:t>Wysyłka paragonów</w:t>
            </w:r>
          </w:p>
        </w:tc>
        <w:tc>
          <w:tcPr>
            <w:tcW w:w="4995" w:type="dxa"/>
          </w:tcPr>
          <w:p w14:paraId="7AA42E42"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Oznacza wysłanie zdjęcia lub zdjęć paragonów poza aplikację na dany adres mailowy. </w:t>
            </w:r>
          </w:p>
        </w:tc>
      </w:tr>
      <w:tr w:rsidR="00A96748" w:rsidRPr="00385FA6" w14:paraId="1F1F656B"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94EBD27" w14:textId="77777777" w:rsidR="00A96748" w:rsidRPr="00CD3B56" w:rsidRDefault="00A96748" w:rsidP="004D686A">
            <w:pPr>
              <w:pStyle w:val="Tekstpodstawowy"/>
              <w:spacing w:line="240" w:lineRule="auto"/>
              <w:jc w:val="left"/>
            </w:pPr>
            <w:r w:rsidRPr="00CD3B56">
              <w:t>Filtrowanie</w:t>
            </w:r>
          </w:p>
        </w:tc>
        <w:tc>
          <w:tcPr>
            <w:cnfStyle w:val="000010000000" w:firstRow="0" w:lastRow="0" w:firstColumn="0" w:lastColumn="0" w:oddVBand="1" w:evenVBand="0" w:oddHBand="0" w:evenHBand="0" w:firstRowFirstColumn="0" w:firstRowLastColumn="0" w:lastRowFirstColumn="0" w:lastRowLastColumn="0"/>
            <w:tcW w:w="1985" w:type="dxa"/>
          </w:tcPr>
          <w:p w14:paraId="4CBB425B" w14:textId="77777777" w:rsidR="00A96748" w:rsidRPr="00CD3B56" w:rsidRDefault="00A96748" w:rsidP="004D686A">
            <w:pPr>
              <w:pStyle w:val="Tekstpodstawowy"/>
              <w:spacing w:line="240" w:lineRule="auto"/>
              <w:jc w:val="left"/>
            </w:pPr>
            <w:r w:rsidRPr="00CD3B56">
              <w:t>Przeszukiwanie</w:t>
            </w:r>
          </w:p>
        </w:tc>
        <w:tc>
          <w:tcPr>
            <w:tcW w:w="4995" w:type="dxa"/>
          </w:tcPr>
          <w:p w14:paraId="46ED77F2" w14:textId="77777777" w:rsidR="00A96748" w:rsidRPr="00CD3B56" w:rsidRDefault="00A96748" w:rsidP="00596638">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Możliwość wyodrębniania poszczególnych elementów </w:t>
            </w:r>
            <w:r w:rsidRPr="002D7613">
              <w:t>spośród listy tych elementów na podstawie unikatowych</w:t>
            </w:r>
            <w:r w:rsidRPr="00CD3B56">
              <w:t xml:space="preserve"> informacji posiadanych przez elementy.</w:t>
            </w:r>
          </w:p>
        </w:tc>
      </w:tr>
      <w:tr w:rsidR="00A96748" w:rsidRPr="00385FA6" w14:paraId="166F98A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2827FEF" w14:textId="77777777" w:rsidR="00A96748" w:rsidRPr="00CD3B56" w:rsidRDefault="00A96748" w:rsidP="004D686A">
            <w:pPr>
              <w:pStyle w:val="Tekstpodstawowy"/>
              <w:spacing w:line="240" w:lineRule="auto"/>
              <w:jc w:val="left"/>
            </w:pPr>
            <w:r w:rsidRPr="00CD3B56">
              <w:t>Grupa</w:t>
            </w:r>
          </w:p>
        </w:tc>
        <w:tc>
          <w:tcPr>
            <w:cnfStyle w:val="000010000000" w:firstRow="0" w:lastRow="0" w:firstColumn="0" w:lastColumn="0" w:oddVBand="1" w:evenVBand="0" w:oddHBand="0" w:evenHBand="0" w:firstRowFirstColumn="0" w:firstRowLastColumn="0" w:lastRowFirstColumn="0" w:lastRowLastColumn="0"/>
            <w:tcW w:w="1985" w:type="dxa"/>
          </w:tcPr>
          <w:p w14:paraId="3372A0EF" w14:textId="77777777" w:rsidR="00A96748" w:rsidRPr="00CD3B56" w:rsidRDefault="00A96748" w:rsidP="004D686A">
            <w:pPr>
              <w:pStyle w:val="Tekstpodstawowy"/>
              <w:spacing w:line="240" w:lineRule="auto"/>
              <w:jc w:val="left"/>
            </w:pPr>
            <w:r w:rsidRPr="00CD3B56">
              <w:t>Grupa paragonów</w:t>
            </w:r>
          </w:p>
        </w:tc>
        <w:tc>
          <w:tcPr>
            <w:tcW w:w="4995" w:type="dxa"/>
          </w:tcPr>
          <w:p w14:paraId="4F94B1A3"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Grupy służą do grupowania paragonów. Posiadają informację na temat liczby znajdujących się w niej </w:t>
            </w:r>
            <w:commentRangeStart w:id="52"/>
            <w:r w:rsidRPr="00CD3B56">
              <w:t>paragonów</w:t>
            </w:r>
            <w:commentRangeEnd w:id="52"/>
            <w:r>
              <w:rPr>
                <w:rStyle w:val="Odwoaniedokomentarza"/>
                <w:rFonts w:eastAsiaTheme="minorHAnsi" w:cstheme="minorBidi"/>
                <w:lang w:eastAsia="en-US"/>
              </w:rPr>
              <w:commentReference w:id="52"/>
            </w:r>
            <w:r w:rsidRPr="00CD3B56">
              <w:t>.</w:t>
            </w:r>
            <w:r>
              <w:t xml:space="preserve"> Są zarządzane przez użytkowników.</w:t>
            </w:r>
          </w:p>
        </w:tc>
      </w:tr>
      <w:tr w:rsidR="00A96748" w:rsidRPr="00385FA6" w14:paraId="431121A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23F06DE" w14:textId="77777777" w:rsidR="00A96748" w:rsidRPr="00CD3B56" w:rsidRDefault="00A96748" w:rsidP="004D686A">
            <w:pPr>
              <w:pStyle w:val="Tekstpodstawowy"/>
              <w:spacing w:line="240" w:lineRule="auto"/>
              <w:jc w:val="left"/>
            </w:pPr>
            <w:r w:rsidRPr="00CD3B56">
              <w:t>Gwarancje</w:t>
            </w:r>
          </w:p>
        </w:tc>
        <w:tc>
          <w:tcPr>
            <w:cnfStyle w:val="000010000000" w:firstRow="0" w:lastRow="0" w:firstColumn="0" w:lastColumn="0" w:oddVBand="1" w:evenVBand="0" w:oddHBand="0" w:evenHBand="0" w:firstRowFirstColumn="0" w:firstRowLastColumn="0" w:lastRowFirstColumn="0" w:lastRowLastColumn="0"/>
            <w:tcW w:w="1985" w:type="dxa"/>
          </w:tcPr>
          <w:p w14:paraId="56F75D32" w14:textId="77777777" w:rsidR="00A96748" w:rsidRPr="00CD3B56" w:rsidRDefault="00A96748" w:rsidP="004D686A">
            <w:pPr>
              <w:pStyle w:val="Tekstpodstawowy"/>
              <w:spacing w:line="240" w:lineRule="auto"/>
              <w:jc w:val="left"/>
            </w:pPr>
          </w:p>
        </w:tc>
        <w:tc>
          <w:tcPr>
            <w:tcW w:w="4995" w:type="dxa"/>
          </w:tcPr>
          <w:p w14:paraId="6ABF2C3D"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Ważne czasowo zobowiązanie producenta lub sprzedawcy do bezpłatnej naprawy lub wymiany zakupionego, wadliwego towaru. Gwarancja jest ważna dopóki </w:t>
            </w:r>
            <w:commentRangeStart w:id="53"/>
            <w:r w:rsidRPr="00CD3B56">
              <w:t>posiadany</w:t>
            </w:r>
            <w:commentRangeEnd w:id="53"/>
            <w:r>
              <w:rPr>
                <w:rStyle w:val="Odwoaniedokomentarza"/>
                <w:rFonts w:eastAsiaTheme="minorHAnsi" w:cstheme="minorBidi"/>
                <w:lang w:eastAsia="en-US"/>
              </w:rPr>
              <w:commentReference w:id="53"/>
            </w:r>
            <w:r w:rsidRPr="00CD3B56">
              <w:t xml:space="preserve"> jest dowód zakupu (w aplikacji jest to zdjęcie paragonu)</w:t>
            </w:r>
            <w:r>
              <w:t xml:space="preserve"> oraz przed upłynięciem terminu ważności gwarancji</w:t>
            </w:r>
            <w:r w:rsidRPr="00CD3B56">
              <w:t>.</w:t>
            </w:r>
          </w:p>
        </w:tc>
      </w:tr>
      <w:tr w:rsidR="00A96748" w:rsidRPr="00385FA6" w14:paraId="282389E7"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3443F43" w14:textId="77777777" w:rsidR="00A96748" w:rsidRPr="00CD3B56" w:rsidRDefault="00A96748" w:rsidP="004D686A">
            <w:pPr>
              <w:pStyle w:val="Tekstpodstawowy"/>
              <w:spacing w:line="240" w:lineRule="auto"/>
              <w:jc w:val="left"/>
            </w:pPr>
            <w:r w:rsidRPr="00CD3B56">
              <w:t>Paragon</w:t>
            </w:r>
          </w:p>
        </w:tc>
        <w:tc>
          <w:tcPr>
            <w:cnfStyle w:val="000010000000" w:firstRow="0" w:lastRow="0" w:firstColumn="0" w:lastColumn="0" w:oddVBand="1" w:evenVBand="0" w:oddHBand="0" w:evenHBand="0" w:firstRowFirstColumn="0" w:firstRowLastColumn="0" w:lastRowFirstColumn="0" w:lastRowLastColumn="0"/>
            <w:tcW w:w="1985" w:type="dxa"/>
          </w:tcPr>
          <w:p w14:paraId="6C3BA708" w14:textId="77777777" w:rsidR="00A96748" w:rsidRPr="00CD3B56" w:rsidRDefault="00A96748" w:rsidP="004D686A">
            <w:pPr>
              <w:pStyle w:val="Tekstpodstawowy"/>
              <w:spacing w:line="240" w:lineRule="auto"/>
              <w:jc w:val="left"/>
            </w:pPr>
            <w:r w:rsidRPr="00CD3B56">
              <w:t>Dowód zakupu, Rachunek,</w:t>
            </w:r>
          </w:p>
        </w:tc>
        <w:tc>
          <w:tcPr>
            <w:tcW w:w="4995" w:type="dxa"/>
          </w:tcPr>
          <w:p w14:paraId="4783D8DE"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Unikatowy dokument papierowy, </w:t>
            </w:r>
            <w:r>
              <w:t>stanowiący</w:t>
            </w:r>
            <w:r w:rsidRPr="00CD3B56">
              <w:t xml:space="preserve"> dowód zakupu produktu lub usługi.</w:t>
            </w:r>
          </w:p>
        </w:tc>
      </w:tr>
      <w:tr w:rsidR="00A96748" w:rsidRPr="00385FA6" w14:paraId="2383FFB4"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766E20CE" w14:textId="77777777" w:rsidR="00A96748" w:rsidRPr="00CD3B56" w:rsidRDefault="00A96748" w:rsidP="004D686A">
            <w:pPr>
              <w:pStyle w:val="Tekstpodstawowy"/>
              <w:spacing w:line="240" w:lineRule="auto"/>
              <w:jc w:val="left"/>
            </w:pPr>
            <w:r w:rsidRPr="00CD3B56">
              <w:t>Powiadomienie</w:t>
            </w:r>
          </w:p>
        </w:tc>
        <w:tc>
          <w:tcPr>
            <w:cnfStyle w:val="000010000000" w:firstRow="0" w:lastRow="0" w:firstColumn="0" w:lastColumn="0" w:oddVBand="1" w:evenVBand="0" w:oddHBand="0" w:evenHBand="0" w:firstRowFirstColumn="0" w:firstRowLastColumn="0" w:lastRowFirstColumn="0" w:lastRowLastColumn="0"/>
            <w:tcW w:w="1985" w:type="dxa"/>
          </w:tcPr>
          <w:p w14:paraId="79ED8062" w14:textId="77777777" w:rsidR="00A96748" w:rsidRPr="00CD3B56" w:rsidRDefault="00A96748" w:rsidP="004D686A">
            <w:pPr>
              <w:pStyle w:val="Tekstpodstawowy"/>
              <w:spacing w:line="240" w:lineRule="auto"/>
              <w:jc w:val="left"/>
            </w:pPr>
          </w:p>
        </w:tc>
        <w:tc>
          <w:tcPr>
            <w:tcW w:w="4995" w:type="dxa"/>
          </w:tcPr>
          <w:p w14:paraId="2763320E"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To czynne poinformowanie użytkownika aplikacji </w:t>
            </w:r>
            <w:r w:rsidRPr="00CD3B56">
              <w:br/>
              <w:t>o sytuacji zaistniałej w systemie.</w:t>
            </w:r>
          </w:p>
        </w:tc>
      </w:tr>
      <w:tr w:rsidR="00A96748" w:rsidRPr="00385FA6" w14:paraId="3AA1381F"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4891B8A" w14:textId="08711D43" w:rsidR="00A96748" w:rsidRPr="00CD3B56" w:rsidRDefault="00A96748" w:rsidP="004D686A">
            <w:pPr>
              <w:pStyle w:val="Tekstpodstawowy"/>
              <w:spacing w:line="240" w:lineRule="auto"/>
              <w:jc w:val="left"/>
            </w:pPr>
            <w:r>
              <w:t>Rejestracja</w:t>
            </w:r>
          </w:p>
        </w:tc>
        <w:tc>
          <w:tcPr>
            <w:cnfStyle w:val="000010000000" w:firstRow="0" w:lastRow="0" w:firstColumn="0" w:lastColumn="0" w:oddVBand="1" w:evenVBand="0" w:oddHBand="0" w:evenHBand="0" w:firstRowFirstColumn="0" w:firstRowLastColumn="0" w:lastRowFirstColumn="0" w:lastRowLastColumn="0"/>
            <w:tcW w:w="1985" w:type="dxa"/>
          </w:tcPr>
          <w:p w14:paraId="2AF26848" w14:textId="77777777" w:rsidR="00A96748" w:rsidRPr="00CD3B56" w:rsidRDefault="00A96748" w:rsidP="004D686A">
            <w:pPr>
              <w:pStyle w:val="Tekstpodstawowy"/>
              <w:spacing w:line="240" w:lineRule="auto"/>
              <w:jc w:val="left"/>
            </w:pPr>
          </w:p>
        </w:tc>
        <w:tc>
          <w:tcPr>
            <w:tcW w:w="4995" w:type="dxa"/>
          </w:tcPr>
          <w:p w14:paraId="30976242" w14:textId="34031F7A"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t>To proces zakładania konta użytkownika. Po założeniu konta użytkownik może się logować do aplikacji. Na podstawie danych wprowadzonych przy rejestracji użytkownik jest weryfikowany w systemie podczas logowania.</w:t>
            </w:r>
          </w:p>
        </w:tc>
      </w:tr>
      <w:tr w:rsidR="00A96748" w:rsidRPr="00385FA6" w14:paraId="79EB2D6D"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9F57436" w14:textId="77777777" w:rsidR="00A96748" w:rsidRPr="00CD3B56" w:rsidRDefault="00A96748" w:rsidP="004D686A">
            <w:pPr>
              <w:pStyle w:val="Tekstpodstawowy"/>
              <w:spacing w:line="240" w:lineRule="auto"/>
              <w:jc w:val="left"/>
            </w:pPr>
            <w:r w:rsidRPr="00CD3B56">
              <w:t>Skanowanie</w:t>
            </w:r>
          </w:p>
        </w:tc>
        <w:tc>
          <w:tcPr>
            <w:cnfStyle w:val="000010000000" w:firstRow="0" w:lastRow="0" w:firstColumn="0" w:lastColumn="0" w:oddVBand="1" w:evenVBand="0" w:oddHBand="0" w:evenHBand="0" w:firstRowFirstColumn="0" w:firstRowLastColumn="0" w:lastRowFirstColumn="0" w:lastRowLastColumn="0"/>
            <w:tcW w:w="1985" w:type="dxa"/>
          </w:tcPr>
          <w:p w14:paraId="7877EA98" w14:textId="77777777" w:rsidR="00A96748" w:rsidRPr="00CD3B56" w:rsidRDefault="00A96748" w:rsidP="004D686A">
            <w:pPr>
              <w:pStyle w:val="Tekstpodstawowy"/>
              <w:spacing w:line="240" w:lineRule="auto"/>
              <w:jc w:val="left"/>
            </w:pPr>
            <w:r w:rsidRPr="00CD3B56">
              <w:t>Skanowanie paragonu</w:t>
            </w:r>
          </w:p>
        </w:tc>
        <w:tc>
          <w:tcPr>
            <w:tcW w:w="4995" w:type="dxa"/>
          </w:tcPr>
          <w:p w14:paraId="2B6FC527"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Możliwość ekstrahowania informacji na podstawie zdjęcia paragonu.</w:t>
            </w:r>
          </w:p>
        </w:tc>
      </w:tr>
      <w:tr w:rsidR="00A96748" w:rsidRPr="00385FA6" w14:paraId="4A365AD7"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4E3A9AA5" w14:textId="77777777" w:rsidR="00A96748" w:rsidRPr="00CD3B56" w:rsidRDefault="00A96748" w:rsidP="004D686A">
            <w:pPr>
              <w:pStyle w:val="Tekstpodstawowy"/>
              <w:spacing w:line="240" w:lineRule="auto"/>
              <w:jc w:val="left"/>
            </w:pPr>
            <w:r w:rsidRPr="00CD3B56">
              <w:t>Termin gwarancji</w:t>
            </w:r>
          </w:p>
        </w:tc>
        <w:tc>
          <w:tcPr>
            <w:cnfStyle w:val="000010000000" w:firstRow="0" w:lastRow="0" w:firstColumn="0" w:lastColumn="0" w:oddVBand="1" w:evenVBand="0" w:oddHBand="0" w:evenHBand="0" w:firstRowFirstColumn="0" w:firstRowLastColumn="0" w:lastRowFirstColumn="0" w:lastRowLastColumn="0"/>
            <w:tcW w:w="1985" w:type="dxa"/>
          </w:tcPr>
          <w:p w14:paraId="394B8315" w14:textId="77777777" w:rsidR="00A96748" w:rsidRPr="00CD3B56" w:rsidRDefault="00A96748" w:rsidP="004D686A">
            <w:pPr>
              <w:pStyle w:val="Tekstpodstawowy"/>
              <w:spacing w:line="240" w:lineRule="auto"/>
              <w:jc w:val="left"/>
            </w:pPr>
          </w:p>
        </w:tc>
        <w:tc>
          <w:tcPr>
            <w:tcW w:w="4995" w:type="dxa"/>
          </w:tcPr>
          <w:p w14:paraId="20F09FFC"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Graniczna data, do której istnieje możliwość oddania </w:t>
            </w:r>
            <w:r w:rsidRPr="002D7613">
              <w:t>zakupionego, wadliwego towaru w ramach</w:t>
            </w:r>
            <w:r w:rsidRPr="002D7613">
              <w:rPr>
                <w:rStyle w:val="Odwoaniedokomentarza"/>
                <w:rFonts w:eastAsiaTheme="minorHAnsi" w:cstheme="minorBidi"/>
                <w:lang w:eastAsia="en-US"/>
              </w:rPr>
              <w:commentReference w:id="54"/>
            </w:r>
            <w:r w:rsidRPr="002D7613">
              <w:t xml:space="preserve"> gwarancji.</w:t>
            </w:r>
          </w:p>
        </w:tc>
      </w:tr>
      <w:tr w:rsidR="00A96748" w:rsidRPr="00385FA6" w14:paraId="32E29338"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247D135" w14:textId="77777777" w:rsidR="00A96748" w:rsidRPr="00CD3B56" w:rsidRDefault="00A96748" w:rsidP="004D686A">
            <w:pPr>
              <w:pStyle w:val="Tekstpodstawowy"/>
              <w:spacing w:line="240" w:lineRule="auto"/>
              <w:jc w:val="left"/>
            </w:pPr>
            <w:r w:rsidRPr="00CD3B56">
              <w:t>Użytkownik</w:t>
            </w:r>
          </w:p>
        </w:tc>
        <w:tc>
          <w:tcPr>
            <w:cnfStyle w:val="000010000000" w:firstRow="0" w:lastRow="0" w:firstColumn="0" w:lastColumn="0" w:oddVBand="1" w:evenVBand="0" w:oddHBand="0" w:evenHBand="0" w:firstRowFirstColumn="0" w:firstRowLastColumn="0" w:lastRowFirstColumn="0" w:lastRowLastColumn="0"/>
            <w:tcW w:w="1985" w:type="dxa"/>
          </w:tcPr>
          <w:p w14:paraId="3831B5B2" w14:textId="77777777" w:rsidR="00A96748" w:rsidRPr="00CD3B56" w:rsidRDefault="00A96748" w:rsidP="004D686A">
            <w:pPr>
              <w:pStyle w:val="Tekstpodstawowy"/>
              <w:spacing w:line="240" w:lineRule="auto"/>
              <w:jc w:val="left"/>
            </w:pPr>
          </w:p>
        </w:tc>
        <w:tc>
          <w:tcPr>
            <w:tcW w:w="4995" w:type="dxa"/>
          </w:tcPr>
          <w:p w14:paraId="66144687"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Osoba będąca w posiadaniu aplikacji i korzystająca z jej funkcjonalności. </w:t>
            </w:r>
          </w:p>
        </w:tc>
      </w:tr>
      <w:tr w:rsidR="00A96748" w:rsidRPr="00385FA6" w14:paraId="70217DCB"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39368D95" w14:textId="77777777" w:rsidR="00A96748" w:rsidRPr="00CD3B56" w:rsidRDefault="00A96748" w:rsidP="004D686A">
            <w:pPr>
              <w:pStyle w:val="Tekstpodstawowy"/>
              <w:spacing w:line="240" w:lineRule="auto"/>
              <w:jc w:val="left"/>
            </w:pPr>
            <w:r w:rsidRPr="00CD3B56">
              <w:t>Znacznik</w:t>
            </w:r>
          </w:p>
        </w:tc>
        <w:tc>
          <w:tcPr>
            <w:cnfStyle w:val="000010000000" w:firstRow="0" w:lastRow="0" w:firstColumn="0" w:lastColumn="0" w:oddVBand="1" w:evenVBand="0" w:oddHBand="0" w:evenHBand="0" w:firstRowFirstColumn="0" w:firstRowLastColumn="0" w:lastRowFirstColumn="0" w:lastRowLastColumn="0"/>
            <w:tcW w:w="1985" w:type="dxa"/>
          </w:tcPr>
          <w:p w14:paraId="7CE2567B" w14:textId="77777777" w:rsidR="00A96748" w:rsidRPr="00CD3B56" w:rsidRDefault="00A96748" w:rsidP="004D686A">
            <w:pPr>
              <w:pStyle w:val="Tekstpodstawowy"/>
              <w:spacing w:line="240" w:lineRule="auto"/>
              <w:jc w:val="left"/>
            </w:pPr>
            <w:r w:rsidRPr="00CD3B56">
              <w:t>Tag</w:t>
            </w:r>
          </w:p>
        </w:tc>
        <w:tc>
          <w:tcPr>
            <w:tcW w:w="4995" w:type="dxa"/>
          </w:tcPr>
          <w:p w14:paraId="121CA638"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Słowo lub słowa kluczowe przechowujące informację na temat paragonu.</w:t>
            </w:r>
          </w:p>
        </w:tc>
      </w:tr>
      <w:bookmarkEnd w:id="51"/>
    </w:tbl>
    <w:p w14:paraId="32B75E7E" w14:textId="5A98B5E5" w:rsidR="00281F4D" w:rsidRDefault="00281F4D">
      <w:pPr>
        <w:spacing w:after="160" w:line="259" w:lineRule="auto"/>
        <w:ind w:firstLine="0"/>
        <w:jc w:val="left"/>
        <w:rPr>
          <w:rFonts w:eastAsiaTheme="majorEastAsia" w:cstheme="majorBidi"/>
          <w:b/>
          <w:sz w:val="28"/>
          <w:szCs w:val="32"/>
        </w:rPr>
      </w:pPr>
    </w:p>
    <w:p w14:paraId="59CAF7FE" w14:textId="68D44126" w:rsidR="009414E9" w:rsidRDefault="00281F4D">
      <w:pPr>
        <w:spacing w:after="160" w:line="259" w:lineRule="auto"/>
        <w:ind w:firstLine="0"/>
        <w:jc w:val="left"/>
        <w:rPr>
          <w:rFonts w:eastAsiaTheme="majorEastAsia" w:cstheme="majorBidi"/>
          <w:b/>
          <w:sz w:val="28"/>
          <w:szCs w:val="32"/>
        </w:rPr>
      </w:pPr>
      <w:r>
        <w:rPr>
          <w:rFonts w:eastAsiaTheme="majorEastAsia" w:cstheme="majorBidi"/>
          <w:b/>
          <w:sz w:val="28"/>
          <w:szCs w:val="32"/>
        </w:rPr>
        <w:br w:type="page"/>
      </w:r>
    </w:p>
    <w:p w14:paraId="77F2EB2A" w14:textId="057C90F4" w:rsidR="009414E9" w:rsidRDefault="006C3A29" w:rsidP="00CD3B56">
      <w:pPr>
        <w:pStyle w:val="Nagwek2"/>
        <w:numPr>
          <w:ilvl w:val="1"/>
          <w:numId w:val="32"/>
        </w:numPr>
      </w:pPr>
      <w:r>
        <w:lastRenderedPageBreak/>
        <w:t xml:space="preserve"> </w:t>
      </w:r>
      <w:bookmarkStart w:id="55" w:name="_Toc26790502"/>
      <w:r w:rsidR="009969BB" w:rsidRPr="009969BB">
        <w:t xml:space="preserve">Reguły biznesowe </w:t>
      </w:r>
      <w:r w:rsidR="00B72A11">
        <w:t>i</w:t>
      </w:r>
      <w:r w:rsidR="009969BB" w:rsidRPr="009969BB">
        <w:t xml:space="preserve"> model d</w:t>
      </w:r>
      <w:r w:rsidR="009969BB">
        <w:t>omenowy</w:t>
      </w:r>
      <w:bookmarkEnd w:id="55"/>
    </w:p>
    <w:p w14:paraId="4D5916C3" w14:textId="255E6F07" w:rsidR="000A21F5" w:rsidRDefault="000A21F5" w:rsidP="000A21F5">
      <w:r>
        <w:t>Zdefiniowano reguły biznesowe, zgodnie z którymi wykonano aplikację. Reguły zostały zapisane językiem naturalnym i posiadają identyfikator „REG00x”, gdzie x to numer reguły (czyt. Reguła nr x). Na rysunku 4.1 przedstawiono model domenowy, będący odwzorowaniem systemu zgodnego z regułami biznesowymi.</w:t>
      </w:r>
      <w:r w:rsidR="00C81111">
        <w:t xml:space="preserve"> W regułach biznesowych zostały pominięte reguły związane z logowaniem i rejestracją gdyż jest to zapewnione przez zewnętrzne narzędzie.</w:t>
      </w:r>
    </w:p>
    <w:p w14:paraId="72DA395B" w14:textId="21D509AA" w:rsidR="000A21F5" w:rsidRDefault="000A21F5" w:rsidP="000A21F5"/>
    <w:p w14:paraId="3D34AD62" w14:textId="77777777" w:rsidR="00E07CDF" w:rsidRPr="00C563A8" w:rsidRDefault="00BB65AC" w:rsidP="00596638">
      <w:pPr>
        <w:rPr>
          <w:b/>
        </w:rPr>
      </w:pPr>
      <w:r w:rsidRPr="00C563A8">
        <w:rPr>
          <w:b/>
        </w:rPr>
        <w:t>Użytkownik</w:t>
      </w:r>
    </w:p>
    <w:p w14:paraId="0815AA57" w14:textId="18193DFA" w:rsidR="00790096" w:rsidRDefault="00BB65AC" w:rsidP="00790096">
      <w:r>
        <w:t>REG001. Użytkownik</w:t>
      </w:r>
      <w:r w:rsidR="0039103A">
        <w:t xml:space="preserve"> może</w:t>
      </w:r>
      <w:r w:rsidR="000A5A1F">
        <w:t xml:space="preserve"> lecz nie musi</w:t>
      </w:r>
      <w:r w:rsidR="0039103A">
        <w:t xml:space="preserve"> posiadać wiele paragon</w:t>
      </w:r>
      <w:r w:rsidR="003821F7">
        <w:t>ów</w:t>
      </w:r>
    </w:p>
    <w:p w14:paraId="1B6B6A4D" w14:textId="64E03F10" w:rsidR="00790096" w:rsidRPr="00BB65AC" w:rsidRDefault="00790096" w:rsidP="00790096">
      <w:r>
        <w:t>REG002. Użytkownik musi posiadać co najmniej jedną grupę</w:t>
      </w:r>
    </w:p>
    <w:p w14:paraId="08941073" w14:textId="3B7484E6" w:rsidR="008A4474" w:rsidRDefault="00BB65AC" w:rsidP="008A4474">
      <w:r>
        <w:t>REG00</w:t>
      </w:r>
      <w:r w:rsidR="00790096">
        <w:t>3</w:t>
      </w:r>
      <w:r>
        <w:t xml:space="preserve">. </w:t>
      </w:r>
      <w:r w:rsidR="0039103A">
        <w:t>Użytkownik</w:t>
      </w:r>
      <w:r w:rsidR="00C563A8">
        <w:t xml:space="preserve"> musi posiadać grupę</w:t>
      </w:r>
      <w:r w:rsidR="008A4474">
        <w:t xml:space="preserve"> o nazwie „Ogólne”</w:t>
      </w:r>
    </w:p>
    <w:p w14:paraId="2152943D" w14:textId="1DA558F1" w:rsidR="008A4474" w:rsidRDefault="008A4474" w:rsidP="008A4474">
      <w:r>
        <w:t>REG00</w:t>
      </w:r>
      <w:r w:rsidR="00790096">
        <w:t>4</w:t>
      </w:r>
      <w:r>
        <w:t>. Grupa o nazwie „Ogólne” nie może zostać usunięta przez użytkownika</w:t>
      </w:r>
    </w:p>
    <w:p w14:paraId="6E3CFB83" w14:textId="2DBB6DF9" w:rsidR="00926FF0" w:rsidRDefault="00926FF0" w:rsidP="000A21F5">
      <w:r>
        <w:t>REG00</w:t>
      </w:r>
      <w:r w:rsidR="00790096">
        <w:t>5</w:t>
      </w:r>
      <w:r>
        <w:t>. Użytkownik musi posiadać nazwę użytkownika</w:t>
      </w:r>
    </w:p>
    <w:p w14:paraId="6AC85CEE" w14:textId="07912D4B" w:rsidR="00926FF0" w:rsidRPr="00926FF0" w:rsidRDefault="00926FF0" w:rsidP="00926FF0">
      <w:pPr>
        <w:rPr>
          <w:vertAlign w:val="subscript"/>
        </w:rPr>
      </w:pPr>
      <w:r>
        <w:t>REG00</w:t>
      </w:r>
      <w:r w:rsidR="00790096">
        <w:t>6</w:t>
      </w:r>
      <w:r>
        <w:t>. Nazwa użytkownika musi być unikalna</w:t>
      </w:r>
      <w:r>
        <w:rPr>
          <w:vertAlign w:val="subscript"/>
        </w:rPr>
        <w:softHyphen/>
      </w:r>
    </w:p>
    <w:p w14:paraId="06B059D6" w14:textId="3498B9E5" w:rsidR="00926FF0" w:rsidRPr="00BB65AC" w:rsidRDefault="00926FF0" w:rsidP="000A21F5">
      <w:r>
        <w:t>REG00</w:t>
      </w:r>
      <w:r w:rsidR="00790096">
        <w:t>7</w:t>
      </w:r>
      <w:r>
        <w:t>. Użytkownik musi posiadać adres email</w:t>
      </w:r>
    </w:p>
    <w:p w14:paraId="2790CF5C" w14:textId="0D7E76B0" w:rsidR="00CD3B56" w:rsidRDefault="00C563A8" w:rsidP="00CD3B56">
      <w:r>
        <w:t>REG00</w:t>
      </w:r>
      <w:r w:rsidR="00790096">
        <w:t>8</w:t>
      </w:r>
      <w:r>
        <w:t xml:space="preserve">. </w:t>
      </w:r>
      <w:r w:rsidR="00926FF0">
        <w:t>Adres e</w:t>
      </w:r>
      <w:r>
        <w:t>mail musi być unikalny</w:t>
      </w:r>
    </w:p>
    <w:p w14:paraId="229E9397" w14:textId="77777777" w:rsidR="00CD3B56" w:rsidRPr="00CD3B56" w:rsidRDefault="00CD3B56" w:rsidP="00CD3B56"/>
    <w:p w14:paraId="23904E7D" w14:textId="3D8161C6" w:rsidR="00C563A8" w:rsidRPr="0070023C" w:rsidRDefault="00C563A8" w:rsidP="00596638">
      <w:pPr>
        <w:spacing w:line="259" w:lineRule="auto"/>
        <w:jc w:val="left"/>
        <w:rPr>
          <w:b/>
        </w:rPr>
      </w:pPr>
      <w:r w:rsidRPr="0070023C">
        <w:rPr>
          <w:b/>
        </w:rPr>
        <w:t>Paragon</w:t>
      </w:r>
    </w:p>
    <w:p w14:paraId="721FE2A1" w14:textId="44B17F5E" w:rsidR="00C563A8" w:rsidRPr="00C563A8" w:rsidRDefault="00C563A8" w:rsidP="000A21F5">
      <w:r w:rsidRPr="00F14B0D">
        <w:t>REG00</w:t>
      </w:r>
      <w:r w:rsidR="00790096">
        <w:t>9</w:t>
      </w:r>
      <w:r w:rsidRPr="00F14B0D">
        <w:t xml:space="preserve">. </w:t>
      </w:r>
      <w:r w:rsidRPr="00C563A8">
        <w:t xml:space="preserve">Paragon musi </w:t>
      </w:r>
      <w:r w:rsidR="00926FF0">
        <w:t>należeć tylko do jednego</w:t>
      </w:r>
      <w:r w:rsidRPr="00C563A8">
        <w:t xml:space="preserve"> </w:t>
      </w:r>
      <w:r>
        <w:t>użytkownika</w:t>
      </w:r>
    </w:p>
    <w:p w14:paraId="4C4636CB" w14:textId="23A7F4D4" w:rsidR="00C563A8" w:rsidRDefault="00C563A8" w:rsidP="000A21F5">
      <w:r>
        <w:t>REG0</w:t>
      </w:r>
      <w:r w:rsidR="00790096">
        <w:t>10</w:t>
      </w:r>
      <w:r>
        <w:t xml:space="preserve">. Paragon musi </w:t>
      </w:r>
      <w:r w:rsidR="00926FF0">
        <w:t xml:space="preserve">należeć </w:t>
      </w:r>
      <w:r w:rsidR="00926FF0" w:rsidRPr="00793C6A">
        <w:t>tylko do jedn</w:t>
      </w:r>
      <w:r w:rsidR="000729EC" w:rsidRPr="00793C6A">
        <w:t>ej</w:t>
      </w:r>
      <w:r w:rsidRPr="00793C6A">
        <w:t xml:space="preserve"> </w:t>
      </w:r>
      <w:commentRangeStart w:id="56"/>
      <w:r w:rsidRPr="00793C6A">
        <w:t>grup</w:t>
      </w:r>
      <w:r w:rsidR="000729EC" w:rsidRPr="00793C6A">
        <w:t>y</w:t>
      </w:r>
      <w:commentRangeEnd w:id="56"/>
      <w:r w:rsidR="00596638">
        <w:rPr>
          <w:rStyle w:val="Odwoaniedokomentarza"/>
        </w:rPr>
        <w:commentReference w:id="56"/>
      </w:r>
    </w:p>
    <w:p w14:paraId="3CB0F0C6" w14:textId="5F438884" w:rsidR="00C563A8" w:rsidRDefault="00C563A8" w:rsidP="000A21F5">
      <w:r>
        <w:t>REG0</w:t>
      </w:r>
      <w:r w:rsidR="00790096">
        <w:t>11</w:t>
      </w:r>
      <w:r>
        <w:t>. Paragon musi posiadać datę dodania</w:t>
      </w:r>
    </w:p>
    <w:p w14:paraId="575AF494" w14:textId="7141D569" w:rsidR="000729EC" w:rsidRDefault="00C563A8" w:rsidP="000A21F5">
      <w:r>
        <w:t>REG01</w:t>
      </w:r>
      <w:r w:rsidR="00790096">
        <w:t>2</w:t>
      </w:r>
      <w:r>
        <w:t xml:space="preserve">. Paragon </w:t>
      </w:r>
      <w:r w:rsidR="00F43C2B">
        <w:t>może</w:t>
      </w:r>
      <w:r>
        <w:t xml:space="preserve"> posiadać datę kończącą </w:t>
      </w:r>
      <w:commentRangeStart w:id="57"/>
      <w:commentRangeStart w:id="58"/>
      <w:r>
        <w:t>gwarancję</w:t>
      </w:r>
      <w:commentRangeEnd w:id="57"/>
      <w:r w:rsidR="002E2FE4">
        <w:rPr>
          <w:rStyle w:val="Odwoaniedokomentarza"/>
        </w:rPr>
        <w:commentReference w:id="57"/>
      </w:r>
      <w:commentRangeEnd w:id="58"/>
    </w:p>
    <w:p w14:paraId="6B11AC66" w14:textId="281F0B34" w:rsidR="00C563A8" w:rsidRDefault="000729EC" w:rsidP="000A21F5">
      <w:r>
        <w:t>REG01</w:t>
      </w:r>
      <w:r w:rsidR="00790096">
        <w:t>3</w:t>
      </w:r>
      <w:r>
        <w:t>. Data kończąca gwarancję musi być późniejsza niż data dodania</w:t>
      </w:r>
      <w:r w:rsidR="00101B13">
        <w:rPr>
          <w:rStyle w:val="Odwoaniedokomentarza"/>
        </w:rPr>
        <w:commentReference w:id="58"/>
      </w:r>
    </w:p>
    <w:p w14:paraId="77C4148E" w14:textId="17739A41" w:rsidR="00926FF0" w:rsidRDefault="00C563A8" w:rsidP="00926FF0">
      <w:r>
        <w:t>REG01</w:t>
      </w:r>
      <w:r w:rsidR="00790096">
        <w:t>4</w:t>
      </w:r>
      <w:r>
        <w:t xml:space="preserve">. Paragon musi posiadać </w:t>
      </w:r>
      <w:commentRangeStart w:id="59"/>
      <w:r>
        <w:t>nazwę</w:t>
      </w:r>
      <w:commentRangeEnd w:id="59"/>
      <w:r w:rsidR="002E2FE4">
        <w:rPr>
          <w:rStyle w:val="Odwoaniedokomentarza"/>
        </w:rPr>
        <w:commentReference w:id="59"/>
      </w:r>
      <w:r w:rsidR="00AF1F86">
        <w:t xml:space="preserve"> paragonu</w:t>
      </w:r>
    </w:p>
    <w:p w14:paraId="48F17F43" w14:textId="6091970E" w:rsidR="00D92916" w:rsidRDefault="00D92916" w:rsidP="00926FF0">
      <w:r>
        <w:t>REG015. Nazwa paragonu nie może być pustym ciągiem znaków</w:t>
      </w:r>
    </w:p>
    <w:p w14:paraId="34A666F9" w14:textId="224E8C80" w:rsidR="00C563A8" w:rsidRDefault="00C563A8" w:rsidP="000A21F5">
      <w:r>
        <w:t>REG01</w:t>
      </w:r>
      <w:r w:rsidR="00D92916">
        <w:t>6</w:t>
      </w:r>
      <w:r>
        <w:t>.</w:t>
      </w:r>
      <w:r w:rsidR="00F14B0D">
        <w:t xml:space="preserve"> Paragon nie musi posiadać żadnego znacznika</w:t>
      </w:r>
    </w:p>
    <w:p w14:paraId="6EC9384B" w14:textId="15346EF7" w:rsidR="00F14B0D" w:rsidRDefault="00F14B0D" w:rsidP="000A21F5">
      <w:r>
        <w:t>REG01</w:t>
      </w:r>
      <w:r w:rsidR="00D92916">
        <w:t>7</w:t>
      </w:r>
      <w:r>
        <w:t xml:space="preserve">. Paragon musi posiadać </w:t>
      </w:r>
      <w:r w:rsidR="00AF1F86">
        <w:t xml:space="preserve">co najmniej jedno </w:t>
      </w:r>
      <w:commentRangeStart w:id="60"/>
      <w:r>
        <w:t>zdjęcie</w:t>
      </w:r>
      <w:commentRangeEnd w:id="60"/>
      <w:r w:rsidR="002E2FE4">
        <w:rPr>
          <w:rStyle w:val="Odwoaniedokomentarza"/>
        </w:rPr>
        <w:commentReference w:id="60"/>
      </w:r>
    </w:p>
    <w:p w14:paraId="29C3F8B8" w14:textId="4C71E79F" w:rsidR="00926FF0" w:rsidRDefault="00926FF0" w:rsidP="000A21F5">
      <w:r>
        <w:t>REG01</w:t>
      </w:r>
      <w:r w:rsidR="00D92916">
        <w:t>8</w:t>
      </w:r>
      <w:r>
        <w:t xml:space="preserve">. Paragon musi posiadać </w:t>
      </w:r>
      <w:r w:rsidR="0071750F">
        <w:t>kwotę pieniężną</w:t>
      </w:r>
      <w:r>
        <w:t xml:space="preserve"> (znajdującą się na paragonie)</w:t>
      </w:r>
    </w:p>
    <w:p w14:paraId="3962C16D" w14:textId="5FD33578" w:rsidR="00926FF0" w:rsidRDefault="00926FF0" w:rsidP="000A21F5">
      <w:r>
        <w:t>REG01</w:t>
      </w:r>
      <w:r w:rsidR="00D92916">
        <w:t>9</w:t>
      </w:r>
      <w:r>
        <w:t>. Suma pieniężna musi być większa lub równa zero</w:t>
      </w:r>
    </w:p>
    <w:p w14:paraId="3C736FB7" w14:textId="77777777" w:rsidR="00596638" w:rsidRDefault="00596638" w:rsidP="001C0D36"/>
    <w:p w14:paraId="67E86C16" w14:textId="36678559" w:rsidR="001C0D36" w:rsidRPr="00AF1F86" w:rsidRDefault="00F14B0D" w:rsidP="001C0D36">
      <w:pPr>
        <w:rPr>
          <w:b/>
        </w:rPr>
      </w:pPr>
      <w:r>
        <w:rPr>
          <w:b/>
        </w:rPr>
        <w:t>Znacznik</w:t>
      </w:r>
    </w:p>
    <w:p w14:paraId="7CA05045" w14:textId="5D73CAAE" w:rsidR="001C0D36" w:rsidRDefault="001C0D36" w:rsidP="000A21F5">
      <w:r>
        <w:t>REG0</w:t>
      </w:r>
      <w:r w:rsidR="00D92916">
        <w:t>20</w:t>
      </w:r>
      <w:r>
        <w:t>. Znacznik musi należeć do co najmniej jednego paragonu</w:t>
      </w:r>
    </w:p>
    <w:p w14:paraId="344EAC87" w14:textId="52EAC631" w:rsidR="00F14B0D" w:rsidRPr="00F14B0D" w:rsidRDefault="00F14B0D" w:rsidP="000A21F5">
      <w:r w:rsidRPr="00F14B0D">
        <w:t>REG0</w:t>
      </w:r>
      <w:r w:rsidR="00790096">
        <w:t>2</w:t>
      </w:r>
      <w:r w:rsidR="00D92916">
        <w:t>1</w:t>
      </w:r>
      <w:r w:rsidRPr="00F14B0D">
        <w:t xml:space="preserve">. </w:t>
      </w:r>
      <w:r>
        <w:t>Znacznik musi posiadać nazwę</w:t>
      </w:r>
      <w:r w:rsidR="00926FF0">
        <w:t xml:space="preserve"> znacznika</w:t>
      </w:r>
    </w:p>
    <w:p w14:paraId="493D83C5" w14:textId="1D4C99D3" w:rsidR="00F14B0D" w:rsidRDefault="00F14B0D" w:rsidP="000A21F5">
      <w:r w:rsidRPr="00F14B0D">
        <w:t>REG0</w:t>
      </w:r>
      <w:r w:rsidR="00790096">
        <w:t>2</w:t>
      </w:r>
      <w:r w:rsidR="00D92916">
        <w:t>2</w:t>
      </w:r>
      <w:r w:rsidRPr="00F14B0D">
        <w:t xml:space="preserve">. Nazwa znacznika musi być </w:t>
      </w:r>
      <w:commentRangeStart w:id="61"/>
      <w:r w:rsidRPr="00F14B0D">
        <w:t>unikalna</w:t>
      </w:r>
      <w:commentRangeEnd w:id="61"/>
      <w:r w:rsidR="00101B13">
        <w:rPr>
          <w:rStyle w:val="Odwoaniedokomentarza"/>
        </w:rPr>
        <w:commentReference w:id="61"/>
      </w:r>
    </w:p>
    <w:p w14:paraId="7503D0E5" w14:textId="45E07299" w:rsidR="001C0D36" w:rsidRPr="00F14B0D" w:rsidRDefault="0071750F" w:rsidP="001C0D36">
      <w:r>
        <w:t>REG0</w:t>
      </w:r>
      <w:r w:rsidR="001C0D36">
        <w:t>2</w:t>
      </w:r>
      <w:r w:rsidR="00D92916">
        <w:t>3</w:t>
      </w:r>
      <w:r>
        <w:t xml:space="preserve">. Nazwa znacznika musi rozpoczynać się od </w:t>
      </w:r>
      <w:commentRangeStart w:id="62"/>
      <w:r>
        <w:t>znaku</w:t>
      </w:r>
      <w:commentRangeEnd w:id="62"/>
      <w:r w:rsidR="00464E93">
        <w:rPr>
          <w:rStyle w:val="Odwoaniedokomentarza"/>
        </w:rPr>
        <w:commentReference w:id="62"/>
      </w:r>
      <w:r>
        <w:t xml:space="preserve"> „#”</w:t>
      </w:r>
    </w:p>
    <w:p w14:paraId="03970DCC" w14:textId="77777777" w:rsidR="00596638" w:rsidRDefault="00596638" w:rsidP="000A21F5"/>
    <w:p w14:paraId="57F4F667" w14:textId="0885799C" w:rsidR="00C563A8" w:rsidRDefault="00C563A8" w:rsidP="000A21F5">
      <w:pPr>
        <w:rPr>
          <w:b/>
        </w:rPr>
      </w:pPr>
      <w:r w:rsidRPr="00C563A8">
        <w:rPr>
          <w:b/>
        </w:rPr>
        <w:t>Grupa</w:t>
      </w:r>
    </w:p>
    <w:p w14:paraId="6B9DC573" w14:textId="642F833E" w:rsidR="00F14B0D" w:rsidRPr="00F14B0D" w:rsidRDefault="00F14B0D" w:rsidP="000A21F5">
      <w:r w:rsidRPr="0070023C">
        <w:t>REG0</w:t>
      </w:r>
      <w:r w:rsidR="001C0D36">
        <w:t>2</w:t>
      </w:r>
      <w:r w:rsidR="00D92916">
        <w:t>4</w:t>
      </w:r>
      <w:r w:rsidRPr="0070023C">
        <w:t xml:space="preserve">. </w:t>
      </w:r>
      <w:r w:rsidRPr="00F14B0D">
        <w:t>Grupa musi być p</w:t>
      </w:r>
      <w:r>
        <w:t>rzypisana do użytkownika</w:t>
      </w:r>
    </w:p>
    <w:p w14:paraId="662F4BB4" w14:textId="399BE141" w:rsidR="00F14B0D" w:rsidRPr="00F14B0D" w:rsidRDefault="00F14B0D" w:rsidP="000A21F5">
      <w:r w:rsidRPr="00F14B0D">
        <w:t>REG0</w:t>
      </w:r>
      <w:r w:rsidR="0071750F">
        <w:t>2</w:t>
      </w:r>
      <w:r w:rsidR="00D92916">
        <w:t>5</w:t>
      </w:r>
      <w:r w:rsidRPr="00F14B0D">
        <w:t>.</w:t>
      </w:r>
      <w:r>
        <w:t xml:space="preserve"> Do grupy nie musi być przypisany żaden paragon </w:t>
      </w:r>
    </w:p>
    <w:p w14:paraId="3F78317A" w14:textId="7AF8E66C" w:rsidR="00F14B0D" w:rsidRPr="00F14B0D" w:rsidRDefault="00F14B0D" w:rsidP="000A21F5">
      <w:r w:rsidRPr="00F14B0D">
        <w:t>REG02</w:t>
      </w:r>
      <w:r w:rsidR="00D92916">
        <w:t>6</w:t>
      </w:r>
      <w:r w:rsidRPr="00F14B0D">
        <w:t>.</w:t>
      </w:r>
      <w:r>
        <w:t xml:space="preserve"> Grupa musi posiadać nazwę</w:t>
      </w:r>
      <w:r w:rsidR="00926FF0">
        <w:t xml:space="preserve"> grupy</w:t>
      </w:r>
    </w:p>
    <w:p w14:paraId="010EDD2E" w14:textId="33A71AF4" w:rsidR="00F14B0D" w:rsidRDefault="00F14B0D" w:rsidP="000A21F5">
      <w:r w:rsidRPr="00F14B0D">
        <w:t>REG02</w:t>
      </w:r>
      <w:r w:rsidR="00D92916">
        <w:t>7</w:t>
      </w:r>
      <w:r w:rsidRPr="00F14B0D">
        <w:t>.</w:t>
      </w:r>
      <w:r>
        <w:t xml:space="preserve"> Nazwa grupy musi być unikalna</w:t>
      </w:r>
    </w:p>
    <w:p w14:paraId="7FD32F39" w14:textId="243CCBF8" w:rsidR="003D02B5" w:rsidRDefault="003D02B5" w:rsidP="000A21F5">
      <w:r>
        <w:t>REG02</w:t>
      </w:r>
      <w:r w:rsidR="00D92916">
        <w:t>8</w:t>
      </w:r>
      <w:r>
        <w:t>. Grupa musi posiadać kolor grupy</w:t>
      </w:r>
    </w:p>
    <w:p w14:paraId="3430FB2D" w14:textId="77777777" w:rsidR="0043030C" w:rsidRDefault="0043030C" w:rsidP="000A21F5"/>
    <w:p w14:paraId="39BD8854" w14:textId="7A4C1FCA" w:rsidR="0043030C" w:rsidRDefault="0043030C" w:rsidP="000A21F5">
      <w:pPr>
        <w:rPr>
          <w:b/>
        </w:rPr>
      </w:pPr>
      <w:r>
        <w:rPr>
          <w:b/>
        </w:rPr>
        <w:t>Kolor grupy</w:t>
      </w:r>
    </w:p>
    <w:p w14:paraId="556C7148" w14:textId="317C929D" w:rsidR="00281F4D" w:rsidRPr="00281F4D" w:rsidRDefault="00281F4D" w:rsidP="000A21F5">
      <w:r>
        <w:t>REG02</w:t>
      </w:r>
      <w:r w:rsidR="00D92916">
        <w:t>9</w:t>
      </w:r>
      <w:r>
        <w:t xml:space="preserve">. Kolor grupy musi </w:t>
      </w:r>
      <w:r w:rsidR="00C81111">
        <w:t>być jednym</w:t>
      </w:r>
      <w:r>
        <w:t xml:space="preserve"> z sześciu dostępnych</w:t>
      </w:r>
      <w:r w:rsidR="00C81111">
        <w:t xml:space="preserve"> w systemie</w:t>
      </w:r>
      <w:r>
        <w:t xml:space="preserve"> kolorów</w:t>
      </w:r>
    </w:p>
    <w:p w14:paraId="31D1F286" w14:textId="77777777" w:rsidR="00596638" w:rsidRDefault="00596638" w:rsidP="00281F4D">
      <w:pPr>
        <w:ind w:firstLine="0"/>
      </w:pPr>
    </w:p>
    <w:p w14:paraId="1C4E61C3" w14:textId="4542E181" w:rsidR="00F14B0D" w:rsidRPr="00F14B0D" w:rsidRDefault="00F14B0D" w:rsidP="000A21F5">
      <w:pPr>
        <w:rPr>
          <w:b/>
        </w:rPr>
      </w:pPr>
      <w:r>
        <w:rPr>
          <w:b/>
        </w:rPr>
        <w:t>Zdjęcie</w:t>
      </w:r>
    </w:p>
    <w:p w14:paraId="06093EC0" w14:textId="2A903F44" w:rsidR="00F14B0D" w:rsidRPr="00F14B0D" w:rsidRDefault="00F14B0D" w:rsidP="000A21F5">
      <w:r w:rsidRPr="00F14B0D">
        <w:t>REG0</w:t>
      </w:r>
      <w:r w:rsidR="00D92916">
        <w:t>30</w:t>
      </w:r>
      <w:r w:rsidRPr="00F14B0D">
        <w:t>.</w:t>
      </w:r>
      <w:r>
        <w:t xml:space="preserve"> Zdjęcie musi być przypisan</w:t>
      </w:r>
      <w:r w:rsidR="00AF1F86">
        <w:t>e</w:t>
      </w:r>
      <w:r>
        <w:t xml:space="preserve"> do paragonu</w:t>
      </w:r>
    </w:p>
    <w:p w14:paraId="36812FFA" w14:textId="3E7B109F" w:rsidR="005F0E51" w:rsidRPr="0070023C" w:rsidRDefault="00C81111" w:rsidP="0043030C">
      <w:pPr>
        <w:ind w:firstLine="0"/>
        <w:jc w:val="center"/>
      </w:pPr>
      <w:r>
        <w:rPr>
          <w:noProof/>
        </w:rPr>
        <w:lastRenderedPageBreak/>
        <w:drawing>
          <wp:inline distT="0" distB="0" distL="0" distR="0" wp14:anchorId="123967F3" wp14:editId="46A99F0B">
            <wp:extent cx="5342678" cy="4299922"/>
            <wp:effectExtent l="0" t="0" r="0" b="5715"/>
            <wp:docPr id="62" name="Obraz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48054" cy="4304249"/>
                    </a:xfrm>
                    <a:prstGeom prst="rect">
                      <a:avLst/>
                    </a:prstGeom>
                  </pic:spPr>
                </pic:pic>
              </a:graphicData>
            </a:graphic>
          </wp:inline>
        </w:drawing>
      </w:r>
    </w:p>
    <w:p w14:paraId="504371B8" w14:textId="45C1ECBC" w:rsidR="00F14B0D" w:rsidRDefault="00BF597B" w:rsidP="00CD3B56">
      <w:pPr>
        <w:pStyle w:val="Legenda"/>
        <w:ind w:firstLine="0"/>
        <w:rPr>
          <w:i/>
        </w:rPr>
      </w:pPr>
      <w:bookmarkStart w:id="63" w:name="_Toc26790538"/>
      <w:r w:rsidRPr="00BF597B">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w:t>
      </w:r>
      <w:r w:rsidR="001B62A2">
        <w:rPr>
          <w:i/>
        </w:rPr>
        <w:fldChar w:fldCharType="end"/>
      </w:r>
      <w:r w:rsidRPr="00BF597B">
        <w:rPr>
          <w:i/>
        </w:rPr>
        <w:t xml:space="preserve"> Diagram klas (domenowy)</w:t>
      </w:r>
      <w:r w:rsidR="00CD3B56">
        <w:rPr>
          <w:i/>
        </w:rPr>
        <w:t xml:space="preserve"> </w:t>
      </w:r>
      <w:r w:rsidRPr="00BF597B">
        <w:rPr>
          <w:i/>
        </w:rPr>
        <w:t>[Źródło: opracowanie własne]</w:t>
      </w:r>
      <w:bookmarkEnd w:id="63"/>
    </w:p>
    <w:p w14:paraId="4B458B43" w14:textId="77777777" w:rsidR="00CD3B56" w:rsidRPr="00CD3B56" w:rsidRDefault="00CD3B56" w:rsidP="00CD3B56"/>
    <w:p w14:paraId="50CE2A5F" w14:textId="3953C374" w:rsidR="006C3A29" w:rsidRDefault="00CF79C1" w:rsidP="00CD3B56">
      <w:pPr>
        <w:pStyle w:val="Nagwek2"/>
        <w:numPr>
          <w:ilvl w:val="1"/>
          <w:numId w:val="32"/>
        </w:numPr>
      </w:pPr>
      <w:r>
        <w:t xml:space="preserve"> </w:t>
      </w:r>
      <w:bookmarkStart w:id="64" w:name="_Toc26790503"/>
      <w:r w:rsidR="006C3A29">
        <w:t>Historyjki użytkowników</w:t>
      </w:r>
      <w:bookmarkEnd w:id="64"/>
    </w:p>
    <w:p w14:paraId="6777EBB3" w14:textId="00FD099B" w:rsidR="0070540D" w:rsidRDefault="00A83893" w:rsidP="00A83893">
      <w:pPr>
        <w:rPr>
          <w:sz w:val="23"/>
          <w:szCs w:val="23"/>
        </w:rPr>
      </w:pPr>
      <w:bookmarkStart w:id="65" w:name="_Hlk25410817"/>
      <w:r>
        <w:rPr>
          <w:sz w:val="23"/>
          <w:szCs w:val="23"/>
        </w:rPr>
        <w:t xml:space="preserve">Po analizie </w:t>
      </w:r>
      <w:r w:rsidR="002D7613" w:rsidRPr="002D7613">
        <w:rPr>
          <w:sz w:val="23"/>
          <w:szCs w:val="23"/>
        </w:rPr>
        <w:t>potrzeb użytkowników</w:t>
      </w:r>
      <w:r>
        <w:rPr>
          <w:sz w:val="23"/>
          <w:szCs w:val="23"/>
        </w:rPr>
        <w:t xml:space="preserve"> systemu przedstawiono wymagania systemu w formie historyjek użytkownika. W tabeli 6 przedstawiono macierz śladowania wymagań do cech systemu</w:t>
      </w:r>
      <w:r w:rsidR="00596638">
        <w:rPr>
          <w:sz w:val="23"/>
          <w:szCs w:val="23"/>
        </w:rPr>
        <w:t>,</w:t>
      </w:r>
      <w:r>
        <w:rPr>
          <w:sz w:val="23"/>
          <w:szCs w:val="23"/>
        </w:rPr>
        <w:t xml:space="preserve"> aby sprawdzić</w:t>
      </w:r>
      <w:r w:rsidR="00596638">
        <w:rPr>
          <w:sz w:val="23"/>
          <w:szCs w:val="23"/>
        </w:rPr>
        <w:t>,</w:t>
      </w:r>
      <w:r>
        <w:rPr>
          <w:sz w:val="23"/>
          <w:szCs w:val="23"/>
        </w:rPr>
        <w:t xml:space="preserve"> czy wszystkie zebrane wymagania zostały spełnione. W kolumnach zostały przedstawione cechy systemu, a w wierszach historyjki </w:t>
      </w:r>
      <w:commentRangeStart w:id="66"/>
      <w:r>
        <w:rPr>
          <w:sz w:val="23"/>
          <w:szCs w:val="23"/>
        </w:rPr>
        <w:t>użytkowników</w:t>
      </w:r>
      <w:commentRangeEnd w:id="66"/>
      <w:r w:rsidR="00101B13">
        <w:rPr>
          <w:rStyle w:val="Odwoaniedokomentarza"/>
        </w:rPr>
        <w:commentReference w:id="66"/>
      </w:r>
      <w:r>
        <w:rPr>
          <w:sz w:val="23"/>
          <w:szCs w:val="23"/>
        </w:rPr>
        <w:t>.</w:t>
      </w:r>
    </w:p>
    <w:p w14:paraId="50AD460E" w14:textId="0AB28F1B" w:rsidR="001C0D36" w:rsidRDefault="001C0D36" w:rsidP="00A83893">
      <w:pPr>
        <w:rPr>
          <w:sz w:val="23"/>
          <w:szCs w:val="23"/>
        </w:rPr>
      </w:pPr>
    </w:p>
    <w:p w14:paraId="435D7685" w14:textId="1B79D26F" w:rsidR="00F843D5" w:rsidRPr="001C0D36" w:rsidRDefault="001C0D36" w:rsidP="00596638">
      <w:pPr>
        <w:rPr>
          <w:b/>
        </w:rPr>
      </w:pPr>
      <w:r w:rsidRPr="001C0D36">
        <w:rPr>
          <w:b/>
          <w:sz w:val="23"/>
          <w:szCs w:val="23"/>
        </w:rPr>
        <w:t>Z</w:t>
      </w:r>
      <w:r>
        <w:rPr>
          <w:b/>
          <w:sz w:val="23"/>
          <w:szCs w:val="23"/>
        </w:rPr>
        <w:t>arządzanie paragonami:</w:t>
      </w:r>
      <w:bookmarkEnd w:id="65"/>
    </w:p>
    <w:p w14:paraId="7018CF03" w14:textId="45FC56E4" w:rsidR="00F843D5" w:rsidRDefault="00F843D5" w:rsidP="00A6484A">
      <w:pPr>
        <w:ind w:left="1416" w:hanging="1019"/>
      </w:pPr>
      <w:r w:rsidRPr="00F843D5">
        <w:rPr>
          <w:b/>
        </w:rPr>
        <w:t>HU01.</w:t>
      </w:r>
      <w:r w:rsidRPr="00F843D5">
        <w:rPr>
          <w:b/>
        </w:rPr>
        <w:tab/>
      </w:r>
      <w:r>
        <w:t xml:space="preserve">Jako użytkownik chcę mieć możliwość </w:t>
      </w:r>
      <w:r w:rsidR="001C0D36">
        <w:t xml:space="preserve">dodawania </w:t>
      </w:r>
      <w:commentRangeStart w:id="67"/>
      <w:commentRangeEnd w:id="67"/>
      <w:r w:rsidR="00101B13">
        <w:rPr>
          <w:rStyle w:val="Odwoaniedokomentarza"/>
        </w:rPr>
        <w:commentReference w:id="67"/>
      </w:r>
      <w:r>
        <w:t>paragonów</w:t>
      </w:r>
      <w:r w:rsidR="00A6484A">
        <w:t xml:space="preserve"> wraz </w:t>
      </w:r>
      <w:r w:rsidR="00CD3B56">
        <w:br/>
      </w:r>
      <w:r w:rsidR="00A6484A">
        <w:t xml:space="preserve">z informacjami ich </w:t>
      </w:r>
      <w:commentRangeStart w:id="68"/>
      <w:r w:rsidR="00A6484A">
        <w:t>dotyczącymi</w:t>
      </w:r>
      <w:commentRangeEnd w:id="68"/>
      <w:r w:rsidR="00596638">
        <w:rPr>
          <w:rStyle w:val="Odwoaniedokomentarza"/>
        </w:rPr>
        <w:commentReference w:id="68"/>
      </w:r>
      <w:r>
        <w:t xml:space="preserve">, aby móc </w:t>
      </w:r>
      <w:r w:rsidR="00A6484A">
        <w:t>je organizować w celu późniejszego wykorzystania</w:t>
      </w:r>
      <w:r>
        <w:t>.</w:t>
      </w:r>
    </w:p>
    <w:p w14:paraId="19330600" w14:textId="557A0032" w:rsidR="00557DCA" w:rsidRDefault="001C0D36" w:rsidP="00557DCA">
      <w:pPr>
        <w:ind w:left="1416" w:hanging="1019"/>
      </w:pPr>
      <w:r w:rsidRPr="00F843D5">
        <w:rPr>
          <w:b/>
        </w:rPr>
        <w:t>HU</w:t>
      </w:r>
      <w:r>
        <w:rPr>
          <w:b/>
        </w:rPr>
        <w:t>02</w:t>
      </w:r>
      <w:r w:rsidRPr="00F843D5">
        <w:rPr>
          <w:b/>
        </w:rPr>
        <w:t>.</w:t>
      </w:r>
      <w:r w:rsidRPr="00F843D5">
        <w:rPr>
          <w:b/>
        </w:rPr>
        <w:tab/>
      </w:r>
      <w:r>
        <w:t xml:space="preserve">Jako użytkownik chcę mieć </w:t>
      </w:r>
      <w:r w:rsidRPr="00596638">
        <w:t>możliwość przeglądania listy paragonów,</w:t>
      </w:r>
      <w:r>
        <w:t xml:space="preserve"> aby móc wybierać i zarządzać interesującymi mnie paragonami.</w:t>
      </w:r>
    </w:p>
    <w:p w14:paraId="00B3D1AC" w14:textId="69D1CF10" w:rsidR="00B01628" w:rsidRPr="00BB65AC" w:rsidRDefault="00B01628" w:rsidP="00B01628">
      <w:pPr>
        <w:ind w:left="1416" w:hanging="1019"/>
      </w:pPr>
      <w:r w:rsidRPr="00F843D5">
        <w:rPr>
          <w:b/>
        </w:rPr>
        <w:t>HU0</w:t>
      </w:r>
      <w:r w:rsidR="001C0D36">
        <w:rPr>
          <w:b/>
        </w:rPr>
        <w:t>3</w:t>
      </w:r>
      <w:r w:rsidRPr="00F843D5">
        <w:rPr>
          <w:b/>
        </w:rPr>
        <w:t>.</w:t>
      </w:r>
      <w:r w:rsidRPr="00F843D5">
        <w:rPr>
          <w:b/>
        </w:rPr>
        <w:tab/>
      </w:r>
      <w:r>
        <w:t xml:space="preserve">Jako użytkownik chcę mieć możliwość </w:t>
      </w:r>
      <w:r w:rsidR="003A32EB">
        <w:t xml:space="preserve">usuwania </w:t>
      </w:r>
      <w:r>
        <w:t>wcześniej dodanych paragonó</w:t>
      </w:r>
      <w:r w:rsidR="003A32EB">
        <w:t>w</w:t>
      </w:r>
      <w:r>
        <w:t xml:space="preserve">, aby móc </w:t>
      </w:r>
      <w:r w:rsidR="002A4617">
        <w:t>porządkować paragony, których organizacją się zajmuje</w:t>
      </w:r>
      <w:r>
        <w:t>.</w:t>
      </w:r>
    </w:p>
    <w:p w14:paraId="57926700" w14:textId="257D7573" w:rsidR="00F843D5" w:rsidRDefault="00F843D5" w:rsidP="00A6484A">
      <w:pPr>
        <w:ind w:left="1416" w:hanging="1019"/>
      </w:pPr>
      <w:r w:rsidRPr="00F843D5">
        <w:rPr>
          <w:b/>
        </w:rPr>
        <w:t>HU0</w:t>
      </w:r>
      <w:r w:rsidR="001C0D36">
        <w:rPr>
          <w:b/>
        </w:rPr>
        <w:t>4</w:t>
      </w:r>
      <w:r w:rsidRPr="00F843D5">
        <w:rPr>
          <w:b/>
        </w:rPr>
        <w:t>.</w:t>
      </w:r>
      <w:r w:rsidRPr="00F843D5">
        <w:rPr>
          <w:b/>
        </w:rPr>
        <w:tab/>
      </w:r>
      <w:r>
        <w:t xml:space="preserve">Jako użytkownik chcę mieć </w:t>
      </w:r>
      <w:r w:rsidR="00A6484A">
        <w:t xml:space="preserve">możliwość </w:t>
      </w:r>
      <w:commentRangeStart w:id="69"/>
      <w:r w:rsidR="00A6484A">
        <w:t>edycji dodanych paragonów,</w:t>
      </w:r>
      <w:r>
        <w:t xml:space="preserve"> </w:t>
      </w:r>
      <w:commentRangeEnd w:id="69"/>
      <w:r w:rsidR="00101B13">
        <w:rPr>
          <w:rStyle w:val="Odwoaniedokomentarza"/>
        </w:rPr>
        <w:commentReference w:id="69"/>
      </w:r>
      <w:r>
        <w:t>aby móc</w:t>
      </w:r>
      <w:r w:rsidR="00A6484A">
        <w:t xml:space="preserve"> poprawiać istniejące informacje lub uzupełniać je o brakujące</w:t>
      </w:r>
      <w:r>
        <w:t>.</w:t>
      </w:r>
    </w:p>
    <w:p w14:paraId="0BA86821" w14:textId="638994C7" w:rsidR="00C64EFB" w:rsidRPr="00557DCA" w:rsidRDefault="00C64EFB" w:rsidP="00C64EFB">
      <w:pPr>
        <w:ind w:left="1416" w:hanging="1019"/>
      </w:pPr>
      <w:r w:rsidRPr="00F843D5">
        <w:rPr>
          <w:b/>
        </w:rPr>
        <w:t>HU0</w:t>
      </w:r>
      <w:r w:rsidR="001C0D36">
        <w:rPr>
          <w:b/>
        </w:rPr>
        <w:t>5</w:t>
      </w:r>
      <w:r w:rsidRPr="00F843D5">
        <w:rPr>
          <w:b/>
        </w:rPr>
        <w:t>.</w:t>
      </w:r>
      <w:r w:rsidRPr="00F843D5">
        <w:rPr>
          <w:b/>
        </w:rPr>
        <w:tab/>
      </w:r>
      <w:r>
        <w:t xml:space="preserve">Jako użytkownik chcę mieć możliwość </w:t>
      </w:r>
      <w:r w:rsidR="001C0D36">
        <w:t xml:space="preserve">przypisywania </w:t>
      </w:r>
      <w:r w:rsidR="00090B98">
        <w:t xml:space="preserve">paragonu do </w:t>
      </w:r>
      <w:r w:rsidR="001C0D36">
        <w:t xml:space="preserve">grupy </w:t>
      </w:r>
      <w:r>
        <w:t xml:space="preserve">paragonów, aby móc je sprawniej </w:t>
      </w:r>
      <w:r w:rsidRPr="00557DCA">
        <w:t>organizować.</w:t>
      </w:r>
    </w:p>
    <w:p w14:paraId="34228B43" w14:textId="3CA32275" w:rsidR="00B539DC" w:rsidRDefault="001C0D36" w:rsidP="0043030C">
      <w:pPr>
        <w:ind w:left="1416" w:hanging="1019"/>
      </w:pPr>
      <w:r w:rsidRPr="00557DCA">
        <w:rPr>
          <w:b/>
        </w:rPr>
        <w:t>HU06.</w:t>
      </w:r>
      <w:r w:rsidRPr="00557DCA">
        <w:rPr>
          <w:b/>
        </w:rPr>
        <w:tab/>
      </w:r>
      <w:r w:rsidRPr="00557DCA">
        <w:t>Jako użytkownik chcę mieć możliwość skanowania paragonów, aby móc szybko ekstrahować informacje z nich bez potrzeby tracenia czasu na ręczne ich uzupełnianie.</w:t>
      </w:r>
    </w:p>
    <w:p w14:paraId="7DD5DE43" w14:textId="77777777" w:rsidR="00557DCA" w:rsidRPr="00557DCA" w:rsidRDefault="00557DCA" w:rsidP="001C0D36">
      <w:pPr>
        <w:ind w:left="1416" w:hanging="1019"/>
      </w:pPr>
    </w:p>
    <w:p w14:paraId="3BB59F42" w14:textId="059C98F1" w:rsidR="001C0D36" w:rsidRPr="00557DCA" w:rsidRDefault="001C0D36" w:rsidP="00596638">
      <w:pPr>
        <w:rPr>
          <w:b/>
        </w:rPr>
      </w:pPr>
      <w:r w:rsidRPr="00557DCA">
        <w:rPr>
          <w:b/>
          <w:sz w:val="23"/>
          <w:szCs w:val="23"/>
        </w:rPr>
        <w:t>Zarządzanie grupami:</w:t>
      </w:r>
    </w:p>
    <w:p w14:paraId="26864AAF" w14:textId="747E37BB" w:rsidR="00F843D5" w:rsidRPr="00557DCA" w:rsidRDefault="00F843D5" w:rsidP="00A6484A">
      <w:pPr>
        <w:ind w:left="1416" w:hanging="1019"/>
      </w:pPr>
      <w:r w:rsidRPr="00557DCA">
        <w:rPr>
          <w:b/>
        </w:rPr>
        <w:t>HU0</w:t>
      </w:r>
      <w:r w:rsidR="001C0D36" w:rsidRPr="00557DCA">
        <w:rPr>
          <w:b/>
        </w:rPr>
        <w:t>7</w:t>
      </w:r>
      <w:r w:rsidRPr="00557DCA">
        <w:rPr>
          <w:b/>
        </w:rPr>
        <w:t>.</w:t>
      </w:r>
      <w:r w:rsidRPr="00557DCA">
        <w:rPr>
          <w:b/>
        </w:rPr>
        <w:tab/>
      </w:r>
      <w:r w:rsidRPr="00557DCA">
        <w:t xml:space="preserve">Jako użytkownik chcę mieć </w:t>
      </w:r>
      <w:r w:rsidR="00A6484A" w:rsidRPr="00557DCA">
        <w:t>możliwość tworzeni</w:t>
      </w:r>
      <w:r w:rsidR="00557DCA" w:rsidRPr="00557DCA">
        <w:t>a</w:t>
      </w:r>
      <w:r w:rsidR="00A6484A" w:rsidRPr="00557DCA">
        <w:t xml:space="preserve"> grup dla paragonów,</w:t>
      </w:r>
      <w:r w:rsidRPr="00557DCA">
        <w:t xml:space="preserve"> ab</w:t>
      </w:r>
      <w:r w:rsidR="00C64EFB" w:rsidRPr="00557DCA">
        <w:t xml:space="preserve">y </w:t>
      </w:r>
      <w:r w:rsidRPr="00557DCA">
        <w:t xml:space="preserve">móc </w:t>
      </w:r>
      <w:r w:rsidR="00A6484A" w:rsidRPr="00557DCA">
        <w:t>je kategoryzować do łatwiejszej ich organizacji</w:t>
      </w:r>
      <w:r w:rsidRPr="00557DCA">
        <w:t>.</w:t>
      </w:r>
    </w:p>
    <w:p w14:paraId="5DEF4414" w14:textId="5CCE45F5" w:rsidR="001C0D36" w:rsidRPr="00557DCA" w:rsidRDefault="001C0D36" w:rsidP="00557DCA">
      <w:pPr>
        <w:ind w:left="1416" w:hanging="1019"/>
      </w:pPr>
      <w:r w:rsidRPr="00557DCA">
        <w:rPr>
          <w:b/>
        </w:rPr>
        <w:t>HU08.</w:t>
      </w:r>
      <w:r w:rsidRPr="00557DCA">
        <w:rPr>
          <w:b/>
        </w:rPr>
        <w:tab/>
      </w:r>
      <w:r w:rsidRPr="00557DCA">
        <w:t>Jako użytkownik chcę mieć możliwość przeglądania grup paragonów, aby móc</w:t>
      </w:r>
      <w:r w:rsidR="00557DCA" w:rsidRPr="00557DCA">
        <w:t xml:space="preserve"> zarządzać nimi oraz przeglądać informacje związane z nimi</w:t>
      </w:r>
      <w:r w:rsidRPr="00557DCA">
        <w:t>.</w:t>
      </w:r>
    </w:p>
    <w:p w14:paraId="480BC55C" w14:textId="3F65F42A" w:rsidR="00B01628" w:rsidRDefault="00B01628" w:rsidP="00B01628">
      <w:pPr>
        <w:ind w:left="1416" w:hanging="1019"/>
      </w:pPr>
      <w:r w:rsidRPr="00557DCA">
        <w:rPr>
          <w:b/>
        </w:rPr>
        <w:t>HU0</w:t>
      </w:r>
      <w:r w:rsidR="001C0D36" w:rsidRPr="00557DCA">
        <w:rPr>
          <w:b/>
        </w:rPr>
        <w:t>9</w:t>
      </w:r>
      <w:r w:rsidRPr="00557DCA">
        <w:rPr>
          <w:b/>
        </w:rPr>
        <w:t>.</w:t>
      </w:r>
      <w:r w:rsidRPr="00557DCA">
        <w:rPr>
          <w:b/>
        </w:rPr>
        <w:tab/>
      </w:r>
      <w:r w:rsidRPr="00557DCA">
        <w:t xml:space="preserve">Jako użytkownik chcę mieć możliwość </w:t>
      </w:r>
      <w:r w:rsidR="002A4617" w:rsidRPr="00557DCA">
        <w:t>usuwania</w:t>
      </w:r>
      <w:r w:rsidRPr="00557DCA">
        <w:t xml:space="preserve"> grup dla paragonów, </w:t>
      </w:r>
      <w:r w:rsidR="002A4617" w:rsidRPr="00557DCA">
        <w:t>gdy uznam, że nie są już potrzebne w procesie organizacji</w:t>
      </w:r>
      <w:r w:rsidR="002A4617">
        <w:t xml:space="preserve"> paragonów</w:t>
      </w:r>
      <w:r>
        <w:t>.</w:t>
      </w:r>
    </w:p>
    <w:p w14:paraId="07B5063F" w14:textId="2F7A7298" w:rsidR="001C0D36" w:rsidRDefault="00B01628" w:rsidP="001C0D36">
      <w:pPr>
        <w:ind w:left="1416" w:hanging="1019"/>
      </w:pPr>
      <w:r w:rsidRPr="00F843D5">
        <w:rPr>
          <w:b/>
        </w:rPr>
        <w:t>HU</w:t>
      </w:r>
      <w:r w:rsidR="001C0D36">
        <w:rPr>
          <w:b/>
        </w:rPr>
        <w:t>10</w:t>
      </w:r>
      <w:r w:rsidRPr="00F843D5">
        <w:rPr>
          <w:b/>
        </w:rPr>
        <w:t>.</w:t>
      </w:r>
      <w:r w:rsidRPr="00F843D5">
        <w:rPr>
          <w:b/>
        </w:rPr>
        <w:tab/>
      </w:r>
      <w:r>
        <w:t>Jako użytkownik chcę mieć możliwość edycji grup dla paragonów, aby móc</w:t>
      </w:r>
      <w:r w:rsidR="002A4617">
        <w:t xml:space="preserve"> zmieniać informacje na temat grupy w razie potrzeby</w:t>
      </w:r>
      <w:r>
        <w:t>.</w:t>
      </w:r>
    </w:p>
    <w:p w14:paraId="078AEC7E" w14:textId="77777777" w:rsidR="00557DCA" w:rsidRPr="001C0D36" w:rsidRDefault="00557DCA" w:rsidP="001C0D36">
      <w:pPr>
        <w:ind w:left="1416" w:hanging="1019"/>
      </w:pPr>
    </w:p>
    <w:p w14:paraId="262C2C87" w14:textId="3BA081C7" w:rsidR="001C0D36" w:rsidRPr="001C0D36" w:rsidRDefault="001C0D36" w:rsidP="00596638">
      <w:pPr>
        <w:rPr>
          <w:b/>
        </w:rPr>
      </w:pPr>
      <w:r>
        <w:rPr>
          <w:b/>
          <w:sz w:val="23"/>
          <w:szCs w:val="23"/>
        </w:rPr>
        <w:t>Przeszukiwanie paragonów:</w:t>
      </w:r>
    </w:p>
    <w:p w14:paraId="0BCB2309" w14:textId="117C661F" w:rsidR="001C0D36" w:rsidRDefault="00F843D5" w:rsidP="001C0D36">
      <w:pPr>
        <w:ind w:left="1417" w:hanging="1020"/>
      </w:pPr>
      <w:r w:rsidRPr="00F843D5">
        <w:rPr>
          <w:b/>
        </w:rPr>
        <w:t>HU</w:t>
      </w:r>
      <w:r w:rsidR="001C0D36">
        <w:rPr>
          <w:b/>
        </w:rPr>
        <w:t>11</w:t>
      </w:r>
      <w:r w:rsidRPr="00F843D5">
        <w:rPr>
          <w:b/>
        </w:rPr>
        <w:t>.</w:t>
      </w:r>
      <w:r w:rsidRPr="00F843D5">
        <w:rPr>
          <w:b/>
        </w:rPr>
        <w:tab/>
      </w:r>
      <w:r>
        <w:t xml:space="preserve">Jako użytkownik chcę mieć </w:t>
      </w:r>
      <w:r w:rsidR="00A6484A">
        <w:t xml:space="preserve">możliwość filtrowania paragonów, </w:t>
      </w:r>
      <w:r>
        <w:t xml:space="preserve">aby móc </w:t>
      </w:r>
      <w:r w:rsidR="00A6484A">
        <w:t>szybko odnaleźć jeden lub wiele z interesujących mnie z zapisanych wcześniej paragonów</w:t>
      </w:r>
      <w:r>
        <w:t>.</w:t>
      </w:r>
    </w:p>
    <w:p w14:paraId="6C666696" w14:textId="77777777" w:rsidR="00557DCA" w:rsidRDefault="00557DCA" w:rsidP="001C0D36">
      <w:pPr>
        <w:ind w:left="1417" w:hanging="1020"/>
      </w:pPr>
    </w:p>
    <w:p w14:paraId="5F6DC2BC" w14:textId="4717118D" w:rsidR="001C0D36" w:rsidRPr="00BB65AC" w:rsidRDefault="001C0D36" w:rsidP="00596638">
      <w:r>
        <w:rPr>
          <w:b/>
        </w:rPr>
        <w:t>Eksportowanie paragonów:</w:t>
      </w:r>
    </w:p>
    <w:p w14:paraId="1E0BD044" w14:textId="446661F8" w:rsidR="001C0D36" w:rsidRDefault="00F843D5" w:rsidP="001C0D36">
      <w:pPr>
        <w:ind w:left="1416" w:hanging="1019"/>
      </w:pPr>
      <w:r w:rsidRPr="00F843D5">
        <w:rPr>
          <w:b/>
        </w:rPr>
        <w:t>HU</w:t>
      </w:r>
      <w:r w:rsidR="00C64EFB">
        <w:rPr>
          <w:b/>
        </w:rPr>
        <w:t>1</w:t>
      </w:r>
      <w:r w:rsidR="001C0D36">
        <w:rPr>
          <w:b/>
        </w:rPr>
        <w:t>2</w:t>
      </w:r>
      <w:r w:rsidRPr="00F843D5">
        <w:rPr>
          <w:b/>
        </w:rPr>
        <w:t>.</w:t>
      </w:r>
      <w:r w:rsidRPr="00F843D5">
        <w:rPr>
          <w:b/>
        </w:rPr>
        <w:tab/>
      </w:r>
      <w:r>
        <w:t xml:space="preserve">Jako użytkownik chcę mieć </w:t>
      </w:r>
      <w:r w:rsidR="00A6484A">
        <w:t xml:space="preserve">możliwość eksportowania zdjęć paragonów, </w:t>
      </w:r>
      <w:r>
        <w:t>aby móc</w:t>
      </w:r>
      <w:r w:rsidR="00A6484A">
        <w:t xml:space="preserve"> je okazać przy </w:t>
      </w:r>
      <w:r w:rsidR="00EA4A71">
        <w:t>składaniu reklamacji</w:t>
      </w:r>
      <w:r>
        <w:t>.</w:t>
      </w:r>
      <w:r w:rsidR="001C0D36" w:rsidRPr="00BB65AC">
        <w:t xml:space="preserve"> </w:t>
      </w:r>
    </w:p>
    <w:p w14:paraId="26C93ED6" w14:textId="77777777" w:rsidR="00557DCA" w:rsidRDefault="00557DCA" w:rsidP="001C0D36">
      <w:pPr>
        <w:ind w:left="1416" w:hanging="1019"/>
      </w:pPr>
    </w:p>
    <w:p w14:paraId="3E8601CD" w14:textId="3E542EFD" w:rsidR="001C0D36" w:rsidRPr="001C0D36" w:rsidRDefault="001C0D36" w:rsidP="00596638">
      <w:pPr>
        <w:rPr>
          <w:b/>
        </w:rPr>
      </w:pPr>
      <w:r w:rsidRPr="001C0D36">
        <w:rPr>
          <w:b/>
        </w:rPr>
        <w:t xml:space="preserve">Terminy kończące </w:t>
      </w:r>
      <w:r>
        <w:rPr>
          <w:b/>
        </w:rPr>
        <w:t>ważność gwarancji:</w:t>
      </w:r>
    </w:p>
    <w:p w14:paraId="4997F3BC" w14:textId="5CC56BEF" w:rsidR="00901C2F" w:rsidRDefault="00901C2F" w:rsidP="00901C2F">
      <w:pPr>
        <w:ind w:left="1416" w:hanging="1019"/>
      </w:pPr>
      <w:r w:rsidRPr="00F843D5">
        <w:rPr>
          <w:b/>
        </w:rPr>
        <w:t>HU</w:t>
      </w:r>
      <w:r w:rsidR="00B01628">
        <w:rPr>
          <w:b/>
        </w:rPr>
        <w:t>1</w:t>
      </w:r>
      <w:r w:rsidR="001C0D36">
        <w:rPr>
          <w:b/>
        </w:rPr>
        <w:t>3</w:t>
      </w:r>
      <w:r w:rsidRPr="00F843D5">
        <w:rPr>
          <w:b/>
        </w:rPr>
        <w:t>.</w:t>
      </w:r>
      <w:r w:rsidRPr="00F843D5">
        <w:rPr>
          <w:b/>
        </w:rPr>
        <w:tab/>
      </w:r>
      <w:r>
        <w:t xml:space="preserve">Jako użytkownik chcę mieć możliwość bycia informowanym </w:t>
      </w:r>
      <w:r w:rsidR="003A4634">
        <w:br/>
      </w:r>
      <w:r>
        <w:t>o nadchodzących terminach kończących ważność gwarancji, aby móc wiedzieć czy istnieje jeszcze taka możliwość w przypadku wady zakupionego produktu.</w:t>
      </w:r>
    </w:p>
    <w:p w14:paraId="272B0635" w14:textId="7C9E4297" w:rsidR="002A4617" w:rsidRDefault="002A4617">
      <w:pPr>
        <w:spacing w:after="160" w:line="259" w:lineRule="auto"/>
        <w:ind w:firstLine="0"/>
        <w:jc w:val="left"/>
        <w:rPr>
          <w:b/>
        </w:rPr>
      </w:pPr>
    </w:p>
    <w:p w14:paraId="0469F641" w14:textId="3F1858A0" w:rsidR="00F843D5" w:rsidRPr="00CD3B56" w:rsidRDefault="002A4617" w:rsidP="00CD3B56">
      <w:pPr>
        <w:pStyle w:val="Legenda"/>
        <w:rPr>
          <w:i/>
        </w:rPr>
      </w:pPr>
      <w:bookmarkStart w:id="70" w:name="_Toc26790578"/>
      <w:r w:rsidRPr="002A4617">
        <w:rPr>
          <w:i/>
        </w:rPr>
        <w:t xml:space="preserve">Tabela </w:t>
      </w:r>
      <w:r w:rsidRPr="002A4617">
        <w:rPr>
          <w:i/>
        </w:rPr>
        <w:fldChar w:fldCharType="begin"/>
      </w:r>
      <w:r w:rsidRPr="002A4617">
        <w:rPr>
          <w:i/>
        </w:rPr>
        <w:instrText xml:space="preserve"> SEQ Tabela \* ARABIC </w:instrText>
      </w:r>
      <w:r w:rsidRPr="002A4617">
        <w:rPr>
          <w:i/>
        </w:rPr>
        <w:fldChar w:fldCharType="separate"/>
      </w:r>
      <w:r w:rsidR="009C0757">
        <w:rPr>
          <w:i/>
          <w:noProof/>
        </w:rPr>
        <w:t>6</w:t>
      </w:r>
      <w:r w:rsidRPr="002A4617">
        <w:rPr>
          <w:i/>
        </w:rPr>
        <w:fldChar w:fldCharType="end"/>
      </w:r>
      <w:r>
        <w:rPr>
          <w:i/>
        </w:rPr>
        <w:t xml:space="preserve"> Macierz śladowania wymagań</w:t>
      </w:r>
      <w:r w:rsidR="00281F4D">
        <w:rPr>
          <w:i/>
        </w:rPr>
        <w:t xml:space="preserve"> [Źródło: opracowanie własne]</w:t>
      </w:r>
      <w:bookmarkEnd w:id="70"/>
    </w:p>
    <w:tbl>
      <w:tblPr>
        <w:tblStyle w:val="Tabelasiatki4akcent3"/>
        <w:tblpPr w:leftFromText="141" w:rightFromText="141" w:vertAnchor="text" w:horzAnchor="page" w:tblpX="2689" w:tblpY="158"/>
        <w:tblW w:w="6665" w:type="dxa"/>
        <w:tblLayout w:type="fixed"/>
        <w:tblLook w:val="02A0" w:firstRow="1" w:lastRow="0" w:firstColumn="1" w:lastColumn="0" w:noHBand="1" w:noVBand="0"/>
      </w:tblPr>
      <w:tblGrid>
        <w:gridCol w:w="825"/>
        <w:gridCol w:w="378"/>
        <w:gridCol w:w="378"/>
        <w:gridCol w:w="378"/>
        <w:gridCol w:w="408"/>
        <w:gridCol w:w="408"/>
        <w:gridCol w:w="408"/>
        <w:gridCol w:w="356"/>
        <w:gridCol w:w="450"/>
        <w:gridCol w:w="403"/>
        <w:gridCol w:w="536"/>
        <w:gridCol w:w="665"/>
        <w:gridCol w:w="536"/>
        <w:gridCol w:w="536"/>
      </w:tblGrid>
      <w:tr w:rsidR="00557DCA" w:rsidRPr="00385FA6" w14:paraId="1F48ADC5" w14:textId="77777777" w:rsidTr="00B539DC">
        <w:trPr>
          <w:cnfStyle w:val="100000000000" w:firstRow="1" w:lastRow="0" w:firstColumn="0" w:lastColumn="0" w:oddVBand="0" w:evenVBand="0" w:oddHBand="0" w:evenHBand="0" w:firstRowFirstColumn="0" w:firstRowLastColumn="0" w:lastRowFirstColumn="0" w:lastRowLastColumn="0"/>
          <w:trHeight w:val="2684"/>
        </w:trPr>
        <w:tc>
          <w:tcPr>
            <w:cnfStyle w:val="001000000000" w:firstRow="0" w:lastRow="0" w:firstColumn="1" w:lastColumn="0" w:oddVBand="0" w:evenVBand="0" w:oddHBand="0" w:evenHBand="0" w:firstRowFirstColumn="0" w:firstRowLastColumn="0" w:lastRowFirstColumn="0" w:lastRowLastColumn="0"/>
            <w:tcW w:w="825" w:type="dxa"/>
          </w:tcPr>
          <w:p w14:paraId="4F7691DA" w14:textId="77777777" w:rsidR="00557DCA" w:rsidRPr="00385FA6" w:rsidRDefault="00557DCA" w:rsidP="001C0D36">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12C64751"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Skanowanie paragonów</w:t>
            </w:r>
          </w:p>
        </w:tc>
        <w:tc>
          <w:tcPr>
            <w:tcW w:w="378" w:type="dxa"/>
            <w:textDirection w:val="btLr"/>
          </w:tcPr>
          <w:p w14:paraId="5BAAB036"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paragonów</w:t>
            </w: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3E36F3E4" w14:textId="77777777" w:rsidR="00557DCA" w:rsidRPr="00385FA6"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paragonów</w:t>
            </w:r>
          </w:p>
        </w:tc>
        <w:tc>
          <w:tcPr>
            <w:tcW w:w="408" w:type="dxa"/>
            <w:textDirection w:val="btLr"/>
          </w:tcPr>
          <w:p w14:paraId="5D37375C"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dycja paragonów</w:t>
            </w:r>
          </w:p>
        </w:tc>
        <w:tc>
          <w:tcPr>
            <w:cnfStyle w:val="000010000000" w:firstRow="0" w:lastRow="0" w:firstColumn="0" w:lastColumn="0" w:oddVBand="1" w:evenVBand="0" w:oddHBand="0" w:evenHBand="0" w:firstRowFirstColumn="0" w:firstRowLastColumn="0" w:lastRowFirstColumn="0" w:lastRowLastColumn="0"/>
            <w:tcW w:w="408" w:type="dxa"/>
            <w:textDirection w:val="btLr"/>
          </w:tcPr>
          <w:p w14:paraId="2A53B3D8"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Usuwanie paragonów</w:t>
            </w:r>
          </w:p>
        </w:tc>
        <w:tc>
          <w:tcPr>
            <w:tcW w:w="408" w:type="dxa"/>
            <w:textDirection w:val="btLr"/>
          </w:tcPr>
          <w:p w14:paraId="68271CC4" w14:textId="77777777" w:rsidR="00557DCA" w:rsidRPr="00385FA6"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Kategoryzowanie paragonów</w:t>
            </w:r>
          </w:p>
        </w:tc>
        <w:tc>
          <w:tcPr>
            <w:cnfStyle w:val="000010000000" w:firstRow="0" w:lastRow="0" w:firstColumn="0" w:lastColumn="0" w:oddVBand="1" w:evenVBand="0" w:oddHBand="0" w:evenHBand="0" w:firstRowFirstColumn="0" w:firstRowLastColumn="0" w:lastRowFirstColumn="0" w:lastRowLastColumn="0"/>
            <w:tcW w:w="356" w:type="dxa"/>
            <w:textDirection w:val="btLr"/>
          </w:tcPr>
          <w:p w14:paraId="3F8766FE"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grup paragonów</w:t>
            </w:r>
          </w:p>
        </w:tc>
        <w:tc>
          <w:tcPr>
            <w:tcW w:w="450" w:type="dxa"/>
            <w:textDirection w:val="btLr"/>
          </w:tcPr>
          <w:p w14:paraId="4886E54E"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grup paragonów</w:t>
            </w:r>
          </w:p>
        </w:tc>
        <w:tc>
          <w:tcPr>
            <w:cnfStyle w:val="000010000000" w:firstRow="0" w:lastRow="0" w:firstColumn="0" w:lastColumn="0" w:oddVBand="1" w:evenVBand="0" w:oddHBand="0" w:evenHBand="0" w:firstRowFirstColumn="0" w:firstRowLastColumn="0" w:lastRowFirstColumn="0" w:lastRowLastColumn="0"/>
            <w:tcW w:w="403" w:type="dxa"/>
            <w:textDirection w:val="btLr"/>
          </w:tcPr>
          <w:p w14:paraId="7A17C2AA"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Edycja grup paragonów</w:t>
            </w:r>
          </w:p>
        </w:tc>
        <w:tc>
          <w:tcPr>
            <w:tcW w:w="536" w:type="dxa"/>
            <w:textDirection w:val="btLr"/>
          </w:tcPr>
          <w:p w14:paraId="7C93F215"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Usuwanie grup paragonów</w:t>
            </w:r>
          </w:p>
        </w:tc>
        <w:tc>
          <w:tcPr>
            <w:cnfStyle w:val="000010000000" w:firstRow="0" w:lastRow="0" w:firstColumn="0" w:lastColumn="0" w:oddVBand="1" w:evenVBand="0" w:oddHBand="0" w:evenHBand="0" w:firstRowFirstColumn="0" w:firstRowLastColumn="0" w:lastRowFirstColumn="0" w:lastRowLastColumn="0"/>
            <w:tcW w:w="665" w:type="dxa"/>
            <w:textDirection w:val="btLr"/>
          </w:tcPr>
          <w:p w14:paraId="52BB196C"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Filtrowanie paragonów</w:t>
            </w:r>
          </w:p>
        </w:tc>
        <w:tc>
          <w:tcPr>
            <w:tcW w:w="536" w:type="dxa"/>
            <w:textDirection w:val="btLr"/>
          </w:tcPr>
          <w:p w14:paraId="6ECB1F92"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536" w:type="dxa"/>
            <w:textDirection w:val="btLr"/>
          </w:tcPr>
          <w:p w14:paraId="01870DFE"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Informacje na temat gwarancji</w:t>
            </w:r>
          </w:p>
        </w:tc>
      </w:tr>
      <w:tr w:rsidR="00557DCA" w:rsidRPr="00D8523A" w14:paraId="6B7E1983"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423F33DF" w14:textId="77777777" w:rsidR="00557DCA" w:rsidRDefault="00557DCA" w:rsidP="001C0D36">
            <w:pPr>
              <w:pStyle w:val="Tekstpodstawowy"/>
              <w:spacing w:line="240" w:lineRule="auto"/>
              <w:jc w:val="left"/>
              <w:rPr>
                <w:sz w:val="20"/>
                <w:szCs w:val="20"/>
              </w:rPr>
            </w:pPr>
            <w:r>
              <w:rPr>
                <w:sz w:val="20"/>
                <w:szCs w:val="20"/>
              </w:rPr>
              <w:t>HU01.</w:t>
            </w:r>
          </w:p>
        </w:tc>
        <w:tc>
          <w:tcPr>
            <w:cnfStyle w:val="000010000000" w:firstRow="0" w:lastRow="0" w:firstColumn="0" w:lastColumn="0" w:oddVBand="1" w:evenVBand="0" w:oddHBand="0" w:evenHBand="0" w:firstRowFirstColumn="0" w:firstRowLastColumn="0" w:lastRowFirstColumn="0" w:lastRowLastColumn="0"/>
            <w:tcW w:w="378" w:type="dxa"/>
          </w:tcPr>
          <w:p w14:paraId="0DB5D748" w14:textId="77777777" w:rsidR="00557DCA" w:rsidRDefault="00557DCA" w:rsidP="00CD3B56">
            <w:pPr>
              <w:pStyle w:val="Tekstpodstawowy"/>
              <w:spacing w:line="240" w:lineRule="auto"/>
              <w:jc w:val="center"/>
              <w:rPr>
                <w:sz w:val="20"/>
                <w:szCs w:val="20"/>
              </w:rPr>
            </w:pPr>
          </w:p>
        </w:tc>
        <w:tc>
          <w:tcPr>
            <w:tcW w:w="378" w:type="dxa"/>
          </w:tcPr>
          <w:p w14:paraId="1410981C" w14:textId="25AF6206"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378" w:type="dxa"/>
          </w:tcPr>
          <w:p w14:paraId="5BA8316D" w14:textId="57CC1993" w:rsidR="00557DCA" w:rsidRDefault="00557DCA" w:rsidP="00CD3B56">
            <w:pPr>
              <w:pStyle w:val="Tekstpodstawowy"/>
              <w:spacing w:line="240" w:lineRule="auto"/>
              <w:jc w:val="center"/>
              <w:rPr>
                <w:sz w:val="20"/>
                <w:szCs w:val="20"/>
              </w:rPr>
            </w:pPr>
          </w:p>
        </w:tc>
        <w:tc>
          <w:tcPr>
            <w:tcW w:w="408" w:type="dxa"/>
          </w:tcPr>
          <w:p w14:paraId="5E7D18D5"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02E9559" w14:textId="77777777" w:rsidR="00557DCA" w:rsidRPr="00D8523A" w:rsidRDefault="00557DCA" w:rsidP="00CD3B56">
            <w:pPr>
              <w:pStyle w:val="Tekstpodstawowy"/>
              <w:spacing w:line="240" w:lineRule="auto"/>
              <w:jc w:val="center"/>
              <w:rPr>
                <w:sz w:val="20"/>
                <w:szCs w:val="20"/>
              </w:rPr>
            </w:pPr>
          </w:p>
        </w:tc>
        <w:tc>
          <w:tcPr>
            <w:tcW w:w="408" w:type="dxa"/>
          </w:tcPr>
          <w:p w14:paraId="16243560"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62066A4" w14:textId="77777777" w:rsidR="00557DCA" w:rsidRPr="00D8523A" w:rsidRDefault="00557DCA" w:rsidP="00CD3B56">
            <w:pPr>
              <w:pStyle w:val="Tekstpodstawowy"/>
              <w:spacing w:line="240" w:lineRule="auto"/>
              <w:jc w:val="center"/>
              <w:rPr>
                <w:sz w:val="20"/>
                <w:szCs w:val="20"/>
              </w:rPr>
            </w:pPr>
          </w:p>
        </w:tc>
        <w:tc>
          <w:tcPr>
            <w:tcW w:w="450" w:type="dxa"/>
          </w:tcPr>
          <w:p w14:paraId="240E5D5B"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5620256F" w14:textId="77777777" w:rsidR="00557DCA" w:rsidRPr="00D8523A" w:rsidRDefault="00557DCA" w:rsidP="00CD3B56">
            <w:pPr>
              <w:pStyle w:val="Tekstpodstawowy"/>
              <w:spacing w:line="240" w:lineRule="auto"/>
              <w:jc w:val="center"/>
              <w:rPr>
                <w:sz w:val="20"/>
                <w:szCs w:val="20"/>
              </w:rPr>
            </w:pPr>
          </w:p>
        </w:tc>
        <w:tc>
          <w:tcPr>
            <w:tcW w:w="536" w:type="dxa"/>
          </w:tcPr>
          <w:p w14:paraId="2A48FA4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CB63F4C" w14:textId="77777777" w:rsidR="00557DCA" w:rsidRPr="00D8523A" w:rsidRDefault="00557DCA" w:rsidP="00CD3B56">
            <w:pPr>
              <w:pStyle w:val="Tekstpodstawowy"/>
              <w:spacing w:line="240" w:lineRule="auto"/>
              <w:jc w:val="center"/>
              <w:rPr>
                <w:sz w:val="20"/>
                <w:szCs w:val="20"/>
              </w:rPr>
            </w:pPr>
          </w:p>
        </w:tc>
        <w:tc>
          <w:tcPr>
            <w:tcW w:w="536" w:type="dxa"/>
          </w:tcPr>
          <w:p w14:paraId="06A727B8"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55AB80E7" w14:textId="77777777" w:rsidR="00557DCA" w:rsidRPr="00D8523A" w:rsidRDefault="00557DCA" w:rsidP="00CD3B56">
            <w:pPr>
              <w:pStyle w:val="Tekstpodstawowy"/>
              <w:spacing w:line="240" w:lineRule="auto"/>
              <w:jc w:val="center"/>
              <w:rPr>
                <w:sz w:val="20"/>
                <w:szCs w:val="20"/>
              </w:rPr>
            </w:pPr>
          </w:p>
        </w:tc>
      </w:tr>
      <w:tr w:rsidR="00557DCA" w:rsidRPr="00D8523A" w14:paraId="2CC56D19"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5FA5AC60" w14:textId="77777777" w:rsidR="00557DCA" w:rsidRDefault="00557DCA" w:rsidP="001C0D36">
            <w:pPr>
              <w:pStyle w:val="Tekstpodstawowy"/>
              <w:spacing w:line="240" w:lineRule="auto"/>
              <w:jc w:val="left"/>
              <w:rPr>
                <w:sz w:val="20"/>
                <w:szCs w:val="20"/>
              </w:rPr>
            </w:pPr>
            <w:r>
              <w:rPr>
                <w:sz w:val="20"/>
                <w:szCs w:val="20"/>
              </w:rPr>
              <w:t>HU02.</w:t>
            </w:r>
          </w:p>
        </w:tc>
        <w:tc>
          <w:tcPr>
            <w:cnfStyle w:val="000010000000" w:firstRow="0" w:lastRow="0" w:firstColumn="0" w:lastColumn="0" w:oddVBand="1" w:evenVBand="0" w:oddHBand="0" w:evenHBand="0" w:firstRowFirstColumn="0" w:firstRowLastColumn="0" w:lastRowFirstColumn="0" w:lastRowLastColumn="0"/>
            <w:tcW w:w="378" w:type="dxa"/>
          </w:tcPr>
          <w:p w14:paraId="71D2CD64" w14:textId="77777777" w:rsidR="00557DCA" w:rsidRDefault="00557DCA" w:rsidP="00CD3B56">
            <w:pPr>
              <w:pStyle w:val="Tekstpodstawowy"/>
              <w:spacing w:line="240" w:lineRule="auto"/>
              <w:jc w:val="center"/>
              <w:rPr>
                <w:sz w:val="20"/>
                <w:szCs w:val="20"/>
              </w:rPr>
            </w:pPr>
          </w:p>
        </w:tc>
        <w:tc>
          <w:tcPr>
            <w:tcW w:w="378" w:type="dxa"/>
          </w:tcPr>
          <w:p w14:paraId="3F1E7275"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0E19D989" w14:textId="545049D5" w:rsidR="00557DCA" w:rsidRDefault="00557DCA" w:rsidP="00CD3B56">
            <w:pPr>
              <w:pStyle w:val="Tekstpodstawowy"/>
              <w:spacing w:line="240" w:lineRule="auto"/>
              <w:jc w:val="center"/>
              <w:rPr>
                <w:sz w:val="20"/>
                <w:szCs w:val="20"/>
              </w:rPr>
            </w:pPr>
            <w:r>
              <w:rPr>
                <w:sz w:val="20"/>
                <w:szCs w:val="20"/>
              </w:rPr>
              <w:t>+</w:t>
            </w:r>
          </w:p>
        </w:tc>
        <w:tc>
          <w:tcPr>
            <w:tcW w:w="408" w:type="dxa"/>
          </w:tcPr>
          <w:p w14:paraId="10BB06E2"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7203C2B9" w14:textId="4BFE08E6" w:rsidR="00557DCA" w:rsidRPr="00D8523A" w:rsidRDefault="00557DCA" w:rsidP="00CD3B56">
            <w:pPr>
              <w:pStyle w:val="Tekstpodstawowy"/>
              <w:spacing w:line="240" w:lineRule="auto"/>
              <w:jc w:val="center"/>
              <w:rPr>
                <w:sz w:val="20"/>
                <w:szCs w:val="20"/>
              </w:rPr>
            </w:pPr>
          </w:p>
        </w:tc>
        <w:tc>
          <w:tcPr>
            <w:tcW w:w="408" w:type="dxa"/>
          </w:tcPr>
          <w:p w14:paraId="15521D02"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A2F9B7D" w14:textId="77777777" w:rsidR="00557DCA" w:rsidRPr="00D8523A" w:rsidRDefault="00557DCA" w:rsidP="00CD3B56">
            <w:pPr>
              <w:pStyle w:val="Tekstpodstawowy"/>
              <w:spacing w:line="240" w:lineRule="auto"/>
              <w:jc w:val="center"/>
              <w:rPr>
                <w:sz w:val="20"/>
                <w:szCs w:val="20"/>
              </w:rPr>
            </w:pPr>
          </w:p>
        </w:tc>
        <w:tc>
          <w:tcPr>
            <w:tcW w:w="450" w:type="dxa"/>
          </w:tcPr>
          <w:p w14:paraId="5F6CC20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6A5B9806" w14:textId="77777777" w:rsidR="00557DCA" w:rsidRPr="00D8523A" w:rsidRDefault="00557DCA" w:rsidP="00CD3B56">
            <w:pPr>
              <w:pStyle w:val="Tekstpodstawowy"/>
              <w:spacing w:line="240" w:lineRule="auto"/>
              <w:jc w:val="center"/>
              <w:rPr>
                <w:sz w:val="20"/>
                <w:szCs w:val="20"/>
              </w:rPr>
            </w:pPr>
          </w:p>
        </w:tc>
        <w:tc>
          <w:tcPr>
            <w:tcW w:w="536" w:type="dxa"/>
          </w:tcPr>
          <w:p w14:paraId="56E3FB1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3248431" w14:textId="77777777" w:rsidR="00557DCA" w:rsidRPr="00D8523A" w:rsidRDefault="00557DCA" w:rsidP="00CD3B56">
            <w:pPr>
              <w:pStyle w:val="Tekstpodstawowy"/>
              <w:spacing w:line="240" w:lineRule="auto"/>
              <w:jc w:val="center"/>
              <w:rPr>
                <w:sz w:val="20"/>
                <w:szCs w:val="20"/>
              </w:rPr>
            </w:pPr>
          </w:p>
        </w:tc>
        <w:tc>
          <w:tcPr>
            <w:tcW w:w="536" w:type="dxa"/>
          </w:tcPr>
          <w:p w14:paraId="2AEFEF52"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51BCD403" w14:textId="77777777" w:rsidR="00557DCA" w:rsidRPr="00D8523A" w:rsidRDefault="00557DCA" w:rsidP="00CD3B56">
            <w:pPr>
              <w:pStyle w:val="Tekstpodstawowy"/>
              <w:spacing w:line="240" w:lineRule="auto"/>
              <w:jc w:val="center"/>
              <w:rPr>
                <w:sz w:val="20"/>
                <w:szCs w:val="20"/>
              </w:rPr>
            </w:pPr>
          </w:p>
        </w:tc>
      </w:tr>
      <w:tr w:rsidR="00557DCA" w:rsidRPr="00D8523A" w14:paraId="029EBEC4"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2CF71380" w14:textId="77777777" w:rsidR="00557DCA" w:rsidRDefault="00557DCA" w:rsidP="001C0D36">
            <w:pPr>
              <w:pStyle w:val="Tekstpodstawowy"/>
              <w:spacing w:line="240" w:lineRule="auto"/>
              <w:jc w:val="left"/>
              <w:rPr>
                <w:sz w:val="20"/>
                <w:szCs w:val="20"/>
              </w:rPr>
            </w:pPr>
            <w:r>
              <w:rPr>
                <w:sz w:val="20"/>
                <w:szCs w:val="20"/>
              </w:rPr>
              <w:t>HU03.</w:t>
            </w:r>
          </w:p>
        </w:tc>
        <w:tc>
          <w:tcPr>
            <w:cnfStyle w:val="000010000000" w:firstRow="0" w:lastRow="0" w:firstColumn="0" w:lastColumn="0" w:oddVBand="1" w:evenVBand="0" w:oddHBand="0" w:evenHBand="0" w:firstRowFirstColumn="0" w:firstRowLastColumn="0" w:lastRowFirstColumn="0" w:lastRowLastColumn="0"/>
            <w:tcW w:w="378" w:type="dxa"/>
          </w:tcPr>
          <w:p w14:paraId="1DB3F0EA" w14:textId="77777777" w:rsidR="00557DCA" w:rsidRDefault="00557DCA" w:rsidP="00CD3B56">
            <w:pPr>
              <w:pStyle w:val="Tekstpodstawowy"/>
              <w:spacing w:line="240" w:lineRule="auto"/>
              <w:jc w:val="center"/>
              <w:rPr>
                <w:sz w:val="20"/>
                <w:szCs w:val="20"/>
              </w:rPr>
            </w:pPr>
          </w:p>
        </w:tc>
        <w:tc>
          <w:tcPr>
            <w:tcW w:w="378" w:type="dxa"/>
          </w:tcPr>
          <w:p w14:paraId="1B2E0B90"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07E62E3" w14:textId="77777777" w:rsidR="00557DCA" w:rsidRDefault="00557DCA" w:rsidP="00CD3B56">
            <w:pPr>
              <w:pStyle w:val="Tekstpodstawowy"/>
              <w:spacing w:line="240" w:lineRule="auto"/>
              <w:jc w:val="center"/>
              <w:rPr>
                <w:sz w:val="20"/>
                <w:szCs w:val="20"/>
              </w:rPr>
            </w:pPr>
          </w:p>
        </w:tc>
        <w:tc>
          <w:tcPr>
            <w:tcW w:w="408" w:type="dxa"/>
          </w:tcPr>
          <w:p w14:paraId="1BA4748F" w14:textId="6BA839FE"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F18607A" w14:textId="272D5F6D" w:rsidR="00557DCA" w:rsidRPr="00D8523A" w:rsidRDefault="00557DCA" w:rsidP="00CD3B56">
            <w:pPr>
              <w:pStyle w:val="Tekstpodstawowy"/>
              <w:spacing w:line="240" w:lineRule="auto"/>
              <w:jc w:val="center"/>
              <w:rPr>
                <w:sz w:val="20"/>
                <w:szCs w:val="20"/>
              </w:rPr>
            </w:pPr>
            <w:r>
              <w:rPr>
                <w:sz w:val="20"/>
                <w:szCs w:val="20"/>
              </w:rPr>
              <w:t>+</w:t>
            </w:r>
          </w:p>
        </w:tc>
        <w:tc>
          <w:tcPr>
            <w:tcW w:w="408" w:type="dxa"/>
          </w:tcPr>
          <w:p w14:paraId="3539E995"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9C2DAFD" w14:textId="77777777" w:rsidR="00557DCA" w:rsidRPr="00D8523A" w:rsidRDefault="00557DCA" w:rsidP="00CD3B56">
            <w:pPr>
              <w:pStyle w:val="Tekstpodstawowy"/>
              <w:spacing w:line="240" w:lineRule="auto"/>
              <w:jc w:val="center"/>
              <w:rPr>
                <w:sz w:val="20"/>
                <w:szCs w:val="20"/>
              </w:rPr>
            </w:pPr>
          </w:p>
        </w:tc>
        <w:tc>
          <w:tcPr>
            <w:tcW w:w="450" w:type="dxa"/>
          </w:tcPr>
          <w:p w14:paraId="1357D7EE"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C038BE5" w14:textId="77777777" w:rsidR="00557DCA" w:rsidRPr="00D8523A" w:rsidRDefault="00557DCA" w:rsidP="00CD3B56">
            <w:pPr>
              <w:pStyle w:val="Tekstpodstawowy"/>
              <w:spacing w:line="240" w:lineRule="auto"/>
              <w:jc w:val="center"/>
              <w:rPr>
                <w:sz w:val="20"/>
                <w:szCs w:val="20"/>
              </w:rPr>
            </w:pPr>
          </w:p>
        </w:tc>
        <w:tc>
          <w:tcPr>
            <w:tcW w:w="536" w:type="dxa"/>
          </w:tcPr>
          <w:p w14:paraId="1F1AA024"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B7E57A6" w14:textId="77777777" w:rsidR="00557DCA" w:rsidRPr="00D8523A" w:rsidRDefault="00557DCA" w:rsidP="00CD3B56">
            <w:pPr>
              <w:pStyle w:val="Tekstpodstawowy"/>
              <w:spacing w:line="240" w:lineRule="auto"/>
              <w:jc w:val="center"/>
              <w:rPr>
                <w:sz w:val="20"/>
                <w:szCs w:val="20"/>
              </w:rPr>
            </w:pPr>
          </w:p>
        </w:tc>
        <w:tc>
          <w:tcPr>
            <w:tcW w:w="536" w:type="dxa"/>
          </w:tcPr>
          <w:p w14:paraId="18F55B9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7C772FE" w14:textId="77777777" w:rsidR="00557DCA" w:rsidRPr="00D8523A" w:rsidRDefault="00557DCA" w:rsidP="00CD3B56">
            <w:pPr>
              <w:pStyle w:val="Tekstpodstawowy"/>
              <w:spacing w:line="240" w:lineRule="auto"/>
              <w:jc w:val="center"/>
              <w:rPr>
                <w:sz w:val="20"/>
                <w:szCs w:val="20"/>
              </w:rPr>
            </w:pPr>
          </w:p>
        </w:tc>
      </w:tr>
      <w:tr w:rsidR="00557DCA" w:rsidRPr="00D8523A" w14:paraId="1B76B525"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1F090EA4" w14:textId="77777777" w:rsidR="00557DCA" w:rsidRDefault="00557DCA" w:rsidP="001C0D36">
            <w:pPr>
              <w:pStyle w:val="Tekstpodstawowy"/>
              <w:spacing w:line="240" w:lineRule="auto"/>
              <w:jc w:val="left"/>
              <w:rPr>
                <w:sz w:val="20"/>
                <w:szCs w:val="20"/>
              </w:rPr>
            </w:pPr>
            <w:r>
              <w:rPr>
                <w:sz w:val="20"/>
                <w:szCs w:val="20"/>
              </w:rPr>
              <w:t>HU04.</w:t>
            </w:r>
          </w:p>
        </w:tc>
        <w:tc>
          <w:tcPr>
            <w:cnfStyle w:val="000010000000" w:firstRow="0" w:lastRow="0" w:firstColumn="0" w:lastColumn="0" w:oddVBand="1" w:evenVBand="0" w:oddHBand="0" w:evenHBand="0" w:firstRowFirstColumn="0" w:firstRowLastColumn="0" w:lastRowFirstColumn="0" w:lastRowLastColumn="0"/>
            <w:tcW w:w="378" w:type="dxa"/>
          </w:tcPr>
          <w:p w14:paraId="39836E37" w14:textId="77777777" w:rsidR="00557DCA" w:rsidRDefault="00557DCA" w:rsidP="00CD3B56">
            <w:pPr>
              <w:pStyle w:val="Tekstpodstawowy"/>
              <w:spacing w:line="240" w:lineRule="auto"/>
              <w:jc w:val="center"/>
              <w:rPr>
                <w:sz w:val="20"/>
                <w:szCs w:val="20"/>
              </w:rPr>
            </w:pPr>
          </w:p>
        </w:tc>
        <w:tc>
          <w:tcPr>
            <w:tcW w:w="378" w:type="dxa"/>
          </w:tcPr>
          <w:p w14:paraId="02280D26"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58D2420" w14:textId="77777777" w:rsidR="00557DCA" w:rsidRDefault="00557DCA" w:rsidP="00CD3B56">
            <w:pPr>
              <w:pStyle w:val="Tekstpodstawowy"/>
              <w:spacing w:line="240" w:lineRule="auto"/>
              <w:jc w:val="center"/>
              <w:rPr>
                <w:sz w:val="20"/>
                <w:szCs w:val="20"/>
              </w:rPr>
            </w:pPr>
          </w:p>
        </w:tc>
        <w:tc>
          <w:tcPr>
            <w:tcW w:w="408" w:type="dxa"/>
          </w:tcPr>
          <w:p w14:paraId="22AFB7BF" w14:textId="12B2936B"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8" w:type="dxa"/>
          </w:tcPr>
          <w:p w14:paraId="4A28D5E1" w14:textId="77777777" w:rsidR="00557DCA" w:rsidRPr="00D8523A" w:rsidRDefault="00557DCA" w:rsidP="00CD3B56">
            <w:pPr>
              <w:pStyle w:val="Tekstpodstawowy"/>
              <w:spacing w:line="240" w:lineRule="auto"/>
              <w:jc w:val="center"/>
              <w:rPr>
                <w:sz w:val="20"/>
                <w:szCs w:val="20"/>
              </w:rPr>
            </w:pPr>
          </w:p>
        </w:tc>
        <w:tc>
          <w:tcPr>
            <w:tcW w:w="408" w:type="dxa"/>
          </w:tcPr>
          <w:p w14:paraId="1BA1FB1F" w14:textId="2FC5A854"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302B9AB2" w14:textId="77777777" w:rsidR="00557DCA" w:rsidRPr="00D8523A" w:rsidRDefault="00557DCA" w:rsidP="00CD3B56">
            <w:pPr>
              <w:pStyle w:val="Tekstpodstawowy"/>
              <w:spacing w:line="240" w:lineRule="auto"/>
              <w:jc w:val="center"/>
              <w:rPr>
                <w:sz w:val="20"/>
                <w:szCs w:val="20"/>
              </w:rPr>
            </w:pPr>
          </w:p>
        </w:tc>
        <w:tc>
          <w:tcPr>
            <w:tcW w:w="450" w:type="dxa"/>
          </w:tcPr>
          <w:p w14:paraId="13DA6E9E"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DD24F9B" w14:textId="77777777" w:rsidR="00557DCA" w:rsidRPr="00D8523A" w:rsidRDefault="00557DCA" w:rsidP="00CD3B56">
            <w:pPr>
              <w:pStyle w:val="Tekstpodstawowy"/>
              <w:spacing w:line="240" w:lineRule="auto"/>
              <w:jc w:val="center"/>
              <w:rPr>
                <w:sz w:val="20"/>
                <w:szCs w:val="20"/>
              </w:rPr>
            </w:pPr>
          </w:p>
        </w:tc>
        <w:tc>
          <w:tcPr>
            <w:tcW w:w="536" w:type="dxa"/>
          </w:tcPr>
          <w:p w14:paraId="4844CD9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1290035C" w14:textId="77777777" w:rsidR="00557DCA" w:rsidRPr="00D8523A" w:rsidRDefault="00557DCA" w:rsidP="00CD3B56">
            <w:pPr>
              <w:pStyle w:val="Tekstpodstawowy"/>
              <w:spacing w:line="240" w:lineRule="auto"/>
              <w:jc w:val="center"/>
              <w:rPr>
                <w:sz w:val="20"/>
                <w:szCs w:val="20"/>
              </w:rPr>
            </w:pPr>
          </w:p>
        </w:tc>
        <w:tc>
          <w:tcPr>
            <w:tcW w:w="536" w:type="dxa"/>
          </w:tcPr>
          <w:p w14:paraId="39DD8A4F"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30FC0C9" w14:textId="77777777" w:rsidR="00557DCA" w:rsidRPr="00D8523A" w:rsidRDefault="00557DCA" w:rsidP="00CD3B56">
            <w:pPr>
              <w:pStyle w:val="Tekstpodstawowy"/>
              <w:spacing w:line="240" w:lineRule="auto"/>
              <w:jc w:val="center"/>
              <w:rPr>
                <w:sz w:val="20"/>
                <w:szCs w:val="20"/>
              </w:rPr>
            </w:pPr>
          </w:p>
        </w:tc>
      </w:tr>
      <w:tr w:rsidR="00557DCA" w:rsidRPr="00D8523A" w14:paraId="3F48FE3D"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340FFF3E" w14:textId="77777777" w:rsidR="00557DCA" w:rsidRDefault="00557DCA" w:rsidP="001C0D36">
            <w:pPr>
              <w:pStyle w:val="Tekstpodstawowy"/>
              <w:spacing w:line="240" w:lineRule="auto"/>
              <w:jc w:val="left"/>
              <w:rPr>
                <w:sz w:val="20"/>
                <w:szCs w:val="20"/>
              </w:rPr>
            </w:pPr>
            <w:r>
              <w:rPr>
                <w:sz w:val="20"/>
                <w:szCs w:val="20"/>
              </w:rPr>
              <w:t>HU05.</w:t>
            </w:r>
          </w:p>
        </w:tc>
        <w:tc>
          <w:tcPr>
            <w:cnfStyle w:val="000010000000" w:firstRow="0" w:lastRow="0" w:firstColumn="0" w:lastColumn="0" w:oddVBand="1" w:evenVBand="0" w:oddHBand="0" w:evenHBand="0" w:firstRowFirstColumn="0" w:firstRowLastColumn="0" w:lastRowFirstColumn="0" w:lastRowLastColumn="0"/>
            <w:tcW w:w="378" w:type="dxa"/>
          </w:tcPr>
          <w:p w14:paraId="64BFCD34" w14:textId="77777777" w:rsidR="00557DCA" w:rsidRDefault="00557DCA" w:rsidP="00CD3B56">
            <w:pPr>
              <w:pStyle w:val="Tekstpodstawowy"/>
              <w:spacing w:line="240" w:lineRule="auto"/>
              <w:jc w:val="center"/>
              <w:rPr>
                <w:sz w:val="20"/>
                <w:szCs w:val="20"/>
              </w:rPr>
            </w:pPr>
          </w:p>
        </w:tc>
        <w:tc>
          <w:tcPr>
            <w:tcW w:w="378" w:type="dxa"/>
          </w:tcPr>
          <w:p w14:paraId="2D30425F"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F6F015E" w14:textId="77777777" w:rsidR="00557DCA" w:rsidRDefault="00557DCA" w:rsidP="00CD3B56">
            <w:pPr>
              <w:pStyle w:val="Tekstpodstawowy"/>
              <w:spacing w:line="240" w:lineRule="auto"/>
              <w:jc w:val="center"/>
              <w:rPr>
                <w:sz w:val="20"/>
                <w:szCs w:val="20"/>
              </w:rPr>
            </w:pPr>
          </w:p>
        </w:tc>
        <w:tc>
          <w:tcPr>
            <w:tcW w:w="408" w:type="dxa"/>
          </w:tcPr>
          <w:p w14:paraId="5094383B"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13E1B67" w14:textId="77777777" w:rsidR="00557DCA" w:rsidRPr="00D8523A" w:rsidRDefault="00557DCA" w:rsidP="00CD3B56">
            <w:pPr>
              <w:pStyle w:val="Tekstpodstawowy"/>
              <w:spacing w:line="240" w:lineRule="auto"/>
              <w:jc w:val="center"/>
              <w:rPr>
                <w:sz w:val="20"/>
                <w:szCs w:val="20"/>
              </w:rPr>
            </w:pPr>
          </w:p>
        </w:tc>
        <w:tc>
          <w:tcPr>
            <w:tcW w:w="408" w:type="dxa"/>
          </w:tcPr>
          <w:p w14:paraId="26AE34CE" w14:textId="67CE39E6"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356" w:type="dxa"/>
          </w:tcPr>
          <w:p w14:paraId="042C9C61" w14:textId="4CD77D73" w:rsidR="00557DCA" w:rsidRDefault="00557DCA" w:rsidP="00CD3B56">
            <w:pPr>
              <w:pStyle w:val="Tekstpodstawowy"/>
              <w:spacing w:line="240" w:lineRule="auto"/>
              <w:jc w:val="center"/>
              <w:rPr>
                <w:sz w:val="20"/>
                <w:szCs w:val="20"/>
              </w:rPr>
            </w:pPr>
          </w:p>
        </w:tc>
        <w:tc>
          <w:tcPr>
            <w:tcW w:w="450" w:type="dxa"/>
          </w:tcPr>
          <w:p w14:paraId="3E77EB0A"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980A225" w14:textId="77777777" w:rsidR="00557DCA" w:rsidRPr="00D8523A" w:rsidRDefault="00557DCA" w:rsidP="00CD3B56">
            <w:pPr>
              <w:pStyle w:val="Tekstpodstawowy"/>
              <w:spacing w:line="240" w:lineRule="auto"/>
              <w:jc w:val="center"/>
              <w:rPr>
                <w:sz w:val="20"/>
                <w:szCs w:val="20"/>
              </w:rPr>
            </w:pPr>
          </w:p>
        </w:tc>
        <w:tc>
          <w:tcPr>
            <w:tcW w:w="536" w:type="dxa"/>
          </w:tcPr>
          <w:p w14:paraId="76D9322A"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5667577" w14:textId="77777777" w:rsidR="00557DCA" w:rsidRPr="00D8523A" w:rsidRDefault="00557DCA" w:rsidP="00CD3B56">
            <w:pPr>
              <w:pStyle w:val="Tekstpodstawowy"/>
              <w:spacing w:line="240" w:lineRule="auto"/>
              <w:jc w:val="center"/>
              <w:rPr>
                <w:sz w:val="20"/>
                <w:szCs w:val="20"/>
              </w:rPr>
            </w:pPr>
          </w:p>
        </w:tc>
        <w:tc>
          <w:tcPr>
            <w:tcW w:w="536" w:type="dxa"/>
          </w:tcPr>
          <w:p w14:paraId="46B5019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290BC465" w14:textId="77777777" w:rsidR="00557DCA" w:rsidRPr="00D8523A" w:rsidRDefault="00557DCA" w:rsidP="00CD3B56">
            <w:pPr>
              <w:pStyle w:val="Tekstpodstawowy"/>
              <w:spacing w:line="240" w:lineRule="auto"/>
              <w:jc w:val="center"/>
              <w:rPr>
                <w:sz w:val="20"/>
                <w:szCs w:val="20"/>
              </w:rPr>
            </w:pPr>
          </w:p>
        </w:tc>
      </w:tr>
      <w:tr w:rsidR="00557DCA" w:rsidRPr="00D8523A" w14:paraId="20B01080"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6E4E329D" w14:textId="77777777" w:rsidR="00557DCA" w:rsidRDefault="00557DCA" w:rsidP="001C0D36">
            <w:pPr>
              <w:pStyle w:val="Tekstpodstawowy"/>
              <w:spacing w:line="240" w:lineRule="auto"/>
              <w:jc w:val="left"/>
              <w:rPr>
                <w:sz w:val="20"/>
                <w:szCs w:val="20"/>
              </w:rPr>
            </w:pPr>
            <w:r>
              <w:rPr>
                <w:sz w:val="20"/>
                <w:szCs w:val="20"/>
              </w:rPr>
              <w:t>HU06.</w:t>
            </w:r>
          </w:p>
        </w:tc>
        <w:tc>
          <w:tcPr>
            <w:cnfStyle w:val="000010000000" w:firstRow="0" w:lastRow="0" w:firstColumn="0" w:lastColumn="0" w:oddVBand="1" w:evenVBand="0" w:oddHBand="0" w:evenHBand="0" w:firstRowFirstColumn="0" w:firstRowLastColumn="0" w:lastRowFirstColumn="0" w:lastRowLastColumn="0"/>
            <w:tcW w:w="378" w:type="dxa"/>
          </w:tcPr>
          <w:p w14:paraId="48F8A3AD" w14:textId="40F54278" w:rsidR="00557DCA" w:rsidRDefault="00557DCA" w:rsidP="00CD3B56">
            <w:pPr>
              <w:pStyle w:val="Tekstpodstawowy"/>
              <w:spacing w:line="240" w:lineRule="auto"/>
              <w:jc w:val="center"/>
              <w:rPr>
                <w:sz w:val="20"/>
                <w:szCs w:val="20"/>
              </w:rPr>
            </w:pPr>
            <w:r>
              <w:rPr>
                <w:sz w:val="20"/>
                <w:szCs w:val="20"/>
              </w:rPr>
              <w:t>+</w:t>
            </w:r>
          </w:p>
        </w:tc>
        <w:tc>
          <w:tcPr>
            <w:tcW w:w="378" w:type="dxa"/>
          </w:tcPr>
          <w:p w14:paraId="05ABFA65"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1B1A04D" w14:textId="77777777" w:rsidR="00557DCA" w:rsidRDefault="00557DCA" w:rsidP="00CD3B56">
            <w:pPr>
              <w:pStyle w:val="Tekstpodstawowy"/>
              <w:spacing w:line="240" w:lineRule="auto"/>
              <w:jc w:val="center"/>
              <w:rPr>
                <w:sz w:val="20"/>
                <w:szCs w:val="20"/>
              </w:rPr>
            </w:pPr>
          </w:p>
        </w:tc>
        <w:tc>
          <w:tcPr>
            <w:tcW w:w="408" w:type="dxa"/>
          </w:tcPr>
          <w:p w14:paraId="065F78E0"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17ACE71E" w14:textId="77777777" w:rsidR="00557DCA" w:rsidRPr="00D8523A" w:rsidRDefault="00557DCA" w:rsidP="00CD3B56">
            <w:pPr>
              <w:pStyle w:val="Tekstpodstawowy"/>
              <w:spacing w:line="240" w:lineRule="auto"/>
              <w:jc w:val="center"/>
              <w:rPr>
                <w:sz w:val="20"/>
                <w:szCs w:val="20"/>
              </w:rPr>
            </w:pPr>
          </w:p>
        </w:tc>
        <w:tc>
          <w:tcPr>
            <w:tcW w:w="408" w:type="dxa"/>
          </w:tcPr>
          <w:p w14:paraId="5F2B3726"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17EF9110" w14:textId="77777777" w:rsidR="00557DCA" w:rsidRPr="00D8523A" w:rsidRDefault="00557DCA" w:rsidP="00CD3B56">
            <w:pPr>
              <w:pStyle w:val="Tekstpodstawowy"/>
              <w:spacing w:line="240" w:lineRule="auto"/>
              <w:jc w:val="center"/>
              <w:rPr>
                <w:sz w:val="20"/>
                <w:szCs w:val="20"/>
              </w:rPr>
            </w:pPr>
          </w:p>
        </w:tc>
        <w:tc>
          <w:tcPr>
            <w:tcW w:w="450" w:type="dxa"/>
          </w:tcPr>
          <w:p w14:paraId="5C9CC7A3" w14:textId="77777777" w:rsidR="00557DCA" w:rsidRPr="000A35CC"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vertAlign w:val="subscript"/>
              </w:rPr>
            </w:pPr>
          </w:p>
        </w:tc>
        <w:tc>
          <w:tcPr>
            <w:cnfStyle w:val="000010000000" w:firstRow="0" w:lastRow="0" w:firstColumn="0" w:lastColumn="0" w:oddVBand="1" w:evenVBand="0" w:oddHBand="0" w:evenHBand="0" w:firstRowFirstColumn="0" w:firstRowLastColumn="0" w:lastRowFirstColumn="0" w:lastRowLastColumn="0"/>
            <w:tcW w:w="403" w:type="dxa"/>
          </w:tcPr>
          <w:p w14:paraId="05A3943B" w14:textId="77777777" w:rsidR="00557DCA" w:rsidRPr="00D8523A" w:rsidRDefault="00557DCA" w:rsidP="00CD3B56">
            <w:pPr>
              <w:pStyle w:val="Tekstpodstawowy"/>
              <w:spacing w:line="240" w:lineRule="auto"/>
              <w:jc w:val="center"/>
              <w:rPr>
                <w:sz w:val="20"/>
                <w:szCs w:val="20"/>
              </w:rPr>
            </w:pPr>
          </w:p>
        </w:tc>
        <w:tc>
          <w:tcPr>
            <w:tcW w:w="536" w:type="dxa"/>
          </w:tcPr>
          <w:p w14:paraId="6F7A5101" w14:textId="01F483F1"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2828EB2" w14:textId="77777777" w:rsidR="00557DCA" w:rsidRPr="00D8523A" w:rsidRDefault="00557DCA" w:rsidP="00CD3B56">
            <w:pPr>
              <w:pStyle w:val="Tekstpodstawowy"/>
              <w:spacing w:line="240" w:lineRule="auto"/>
              <w:jc w:val="center"/>
              <w:rPr>
                <w:sz w:val="20"/>
                <w:szCs w:val="20"/>
              </w:rPr>
            </w:pPr>
          </w:p>
        </w:tc>
        <w:tc>
          <w:tcPr>
            <w:tcW w:w="536" w:type="dxa"/>
          </w:tcPr>
          <w:p w14:paraId="25A91BE8"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63A05391" w14:textId="77777777" w:rsidR="00557DCA" w:rsidRPr="00D8523A" w:rsidRDefault="00557DCA" w:rsidP="00CD3B56">
            <w:pPr>
              <w:pStyle w:val="Tekstpodstawowy"/>
              <w:spacing w:line="240" w:lineRule="auto"/>
              <w:jc w:val="center"/>
              <w:rPr>
                <w:sz w:val="20"/>
                <w:szCs w:val="20"/>
              </w:rPr>
            </w:pPr>
          </w:p>
        </w:tc>
      </w:tr>
      <w:tr w:rsidR="00557DCA" w:rsidRPr="00D8523A" w14:paraId="6D8F6161"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1D75C011" w14:textId="77777777" w:rsidR="00557DCA" w:rsidRDefault="00557DCA" w:rsidP="001C0D36">
            <w:pPr>
              <w:pStyle w:val="Tekstpodstawowy"/>
              <w:spacing w:line="240" w:lineRule="auto"/>
              <w:jc w:val="left"/>
              <w:rPr>
                <w:sz w:val="20"/>
                <w:szCs w:val="20"/>
              </w:rPr>
            </w:pPr>
            <w:r>
              <w:rPr>
                <w:sz w:val="20"/>
                <w:szCs w:val="20"/>
              </w:rPr>
              <w:t>HU07.</w:t>
            </w:r>
          </w:p>
        </w:tc>
        <w:tc>
          <w:tcPr>
            <w:cnfStyle w:val="000010000000" w:firstRow="0" w:lastRow="0" w:firstColumn="0" w:lastColumn="0" w:oddVBand="1" w:evenVBand="0" w:oddHBand="0" w:evenHBand="0" w:firstRowFirstColumn="0" w:firstRowLastColumn="0" w:lastRowFirstColumn="0" w:lastRowLastColumn="0"/>
            <w:tcW w:w="378" w:type="dxa"/>
          </w:tcPr>
          <w:p w14:paraId="4955FD2E" w14:textId="77777777" w:rsidR="00557DCA" w:rsidRDefault="00557DCA" w:rsidP="00CD3B56">
            <w:pPr>
              <w:pStyle w:val="Tekstpodstawowy"/>
              <w:spacing w:line="240" w:lineRule="auto"/>
              <w:jc w:val="center"/>
              <w:rPr>
                <w:sz w:val="20"/>
                <w:szCs w:val="20"/>
              </w:rPr>
            </w:pPr>
          </w:p>
        </w:tc>
        <w:tc>
          <w:tcPr>
            <w:tcW w:w="378" w:type="dxa"/>
          </w:tcPr>
          <w:p w14:paraId="02DE9F9D"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19DEB9B" w14:textId="77777777" w:rsidR="00557DCA" w:rsidRDefault="00557DCA" w:rsidP="00CD3B56">
            <w:pPr>
              <w:pStyle w:val="Tekstpodstawowy"/>
              <w:spacing w:line="240" w:lineRule="auto"/>
              <w:jc w:val="center"/>
              <w:rPr>
                <w:sz w:val="20"/>
                <w:szCs w:val="20"/>
              </w:rPr>
            </w:pPr>
          </w:p>
        </w:tc>
        <w:tc>
          <w:tcPr>
            <w:tcW w:w="408" w:type="dxa"/>
          </w:tcPr>
          <w:p w14:paraId="12645B2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F0A8ADD" w14:textId="77777777" w:rsidR="00557DCA" w:rsidRPr="00D8523A" w:rsidRDefault="00557DCA" w:rsidP="00CD3B56">
            <w:pPr>
              <w:pStyle w:val="Tekstpodstawowy"/>
              <w:spacing w:line="240" w:lineRule="auto"/>
              <w:jc w:val="center"/>
              <w:rPr>
                <w:sz w:val="20"/>
                <w:szCs w:val="20"/>
              </w:rPr>
            </w:pPr>
          </w:p>
        </w:tc>
        <w:tc>
          <w:tcPr>
            <w:tcW w:w="408" w:type="dxa"/>
          </w:tcPr>
          <w:p w14:paraId="427E1EFF"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7B77E6E3" w14:textId="17E6C186" w:rsidR="00557DCA" w:rsidRPr="00D8523A" w:rsidRDefault="00557DCA" w:rsidP="00CD3B56">
            <w:pPr>
              <w:pStyle w:val="Tekstpodstawowy"/>
              <w:spacing w:line="240" w:lineRule="auto"/>
              <w:jc w:val="center"/>
              <w:rPr>
                <w:sz w:val="20"/>
                <w:szCs w:val="20"/>
              </w:rPr>
            </w:pPr>
            <w:r>
              <w:rPr>
                <w:sz w:val="20"/>
                <w:szCs w:val="20"/>
              </w:rPr>
              <w:t>+</w:t>
            </w:r>
          </w:p>
        </w:tc>
        <w:tc>
          <w:tcPr>
            <w:tcW w:w="450" w:type="dxa"/>
          </w:tcPr>
          <w:p w14:paraId="41E192E4"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5CD1B8F" w14:textId="03AFFB2C" w:rsidR="00557DCA" w:rsidRPr="00D8523A" w:rsidRDefault="00557DCA" w:rsidP="00CD3B56">
            <w:pPr>
              <w:pStyle w:val="Tekstpodstawowy"/>
              <w:spacing w:line="240" w:lineRule="auto"/>
              <w:jc w:val="center"/>
              <w:rPr>
                <w:sz w:val="20"/>
                <w:szCs w:val="20"/>
              </w:rPr>
            </w:pPr>
          </w:p>
        </w:tc>
        <w:tc>
          <w:tcPr>
            <w:tcW w:w="536" w:type="dxa"/>
          </w:tcPr>
          <w:p w14:paraId="28A6F18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278D7555" w14:textId="77777777" w:rsidR="00557DCA" w:rsidRPr="00D8523A" w:rsidRDefault="00557DCA" w:rsidP="00CD3B56">
            <w:pPr>
              <w:pStyle w:val="Tekstpodstawowy"/>
              <w:spacing w:line="240" w:lineRule="auto"/>
              <w:jc w:val="center"/>
              <w:rPr>
                <w:sz w:val="20"/>
                <w:szCs w:val="20"/>
              </w:rPr>
            </w:pPr>
          </w:p>
        </w:tc>
        <w:tc>
          <w:tcPr>
            <w:tcW w:w="536" w:type="dxa"/>
          </w:tcPr>
          <w:p w14:paraId="78DAFFD0"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494C8C6" w14:textId="77777777" w:rsidR="00557DCA" w:rsidRPr="00D8523A" w:rsidRDefault="00557DCA" w:rsidP="00CD3B56">
            <w:pPr>
              <w:pStyle w:val="Tekstpodstawowy"/>
              <w:spacing w:line="240" w:lineRule="auto"/>
              <w:jc w:val="center"/>
              <w:rPr>
                <w:sz w:val="20"/>
                <w:szCs w:val="20"/>
              </w:rPr>
            </w:pPr>
          </w:p>
        </w:tc>
      </w:tr>
      <w:tr w:rsidR="00557DCA" w:rsidRPr="00D8523A" w14:paraId="233B034E"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3097BF19" w14:textId="77777777" w:rsidR="00557DCA" w:rsidRDefault="00557DCA" w:rsidP="001C0D36">
            <w:pPr>
              <w:pStyle w:val="Tekstpodstawowy"/>
              <w:spacing w:line="240" w:lineRule="auto"/>
              <w:jc w:val="left"/>
              <w:rPr>
                <w:sz w:val="20"/>
                <w:szCs w:val="20"/>
              </w:rPr>
            </w:pPr>
            <w:r>
              <w:rPr>
                <w:sz w:val="20"/>
                <w:szCs w:val="20"/>
              </w:rPr>
              <w:t>HU08.</w:t>
            </w:r>
          </w:p>
        </w:tc>
        <w:tc>
          <w:tcPr>
            <w:cnfStyle w:val="000010000000" w:firstRow="0" w:lastRow="0" w:firstColumn="0" w:lastColumn="0" w:oddVBand="1" w:evenVBand="0" w:oddHBand="0" w:evenHBand="0" w:firstRowFirstColumn="0" w:firstRowLastColumn="0" w:lastRowFirstColumn="0" w:lastRowLastColumn="0"/>
            <w:tcW w:w="378" w:type="dxa"/>
          </w:tcPr>
          <w:p w14:paraId="488AFB79" w14:textId="11437A17" w:rsidR="00557DCA" w:rsidRDefault="00557DCA" w:rsidP="00CD3B56">
            <w:pPr>
              <w:pStyle w:val="Tekstpodstawowy"/>
              <w:spacing w:line="240" w:lineRule="auto"/>
              <w:jc w:val="center"/>
              <w:rPr>
                <w:sz w:val="20"/>
                <w:szCs w:val="20"/>
              </w:rPr>
            </w:pPr>
          </w:p>
        </w:tc>
        <w:tc>
          <w:tcPr>
            <w:tcW w:w="378" w:type="dxa"/>
          </w:tcPr>
          <w:p w14:paraId="16DE1F2F"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25F19D3" w14:textId="77777777" w:rsidR="00557DCA" w:rsidRDefault="00557DCA" w:rsidP="00CD3B56">
            <w:pPr>
              <w:pStyle w:val="Tekstpodstawowy"/>
              <w:spacing w:line="240" w:lineRule="auto"/>
              <w:jc w:val="center"/>
              <w:rPr>
                <w:sz w:val="20"/>
                <w:szCs w:val="20"/>
              </w:rPr>
            </w:pPr>
          </w:p>
        </w:tc>
        <w:tc>
          <w:tcPr>
            <w:tcW w:w="408" w:type="dxa"/>
          </w:tcPr>
          <w:p w14:paraId="756EA5F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30E2E228" w14:textId="77777777" w:rsidR="00557DCA" w:rsidRPr="00D8523A" w:rsidRDefault="00557DCA" w:rsidP="00CD3B56">
            <w:pPr>
              <w:pStyle w:val="Tekstpodstawowy"/>
              <w:spacing w:line="240" w:lineRule="auto"/>
              <w:jc w:val="center"/>
              <w:rPr>
                <w:sz w:val="20"/>
                <w:szCs w:val="20"/>
              </w:rPr>
            </w:pPr>
          </w:p>
        </w:tc>
        <w:tc>
          <w:tcPr>
            <w:tcW w:w="408" w:type="dxa"/>
          </w:tcPr>
          <w:p w14:paraId="0B0AED2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3D37C13D" w14:textId="77777777" w:rsidR="00557DCA" w:rsidRPr="00D8523A" w:rsidRDefault="00557DCA" w:rsidP="00CD3B56">
            <w:pPr>
              <w:pStyle w:val="Tekstpodstawowy"/>
              <w:spacing w:line="240" w:lineRule="auto"/>
              <w:jc w:val="center"/>
              <w:rPr>
                <w:sz w:val="20"/>
                <w:szCs w:val="20"/>
              </w:rPr>
            </w:pPr>
          </w:p>
        </w:tc>
        <w:tc>
          <w:tcPr>
            <w:tcW w:w="450" w:type="dxa"/>
          </w:tcPr>
          <w:p w14:paraId="1EFD081F" w14:textId="6B79CE5B"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3" w:type="dxa"/>
          </w:tcPr>
          <w:p w14:paraId="6C2D4142" w14:textId="77777777" w:rsidR="00557DCA" w:rsidRPr="00D8523A" w:rsidRDefault="00557DCA" w:rsidP="00CD3B56">
            <w:pPr>
              <w:pStyle w:val="Tekstpodstawowy"/>
              <w:spacing w:line="240" w:lineRule="auto"/>
              <w:jc w:val="center"/>
              <w:rPr>
                <w:sz w:val="20"/>
                <w:szCs w:val="20"/>
              </w:rPr>
            </w:pPr>
          </w:p>
        </w:tc>
        <w:tc>
          <w:tcPr>
            <w:tcW w:w="536" w:type="dxa"/>
          </w:tcPr>
          <w:p w14:paraId="1F2D836E"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3017CF94" w14:textId="77777777" w:rsidR="00557DCA" w:rsidRPr="00D8523A" w:rsidRDefault="00557DCA" w:rsidP="00CD3B56">
            <w:pPr>
              <w:pStyle w:val="Tekstpodstawowy"/>
              <w:spacing w:line="240" w:lineRule="auto"/>
              <w:jc w:val="center"/>
              <w:rPr>
                <w:sz w:val="20"/>
                <w:szCs w:val="20"/>
              </w:rPr>
            </w:pPr>
          </w:p>
        </w:tc>
        <w:tc>
          <w:tcPr>
            <w:tcW w:w="536" w:type="dxa"/>
          </w:tcPr>
          <w:p w14:paraId="1C833896"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11E8178" w14:textId="77777777" w:rsidR="00557DCA" w:rsidRPr="00D8523A" w:rsidRDefault="00557DCA" w:rsidP="00CD3B56">
            <w:pPr>
              <w:pStyle w:val="Tekstpodstawowy"/>
              <w:spacing w:line="240" w:lineRule="auto"/>
              <w:jc w:val="center"/>
              <w:rPr>
                <w:sz w:val="20"/>
                <w:szCs w:val="20"/>
              </w:rPr>
            </w:pPr>
          </w:p>
        </w:tc>
      </w:tr>
      <w:tr w:rsidR="00557DCA" w:rsidRPr="00D8523A" w14:paraId="352FFBCA"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29FA8D05" w14:textId="77777777" w:rsidR="00557DCA" w:rsidRPr="002A4617" w:rsidRDefault="00557DCA" w:rsidP="001C0D36">
            <w:pPr>
              <w:pStyle w:val="Tekstpodstawowy"/>
              <w:spacing w:line="240" w:lineRule="auto"/>
              <w:jc w:val="left"/>
              <w:rPr>
                <w:b w:val="0"/>
                <w:sz w:val="20"/>
                <w:szCs w:val="20"/>
              </w:rPr>
            </w:pPr>
            <w:r>
              <w:rPr>
                <w:sz w:val="20"/>
                <w:szCs w:val="20"/>
              </w:rPr>
              <w:t>HU09.</w:t>
            </w:r>
          </w:p>
        </w:tc>
        <w:tc>
          <w:tcPr>
            <w:cnfStyle w:val="000010000000" w:firstRow="0" w:lastRow="0" w:firstColumn="0" w:lastColumn="0" w:oddVBand="1" w:evenVBand="0" w:oddHBand="0" w:evenHBand="0" w:firstRowFirstColumn="0" w:firstRowLastColumn="0" w:lastRowFirstColumn="0" w:lastRowLastColumn="0"/>
            <w:tcW w:w="378" w:type="dxa"/>
          </w:tcPr>
          <w:p w14:paraId="0C00CFD0" w14:textId="77777777" w:rsidR="00557DCA" w:rsidRDefault="00557DCA" w:rsidP="00CD3B56">
            <w:pPr>
              <w:pStyle w:val="Tekstpodstawowy"/>
              <w:spacing w:line="240" w:lineRule="auto"/>
              <w:jc w:val="center"/>
              <w:rPr>
                <w:sz w:val="20"/>
                <w:szCs w:val="20"/>
              </w:rPr>
            </w:pPr>
          </w:p>
        </w:tc>
        <w:tc>
          <w:tcPr>
            <w:tcW w:w="378" w:type="dxa"/>
          </w:tcPr>
          <w:p w14:paraId="16310D9F"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72E442EF" w14:textId="77777777" w:rsidR="00557DCA" w:rsidRDefault="00557DCA" w:rsidP="00CD3B56">
            <w:pPr>
              <w:pStyle w:val="Tekstpodstawowy"/>
              <w:spacing w:line="240" w:lineRule="auto"/>
              <w:jc w:val="center"/>
              <w:rPr>
                <w:sz w:val="20"/>
                <w:szCs w:val="20"/>
              </w:rPr>
            </w:pPr>
          </w:p>
        </w:tc>
        <w:tc>
          <w:tcPr>
            <w:tcW w:w="408" w:type="dxa"/>
          </w:tcPr>
          <w:p w14:paraId="39E8B12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EE1E9FC" w14:textId="77777777" w:rsidR="00557DCA" w:rsidRPr="00D8523A" w:rsidRDefault="00557DCA" w:rsidP="00CD3B56">
            <w:pPr>
              <w:pStyle w:val="Tekstpodstawowy"/>
              <w:spacing w:line="240" w:lineRule="auto"/>
              <w:jc w:val="center"/>
              <w:rPr>
                <w:sz w:val="20"/>
                <w:szCs w:val="20"/>
              </w:rPr>
            </w:pPr>
          </w:p>
        </w:tc>
        <w:tc>
          <w:tcPr>
            <w:tcW w:w="408" w:type="dxa"/>
          </w:tcPr>
          <w:p w14:paraId="2BDA2BD6"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6BD06890" w14:textId="77777777" w:rsidR="00557DCA" w:rsidRPr="00D8523A" w:rsidRDefault="00557DCA" w:rsidP="00CD3B56">
            <w:pPr>
              <w:pStyle w:val="Tekstpodstawowy"/>
              <w:spacing w:line="240" w:lineRule="auto"/>
              <w:jc w:val="center"/>
              <w:rPr>
                <w:sz w:val="20"/>
                <w:szCs w:val="20"/>
              </w:rPr>
            </w:pPr>
          </w:p>
        </w:tc>
        <w:tc>
          <w:tcPr>
            <w:tcW w:w="450" w:type="dxa"/>
          </w:tcPr>
          <w:p w14:paraId="35484284"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02C9281" w14:textId="6514461C" w:rsidR="00557DCA" w:rsidRPr="00D8523A" w:rsidRDefault="00557DCA" w:rsidP="00CD3B56">
            <w:pPr>
              <w:pStyle w:val="Tekstpodstawowy"/>
              <w:spacing w:line="240" w:lineRule="auto"/>
              <w:jc w:val="center"/>
              <w:rPr>
                <w:sz w:val="20"/>
                <w:szCs w:val="20"/>
              </w:rPr>
            </w:pPr>
          </w:p>
        </w:tc>
        <w:tc>
          <w:tcPr>
            <w:tcW w:w="536" w:type="dxa"/>
          </w:tcPr>
          <w:p w14:paraId="38FD1C75" w14:textId="55D2822D"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665" w:type="dxa"/>
          </w:tcPr>
          <w:p w14:paraId="613973D1" w14:textId="64AF732F" w:rsidR="00557DCA" w:rsidRPr="00D8523A" w:rsidRDefault="00557DCA" w:rsidP="00CD3B56">
            <w:pPr>
              <w:pStyle w:val="Tekstpodstawowy"/>
              <w:spacing w:line="240" w:lineRule="auto"/>
              <w:jc w:val="center"/>
              <w:rPr>
                <w:sz w:val="20"/>
                <w:szCs w:val="20"/>
              </w:rPr>
            </w:pPr>
          </w:p>
        </w:tc>
        <w:tc>
          <w:tcPr>
            <w:tcW w:w="536" w:type="dxa"/>
          </w:tcPr>
          <w:p w14:paraId="741D056B"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865DAAD" w14:textId="77777777" w:rsidR="00557DCA" w:rsidRPr="00D8523A" w:rsidRDefault="00557DCA" w:rsidP="00CD3B56">
            <w:pPr>
              <w:pStyle w:val="Tekstpodstawowy"/>
              <w:spacing w:line="240" w:lineRule="auto"/>
              <w:jc w:val="center"/>
              <w:rPr>
                <w:sz w:val="20"/>
                <w:szCs w:val="20"/>
              </w:rPr>
            </w:pPr>
          </w:p>
        </w:tc>
      </w:tr>
      <w:tr w:rsidR="00557DCA" w:rsidRPr="00D8523A" w14:paraId="44EA5168"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0CDB417D" w14:textId="77777777" w:rsidR="00557DCA" w:rsidRPr="002A4617" w:rsidRDefault="00557DCA" w:rsidP="001C0D36">
            <w:pPr>
              <w:pStyle w:val="Tekstpodstawowy"/>
              <w:spacing w:line="240" w:lineRule="auto"/>
              <w:jc w:val="left"/>
              <w:rPr>
                <w:b w:val="0"/>
                <w:sz w:val="20"/>
                <w:szCs w:val="20"/>
              </w:rPr>
            </w:pPr>
            <w:r>
              <w:rPr>
                <w:sz w:val="20"/>
                <w:szCs w:val="20"/>
              </w:rPr>
              <w:t>HU10.</w:t>
            </w:r>
          </w:p>
        </w:tc>
        <w:tc>
          <w:tcPr>
            <w:cnfStyle w:val="000010000000" w:firstRow="0" w:lastRow="0" w:firstColumn="0" w:lastColumn="0" w:oddVBand="1" w:evenVBand="0" w:oddHBand="0" w:evenHBand="0" w:firstRowFirstColumn="0" w:firstRowLastColumn="0" w:lastRowFirstColumn="0" w:lastRowLastColumn="0"/>
            <w:tcW w:w="378" w:type="dxa"/>
          </w:tcPr>
          <w:p w14:paraId="526C085D" w14:textId="77777777" w:rsidR="00557DCA" w:rsidRDefault="00557DCA" w:rsidP="00CD3B56">
            <w:pPr>
              <w:pStyle w:val="Tekstpodstawowy"/>
              <w:spacing w:line="240" w:lineRule="auto"/>
              <w:jc w:val="center"/>
              <w:rPr>
                <w:sz w:val="20"/>
                <w:szCs w:val="20"/>
              </w:rPr>
            </w:pPr>
          </w:p>
        </w:tc>
        <w:tc>
          <w:tcPr>
            <w:tcW w:w="378" w:type="dxa"/>
          </w:tcPr>
          <w:p w14:paraId="1589BB38"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FE0083E" w14:textId="77777777" w:rsidR="00557DCA" w:rsidRDefault="00557DCA" w:rsidP="00CD3B56">
            <w:pPr>
              <w:pStyle w:val="Tekstpodstawowy"/>
              <w:spacing w:line="240" w:lineRule="auto"/>
              <w:jc w:val="center"/>
              <w:rPr>
                <w:sz w:val="20"/>
                <w:szCs w:val="20"/>
              </w:rPr>
            </w:pPr>
          </w:p>
        </w:tc>
        <w:tc>
          <w:tcPr>
            <w:tcW w:w="408" w:type="dxa"/>
          </w:tcPr>
          <w:p w14:paraId="30A9158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1AACDAD" w14:textId="77777777" w:rsidR="00557DCA" w:rsidRPr="00D8523A" w:rsidRDefault="00557DCA" w:rsidP="00CD3B56">
            <w:pPr>
              <w:pStyle w:val="Tekstpodstawowy"/>
              <w:spacing w:line="240" w:lineRule="auto"/>
              <w:jc w:val="center"/>
              <w:rPr>
                <w:sz w:val="20"/>
                <w:szCs w:val="20"/>
              </w:rPr>
            </w:pPr>
          </w:p>
        </w:tc>
        <w:tc>
          <w:tcPr>
            <w:tcW w:w="408" w:type="dxa"/>
          </w:tcPr>
          <w:p w14:paraId="70A1618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7A285A27" w14:textId="77777777" w:rsidR="00557DCA" w:rsidRPr="00D8523A" w:rsidRDefault="00557DCA" w:rsidP="00CD3B56">
            <w:pPr>
              <w:pStyle w:val="Tekstpodstawowy"/>
              <w:spacing w:line="240" w:lineRule="auto"/>
              <w:jc w:val="center"/>
              <w:rPr>
                <w:sz w:val="20"/>
                <w:szCs w:val="20"/>
              </w:rPr>
            </w:pPr>
          </w:p>
        </w:tc>
        <w:tc>
          <w:tcPr>
            <w:tcW w:w="450" w:type="dxa"/>
          </w:tcPr>
          <w:p w14:paraId="791774CA"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3E85582" w14:textId="0E931BC3" w:rsidR="00557DCA" w:rsidRPr="00D8523A" w:rsidRDefault="00557DCA" w:rsidP="00CD3B56">
            <w:pPr>
              <w:pStyle w:val="Tekstpodstawowy"/>
              <w:spacing w:line="240" w:lineRule="auto"/>
              <w:jc w:val="center"/>
              <w:rPr>
                <w:sz w:val="20"/>
                <w:szCs w:val="20"/>
              </w:rPr>
            </w:pPr>
            <w:r>
              <w:rPr>
                <w:sz w:val="20"/>
                <w:szCs w:val="20"/>
              </w:rPr>
              <w:t>+</w:t>
            </w:r>
          </w:p>
        </w:tc>
        <w:tc>
          <w:tcPr>
            <w:tcW w:w="536" w:type="dxa"/>
          </w:tcPr>
          <w:p w14:paraId="532513E6"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07936D2" w14:textId="77777777" w:rsidR="00557DCA" w:rsidRPr="00D8523A" w:rsidRDefault="00557DCA" w:rsidP="00CD3B56">
            <w:pPr>
              <w:pStyle w:val="Tekstpodstawowy"/>
              <w:spacing w:line="240" w:lineRule="auto"/>
              <w:jc w:val="center"/>
              <w:rPr>
                <w:sz w:val="20"/>
                <w:szCs w:val="20"/>
              </w:rPr>
            </w:pPr>
          </w:p>
        </w:tc>
        <w:tc>
          <w:tcPr>
            <w:tcW w:w="536" w:type="dxa"/>
          </w:tcPr>
          <w:p w14:paraId="5538EF14" w14:textId="39E2C012"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438B57A" w14:textId="77777777" w:rsidR="00557DCA" w:rsidRPr="00D8523A" w:rsidRDefault="00557DCA" w:rsidP="00CD3B56">
            <w:pPr>
              <w:pStyle w:val="Tekstpodstawowy"/>
              <w:spacing w:line="240" w:lineRule="auto"/>
              <w:jc w:val="center"/>
              <w:rPr>
                <w:sz w:val="20"/>
                <w:szCs w:val="20"/>
              </w:rPr>
            </w:pPr>
          </w:p>
        </w:tc>
      </w:tr>
      <w:tr w:rsidR="00557DCA" w:rsidRPr="00D8523A" w14:paraId="555449FB"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6C41D979" w14:textId="77777777" w:rsidR="00557DCA" w:rsidRDefault="00557DCA" w:rsidP="001C0D36">
            <w:pPr>
              <w:pStyle w:val="Tekstpodstawowy"/>
              <w:spacing w:line="240" w:lineRule="auto"/>
              <w:jc w:val="left"/>
              <w:rPr>
                <w:sz w:val="20"/>
                <w:szCs w:val="20"/>
              </w:rPr>
            </w:pPr>
            <w:r>
              <w:rPr>
                <w:sz w:val="20"/>
                <w:szCs w:val="20"/>
              </w:rPr>
              <w:t>HU11.</w:t>
            </w:r>
          </w:p>
        </w:tc>
        <w:tc>
          <w:tcPr>
            <w:cnfStyle w:val="000010000000" w:firstRow="0" w:lastRow="0" w:firstColumn="0" w:lastColumn="0" w:oddVBand="1" w:evenVBand="0" w:oddHBand="0" w:evenHBand="0" w:firstRowFirstColumn="0" w:firstRowLastColumn="0" w:lastRowFirstColumn="0" w:lastRowLastColumn="0"/>
            <w:tcW w:w="378" w:type="dxa"/>
          </w:tcPr>
          <w:p w14:paraId="3540D6DE" w14:textId="77777777" w:rsidR="00557DCA" w:rsidRDefault="00557DCA" w:rsidP="00CD3B56">
            <w:pPr>
              <w:pStyle w:val="Tekstpodstawowy"/>
              <w:spacing w:line="240" w:lineRule="auto"/>
              <w:jc w:val="center"/>
              <w:rPr>
                <w:sz w:val="20"/>
                <w:szCs w:val="20"/>
              </w:rPr>
            </w:pPr>
          </w:p>
        </w:tc>
        <w:tc>
          <w:tcPr>
            <w:tcW w:w="378" w:type="dxa"/>
          </w:tcPr>
          <w:p w14:paraId="137FC94F"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85A9A31" w14:textId="77777777" w:rsidR="00557DCA" w:rsidRDefault="00557DCA" w:rsidP="00CD3B56">
            <w:pPr>
              <w:pStyle w:val="Tekstpodstawowy"/>
              <w:spacing w:line="240" w:lineRule="auto"/>
              <w:jc w:val="center"/>
              <w:rPr>
                <w:sz w:val="20"/>
                <w:szCs w:val="20"/>
              </w:rPr>
            </w:pPr>
          </w:p>
        </w:tc>
        <w:tc>
          <w:tcPr>
            <w:tcW w:w="408" w:type="dxa"/>
          </w:tcPr>
          <w:p w14:paraId="36DA1002"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6A4FE22" w14:textId="77777777" w:rsidR="00557DCA" w:rsidRPr="00D8523A" w:rsidRDefault="00557DCA" w:rsidP="00CD3B56">
            <w:pPr>
              <w:pStyle w:val="Tekstpodstawowy"/>
              <w:spacing w:line="240" w:lineRule="auto"/>
              <w:jc w:val="center"/>
              <w:rPr>
                <w:sz w:val="20"/>
                <w:szCs w:val="20"/>
              </w:rPr>
            </w:pPr>
          </w:p>
        </w:tc>
        <w:tc>
          <w:tcPr>
            <w:tcW w:w="408" w:type="dxa"/>
          </w:tcPr>
          <w:p w14:paraId="62B63D49"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459F8AF" w14:textId="77777777" w:rsidR="00557DCA" w:rsidRPr="00D8523A" w:rsidRDefault="00557DCA" w:rsidP="00CD3B56">
            <w:pPr>
              <w:pStyle w:val="Tekstpodstawowy"/>
              <w:spacing w:line="240" w:lineRule="auto"/>
              <w:jc w:val="center"/>
              <w:rPr>
                <w:sz w:val="20"/>
                <w:szCs w:val="20"/>
              </w:rPr>
            </w:pPr>
          </w:p>
        </w:tc>
        <w:tc>
          <w:tcPr>
            <w:tcW w:w="450" w:type="dxa"/>
          </w:tcPr>
          <w:p w14:paraId="0AA5F8EA"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C4AEA59" w14:textId="77777777" w:rsidR="00557DCA" w:rsidRPr="00D8523A" w:rsidRDefault="00557DCA" w:rsidP="00CD3B56">
            <w:pPr>
              <w:pStyle w:val="Tekstpodstawowy"/>
              <w:spacing w:line="240" w:lineRule="auto"/>
              <w:jc w:val="center"/>
              <w:rPr>
                <w:sz w:val="20"/>
                <w:szCs w:val="20"/>
              </w:rPr>
            </w:pPr>
          </w:p>
        </w:tc>
        <w:tc>
          <w:tcPr>
            <w:tcW w:w="536" w:type="dxa"/>
          </w:tcPr>
          <w:p w14:paraId="010D1ACC"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6EC9BC01" w14:textId="3FE83360" w:rsidR="00557DCA" w:rsidRPr="00D8523A" w:rsidRDefault="00557DCA" w:rsidP="00CD3B56">
            <w:pPr>
              <w:pStyle w:val="Tekstpodstawowy"/>
              <w:spacing w:line="240" w:lineRule="auto"/>
              <w:jc w:val="center"/>
              <w:rPr>
                <w:sz w:val="20"/>
                <w:szCs w:val="20"/>
              </w:rPr>
            </w:pPr>
            <w:r>
              <w:rPr>
                <w:sz w:val="20"/>
                <w:szCs w:val="20"/>
              </w:rPr>
              <w:t>+</w:t>
            </w:r>
          </w:p>
        </w:tc>
        <w:tc>
          <w:tcPr>
            <w:tcW w:w="536" w:type="dxa"/>
          </w:tcPr>
          <w:p w14:paraId="4C3E5F89"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FE3E2D0" w14:textId="4AEF3EE4" w:rsidR="00557DCA" w:rsidRPr="00D8523A" w:rsidRDefault="00557DCA" w:rsidP="00CD3B56">
            <w:pPr>
              <w:pStyle w:val="Tekstpodstawowy"/>
              <w:spacing w:line="240" w:lineRule="auto"/>
              <w:jc w:val="center"/>
              <w:rPr>
                <w:sz w:val="20"/>
                <w:szCs w:val="20"/>
              </w:rPr>
            </w:pPr>
          </w:p>
        </w:tc>
      </w:tr>
      <w:tr w:rsidR="00557DCA" w:rsidRPr="00D8523A" w14:paraId="2EDCBBB5"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1DA70DC8" w14:textId="77777777" w:rsidR="00557DCA" w:rsidRDefault="00557DCA" w:rsidP="001C0D36">
            <w:pPr>
              <w:pStyle w:val="Tekstpodstawowy"/>
              <w:spacing w:line="240" w:lineRule="auto"/>
              <w:jc w:val="left"/>
              <w:rPr>
                <w:sz w:val="20"/>
                <w:szCs w:val="20"/>
              </w:rPr>
            </w:pPr>
            <w:r>
              <w:rPr>
                <w:sz w:val="20"/>
                <w:szCs w:val="20"/>
              </w:rPr>
              <w:t>HU12.</w:t>
            </w:r>
          </w:p>
        </w:tc>
        <w:tc>
          <w:tcPr>
            <w:cnfStyle w:val="000010000000" w:firstRow="0" w:lastRow="0" w:firstColumn="0" w:lastColumn="0" w:oddVBand="1" w:evenVBand="0" w:oddHBand="0" w:evenHBand="0" w:firstRowFirstColumn="0" w:firstRowLastColumn="0" w:lastRowFirstColumn="0" w:lastRowLastColumn="0"/>
            <w:tcW w:w="378" w:type="dxa"/>
          </w:tcPr>
          <w:p w14:paraId="2CC88534" w14:textId="77777777" w:rsidR="00557DCA" w:rsidRDefault="00557DCA" w:rsidP="00CD3B56">
            <w:pPr>
              <w:pStyle w:val="Tekstpodstawowy"/>
              <w:spacing w:line="240" w:lineRule="auto"/>
              <w:jc w:val="center"/>
              <w:rPr>
                <w:sz w:val="20"/>
                <w:szCs w:val="20"/>
              </w:rPr>
            </w:pPr>
          </w:p>
        </w:tc>
        <w:tc>
          <w:tcPr>
            <w:tcW w:w="378" w:type="dxa"/>
          </w:tcPr>
          <w:p w14:paraId="23AAE3AD"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DED17C5" w14:textId="77777777" w:rsidR="00557DCA" w:rsidRDefault="00557DCA" w:rsidP="00CD3B56">
            <w:pPr>
              <w:pStyle w:val="Tekstpodstawowy"/>
              <w:spacing w:line="240" w:lineRule="auto"/>
              <w:jc w:val="center"/>
              <w:rPr>
                <w:sz w:val="20"/>
                <w:szCs w:val="20"/>
              </w:rPr>
            </w:pPr>
          </w:p>
        </w:tc>
        <w:tc>
          <w:tcPr>
            <w:tcW w:w="408" w:type="dxa"/>
          </w:tcPr>
          <w:p w14:paraId="3BB5DC0C"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AC79F63" w14:textId="77777777" w:rsidR="00557DCA" w:rsidRPr="00D8523A" w:rsidRDefault="00557DCA" w:rsidP="00CD3B56">
            <w:pPr>
              <w:pStyle w:val="Tekstpodstawowy"/>
              <w:spacing w:line="240" w:lineRule="auto"/>
              <w:jc w:val="center"/>
              <w:rPr>
                <w:sz w:val="20"/>
                <w:szCs w:val="20"/>
              </w:rPr>
            </w:pPr>
          </w:p>
        </w:tc>
        <w:tc>
          <w:tcPr>
            <w:tcW w:w="408" w:type="dxa"/>
          </w:tcPr>
          <w:p w14:paraId="673A6970"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46EBCAAC" w14:textId="77777777" w:rsidR="00557DCA" w:rsidRPr="00D8523A" w:rsidRDefault="00557DCA" w:rsidP="00CD3B56">
            <w:pPr>
              <w:pStyle w:val="Tekstpodstawowy"/>
              <w:spacing w:line="240" w:lineRule="auto"/>
              <w:jc w:val="center"/>
              <w:rPr>
                <w:sz w:val="20"/>
                <w:szCs w:val="20"/>
              </w:rPr>
            </w:pPr>
          </w:p>
        </w:tc>
        <w:tc>
          <w:tcPr>
            <w:tcW w:w="450" w:type="dxa"/>
          </w:tcPr>
          <w:p w14:paraId="5ECB1248"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F894047" w14:textId="77777777" w:rsidR="00557DCA" w:rsidRPr="00D8523A" w:rsidRDefault="00557DCA" w:rsidP="00CD3B56">
            <w:pPr>
              <w:pStyle w:val="Tekstpodstawowy"/>
              <w:spacing w:line="240" w:lineRule="auto"/>
              <w:jc w:val="center"/>
              <w:rPr>
                <w:sz w:val="20"/>
                <w:szCs w:val="20"/>
              </w:rPr>
            </w:pPr>
          </w:p>
        </w:tc>
        <w:tc>
          <w:tcPr>
            <w:tcW w:w="536" w:type="dxa"/>
          </w:tcPr>
          <w:p w14:paraId="3F73C1C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6DCDA69" w14:textId="77777777" w:rsidR="00557DCA" w:rsidRPr="00D8523A" w:rsidRDefault="00557DCA" w:rsidP="00CD3B56">
            <w:pPr>
              <w:pStyle w:val="Tekstpodstawowy"/>
              <w:spacing w:line="240" w:lineRule="auto"/>
              <w:jc w:val="center"/>
              <w:rPr>
                <w:sz w:val="20"/>
                <w:szCs w:val="20"/>
              </w:rPr>
            </w:pPr>
          </w:p>
        </w:tc>
        <w:tc>
          <w:tcPr>
            <w:tcW w:w="536" w:type="dxa"/>
          </w:tcPr>
          <w:p w14:paraId="71B3CB0E" w14:textId="4A07BD45"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536" w:type="dxa"/>
          </w:tcPr>
          <w:p w14:paraId="1981BAEB" w14:textId="77777777" w:rsidR="00557DCA" w:rsidRPr="00D8523A" w:rsidRDefault="00557DCA" w:rsidP="00CD3B56">
            <w:pPr>
              <w:pStyle w:val="Tekstpodstawowy"/>
              <w:spacing w:line="240" w:lineRule="auto"/>
              <w:jc w:val="center"/>
              <w:rPr>
                <w:sz w:val="20"/>
                <w:szCs w:val="20"/>
              </w:rPr>
            </w:pPr>
          </w:p>
        </w:tc>
      </w:tr>
      <w:tr w:rsidR="00557DCA" w:rsidRPr="00D8523A" w14:paraId="47D55486"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6519DF73" w14:textId="77777777" w:rsidR="00557DCA" w:rsidRDefault="00557DCA" w:rsidP="001C0D36">
            <w:pPr>
              <w:pStyle w:val="Tekstpodstawowy"/>
              <w:spacing w:line="240" w:lineRule="auto"/>
              <w:jc w:val="left"/>
              <w:rPr>
                <w:sz w:val="20"/>
                <w:szCs w:val="20"/>
              </w:rPr>
            </w:pPr>
            <w:r>
              <w:rPr>
                <w:sz w:val="20"/>
                <w:szCs w:val="20"/>
              </w:rPr>
              <w:t>HU13.</w:t>
            </w:r>
          </w:p>
        </w:tc>
        <w:tc>
          <w:tcPr>
            <w:cnfStyle w:val="000010000000" w:firstRow="0" w:lastRow="0" w:firstColumn="0" w:lastColumn="0" w:oddVBand="1" w:evenVBand="0" w:oddHBand="0" w:evenHBand="0" w:firstRowFirstColumn="0" w:firstRowLastColumn="0" w:lastRowFirstColumn="0" w:lastRowLastColumn="0"/>
            <w:tcW w:w="378" w:type="dxa"/>
          </w:tcPr>
          <w:p w14:paraId="2C9E30AB" w14:textId="77777777" w:rsidR="00557DCA" w:rsidRDefault="00557DCA" w:rsidP="00CD3B56">
            <w:pPr>
              <w:pStyle w:val="Tekstpodstawowy"/>
              <w:spacing w:line="240" w:lineRule="auto"/>
              <w:jc w:val="center"/>
              <w:rPr>
                <w:sz w:val="20"/>
                <w:szCs w:val="20"/>
              </w:rPr>
            </w:pPr>
          </w:p>
        </w:tc>
        <w:tc>
          <w:tcPr>
            <w:tcW w:w="378" w:type="dxa"/>
          </w:tcPr>
          <w:p w14:paraId="4BBDED8E" w14:textId="6ED01CFF"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04F4DD5" w14:textId="77777777" w:rsidR="00557DCA" w:rsidRDefault="00557DCA" w:rsidP="00CD3B56">
            <w:pPr>
              <w:pStyle w:val="Tekstpodstawowy"/>
              <w:spacing w:line="240" w:lineRule="auto"/>
              <w:jc w:val="center"/>
              <w:rPr>
                <w:sz w:val="20"/>
                <w:szCs w:val="20"/>
              </w:rPr>
            </w:pPr>
          </w:p>
        </w:tc>
        <w:tc>
          <w:tcPr>
            <w:tcW w:w="408" w:type="dxa"/>
          </w:tcPr>
          <w:p w14:paraId="0D69B7C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BBC0724" w14:textId="77777777" w:rsidR="00557DCA" w:rsidRPr="00D8523A" w:rsidRDefault="00557DCA" w:rsidP="00CD3B56">
            <w:pPr>
              <w:pStyle w:val="Tekstpodstawowy"/>
              <w:spacing w:line="240" w:lineRule="auto"/>
              <w:jc w:val="center"/>
              <w:rPr>
                <w:sz w:val="20"/>
                <w:szCs w:val="20"/>
              </w:rPr>
            </w:pPr>
          </w:p>
        </w:tc>
        <w:tc>
          <w:tcPr>
            <w:tcW w:w="408" w:type="dxa"/>
          </w:tcPr>
          <w:p w14:paraId="676AAC3E"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25EC143" w14:textId="77777777" w:rsidR="00557DCA" w:rsidRDefault="00557DCA" w:rsidP="00CD3B56">
            <w:pPr>
              <w:pStyle w:val="Tekstpodstawowy"/>
              <w:spacing w:line="240" w:lineRule="auto"/>
              <w:jc w:val="center"/>
              <w:rPr>
                <w:sz w:val="20"/>
                <w:szCs w:val="20"/>
              </w:rPr>
            </w:pPr>
          </w:p>
        </w:tc>
        <w:tc>
          <w:tcPr>
            <w:tcW w:w="450" w:type="dxa"/>
          </w:tcPr>
          <w:p w14:paraId="0828C8B0" w14:textId="2EF7ADB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FA7B4E6" w14:textId="77777777" w:rsidR="00557DCA" w:rsidRPr="00D8523A" w:rsidRDefault="00557DCA" w:rsidP="00CD3B56">
            <w:pPr>
              <w:pStyle w:val="Tekstpodstawowy"/>
              <w:spacing w:line="240" w:lineRule="auto"/>
              <w:jc w:val="center"/>
              <w:rPr>
                <w:sz w:val="20"/>
                <w:szCs w:val="20"/>
              </w:rPr>
            </w:pPr>
          </w:p>
        </w:tc>
        <w:tc>
          <w:tcPr>
            <w:tcW w:w="536" w:type="dxa"/>
          </w:tcPr>
          <w:p w14:paraId="7FD3A56C"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757E14EF" w14:textId="77777777" w:rsidR="00557DCA" w:rsidRPr="00D8523A" w:rsidRDefault="00557DCA" w:rsidP="00CD3B56">
            <w:pPr>
              <w:pStyle w:val="Tekstpodstawowy"/>
              <w:spacing w:line="240" w:lineRule="auto"/>
              <w:jc w:val="center"/>
              <w:rPr>
                <w:sz w:val="20"/>
                <w:szCs w:val="20"/>
              </w:rPr>
            </w:pPr>
          </w:p>
        </w:tc>
        <w:tc>
          <w:tcPr>
            <w:tcW w:w="536" w:type="dxa"/>
          </w:tcPr>
          <w:p w14:paraId="00F5FE4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827A69A" w14:textId="45349D08" w:rsidR="00557DCA" w:rsidRPr="00D8523A" w:rsidRDefault="00557DCA" w:rsidP="00CD3B56">
            <w:pPr>
              <w:pStyle w:val="Tekstpodstawowy"/>
              <w:spacing w:line="240" w:lineRule="auto"/>
              <w:jc w:val="center"/>
              <w:rPr>
                <w:sz w:val="20"/>
                <w:szCs w:val="20"/>
              </w:rPr>
            </w:pPr>
            <w:r>
              <w:rPr>
                <w:sz w:val="20"/>
                <w:szCs w:val="20"/>
              </w:rPr>
              <w:t>+</w:t>
            </w:r>
          </w:p>
        </w:tc>
      </w:tr>
    </w:tbl>
    <w:p w14:paraId="193EC67D" w14:textId="46337AF4" w:rsidR="00EA4A71" w:rsidRPr="00EA4A71" w:rsidRDefault="00EA4A71" w:rsidP="00273CCB">
      <w:pPr>
        <w:rPr>
          <w:vertAlign w:val="subscript"/>
        </w:rPr>
      </w:pPr>
      <w:r>
        <w:rPr>
          <w:vertAlign w:val="subscript"/>
        </w:rPr>
        <w:softHyphen/>
      </w:r>
      <w:r>
        <w:rPr>
          <w:vertAlign w:val="subscript"/>
        </w:rPr>
        <w:softHyphen/>
      </w:r>
    </w:p>
    <w:p w14:paraId="4609845B" w14:textId="63667C9D" w:rsidR="00F843D5" w:rsidRDefault="00F843D5" w:rsidP="00273CCB">
      <w:pPr>
        <w:rPr>
          <w:b/>
        </w:rPr>
      </w:pPr>
    </w:p>
    <w:p w14:paraId="6DC77CE8" w14:textId="4A6F203B" w:rsidR="00EA4A71" w:rsidRDefault="00EA4A71">
      <w:pPr>
        <w:spacing w:after="160" w:line="259" w:lineRule="auto"/>
        <w:ind w:firstLine="0"/>
        <w:jc w:val="left"/>
        <w:rPr>
          <w:b/>
        </w:rPr>
      </w:pPr>
      <w:r>
        <w:rPr>
          <w:b/>
        </w:rPr>
        <w:br w:type="page"/>
      </w:r>
    </w:p>
    <w:p w14:paraId="103C6804" w14:textId="3F51A925" w:rsidR="006C3A29" w:rsidRDefault="006C3A29" w:rsidP="00CD3B56">
      <w:pPr>
        <w:pStyle w:val="Nagwek2"/>
        <w:numPr>
          <w:ilvl w:val="1"/>
          <w:numId w:val="32"/>
        </w:numPr>
      </w:pPr>
      <w:r>
        <w:lastRenderedPageBreak/>
        <w:t xml:space="preserve"> </w:t>
      </w:r>
      <w:bookmarkStart w:id="71" w:name="_Toc26790504"/>
      <w:r>
        <w:t>Diagram Przypadków użycia</w:t>
      </w:r>
      <w:bookmarkEnd w:id="71"/>
    </w:p>
    <w:p w14:paraId="1A170F67" w14:textId="2A3B8EAD" w:rsidR="00A83893" w:rsidRDefault="001F1F6E" w:rsidP="00A83893">
      <w:pPr>
        <w:rPr>
          <w:sz w:val="23"/>
          <w:szCs w:val="23"/>
        </w:rPr>
      </w:pPr>
      <w:r>
        <w:rPr>
          <w:sz w:val="23"/>
          <w:szCs w:val="23"/>
        </w:rPr>
        <w:t>Aby zamodelować funkcjonalności systemu wykorzystano diag</w:t>
      </w:r>
      <w:r w:rsidR="00D0064D">
        <w:rPr>
          <w:sz w:val="23"/>
          <w:szCs w:val="23"/>
        </w:rPr>
        <w:t>ram przypadków uż</w:t>
      </w:r>
      <w:r w:rsidR="00E34064">
        <w:rPr>
          <w:sz w:val="23"/>
          <w:szCs w:val="23"/>
        </w:rPr>
        <w:t>ycia</w:t>
      </w:r>
      <w:r w:rsidR="00BF597B">
        <w:rPr>
          <w:sz w:val="23"/>
          <w:szCs w:val="23"/>
        </w:rPr>
        <w:t>. Diagram został zademonstrowany na rysunku 4.</w:t>
      </w:r>
      <w:r w:rsidR="007445AB">
        <w:rPr>
          <w:sz w:val="23"/>
          <w:szCs w:val="23"/>
        </w:rPr>
        <w:t xml:space="preserve">2. Do wykonania wskazanych przypadków użycia wymagana jest poprawna autentykacja użytkownika. Na diagramie nie zostały przestawione przypadki użycia związane z logowaniem i rejestracją </w:t>
      </w:r>
      <w:commentRangeStart w:id="72"/>
      <w:r w:rsidR="007445AB">
        <w:rPr>
          <w:sz w:val="23"/>
          <w:szCs w:val="23"/>
        </w:rPr>
        <w:t>użytkowników</w:t>
      </w:r>
      <w:commentRangeEnd w:id="72"/>
      <w:r w:rsidR="00596638">
        <w:rPr>
          <w:rStyle w:val="Odwoaniedokomentarza"/>
        </w:rPr>
        <w:commentReference w:id="72"/>
      </w:r>
      <w:r w:rsidR="007445AB">
        <w:rPr>
          <w:sz w:val="23"/>
          <w:szCs w:val="23"/>
        </w:rPr>
        <w:t>.</w:t>
      </w:r>
    </w:p>
    <w:p w14:paraId="49DD53FF" w14:textId="77777777" w:rsidR="00054176" w:rsidRDefault="00054176" w:rsidP="00A83893">
      <w:pPr>
        <w:rPr>
          <w:sz w:val="23"/>
          <w:szCs w:val="23"/>
        </w:rPr>
      </w:pPr>
    </w:p>
    <w:p w14:paraId="1E92C031" w14:textId="653FCF0F" w:rsidR="00D0064D" w:rsidRDefault="00D0064D" w:rsidP="00A83893">
      <w:pPr>
        <w:rPr>
          <w:sz w:val="23"/>
          <w:szCs w:val="23"/>
        </w:rPr>
      </w:pPr>
    </w:p>
    <w:p w14:paraId="087520DE" w14:textId="3537EE5F" w:rsidR="00D0064D" w:rsidRDefault="00090B98">
      <w:pPr>
        <w:spacing w:after="160" w:line="259" w:lineRule="auto"/>
        <w:ind w:firstLine="0"/>
        <w:jc w:val="left"/>
        <w:rPr>
          <w:sz w:val="23"/>
          <w:szCs w:val="23"/>
        </w:rPr>
      </w:pPr>
      <w:r>
        <w:rPr>
          <w:noProof/>
        </w:rPr>
        <w:drawing>
          <wp:inline distT="0" distB="0" distL="0" distR="0" wp14:anchorId="3DC0848F" wp14:editId="47FDCD1F">
            <wp:extent cx="5579745" cy="4898390"/>
            <wp:effectExtent l="0" t="0" r="1905"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9745" cy="4898390"/>
                    </a:xfrm>
                    <a:prstGeom prst="rect">
                      <a:avLst/>
                    </a:prstGeom>
                  </pic:spPr>
                </pic:pic>
              </a:graphicData>
            </a:graphic>
          </wp:inline>
        </w:drawing>
      </w:r>
    </w:p>
    <w:p w14:paraId="6CBFBB83" w14:textId="69E3A402" w:rsidR="001260C2" w:rsidRPr="00281F4D" w:rsidRDefault="001260C2" w:rsidP="00281F4D">
      <w:pPr>
        <w:pStyle w:val="Legenda"/>
        <w:rPr>
          <w:i/>
        </w:rPr>
      </w:pPr>
      <w:bookmarkStart w:id="73" w:name="_Toc26790539"/>
      <w:r w:rsidRPr="001260C2">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2</w:t>
      </w:r>
      <w:r w:rsidR="001B62A2">
        <w:rPr>
          <w:i/>
        </w:rPr>
        <w:fldChar w:fldCharType="end"/>
      </w:r>
      <w:r w:rsidRPr="001260C2">
        <w:rPr>
          <w:i/>
        </w:rPr>
        <w:t xml:space="preserve"> Diagram przypadków </w:t>
      </w:r>
      <w:commentRangeStart w:id="74"/>
      <w:r w:rsidRPr="001260C2">
        <w:rPr>
          <w:i/>
        </w:rPr>
        <w:t>użycia</w:t>
      </w:r>
      <w:commentRangeEnd w:id="74"/>
      <w:r w:rsidR="00464E93">
        <w:rPr>
          <w:rStyle w:val="Odwoaniedokomentarza"/>
          <w:iCs w:val="0"/>
        </w:rPr>
        <w:commentReference w:id="74"/>
      </w:r>
      <w:r w:rsidRPr="001260C2">
        <w:rPr>
          <w:i/>
        </w:rPr>
        <w:t xml:space="preserve"> </w:t>
      </w:r>
      <w:r w:rsidR="00281F4D">
        <w:rPr>
          <w:i/>
        </w:rPr>
        <w:br/>
      </w:r>
      <w:r w:rsidRPr="001260C2">
        <w:rPr>
          <w:i/>
        </w:rPr>
        <w:t>[Źródło: opracowanie własne]</w:t>
      </w:r>
      <w:bookmarkEnd w:id="73"/>
    </w:p>
    <w:p w14:paraId="25C13920" w14:textId="6BDAD02F" w:rsidR="00F3264A" w:rsidRDefault="00F3264A">
      <w:pPr>
        <w:spacing w:after="160" w:line="259" w:lineRule="auto"/>
        <w:ind w:firstLine="0"/>
        <w:jc w:val="left"/>
        <w:rPr>
          <w:sz w:val="23"/>
          <w:szCs w:val="23"/>
        </w:rPr>
      </w:pPr>
      <w:r>
        <w:rPr>
          <w:sz w:val="23"/>
          <w:szCs w:val="23"/>
        </w:rPr>
        <w:br w:type="page"/>
      </w:r>
    </w:p>
    <w:p w14:paraId="786F0B56" w14:textId="10C90EA4" w:rsidR="006C3A29" w:rsidRDefault="006C3A29" w:rsidP="00CD3B56">
      <w:pPr>
        <w:pStyle w:val="Nagwek2"/>
        <w:numPr>
          <w:ilvl w:val="1"/>
          <w:numId w:val="32"/>
        </w:numPr>
      </w:pPr>
      <w:r>
        <w:lastRenderedPageBreak/>
        <w:t xml:space="preserve"> </w:t>
      </w:r>
      <w:bookmarkStart w:id="75" w:name="_Toc26790505"/>
      <w:r>
        <w:t>Skrócony opis przypadków użycia</w:t>
      </w:r>
      <w:bookmarkEnd w:id="75"/>
    </w:p>
    <w:p w14:paraId="0C435796" w14:textId="548E08A1" w:rsidR="00A83893" w:rsidRDefault="00D20ED4" w:rsidP="008510B1">
      <w:r>
        <w:rPr>
          <w:sz w:val="23"/>
          <w:szCs w:val="23"/>
        </w:rPr>
        <w:t xml:space="preserve">Tabela 7. Przedstawia skrócony opis przypadków użycia. Opisy mają za zadanie przybliżać funkcjonalności jakie przyszły system ma oferować w ramach konkretnych akcji jakie ma podejmować użytkownik systemu. </w:t>
      </w:r>
    </w:p>
    <w:p w14:paraId="2B77E19C" w14:textId="1CDE9C8C" w:rsidR="00D0064D" w:rsidRPr="00281F4D" w:rsidRDefault="00F27FC6" w:rsidP="00F27FC6">
      <w:pPr>
        <w:pStyle w:val="Legenda"/>
        <w:rPr>
          <w:i/>
        </w:rPr>
      </w:pPr>
      <w:bookmarkStart w:id="76" w:name="_Toc26790579"/>
      <w:r w:rsidRPr="00281F4D">
        <w:rPr>
          <w:i/>
        </w:rPr>
        <w:t xml:space="preserve">Tabela </w:t>
      </w:r>
      <w:r w:rsidR="009444C1" w:rsidRPr="00281F4D">
        <w:rPr>
          <w:i/>
        </w:rPr>
        <w:fldChar w:fldCharType="begin"/>
      </w:r>
      <w:r w:rsidR="009444C1" w:rsidRPr="00281F4D">
        <w:rPr>
          <w:i/>
        </w:rPr>
        <w:instrText xml:space="preserve"> SEQ Tabela \* ARABIC </w:instrText>
      </w:r>
      <w:r w:rsidR="009444C1" w:rsidRPr="00281F4D">
        <w:rPr>
          <w:i/>
        </w:rPr>
        <w:fldChar w:fldCharType="separate"/>
      </w:r>
      <w:r w:rsidR="009C0757">
        <w:rPr>
          <w:i/>
          <w:noProof/>
        </w:rPr>
        <w:t>7</w:t>
      </w:r>
      <w:r w:rsidR="009444C1" w:rsidRPr="00281F4D">
        <w:rPr>
          <w:i/>
          <w:noProof/>
        </w:rPr>
        <w:fldChar w:fldCharType="end"/>
      </w:r>
      <w:r w:rsidRPr="00281F4D">
        <w:rPr>
          <w:i/>
        </w:rPr>
        <w:t xml:space="preserve"> Skrócone opisy przypadków </w:t>
      </w:r>
      <w:commentRangeStart w:id="77"/>
      <w:r w:rsidRPr="00281F4D">
        <w:rPr>
          <w:i/>
        </w:rPr>
        <w:t>użycia</w:t>
      </w:r>
      <w:commentRangeEnd w:id="77"/>
      <w:r w:rsidR="00427F37" w:rsidRPr="00281F4D">
        <w:rPr>
          <w:rStyle w:val="Odwoaniedokomentarza"/>
          <w:i/>
          <w:iCs w:val="0"/>
        </w:rPr>
        <w:commentReference w:id="77"/>
      </w:r>
      <w:r w:rsidR="00281F4D" w:rsidRPr="00281F4D">
        <w:rPr>
          <w:i/>
        </w:rPr>
        <w:t xml:space="preserve"> [Źródło: opracowanie własne]</w:t>
      </w:r>
      <w:bookmarkEnd w:id="76"/>
    </w:p>
    <w:tbl>
      <w:tblPr>
        <w:tblStyle w:val="Tabelalisty4akcent3"/>
        <w:tblpPr w:leftFromText="141" w:rightFromText="141" w:vertAnchor="text" w:horzAnchor="margin" w:tblpX="-147" w:tblpY="96"/>
        <w:tblW w:w="9356" w:type="dxa"/>
        <w:tblLayout w:type="fixed"/>
        <w:tblLook w:val="02A0" w:firstRow="1" w:lastRow="0" w:firstColumn="1" w:lastColumn="0" w:noHBand="1" w:noVBand="0"/>
      </w:tblPr>
      <w:tblGrid>
        <w:gridCol w:w="2977"/>
        <w:gridCol w:w="6379"/>
      </w:tblGrid>
      <w:tr w:rsidR="003A4634" w:rsidRPr="00385FA6" w14:paraId="7FC2018E" w14:textId="77777777" w:rsidTr="008510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29C976B6" w14:textId="77777777" w:rsidR="003A4634" w:rsidRPr="00CD3B56" w:rsidRDefault="003A4634" w:rsidP="008510B1">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6379" w:type="dxa"/>
          </w:tcPr>
          <w:p w14:paraId="30DBEA8D" w14:textId="77777777" w:rsidR="003A4634" w:rsidRPr="00CD3B56" w:rsidRDefault="003A4634" w:rsidP="008510B1">
            <w:pPr>
              <w:widowControl w:val="0"/>
              <w:spacing w:line="240" w:lineRule="atLeast"/>
              <w:ind w:firstLine="0"/>
              <w:jc w:val="left"/>
              <w:rPr>
                <w:rFonts w:eastAsia="Times New Roman" w:cs="Times New Roman"/>
                <w:szCs w:val="24"/>
              </w:rPr>
            </w:pPr>
            <w:r w:rsidRPr="00CD3B56">
              <w:rPr>
                <w:rFonts w:eastAsia="Times New Roman" w:cs="Times New Roman"/>
                <w:szCs w:val="24"/>
              </w:rPr>
              <w:t>Skrócony opis</w:t>
            </w:r>
          </w:p>
        </w:tc>
      </w:tr>
      <w:tr w:rsidR="003A4634" w:rsidRPr="00921098" w14:paraId="7CC438D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50C298B9" w14:textId="77777777" w:rsidR="003A4634" w:rsidRPr="00CD3B56" w:rsidRDefault="003A4634" w:rsidP="008510B1">
            <w:pPr>
              <w:pStyle w:val="Tekstpodstawowy"/>
              <w:spacing w:line="240" w:lineRule="auto"/>
              <w:jc w:val="left"/>
            </w:pPr>
            <w:r w:rsidRPr="00CD3B56">
              <w:t>Dodaj grupę</w:t>
            </w:r>
          </w:p>
        </w:tc>
        <w:tc>
          <w:tcPr>
            <w:cnfStyle w:val="000010000000" w:firstRow="0" w:lastRow="0" w:firstColumn="0" w:lastColumn="0" w:oddVBand="1" w:evenVBand="0" w:oddHBand="0" w:evenHBand="0" w:firstRowFirstColumn="0" w:firstRowLastColumn="0" w:lastRowFirstColumn="0" w:lastRowLastColumn="0"/>
            <w:tcW w:w="6379" w:type="dxa"/>
          </w:tcPr>
          <w:p w14:paraId="5469E006" w14:textId="2B9DBA52" w:rsidR="003A4634" w:rsidRPr="00CD3B56" w:rsidRDefault="003A4634" w:rsidP="008510B1">
            <w:pPr>
              <w:pStyle w:val="Tekstpodstawowy"/>
              <w:spacing w:line="240" w:lineRule="auto"/>
              <w:jc w:val="left"/>
            </w:pPr>
            <w:r w:rsidRPr="00CD3B56">
              <w:t xml:space="preserve">System umożliwia dodanie </w:t>
            </w:r>
            <w:commentRangeStart w:id="78"/>
            <w:r w:rsidRPr="00CD3B56">
              <w:t>nowej</w:t>
            </w:r>
            <w:commentRangeEnd w:id="78"/>
            <w:r w:rsidR="00596638">
              <w:rPr>
                <w:rStyle w:val="Odwoaniedokomentarza"/>
                <w:rFonts w:eastAsiaTheme="minorHAnsi" w:cstheme="minorBidi"/>
                <w:lang w:eastAsia="en-US"/>
              </w:rPr>
              <w:commentReference w:id="78"/>
            </w:r>
            <w:r w:rsidRPr="00CD3B56">
              <w:t xml:space="preserve"> grupy paragonów </w:t>
            </w:r>
            <w:r w:rsidR="00CD3B56">
              <w:br/>
            </w:r>
            <w:r w:rsidRPr="00CD3B56">
              <w:t>o podanych parametrach.</w:t>
            </w:r>
          </w:p>
        </w:tc>
      </w:tr>
      <w:tr w:rsidR="003A4634" w:rsidRPr="00D8523A" w14:paraId="62D356AF"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EC4A6AF" w14:textId="77777777" w:rsidR="003A4634" w:rsidRPr="00CD3B56" w:rsidRDefault="003A4634" w:rsidP="008510B1">
            <w:pPr>
              <w:pStyle w:val="Tekstpodstawowy"/>
              <w:spacing w:line="240" w:lineRule="auto"/>
              <w:jc w:val="left"/>
            </w:pPr>
            <w:r w:rsidRPr="00CD3B56">
              <w:t>Dodaj paragony</w:t>
            </w:r>
          </w:p>
        </w:tc>
        <w:tc>
          <w:tcPr>
            <w:cnfStyle w:val="000010000000" w:firstRow="0" w:lastRow="0" w:firstColumn="0" w:lastColumn="0" w:oddVBand="1" w:evenVBand="0" w:oddHBand="0" w:evenHBand="0" w:firstRowFirstColumn="0" w:firstRowLastColumn="0" w:lastRowFirstColumn="0" w:lastRowLastColumn="0"/>
            <w:tcW w:w="6379" w:type="dxa"/>
          </w:tcPr>
          <w:p w14:paraId="293B4BB0" w14:textId="77777777" w:rsidR="003A4634" w:rsidRPr="00CD3B56" w:rsidRDefault="003A4634" w:rsidP="008510B1">
            <w:pPr>
              <w:pStyle w:val="Tekstpodstawowy"/>
              <w:spacing w:line="240" w:lineRule="auto"/>
              <w:jc w:val="left"/>
            </w:pPr>
            <w:r w:rsidRPr="00CD3B56">
              <w:t>System umożliwia dodanie nowych paragonów o podanych parametrach.</w:t>
            </w:r>
          </w:p>
        </w:tc>
      </w:tr>
      <w:tr w:rsidR="003A4634" w:rsidRPr="00D8523A" w14:paraId="7E0C833A"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0B156CE" w14:textId="77777777" w:rsidR="003A4634" w:rsidRPr="00CD3B56" w:rsidRDefault="003A4634" w:rsidP="008510B1">
            <w:pPr>
              <w:pStyle w:val="Tekstpodstawowy"/>
              <w:spacing w:line="240" w:lineRule="auto"/>
              <w:jc w:val="left"/>
            </w:pPr>
            <w:r w:rsidRPr="00CD3B56">
              <w:t>Edytuj grupę</w:t>
            </w:r>
          </w:p>
        </w:tc>
        <w:tc>
          <w:tcPr>
            <w:cnfStyle w:val="000010000000" w:firstRow="0" w:lastRow="0" w:firstColumn="0" w:lastColumn="0" w:oddVBand="1" w:evenVBand="0" w:oddHBand="0" w:evenHBand="0" w:firstRowFirstColumn="0" w:firstRowLastColumn="0" w:lastRowFirstColumn="0" w:lastRowLastColumn="0"/>
            <w:tcW w:w="6379" w:type="dxa"/>
          </w:tcPr>
          <w:p w14:paraId="0E5C17DF" w14:textId="77777777" w:rsidR="003A4634" w:rsidRPr="00CD3B56" w:rsidRDefault="003A4634" w:rsidP="008510B1">
            <w:pPr>
              <w:pStyle w:val="Tekstpodstawowy"/>
              <w:spacing w:line="240" w:lineRule="auto"/>
              <w:jc w:val="left"/>
            </w:pPr>
            <w:r w:rsidRPr="00CD3B56">
              <w:t>System umożliwia zmianę parametrów istniejącej grupy paragonów.</w:t>
            </w:r>
          </w:p>
        </w:tc>
      </w:tr>
      <w:tr w:rsidR="003A4634" w:rsidRPr="00D8523A" w14:paraId="361CFD67"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1133145" w14:textId="77777777" w:rsidR="003A4634" w:rsidRPr="00CD3B56" w:rsidRDefault="003A4634" w:rsidP="008510B1">
            <w:pPr>
              <w:pStyle w:val="Tekstpodstawowy"/>
              <w:spacing w:line="240" w:lineRule="auto"/>
              <w:jc w:val="left"/>
            </w:pPr>
            <w:r w:rsidRPr="00CD3B56">
              <w:t>Edytuj paragon</w:t>
            </w:r>
          </w:p>
        </w:tc>
        <w:tc>
          <w:tcPr>
            <w:cnfStyle w:val="000010000000" w:firstRow="0" w:lastRow="0" w:firstColumn="0" w:lastColumn="0" w:oddVBand="1" w:evenVBand="0" w:oddHBand="0" w:evenHBand="0" w:firstRowFirstColumn="0" w:firstRowLastColumn="0" w:lastRowFirstColumn="0" w:lastRowLastColumn="0"/>
            <w:tcW w:w="6379" w:type="dxa"/>
          </w:tcPr>
          <w:p w14:paraId="1855FECF" w14:textId="77777777" w:rsidR="003A4634" w:rsidRPr="00CD3B56" w:rsidRDefault="003A4634" w:rsidP="008510B1">
            <w:pPr>
              <w:pStyle w:val="Tekstpodstawowy"/>
              <w:spacing w:line="240" w:lineRule="auto"/>
              <w:jc w:val="left"/>
            </w:pPr>
            <w:r w:rsidRPr="00CD3B56">
              <w:t>System umożliwia zmianę parametrów istniejącego paragonu</w:t>
            </w:r>
          </w:p>
        </w:tc>
      </w:tr>
      <w:tr w:rsidR="003A4634" w:rsidRPr="00D8523A" w14:paraId="583B098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113226B9" w14:textId="77777777" w:rsidR="003A4634" w:rsidRPr="00CD3B56" w:rsidRDefault="003A4634" w:rsidP="008510B1">
            <w:pPr>
              <w:pStyle w:val="Tekstpodstawowy"/>
              <w:spacing w:line="240" w:lineRule="auto"/>
              <w:jc w:val="left"/>
            </w:pPr>
            <w:r w:rsidRPr="00CD3B56">
              <w:t>Eksportuj paragon</w:t>
            </w:r>
          </w:p>
        </w:tc>
        <w:tc>
          <w:tcPr>
            <w:cnfStyle w:val="000010000000" w:firstRow="0" w:lastRow="0" w:firstColumn="0" w:lastColumn="0" w:oddVBand="1" w:evenVBand="0" w:oddHBand="0" w:evenHBand="0" w:firstRowFirstColumn="0" w:firstRowLastColumn="0" w:lastRowFirstColumn="0" w:lastRowLastColumn="0"/>
            <w:tcW w:w="6379" w:type="dxa"/>
          </w:tcPr>
          <w:p w14:paraId="4C043390" w14:textId="77777777" w:rsidR="003A4634" w:rsidRPr="00CD3B56" w:rsidRDefault="003A4634" w:rsidP="008510B1">
            <w:pPr>
              <w:pStyle w:val="Tekstpodstawowy"/>
              <w:spacing w:line="240" w:lineRule="auto"/>
              <w:jc w:val="left"/>
            </w:pPr>
            <w:r w:rsidRPr="00CD3B56">
              <w:t>System umożliwia eksport zdjęć związanych z paragonami na podanego wcześniej adres emaila.</w:t>
            </w:r>
          </w:p>
        </w:tc>
      </w:tr>
      <w:tr w:rsidR="003A4634" w:rsidRPr="00921098" w14:paraId="0314B49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BE987A9" w14:textId="77777777" w:rsidR="003A4634" w:rsidRPr="00CD3B56" w:rsidRDefault="003A4634" w:rsidP="008510B1">
            <w:pPr>
              <w:pStyle w:val="Tekstpodstawowy"/>
              <w:spacing w:line="240" w:lineRule="auto"/>
              <w:jc w:val="left"/>
            </w:pPr>
            <w:r w:rsidRPr="00CD3B56">
              <w:t xml:space="preserve">Przeglądaj grupy paragonów </w:t>
            </w:r>
          </w:p>
        </w:tc>
        <w:tc>
          <w:tcPr>
            <w:cnfStyle w:val="000010000000" w:firstRow="0" w:lastRow="0" w:firstColumn="0" w:lastColumn="0" w:oddVBand="1" w:evenVBand="0" w:oddHBand="0" w:evenHBand="0" w:firstRowFirstColumn="0" w:firstRowLastColumn="0" w:lastRowFirstColumn="0" w:lastRowLastColumn="0"/>
            <w:tcW w:w="6379" w:type="dxa"/>
          </w:tcPr>
          <w:p w14:paraId="790655C1" w14:textId="77777777" w:rsidR="003A4634" w:rsidRPr="00CD3B56" w:rsidRDefault="003A4634" w:rsidP="008510B1">
            <w:pPr>
              <w:pStyle w:val="Tekstpodstawowy"/>
              <w:spacing w:line="240" w:lineRule="auto"/>
              <w:jc w:val="left"/>
            </w:pPr>
            <w:r w:rsidRPr="00CD3B56">
              <w:rPr>
                <w:rFonts w:eastAsia="Times New Roman"/>
              </w:rPr>
              <w:t>System wyświetla listę grup paragonów.</w:t>
            </w:r>
          </w:p>
        </w:tc>
      </w:tr>
      <w:tr w:rsidR="003A4634" w:rsidRPr="00385FA6" w14:paraId="59A6A42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C60D8DA" w14:textId="77777777" w:rsidR="003A4634" w:rsidRPr="00CD3B56" w:rsidRDefault="003A4634" w:rsidP="008510B1">
            <w:pPr>
              <w:widowControl w:val="0"/>
              <w:spacing w:line="240" w:lineRule="atLeast"/>
              <w:ind w:firstLine="0"/>
              <w:jc w:val="left"/>
              <w:rPr>
                <w:rFonts w:eastAsia="Times New Roman" w:cs="Times New Roman"/>
                <w:szCs w:val="24"/>
              </w:rPr>
            </w:pPr>
            <w:r w:rsidRPr="00CD3B56">
              <w:rPr>
                <w:szCs w:val="24"/>
              </w:rPr>
              <w:t>Przeglądaj listy paragonów</w:t>
            </w:r>
          </w:p>
        </w:tc>
        <w:tc>
          <w:tcPr>
            <w:cnfStyle w:val="000010000000" w:firstRow="0" w:lastRow="0" w:firstColumn="0" w:lastColumn="0" w:oddVBand="1" w:evenVBand="0" w:oddHBand="0" w:evenHBand="0" w:firstRowFirstColumn="0" w:firstRowLastColumn="0" w:lastRowFirstColumn="0" w:lastRowLastColumn="0"/>
            <w:tcW w:w="6379" w:type="dxa"/>
          </w:tcPr>
          <w:p w14:paraId="3A6BEE6D" w14:textId="77777777" w:rsidR="003A4634" w:rsidRPr="00CD3B56" w:rsidRDefault="003A4634" w:rsidP="008510B1">
            <w:pPr>
              <w:widowControl w:val="0"/>
              <w:spacing w:line="240" w:lineRule="atLeast"/>
              <w:ind w:firstLine="0"/>
              <w:jc w:val="left"/>
              <w:rPr>
                <w:rFonts w:eastAsia="Times New Roman" w:cs="Times New Roman"/>
                <w:szCs w:val="24"/>
              </w:rPr>
            </w:pPr>
            <w:r w:rsidRPr="00CD3B56">
              <w:rPr>
                <w:rFonts w:eastAsia="Times New Roman" w:cs="Times New Roman"/>
                <w:szCs w:val="24"/>
              </w:rPr>
              <w:t>System wyświetla listę paragonów.</w:t>
            </w:r>
          </w:p>
        </w:tc>
      </w:tr>
      <w:tr w:rsidR="003A4634" w:rsidRPr="00D8523A" w14:paraId="2AECA35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8F4AD8E" w14:textId="77777777" w:rsidR="003A4634" w:rsidRPr="00CD3B56" w:rsidRDefault="003A4634" w:rsidP="008510B1">
            <w:pPr>
              <w:pStyle w:val="Tekstpodstawowy"/>
              <w:spacing w:line="240" w:lineRule="auto"/>
              <w:jc w:val="left"/>
            </w:pPr>
            <w:r w:rsidRPr="00CD3B56">
              <w:t>Przeszukuj paragony</w:t>
            </w:r>
          </w:p>
        </w:tc>
        <w:tc>
          <w:tcPr>
            <w:cnfStyle w:val="000010000000" w:firstRow="0" w:lastRow="0" w:firstColumn="0" w:lastColumn="0" w:oddVBand="1" w:evenVBand="0" w:oddHBand="0" w:evenHBand="0" w:firstRowFirstColumn="0" w:firstRowLastColumn="0" w:lastRowFirstColumn="0" w:lastRowLastColumn="0"/>
            <w:tcW w:w="6379" w:type="dxa"/>
          </w:tcPr>
          <w:p w14:paraId="0DB319AC" w14:textId="77777777" w:rsidR="003A4634" w:rsidRPr="00CD3B56" w:rsidRDefault="003A4634" w:rsidP="008510B1">
            <w:pPr>
              <w:pStyle w:val="Tekstpodstawowy"/>
              <w:spacing w:line="240" w:lineRule="auto"/>
              <w:jc w:val="left"/>
            </w:pPr>
            <w:r w:rsidRPr="00CD3B56">
              <w:t>System umożliwia przeszukiwanie z pośród wszystkich paragonów jakie zostały dodane do systemu te, o wskazanych przez użytkownika parametrach.</w:t>
            </w:r>
          </w:p>
        </w:tc>
      </w:tr>
      <w:tr w:rsidR="003A4634" w:rsidRPr="00D8523A" w14:paraId="24EF084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D9ED3E6" w14:textId="77777777" w:rsidR="003A4634" w:rsidRPr="00CD3B56" w:rsidRDefault="003A4634" w:rsidP="008510B1">
            <w:pPr>
              <w:pStyle w:val="Tekstpodstawowy"/>
              <w:spacing w:line="240" w:lineRule="auto"/>
              <w:jc w:val="left"/>
            </w:pPr>
            <w:r w:rsidRPr="00CD3B56">
              <w:t>Skanuj paragony</w:t>
            </w:r>
          </w:p>
        </w:tc>
        <w:tc>
          <w:tcPr>
            <w:cnfStyle w:val="000010000000" w:firstRow="0" w:lastRow="0" w:firstColumn="0" w:lastColumn="0" w:oddVBand="1" w:evenVBand="0" w:oddHBand="0" w:evenHBand="0" w:firstRowFirstColumn="0" w:firstRowLastColumn="0" w:lastRowFirstColumn="0" w:lastRowLastColumn="0"/>
            <w:tcW w:w="6379" w:type="dxa"/>
          </w:tcPr>
          <w:p w14:paraId="61340D4C" w14:textId="77777777" w:rsidR="003A4634" w:rsidRPr="00CD3B56" w:rsidRDefault="003A4634" w:rsidP="008510B1">
            <w:pPr>
              <w:pStyle w:val="Tekstpodstawowy"/>
              <w:spacing w:line="240" w:lineRule="auto"/>
              <w:jc w:val="left"/>
            </w:pPr>
            <w:r w:rsidRPr="00CD3B56">
              <w:t>System umożliwia na ekstrahowanie niektórych informacji ze zdjęcia paragonu wykonanego.</w:t>
            </w:r>
          </w:p>
        </w:tc>
      </w:tr>
      <w:tr w:rsidR="003A4634" w:rsidRPr="00921098" w14:paraId="7285778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5FC0CDE" w14:textId="77777777" w:rsidR="003A4634" w:rsidRPr="00CD3B56" w:rsidRDefault="003A4634" w:rsidP="008510B1">
            <w:pPr>
              <w:pStyle w:val="Tekstpodstawowy"/>
              <w:spacing w:line="240" w:lineRule="auto"/>
              <w:jc w:val="left"/>
            </w:pPr>
            <w:r w:rsidRPr="00CD3B56">
              <w:t xml:space="preserve">Usuń grupę </w:t>
            </w:r>
          </w:p>
        </w:tc>
        <w:tc>
          <w:tcPr>
            <w:cnfStyle w:val="000010000000" w:firstRow="0" w:lastRow="0" w:firstColumn="0" w:lastColumn="0" w:oddVBand="1" w:evenVBand="0" w:oddHBand="0" w:evenHBand="0" w:firstRowFirstColumn="0" w:firstRowLastColumn="0" w:lastRowFirstColumn="0" w:lastRowLastColumn="0"/>
            <w:tcW w:w="6379" w:type="dxa"/>
          </w:tcPr>
          <w:p w14:paraId="1186916B" w14:textId="68EA2991" w:rsidR="003A4634" w:rsidRPr="00CD3B56" w:rsidRDefault="003A4634" w:rsidP="008510B1">
            <w:pPr>
              <w:pStyle w:val="Tekstpodstawowy"/>
              <w:spacing w:line="240" w:lineRule="auto"/>
              <w:jc w:val="left"/>
            </w:pPr>
            <w:r w:rsidRPr="00CD3B56">
              <w:t>System umożliwia usunięcie istniejące</w:t>
            </w:r>
            <w:r w:rsidR="003D02B5" w:rsidRPr="00CD3B56">
              <w:t>j grupy</w:t>
            </w:r>
            <w:r w:rsidRPr="00CD3B56">
              <w:t>.</w:t>
            </w:r>
          </w:p>
        </w:tc>
      </w:tr>
      <w:tr w:rsidR="003A4634" w:rsidRPr="00D8523A" w14:paraId="3CCAE88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5469491" w14:textId="77777777" w:rsidR="003A4634" w:rsidRPr="00CD3B56" w:rsidRDefault="003A4634" w:rsidP="008510B1">
            <w:pPr>
              <w:pStyle w:val="Tekstpodstawowy"/>
              <w:spacing w:line="240" w:lineRule="auto"/>
              <w:jc w:val="left"/>
            </w:pPr>
            <w:r w:rsidRPr="00CD3B56">
              <w:t>Usuń paragon</w:t>
            </w:r>
          </w:p>
        </w:tc>
        <w:tc>
          <w:tcPr>
            <w:cnfStyle w:val="000010000000" w:firstRow="0" w:lastRow="0" w:firstColumn="0" w:lastColumn="0" w:oddVBand="1" w:evenVBand="0" w:oddHBand="0" w:evenHBand="0" w:firstRowFirstColumn="0" w:firstRowLastColumn="0" w:lastRowFirstColumn="0" w:lastRowLastColumn="0"/>
            <w:tcW w:w="6379" w:type="dxa"/>
          </w:tcPr>
          <w:p w14:paraId="7FBE2629" w14:textId="77777777" w:rsidR="003A4634" w:rsidRPr="00CD3B56" w:rsidRDefault="003A4634" w:rsidP="008510B1">
            <w:pPr>
              <w:pStyle w:val="Tekstpodstawowy"/>
              <w:spacing w:line="240" w:lineRule="auto"/>
              <w:jc w:val="left"/>
            </w:pPr>
            <w:r w:rsidRPr="00CD3B56">
              <w:t>System umożliwia usunięcie istniejącego paragonu.</w:t>
            </w:r>
          </w:p>
        </w:tc>
      </w:tr>
    </w:tbl>
    <w:p w14:paraId="1A53B0E6" w14:textId="3028350C" w:rsidR="003D02B5" w:rsidRDefault="003D02B5" w:rsidP="003D02B5"/>
    <w:p w14:paraId="1187CF00" w14:textId="77777777" w:rsidR="003D02B5" w:rsidRDefault="003D02B5">
      <w:pPr>
        <w:spacing w:after="160" w:line="259" w:lineRule="auto"/>
        <w:ind w:firstLine="0"/>
        <w:jc w:val="left"/>
      </w:pPr>
      <w:r>
        <w:br w:type="page"/>
      </w:r>
    </w:p>
    <w:p w14:paraId="5712D0AF" w14:textId="7F0C6A37" w:rsidR="006C3A29" w:rsidRDefault="006C3A29" w:rsidP="00CD3B56">
      <w:pPr>
        <w:pStyle w:val="Nagwek2"/>
        <w:numPr>
          <w:ilvl w:val="1"/>
          <w:numId w:val="32"/>
        </w:numPr>
      </w:pPr>
      <w:r>
        <w:lastRenderedPageBreak/>
        <w:t xml:space="preserve"> </w:t>
      </w:r>
      <w:bookmarkStart w:id="79" w:name="_Toc26790506"/>
      <w:r>
        <w:t>Scenariusze przypadków użycia wraz z prototypami interfejsów</w:t>
      </w:r>
      <w:bookmarkEnd w:id="79"/>
    </w:p>
    <w:p w14:paraId="43D1EED2" w14:textId="50B65268" w:rsidR="00AF659D" w:rsidRPr="00CD3B56" w:rsidRDefault="005229C3" w:rsidP="00596638">
      <w:pPr>
        <w:rPr>
          <w:szCs w:val="24"/>
        </w:rPr>
      </w:pPr>
      <w:r w:rsidRPr="00CD3B56">
        <w:rPr>
          <w:szCs w:val="24"/>
        </w:rPr>
        <w:t>W następującym podrozdziale przedstawiono przykładowe przebiegi przypadków użycia wraz ze scenariuszami alternatywnymi i wyjątkowymi. W tabeli 8. Przedstawiono prz</w:t>
      </w:r>
      <w:r w:rsidR="00C543AC" w:rsidRPr="00CD3B56">
        <w:rPr>
          <w:szCs w:val="24"/>
        </w:rPr>
        <w:t>e</w:t>
      </w:r>
      <w:r w:rsidRPr="00CD3B56">
        <w:rPr>
          <w:szCs w:val="24"/>
        </w:rPr>
        <w:t>bieg scenariusza związanego z</w:t>
      </w:r>
      <w:r w:rsidR="00C543AC" w:rsidRPr="00CD3B56">
        <w:rPr>
          <w:szCs w:val="24"/>
        </w:rPr>
        <w:t xml:space="preserve"> oddawaniem nowej grupy</w:t>
      </w:r>
      <w:r w:rsidRPr="00CD3B56">
        <w:rPr>
          <w:szCs w:val="24"/>
        </w:rPr>
        <w:t xml:space="preserve">. </w:t>
      </w:r>
      <w:r w:rsidR="00C543AC" w:rsidRPr="00CD3B56">
        <w:rPr>
          <w:szCs w:val="24"/>
        </w:rPr>
        <w:t xml:space="preserve"> </w:t>
      </w:r>
      <w:r w:rsidR="00AF659D" w:rsidRPr="00CD3B56">
        <w:rPr>
          <w:szCs w:val="24"/>
        </w:rPr>
        <w:t>Następnie na rysunkach 4.3</w:t>
      </w:r>
      <w:r w:rsidR="00BF138F" w:rsidRPr="00CD3B56">
        <w:rPr>
          <w:szCs w:val="24"/>
        </w:rPr>
        <w:t xml:space="preserve"> oraz</w:t>
      </w:r>
      <w:r w:rsidR="00AF659D" w:rsidRPr="00CD3B56">
        <w:rPr>
          <w:szCs w:val="24"/>
        </w:rPr>
        <w:t xml:space="preserve"> 4.4</w:t>
      </w:r>
      <w:r w:rsidR="00BF138F" w:rsidRPr="00CD3B56">
        <w:rPr>
          <w:szCs w:val="24"/>
        </w:rPr>
        <w:t xml:space="preserve"> </w:t>
      </w:r>
      <w:r w:rsidR="00AF659D" w:rsidRPr="00CD3B56">
        <w:rPr>
          <w:szCs w:val="24"/>
        </w:rPr>
        <w:t>przedstawiono kolejno ekrany związane z przedstawionym scenariuszem.</w:t>
      </w:r>
    </w:p>
    <w:p w14:paraId="7220662D" w14:textId="6B66EC20" w:rsidR="00C543AC" w:rsidRPr="00C543AC" w:rsidRDefault="00C543AC" w:rsidP="00C543AC">
      <w:pPr>
        <w:pStyle w:val="Legenda"/>
        <w:rPr>
          <w:i/>
        </w:rPr>
      </w:pPr>
      <w:bookmarkStart w:id="80" w:name="_Toc26790580"/>
      <w:r w:rsidRPr="00C543AC">
        <w:rPr>
          <w:i/>
        </w:rPr>
        <w:t xml:space="preserve">Tabela </w:t>
      </w:r>
      <w:r w:rsidRPr="00C543AC">
        <w:rPr>
          <w:i/>
        </w:rPr>
        <w:fldChar w:fldCharType="begin"/>
      </w:r>
      <w:r w:rsidRPr="00C543AC">
        <w:rPr>
          <w:i/>
        </w:rPr>
        <w:instrText xml:space="preserve"> SEQ Tabela \* ARABIC </w:instrText>
      </w:r>
      <w:r w:rsidRPr="00C543AC">
        <w:rPr>
          <w:i/>
        </w:rPr>
        <w:fldChar w:fldCharType="separate"/>
      </w:r>
      <w:r w:rsidR="009C0757">
        <w:rPr>
          <w:i/>
          <w:noProof/>
        </w:rPr>
        <w:t>8</w:t>
      </w:r>
      <w:r w:rsidRPr="00C543AC">
        <w:rPr>
          <w:i/>
        </w:rPr>
        <w:fldChar w:fldCharType="end"/>
      </w:r>
      <w:r>
        <w:rPr>
          <w:i/>
        </w:rPr>
        <w:t xml:space="preserve"> Dodaj grupę</w:t>
      </w:r>
      <w:r w:rsidR="00281F4D">
        <w:rPr>
          <w:i/>
        </w:rPr>
        <w:t xml:space="preserve"> [Źródło: opracowanie własne]</w:t>
      </w:r>
      <w:bookmarkEnd w:id="80"/>
    </w:p>
    <w:tbl>
      <w:tblPr>
        <w:tblStyle w:val="Tabelalisty4akcent3"/>
        <w:tblpPr w:leftFromText="141" w:rightFromText="141" w:vertAnchor="text" w:horzAnchor="margin" w:tblpY="96"/>
        <w:tblW w:w="8784" w:type="dxa"/>
        <w:tblLayout w:type="fixed"/>
        <w:tblLook w:val="02A0" w:firstRow="1" w:lastRow="0" w:firstColumn="1" w:lastColumn="0" w:noHBand="1" w:noVBand="0"/>
      </w:tblPr>
      <w:tblGrid>
        <w:gridCol w:w="2830"/>
        <w:gridCol w:w="5954"/>
      </w:tblGrid>
      <w:tr w:rsidR="00C543AC" w:rsidRPr="006F775C" w14:paraId="3C4C1723" w14:textId="77777777" w:rsidTr="00E61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5C3796E" w14:textId="77777777"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5954" w:type="dxa"/>
          </w:tcPr>
          <w:p w14:paraId="4716446E" w14:textId="37B6CADB"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Dodaj grupę</w:t>
            </w:r>
          </w:p>
        </w:tc>
      </w:tr>
      <w:tr w:rsidR="00C543AC" w:rsidRPr="006F775C" w14:paraId="665858B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4E207820" w14:textId="200C8445"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Aktorzy</w:t>
            </w:r>
          </w:p>
        </w:tc>
        <w:tc>
          <w:tcPr>
            <w:cnfStyle w:val="000010000000" w:firstRow="0" w:lastRow="0" w:firstColumn="0" w:lastColumn="0" w:oddVBand="1" w:evenVBand="0" w:oddHBand="0" w:evenHBand="0" w:firstRowFirstColumn="0" w:firstRowLastColumn="0" w:lastRowFirstColumn="0" w:lastRowLastColumn="0"/>
            <w:tcW w:w="5954" w:type="dxa"/>
          </w:tcPr>
          <w:p w14:paraId="4EAD385E" w14:textId="4AD067A8"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Użytkownik</w:t>
            </w:r>
          </w:p>
        </w:tc>
      </w:tr>
      <w:tr w:rsidR="00C543AC" w:rsidRPr="006F775C" w14:paraId="5F2528C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64F89BE" w14:textId="58C1F0A6" w:rsidR="00C543AC" w:rsidRPr="00CD3B56" w:rsidRDefault="00C543AC" w:rsidP="00CB03D9">
            <w:pPr>
              <w:pStyle w:val="Tekstpodstawowy"/>
              <w:spacing w:line="240" w:lineRule="auto"/>
              <w:jc w:val="left"/>
            </w:pPr>
            <w:r w:rsidRPr="00CD3B56">
              <w:t>Warunki wstępne</w:t>
            </w:r>
          </w:p>
        </w:tc>
        <w:tc>
          <w:tcPr>
            <w:cnfStyle w:val="000010000000" w:firstRow="0" w:lastRow="0" w:firstColumn="0" w:lastColumn="0" w:oddVBand="1" w:evenVBand="0" w:oddHBand="0" w:evenHBand="0" w:firstRowFirstColumn="0" w:firstRowLastColumn="0" w:lastRowFirstColumn="0" w:lastRowLastColumn="0"/>
            <w:tcW w:w="5954" w:type="dxa"/>
          </w:tcPr>
          <w:p w14:paraId="14641924" w14:textId="30C3F5AD" w:rsidR="00C543AC" w:rsidRPr="00CD3B56" w:rsidRDefault="00C543AC" w:rsidP="00CB03D9">
            <w:pPr>
              <w:pStyle w:val="Tekstpodstawowy"/>
              <w:spacing w:line="240" w:lineRule="auto"/>
              <w:jc w:val="left"/>
            </w:pPr>
            <w:r w:rsidRPr="00CD3B56">
              <w:t>Użytkownik jest zalogowany, system wyświetla listę grup</w:t>
            </w:r>
            <w:r w:rsidR="00F42C41" w:rsidRPr="00CD3B56">
              <w:t>. [Rysunek 4.3]</w:t>
            </w:r>
            <w:r w:rsidRPr="00CD3B56">
              <w:t xml:space="preserve"> (PU przeglądaj grupy paragonów)</w:t>
            </w:r>
          </w:p>
        </w:tc>
      </w:tr>
      <w:tr w:rsidR="00C543AC" w:rsidRPr="006F775C" w14:paraId="1E74026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2F997A89" w14:textId="08039BF3" w:rsidR="00C543AC" w:rsidRPr="00CD3B56" w:rsidRDefault="00C543AC" w:rsidP="00CB03D9">
            <w:pPr>
              <w:pStyle w:val="Tekstpodstawowy"/>
              <w:spacing w:line="240" w:lineRule="auto"/>
              <w:jc w:val="left"/>
            </w:pPr>
            <w:r w:rsidRPr="00CD3B56">
              <w:t>Warunki końcowe</w:t>
            </w:r>
          </w:p>
        </w:tc>
        <w:tc>
          <w:tcPr>
            <w:cnfStyle w:val="000010000000" w:firstRow="0" w:lastRow="0" w:firstColumn="0" w:lastColumn="0" w:oddVBand="1" w:evenVBand="0" w:oddHBand="0" w:evenHBand="0" w:firstRowFirstColumn="0" w:firstRowLastColumn="0" w:lastRowFirstColumn="0" w:lastRowLastColumn="0"/>
            <w:tcW w:w="5954" w:type="dxa"/>
          </w:tcPr>
          <w:p w14:paraId="2DFEAE5D" w14:textId="2C5CBA9A" w:rsidR="00C543AC" w:rsidRPr="00CD3B56" w:rsidRDefault="00C543AC" w:rsidP="00CB03D9">
            <w:pPr>
              <w:pStyle w:val="Tekstpodstawowy"/>
              <w:spacing w:line="240" w:lineRule="auto"/>
              <w:jc w:val="left"/>
            </w:pPr>
            <w:r w:rsidRPr="00CD3B56">
              <w:t>Do systemu zostaje dodana nowa grupa paragonów</w:t>
            </w:r>
          </w:p>
        </w:tc>
      </w:tr>
      <w:tr w:rsidR="00C543AC" w:rsidRPr="006F775C" w14:paraId="390DD13A"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38CCA03" w14:textId="06994FDC" w:rsidR="00C543AC" w:rsidRPr="00CD3B56" w:rsidRDefault="00C543AC" w:rsidP="00CB03D9">
            <w:pPr>
              <w:pStyle w:val="Tekstpodstawowy"/>
              <w:spacing w:line="240" w:lineRule="auto"/>
              <w:jc w:val="left"/>
            </w:pPr>
            <w:r w:rsidRPr="00CD3B56">
              <w:t>Scenariusz główny</w:t>
            </w:r>
          </w:p>
        </w:tc>
        <w:tc>
          <w:tcPr>
            <w:cnfStyle w:val="000010000000" w:firstRow="0" w:lastRow="0" w:firstColumn="0" w:lastColumn="0" w:oddVBand="1" w:evenVBand="0" w:oddHBand="0" w:evenHBand="0" w:firstRowFirstColumn="0" w:firstRowLastColumn="0" w:lastRowFirstColumn="0" w:lastRowLastColumn="0"/>
            <w:tcW w:w="5954" w:type="dxa"/>
          </w:tcPr>
          <w:p w14:paraId="34056B41" w14:textId="5FDE8F56" w:rsidR="00C543AC" w:rsidRPr="00CD3B56" w:rsidRDefault="00C543AC" w:rsidP="00C543AC">
            <w:pPr>
              <w:pStyle w:val="Tekstpodstawowy"/>
              <w:numPr>
                <w:ilvl w:val="0"/>
                <w:numId w:val="8"/>
              </w:numPr>
              <w:spacing w:line="240" w:lineRule="auto"/>
              <w:jc w:val="left"/>
            </w:pPr>
            <w:r w:rsidRPr="00CD3B56">
              <w:t>Użytkownik zleca dodanie grupy paragonów.</w:t>
            </w:r>
          </w:p>
          <w:p w14:paraId="0DFC4DF5" w14:textId="48D0C08A" w:rsidR="00C543AC" w:rsidRPr="00CD3B56" w:rsidRDefault="00C543AC" w:rsidP="00C543AC">
            <w:pPr>
              <w:pStyle w:val="Tekstpodstawowy"/>
              <w:numPr>
                <w:ilvl w:val="0"/>
                <w:numId w:val="8"/>
              </w:numPr>
              <w:spacing w:line="240" w:lineRule="auto"/>
              <w:jc w:val="left"/>
            </w:pPr>
            <w:r w:rsidRPr="00CD3B56">
              <w:t xml:space="preserve">System wyświetla parametry do wypełnienia dla nowej grupy paragonów (nazwa grupy, kolor </w:t>
            </w:r>
            <w:commentRangeStart w:id="81"/>
            <w:r w:rsidRPr="00CD3B56">
              <w:t>grupy</w:t>
            </w:r>
            <w:commentRangeEnd w:id="81"/>
            <w:r w:rsidR="00427F37" w:rsidRPr="00CD3B56">
              <w:rPr>
                <w:rStyle w:val="Odwoaniedokomentarza"/>
                <w:rFonts w:eastAsiaTheme="minorHAnsi" w:cstheme="minorBidi"/>
                <w:sz w:val="24"/>
                <w:szCs w:val="24"/>
                <w:lang w:eastAsia="en-US"/>
              </w:rPr>
              <w:commentReference w:id="81"/>
            </w:r>
            <w:r w:rsidRPr="00CD3B56">
              <w:t>).</w:t>
            </w:r>
            <w:r w:rsidR="00F42C41" w:rsidRPr="00CD3B56">
              <w:t xml:space="preserve"> [Rysunek 4.3]</w:t>
            </w:r>
          </w:p>
          <w:p w14:paraId="080DBBA6" w14:textId="7935C6B2" w:rsidR="00C543AC" w:rsidRPr="00CD3B56" w:rsidRDefault="00C543AC" w:rsidP="00C543AC">
            <w:pPr>
              <w:pStyle w:val="Tekstpodstawowy"/>
              <w:numPr>
                <w:ilvl w:val="0"/>
                <w:numId w:val="8"/>
              </w:numPr>
              <w:spacing w:line="240" w:lineRule="auto"/>
              <w:jc w:val="left"/>
            </w:pPr>
            <w:r w:rsidRPr="00CD3B56">
              <w:t>Użytkownik wprowadza dane nowej grupy paragonów.</w:t>
            </w:r>
            <w:r w:rsidR="00596638">
              <w:t xml:space="preserve"> </w:t>
            </w:r>
            <w:r w:rsidR="00F42C41" w:rsidRPr="00CD3B56">
              <w:t>[Rysunek 4.</w:t>
            </w:r>
            <w:r w:rsidR="00793C6A" w:rsidRPr="00CD3B56">
              <w:t>4</w:t>
            </w:r>
            <w:r w:rsidR="00F42C41" w:rsidRPr="00CD3B56">
              <w:t>]</w:t>
            </w:r>
          </w:p>
          <w:p w14:paraId="2F122B38" w14:textId="77777777" w:rsidR="00C543AC" w:rsidRPr="00CD3B56" w:rsidRDefault="00C543AC" w:rsidP="00C543AC">
            <w:pPr>
              <w:pStyle w:val="Tekstpodstawowy"/>
              <w:numPr>
                <w:ilvl w:val="0"/>
                <w:numId w:val="8"/>
              </w:numPr>
              <w:spacing w:line="240" w:lineRule="auto"/>
              <w:jc w:val="left"/>
            </w:pPr>
            <w:r w:rsidRPr="00CD3B56">
              <w:t>Użytkownik zatwierdza akcję dodania.</w:t>
            </w:r>
          </w:p>
          <w:p w14:paraId="5B76F5C3" w14:textId="47CC6A29" w:rsidR="00C543AC" w:rsidRPr="00CD3B56" w:rsidRDefault="00C543AC" w:rsidP="00C543AC">
            <w:pPr>
              <w:pStyle w:val="Tekstpodstawowy"/>
              <w:numPr>
                <w:ilvl w:val="0"/>
                <w:numId w:val="8"/>
              </w:numPr>
              <w:spacing w:line="240" w:lineRule="auto"/>
              <w:jc w:val="left"/>
            </w:pPr>
            <w:r w:rsidRPr="00CD3B56">
              <w:t>System sprawdza poprawność danych (REG</w:t>
            </w:r>
            <w:r w:rsidR="00BC2E5E" w:rsidRPr="00CD3B56">
              <w:t>0</w:t>
            </w:r>
            <w:r w:rsidRPr="00CD3B56">
              <w:t>2</w:t>
            </w:r>
            <w:r w:rsidR="00D92916">
              <w:t>7</w:t>
            </w:r>
            <w:r w:rsidR="00090B98">
              <w:t>)</w:t>
            </w:r>
          </w:p>
          <w:p w14:paraId="00982D21" w14:textId="0F516277" w:rsidR="00C543AC" w:rsidRPr="00CD3B56" w:rsidRDefault="00C543AC" w:rsidP="00C543AC">
            <w:pPr>
              <w:pStyle w:val="Tekstpodstawowy"/>
              <w:numPr>
                <w:ilvl w:val="0"/>
                <w:numId w:val="8"/>
              </w:numPr>
              <w:spacing w:line="240" w:lineRule="auto"/>
              <w:jc w:val="left"/>
            </w:pPr>
            <w:r w:rsidRPr="00CD3B56">
              <w:t>System zapamiętuje grupę paragonów i wyświetla powiadomienie o jego dodaniu.</w:t>
            </w:r>
            <w:r w:rsidR="00F42C41" w:rsidRPr="00CD3B56">
              <w:t xml:space="preserve"> [Rysunek 4.</w:t>
            </w:r>
            <w:r w:rsidR="00793C6A" w:rsidRPr="00CD3B56">
              <w:t>4</w:t>
            </w:r>
            <w:r w:rsidR="00F42C41" w:rsidRPr="00CD3B56">
              <w:t>]</w:t>
            </w:r>
          </w:p>
          <w:p w14:paraId="2B2EAF74" w14:textId="4244CD16" w:rsidR="00C543AC" w:rsidRPr="00CD3B56" w:rsidRDefault="00C543AC" w:rsidP="00C543AC">
            <w:pPr>
              <w:pStyle w:val="Tekstpodstawowy"/>
              <w:numPr>
                <w:ilvl w:val="0"/>
                <w:numId w:val="8"/>
              </w:numPr>
              <w:spacing w:line="240" w:lineRule="auto"/>
              <w:jc w:val="left"/>
            </w:pPr>
            <w:r w:rsidRPr="00CD3B56">
              <w:t>Zakończenie scenariusza.</w:t>
            </w:r>
          </w:p>
        </w:tc>
      </w:tr>
      <w:tr w:rsidR="00C543AC" w:rsidRPr="006F775C" w14:paraId="7CF8C495"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22080F9" w14:textId="2DE2385F" w:rsidR="00C543AC" w:rsidRPr="00CD3B56" w:rsidRDefault="00C543AC" w:rsidP="00CB03D9">
            <w:pPr>
              <w:pStyle w:val="Tekstpodstawowy"/>
              <w:spacing w:line="240" w:lineRule="auto"/>
              <w:jc w:val="left"/>
            </w:pPr>
            <w:r w:rsidRPr="00CD3B56">
              <w:t>Scenariusz alternatywny 1</w:t>
            </w:r>
          </w:p>
        </w:tc>
        <w:tc>
          <w:tcPr>
            <w:cnfStyle w:val="000010000000" w:firstRow="0" w:lastRow="0" w:firstColumn="0" w:lastColumn="0" w:oddVBand="1" w:evenVBand="0" w:oddHBand="0" w:evenHBand="0" w:firstRowFirstColumn="0" w:firstRowLastColumn="0" w:lastRowFirstColumn="0" w:lastRowLastColumn="0"/>
            <w:tcW w:w="5954" w:type="dxa"/>
          </w:tcPr>
          <w:p w14:paraId="171D6C4D" w14:textId="77777777" w:rsidR="00C543AC" w:rsidRPr="00CD3B56" w:rsidRDefault="00C543AC" w:rsidP="00C543AC">
            <w:pPr>
              <w:pStyle w:val="Tekstpodstawowy"/>
              <w:spacing w:line="240" w:lineRule="auto"/>
              <w:jc w:val="left"/>
            </w:pPr>
            <w:r w:rsidRPr="00CD3B56">
              <w:t xml:space="preserve">      4a.  Użytkownik anuluje akcję dodania.</w:t>
            </w:r>
          </w:p>
          <w:p w14:paraId="1400C7AC" w14:textId="36AA1B5A" w:rsidR="00C543AC" w:rsidRPr="00CD3B56" w:rsidRDefault="00C543AC" w:rsidP="00C543AC">
            <w:pPr>
              <w:pStyle w:val="Tekstpodstawowy"/>
              <w:numPr>
                <w:ilvl w:val="0"/>
                <w:numId w:val="10"/>
              </w:numPr>
              <w:spacing w:line="240" w:lineRule="auto"/>
              <w:jc w:val="left"/>
            </w:pPr>
            <w:r w:rsidRPr="00CD3B56">
              <w:t xml:space="preserve"> Powrót do punktu 1. Scenariusza </w:t>
            </w:r>
            <w:r w:rsidR="00BC2E5E" w:rsidRPr="00CD3B56">
              <w:t>głównego.</w:t>
            </w:r>
          </w:p>
        </w:tc>
      </w:tr>
      <w:tr w:rsidR="00C543AC" w:rsidRPr="006F775C" w14:paraId="6F30935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E9A83AF" w14:textId="61E342BF" w:rsidR="00C543AC" w:rsidRPr="00CD3B56" w:rsidRDefault="00C543AC" w:rsidP="00CB03D9">
            <w:pPr>
              <w:pStyle w:val="Tekstpodstawowy"/>
              <w:spacing w:line="240" w:lineRule="auto"/>
              <w:jc w:val="left"/>
            </w:pPr>
            <w:r w:rsidRPr="00CD3B56">
              <w:t>Scenariusz alternatywny 2</w:t>
            </w:r>
          </w:p>
        </w:tc>
        <w:tc>
          <w:tcPr>
            <w:cnfStyle w:val="000010000000" w:firstRow="0" w:lastRow="0" w:firstColumn="0" w:lastColumn="0" w:oddVBand="1" w:evenVBand="0" w:oddHBand="0" w:evenHBand="0" w:firstRowFirstColumn="0" w:firstRowLastColumn="0" w:lastRowFirstColumn="0" w:lastRowLastColumn="0"/>
            <w:tcW w:w="5954" w:type="dxa"/>
          </w:tcPr>
          <w:p w14:paraId="2062B349" w14:textId="6454B80B" w:rsidR="00C543AC" w:rsidRPr="00CD3B56" w:rsidRDefault="00BC2E5E" w:rsidP="00BC2E5E">
            <w:pPr>
              <w:pStyle w:val="Tekstpodstawowy"/>
              <w:spacing w:line="240" w:lineRule="auto"/>
              <w:jc w:val="left"/>
            </w:pPr>
            <w:r w:rsidRPr="00CD3B56">
              <w:t xml:space="preserve">      3a.  Użytkownik zatwierdza akcję dodania przed</w:t>
            </w:r>
            <w:r w:rsidRPr="00CD3B56">
              <w:tab/>
              <w:t xml:space="preserve"> </w:t>
            </w:r>
            <w:r w:rsidRPr="00CD3B56">
              <w:tab/>
              <w:t>wypełnieniem pól.</w:t>
            </w:r>
          </w:p>
          <w:p w14:paraId="30991F10" w14:textId="77777777" w:rsidR="00BC2E5E" w:rsidRPr="00CD3B56" w:rsidRDefault="00BC2E5E" w:rsidP="00BC2E5E">
            <w:pPr>
              <w:pStyle w:val="Tekstpodstawowy"/>
              <w:numPr>
                <w:ilvl w:val="0"/>
                <w:numId w:val="11"/>
              </w:numPr>
              <w:spacing w:line="240" w:lineRule="auto"/>
              <w:jc w:val="left"/>
            </w:pPr>
            <w:r w:rsidRPr="00CD3B56">
              <w:t>System wyświetla powiadomienie o braku obowiązkowych danych.</w:t>
            </w:r>
          </w:p>
          <w:p w14:paraId="38BABEA5" w14:textId="0804D341" w:rsidR="00BC2E5E" w:rsidRPr="00CD3B56" w:rsidRDefault="00BC2E5E" w:rsidP="00BC2E5E">
            <w:pPr>
              <w:pStyle w:val="Tekstpodstawowy"/>
              <w:numPr>
                <w:ilvl w:val="0"/>
                <w:numId w:val="11"/>
              </w:numPr>
              <w:spacing w:line="240" w:lineRule="auto"/>
              <w:jc w:val="left"/>
            </w:pPr>
            <w:r w:rsidRPr="00CD3B56">
              <w:t>Następuje powrót do punktu 2. Scenariusza głównego.</w:t>
            </w:r>
          </w:p>
        </w:tc>
      </w:tr>
      <w:tr w:rsidR="00C543AC" w:rsidRPr="006F775C" w14:paraId="7E798B11" w14:textId="77777777" w:rsidTr="00E61152">
        <w:trPr>
          <w:trHeight w:val="172"/>
        </w:trPr>
        <w:tc>
          <w:tcPr>
            <w:cnfStyle w:val="001000000000" w:firstRow="0" w:lastRow="0" w:firstColumn="1" w:lastColumn="0" w:oddVBand="0" w:evenVBand="0" w:oddHBand="0" w:evenHBand="0" w:firstRowFirstColumn="0" w:firstRowLastColumn="0" w:lastRowFirstColumn="0" w:lastRowLastColumn="0"/>
            <w:tcW w:w="2830" w:type="dxa"/>
          </w:tcPr>
          <w:p w14:paraId="35912A73" w14:textId="024C49FF" w:rsidR="00C543AC" w:rsidRPr="00CD3B56" w:rsidRDefault="00C543AC" w:rsidP="00CB03D9">
            <w:pPr>
              <w:pStyle w:val="Tekstpodstawowy"/>
              <w:spacing w:line="240" w:lineRule="auto"/>
              <w:jc w:val="left"/>
            </w:pPr>
            <w:r w:rsidRPr="00CD3B56">
              <w:t>Scenariusz wyjątku</w:t>
            </w:r>
          </w:p>
        </w:tc>
        <w:tc>
          <w:tcPr>
            <w:cnfStyle w:val="000010000000" w:firstRow="0" w:lastRow="0" w:firstColumn="0" w:lastColumn="0" w:oddVBand="1" w:evenVBand="0" w:oddHBand="0" w:evenHBand="0" w:firstRowFirstColumn="0" w:firstRowLastColumn="0" w:lastRowFirstColumn="0" w:lastRowLastColumn="0"/>
            <w:tcW w:w="5954" w:type="dxa"/>
          </w:tcPr>
          <w:p w14:paraId="507BEE2E" w14:textId="2336B5F4" w:rsidR="00C543AC" w:rsidRPr="00CD3B56" w:rsidRDefault="00BC2E5E" w:rsidP="00CB03D9">
            <w:pPr>
              <w:pStyle w:val="Tekstpodstawowy"/>
              <w:spacing w:line="240" w:lineRule="auto"/>
              <w:jc w:val="left"/>
            </w:pPr>
            <w:r w:rsidRPr="00CD3B56">
              <w:t>5* W systemie istnieje grupa paragonów o takiej nazwie (REG02</w:t>
            </w:r>
            <w:r w:rsidR="00D92916">
              <w:t>7</w:t>
            </w:r>
            <w:r w:rsidRPr="00CD3B56">
              <w:t>).</w:t>
            </w:r>
          </w:p>
          <w:p w14:paraId="6C4D0353" w14:textId="77777777" w:rsidR="00ED419E" w:rsidRPr="00CD3B56" w:rsidRDefault="00ED419E" w:rsidP="00ED419E">
            <w:pPr>
              <w:pStyle w:val="Tekstpodstawowy"/>
              <w:numPr>
                <w:ilvl w:val="0"/>
                <w:numId w:val="12"/>
              </w:numPr>
              <w:spacing w:line="240" w:lineRule="auto"/>
              <w:jc w:val="left"/>
            </w:pPr>
            <w:r w:rsidRPr="00CD3B56">
              <w:t>System wyświetla powiadomienie o tym, że grupa o podanej nazwie już istnieje w systemie.</w:t>
            </w:r>
          </w:p>
          <w:p w14:paraId="1D16604F" w14:textId="70AA1231" w:rsidR="00ED419E" w:rsidRPr="00CD3B56" w:rsidRDefault="00ED419E" w:rsidP="00ED419E">
            <w:pPr>
              <w:pStyle w:val="Tekstpodstawowy"/>
              <w:numPr>
                <w:ilvl w:val="0"/>
                <w:numId w:val="12"/>
              </w:numPr>
              <w:spacing w:line="240" w:lineRule="auto"/>
              <w:jc w:val="left"/>
            </w:pPr>
            <w:r w:rsidRPr="00CD3B56">
              <w:t>Następuje powrót do punktu 1. Scenariusza głównego.</w:t>
            </w:r>
          </w:p>
        </w:tc>
      </w:tr>
    </w:tbl>
    <w:p w14:paraId="26EBAD23" w14:textId="4692AF35" w:rsidR="00A83893" w:rsidRDefault="00A83893" w:rsidP="00A83893"/>
    <w:p w14:paraId="045853AF" w14:textId="3B7D1E2E" w:rsidR="00D0064D" w:rsidRDefault="00D0064D" w:rsidP="00A83893"/>
    <w:p w14:paraId="49FB9ACF" w14:textId="546ED7B5" w:rsidR="006542DE" w:rsidRDefault="006542DE" w:rsidP="00A83893"/>
    <w:p w14:paraId="3B5612CC" w14:textId="701BDFFE" w:rsidR="006542DE" w:rsidRDefault="006542DE">
      <w:pPr>
        <w:spacing w:after="160" w:line="259" w:lineRule="auto"/>
        <w:ind w:firstLine="0"/>
        <w:jc w:val="left"/>
      </w:pPr>
      <w:r>
        <w:br w:type="page"/>
      </w:r>
    </w:p>
    <w:p w14:paraId="5BECD751" w14:textId="7355FB23" w:rsidR="00793C6A" w:rsidRDefault="00793C6A" w:rsidP="00793C6A">
      <w:r>
        <w:rPr>
          <w:noProof/>
          <w:lang w:eastAsia="pl-PL"/>
        </w:rPr>
        <w:lastRenderedPageBreak/>
        <w:drawing>
          <wp:anchor distT="0" distB="0" distL="114300" distR="114300" simplePos="0" relativeHeight="251744256" behindDoc="0" locked="0" layoutInCell="1" allowOverlap="1" wp14:anchorId="19CE06AA" wp14:editId="74B5D807">
            <wp:simplePos x="0" y="0"/>
            <wp:positionH relativeFrom="margin">
              <wp:align>center</wp:align>
            </wp:positionH>
            <wp:positionV relativeFrom="paragraph">
              <wp:posOffset>5926</wp:posOffset>
            </wp:positionV>
            <wp:extent cx="4326255" cy="3512820"/>
            <wp:effectExtent l="0" t="0" r="0" b="0"/>
            <wp:wrapSquare wrapText="bothSides"/>
            <wp:docPr id="54" name="Obraz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326255" cy="3512820"/>
                    </a:xfrm>
                    <a:prstGeom prst="rect">
                      <a:avLst/>
                    </a:prstGeom>
                  </pic:spPr>
                </pic:pic>
              </a:graphicData>
            </a:graphic>
            <wp14:sizeRelH relativeFrom="margin">
              <wp14:pctWidth>0</wp14:pctWidth>
            </wp14:sizeRelH>
            <wp14:sizeRelV relativeFrom="margin">
              <wp14:pctHeight>0</wp14:pctHeight>
            </wp14:sizeRelV>
          </wp:anchor>
        </w:drawing>
      </w:r>
    </w:p>
    <w:p w14:paraId="1C9BF585" w14:textId="4D52ED30" w:rsidR="00793C6A" w:rsidRDefault="00793C6A" w:rsidP="00793C6A"/>
    <w:p w14:paraId="70BE0F0E" w14:textId="4B7F5985" w:rsidR="006542DE" w:rsidRDefault="006542DE" w:rsidP="00793C6A">
      <w:pPr>
        <w:ind w:firstLine="0"/>
      </w:pPr>
    </w:p>
    <w:p w14:paraId="19D4FC68" w14:textId="16DDBB5F" w:rsidR="006542DE" w:rsidRPr="00CD3B56" w:rsidRDefault="006542DE" w:rsidP="00CD3B56">
      <w:pPr>
        <w:pStyle w:val="Legenda"/>
        <w:rPr>
          <w:i/>
        </w:rPr>
      </w:pPr>
      <w:bookmarkStart w:id="82" w:name="_Toc26790540"/>
      <w:r w:rsidRPr="00793C6A">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3</w:t>
      </w:r>
      <w:r w:rsidR="001B62A2">
        <w:rPr>
          <w:i/>
        </w:rPr>
        <w:fldChar w:fldCharType="end"/>
      </w:r>
      <w:r w:rsidRPr="00793C6A">
        <w:rPr>
          <w:i/>
        </w:rPr>
        <w:t xml:space="preserve"> Dodaj nową grupę paragonów –</w:t>
      </w:r>
      <w:r w:rsidR="007631AA" w:rsidRPr="00793C6A">
        <w:rPr>
          <w:i/>
        </w:rPr>
        <w:t xml:space="preserve"> </w:t>
      </w:r>
      <w:r w:rsidR="00793C6A">
        <w:rPr>
          <w:i/>
        </w:rPr>
        <w:t xml:space="preserve">Lista grup </w:t>
      </w:r>
      <w:r w:rsidR="007631AA" w:rsidRPr="00793C6A">
        <w:rPr>
          <w:i/>
        </w:rPr>
        <w:t>(</w:t>
      </w:r>
      <w:r w:rsidR="00793C6A">
        <w:rPr>
          <w:i/>
        </w:rPr>
        <w:t>po</w:t>
      </w:r>
      <w:r w:rsidR="007631AA" w:rsidRPr="00793C6A">
        <w:rPr>
          <w:i/>
        </w:rPr>
        <w:t xml:space="preserve"> lewej)</w:t>
      </w:r>
      <w:r w:rsidR="00793C6A">
        <w:rPr>
          <w:i/>
        </w:rPr>
        <w:t xml:space="preserve">. </w:t>
      </w:r>
      <w:r w:rsidR="00793C6A">
        <w:rPr>
          <w:i/>
        </w:rPr>
        <w:br/>
        <w:t>Widok dodawania grupy</w:t>
      </w:r>
      <w:r w:rsidR="007631AA" w:rsidRPr="00793C6A">
        <w:rPr>
          <w:i/>
        </w:rPr>
        <w:t xml:space="preserve"> (</w:t>
      </w:r>
      <w:r w:rsidR="00793C6A">
        <w:rPr>
          <w:i/>
        </w:rPr>
        <w:t>po</w:t>
      </w:r>
      <w:r w:rsidR="007631AA" w:rsidRPr="00793C6A">
        <w:rPr>
          <w:i/>
        </w:rPr>
        <w:t xml:space="preserve"> </w:t>
      </w:r>
      <w:commentRangeStart w:id="83"/>
      <w:r w:rsidR="007631AA" w:rsidRPr="00793C6A">
        <w:rPr>
          <w:i/>
        </w:rPr>
        <w:t>prawej</w:t>
      </w:r>
      <w:commentRangeEnd w:id="83"/>
      <w:r w:rsidR="00BD5F06" w:rsidRPr="00793C6A">
        <w:rPr>
          <w:rStyle w:val="Odwoaniedokomentarza"/>
          <w:i/>
          <w:iCs w:val="0"/>
        </w:rPr>
        <w:commentReference w:id="83"/>
      </w:r>
      <w:r w:rsidR="007631AA" w:rsidRPr="00281F4D">
        <w:rPr>
          <w:i/>
        </w:rPr>
        <w:t>)</w:t>
      </w:r>
      <w:r w:rsidRPr="00281F4D">
        <w:rPr>
          <w:i/>
        </w:rPr>
        <w:t xml:space="preserve"> [Źródło: opracowanie własne]</w:t>
      </w:r>
      <w:bookmarkEnd w:id="82"/>
    </w:p>
    <w:p w14:paraId="0573DCDA" w14:textId="447A4541" w:rsidR="00793C6A" w:rsidRPr="00793C6A" w:rsidRDefault="00793C6A" w:rsidP="00793C6A"/>
    <w:p w14:paraId="24F3A2F3" w14:textId="6E29AD18" w:rsidR="00793C6A" w:rsidRDefault="00793C6A" w:rsidP="00793C6A">
      <w:pPr>
        <w:spacing w:after="160" w:line="259" w:lineRule="auto"/>
        <w:ind w:firstLine="0"/>
        <w:jc w:val="left"/>
        <w:rPr>
          <w:i/>
        </w:rPr>
      </w:pPr>
      <w:r>
        <w:rPr>
          <w:noProof/>
          <w:lang w:eastAsia="pl-PL"/>
        </w:rPr>
        <w:drawing>
          <wp:anchor distT="0" distB="0" distL="114300" distR="114300" simplePos="0" relativeHeight="251745280" behindDoc="0" locked="0" layoutInCell="1" allowOverlap="1" wp14:anchorId="4D0034F9" wp14:editId="7F078F72">
            <wp:simplePos x="0" y="0"/>
            <wp:positionH relativeFrom="margin">
              <wp:posOffset>615950</wp:posOffset>
            </wp:positionH>
            <wp:positionV relativeFrom="paragraph">
              <wp:posOffset>18415</wp:posOffset>
            </wp:positionV>
            <wp:extent cx="4347210" cy="3547110"/>
            <wp:effectExtent l="0" t="0" r="0" b="0"/>
            <wp:wrapSquare wrapText="bothSides"/>
            <wp:docPr id="55" name="Obraz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347210" cy="3547110"/>
                    </a:xfrm>
                    <a:prstGeom prst="rect">
                      <a:avLst/>
                    </a:prstGeom>
                  </pic:spPr>
                </pic:pic>
              </a:graphicData>
            </a:graphic>
            <wp14:sizeRelH relativeFrom="margin">
              <wp14:pctWidth>0</wp14:pctWidth>
            </wp14:sizeRelH>
            <wp14:sizeRelV relativeFrom="margin">
              <wp14:pctHeight>0</wp14:pctHeight>
            </wp14:sizeRelV>
          </wp:anchor>
        </w:drawing>
      </w:r>
    </w:p>
    <w:p w14:paraId="2248236D" w14:textId="4FE26542" w:rsidR="007631AA" w:rsidRDefault="007631AA" w:rsidP="00793C6A">
      <w:pPr>
        <w:spacing w:after="160" w:line="259" w:lineRule="auto"/>
        <w:ind w:firstLine="0"/>
        <w:jc w:val="left"/>
        <w:rPr>
          <w:i/>
        </w:rPr>
      </w:pPr>
    </w:p>
    <w:p w14:paraId="3B53726A" w14:textId="39D0400A" w:rsidR="00793C6A" w:rsidRDefault="00793C6A" w:rsidP="00793C6A">
      <w:pPr>
        <w:spacing w:after="160" w:line="259" w:lineRule="auto"/>
        <w:ind w:firstLine="0"/>
        <w:jc w:val="left"/>
        <w:rPr>
          <w:i/>
        </w:rPr>
      </w:pPr>
    </w:p>
    <w:p w14:paraId="05359415" w14:textId="737E91F0" w:rsidR="00793C6A" w:rsidRDefault="00793C6A" w:rsidP="00793C6A">
      <w:pPr>
        <w:spacing w:after="160" w:line="259" w:lineRule="auto"/>
        <w:ind w:firstLine="0"/>
        <w:jc w:val="left"/>
        <w:rPr>
          <w:i/>
        </w:rPr>
      </w:pPr>
    </w:p>
    <w:p w14:paraId="59B199C0" w14:textId="0D643471" w:rsidR="00793C6A" w:rsidRDefault="00793C6A" w:rsidP="00793C6A">
      <w:pPr>
        <w:spacing w:after="160" w:line="259" w:lineRule="auto"/>
        <w:ind w:firstLine="0"/>
        <w:jc w:val="left"/>
        <w:rPr>
          <w:i/>
        </w:rPr>
      </w:pPr>
    </w:p>
    <w:p w14:paraId="583C96C9" w14:textId="27717EA7" w:rsidR="00793C6A" w:rsidRDefault="00793C6A" w:rsidP="00793C6A">
      <w:pPr>
        <w:spacing w:after="160" w:line="259" w:lineRule="auto"/>
        <w:ind w:firstLine="0"/>
        <w:jc w:val="left"/>
        <w:rPr>
          <w:i/>
        </w:rPr>
      </w:pPr>
    </w:p>
    <w:p w14:paraId="48149A25" w14:textId="596A503C" w:rsidR="00793C6A" w:rsidRDefault="00793C6A" w:rsidP="00793C6A">
      <w:pPr>
        <w:spacing w:after="160" w:line="259" w:lineRule="auto"/>
        <w:ind w:firstLine="0"/>
        <w:jc w:val="left"/>
        <w:rPr>
          <w:i/>
        </w:rPr>
      </w:pPr>
    </w:p>
    <w:p w14:paraId="5E9502FC" w14:textId="15A05AB0" w:rsidR="00793C6A" w:rsidRDefault="00793C6A" w:rsidP="00793C6A">
      <w:pPr>
        <w:spacing w:after="160" w:line="259" w:lineRule="auto"/>
        <w:ind w:firstLine="0"/>
        <w:jc w:val="left"/>
        <w:rPr>
          <w:i/>
        </w:rPr>
      </w:pPr>
    </w:p>
    <w:p w14:paraId="43C3BCF2" w14:textId="473473CB" w:rsidR="00793C6A" w:rsidRDefault="00793C6A" w:rsidP="00793C6A">
      <w:pPr>
        <w:spacing w:after="160" w:line="259" w:lineRule="auto"/>
        <w:ind w:firstLine="0"/>
        <w:jc w:val="left"/>
        <w:rPr>
          <w:i/>
        </w:rPr>
      </w:pPr>
    </w:p>
    <w:p w14:paraId="424B1175" w14:textId="54E97FC2" w:rsidR="00793C6A" w:rsidRDefault="00793C6A" w:rsidP="00793C6A">
      <w:pPr>
        <w:spacing w:after="160" w:line="259" w:lineRule="auto"/>
        <w:ind w:firstLine="0"/>
        <w:jc w:val="left"/>
        <w:rPr>
          <w:i/>
        </w:rPr>
      </w:pPr>
    </w:p>
    <w:p w14:paraId="1CD70F8B" w14:textId="017C07B7" w:rsidR="00793C6A" w:rsidRDefault="00793C6A" w:rsidP="00793C6A">
      <w:pPr>
        <w:spacing w:after="160" w:line="259" w:lineRule="auto"/>
        <w:ind w:firstLine="0"/>
        <w:jc w:val="left"/>
        <w:rPr>
          <w:i/>
        </w:rPr>
      </w:pPr>
    </w:p>
    <w:p w14:paraId="0E409E26" w14:textId="5FFFC0CA" w:rsidR="00793C6A" w:rsidRDefault="00793C6A" w:rsidP="00793C6A">
      <w:pPr>
        <w:spacing w:after="160" w:line="259" w:lineRule="auto"/>
        <w:ind w:firstLine="0"/>
        <w:jc w:val="left"/>
        <w:rPr>
          <w:i/>
        </w:rPr>
      </w:pPr>
    </w:p>
    <w:p w14:paraId="7193F86F" w14:textId="77777777" w:rsidR="00793C6A" w:rsidRDefault="00793C6A" w:rsidP="00793C6A">
      <w:pPr>
        <w:spacing w:after="160" w:line="259" w:lineRule="auto"/>
        <w:ind w:firstLine="0"/>
        <w:jc w:val="left"/>
        <w:rPr>
          <w:i/>
        </w:rPr>
      </w:pPr>
    </w:p>
    <w:p w14:paraId="45CCD785" w14:textId="09BBBF25" w:rsidR="006542DE" w:rsidRPr="00281F4D" w:rsidRDefault="00793C6A" w:rsidP="00281F4D">
      <w:pPr>
        <w:pStyle w:val="Legenda"/>
        <w:rPr>
          <w:i/>
        </w:rPr>
      </w:pPr>
      <w:bookmarkStart w:id="84" w:name="_Toc26790541"/>
      <w:r w:rsidRPr="00793C6A">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4</w:t>
      </w:r>
      <w:r w:rsidR="001B62A2">
        <w:rPr>
          <w:i/>
        </w:rPr>
        <w:fldChar w:fldCharType="end"/>
      </w:r>
      <w:r>
        <w:t xml:space="preserve"> </w:t>
      </w:r>
      <w:r w:rsidRPr="00793C6A">
        <w:rPr>
          <w:i/>
        </w:rPr>
        <w:t>Dodaj nową grupę paragonów –</w:t>
      </w:r>
      <w:r>
        <w:rPr>
          <w:i/>
        </w:rPr>
        <w:t xml:space="preserve"> Uzupełnienie parametrów grupy </w:t>
      </w:r>
      <w:r w:rsidRPr="00793C6A">
        <w:rPr>
          <w:i/>
        </w:rPr>
        <w:t>(</w:t>
      </w:r>
      <w:r>
        <w:rPr>
          <w:i/>
        </w:rPr>
        <w:t>po</w:t>
      </w:r>
      <w:r w:rsidRPr="00793C6A">
        <w:rPr>
          <w:i/>
        </w:rPr>
        <w:t xml:space="preserve"> lewej)</w:t>
      </w:r>
      <w:r>
        <w:rPr>
          <w:i/>
        </w:rPr>
        <w:t xml:space="preserve">. </w:t>
      </w:r>
      <w:r>
        <w:rPr>
          <w:i/>
        </w:rPr>
        <w:br/>
        <w:t xml:space="preserve">Dodanie nowej grupy do listy grup wraz z komunikatem </w:t>
      </w:r>
      <w:r w:rsidRPr="00793C6A">
        <w:rPr>
          <w:i/>
        </w:rPr>
        <w:t>(</w:t>
      </w:r>
      <w:r>
        <w:rPr>
          <w:i/>
        </w:rPr>
        <w:t>po</w:t>
      </w:r>
      <w:r w:rsidRPr="00793C6A">
        <w:rPr>
          <w:i/>
        </w:rPr>
        <w:t xml:space="preserve"> prawej)</w:t>
      </w:r>
      <w:r>
        <w:rPr>
          <w:i/>
        </w:rPr>
        <w:t>.</w:t>
      </w:r>
      <w:r w:rsidRPr="00A21F07">
        <w:t xml:space="preserve"> </w:t>
      </w:r>
      <w:r w:rsidR="00281F4D">
        <w:br/>
      </w:r>
      <w:r w:rsidR="006542DE" w:rsidRPr="00281F4D">
        <w:rPr>
          <w:i/>
        </w:rPr>
        <w:t>[Źródło: opracowanie własne]</w:t>
      </w:r>
      <w:bookmarkEnd w:id="84"/>
    </w:p>
    <w:p w14:paraId="019A697E" w14:textId="287926C7" w:rsidR="00C44EDA" w:rsidRPr="00CD3B56" w:rsidRDefault="00C44EDA" w:rsidP="00C44EDA">
      <w:pPr>
        <w:rPr>
          <w:szCs w:val="24"/>
        </w:rPr>
      </w:pPr>
      <w:r w:rsidRPr="00CD3B56">
        <w:rPr>
          <w:szCs w:val="24"/>
        </w:rPr>
        <w:lastRenderedPageBreak/>
        <w:t xml:space="preserve">W tabeli 9. Przedstawiono przebieg scenariusza związanego z </w:t>
      </w:r>
      <w:r w:rsidR="00E15AE9" w:rsidRPr="00CD3B56">
        <w:rPr>
          <w:szCs w:val="24"/>
        </w:rPr>
        <w:t>przeszukiwaniem paragonów</w:t>
      </w:r>
      <w:r w:rsidRPr="00CD3B56">
        <w:rPr>
          <w:szCs w:val="24"/>
        </w:rPr>
        <w:t xml:space="preserve">.  Następnie na rysunkach </w:t>
      </w:r>
      <w:r w:rsidR="000A479C" w:rsidRPr="00CD3B56">
        <w:rPr>
          <w:szCs w:val="24"/>
        </w:rPr>
        <w:t>4.</w:t>
      </w:r>
      <w:r w:rsidR="0097682B" w:rsidRPr="00CD3B56">
        <w:rPr>
          <w:szCs w:val="24"/>
        </w:rPr>
        <w:t>5 oraz</w:t>
      </w:r>
      <w:r w:rsidR="000A479C" w:rsidRPr="00CD3B56">
        <w:rPr>
          <w:szCs w:val="24"/>
        </w:rPr>
        <w:t xml:space="preserve"> 4.</w:t>
      </w:r>
      <w:r w:rsidR="0097682B" w:rsidRPr="00CD3B56">
        <w:rPr>
          <w:szCs w:val="24"/>
        </w:rPr>
        <w:t>6</w:t>
      </w:r>
      <w:r w:rsidRPr="00CD3B56">
        <w:rPr>
          <w:szCs w:val="24"/>
        </w:rPr>
        <w:t xml:space="preserve"> przedstawiono kolejno ekrany związane ze przedstawionym scenariuszem.</w:t>
      </w:r>
    </w:p>
    <w:p w14:paraId="7B0D9AF6" w14:textId="657B3BF4" w:rsidR="00C44EDA" w:rsidRPr="00C44EDA" w:rsidRDefault="00C44EDA" w:rsidP="00C44EDA">
      <w:pPr>
        <w:pStyle w:val="Legenda"/>
        <w:rPr>
          <w:i/>
          <w:sz w:val="23"/>
          <w:szCs w:val="23"/>
        </w:rPr>
      </w:pPr>
      <w:bookmarkStart w:id="85" w:name="_Toc26790581"/>
      <w:r w:rsidRPr="00090B98">
        <w:rPr>
          <w:i/>
        </w:rPr>
        <w:t xml:space="preserve">Tabela </w:t>
      </w:r>
      <w:r w:rsidRPr="00090B98">
        <w:rPr>
          <w:i/>
        </w:rPr>
        <w:fldChar w:fldCharType="begin"/>
      </w:r>
      <w:r w:rsidRPr="00090B98">
        <w:rPr>
          <w:i/>
        </w:rPr>
        <w:instrText xml:space="preserve"> SEQ Tabela \* ARABIC </w:instrText>
      </w:r>
      <w:r w:rsidRPr="00090B98">
        <w:rPr>
          <w:i/>
        </w:rPr>
        <w:fldChar w:fldCharType="separate"/>
      </w:r>
      <w:r w:rsidR="009C0757">
        <w:rPr>
          <w:i/>
          <w:noProof/>
        </w:rPr>
        <w:t>9</w:t>
      </w:r>
      <w:r w:rsidRPr="00090B98">
        <w:rPr>
          <w:i/>
        </w:rPr>
        <w:fldChar w:fldCharType="end"/>
      </w:r>
      <w:r w:rsidR="00E15AE9" w:rsidRPr="00090B98">
        <w:rPr>
          <w:i/>
        </w:rPr>
        <w:t xml:space="preserve"> Przeszukuj paragony - </w:t>
      </w:r>
      <w:commentRangeStart w:id="86"/>
      <w:r w:rsidR="00E15AE9" w:rsidRPr="00090B98">
        <w:rPr>
          <w:i/>
        </w:rPr>
        <w:t>Scenariusz</w:t>
      </w:r>
      <w:commentRangeEnd w:id="86"/>
      <w:r w:rsidR="00596638" w:rsidRPr="00090B98">
        <w:rPr>
          <w:rStyle w:val="Odwoaniedokomentarza"/>
          <w:iCs w:val="0"/>
        </w:rPr>
        <w:commentReference w:id="86"/>
      </w:r>
      <w:r w:rsidR="00281F4D">
        <w:rPr>
          <w:i/>
        </w:rPr>
        <w:t xml:space="preserve"> [Źródło: opracowanie własne]</w:t>
      </w:r>
      <w:bookmarkEnd w:id="85"/>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3114"/>
        <w:gridCol w:w="6237"/>
      </w:tblGrid>
      <w:tr w:rsidR="00C44EDA" w:rsidRPr="00CD3B56" w14:paraId="563D8ECC" w14:textId="77777777" w:rsidTr="00CD3B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BCDBCE0" w14:textId="77777777" w:rsidR="00C44EDA" w:rsidRPr="00CD3B56" w:rsidRDefault="00C44EDA"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6237" w:type="dxa"/>
          </w:tcPr>
          <w:p w14:paraId="3ED39666" w14:textId="35FBE0E5" w:rsidR="00C44EDA" w:rsidRPr="00CD3B56" w:rsidRDefault="008758C0"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Przeszukuj paragony</w:t>
            </w:r>
          </w:p>
        </w:tc>
      </w:tr>
      <w:tr w:rsidR="00C44EDA" w:rsidRPr="00CD3B56" w14:paraId="70326A28"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129C1210" w14:textId="77777777" w:rsidR="00C44EDA" w:rsidRPr="00CD3B56" w:rsidRDefault="00C44EDA"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Aktorzy</w:t>
            </w:r>
          </w:p>
        </w:tc>
        <w:tc>
          <w:tcPr>
            <w:cnfStyle w:val="000010000000" w:firstRow="0" w:lastRow="0" w:firstColumn="0" w:lastColumn="0" w:oddVBand="1" w:evenVBand="0" w:oddHBand="0" w:evenHBand="0" w:firstRowFirstColumn="0" w:firstRowLastColumn="0" w:lastRowFirstColumn="0" w:lastRowLastColumn="0"/>
            <w:tcW w:w="6237" w:type="dxa"/>
          </w:tcPr>
          <w:p w14:paraId="086D9D26" w14:textId="77777777" w:rsidR="00C44EDA" w:rsidRPr="00CD3B56" w:rsidRDefault="00C44EDA"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Użytkownik</w:t>
            </w:r>
          </w:p>
        </w:tc>
      </w:tr>
      <w:tr w:rsidR="00C44EDA" w:rsidRPr="00CD3B56" w14:paraId="7D4747B9"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591F78F1" w14:textId="77777777" w:rsidR="00C44EDA" w:rsidRPr="00CD3B56" w:rsidRDefault="00C44EDA" w:rsidP="00CB03D9">
            <w:pPr>
              <w:pStyle w:val="Tekstpodstawowy"/>
              <w:spacing w:line="240" w:lineRule="auto"/>
              <w:jc w:val="left"/>
            </w:pPr>
            <w:r w:rsidRPr="00CD3B56">
              <w:t>Warunki wstępne</w:t>
            </w:r>
          </w:p>
        </w:tc>
        <w:tc>
          <w:tcPr>
            <w:cnfStyle w:val="000010000000" w:firstRow="0" w:lastRow="0" w:firstColumn="0" w:lastColumn="0" w:oddVBand="1" w:evenVBand="0" w:oddHBand="0" w:evenHBand="0" w:firstRowFirstColumn="0" w:firstRowLastColumn="0" w:lastRowFirstColumn="0" w:lastRowLastColumn="0"/>
            <w:tcW w:w="6237" w:type="dxa"/>
          </w:tcPr>
          <w:p w14:paraId="276F8B7F" w14:textId="4E322898" w:rsidR="00C44EDA" w:rsidRPr="00CD3B56" w:rsidRDefault="00C44EDA" w:rsidP="00CB03D9">
            <w:pPr>
              <w:pStyle w:val="Tekstpodstawowy"/>
              <w:spacing w:line="240" w:lineRule="auto"/>
              <w:jc w:val="left"/>
            </w:pPr>
            <w:r w:rsidRPr="00CD3B56">
              <w:t>Użytkownik jest zalogowany</w:t>
            </w:r>
            <w:r w:rsidR="0054483D" w:rsidRPr="00CD3B56">
              <w:t>.</w:t>
            </w:r>
          </w:p>
        </w:tc>
      </w:tr>
      <w:tr w:rsidR="00C44EDA" w:rsidRPr="00CD3B56" w14:paraId="5AF0BC05"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32977413" w14:textId="77777777" w:rsidR="00C44EDA" w:rsidRPr="00CD3B56" w:rsidRDefault="00C44EDA" w:rsidP="00CB03D9">
            <w:pPr>
              <w:pStyle w:val="Tekstpodstawowy"/>
              <w:spacing w:line="240" w:lineRule="auto"/>
              <w:jc w:val="left"/>
            </w:pPr>
            <w:r w:rsidRPr="00CD3B56">
              <w:t>Warunki końcowe</w:t>
            </w:r>
          </w:p>
        </w:tc>
        <w:tc>
          <w:tcPr>
            <w:cnfStyle w:val="000010000000" w:firstRow="0" w:lastRow="0" w:firstColumn="0" w:lastColumn="0" w:oddVBand="1" w:evenVBand="0" w:oddHBand="0" w:evenHBand="0" w:firstRowFirstColumn="0" w:firstRowLastColumn="0" w:lastRowFirstColumn="0" w:lastRowLastColumn="0"/>
            <w:tcW w:w="6237" w:type="dxa"/>
          </w:tcPr>
          <w:p w14:paraId="774CDE15" w14:textId="1DC3A2C5" w:rsidR="00C44EDA" w:rsidRPr="00CD3B56" w:rsidRDefault="008758C0" w:rsidP="00CB03D9">
            <w:pPr>
              <w:pStyle w:val="Tekstpodstawowy"/>
              <w:spacing w:line="240" w:lineRule="auto"/>
              <w:jc w:val="left"/>
            </w:pPr>
            <w:r w:rsidRPr="00CD3B56">
              <w:t>System wyświetla paragony</w:t>
            </w:r>
            <w:r w:rsidR="00125A1A" w:rsidRPr="00CD3B56">
              <w:t xml:space="preserve"> wskazane przez kryteria wyszukiwania</w:t>
            </w:r>
            <w:r w:rsidRPr="00CD3B56">
              <w:t>.</w:t>
            </w:r>
          </w:p>
        </w:tc>
      </w:tr>
      <w:tr w:rsidR="00C44EDA" w:rsidRPr="00CD3B56" w14:paraId="1294AD8D"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6069F756" w14:textId="77777777" w:rsidR="00C44EDA" w:rsidRPr="00CD3B56" w:rsidRDefault="00C44EDA" w:rsidP="00CB03D9">
            <w:pPr>
              <w:pStyle w:val="Tekstpodstawowy"/>
              <w:spacing w:line="240" w:lineRule="auto"/>
              <w:jc w:val="left"/>
            </w:pPr>
            <w:r w:rsidRPr="00CD3B56">
              <w:t>Scenariusz główny</w:t>
            </w:r>
          </w:p>
        </w:tc>
        <w:tc>
          <w:tcPr>
            <w:cnfStyle w:val="000010000000" w:firstRow="0" w:lastRow="0" w:firstColumn="0" w:lastColumn="0" w:oddVBand="1" w:evenVBand="0" w:oddHBand="0" w:evenHBand="0" w:firstRowFirstColumn="0" w:firstRowLastColumn="0" w:lastRowFirstColumn="0" w:lastRowLastColumn="0"/>
            <w:tcW w:w="6237" w:type="dxa"/>
          </w:tcPr>
          <w:p w14:paraId="7D0111BC" w14:textId="36A40A3D" w:rsidR="0054483D" w:rsidRPr="00CD3B56" w:rsidRDefault="00440F78" w:rsidP="0054483D">
            <w:pPr>
              <w:pStyle w:val="Tekstpodstawowy"/>
              <w:numPr>
                <w:ilvl w:val="0"/>
                <w:numId w:val="15"/>
              </w:numPr>
              <w:spacing w:line="240" w:lineRule="auto"/>
              <w:jc w:val="left"/>
            </w:pPr>
            <w:r w:rsidRPr="00CD3B56">
              <w:t>Użytkownik zleca przeszukiwanie paragonów</w:t>
            </w:r>
          </w:p>
          <w:p w14:paraId="449286F5" w14:textId="076DEBA3" w:rsidR="00125A1A" w:rsidRPr="00CD3B56" w:rsidRDefault="00440F78" w:rsidP="00440F78">
            <w:pPr>
              <w:pStyle w:val="Tekstpodstawowy"/>
              <w:numPr>
                <w:ilvl w:val="0"/>
                <w:numId w:val="15"/>
              </w:numPr>
              <w:spacing w:line="240" w:lineRule="auto"/>
              <w:jc w:val="left"/>
            </w:pPr>
            <w:r w:rsidRPr="00CD3B56">
              <w:t xml:space="preserve">System wyświetla możliwe </w:t>
            </w:r>
            <w:r w:rsidR="00125A1A" w:rsidRPr="00CD3B56">
              <w:t>kryteri</w:t>
            </w:r>
            <w:r w:rsidR="00BB1006" w:rsidRPr="00CD3B56">
              <w:t>a</w:t>
            </w:r>
            <w:r w:rsidR="00125A1A" w:rsidRPr="00CD3B56">
              <w:t xml:space="preserve"> wyszukiwania:</w:t>
            </w:r>
            <w:r w:rsidR="009553EB" w:rsidRPr="00CD3B56">
              <w:t xml:space="preserve"> [Rysunek 4.</w:t>
            </w:r>
            <w:r w:rsidR="00CF1EB6" w:rsidRPr="00CD3B56">
              <w:t>5</w:t>
            </w:r>
            <w:r w:rsidR="009553EB" w:rsidRPr="00CD3B56">
              <w:t>]</w:t>
            </w:r>
          </w:p>
          <w:p w14:paraId="5223EE85" w14:textId="3D94929B" w:rsidR="00125A1A" w:rsidRPr="00CD3B56" w:rsidRDefault="00125A1A" w:rsidP="00125A1A">
            <w:pPr>
              <w:pStyle w:val="Tekstpodstawowy"/>
              <w:spacing w:line="240" w:lineRule="auto"/>
              <w:ind w:left="720"/>
              <w:jc w:val="left"/>
            </w:pPr>
            <w:r w:rsidRPr="00CD3B56">
              <w:t xml:space="preserve">- </w:t>
            </w:r>
            <w:r w:rsidR="004C2D6E" w:rsidRPr="00CD3B56">
              <w:t>daty dodania paragonu</w:t>
            </w:r>
            <w:r w:rsidRPr="00CD3B56">
              <w:t xml:space="preserve"> </w:t>
            </w:r>
          </w:p>
          <w:p w14:paraId="2DB5ABE5" w14:textId="693A627D" w:rsidR="00125A1A" w:rsidRPr="00CD3B56" w:rsidRDefault="00125A1A" w:rsidP="00125A1A">
            <w:pPr>
              <w:pStyle w:val="Tekstpodstawowy"/>
              <w:spacing w:line="240" w:lineRule="auto"/>
              <w:ind w:left="720"/>
              <w:jc w:val="left"/>
            </w:pPr>
            <w:r w:rsidRPr="00CD3B56">
              <w:t xml:space="preserve">- </w:t>
            </w:r>
            <w:r w:rsidR="004C2D6E" w:rsidRPr="00CD3B56">
              <w:t>sumy pieniężne na paragonach</w:t>
            </w:r>
            <w:r w:rsidRPr="00CD3B56">
              <w:t xml:space="preserve">, </w:t>
            </w:r>
          </w:p>
          <w:p w14:paraId="4148FD95" w14:textId="7FE13983" w:rsidR="00125A1A" w:rsidRPr="00CD3B56" w:rsidRDefault="00125A1A" w:rsidP="00125A1A">
            <w:pPr>
              <w:pStyle w:val="Tekstpodstawowy"/>
              <w:spacing w:line="240" w:lineRule="auto"/>
              <w:ind w:left="720"/>
              <w:jc w:val="left"/>
            </w:pPr>
            <w:r w:rsidRPr="00CD3B56">
              <w:t xml:space="preserve">- </w:t>
            </w:r>
            <w:r w:rsidR="004C2D6E" w:rsidRPr="00CD3B56">
              <w:t>gwarancje paragonów,</w:t>
            </w:r>
          </w:p>
          <w:p w14:paraId="20D62714" w14:textId="356BE897" w:rsidR="00440F78" w:rsidRPr="00CD3B56" w:rsidRDefault="00125A1A" w:rsidP="00125A1A">
            <w:pPr>
              <w:pStyle w:val="Tekstpodstawowy"/>
              <w:spacing w:line="240" w:lineRule="auto"/>
              <w:ind w:left="720"/>
              <w:jc w:val="left"/>
            </w:pPr>
            <w:r w:rsidRPr="00CD3B56">
              <w:t xml:space="preserve">- </w:t>
            </w:r>
            <w:r w:rsidR="004E6000" w:rsidRPr="00CD3B56">
              <w:t>znaczniki</w:t>
            </w:r>
            <w:r w:rsidR="004C2D6E" w:rsidRPr="00CD3B56">
              <w:t xml:space="preserve"> na paragonach.</w:t>
            </w:r>
          </w:p>
          <w:p w14:paraId="52A5FE1C" w14:textId="770D488C" w:rsidR="00440F78" w:rsidRPr="00CD3B56" w:rsidRDefault="00440F78" w:rsidP="00440F78">
            <w:pPr>
              <w:pStyle w:val="Tekstpodstawowy"/>
              <w:numPr>
                <w:ilvl w:val="0"/>
                <w:numId w:val="15"/>
              </w:numPr>
              <w:spacing w:line="240" w:lineRule="auto"/>
              <w:jc w:val="left"/>
            </w:pPr>
            <w:r w:rsidRPr="00CD3B56">
              <w:t xml:space="preserve">Użytkownik </w:t>
            </w:r>
            <w:r w:rsidR="004E6000" w:rsidRPr="00CD3B56">
              <w:t>wybiera</w:t>
            </w:r>
            <w:r w:rsidR="00D620CA" w:rsidRPr="00CD3B56">
              <w:t xml:space="preserve"> kryteria wyszukiwania</w:t>
            </w:r>
          </w:p>
          <w:p w14:paraId="530592D8" w14:textId="29B46594" w:rsidR="00125A1A" w:rsidRPr="00CD3B56" w:rsidRDefault="00125A1A" w:rsidP="00440F78">
            <w:pPr>
              <w:pStyle w:val="Tekstpodstawowy"/>
              <w:numPr>
                <w:ilvl w:val="0"/>
                <w:numId w:val="15"/>
              </w:numPr>
              <w:spacing w:line="240" w:lineRule="auto"/>
              <w:jc w:val="left"/>
            </w:pPr>
            <w:r w:rsidRPr="00CD3B56">
              <w:t>System wyszukuje paragony według wskazanych przez użytkownika kryteriów wyszukiwania</w:t>
            </w:r>
            <w:r w:rsidR="00CF1EB6" w:rsidRPr="00CD3B56">
              <w:t>. [Rysunek 4.6]</w:t>
            </w:r>
          </w:p>
          <w:p w14:paraId="0995FA40" w14:textId="27D6724F" w:rsidR="00F42C41" w:rsidRPr="00CD3B56" w:rsidRDefault="00440F78" w:rsidP="004E6000">
            <w:pPr>
              <w:pStyle w:val="Tekstpodstawowy"/>
              <w:numPr>
                <w:ilvl w:val="0"/>
                <w:numId w:val="15"/>
              </w:numPr>
              <w:spacing w:line="240" w:lineRule="auto"/>
              <w:jc w:val="left"/>
            </w:pPr>
            <w:r w:rsidRPr="00CD3B56">
              <w:t xml:space="preserve">System wyświetla </w:t>
            </w:r>
            <w:r w:rsidR="00125A1A" w:rsidRPr="00CD3B56">
              <w:t xml:space="preserve">znalezione </w:t>
            </w:r>
            <w:commentRangeStart w:id="87"/>
            <w:r w:rsidRPr="00CD3B56">
              <w:t>paragony</w:t>
            </w:r>
            <w:commentRangeEnd w:id="87"/>
            <w:r w:rsidR="00BD5F06" w:rsidRPr="00CD3B56">
              <w:rPr>
                <w:rStyle w:val="Odwoaniedokomentarza"/>
                <w:rFonts w:eastAsiaTheme="minorHAnsi" w:cstheme="minorBidi"/>
                <w:sz w:val="24"/>
                <w:szCs w:val="24"/>
                <w:lang w:eastAsia="en-US"/>
              </w:rPr>
              <w:commentReference w:id="87"/>
            </w:r>
            <w:r w:rsidR="00F42C41" w:rsidRPr="00CD3B56">
              <w:t xml:space="preserve"> według kolejności </w:t>
            </w:r>
            <w:r w:rsidR="009444C1">
              <w:t>wstawiania</w:t>
            </w:r>
            <w:r w:rsidR="00F42C41" w:rsidRPr="00CD3B56">
              <w:t>. Wyświetlone dane to:</w:t>
            </w:r>
            <w:r w:rsidR="004E6000" w:rsidRPr="00CD3B56">
              <w:t xml:space="preserve"> nazwa paragonu, znaczniki należące do paragonu, długość trwania gwarancji przypisana do paragonu, kwota widniejąca na paragonie, grupa, do której należy paragon </w:t>
            </w:r>
            <w:r w:rsidR="00D01236" w:rsidRPr="00CD3B56">
              <w:t>oraz miniaturka paragonu.</w:t>
            </w:r>
            <w:r w:rsidR="00CF1EB6" w:rsidRPr="00CD3B56">
              <w:t xml:space="preserve"> [Rysunek 4.6]</w:t>
            </w:r>
          </w:p>
          <w:p w14:paraId="7E295451" w14:textId="6C599DD1" w:rsidR="00130B17" w:rsidRPr="00CD3B56" w:rsidRDefault="00440F78" w:rsidP="00440F78">
            <w:pPr>
              <w:pStyle w:val="Tekstpodstawowy"/>
              <w:numPr>
                <w:ilvl w:val="0"/>
                <w:numId w:val="15"/>
              </w:numPr>
              <w:spacing w:line="240" w:lineRule="auto"/>
              <w:jc w:val="left"/>
            </w:pPr>
            <w:r w:rsidRPr="00CD3B56">
              <w:t>Zakończenie scenariusza</w:t>
            </w:r>
            <w:r w:rsidRPr="00CD3B56">
              <w:tab/>
            </w:r>
          </w:p>
        </w:tc>
      </w:tr>
      <w:tr w:rsidR="004C2D6E" w:rsidRPr="00CD3B56" w14:paraId="17EFE2DA"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26BD4C6A" w14:textId="78174AA5" w:rsidR="004C2D6E" w:rsidRPr="00CD3B56" w:rsidRDefault="004C2D6E" w:rsidP="004C2D6E">
            <w:pPr>
              <w:pStyle w:val="Tekstpodstawowy"/>
              <w:spacing w:line="240" w:lineRule="auto"/>
              <w:jc w:val="left"/>
            </w:pPr>
            <w:r w:rsidRPr="00CD3B56">
              <w:t xml:space="preserve">Scenariusz alternatywny </w:t>
            </w:r>
            <w:r w:rsidR="00793C6A" w:rsidRPr="00CD3B56">
              <w:t>1</w:t>
            </w:r>
          </w:p>
        </w:tc>
        <w:tc>
          <w:tcPr>
            <w:cnfStyle w:val="000010000000" w:firstRow="0" w:lastRow="0" w:firstColumn="0" w:lastColumn="0" w:oddVBand="1" w:evenVBand="0" w:oddHBand="0" w:evenHBand="0" w:firstRowFirstColumn="0" w:firstRowLastColumn="0" w:lastRowFirstColumn="0" w:lastRowLastColumn="0"/>
            <w:tcW w:w="6237" w:type="dxa"/>
          </w:tcPr>
          <w:p w14:paraId="6CBF0765" w14:textId="77777777" w:rsidR="004C2D6E" w:rsidRPr="00CD3B56" w:rsidRDefault="004C2D6E" w:rsidP="004C2D6E">
            <w:pPr>
              <w:pStyle w:val="Tekstpodstawowy"/>
              <w:spacing w:line="240" w:lineRule="auto"/>
              <w:jc w:val="left"/>
            </w:pPr>
            <w:r w:rsidRPr="00CD3B56">
              <w:t xml:space="preserve">      3a. Użytkownik anuluje akcję wyszukiwania paragonów</w:t>
            </w:r>
          </w:p>
          <w:p w14:paraId="472956B3" w14:textId="778BACFE" w:rsidR="004C2D6E" w:rsidRPr="00CD3B56" w:rsidRDefault="004C2D6E" w:rsidP="004C2D6E">
            <w:pPr>
              <w:pStyle w:val="Tekstpodstawowy"/>
              <w:spacing w:line="240" w:lineRule="auto"/>
              <w:jc w:val="left"/>
            </w:pPr>
            <w:r w:rsidRPr="00CD3B56">
              <w:t>Powrót do punktu 1. Scenariusza głównego</w:t>
            </w:r>
          </w:p>
        </w:tc>
      </w:tr>
      <w:tr w:rsidR="004C2D6E" w:rsidRPr="00CD3B56" w14:paraId="6E6AD01A"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0DD322B3" w14:textId="40D5A5A4" w:rsidR="004C2D6E" w:rsidRPr="00CD3B56" w:rsidRDefault="004C2D6E" w:rsidP="004C2D6E">
            <w:pPr>
              <w:pStyle w:val="Tekstpodstawowy"/>
              <w:spacing w:line="240" w:lineRule="auto"/>
              <w:jc w:val="left"/>
            </w:pPr>
            <w:r w:rsidRPr="00CD3B56">
              <w:t xml:space="preserve">Scenariusz alternatywny </w:t>
            </w:r>
            <w:r w:rsidR="00793C6A" w:rsidRPr="00CD3B56">
              <w:t>2</w:t>
            </w:r>
          </w:p>
        </w:tc>
        <w:tc>
          <w:tcPr>
            <w:cnfStyle w:val="000010000000" w:firstRow="0" w:lastRow="0" w:firstColumn="0" w:lastColumn="0" w:oddVBand="1" w:evenVBand="0" w:oddHBand="0" w:evenHBand="0" w:firstRowFirstColumn="0" w:firstRowLastColumn="0" w:lastRowFirstColumn="0" w:lastRowLastColumn="0"/>
            <w:tcW w:w="6237" w:type="dxa"/>
          </w:tcPr>
          <w:p w14:paraId="3FADBF1B" w14:textId="77777777" w:rsidR="004C2D6E" w:rsidRPr="00CD3B56" w:rsidRDefault="004C2D6E" w:rsidP="004C2D6E">
            <w:pPr>
              <w:pStyle w:val="Tekstpodstawowy"/>
              <w:spacing w:line="240" w:lineRule="auto"/>
              <w:jc w:val="left"/>
            </w:pPr>
            <w:r w:rsidRPr="00CD3B56">
              <w:t xml:space="preserve">      5a System nie znalazł żadnych paragonów pasujących do   </w:t>
            </w:r>
            <w:r w:rsidRPr="00CD3B56">
              <w:tab/>
              <w:t>wskazanych przez użytkownika kryteriów wyszukiwania</w:t>
            </w:r>
          </w:p>
          <w:p w14:paraId="0789359F" w14:textId="2DF08B4C" w:rsidR="004C2D6E" w:rsidRPr="00CD3B56" w:rsidRDefault="004C2D6E" w:rsidP="004C2D6E">
            <w:pPr>
              <w:pStyle w:val="Tekstpodstawowy"/>
              <w:numPr>
                <w:ilvl w:val="0"/>
                <w:numId w:val="17"/>
              </w:numPr>
              <w:spacing w:line="240" w:lineRule="auto"/>
              <w:jc w:val="left"/>
            </w:pPr>
            <w:r w:rsidRPr="00CD3B56">
              <w:t>System wyświetla komunikat o braku zgadzających się z kryteriami wyszukiwania paragonów</w:t>
            </w:r>
            <w:r w:rsidR="00CF1EB6" w:rsidRPr="00CD3B56">
              <w:t xml:space="preserve"> [Rysunek 4.6]</w:t>
            </w:r>
          </w:p>
          <w:p w14:paraId="77E6DAF5" w14:textId="35DABAD4" w:rsidR="004C2D6E" w:rsidRPr="00CD3B56" w:rsidRDefault="004C2D6E" w:rsidP="004C2D6E">
            <w:pPr>
              <w:pStyle w:val="Tekstpodstawowy"/>
              <w:spacing w:line="240" w:lineRule="auto"/>
              <w:jc w:val="left"/>
            </w:pPr>
            <w:r w:rsidRPr="00CD3B56">
              <w:t>Następuje powrót do punktu 2. Scenariusza głównego</w:t>
            </w:r>
          </w:p>
        </w:tc>
      </w:tr>
    </w:tbl>
    <w:p w14:paraId="52E14AB4" w14:textId="77777777" w:rsidR="000E5AC3" w:rsidRPr="000E5AC3" w:rsidRDefault="000E5AC3" w:rsidP="000E5AC3"/>
    <w:p w14:paraId="730F2E51" w14:textId="6FCEC715" w:rsidR="004E6000" w:rsidRDefault="004E6000">
      <w:pPr>
        <w:spacing w:after="160" w:line="259" w:lineRule="auto"/>
        <w:ind w:firstLine="0"/>
        <w:jc w:val="left"/>
        <w:rPr>
          <w:iCs/>
          <w:sz w:val="20"/>
          <w:szCs w:val="18"/>
        </w:rPr>
      </w:pPr>
      <w:r>
        <w:br w:type="page"/>
      </w:r>
    </w:p>
    <w:p w14:paraId="00EF43E4" w14:textId="0B28A090" w:rsidR="00AF1179" w:rsidRDefault="004E6000" w:rsidP="009553EB">
      <w:pPr>
        <w:pStyle w:val="Legenda"/>
        <w:ind w:firstLine="0"/>
        <w:jc w:val="both"/>
      </w:pPr>
      <w:r>
        <w:rPr>
          <w:noProof/>
          <w:lang w:eastAsia="pl-PL"/>
        </w:rPr>
        <w:lastRenderedPageBreak/>
        <w:drawing>
          <wp:anchor distT="0" distB="0" distL="114300" distR="114300" simplePos="0" relativeHeight="251741184" behindDoc="0" locked="0" layoutInCell="1" allowOverlap="1" wp14:anchorId="57821C6E" wp14:editId="62778012">
            <wp:simplePos x="0" y="0"/>
            <wp:positionH relativeFrom="margin">
              <wp:align>center</wp:align>
            </wp:positionH>
            <wp:positionV relativeFrom="paragraph">
              <wp:posOffset>0</wp:posOffset>
            </wp:positionV>
            <wp:extent cx="5808345" cy="3008282"/>
            <wp:effectExtent l="0" t="0" r="1905" b="1905"/>
            <wp:wrapSquare wrapText="bothSides"/>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808345" cy="3008282"/>
                    </a:xfrm>
                    <a:prstGeom prst="rect">
                      <a:avLst/>
                    </a:prstGeom>
                  </pic:spPr>
                </pic:pic>
              </a:graphicData>
            </a:graphic>
          </wp:anchor>
        </w:drawing>
      </w:r>
    </w:p>
    <w:p w14:paraId="3BDB147C" w14:textId="1C524C58" w:rsidR="004E6000" w:rsidRPr="00281F4D" w:rsidRDefault="00281F4D" w:rsidP="00281F4D">
      <w:pPr>
        <w:pStyle w:val="Legenda"/>
        <w:rPr>
          <w:i/>
        </w:rPr>
      </w:pPr>
      <w:bookmarkStart w:id="88" w:name="_Toc26790542"/>
      <w:r w:rsidRPr="00281F4D">
        <w:rPr>
          <w:i/>
          <w:noProof/>
          <w:lang w:eastAsia="pl-PL"/>
        </w:rPr>
        <w:drawing>
          <wp:anchor distT="0" distB="0" distL="114300" distR="114300" simplePos="0" relativeHeight="251742208" behindDoc="0" locked="0" layoutInCell="1" allowOverlap="1" wp14:anchorId="199C89F5" wp14:editId="555779BC">
            <wp:simplePos x="0" y="0"/>
            <wp:positionH relativeFrom="margin">
              <wp:align>center</wp:align>
            </wp:positionH>
            <wp:positionV relativeFrom="paragraph">
              <wp:posOffset>546312</wp:posOffset>
            </wp:positionV>
            <wp:extent cx="5804535" cy="2972435"/>
            <wp:effectExtent l="0" t="0" r="5715" b="0"/>
            <wp:wrapSquare wrapText="bothSides"/>
            <wp:docPr id="48" name="Obraz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804535" cy="2972435"/>
                    </a:xfrm>
                    <a:prstGeom prst="rect">
                      <a:avLst/>
                    </a:prstGeom>
                  </pic:spPr>
                </pic:pic>
              </a:graphicData>
            </a:graphic>
            <wp14:sizeRelH relativeFrom="margin">
              <wp14:pctWidth>0</wp14:pctWidth>
            </wp14:sizeRelH>
            <wp14:sizeRelV relativeFrom="margin">
              <wp14:pctHeight>0</wp14:pctHeight>
            </wp14:sizeRelV>
          </wp:anchor>
        </w:drawing>
      </w:r>
      <w:r w:rsidR="004E6000" w:rsidRPr="004E6000">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5</w:t>
      </w:r>
      <w:r w:rsidR="001B62A2">
        <w:rPr>
          <w:i/>
        </w:rPr>
        <w:fldChar w:fldCharType="end"/>
      </w:r>
      <w:r w:rsidR="004E6000">
        <w:rPr>
          <w:i/>
        </w:rPr>
        <w:t xml:space="preserve"> </w:t>
      </w:r>
      <w:r w:rsidR="004E6000" w:rsidRPr="00326CB0">
        <w:rPr>
          <w:i/>
        </w:rPr>
        <w:t xml:space="preserve"> </w:t>
      </w:r>
      <w:r w:rsidR="004E6000">
        <w:t xml:space="preserve">Przeszukaj paragony </w:t>
      </w:r>
      <w:r w:rsidR="004E6000" w:rsidRPr="00ED30C2">
        <w:rPr>
          <w:i/>
        </w:rPr>
        <w:t xml:space="preserve">– </w:t>
      </w:r>
      <w:r w:rsidR="004E6000">
        <w:rPr>
          <w:i/>
        </w:rPr>
        <w:t>kryteria wyszukania</w:t>
      </w:r>
      <w:r w:rsidR="00D01236">
        <w:rPr>
          <w:i/>
        </w:rPr>
        <w:t>. Wybór da</w:t>
      </w:r>
      <w:r w:rsidR="009553EB">
        <w:rPr>
          <w:i/>
        </w:rPr>
        <w:t>ty dodania paragonu (po lewo), wybór kwot (środek) oraz wybór długości trwania gwarancji (po prawo)</w:t>
      </w:r>
      <w:r w:rsidR="004E6000" w:rsidRPr="00281F4D">
        <w:rPr>
          <w:i/>
        </w:rPr>
        <w:t>[Źródło: opracowanie własne]</w:t>
      </w:r>
      <w:bookmarkEnd w:id="88"/>
    </w:p>
    <w:p w14:paraId="7D0AF058" w14:textId="4EC72146" w:rsidR="00326CB0" w:rsidRDefault="00326CB0" w:rsidP="00793C6A">
      <w:pPr>
        <w:pStyle w:val="Legenda"/>
        <w:ind w:firstLine="0"/>
        <w:jc w:val="both"/>
        <w:rPr>
          <w:i/>
        </w:rPr>
      </w:pPr>
    </w:p>
    <w:p w14:paraId="30397261" w14:textId="4754F6A3" w:rsidR="00793C6A" w:rsidRPr="00793C6A" w:rsidRDefault="00793C6A" w:rsidP="00793C6A">
      <w:pPr>
        <w:pStyle w:val="Legenda"/>
        <w:rPr>
          <w:i/>
        </w:rPr>
      </w:pPr>
      <w:bookmarkStart w:id="89" w:name="_Toc26790543"/>
      <w:r w:rsidRPr="00793C6A">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6</w:t>
      </w:r>
      <w:r w:rsidR="001B62A2">
        <w:rPr>
          <w:i/>
        </w:rPr>
        <w:fldChar w:fldCharType="end"/>
      </w:r>
      <w:r w:rsidRPr="00793C6A">
        <w:rPr>
          <w:i/>
        </w:rPr>
        <w:t xml:space="preserve"> Przeszukaj paragony – brak kryteriów (po lewo), wypełnienie kryteriów i wynik wyszukania (środek), komunikat w przypadku braku znalezienia paragonów dla poszczególnych kryteriów.</w:t>
      </w:r>
      <w:bookmarkEnd w:id="89"/>
    </w:p>
    <w:p w14:paraId="27B35815" w14:textId="7F35CFC2" w:rsidR="00326CB0" w:rsidRDefault="00326CB0" w:rsidP="00A21F07">
      <w:pPr>
        <w:pStyle w:val="Legenda"/>
      </w:pPr>
      <w:r>
        <w:t>[Źródło: opracowanie własne]</w:t>
      </w:r>
    </w:p>
    <w:p w14:paraId="650D289A" w14:textId="6062A9C0" w:rsidR="00326CB0" w:rsidRDefault="00326CB0">
      <w:pPr>
        <w:spacing w:after="160" w:line="259" w:lineRule="auto"/>
        <w:ind w:firstLine="0"/>
        <w:jc w:val="left"/>
        <w:rPr>
          <w:iCs/>
          <w:sz w:val="20"/>
          <w:szCs w:val="18"/>
        </w:rPr>
      </w:pPr>
      <w:r>
        <w:br w:type="page"/>
      </w:r>
    </w:p>
    <w:p w14:paraId="2FF22693" w14:textId="137711A6" w:rsidR="00B31119" w:rsidRPr="00CD3B56" w:rsidRDefault="00B31119" w:rsidP="00B31119">
      <w:pPr>
        <w:rPr>
          <w:szCs w:val="24"/>
        </w:rPr>
      </w:pPr>
      <w:r w:rsidRPr="00CD3B56">
        <w:rPr>
          <w:szCs w:val="24"/>
        </w:rPr>
        <w:lastRenderedPageBreak/>
        <w:t xml:space="preserve">W tabeli 11. Przedstawiono przebieg scenariusza związanego z </w:t>
      </w:r>
      <w:r w:rsidR="007374A3" w:rsidRPr="00CD3B56">
        <w:rPr>
          <w:szCs w:val="24"/>
        </w:rPr>
        <w:t>dodawaniem paragonów</w:t>
      </w:r>
      <w:r w:rsidRPr="00CD3B56">
        <w:rPr>
          <w:szCs w:val="24"/>
        </w:rPr>
        <w:t xml:space="preserve">.  Następnie na rysunkach </w:t>
      </w:r>
      <w:r w:rsidR="00C725AC" w:rsidRPr="00CD3B56">
        <w:rPr>
          <w:szCs w:val="24"/>
        </w:rPr>
        <w:t>4.</w:t>
      </w:r>
      <w:r w:rsidR="00A825EB" w:rsidRPr="00CD3B56">
        <w:rPr>
          <w:szCs w:val="24"/>
        </w:rPr>
        <w:t>9</w:t>
      </w:r>
      <w:r w:rsidR="00C725AC" w:rsidRPr="00CD3B56">
        <w:rPr>
          <w:szCs w:val="24"/>
        </w:rPr>
        <w:t>, 4.</w:t>
      </w:r>
      <w:r w:rsidR="00A825EB" w:rsidRPr="00CD3B56">
        <w:rPr>
          <w:szCs w:val="24"/>
        </w:rPr>
        <w:t xml:space="preserve">10 </w:t>
      </w:r>
      <w:r w:rsidR="00C725AC" w:rsidRPr="00CD3B56">
        <w:rPr>
          <w:szCs w:val="24"/>
        </w:rPr>
        <w:t>oraz 4.1</w:t>
      </w:r>
      <w:r w:rsidR="00A825EB" w:rsidRPr="00CD3B56">
        <w:rPr>
          <w:szCs w:val="24"/>
        </w:rPr>
        <w:t>1</w:t>
      </w:r>
      <w:r w:rsidRPr="00CD3B56">
        <w:rPr>
          <w:szCs w:val="24"/>
        </w:rPr>
        <w:t xml:space="preserve"> przedstawiono kolejno ekrany związane ze przedstawionym scenariuszem.</w:t>
      </w:r>
    </w:p>
    <w:p w14:paraId="77BE90BE" w14:textId="4A3D5D16" w:rsidR="00B31119" w:rsidRDefault="00B31119" w:rsidP="00B31119">
      <w:pPr>
        <w:rPr>
          <w:sz w:val="23"/>
          <w:szCs w:val="23"/>
        </w:rPr>
      </w:pPr>
    </w:p>
    <w:p w14:paraId="2F28FA85" w14:textId="5D5EDCC3" w:rsidR="00B31119" w:rsidRPr="009444C1" w:rsidRDefault="00B31119" w:rsidP="00B31119">
      <w:pPr>
        <w:pStyle w:val="Legenda"/>
        <w:rPr>
          <w:i/>
          <w:sz w:val="23"/>
          <w:szCs w:val="23"/>
        </w:rPr>
      </w:pPr>
      <w:bookmarkStart w:id="90" w:name="_Toc26790582"/>
      <w:r w:rsidRPr="009444C1">
        <w:rPr>
          <w:i/>
        </w:rPr>
        <w:t xml:space="preserve">Tabela </w:t>
      </w:r>
      <w:r w:rsidRPr="009444C1">
        <w:rPr>
          <w:i/>
        </w:rPr>
        <w:fldChar w:fldCharType="begin"/>
      </w:r>
      <w:r w:rsidRPr="009444C1">
        <w:rPr>
          <w:i/>
        </w:rPr>
        <w:instrText xml:space="preserve"> SEQ Tabela \* ARABIC </w:instrText>
      </w:r>
      <w:r w:rsidRPr="009444C1">
        <w:rPr>
          <w:i/>
        </w:rPr>
        <w:fldChar w:fldCharType="separate"/>
      </w:r>
      <w:r w:rsidR="009C0757">
        <w:rPr>
          <w:i/>
          <w:noProof/>
        </w:rPr>
        <w:t>10</w:t>
      </w:r>
      <w:r w:rsidRPr="009444C1">
        <w:rPr>
          <w:i/>
        </w:rPr>
        <w:fldChar w:fldCharType="end"/>
      </w:r>
      <w:r w:rsidR="007374A3" w:rsidRPr="009444C1">
        <w:rPr>
          <w:i/>
        </w:rPr>
        <w:t xml:space="preserve"> Doda</w:t>
      </w:r>
      <w:r w:rsidR="009444C1" w:rsidRPr="009444C1">
        <w:rPr>
          <w:i/>
        </w:rPr>
        <w:t>j</w:t>
      </w:r>
      <w:r w:rsidR="007374A3" w:rsidRPr="009444C1">
        <w:rPr>
          <w:i/>
        </w:rPr>
        <w:t xml:space="preserve"> paragon</w:t>
      </w:r>
      <w:r w:rsidR="009444C1" w:rsidRPr="009444C1">
        <w:rPr>
          <w:i/>
        </w:rPr>
        <w:t>y</w:t>
      </w:r>
      <w:r w:rsidR="007374A3" w:rsidRPr="009444C1">
        <w:rPr>
          <w:i/>
        </w:rPr>
        <w:t xml:space="preserve"> - </w:t>
      </w:r>
      <w:commentRangeStart w:id="91"/>
      <w:r w:rsidR="007374A3" w:rsidRPr="009444C1">
        <w:rPr>
          <w:i/>
        </w:rPr>
        <w:t>Scenariusz</w:t>
      </w:r>
      <w:commentRangeEnd w:id="91"/>
      <w:r w:rsidR="00596638" w:rsidRPr="009444C1">
        <w:rPr>
          <w:rStyle w:val="Odwoaniedokomentarza"/>
          <w:iCs w:val="0"/>
        </w:rPr>
        <w:commentReference w:id="91"/>
      </w:r>
      <w:r w:rsidR="00281F4D">
        <w:rPr>
          <w:i/>
        </w:rPr>
        <w:t xml:space="preserve"> [Źródło: opracowanie własne]</w:t>
      </w:r>
      <w:bookmarkEnd w:id="90"/>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972"/>
        <w:gridCol w:w="6379"/>
      </w:tblGrid>
      <w:tr w:rsidR="00B31119" w:rsidRPr="00CD3B56" w14:paraId="3F987528" w14:textId="77777777" w:rsidTr="00CD3B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4C3C3D4" w14:textId="77777777" w:rsidR="00B31119" w:rsidRPr="00CD3B56" w:rsidRDefault="00B31119"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6379" w:type="dxa"/>
          </w:tcPr>
          <w:p w14:paraId="453C9121" w14:textId="7FB115FB" w:rsidR="00B31119" w:rsidRPr="00CD3B56" w:rsidRDefault="009553EB"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Dodaj paragony</w:t>
            </w:r>
          </w:p>
        </w:tc>
      </w:tr>
      <w:tr w:rsidR="00B31119" w:rsidRPr="00CD3B56" w14:paraId="17ADDDCF"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56D35506" w14:textId="77777777" w:rsidR="00B31119" w:rsidRPr="00CD3B56" w:rsidRDefault="00B31119"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Aktorzy</w:t>
            </w:r>
          </w:p>
        </w:tc>
        <w:tc>
          <w:tcPr>
            <w:cnfStyle w:val="000010000000" w:firstRow="0" w:lastRow="0" w:firstColumn="0" w:lastColumn="0" w:oddVBand="1" w:evenVBand="0" w:oddHBand="0" w:evenHBand="0" w:firstRowFirstColumn="0" w:firstRowLastColumn="0" w:lastRowFirstColumn="0" w:lastRowLastColumn="0"/>
            <w:tcW w:w="6379" w:type="dxa"/>
          </w:tcPr>
          <w:p w14:paraId="0471AAB0" w14:textId="142AE0B9" w:rsidR="00B31119" w:rsidRPr="00CD3B56" w:rsidRDefault="00B31119"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Użytkownik</w:t>
            </w:r>
          </w:p>
        </w:tc>
      </w:tr>
      <w:tr w:rsidR="00B31119" w:rsidRPr="00CD3B56" w14:paraId="6B0E4D61"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042306B3" w14:textId="77777777" w:rsidR="00B31119" w:rsidRPr="00CD3B56" w:rsidRDefault="00B31119" w:rsidP="00CB03D9">
            <w:pPr>
              <w:pStyle w:val="Tekstpodstawowy"/>
              <w:spacing w:line="240" w:lineRule="auto"/>
              <w:jc w:val="left"/>
            </w:pPr>
            <w:r w:rsidRPr="00CD3B56">
              <w:t>Warunki wstępne</w:t>
            </w:r>
          </w:p>
        </w:tc>
        <w:tc>
          <w:tcPr>
            <w:cnfStyle w:val="000010000000" w:firstRow="0" w:lastRow="0" w:firstColumn="0" w:lastColumn="0" w:oddVBand="1" w:evenVBand="0" w:oddHBand="0" w:evenHBand="0" w:firstRowFirstColumn="0" w:firstRowLastColumn="0" w:lastRowFirstColumn="0" w:lastRowLastColumn="0"/>
            <w:tcW w:w="6379" w:type="dxa"/>
          </w:tcPr>
          <w:p w14:paraId="4EC4B2DB" w14:textId="61A41E48" w:rsidR="00B31119" w:rsidRPr="00CD3B56" w:rsidRDefault="00B31119" w:rsidP="00CB03D9">
            <w:pPr>
              <w:pStyle w:val="Tekstpodstawowy"/>
              <w:spacing w:line="240" w:lineRule="auto"/>
              <w:jc w:val="left"/>
            </w:pPr>
            <w:r w:rsidRPr="00CD3B56">
              <w:t xml:space="preserve">Użytkownik jest zalogowany, </w:t>
            </w:r>
            <w:r w:rsidR="00471C4B" w:rsidRPr="00CD3B56">
              <w:t>system wyświetla listę paragonów (PU przeglądanie listy paragonów)</w:t>
            </w:r>
          </w:p>
        </w:tc>
      </w:tr>
      <w:tr w:rsidR="00B31119" w:rsidRPr="00CD3B56" w14:paraId="6A5BF0C4"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1EBB6991" w14:textId="77777777" w:rsidR="00B31119" w:rsidRPr="00CD3B56" w:rsidRDefault="00B31119" w:rsidP="00CB03D9">
            <w:pPr>
              <w:pStyle w:val="Tekstpodstawowy"/>
              <w:spacing w:line="240" w:lineRule="auto"/>
              <w:jc w:val="left"/>
            </w:pPr>
            <w:r w:rsidRPr="00CD3B56">
              <w:t>Warunki końcowe</w:t>
            </w:r>
          </w:p>
        </w:tc>
        <w:tc>
          <w:tcPr>
            <w:cnfStyle w:val="000010000000" w:firstRow="0" w:lastRow="0" w:firstColumn="0" w:lastColumn="0" w:oddVBand="1" w:evenVBand="0" w:oddHBand="0" w:evenHBand="0" w:firstRowFirstColumn="0" w:firstRowLastColumn="0" w:lastRowFirstColumn="0" w:lastRowLastColumn="0"/>
            <w:tcW w:w="6379" w:type="dxa"/>
          </w:tcPr>
          <w:p w14:paraId="16CDA5BD" w14:textId="25F7620B" w:rsidR="00B31119" w:rsidRPr="00CD3B56" w:rsidRDefault="00A45CC4" w:rsidP="00CB03D9">
            <w:pPr>
              <w:pStyle w:val="Tekstpodstawowy"/>
              <w:spacing w:line="240" w:lineRule="auto"/>
              <w:jc w:val="left"/>
            </w:pPr>
            <w:r w:rsidRPr="00CD3B56">
              <w:t>Do systemu zostaje dodany jeden lub wiele paragonów</w:t>
            </w:r>
          </w:p>
        </w:tc>
      </w:tr>
      <w:tr w:rsidR="00B31119" w:rsidRPr="00CD3B56" w14:paraId="008EC60E"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64307661" w14:textId="77777777" w:rsidR="00B31119" w:rsidRPr="00CD3B56" w:rsidRDefault="00B31119" w:rsidP="00CB03D9">
            <w:pPr>
              <w:pStyle w:val="Tekstpodstawowy"/>
              <w:spacing w:line="240" w:lineRule="auto"/>
              <w:jc w:val="left"/>
            </w:pPr>
            <w:r w:rsidRPr="00CD3B56">
              <w:t>Scenariusz główny</w:t>
            </w:r>
          </w:p>
        </w:tc>
        <w:tc>
          <w:tcPr>
            <w:cnfStyle w:val="000010000000" w:firstRow="0" w:lastRow="0" w:firstColumn="0" w:lastColumn="0" w:oddVBand="1" w:evenVBand="0" w:oddHBand="0" w:evenHBand="0" w:firstRowFirstColumn="0" w:firstRowLastColumn="0" w:lastRowFirstColumn="0" w:lastRowLastColumn="0"/>
            <w:tcW w:w="6379" w:type="dxa"/>
          </w:tcPr>
          <w:p w14:paraId="5B3F679D" w14:textId="77777777" w:rsidR="00B31119" w:rsidRPr="00CD3B56" w:rsidRDefault="00A45CC4" w:rsidP="00A45CC4">
            <w:pPr>
              <w:pStyle w:val="Tekstpodstawowy"/>
              <w:numPr>
                <w:ilvl w:val="0"/>
                <w:numId w:val="21"/>
              </w:numPr>
              <w:spacing w:line="240" w:lineRule="auto"/>
              <w:jc w:val="left"/>
            </w:pPr>
            <w:r w:rsidRPr="00CD3B56">
              <w:t>Użytkownik wybiera akcję dodania nowych paragonów</w:t>
            </w:r>
          </w:p>
          <w:p w14:paraId="2A77181D" w14:textId="77777777" w:rsidR="00C725AC" w:rsidRPr="00CD3B56" w:rsidRDefault="00C725AC" w:rsidP="00C725AC">
            <w:pPr>
              <w:pStyle w:val="Tekstpodstawowy"/>
              <w:numPr>
                <w:ilvl w:val="0"/>
                <w:numId w:val="21"/>
              </w:numPr>
              <w:spacing w:line="240" w:lineRule="auto"/>
              <w:jc w:val="left"/>
            </w:pPr>
            <w:r w:rsidRPr="00CD3B56">
              <w:t>System wyświetla ekran podglądu widoku kamery</w:t>
            </w:r>
          </w:p>
          <w:p w14:paraId="10541E06" w14:textId="6B5EE0C0" w:rsidR="00C725AC" w:rsidRPr="00CD3B56" w:rsidRDefault="00C725AC" w:rsidP="00C725AC">
            <w:pPr>
              <w:pStyle w:val="Tekstpodstawowy"/>
              <w:numPr>
                <w:ilvl w:val="0"/>
                <w:numId w:val="21"/>
              </w:numPr>
              <w:spacing w:line="240" w:lineRule="auto"/>
              <w:jc w:val="left"/>
            </w:pPr>
            <w:r w:rsidRPr="00CD3B56">
              <w:t xml:space="preserve">Użytkownik </w:t>
            </w:r>
            <w:r w:rsidR="003A4634" w:rsidRPr="00CD3B56">
              <w:t>zleca wykonanie zdjęcia kamerze.</w:t>
            </w:r>
          </w:p>
          <w:p w14:paraId="3B9EFECE" w14:textId="1A222792" w:rsidR="00C725AC" w:rsidRPr="00CD3B56" w:rsidRDefault="00C725AC" w:rsidP="00C725AC">
            <w:pPr>
              <w:pStyle w:val="Tekstpodstawowy"/>
              <w:numPr>
                <w:ilvl w:val="0"/>
                <w:numId w:val="21"/>
              </w:numPr>
              <w:spacing w:line="240" w:lineRule="auto"/>
              <w:jc w:val="left"/>
            </w:pPr>
            <w:r w:rsidRPr="00CD3B56">
              <w:t xml:space="preserve">System </w:t>
            </w:r>
            <w:r w:rsidR="00D0724B" w:rsidRPr="00CD3B56">
              <w:t>zapamiętuje zdjęcie</w:t>
            </w:r>
            <w:r w:rsidR="003A4634" w:rsidRPr="00CD3B56">
              <w:t>.</w:t>
            </w:r>
          </w:p>
          <w:p w14:paraId="56945EC9" w14:textId="509FAD25" w:rsidR="00D0724B" w:rsidRPr="00CD3B56" w:rsidRDefault="00D0724B" w:rsidP="00D0724B">
            <w:pPr>
              <w:pStyle w:val="Tekstpodstawowy"/>
              <w:numPr>
                <w:ilvl w:val="0"/>
                <w:numId w:val="21"/>
              </w:numPr>
              <w:spacing w:line="240" w:lineRule="auto"/>
              <w:jc w:val="left"/>
            </w:pPr>
            <w:r w:rsidRPr="00CD3B56">
              <w:t xml:space="preserve">System </w:t>
            </w:r>
            <w:r w:rsidR="009444C1">
              <w:t>wy</w:t>
            </w:r>
            <w:r w:rsidR="00451DFA" w:rsidRPr="00CD3B56">
              <w:t xml:space="preserve">świetla miniaturkę </w:t>
            </w:r>
            <w:r w:rsidR="000F33FD" w:rsidRPr="00CD3B56">
              <w:t>zdjęcia</w:t>
            </w:r>
            <w:r w:rsidR="003A4634" w:rsidRPr="00CD3B56">
              <w:t>. Uwaga: użytkownik może dodać wiele paragonów na raz, akcje 3-5 mogą być powtarzane wielokrotnie).</w:t>
            </w:r>
          </w:p>
          <w:p w14:paraId="7FD7AA8B" w14:textId="4064C812" w:rsidR="00C725AC" w:rsidRPr="00CD3B56" w:rsidRDefault="00C725AC" w:rsidP="00C725AC">
            <w:pPr>
              <w:pStyle w:val="Tekstpodstawowy"/>
              <w:numPr>
                <w:ilvl w:val="0"/>
                <w:numId w:val="21"/>
              </w:numPr>
              <w:spacing w:line="240" w:lineRule="auto"/>
              <w:jc w:val="left"/>
            </w:pPr>
            <w:r w:rsidRPr="00CD3B56">
              <w:t xml:space="preserve">Użytkownik </w:t>
            </w:r>
            <w:commentRangeStart w:id="92"/>
            <w:r w:rsidRPr="00CD3B56">
              <w:t>zatwierdza</w:t>
            </w:r>
            <w:commentRangeEnd w:id="92"/>
            <w:r w:rsidR="00BD5F06" w:rsidRPr="00CD3B56">
              <w:rPr>
                <w:rStyle w:val="Odwoaniedokomentarza"/>
                <w:rFonts w:eastAsiaTheme="minorHAnsi" w:cstheme="minorBidi"/>
                <w:sz w:val="24"/>
                <w:szCs w:val="24"/>
                <w:lang w:eastAsia="en-US"/>
              </w:rPr>
              <w:commentReference w:id="92"/>
            </w:r>
            <w:r w:rsidRPr="00CD3B56">
              <w:t xml:space="preserve"> zdjęcia</w:t>
            </w:r>
            <w:r w:rsidR="00D0724B" w:rsidRPr="00CD3B56">
              <w:t xml:space="preserve"> paragonów</w:t>
            </w:r>
          </w:p>
          <w:p w14:paraId="5190E9C7" w14:textId="63EBABC9" w:rsidR="00C725AC" w:rsidRPr="00CD3B56" w:rsidRDefault="003A4634" w:rsidP="00C725AC">
            <w:pPr>
              <w:pStyle w:val="Tekstpodstawowy"/>
              <w:numPr>
                <w:ilvl w:val="0"/>
                <w:numId w:val="21"/>
              </w:numPr>
              <w:spacing w:line="240" w:lineRule="auto"/>
              <w:jc w:val="left"/>
            </w:pPr>
            <w:r w:rsidRPr="00CD3B56">
              <w:t>Użytkownik zleca zeskanowanie zdjęcia skanerowi</w:t>
            </w:r>
            <w:commentRangeStart w:id="93"/>
            <w:commentRangeEnd w:id="93"/>
            <w:r w:rsidR="00C96A09" w:rsidRPr="00CD3B56">
              <w:rPr>
                <w:rStyle w:val="Odwoaniedokomentarza"/>
                <w:rFonts w:eastAsiaTheme="minorHAnsi" w:cstheme="minorBidi"/>
                <w:sz w:val="24"/>
                <w:szCs w:val="24"/>
                <w:lang w:eastAsia="en-US"/>
              </w:rPr>
              <w:commentReference w:id="93"/>
            </w:r>
            <w:r w:rsidR="00C725AC" w:rsidRPr="00CD3B56">
              <w:t xml:space="preserve"> </w:t>
            </w:r>
          </w:p>
          <w:p w14:paraId="66E96EDE" w14:textId="0EB5AF9E" w:rsidR="00C725AC" w:rsidRPr="00CD3B56" w:rsidRDefault="000F33FD" w:rsidP="00C725AC">
            <w:pPr>
              <w:pStyle w:val="Tekstpodstawowy"/>
              <w:numPr>
                <w:ilvl w:val="0"/>
                <w:numId w:val="21"/>
              </w:numPr>
              <w:spacing w:line="240" w:lineRule="auto"/>
              <w:jc w:val="left"/>
            </w:pPr>
            <w:r w:rsidRPr="00CD3B56">
              <w:t>Skaner</w:t>
            </w:r>
            <w:r w:rsidR="00C725AC" w:rsidRPr="00CD3B56">
              <w:t xml:space="preserve"> ekstrahuje dane z </w:t>
            </w:r>
            <w:commentRangeStart w:id="94"/>
            <w:r w:rsidR="00C725AC" w:rsidRPr="00CD3B56">
              <w:t>paragonów</w:t>
            </w:r>
            <w:commentRangeEnd w:id="94"/>
            <w:r w:rsidR="00C96A09" w:rsidRPr="00CD3B56">
              <w:rPr>
                <w:rStyle w:val="Odwoaniedokomentarza"/>
                <w:rFonts w:eastAsiaTheme="minorHAnsi" w:cstheme="minorBidi"/>
                <w:sz w:val="24"/>
                <w:szCs w:val="24"/>
                <w:lang w:eastAsia="en-US"/>
              </w:rPr>
              <w:commentReference w:id="94"/>
            </w:r>
            <w:r w:rsidR="003A4634" w:rsidRPr="00CD3B56">
              <w:t xml:space="preserve"> (nazwę sklepu, w którym dokonano zakupu, datę zakupu oraz sumaryczną cenę).</w:t>
            </w:r>
          </w:p>
          <w:p w14:paraId="589933DF" w14:textId="6FED5FC4" w:rsidR="000F33FD" w:rsidRPr="00CD3B56" w:rsidRDefault="000F33FD" w:rsidP="00C725AC">
            <w:pPr>
              <w:pStyle w:val="Tekstpodstawowy"/>
              <w:numPr>
                <w:ilvl w:val="0"/>
                <w:numId w:val="21"/>
              </w:numPr>
              <w:spacing w:line="240" w:lineRule="auto"/>
              <w:jc w:val="left"/>
            </w:pPr>
            <w:r w:rsidRPr="00CD3B56">
              <w:t>System zapamiętuje i dodaje dane do poszczególnych paragonów</w:t>
            </w:r>
          </w:p>
          <w:p w14:paraId="1A6985C5" w14:textId="47C86EC8" w:rsidR="00C725AC" w:rsidRPr="00CD3B56" w:rsidRDefault="00C725AC" w:rsidP="00C725AC">
            <w:pPr>
              <w:pStyle w:val="Tekstpodstawowy"/>
              <w:numPr>
                <w:ilvl w:val="0"/>
                <w:numId w:val="21"/>
              </w:numPr>
              <w:spacing w:line="240" w:lineRule="auto"/>
              <w:jc w:val="left"/>
            </w:pPr>
            <w:r w:rsidRPr="00CD3B56">
              <w:t>System wyświetla ekran z parametrami paragonów (</w:t>
            </w:r>
            <w:r w:rsidR="00890FF3" w:rsidRPr="00CD3B56">
              <w:t xml:space="preserve">zdjęcia paragonów, </w:t>
            </w:r>
            <w:r w:rsidRPr="00CD3B56">
              <w:t>daty dodania paragonów, informacje na temat gwarancji</w:t>
            </w:r>
            <w:r w:rsidR="00890FF3" w:rsidRPr="00CD3B56">
              <w:t xml:space="preserve"> paragonów</w:t>
            </w:r>
            <w:r w:rsidRPr="00CD3B56">
              <w:t>, suma pieniężna</w:t>
            </w:r>
            <w:r w:rsidR="000F33FD" w:rsidRPr="00CD3B56">
              <w:t xml:space="preserve">, nazwy paragonów </w:t>
            </w:r>
            <w:r w:rsidRPr="00CD3B56">
              <w:t>oraz znaczniki związane z paragonami)</w:t>
            </w:r>
          </w:p>
          <w:p w14:paraId="64B43A30" w14:textId="0F1EDC41" w:rsidR="00C725AC" w:rsidRPr="00CD3B56" w:rsidRDefault="00C725AC" w:rsidP="00C725AC">
            <w:pPr>
              <w:pStyle w:val="Tekstpodstawowy"/>
              <w:numPr>
                <w:ilvl w:val="0"/>
                <w:numId w:val="21"/>
              </w:numPr>
              <w:spacing w:line="240" w:lineRule="auto"/>
              <w:jc w:val="left"/>
            </w:pPr>
            <w:r w:rsidRPr="00CD3B56">
              <w:t xml:space="preserve">Użytkownik </w:t>
            </w:r>
            <w:r w:rsidR="009444C1">
              <w:t>edytuje</w:t>
            </w:r>
            <w:r w:rsidRPr="00CD3B56">
              <w:t xml:space="preserve"> parametry</w:t>
            </w:r>
          </w:p>
          <w:p w14:paraId="61674911" w14:textId="30CA9ABC" w:rsidR="000F33FD" w:rsidRPr="00CD3B56" w:rsidRDefault="000F33FD" w:rsidP="00C725AC">
            <w:pPr>
              <w:pStyle w:val="Tekstpodstawowy"/>
              <w:numPr>
                <w:ilvl w:val="0"/>
                <w:numId w:val="21"/>
              </w:numPr>
              <w:spacing w:line="240" w:lineRule="auto"/>
              <w:jc w:val="left"/>
            </w:pPr>
            <w:r w:rsidRPr="00CD3B56">
              <w:t>Użytkownik zatwierdza dodawanie paragonów</w:t>
            </w:r>
          </w:p>
          <w:p w14:paraId="56B643F2" w14:textId="77777777" w:rsidR="00C725AC" w:rsidRPr="00CD3B56" w:rsidRDefault="00C725AC" w:rsidP="00C725AC">
            <w:pPr>
              <w:pStyle w:val="Tekstpodstawowy"/>
              <w:numPr>
                <w:ilvl w:val="0"/>
                <w:numId w:val="21"/>
              </w:numPr>
              <w:spacing w:line="240" w:lineRule="auto"/>
              <w:jc w:val="left"/>
            </w:pPr>
            <w:r w:rsidRPr="00CD3B56">
              <w:t xml:space="preserve">System zapamiętuje paragony i </w:t>
            </w:r>
            <w:r w:rsidR="00D0724B" w:rsidRPr="00CD3B56">
              <w:t>wyświetla powiadomienie o udanym ich dodaniu</w:t>
            </w:r>
          </w:p>
          <w:p w14:paraId="323A45A6" w14:textId="26BD0681" w:rsidR="00D0724B" w:rsidRPr="00CD3B56" w:rsidRDefault="00D0724B" w:rsidP="00C725AC">
            <w:pPr>
              <w:pStyle w:val="Tekstpodstawowy"/>
              <w:numPr>
                <w:ilvl w:val="0"/>
                <w:numId w:val="21"/>
              </w:numPr>
              <w:spacing w:line="240" w:lineRule="auto"/>
              <w:jc w:val="left"/>
            </w:pPr>
            <w:r w:rsidRPr="00CD3B56">
              <w:t>Zakończenie scenariusza</w:t>
            </w:r>
          </w:p>
        </w:tc>
      </w:tr>
      <w:tr w:rsidR="00B31119" w:rsidRPr="00CD3B56" w14:paraId="32E5D909"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0050A4E9" w14:textId="77777777" w:rsidR="00B31119" w:rsidRPr="00CD3B56" w:rsidRDefault="00B31119" w:rsidP="00CB03D9">
            <w:pPr>
              <w:pStyle w:val="Tekstpodstawowy"/>
              <w:spacing w:line="240" w:lineRule="auto"/>
              <w:jc w:val="left"/>
            </w:pPr>
            <w:r w:rsidRPr="00CD3B56">
              <w:t>Scenariusz alternatywny 1</w:t>
            </w:r>
          </w:p>
        </w:tc>
        <w:tc>
          <w:tcPr>
            <w:cnfStyle w:val="000010000000" w:firstRow="0" w:lastRow="0" w:firstColumn="0" w:lastColumn="0" w:oddVBand="1" w:evenVBand="0" w:oddHBand="0" w:evenHBand="0" w:firstRowFirstColumn="0" w:firstRowLastColumn="0" w:lastRowFirstColumn="0" w:lastRowLastColumn="0"/>
            <w:tcW w:w="6379" w:type="dxa"/>
          </w:tcPr>
          <w:p w14:paraId="6E27E1E3" w14:textId="77777777" w:rsidR="003A4634" w:rsidRPr="00CD3B56" w:rsidRDefault="000F33FD" w:rsidP="003A4634">
            <w:pPr>
              <w:pStyle w:val="Tekstpodstawowy"/>
              <w:spacing w:line="240" w:lineRule="auto"/>
              <w:jc w:val="left"/>
            </w:pPr>
            <w:r w:rsidRPr="00CD3B56">
              <w:t xml:space="preserve">       </w:t>
            </w:r>
            <w:r w:rsidR="00D0724B" w:rsidRPr="00CD3B56">
              <w:t xml:space="preserve">6a </w:t>
            </w:r>
            <w:r w:rsidRPr="00CD3B56">
              <w:t>U</w:t>
            </w:r>
            <w:r w:rsidR="00D0724B" w:rsidRPr="00CD3B56">
              <w:t xml:space="preserve">żytkownik </w:t>
            </w:r>
            <w:r w:rsidR="003A4634" w:rsidRPr="00CD3B56">
              <w:t>zleca wykonanie</w:t>
            </w:r>
            <w:r w:rsidR="00D0724B" w:rsidRPr="00CD3B56">
              <w:t xml:space="preserve"> kolejne</w:t>
            </w:r>
            <w:r w:rsidR="003A4634" w:rsidRPr="00CD3B56">
              <w:t>go</w:t>
            </w:r>
            <w:r w:rsidR="00D0724B" w:rsidRPr="00CD3B56">
              <w:t xml:space="preserve"> zdj</w:t>
            </w:r>
            <w:r w:rsidRPr="00CD3B56">
              <w:t>ę</w:t>
            </w:r>
            <w:r w:rsidR="00D0724B" w:rsidRPr="00CD3B56">
              <w:t>ci</w:t>
            </w:r>
            <w:r w:rsidR="003A4634" w:rsidRPr="00CD3B56">
              <w:t>a</w:t>
            </w:r>
          </w:p>
          <w:p w14:paraId="30D33D5D" w14:textId="736ED1AE" w:rsidR="000F33FD" w:rsidRPr="00CD3B56" w:rsidRDefault="003A4634" w:rsidP="003A4634">
            <w:pPr>
              <w:pStyle w:val="Tekstpodstawowy"/>
              <w:numPr>
                <w:ilvl w:val="0"/>
                <w:numId w:val="27"/>
              </w:numPr>
              <w:spacing w:line="240" w:lineRule="auto"/>
              <w:jc w:val="left"/>
            </w:pPr>
            <w:r w:rsidRPr="00CD3B56">
              <w:t>Następuje punkt</w:t>
            </w:r>
            <w:r w:rsidR="000F33FD" w:rsidRPr="00CD3B56">
              <w:t xml:space="preserve"> 4. Scenariusza głównego</w:t>
            </w:r>
          </w:p>
        </w:tc>
      </w:tr>
      <w:tr w:rsidR="00B31119" w:rsidRPr="00CD3B56" w14:paraId="24F0EBD7"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36C3FDD8" w14:textId="77777777" w:rsidR="00B31119" w:rsidRPr="00CD3B56" w:rsidRDefault="00B31119" w:rsidP="00CB03D9">
            <w:pPr>
              <w:pStyle w:val="Tekstpodstawowy"/>
              <w:spacing w:line="240" w:lineRule="auto"/>
              <w:jc w:val="left"/>
            </w:pPr>
            <w:r w:rsidRPr="00CD3B56">
              <w:t>Scenariusz alternatywny 2</w:t>
            </w:r>
          </w:p>
        </w:tc>
        <w:tc>
          <w:tcPr>
            <w:cnfStyle w:val="000010000000" w:firstRow="0" w:lastRow="0" w:firstColumn="0" w:lastColumn="0" w:oddVBand="1" w:evenVBand="0" w:oddHBand="0" w:evenHBand="0" w:firstRowFirstColumn="0" w:firstRowLastColumn="0" w:lastRowFirstColumn="0" w:lastRowLastColumn="0"/>
            <w:tcW w:w="6379" w:type="dxa"/>
          </w:tcPr>
          <w:p w14:paraId="497E242A" w14:textId="77777777" w:rsidR="00B31119" w:rsidRPr="00CD3B56" w:rsidRDefault="000F33FD" w:rsidP="00CB03D9">
            <w:pPr>
              <w:pStyle w:val="Tekstpodstawowy"/>
              <w:spacing w:line="240" w:lineRule="auto"/>
              <w:jc w:val="left"/>
            </w:pPr>
            <w:r w:rsidRPr="00CD3B56">
              <w:t xml:space="preserve">       </w:t>
            </w:r>
            <w:r w:rsidR="00D0724B" w:rsidRPr="00CD3B56">
              <w:t xml:space="preserve">6b </w:t>
            </w:r>
            <w:r w:rsidRPr="00CD3B56">
              <w:t>U</w:t>
            </w:r>
            <w:r w:rsidR="00D0724B" w:rsidRPr="00CD3B56">
              <w:t>żytkownik usuwa ostatnio dodane zdj</w:t>
            </w:r>
            <w:r w:rsidRPr="00CD3B56">
              <w:t>ę</w:t>
            </w:r>
            <w:r w:rsidR="00D0724B" w:rsidRPr="00CD3B56">
              <w:t>cie</w:t>
            </w:r>
          </w:p>
          <w:p w14:paraId="3A60A64C" w14:textId="77777777" w:rsidR="000F33FD" w:rsidRPr="00CD3B56" w:rsidRDefault="000F33FD" w:rsidP="000F33FD">
            <w:pPr>
              <w:pStyle w:val="Tekstpodstawowy"/>
              <w:numPr>
                <w:ilvl w:val="0"/>
                <w:numId w:val="24"/>
              </w:numPr>
              <w:spacing w:line="240" w:lineRule="auto"/>
              <w:jc w:val="left"/>
            </w:pPr>
            <w:r w:rsidRPr="00CD3B56">
              <w:t>System usuwa ostatnio dodane zdjęcie</w:t>
            </w:r>
          </w:p>
          <w:p w14:paraId="17EE1D90" w14:textId="69B98F1B" w:rsidR="000F33FD" w:rsidRPr="00CD3B56" w:rsidRDefault="000F33FD" w:rsidP="000F33FD">
            <w:pPr>
              <w:pStyle w:val="Tekstpodstawowy"/>
              <w:numPr>
                <w:ilvl w:val="0"/>
                <w:numId w:val="24"/>
              </w:numPr>
              <w:spacing w:line="240" w:lineRule="auto"/>
              <w:jc w:val="left"/>
            </w:pPr>
            <w:r w:rsidRPr="00CD3B56">
              <w:t>Powrót do punktu 6. Scenariusza głównego</w:t>
            </w:r>
          </w:p>
        </w:tc>
      </w:tr>
      <w:tr w:rsidR="00D0724B" w:rsidRPr="00CD3B56" w14:paraId="2E9BB8B9"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73539FAE" w14:textId="29860B81" w:rsidR="00D0724B" w:rsidRPr="00CD3B56" w:rsidRDefault="000F33FD" w:rsidP="00CB03D9">
            <w:pPr>
              <w:pStyle w:val="Tekstpodstawowy"/>
              <w:spacing w:line="240" w:lineRule="auto"/>
              <w:jc w:val="left"/>
            </w:pPr>
            <w:r w:rsidRPr="00CD3B56">
              <w:t>Scenariusz alternatywny 3</w:t>
            </w:r>
          </w:p>
        </w:tc>
        <w:tc>
          <w:tcPr>
            <w:cnfStyle w:val="000010000000" w:firstRow="0" w:lastRow="0" w:firstColumn="0" w:lastColumn="0" w:oddVBand="1" w:evenVBand="0" w:oddHBand="0" w:evenHBand="0" w:firstRowFirstColumn="0" w:firstRowLastColumn="0" w:lastRowFirstColumn="0" w:lastRowLastColumn="0"/>
            <w:tcW w:w="6379" w:type="dxa"/>
          </w:tcPr>
          <w:p w14:paraId="09D2D06E" w14:textId="77777777" w:rsidR="00D0724B" w:rsidRPr="00CD3B56" w:rsidRDefault="000F33FD" w:rsidP="00CB03D9">
            <w:pPr>
              <w:pStyle w:val="Tekstpodstawowy"/>
              <w:spacing w:line="240" w:lineRule="auto"/>
              <w:jc w:val="left"/>
            </w:pPr>
            <w:r w:rsidRPr="00CD3B56">
              <w:t xml:space="preserve">       </w:t>
            </w:r>
            <w:r w:rsidR="00D0724B" w:rsidRPr="00CD3B56">
              <w:t xml:space="preserve">6c </w:t>
            </w:r>
            <w:r w:rsidRPr="00CD3B56">
              <w:t>U</w:t>
            </w:r>
            <w:r w:rsidR="00D0724B" w:rsidRPr="00CD3B56">
              <w:t>żytkownik anuluje akcje dodaw</w:t>
            </w:r>
            <w:r w:rsidRPr="00CD3B56">
              <w:t>a</w:t>
            </w:r>
            <w:r w:rsidR="00D0724B" w:rsidRPr="00CD3B56">
              <w:t>nia paragonów</w:t>
            </w:r>
          </w:p>
          <w:p w14:paraId="6A21D2AA" w14:textId="51B9B784" w:rsidR="000F33FD" w:rsidRPr="00CD3B56" w:rsidRDefault="000F33FD" w:rsidP="000F33FD">
            <w:pPr>
              <w:pStyle w:val="Tekstpodstawowy"/>
              <w:numPr>
                <w:ilvl w:val="0"/>
                <w:numId w:val="22"/>
              </w:numPr>
              <w:spacing w:line="240" w:lineRule="auto"/>
              <w:jc w:val="left"/>
            </w:pPr>
            <w:r w:rsidRPr="00CD3B56">
              <w:t>Powrót do punktu 1. Scenariusza głównego</w:t>
            </w:r>
          </w:p>
        </w:tc>
      </w:tr>
      <w:tr w:rsidR="00B31119" w:rsidRPr="00CD3B56" w14:paraId="671A38BE" w14:textId="77777777" w:rsidTr="00CD3B56">
        <w:trPr>
          <w:trHeight w:val="172"/>
        </w:trPr>
        <w:tc>
          <w:tcPr>
            <w:cnfStyle w:val="001000000000" w:firstRow="0" w:lastRow="0" w:firstColumn="1" w:lastColumn="0" w:oddVBand="0" w:evenVBand="0" w:oddHBand="0" w:evenHBand="0" w:firstRowFirstColumn="0" w:firstRowLastColumn="0" w:lastRowFirstColumn="0" w:lastRowLastColumn="0"/>
            <w:tcW w:w="2972" w:type="dxa"/>
          </w:tcPr>
          <w:p w14:paraId="4994585E" w14:textId="77777777" w:rsidR="00B31119" w:rsidRPr="00CD3B56" w:rsidRDefault="00B31119" w:rsidP="00CB03D9">
            <w:pPr>
              <w:pStyle w:val="Tekstpodstawowy"/>
              <w:spacing w:line="240" w:lineRule="auto"/>
              <w:jc w:val="left"/>
            </w:pPr>
            <w:r w:rsidRPr="00CD3B56">
              <w:t>Scenariusz wyjątku</w:t>
            </w:r>
          </w:p>
        </w:tc>
        <w:tc>
          <w:tcPr>
            <w:cnfStyle w:val="000010000000" w:firstRow="0" w:lastRow="0" w:firstColumn="0" w:lastColumn="0" w:oddVBand="1" w:evenVBand="0" w:oddHBand="0" w:evenHBand="0" w:firstRowFirstColumn="0" w:firstRowLastColumn="0" w:lastRowFirstColumn="0" w:lastRowLastColumn="0"/>
            <w:tcW w:w="6379" w:type="dxa"/>
          </w:tcPr>
          <w:p w14:paraId="17BDEB70" w14:textId="77777777" w:rsidR="00B31119" w:rsidRPr="00CD3B56" w:rsidRDefault="000F33FD" w:rsidP="00CB03D9">
            <w:pPr>
              <w:pStyle w:val="Tekstpodstawowy"/>
              <w:spacing w:line="240" w:lineRule="auto"/>
              <w:jc w:val="left"/>
            </w:pPr>
            <w:r w:rsidRPr="00CD3B56">
              <w:t>7* Skaner nie rozpoznaje jednego lub kilku paragonów</w:t>
            </w:r>
          </w:p>
          <w:p w14:paraId="3DA5DEFB" w14:textId="77777777" w:rsidR="000F33FD" w:rsidRPr="00CD3B56" w:rsidRDefault="000F33FD" w:rsidP="000F33FD">
            <w:pPr>
              <w:pStyle w:val="Tekstpodstawowy"/>
              <w:numPr>
                <w:ilvl w:val="0"/>
                <w:numId w:val="25"/>
              </w:numPr>
              <w:spacing w:line="240" w:lineRule="auto"/>
              <w:jc w:val="left"/>
            </w:pPr>
            <w:r w:rsidRPr="00CD3B56">
              <w:t>System wyświetla powiadomienie o nieudanym wyekstrahowaniu jednego lub kilku paragonów</w:t>
            </w:r>
          </w:p>
          <w:p w14:paraId="5B0EF001" w14:textId="036F68F5" w:rsidR="000F33FD" w:rsidRPr="00CD3B56" w:rsidRDefault="000F33FD" w:rsidP="000F33FD">
            <w:pPr>
              <w:pStyle w:val="Tekstpodstawowy"/>
              <w:numPr>
                <w:ilvl w:val="0"/>
                <w:numId w:val="25"/>
              </w:numPr>
              <w:spacing w:line="240" w:lineRule="auto"/>
              <w:jc w:val="left"/>
            </w:pPr>
            <w:r w:rsidRPr="00CD3B56">
              <w:t xml:space="preserve">Powrót do punktu </w:t>
            </w:r>
            <w:r w:rsidR="000371C1" w:rsidRPr="00CD3B56">
              <w:t>10</w:t>
            </w:r>
            <w:r w:rsidRPr="00CD3B56">
              <w:t>. Scenariusza głównego</w:t>
            </w:r>
          </w:p>
        </w:tc>
      </w:tr>
    </w:tbl>
    <w:p w14:paraId="4C33B5C6" w14:textId="76D14D36" w:rsidR="009913C2" w:rsidRDefault="009913C2" w:rsidP="00CD3B56">
      <w:pPr>
        <w:ind w:firstLine="0"/>
      </w:pPr>
    </w:p>
    <w:p w14:paraId="538F76E3" w14:textId="08B6F618" w:rsidR="009913C2" w:rsidRDefault="009913C2" w:rsidP="009553EB">
      <w:pPr>
        <w:spacing w:after="160" w:line="259" w:lineRule="auto"/>
        <w:ind w:firstLine="0"/>
        <w:jc w:val="left"/>
      </w:pPr>
      <w:r>
        <w:br w:type="page"/>
      </w:r>
      <w:r w:rsidR="00961D85">
        <w:rPr>
          <w:noProof/>
          <w:lang w:eastAsia="pl-PL"/>
        </w:rPr>
        <w:lastRenderedPageBreak/>
        <w:drawing>
          <wp:inline distT="0" distB="0" distL="0" distR="0" wp14:anchorId="20B6E5B3" wp14:editId="41658847">
            <wp:extent cx="5579745" cy="2994025"/>
            <wp:effectExtent l="0" t="0" r="1905" b="0"/>
            <wp:docPr id="56" name="Obraz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9745" cy="2994025"/>
                    </a:xfrm>
                    <a:prstGeom prst="rect">
                      <a:avLst/>
                    </a:prstGeom>
                  </pic:spPr>
                </pic:pic>
              </a:graphicData>
            </a:graphic>
          </wp:inline>
        </w:drawing>
      </w:r>
    </w:p>
    <w:p w14:paraId="1C07F321" w14:textId="649F497E" w:rsidR="00961D85" w:rsidRPr="00281F4D" w:rsidRDefault="00961D85" w:rsidP="00281F4D">
      <w:pPr>
        <w:pStyle w:val="Legenda"/>
      </w:pPr>
      <w:bookmarkStart w:id="95" w:name="_Toc26790544"/>
      <w:r>
        <w:t xml:space="preserve">Rysunek </w:t>
      </w:r>
      <w:fldSimple w:instr=" STYLEREF 1 \s ">
        <w:r w:rsidR="009C0757">
          <w:rPr>
            <w:noProof/>
          </w:rPr>
          <w:t>4</w:t>
        </w:r>
      </w:fldSimple>
      <w:r w:rsidR="001B62A2">
        <w:t>.</w:t>
      </w:r>
      <w:fldSimple w:instr=" SEQ Rysunek \* ARABIC \s 1 ">
        <w:r w:rsidR="009C0757">
          <w:rPr>
            <w:noProof/>
          </w:rPr>
          <w:t>7</w:t>
        </w:r>
      </w:fldSimple>
      <w:r>
        <w:t xml:space="preserve"> </w:t>
      </w:r>
      <w:r w:rsidRPr="00A45CC4">
        <w:rPr>
          <w:i/>
        </w:rPr>
        <w:t xml:space="preserve">Dodaj paragony – </w:t>
      </w:r>
      <w:r>
        <w:rPr>
          <w:i/>
        </w:rPr>
        <w:t xml:space="preserve">kolejno </w:t>
      </w:r>
      <w:r w:rsidRPr="00A45CC4">
        <w:rPr>
          <w:i/>
        </w:rPr>
        <w:t>krok</w:t>
      </w:r>
      <w:r>
        <w:rPr>
          <w:i/>
        </w:rPr>
        <w:t xml:space="preserve"> 0 (z lewej) oraz krok 1 (z prawej)</w:t>
      </w:r>
      <w:r w:rsidR="00281F4D">
        <w:br/>
      </w:r>
      <w:r w:rsidR="00CF1EB6">
        <w:rPr>
          <w:noProof/>
          <w:lang w:eastAsia="pl-PL"/>
        </w:rPr>
        <w:drawing>
          <wp:anchor distT="0" distB="0" distL="114300" distR="114300" simplePos="0" relativeHeight="251746304" behindDoc="0" locked="0" layoutInCell="1" allowOverlap="1" wp14:anchorId="45D9BBCC" wp14:editId="4D0134E4">
            <wp:simplePos x="0" y="0"/>
            <wp:positionH relativeFrom="column">
              <wp:posOffset>53340</wp:posOffset>
            </wp:positionH>
            <wp:positionV relativeFrom="paragraph">
              <wp:posOffset>396875</wp:posOffset>
            </wp:positionV>
            <wp:extent cx="5579745" cy="3049270"/>
            <wp:effectExtent l="0" t="0" r="1905" b="0"/>
            <wp:wrapSquare wrapText="bothSides"/>
            <wp:docPr id="57" name="Obraz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579745" cy="3049270"/>
                    </a:xfrm>
                    <a:prstGeom prst="rect">
                      <a:avLst/>
                    </a:prstGeom>
                  </pic:spPr>
                </pic:pic>
              </a:graphicData>
            </a:graphic>
          </wp:anchor>
        </w:drawing>
      </w:r>
      <w:r w:rsidRPr="00A45CC4">
        <w:rPr>
          <w:i/>
        </w:rPr>
        <w:t xml:space="preserve"> </w:t>
      </w:r>
      <w:r w:rsidR="00A45CC4" w:rsidRPr="00A45CC4">
        <w:rPr>
          <w:i/>
        </w:rPr>
        <w:t>[Źródło: opracowanie własne]</w:t>
      </w:r>
      <w:bookmarkEnd w:id="95"/>
    </w:p>
    <w:p w14:paraId="665A7DE1" w14:textId="4BD5C980" w:rsidR="00961D85" w:rsidRDefault="00961D85" w:rsidP="00A45CC4">
      <w:pPr>
        <w:pStyle w:val="Legenda"/>
      </w:pPr>
    </w:p>
    <w:p w14:paraId="32E3C50A" w14:textId="48DF39FE" w:rsidR="00961D85" w:rsidRPr="00281F4D" w:rsidRDefault="00961D85" w:rsidP="00281F4D">
      <w:pPr>
        <w:pStyle w:val="Legenda"/>
        <w:rPr>
          <w:i/>
        </w:rPr>
      </w:pPr>
      <w:bookmarkStart w:id="96" w:name="_Toc26790545"/>
      <w:r w:rsidRPr="00961D85">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8</w:t>
      </w:r>
      <w:r w:rsidR="001B62A2">
        <w:rPr>
          <w:i/>
        </w:rPr>
        <w:fldChar w:fldCharType="end"/>
      </w:r>
      <w:r w:rsidRPr="00961D85">
        <w:rPr>
          <w:i/>
        </w:rPr>
        <w:t xml:space="preserve"> Dodaj paragony –kolejno krok 2 (z lewej) oraz krok 3 (z prawej)</w:t>
      </w:r>
      <w:r w:rsidR="00281F4D">
        <w:rPr>
          <w:i/>
        </w:rPr>
        <w:br/>
      </w:r>
      <w:r w:rsidRPr="00281F4D">
        <w:rPr>
          <w:i/>
        </w:rPr>
        <w:t>[Źródło: opracowanie własne]</w:t>
      </w:r>
      <w:bookmarkEnd w:id="96"/>
    </w:p>
    <w:p w14:paraId="2ABC5F9B" w14:textId="686A960C" w:rsidR="00961D85" w:rsidRPr="00961D85" w:rsidRDefault="00961D85" w:rsidP="00961D85">
      <w:pPr>
        <w:pStyle w:val="Legenda"/>
      </w:pPr>
    </w:p>
    <w:p w14:paraId="3593E890" w14:textId="6606ACBD" w:rsidR="00A45CC4" w:rsidRDefault="009913C2" w:rsidP="00961D85">
      <w:pPr>
        <w:pStyle w:val="Legenda"/>
      </w:pPr>
      <w:r>
        <w:br w:type="page"/>
      </w:r>
    </w:p>
    <w:p w14:paraId="6ACC49B8" w14:textId="191785A9" w:rsidR="006C3A29" w:rsidRDefault="006C3A29" w:rsidP="00CD3B56">
      <w:pPr>
        <w:pStyle w:val="Nagwek1"/>
        <w:numPr>
          <w:ilvl w:val="0"/>
          <w:numId w:val="30"/>
        </w:numPr>
        <w:ind w:left="426" w:hanging="426"/>
      </w:pPr>
      <w:bookmarkStart w:id="97" w:name="_Toc26790507"/>
      <w:r>
        <w:lastRenderedPageBreak/>
        <w:t>Projekt</w:t>
      </w:r>
      <w:r w:rsidR="005940FA">
        <w:t xml:space="preserve"> aplikacji ReceiptCarer</w:t>
      </w:r>
      <w:bookmarkEnd w:id="97"/>
    </w:p>
    <w:p w14:paraId="3F22EA01" w14:textId="4F56F3B4" w:rsidR="00CD3B56" w:rsidRDefault="005940FA" w:rsidP="00CD3B56">
      <w:bookmarkStart w:id="98" w:name="_Hlk25599385"/>
      <w:r w:rsidRPr="005940FA">
        <w:t>Następujący rozdział poświęcony jest projekt</w:t>
      </w:r>
      <w:r>
        <w:t>owi</w:t>
      </w:r>
      <w:r w:rsidRPr="005940FA">
        <w:t> aplikacji.</w:t>
      </w:r>
      <w:r w:rsidR="00596638">
        <w:t xml:space="preserve"> </w:t>
      </w:r>
      <w:r>
        <w:t>Zaprezentowan</w:t>
      </w:r>
      <w:r w:rsidR="003A4634">
        <w:t>e</w:t>
      </w:r>
      <w:r>
        <w:t xml:space="preserve"> analizy i</w:t>
      </w:r>
      <w:r w:rsidRPr="005940FA">
        <w:t> założenia projektowe</w:t>
      </w:r>
      <w:r>
        <w:t xml:space="preserve"> mają za zadanie </w:t>
      </w:r>
      <w:r w:rsidRPr="005940FA">
        <w:t>ułatwi</w:t>
      </w:r>
      <w:r>
        <w:t>ć</w:t>
      </w:r>
      <w:r w:rsidRPr="005940FA">
        <w:t xml:space="preserve"> implementację oraz wyznacz</w:t>
      </w:r>
      <w:r>
        <w:t>yć kierunek</w:t>
      </w:r>
      <w:r w:rsidRPr="005940FA">
        <w:t xml:space="preserve"> tworzenia aplikacji mobilnej.</w:t>
      </w:r>
      <w:r w:rsidR="00802F36">
        <w:t xml:space="preserve"> </w:t>
      </w:r>
      <w:bookmarkEnd w:id="98"/>
    </w:p>
    <w:p w14:paraId="4983D2E2" w14:textId="77777777" w:rsidR="00CD3B56" w:rsidRDefault="00CD3B56" w:rsidP="00CD3B56"/>
    <w:p w14:paraId="46073829" w14:textId="1A6DC48F" w:rsidR="006C3A29" w:rsidRDefault="00197A7F" w:rsidP="00197A7F">
      <w:pPr>
        <w:pStyle w:val="Nagwek2"/>
        <w:numPr>
          <w:ilvl w:val="0"/>
          <w:numId w:val="0"/>
        </w:numPr>
      </w:pPr>
      <w:bookmarkStart w:id="99" w:name="_Toc26790508"/>
      <w:r>
        <w:t xml:space="preserve">5.1 </w:t>
      </w:r>
      <w:commentRangeStart w:id="100"/>
      <w:r w:rsidR="00236454">
        <w:t>Opis</w:t>
      </w:r>
      <w:commentRangeEnd w:id="100"/>
      <w:r w:rsidR="00596638">
        <w:rPr>
          <w:rStyle w:val="Odwoaniedokomentarza"/>
          <w:rFonts w:eastAsiaTheme="minorHAnsi" w:cstheme="minorBidi"/>
          <w:b w:val="0"/>
        </w:rPr>
        <w:commentReference w:id="100"/>
      </w:r>
      <w:r w:rsidR="00236454">
        <w:t xml:space="preserve"> wybranych wykorzystanych </w:t>
      </w:r>
      <w:r w:rsidR="001D0CFA">
        <w:t>środowisk i narzędzi programistycz</w:t>
      </w:r>
      <w:r w:rsidR="00236454">
        <w:t>nych</w:t>
      </w:r>
      <w:bookmarkEnd w:id="99"/>
    </w:p>
    <w:p w14:paraId="2815E9A7" w14:textId="3446D550" w:rsidR="00596638" w:rsidRDefault="00802F36" w:rsidP="00802F36">
      <w:pPr>
        <w:ind w:firstLine="360"/>
      </w:pPr>
      <w:bookmarkStart w:id="101" w:name="_Hlk25578733"/>
      <w:r>
        <w:t xml:space="preserve">Będąca przedmiotem projektu aplikacja mobilna przeznaczona jest na urządzenia mobilne z systemem Android. Całość napisana jest w języku </w:t>
      </w:r>
      <w:r w:rsidRPr="00802F36">
        <w:rPr>
          <w:b/>
        </w:rPr>
        <w:t>Java</w:t>
      </w:r>
      <w:r>
        <w:t xml:space="preserve"> </w:t>
      </w:r>
      <w:sdt>
        <w:sdtPr>
          <w:id w:val="110402268"/>
          <w:citation/>
        </w:sdtPr>
        <w:sdtEndPr/>
        <w:sdtContent>
          <w:r>
            <w:fldChar w:fldCharType="begin"/>
          </w:r>
          <w:r>
            <w:instrText xml:space="preserve"> CITATION java \l 1045 </w:instrText>
          </w:r>
          <w:r>
            <w:fldChar w:fldCharType="separate"/>
          </w:r>
          <w:r w:rsidR="009C0757" w:rsidRPr="009C0757">
            <w:rPr>
              <w:noProof/>
            </w:rPr>
            <w:t>[9]</w:t>
          </w:r>
          <w:r>
            <w:fldChar w:fldCharType="end"/>
          </w:r>
        </w:sdtContent>
      </w:sdt>
      <w:r>
        <w:t xml:space="preserve"> w środowisku </w:t>
      </w:r>
      <w:r w:rsidR="0073074D">
        <w:t xml:space="preserve">programistycznym </w:t>
      </w:r>
      <w:r w:rsidRPr="00802F36">
        <w:rPr>
          <w:b/>
        </w:rPr>
        <w:t>Android Studio</w:t>
      </w:r>
      <w:r w:rsidR="00265446">
        <w:t xml:space="preserve"> </w:t>
      </w:r>
      <w:sdt>
        <w:sdtPr>
          <w:id w:val="-614677376"/>
          <w:citation/>
        </w:sdtPr>
        <w:sdtEndPr/>
        <w:sdtContent>
          <w:r>
            <w:fldChar w:fldCharType="begin"/>
          </w:r>
          <w:r w:rsidR="00671C58">
            <w:instrText xml:space="preserve">CITATION androidstudio \l 1045 </w:instrText>
          </w:r>
          <w:r>
            <w:fldChar w:fldCharType="separate"/>
          </w:r>
          <w:r w:rsidR="009C0757" w:rsidRPr="009C0757">
            <w:rPr>
              <w:noProof/>
            </w:rPr>
            <w:t>[10]</w:t>
          </w:r>
          <w:r>
            <w:fldChar w:fldCharType="end"/>
          </w:r>
        </w:sdtContent>
      </w:sdt>
      <w:r>
        <w:t xml:space="preserve">. Wykorzystano </w:t>
      </w:r>
      <w:r w:rsidRPr="009444C1">
        <w:t xml:space="preserve">możliwości </w:t>
      </w:r>
      <w:r w:rsidR="003A4634" w:rsidRPr="009444C1">
        <w:t>narzędzi</w:t>
      </w:r>
      <w:r w:rsidR="009444C1" w:rsidRPr="009444C1">
        <w:t>a</w:t>
      </w:r>
      <w:r w:rsidR="003A4634">
        <w:t xml:space="preserve"> </w:t>
      </w:r>
      <w:r w:rsidR="003A4634">
        <w:rPr>
          <w:b/>
          <w:bCs/>
        </w:rPr>
        <w:t xml:space="preserve">Firebase </w:t>
      </w:r>
      <w:sdt>
        <w:sdtPr>
          <w:rPr>
            <w:b/>
          </w:rPr>
          <w:id w:val="1994440836"/>
          <w:citation/>
        </w:sdtPr>
        <w:sdtEndPr/>
        <w:sdtContent>
          <w:r w:rsidR="00FC5F2E">
            <w:rPr>
              <w:b/>
            </w:rPr>
            <w:fldChar w:fldCharType="begin"/>
          </w:r>
          <w:r w:rsidR="00FC5F2E">
            <w:rPr>
              <w:b/>
            </w:rPr>
            <w:instrText xml:space="preserve"> CITATION cloudefirestore \l 1045 </w:instrText>
          </w:r>
          <w:r w:rsidR="00FC5F2E">
            <w:rPr>
              <w:b/>
            </w:rPr>
            <w:fldChar w:fldCharType="separate"/>
          </w:r>
          <w:r w:rsidR="009C0757" w:rsidRPr="009C0757">
            <w:rPr>
              <w:noProof/>
            </w:rPr>
            <w:t>[11]</w:t>
          </w:r>
          <w:r w:rsidR="00FC5F2E">
            <w:rPr>
              <w:b/>
            </w:rPr>
            <w:fldChar w:fldCharType="end"/>
          </w:r>
        </w:sdtContent>
      </w:sdt>
      <w:r>
        <w:rPr>
          <w:b/>
        </w:rPr>
        <w:t xml:space="preserve"> </w:t>
      </w:r>
      <w:r>
        <w:t xml:space="preserve">do </w:t>
      </w:r>
      <w:r w:rsidR="00265446">
        <w:t>zaimplementowania</w:t>
      </w:r>
      <w:r>
        <w:t xml:space="preserve"> systemu logowania się i rejestracji do aplikacji. Baza danych została zrealizowana za pomocą </w:t>
      </w:r>
      <w:r w:rsidR="002D6A4B">
        <w:rPr>
          <w:b/>
        </w:rPr>
        <w:t>Firebase</w:t>
      </w:r>
      <w:r w:rsidR="00192CEB">
        <w:rPr>
          <w:b/>
        </w:rPr>
        <w:t xml:space="preserve"> </w:t>
      </w:r>
      <w:r w:rsidR="003A4634">
        <w:rPr>
          <w:b/>
        </w:rPr>
        <w:t xml:space="preserve">Cloud Firestore </w:t>
      </w:r>
      <w:sdt>
        <w:sdtPr>
          <w:rPr>
            <w:b/>
          </w:rPr>
          <w:id w:val="-672488404"/>
          <w:citation/>
        </w:sdtPr>
        <w:sdtEndPr/>
        <w:sdtContent>
          <w:r w:rsidR="00FC5F2E">
            <w:rPr>
              <w:b/>
            </w:rPr>
            <w:fldChar w:fldCharType="begin"/>
          </w:r>
          <w:r w:rsidR="00FC5F2E">
            <w:rPr>
              <w:b/>
            </w:rPr>
            <w:instrText xml:space="preserve"> CITATION cloudefirestore \l 1045 </w:instrText>
          </w:r>
          <w:r w:rsidR="00FC5F2E">
            <w:rPr>
              <w:b/>
            </w:rPr>
            <w:fldChar w:fldCharType="separate"/>
          </w:r>
          <w:r w:rsidR="009C0757" w:rsidRPr="009C0757">
            <w:rPr>
              <w:noProof/>
            </w:rPr>
            <w:t>[11]</w:t>
          </w:r>
          <w:r w:rsidR="00FC5F2E">
            <w:rPr>
              <w:b/>
            </w:rPr>
            <w:fldChar w:fldCharType="end"/>
          </w:r>
        </w:sdtContent>
      </w:sdt>
      <w:r w:rsidR="00192CEB">
        <w:rPr>
          <w:b/>
        </w:rPr>
        <w:t xml:space="preserve"> </w:t>
      </w:r>
      <w:r w:rsidR="00192CEB">
        <w:t xml:space="preserve">oraz </w:t>
      </w:r>
      <w:r w:rsidR="00192CEB">
        <w:rPr>
          <w:b/>
        </w:rPr>
        <w:t>Firebase Cloud Storage</w:t>
      </w:r>
      <w:r>
        <w:t>.</w:t>
      </w:r>
      <w:r w:rsidR="004B64A0">
        <w:t xml:space="preserve"> </w:t>
      </w:r>
      <w:r w:rsidR="004B64A0">
        <w:rPr>
          <w:b/>
        </w:rPr>
        <w:t xml:space="preserve">Firebase Cloud Firestore </w:t>
      </w:r>
      <w:r w:rsidR="004B64A0">
        <w:t>stanowi bazę danych</w:t>
      </w:r>
      <w:r w:rsidR="00596638">
        <w:t>,</w:t>
      </w:r>
      <w:r w:rsidR="004B64A0">
        <w:t xml:space="preserve"> gdzie przechowywane są wszystkie dane potrzebne do prawidłowego funkcjonow</w:t>
      </w:r>
      <w:r w:rsidR="00596638">
        <w:t>ania aplikacji.</w:t>
      </w:r>
      <w:r w:rsidR="00192CEB">
        <w:t xml:space="preserve"> </w:t>
      </w:r>
      <w:r w:rsidR="004B64A0">
        <w:rPr>
          <w:b/>
        </w:rPr>
        <w:t xml:space="preserve">Firebase Cloud </w:t>
      </w:r>
      <w:r w:rsidR="00192CEB">
        <w:rPr>
          <w:b/>
        </w:rPr>
        <w:t>Storage</w:t>
      </w:r>
      <w:r>
        <w:t xml:space="preserve"> </w:t>
      </w:r>
      <w:r w:rsidR="00192CEB">
        <w:t xml:space="preserve">pozwala na przechowywanie plików graficznych (plików które </w:t>
      </w:r>
      <w:r w:rsidR="00780A90">
        <w:t xml:space="preserve">mają rozmiar większy niż 1 </w:t>
      </w:r>
      <w:proofErr w:type="spellStart"/>
      <w:r w:rsidR="00780A90">
        <w:t>mb</w:t>
      </w:r>
      <w:proofErr w:type="spellEnd"/>
      <w:r w:rsidR="00780A90">
        <w:t xml:space="preserve">) </w:t>
      </w:r>
      <w:r w:rsidR="00192CEB">
        <w:t>i dostęp do nich</w:t>
      </w:r>
      <w:r w:rsidR="00780A90">
        <w:t xml:space="preserve">. </w:t>
      </w:r>
      <w:r w:rsidR="00192CEB">
        <w:t>Firebase udostępnia także narzędzie</w:t>
      </w:r>
      <w:r w:rsidR="00780A90">
        <w:t xml:space="preserve"> </w:t>
      </w:r>
      <w:r w:rsidR="00780A90" w:rsidRPr="00780A90">
        <w:rPr>
          <w:b/>
        </w:rPr>
        <w:t>OCR</w:t>
      </w:r>
      <w:sdt>
        <w:sdtPr>
          <w:rPr>
            <w:b/>
          </w:rPr>
          <w:id w:val="-2050910587"/>
          <w:citation/>
        </w:sdtPr>
        <w:sdtEndPr/>
        <w:sdtContent>
          <w:r w:rsidR="004B64A0">
            <w:rPr>
              <w:b/>
            </w:rPr>
            <w:fldChar w:fldCharType="begin"/>
          </w:r>
          <w:r w:rsidR="004B64A0">
            <w:rPr>
              <w:b/>
            </w:rPr>
            <w:instrText xml:space="preserve"> CITATION ocr \l 1045 </w:instrText>
          </w:r>
          <w:r w:rsidR="004B64A0">
            <w:rPr>
              <w:b/>
            </w:rPr>
            <w:fldChar w:fldCharType="separate"/>
          </w:r>
          <w:r w:rsidR="009C0757">
            <w:rPr>
              <w:b/>
              <w:noProof/>
            </w:rPr>
            <w:t xml:space="preserve"> </w:t>
          </w:r>
          <w:r w:rsidR="009C0757" w:rsidRPr="009C0757">
            <w:rPr>
              <w:noProof/>
            </w:rPr>
            <w:t>[12]</w:t>
          </w:r>
          <w:r w:rsidR="004B64A0">
            <w:rPr>
              <w:b/>
            </w:rPr>
            <w:fldChar w:fldCharType="end"/>
          </w:r>
        </w:sdtContent>
      </w:sdt>
      <w:r w:rsidR="004B64A0">
        <w:rPr>
          <w:b/>
        </w:rPr>
        <w:t xml:space="preserve"> (</w:t>
      </w:r>
      <w:r w:rsidR="004B64A0">
        <w:t>do rozpoznawania tekstu z plików graficznych)</w:t>
      </w:r>
      <w:r w:rsidR="004B64A0">
        <w:rPr>
          <w:b/>
        </w:rPr>
        <w:t xml:space="preserve"> </w:t>
      </w:r>
      <w:r w:rsidR="004B64A0">
        <w:t xml:space="preserve">o nazwie </w:t>
      </w:r>
      <w:r w:rsidR="004B64A0">
        <w:rPr>
          <w:b/>
        </w:rPr>
        <w:t>Firebase Vision</w:t>
      </w:r>
      <w:r w:rsidR="004B64A0">
        <w:t xml:space="preserve">. </w:t>
      </w:r>
      <w:r w:rsidR="00976CF6">
        <w:t xml:space="preserve">Umożliwiło ono </w:t>
      </w:r>
      <w:r w:rsidR="004B64A0">
        <w:t>ekstrahowanie tekstu ze zdjęć</w:t>
      </w:r>
      <w:r w:rsidR="00976CF6">
        <w:t xml:space="preserve"> paragonów</w:t>
      </w:r>
      <w:r w:rsidR="004B64A0">
        <w:t>.</w:t>
      </w:r>
      <w:r w:rsidR="00192CEB">
        <w:t xml:space="preserve"> </w:t>
      </w:r>
    </w:p>
    <w:p w14:paraId="66D214DC" w14:textId="14430674" w:rsidR="00596638" w:rsidRDefault="00841D99" w:rsidP="00802F36">
      <w:pPr>
        <w:ind w:firstLine="360"/>
      </w:pPr>
      <w:r>
        <w:t xml:space="preserve">Za pomocą systemu kontroli wersji </w:t>
      </w:r>
      <w:proofErr w:type="spellStart"/>
      <w:r>
        <w:rPr>
          <w:b/>
        </w:rPr>
        <w:t>G</w:t>
      </w:r>
      <w:r w:rsidR="008919BE">
        <w:rPr>
          <w:b/>
        </w:rPr>
        <w:t>i</w:t>
      </w:r>
      <w:r>
        <w:rPr>
          <w:b/>
        </w:rPr>
        <w:t>T</w:t>
      </w:r>
      <w:proofErr w:type="spellEnd"/>
      <w:sdt>
        <w:sdtPr>
          <w:rPr>
            <w:b/>
          </w:rPr>
          <w:id w:val="-488096666"/>
          <w:citation/>
        </w:sdtPr>
        <w:sdtEndPr/>
        <w:sdtContent>
          <w:r>
            <w:rPr>
              <w:b/>
            </w:rPr>
            <w:fldChar w:fldCharType="begin"/>
          </w:r>
          <w:r>
            <w:rPr>
              <w:b/>
            </w:rPr>
            <w:instrText xml:space="preserve"> CITATION git \l 1045 </w:instrText>
          </w:r>
          <w:r>
            <w:rPr>
              <w:b/>
            </w:rPr>
            <w:fldChar w:fldCharType="separate"/>
          </w:r>
          <w:r w:rsidR="009C0757">
            <w:rPr>
              <w:b/>
              <w:noProof/>
            </w:rPr>
            <w:t xml:space="preserve"> </w:t>
          </w:r>
          <w:r w:rsidR="009C0757" w:rsidRPr="009C0757">
            <w:rPr>
              <w:noProof/>
            </w:rPr>
            <w:t>[13]</w:t>
          </w:r>
          <w:r>
            <w:rPr>
              <w:b/>
            </w:rPr>
            <w:fldChar w:fldCharType="end"/>
          </w:r>
        </w:sdtContent>
      </w:sdt>
      <w:r>
        <w:rPr>
          <w:b/>
        </w:rPr>
        <w:t xml:space="preserve"> </w:t>
      </w:r>
      <w:r>
        <w:t xml:space="preserve">utrzymano stabilność i skalowalność projektu. </w:t>
      </w:r>
    </w:p>
    <w:p w14:paraId="2F59BFCC" w14:textId="392A3D52" w:rsidR="00596638" w:rsidRDefault="00841D99" w:rsidP="00802F36">
      <w:pPr>
        <w:ind w:firstLine="360"/>
      </w:pPr>
      <w:r>
        <w:t xml:space="preserve">Do przygotowania wszelkiego rodzaju diagramów zastosowano </w:t>
      </w:r>
      <w:r w:rsidRPr="00841D99">
        <w:rPr>
          <w:b/>
        </w:rPr>
        <w:t>Visual Paradigm Online</w:t>
      </w:r>
      <w:sdt>
        <w:sdtPr>
          <w:rPr>
            <w:b/>
          </w:rPr>
          <w:id w:val="2132439889"/>
          <w:citation/>
        </w:sdtPr>
        <w:sdtEndPr/>
        <w:sdtContent>
          <w:r w:rsidR="006B69B2">
            <w:rPr>
              <w:b/>
            </w:rPr>
            <w:fldChar w:fldCharType="begin"/>
          </w:r>
          <w:r w:rsidR="006B69B2">
            <w:rPr>
              <w:b/>
            </w:rPr>
            <w:instrText xml:space="preserve"> CITATION visualparadigmonline \l 1045 </w:instrText>
          </w:r>
          <w:r w:rsidR="006B69B2">
            <w:rPr>
              <w:b/>
            </w:rPr>
            <w:fldChar w:fldCharType="separate"/>
          </w:r>
          <w:r w:rsidR="009C0757">
            <w:rPr>
              <w:b/>
              <w:noProof/>
            </w:rPr>
            <w:t xml:space="preserve"> </w:t>
          </w:r>
          <w:r w:rsidR="009C0757" w:rsidRPr="009C0757">
            <w:rPr>
              <w:noProof/>
            </w:rPr>
            <w:t>[14]</w:t>
          </w:r>
          <w:r w:rsidR="006B69B2">
            <w:rPr>
              <w:b/>
            </w:rPr>
            <w:fldChar w:fldCharType="end"/>
          </w:r>
        </w:sdtContent>
      </w:sdt>
      <w:r>
        <w:t>.</w:t>
      </w:r>
      <w:r w:rsidR="00127C71">
        <w:t xml:space="preserve"> </w:t>
      </w:r>
    </w:p>
    <w:p w14:paraId="206B2C1A" w14:textId="5E0EB4FE" w:rsidR="001D0CFA" w:rsidRPr="00127C71" w:rsidRDefault="00976CF6" w:rsidP="00802F36">
      <w:pPr>
        <w:ind w:firstLine="360"/>
      </w:pPr>
      <w:r>
        <w:t xml:space="preserve">Przy użyciu </w:t>
      </w:r>
      <w:r w:rsidR="00127C71">
        <w:t xml:space="preserve">biblioteki </w:t>
      </w:r>
      <w:r w:rsidR="00127C71" w:rsidRPr="00127C71">
        <w:rPr>
          <w:b/>
        </w:rPr>
        <w:t>Picas</w:t>
      </w:r>
      <w:r w:rsidR="00127C71">
        <w:rPr>
          <w:b/>
        </w:rPr>
        <w:t xml:space="preserve">so </w:t>
      </w:r>
      <w:sdt>
        <w:sdtPr>
          <w:rPr>
            <w:b/>
          </w:rPr>
          <w:id w:val="2075389713"/>
          <w:citation/>
        </w:sdtPr>
        <w:sdtEndPr/>
        <w:sdtContent>
          <w:r w:rsidR="00127C71">
            <w:rPr>
              <w:b/>
            </w:rPr>
            <w:fldChar w:fldCharType="begin"/>
          </w:r>
          <w:r w:rsidR="00127C71">
            <w:rPr>
              <w:b/>
            </w:rPr>
            <w:instrText xml:space="preserve"> CITATION picasso \l 1045 </w:instrText>
          </w:r>
          <w:r w:rsidR="00127C71">
            <w:rPr>
              <w:b/>
            </w:rPr>
            <w:fldChar w:fldCharType="separate"/>
          </w:r>
          <w:r w:rsidR="009C0757" w:rsidRPr="009C0757">
            <w:rPr>
              <w:noProof/>
            </w:rPr>
            <w:t>[15]</w:t>
          </w:r>
          <w:r w:rsidR="00127C71">
            <w:rPr>
              <w:b/>
            </w:rPr>
            <w:fldChar w:fldCharType="end"/>
          </w:r>
        </w:sdtContent>
      </w:sdt>
      <w:r>
        <w:rPr>
          <w:b/>
        </w:rPr>
        <w:t xml:space="preserve"> </w:t>
      </w:r>
      <w:r w:rsidR="00127C71">
        <w:t>zrealizowano</w:t>
      </w:r>
      <w:r>
        <w:t xml:space="preserve"> dynamiczne pobieranie oraz ładowanie zdjęć zapisanych w Firebase Cloud Storage do aplikacji.</w:t>
      </w:r>
    </w:p>
    <w:p w14:paraId="4F19B563" w14:textId="777A17C6" w:rsidR="006B69B2" w:rsidRDefault="006B69B2" w:rsidP="00802F36">
      <w:pPr>
        <w:ind w:firstLine="360"/>
      </w:pPr>
    </w:p>
    <w:p w14:paraId="21EEEEDB" w14:textId="1A6517B1" w:rsidR="006B69B2" w:rsidRDefault="006B69B2" w:rsidP="00802F36">
      <w:pPr>
        <w:ind w:firstLine="360"/>
      </w:pPr>
      <w:r>
        <w:t>Po</w:t>
      </w:r>
      <w:r w:rsidR="00265446">
        <w:t>n</w:t>
      </w:r>
      <w:r>
        <w:t>iżej znajdują się bardziej szczegółowe informacje na temat poszczególnych narzędzi użytych przy implementacji aplikacji.</w:t>
      </w:r>
    </w:p>
    <w:p w14:paraId="0E6F4821" w14:textId="717835B0" w:rsidR="006B69B2" w:rsidRDefault="006B69B2" w:rsidP="00802F36">
      <w:pPr>
        <w:ind w:firstLine="360"/>
      </w:pPr>
    </w:p>
    <w:p w14:paraId="2BB086FE" w14:textId="41ED60BE" w:rsidR="006B69B2" w:rsidRPr="00F81E95" w:rsidRDefault="006B69B2" w:rsidP="008919BE">
      <w:pPr>
        <w:ind w:firstLine="0"/>
        <w:rPr>
          <w:b/>
        </w:rPr>
      </w:pPr>
      <w:r w:rsidRPr="00F81E95">
        <w:rPr>
          <w:b/>
        </w:rPr>
        <w:t>Android Studio</w:t>
      </w:r>
    </w:p>
    <w:p w14:paraId="507C597B" w14:textId="42C04BFE" w:rsidR="00265446" w:rsidRPr="00671C58" w:rsidRDefault="00265446" w:rsidP="00802F36">
      <w:pPr>
        <w:ind w:firstLine="360"/>
      </w:pPr>
      <w:r w:rsidRPr="00F81E95">
        <w:t>Android Stu</w:t>
      </w:r>
      <w:r w:rsidR="00671C58" w:rsidRPr="00F81E95">
        <w:t>d</w:t>
      </w:r>
      <w:r w:rsidRPr="00F81E95">
        <w:t>io to zint</w:t>
      </w:r>
      <w:r w:rsidR="00671C58" w:rsidRPr="00F81E95">
        <w:t>e</w:t>
      </w:r>
      <w:r w:rsidRPr="00F81E95">
        <w:t>gr</w:t>
      </w:r>
      <w:r w:rsidR="00671C58" w:rsidRPr="00F81E95">
        <w:t>o</w:t>
      </w:r>
      <w:r w:rsidRPr="00F81E95">
        <w:t>wan</w:t>
      </w:r>
      <w:r w:rsidR="00671C58" w:rsidRPr="00F81E95">
        <w:t xml:space="preserve">e środowisko programistyczne (IDE </w:t>
      </w:r>
      <w:sdt>
        <w:sdtPr>
          <w:id w:val="-77290521"/>
          <w:citation/>
        </w:sdtPr>
        <w:sdtEndPr/>
        <w:sdtContent>
          <w:r w:rsidR="00671C58" w:rsidRPr="00F81E95">
            <w:fldChar w:fldCharType="begin"/>
          </w:r>
          <w:r w:rsidR="00671C58" w:rsidRPr="00F81E95">
            <w:instrText xml:space="preserve"> CITATION ide \l 1045 </w:instrText>
          </w:r>
          <w:r w:rsidR="00671C58" w:rsidRPr="00F81E95">
            <w:fldChar w:fldCharType="separate"/>
          </w:r>
          <w:r w:rsidR="009C0757" w:rsidRPr="009C0757">
            <w:rPr>
              <w:noProof/>
            </w:rPr>
            <w:t>[16]</w:t>
          </w:r>
          <w:r w:rsidR="00671C58" w:rsidRPr="00F81E95">
            <w:fldChar w:fldCharType="end"/>
          </w:r>
        </w:sdtContent>
      </w:sdt>
      <w:r w:rsidR="00671C58" w:rsidRPr="00F81E95">
        <w:t>) zaprojektowan</w:t>
      </w:r>
      <w:r w:rsidR="00750C23" w:rsidRPr="00F81E95">
        <w:t>e</w:t>
      </w:r>
      <w:r w:rsidR="00671C58" w:rsidRPr="00F81E95">
        <w:t xml:space="preserve"> do produkcji aplikacji mobilnych na systemy Android </w:t>
      </w:r>
      <w:sdt>
        <w:sdtPr>
          <w:id w:val="1853992066"/>
          <w:citation/>
        </w:sdtPr>
        <w:sdtEndPr/>
        <w:sdtContent>
          <w:r w:rsidR="00671C58" w:rsidRPr="00F81E95">
            <w:fldChar w:fldCharType="begin"/>
          </w:r>
          <w:r w:rsidR="00671C58" w:rsidRPr="00F81E95">
            <w:instrText xml:space="preserve"> CITATION android \l 1045 </w:instrText>
          </w:r>
          <w:r w:rsidR="00671C58" w:rsidRPr="00F81E95">
            <w:fldChar w:fldCharType="separate"/>
          </w:r>
          <w:r w:rsidR="009C0757" w:rsidRPr="009C0757">
            <w:rPr>
              <w:noProof/>
            </w:rPr>
            <w:t>[17]</w:t>
          </w:r>
          <w:r w:rsidR="00671C58" w:rsidRPr="00F81E95">
            <w:fldChar w:fldCharType="end"/>
          </w:r>
        </w:sdtContent>
      </w:sdt>
      <w:r w:rsidR="00671C58" w:rsidRPr="00F81E95">
        <w:t xml:space="preserve"> od firmy Google</w:t>
      </w:r>
      <w:sdt>
        <w:sdtPr>
          <w:id w:val="-1543906382"/>
          <w:citation/>
        </w:sdtPr>
        <w:sdtEndPr/>
        <w:sdtContent>
          <w:r w:rsidR="00671C58" w:rsidRPr="00F81E95">
            <w:fldChar w:fldCharType="begin"/>
          </w:r>
          <w:r w:rsidR="00671C58" w:rsidRPr="00F81E95">
            <w:instrText xml:space="preserve"> CITATION google \l 1045 </w:instrText>
          </w:r>
          <w:r w:rsidR="00671C58" w:rsidRPr="00F81E95">
            <w:fldChar w:fldCharType="separate"/>
          </w:r>
          <w:r w:rsidR="009C0757">
            <w:rPr>
              <w:noProof/>
            </w:rPr>
            <w:t xml:space="preserve"> </w:t>
          </w:r>
          <w:r w:rsidR="009C0757" w:rsidRPr="009C0757">
            <w:rPr>
              <w:noProof/>
            </w:rPr>
            <w:t>[1]</w:t>
          </w:r>
          <w:r w:rsidR="00671C58" w:rsidRPr="00F81E95">
            <w:fldChar w:fldCharType="end"/>
          </w:r>
        </w:sdtContent>
      </w:sdt>
      <w:r w:rsidR="00671C58" w:rsidRPr="00F81E95">
        <w:t xml:space="preserve">. </w:t>
      </w:r>
      <w:r w:rsidR="004B6897" w:rsidRPr="00F81E95">
        <w:t>Android studio zostało</w:t>
      </w:r>
      <w:r w:rsidR="004B6897">
        <w:t xml:space="preserve"> </w:t>
      </w:r>
      <w:r w:rsidR="009444C1">
        <w:t>opracowane</w:t>
      </w:r>
      <w:r w:rsidR="004B6897">
        <w:t xml:space="preserve"> przez JetBrains </w:t>
      </w:r>
      <w:sdt>
        <w:sdtPr>
          <w:id w:val="-1107500659"/>
          <w:citation/>
        </w:sdtPr>
        <w:sdtEndPr/>
        <w:sdtContent>
          <w:r w:rsidR="004B6897">
            <w:fldChar w:fldCharType="begin"/>
          </w:r>
          <w:r w:rsidR="004B6897">
            <w:instrText xml:space="preserve"> CITATION jetbrains \l 1045 </w:instrText>
          </w:r>
          <w:r w:rsidR="004B6897">
            <w:fldChar w:fldCharType="separate"/>
          </w:r>
          <w:r w:rsidR="009C0757" w:rsidRPr="009C0757">
            <w:rPr>
              <w:noProof/>
            </w:rPr>
            <w:t>[18]</w:t>
          </w:r>
          <w:r w:rsidR="004B6897">
            <w:fldChar w:fldCharType="end"/>
          </w:r>
        </w:sdtContent>
      </w:sdt>
      <w:r w:rsidR="004B6897">
        <w:t xml:space="preserve"> na podstawie innego środowiska – </w:t>
      </w:r>
      <w:proofErr w:type="spellStart"/>
      <w:r w:rsidR="004B6897">
        <w:t>IntelliJ</w:t>
      </w:r>
      <w:proofErr w:type="spellEnd"/>
      <w:r w:rsidR="004B6897">
        <w:t xml:space="preserve"> IDEA </w:t>
      </w:r>
      <w:sdt>
        <w:sdtPr>
          <w:id w:val="510805203"/>
          <w:citation/>
        </w:sdtPr>
        <w:sdtEndPr/>
        <w:sdtContent>
          <w:r w:rsidR="004B6897">
            <w:fldChar w:fldCharType="begin"/>
          </w:r>
          <w:r w:rsidR="004B6897">
            <w:instrText xml:space="preserve"> CITATION tintelljidea \l 1045 </w:instrText>
          </w:r>
          <w:r w:rsidR="004B6897">
            <w:fldChar w:fldCharType="separate"/>
          </w:r>
          <w:r w:rsidR="009C0757" w:rsidRPr="009C0757">
            <w:rPr>
              <w:noProof/>
            </w:rPr>
            <w:t>[19]</w:t>
          </w:r>
          <w:r w:rsidR="004B6897">
            <w:fldChar w:fldCharType="end"/>
          </w:r>
        </w:sdtContent>
      </w:sdt>
      <w:r w:rsidR="004B6897">
        <w:t>. Jest to podstawowe narzędzie do programowania natywnego z użyciem systemu Android</w:t>
      </w:r>
      <w:r w:rsidR="00596638">
        <w:t>,</w:t>
      </w:r>
      <w:r w:rsidR="004B6897">
        <w:t xml:space="preserve"> oferujące wiele funkcjonalności</w:t>
      </w:r>
      <w:r w:rsidR="00596638">
        <w:t>,</w:t>
      </w:r>
      <w:r w:rsidR="004B6897">
        <w:t xml:space="preserve"> takich jak wsparcie dla języków Java oraz Kotlin, narzędzia do refaktoryzacji i optymalizacji kodu, integracja z systemami kontroli wersji takich jak </w:t>
      </w:r>
      <w:proofErr w:type="spellStart"/>
      <w:r w:rsidR="004B6897">
        <w:t>G</w:t>
      </w:r>
      <w:r w:rsidR="008919BE">
        <w:t>i</w:t>
      </w:r>
      <w:r w:rsidR="004B6897">
        <w:t>T</w:t>
      </w:r>
      <w:proofErr w:type="spellEnd"/>
      <w:r w:rsidR="008919BE">
        <w:t xml:space="preserve">, wbudowany symulator urządzenia mobilnego z systemem Android. Ze względu na fakt, że jest do dedykowane narzędzie do programowania na system Android oraz, że jest wspierane przez firmę zajmującą tworzeniem tego systemu to środowisko programistyczne zostało użyte do implementacji aplikacji projektowanej w tej pracy dyplomowej. </w:t>
      </w:r>
    </w:p>
    <w:p w14:paraId="07799E4C" w14:textId="77777777" w:rsidR="004B64A0" w:rsidRDefault="004B64A0" w:rsidP="004B64A0">
      <w:pPr>
        <w:ind w:firstLine="0"/>
        <w:rPr>
          <w:b/>
        </w:rPr>
      </w:pPr>
    </w:p>
    <w:p w14:paraId="5785E923" w14:textId="101E4983" w:rsidR="004B64A0" w:rsidRDefault="004B64A0" w:rsidP="004B64A0">
      <w:pPr>
        <w:ind w:firstLine="0"/>
        <w:rPr>
          <w:b/>
        </w:rPr>
      </w:pPr>
      <w:r w:rsidRPr="00056CC2">
        <w:rPr>
          <w:b/>
        </w:rPr>
        <w:t>GIT</w:t>
      </w:r>
    </w:p>
    <w:p w14:paraId="474DB756" w14:textId="77777777" w:rsidR="004B64A0" w:rsidRPr="00056CC2" w:rsidRDefault="004B64A0" w:rsidP="004B64A0">
      <w:pPr>
        <w:ind w:firstLine="360"/>
      </w:pPr>
      <w:proofErr w:type="spellStart"/>
      <w:r>
        <w:t>GiT</w:t>
      </w:r>
      <w:proofErr w:type="spellEnd"/>
      <w:r>
        <w:t xml:space="preserve"> to rozporoszony system kontroli wersji. Stanowi darmowe i otwarte oprogramowanie pomagające w rozwoju oprogramowania poprzez tworzenie repozytoriów zachowujących poszczególne etapy kodu w trakcie jego rozwijania. Pozwala na bezpieczne tworzenie zmian i zminimalizowanie ryzyka utraty danych. Z tych właśnie powodów jest on używany w pracy.</w:t>
      </w:r>
    </w:p>
    <w:p w14:paraId="0B7F2CFF" w14:textId="3F1DF892" w:rsidR="004B64A0" w:rsidRDefault="004B64A0">
      <w:pPr>
        <w:spacing w:after="160" w:line="259" w:lineRule="auto"/>
        <w:ind w:firstLine="0"/>
        <w:jc w:val="left"/>
      </w:pPr>
      <w:r>
        <w:br w:type="page"/>
      </w:r>
    </w:p>
    <w:p w14:paraId="28EDE271" w14:textId="77777777" w:rsidR="004B64A0" w:rsidRPr="000F2525" w:rsidRDefault="004B64A0" w:rsidP="004B64A0">
      <w:pPr>
        <w:ind w:firstLine="0"/>
        <w:rPr>
          <w:b/>
        </w:rPr>
      </w:pPr>
      <w:r w:rsidRPr="000F2525">
        <w:rPr>
          <w:b/>
        </w:rPr>
        <w:lastRenderedPageBreak/>
        <w:t>Visual Paradigm Online</w:t>
      </w:r>
    </w:p>
    <w:p w14:paraId="40AA5E00" w14:textId="2D8B10C3" w:rsidR="004B64A0" w:rsidRDefault="004B64A0" w:rsidP="004B64A0">
      <w:pPr>
        <w:ind w:firstLine="360"/>
      </w:pPr>
      <w:r w:rsidRPr="009B485D">
        <w:t xml:space="preserve">Visual Paradigm Online </w:t>
      </w:r>
      <w:sdt>
        <w:sdtPr>
          <w:id w:val="-367063430"/>
          <w:citation/>
        </w:sdtPr>
        <w:sdtEndPr/>
        <w:sdtContent>
          <w:r>
            <w:fldChar w:fldCharType="begin"/>
          </w:r>
          <w:r w:rsidRPr="009B485D">
            <w:instrText xml:space="preserve"> CITATION visualparadigmonline \l 1045 </w:instrText>
          </w:r>
          <w:r>
            <w:fldChar w:fldCharType="separate"/>
          </w:r>
          <w:r w:rsidR="009C0757" w:rsidRPr="009C0757">
            <w:rPr>
              <w:noProof/>
            </w:rPr>
            <w:t>[14]</w:t>
          </w:r>
          <w:r>
            <w:fldChar w:fldCharType="end"/>
          </w:r>
        </w:sdtContent>
      </w:sdt>
      <w:r w:rsidRPr="009B485D">
        <w:t xml:space="preserve"> jest odpowie</w:t>
      </w:r>
      <w:r>
        <w:t>dnikiem online programu Visual Paradigm przeznaczonego do pomocy w projektowaniu oprogramowania. Pozwala na tworzenie wszelkiego rodzaju diagramów w tym diagramów UML (takich jak diagram przypadków użycia lub diagram ERD). Narzędzie jest proste w obsłudze i zostało wykorzystane w pracy do tworzenia wszelkiego rodzaju diagramów.</w:t>
      </w:r>
    </w:p>
    <w:p w14:paraId="0045B233" w14:textId="77777777" w:rsidR="00265446" w:rsidRPr="00671C58" w:rsidRDefault="00265446" w:rsidP="00802F36">
      <w:pPr>
        <w:ind w:firstLine="360"/>
      </w:pPr>
    </w:p>
    <w:p w14:paraId="0BF1548A" w14:textId="7E129F64" w:rsidR="006B69B2" w:rsidRPr="00BB1006" w:rsidRDefault="00C805F3" w:rsidP="008919BE">
      <w:pPr>
        <w:ind w:firstLine="0"/>
        <w:rPr>
          <w:b/>
          <w:lang w:val="en-GB"/>
        </w:rPr>
      </w:pPr>
      <w:r w:rsidRPr="00BB1006">
        <w:rPr>
          <w:b/>
          <w:lang w:val="en-GB"/>
        </w:rPr>
        <w:t xml:space="preserve">Firebase </w:t>
      </w:r>
      <w:r w:rsidR="00056CC2" w:rsidRPr="00BB1006">
        <w:rPr>
          <w:b/>
          <w:lang w:val="en-GB"/>
        </w:rPr>
        <w:t>–</w:t>
      </w:r>
      <w:r w:rsidR="00750C23" w:rsidRPr="00BB1006">
        <w:rPr>
          <w:b/>
          <w:lang w:val="en-GB"/>
        </w:rPr>
        <w:t xml:space="preserve"> Authentication</w:t>
      </w:r>
      <w:r w:rsidR="00451DFA" w:rsidRPr="00BB1006">
        <w:rPr>
          <w:b/>
          <w:lang w:val="en-GB"/>
        </w:rPr>
        <w:t xml:space="preserve">, </w:t>
      </w:r>
      <w:r w:rsidR="00670C79">
        <w:rPr>
          <w:b/>
          <w:lang w:val="en-GB"/>
        </w:rPr>
        <w:t>Cloud Firestore Database</w:t>
      </w:r>
      <w:r w:rsidR="00451DFA" w:rsidRPr="00BB1006">
        <w:rPr>
          <w:b/>
          <w:lang w:val="en-GB"/>
        </w:rPr>
        <w:t xml:space="preserve">, </w:t>
      </w:r>
      <w:r w:rsidR="00670C79">
        <w:rPr>
          <w:b/>
          <w:lang w:val="en-GB"/>
        </w:rPr>
        <w:t xml:space="preserve">Vision </w:t>
      </w:r>
      <w:proofErr w:type="spellStart"/>
      <w:r w:rsidR="00670C79">
        <w:rPr>
          <w:b/>
          <w:lang w:val="en-GB"/>
        </w:rPr>
        <w:t>oraz</w:t>
      </w:r>
      <w:proofErr w:type="spellEnd"/>
      <w:r w:rsidR="00451DFA" w:rsidRPr="00BB1006">
        <w:rPr>
          <w:b/>
          <w:lang w:val="en-GB"/>
        </w:rPr>
        <w:t xml:space="preserve"> </w:t>
      </w:r>
      <w:r w:rsidR="00056CC2" w:rsidRPr="00BB1006">
        <w:rPr>
          <w:b/>
          <w:lang w:val="en-GB"/>
        </w:rPr>
        <w:t>Cloud Firestore</w:t>
      </w:r>
      <w:r w:rsidR="00670C79">
        <w:rPr>
          <w:b/>
          <w:lang w:val="en-GB"/>
        </w:rPr>
        <w:t xml:space="preserve"> Storage </w:t>
      </w:r>
    </w:p>
    <w:p w14:paraId="1058DF98" w14:textId="552B3438" w:rsidR="00976CF6" w:rsidRDefault="00056CC2" w:rsidP="004B64A0">
      <w:pPr>
        <w:ind w:firstLine="360"/>
      </w:pPr>
      <w:r w:rsidRPr="00056CC2">
        <w:t>Firebase</w:t>
      </w:r>
      <w:r w:rsidR="004B64A0">
        <w:t xml:space="preserve"> jest mobilną</w:t>
      </w:r>
      <w:r w:rsidR="00127C71">
        <w:t xml:space="preserve"> i webową platformą programistyczną </w:t>
      </w:r>
      <w:proofErr w:type="spellStart"/>
      <w:r w:rsidR="00127C71">
        <w:t>udsotępniającą</w:t>
      </w:r>
      <w:proofErr w:type="spellEnd"/>
      <w:r w:rsidR="00127C71">
        <w:t xml:space="preserve"> wiele produktów związanych z przetwarzaniem danych.</w:t>
      </w:r>
      <w:r>
        <w:t xml:space="preserve"> </w:t>
      </w:r>
      <w:r w:rsidR="00127C71">
        <w:t xml:space="preserve">Jedną z udostępnianych usług, z której korzysta </w:t>
      </w:r>
      <w:proofErr w:type="spellStart"/>
      <w:r w:rsidR="00127C71">
        <w:t>aplikacj</w:t>
      </w:r>
      <w:proofErr w:type="spellEnd"/>
      <w:r w:rsidR="00127C71">
        <w:t xml:space="preserve"> jest Firebase </w:t>
      </w:r>
      <w:r w:rsidR="00750C23">
        <w:t xml:space="preserve">Cloud Firestore </w:t>
      </w:r>
      <w:sdt>
        <w:sdtPr>
          <w:id w:val="-52629454"/>
          <w:citation/>
        </w:sdtPr>
        <w:sdtEndPr/>
        <w:sdtContent>
          <w:r>
            <w:fldChar w:fldCharType="begin"/>
          </w:r>
          <w:r>
            <w:instrText xml:space="preserve"> CITATION cloudefirestore \l 1045 </w:instrText>
          </w:r>
          <w:r>
            <w:fldChar w:fldCharType="separate"/>
          </w:r>
          <w:r w:rsidR="009C0757" w:rsidRPr="009C0757">
            <w:rPr>
              <w:noProof/>
            </w:rPr>
            <w:t>[11]</w:t>
          </w:r>
          <w:r>
            <w:fldChar w:fldCharType="end"/>
          </w:r>
        </w:sdtContent>
      </w:sdt>
      <w:r w:rsidR="00127C71">
        <w:t>. J</w:t>
      </w:r>
      <w:r w:rsidRPr="00056CC2">
        <w:t>est</w:t>
      </w:r>
      <w:r w:rsidR="00127C71">
        <w:t xml:space="preserve"> to</w:t>
      </w:r>
      <w:r w:rsidRPr="00056CC2">
        <w:t xml:space="preserve"> baz</w:t>
      </w:r>
      <w:r w:rsidR="00127C71">
        <w:t>a</w:t>
      </w:r>
      <w:r w:rsidRPr="00056CC2">
        <w:t xml:space="preserve"> </w:t>
      </w:r>
      <w:r>
        <w:t xml:space="preserve">danych </w:t>
      </w:r>
      <w:proofErr w:type="spellStart"/>
      <w:r w:rsidRPr="00056CC2">
        <w:t>N</w:t>
      </w:r>
      <w:r>
        <w:t>oSQL</w:t>
      </w:r>
      <w:proofErr w:type="spellEnd"/>
      <w:r>
        <w:t xml:space="preserve">, w której dane są przechowywane w postaci dokumentów. Te dokumenty są grupowane w kolekcje i wykorzystywane przy organizacji bazy danych oraz </w:t>
      </w:r>
      <w:r w:rsidR="0073074D">
        <w:t xml:space="preserve">do </w:t>
      </w:r>
      <w:r>
        <w:t>tworzenia zapytań do takiej bazy</w:t>
      </w:r>
      <w:r w:rsidR="0073074D">
        <w:t xml:space="preserve"> danych</w:t>
      </w:r>
      <w:r>
        <w:t>. Cloud Firestore pozwala na przechowywanie i synchronizację danych w chmurze.</w:t>
      </w:r>
      <w:r w:rsidR="00127C71">
        <w:t xml:space="preserve"> Pozwala ona wysyłać jedynie dane do maksymalnego rozmiaru 1 </w:t>
      </w:r>
      <w:proofErr w:type="spellStart"/>
      <w:r w:rsidR="00127C71">
        <w:t>mb</w:t>
      </w:r>
      <w:proofErr w:type="spellEnd"/>
      <w:r w:rsidR="00127C71">
        <w:t>. Oznacza to, że nie umożliwia przechowywania plików graficznych. Wykorzystywane jest do tego inne narzędzie oferowane przez Fire</w:t>
      </w:r>
      <w:r w:rsidR="00976CF6">
        <w:t>base</w:t>
      </w:r>
      <w:r w:rsidR="00127C71">
        <w:t>: Firestore Cloud Storage. Pliki przechowywane są za jej pomocą w folderach i pod folderach. Dostęp do nich jest</w:t>
      </w:r>
      <w:r w:rsidR="00976CF6">
        <w:t xml:space="preserve"> poprzez adresy </w:t>
      </w:r>
      <w:proofErr w:type="spellStart"/>
      <w:r w:rsidR="00976CF6">
        <w:t>url</w:t>
      </w:r>
      <w:proofErr w:type="spellEnd"/>
      <w:r w:rsidR="00976CF6">
        <w:t>.</w:t>
      </w:r>
    </w:p>
    <w:p w14:paraId="0A6C2F24" w14:textId="6FA7ABFA" w:rsidR="00976CF6" w:rsidRDefault="00127C71" w:rsidP="00976CF6">
      <w:pPr>
        <w:ind w:firstLine="360"/>
      </w:pPr>
      <w:r>
        <w:t xml:space="preserve"> F</w:t>
      </w:r>
      <w:r w:rsidR="00750C23">
        <w:t>irebase Authentication jest serwisem o</w:t>
      </w:r>
      <w:r w:rsidR="00056CC2">
        <w:t>feruj</w:t>
      </w:r>
      <w:r w:rsidR="00750C23">
        <w:t>ącym</w:t>
      </w:r>
      <w:r w:rsidR="00056CC2">
        <w:t xml:space="preserve"> możliwość logowania i rejestracji do systemu. </w:t>
      </w:r>
      <w:r w:rsidR="00976CF6">
        <w:t xml:space="preserve">Do skanowania paragonów zostało użyte kolejne narzędzie od Firebase służące do rozpoznawania znaków ze zdjęć o nazwie Firestore Vision. </w:t>
      </w:r>
      <w:r w:rsidR="0063672D">
        <w:t>Pozwala na wykorzystanie modułów rozpoznawania tekstu zarówno online jak i offline.</w:t>
      </w:r>
    </w:p>
    <w:p w14:paraId="11033F3A" w14:textId="4E1CED15" w:rsidR="00056CC2" w:rsidRPr="00056CC2" w:rsidRDefault="00976CF6" w:rsidP="004B64A0">
      <w:pPr>
        <w:ind w:firstLine="360"/>
      </w:pPr>
      <w:r>
        <w:t xml:space="preserve">Firebase jest darmowy i pozwala na pełne wykorzystanie wszystkich oferowanych przez siebie narzędzi dopóki aplikacja, która je wykorzystuje jest małych rozmiarów (nie posiada wielu czynnie korzystających z aplikacji użytkowników). Wykorzystanie </w:t>
      </w:r>
      <w:r w:rsidR="00E4754C">
        <w:t xml:space="preserve">tylu narzędzi </w:t>
      </w:r>
      <w:r w:rsidR="00D4033A">
        <w:br/>
      </w:r>
      <w:r w:rsidR="00E4754C">
        <w:t xml:space="preserve">w jednym miejscu jest ogromnym plusem i pozwala na sprawną i szybką implementacje. </w:t>
      </w:r>
      <w:r w:rsidR="00D4033A">
        <w:br/>
      </w:r>
      <w:r w:rsidR="00E4754C">
        <w:t>Z tego powodu Firebase i oferowane przez niego usługi zostały wykorzystane w aplikacji.</w:t>
      </w:r>
    </w:p>
    <w:p w14:paraId="119802FB" w14:textId="769B5246" w:rsidR="009B485D" w:rsidRPr="009B485D" w:rsidRDefault="00C81111" w:rsidP="00C81111">
      <w:pPr>
        <w:spacing w:after="160" w:line="259" w:lineRule="auto"/>
        <w:ind w:firstLine="0"/>
        <w:jc w:val="left"/>
      </w:pPr>
      <w:r>
        <w:br w:type="page"/>
      </w:r>
    </w:p>
    <w:p w14:paraId="51A5AB42" w14:textId="120F3077" w:rsidR="00F81E95" w:rsidRPr="00F81E95" w:rsidRDefault="006C3A29" w:rsidP="00CD3B56">
      <w:pPr>
        <w:pStyle w:val="Nagwek2"/>
        <w:numPr>
          <w:ilvl w:val="1"/>
          <w:numId w:val="33"/>
        </w:numPr>
      </w:pPr>
      <w:bookmarkStart w:id="102" w:name="_Toc26790509"/>
      <w:bookmarkEnd w:id="101"/>
      <w:r>
        <w:lastRenderedPageBreak/>
        <w:t>Architektura rozwiązania</w:t>
      </w:r>
      <w:bookmarkEnd w:id="102"/>
    </w:p>
    <w:p w14:paraId="5CBA6577" w14:textId="66A31ADE" w:rsidR="006C3A29" w:rsidRDefault="006C3A29" w:rsidP="00CD3B56">
      <w:pPr>
        <w:pStyle w:val="Nagwek3"/>
        <w:numPr>
          <w:ilvl w:val="2"/>
          <w:numId w:val="33"/>
        </w:numPr>
      </w:pPr>
      <w:r>
        <w:t xml:space="preserve"> </w:t>
      </w:r>
      <w:bookmarkStart w:id="103" w:name="_Toc26790510"/>
      <w:r>
        <w:t>Architektura fizyczna</w:t>
      </w:r>
      <w:bookmarkEnd w:id="103"/>
    </w:p>
    <w:p w14:paraId="3D7818E4" w14:textId="77F16911" w:rsidR="00531DEE" w:rsidRDefault="0003751A" w:rsidP="00531DEE">
      <w:r>
        <w:t xml:space="preserve">Poszczególne </w:t>
      </w:r>
      <w:r w:rsidR="009444C1">
        <w:t>komponenty</w:t>
      </w:r>
      <w:r>
        <w:t xml:space="preserve"> aplikacji w formie diagramu rozmieszczenia zostały przedstawione n</w:t>
      </w:r>
      <w:r w:rsidR="00850053">
        <w:t xml:space="preserve">a rysunku </w:t>
      </w:r>
      <w:r w:rsidR="005415FC">
        <w:t>5.</w:t>
      </w:r>
      <w:r w:rsidR="00C81111">
        <w:t>1</w:t>
      </w:r>
      <w:commentRangeStart w:id="104"/>
      <w:r w:rsidR="00596638">
        <w:rPr>
          <w:rStyle w:val="Odwoaniedokomentarza"/>
        </w:rPr>
        <w:commentReference w:id="105"/>
      </w:r>
      <w:commentRangeEnd w:id="104"/>
      <w:r w:rsidR="009444C1">
        <w:rPr>
          <w:rStyle w:val="Odwoaniedokomentarza"/>
        </w:rPr>
        <w:commentReference w:id="104"/>
      </w:r>
      <w:r w:rsidR="0063672D">
        <w:t>.</w:t>
      </w:r>
      <w:r>
        <w:t xml:space="preserve"> </w:t>
      </w:r>
      <w:r w:rsidR="001D0CFA">
        <w:t xml:space="preserve"> </w:t>
      </w:r>
    </w:p>
    <w:p w14:paraId="304408AE" w14:textId="3D0DC95D" w:rsidR="002E41D6" w:rsidRDefault="002E41D6" w:rsidP="00531DEE"/>
    <w:p w14:paraId="54F2B992" w14:textId="5722F30C" w:rsidR="002E41D6" w:rsidRPr="002E41D6" w:rsidRDefault="009444C1" w:rsidP="009444C1">
      <w:pPr>
        <w:jc w:val="left"/>
        <w:rPr>
          <w:i/>
        </w:rPr>
      </w:pPr>
      <w:r>
        <w:rPr>
          <w:noProof/>
        </w:rPr>
        <w:drawing>
          <wp:inline distT="0" distB="0" distL="0" distR="0" wp14:anchorId="72D2ED92" wp14:editId="73E7986D">
            <wp:extent cx="5394960" cy="3747677"/>
            <wp:effectExtent l="0" t="0" r="0" b="5715"/>
            <wp:docPr id="46" name="Obraz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99521" cy="3750845"/>
                    </a:xfrm>
                    <a:prstGeom prst="rect">
                      <a:avLst/>
                    </a:prstGeom>
                  </pic:spPr>
                </pic:pic>
              </a:graphicData>
            </a:graphic>
          </wp:inline>
        </w:drawing>
      </w:r>
    </w:p>
    <w:p w14:paraId="1A4AA851" w14:textId="37B782A8" w:rsidR="00057322" w:rsidRDefault="002E41D6" w:rsidP="00293A62">
      <w:pPr>
        <w:pStyle w:val="Legenda"/>
        <w:rPr>
          <w:i/>
        </w:rPr>
      </w:pPr>
      <w:bookmarkStart w:id="106" w:name="_Toc26790546"/>
      <w:r w:rsidRPr="002E41D6">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w:t>
      </w:r>
      <w:r w:rsidR="001B62A2">
        <w:rPr>
          <w:i/>
        </w:rPr>
        <w:fldChar w:fldCharType="end"/>
      </w:r>
      <w:r>
        <w:rPr>
          <w:i/>
        </w:rPr>
        <w:t xml:space="preserve"> Diagram </w:t>
      </w:r>
      <w:commentRangeStart w:id="107"/>
      <w:commentRangeStart w:id="108"/>
      <w:r>
        <w:rPr>
          <w:i/>
        </w:rPr>
        <w:t>rozmieszczenia</w:t>
      </w:r>
      <w:commentRangeEnd w:id="107"/>
      <w:r w:rsidR="00313DA8">
        <w:rPr>
          <w:rStyle w:val="Odwoaniedokomentarza"/>
          <w:iCs w:val="0"/>
        </w:rPr>
        <w:commentReference w:id="107"/>
      </w:r>
      <w:commentRangeEnd w:id="108"/>
      <w:r w:rsidR="00313DA8">
        <w:rPr>
          <w:rStyle w:val="Odwoaniedokomentarza"/>
          <w:iCs w:val="0"/>
        </w:rPr>
        <w:commentReference w:id="108"/>
      </w:r>
      <w:r w:rsidR="00293A62">
        <w:rPr>
          <w:i/>
        </w:rPr>
        <w:t xml:space="preserve"> </w:t>
      </w:r>
      <w:r>
        <w:rPr>
          <w:i/>
        </w:rPr>
        <w:t>[Źródło: opracowanie własne]</w:t>
      </w:r>
      <w:bookmarkEnd w:id="106"/>
    </w:p>
    <w:p w14:paraId="7BB2EBBD" w14:textId="38A387A9" w:rsidR="0035245C" w:rsidRPr="0035245C" w:rsidRDefault="0035245C" w:rsidP="0035245C">
      <w:r>
        <w:tab/>
        <w:t>Urządzenie z systemem Android ma zainstalowaną aplikację ReceiptCarer.</w:t>
      </w:r>
      <w:r w:rsidR="0063672D">
        <w:t xml:space="preserve"> Aplikacja wykorzystuje system OCR</w:t>
      </w:r>
      <w:r w:rsidR="00950B87">
        <w:t xml:space="preserve"> od Firebase</w:t>
      </w:r>
      <w:r w:rsidR="0063672D">
        <w:t xml:space="preserve"> do rozpoznawania tekstu ze zdjęć</w:t>
      </w:r>
      <w:r w:rsidR="00950B87">
        <w:t xml:space="preserve">. Jest on </w:t>
      </w:r>
      <w:r w:rsidR="0063672D">
        <w:t>wbudowany w aplikacj</w:t>
      </w:r>
      <w:r w:rsidR="005415FC">
        <w:t>ę</w:t>
      </w:r>
      <w:r w:rsidR="009444C1">
        <w:t>. P</w:t>
      </w:r>
      <w:r w:rsidR="0063672D">
        <w:t xml:space="preserve">ozwala to na skanowanie paragonów </w:t>
      </w:r>
      <w:r w:rsidR="00950B87">
        <w:t xml:space="preserve">bez potrzeby </w:t>
      </w:r>
      <w:r w:rsidR="009444C1">
        <w:t>po</w:t>
      </w:r>
      <w:r w:rsidR="00950B87">
        <w:t xml:space="preserve">łączenia z </w:t>
      </w:r>
      <w:r w:rsidR="005415FC">
        <w:t>I</w:t>
      </w:r>
      <w:r w:rsidR="00950B87">
        <w:t>nternetem</w:t>
      </w:r>
      <w:r w:rsidR="0063672D">
        <w:t>.</w:t>
      </w:r>
      <w:r>
        <w:t xml:space="preserve"> Aplikacja łączy się za pomocą protokołu TCP/IP z serwerem</w:t>
      </w:r>
      <w:r w:rsidR="0063672D">
        <w:t xml:space="preserve"> Firebase</w:t>
      </w:r>
      <w:r>
        <w:t>, na którym znajduj</w:t>
      </w:r>
      <w:r w:rsidR="0063672D">
        <w:t>ą się różne usługi, z których</w:t>
      </w:r>
      <w:r w:rsidR="00950B87">
        <w:t xml:space="preserve"> korzysta. Są to między innymi</w:t>
      </w:r>
      <w:r w:rsidR="0063672D">
        <w:t xml:space="preserve"> </w:t>
      </w:r>
      <w:r>
        <w:t>baza danych</w:t>
      </w:r>
      <w:r w:rsidR="00950B87">
        <w:t xml:space="preserve"> Firebase Cloud Firestore oraz Cloud Storage (dla plików graficznych)</w:t>
      </w:r>
      <w:r>
        <w:t>. Aplikacja wykorzystuje połączenie z serwerem także do autentykacji użytkowników w aplikacji</w:t>
      </w:r>
      <w:r w:rsidR="005415FC">
        <w:t xml:space="preserve"> za pomocą serwisu Firebase Authentication</w:t>
      </w:r>
      <w:r>
        <w:t>.</w:t>
      </w:r>
    </w:p>
    <w:p w14:paraId="3056C5D0" w14:textId="77777777" w:rsidR="00057322" w:rsidRDefault="00057322">
      <w:pPr>
        <w:spacing w:after="160" w:line="259" w:lineRule="auto"/>
        <w:ind w:firstLine="0"/>
        <w:jc w:val="left"/>
        <w:rPr>
          <w:i/>
          <w:iCs/>
          <w:sz w:val="20"/>
          <w:szCs w:val="18"/>
        </w:rPr>
      </w:pPr>
      <w:r>
        <w:rPr>
          <w:i/>
        </w:rPr>
        <w:br w:type="page"/>
      </w:r>
    </w:p>
    <w:p w14:paraId="75D36B75" w14:textId="471FBA30" w:rsidR="006C3A29" w:rsidRDefault="006C3A29" w:rsidP="00CD3B56">
      <w:pPr>
        <w:pStyle w:val="Nagwek3"/>
        <w:numPr>
          <w:ilvl w:val="2"/>
          <w:numId w:val="33"/>
        </w:numPr>
      </w:pPr>
      <w:r>
        <w:lastRenderedPageBreak/>
        <w:t xml:space="preserve"> </w:t>
      </w:r>
      <w:bookmarkStart w:id="109" w:name="_Toc26790511"/>
      <w:r>
        <w:t>Architektura logiczna</w:t>
      </w:r>
      <w:bookmarkEnd w:id="109"/>
    </w:p>
    <w:p w14:paraId="2C38BBD4" w14:textId="21579E16" w:rsidR="00531DEE" w:rsidRPr="00531DEE" w:rsidRDefault="001D0CFA" w:rsidP="005415FC">
      <w:bookmarkStart w:id="110" w:name="_Hlk26563386"/>
      <w:r>
        <w:t xml:space="preserve">Rysunek </w:t>
      </w:r>
      <w:r w:rsidR="005415FC">
        <w:t>5.</w:t>
      </w:r>
      <w:r w:rsidR="00C81111">
        <w:t>2</w:t>
      </w:r>
      <w:r>
        <w:t xml:space="preserve"> przedstawia diagram pakietów opisujący </w:t>
      </w:r>
      <w:r w:rsidR="005412D4">
        <w:t>strukturę zależności</w:t>
      </w:r>
      <w:r>
        <w:t xml:space="preserve"> w </w:t>
      </w:r>
      <w:commentRangeStart w:id="111"/>
      <w:commentRangeStart w:id="112"/>
      <w:r>
        <w:t>aplikacji</w:t>
      </w:r>
      <w:commentRangeEnd w:id="111"/>
      <w:r w:rsidR="00313DA8">
        <w:rPr>
          <w:rStyle w:val="Odwoaniedokomentarza"/>
        </w:rPr>
        <w:commentReference w:id="111"/>
      </w:r>
      <w:commentRangeEnd w:id="112"/>
      <w:r w:rsidR="00596638">
        <w:rPr>
          <w:rStyle w:val="Odwoaniedokomentarza"/>
        </w:rPr>
        <w:commentReference w:id="112"/>
      </w:r>
      <w:r>
        <w:t>.</w:t>
      </w:r>
    </w:p>
    <w:bookmarkEnd w:id="110"/>
    <w:p w14:paraId="27369616" w14:textId="0BEF8732" w:rsidR="00531DEE" w:rsidRDefault="00531DEE" w:rsidP="00531DEE"/>
    <w:p w14:paraId="7F223957" w14:textId="44F02CD6" w:rsidR="00057322" w:rsidRDefault="001516D8" w:rsidP="00531DEE">
      <w:r>
        <w:rPr>
          <w:noProof/>
          <w:lang w:eastAsia="pl-PL"/>
        </w:rPr>
        <w:drawing>
          <wp:inline distT="0" distB="0" distL="0" distR="0" wp14:anchorId="4CF4EB7A" wp14:editId="3BD30E08">
            <wp:extent cx="5579745" cy="5672455"/>
            <wp:effectExtent l="0" t="0" r="1905" b="4445"/>
            <wp:docPr id="66" name="Obraz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9745" cy="5672455"/>
                    </a:xfrm>
                    <a:prstGeom prst="rect">
                      <a:avLst/>
                    </a:prstGeom>
                  </pic:spPr>
                </pic:pic>
              </a:graphicData>
            </a:graphic>
          </wp:inline>
        </w:drawing>
      </w:r>
    </w:p>
    <w:p w14:paraId="6FB38BF9" w14:textId="022381C7" w:rsidR="00057322" w:rsidRDefault="00057322" w:rsidP="00293A62">
      <w:pPr>
        <w:pStyle w:val="Legenda"/>
        <w:rPr>
          <w:i/>
        </w:rPr>
      </w:pPr>
      <w:bookmarkStart w:id="113" w:name="_Toc26790547"/>
      <w:r w:rsidRPr="00057322">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2</w:t>
      </w:r>
      <w:r w:rsidR="001B62A2">
        <w:rPr>
          <w:i/>
        </w:rPr>
        <w:fldChar w:fldCharType="end"/>
      </w:r>
      <w:r>
        <w:rPr>
          <w:i/>
        </w:rPr>
        <w:t xml:space="preserve"> Diagram pakietów</w:t>
      </w:r>
      <w:r w:rsidR="00293A62">
        <w:rPr>
          <w:i/>
        </w:rPr>
        <w:t xml:space="preserve"> </w:t>
      </w:r>
      <w:r>
        <w:rPr>
          <w:i/>
        </w:rPr>
        <w:t>[Źródło: opracowanie własne]</w:t>
      </w:r>
      <w:bookmarkEnd w:id="113"/>
    </w:p>
    <w:p w14:paraId="04253ED2" w14:textId="07334B28" w:rsidR="0035245C" w:rsidRPr="0035245C" w:rsidRDefault="001516D8" w:rsidP="0035245C">
      <w:r>
        <w:t xml:space="preserve">Warstwa prezentacji została podzielona na dwa oddzielne pakiety. Pakiet MainView reprezentuje widoki związane z wyświetlaniem list grup i paragonów oraz modułu wyszukiwania. Pakiet ReceiptAddingView reprezentuje widoki związane z dodawaniem nowych paragonów do aplikacji. </w:t>
      </w:r>
      <w:r w:rsidR="00050C8A">
        <w:t>Komunikują się one z serwisami należącymi do pakietu Services. MainView, ReceiptAddingView oraz Services wykorzystują klasy należące do pakietu Model, czyli klasy modelu reprezentujące warstwę danych w aplikacji.</w:t>
      </w:r>
    </w:p>
    <w:p w14:paraId="7C3C3C39" w14:textId="2DDF4D65" w:rsidR="00531DEE" w:rsidRDefault="00C81111" w:rsidP="00C81111">
      <w:pPr>
        <w:spacing w:after="160" w:line="259" w:lineRule="auto"/>
        <w:ind w:firstLine="0"/>
        <w:jc w:val="left"/>
      </w:pPr>
      <w:r>
        <w:br w:type="page"/>
      </w:r>
    </w:p>
    <w:p w14:paraId="694319D6" w14:textId="77777777" w:rsidR="00C81111" w:rsidRDefault="00C81111" w:rsidP="00C81111">
      <w:pPr>
        <w:pStyle w:val="Nagwek2"/>
        <w:numPr>
          <w:ilvl w:val="1"/>
          <w:numId w:val="33"/>
        </w:numPr>
      </w:pPr>
      <w:bookmarkStart w:id="114" w:name="_Toc26790512"/>
      <w:commentRangeStart w:id="115"/>
      <w:r>
        <w:lastRenderedPageBreak/>
        <w:t>Projekt</w:t>
      </w:r>
      <w:commentRangeEnd w:id="115"/>
      <w:r>
        <w:rPr>
          <w:rStyle w:val="Odwoaniedokomentarza"/>
          <w:rFonts w:eastAsiaTheme="minorHAnsi" w:cstheme="minorBidi"/>
          <w:b w:val="0"/>
        </w:rPr>
        <w:commentReference w:id="115"/>
      </w:r>
      <w:r>
        <w:t xml:space="preserve"> Bazy Danych</w:t>
      </w:r>
      <w:bookmarkEnd w:id="114"/>
    </w:p>
    <w:p w14:paraId="4E431436" w14:textId="00E88200" w:rsidR="00C81111" w:rsidRDefault="00C81111" w:rsidP="00C81111">
      <w:pPr>
        <w:rPr>
          <w:szCs w:val="24"/>
        </w:rPr>
      </w:pPr>
      <w:r w:rsidRPr="00D4033A">
        <w:rPr>
          <w:szCs w:val="24"/>
        </w:rPr>
        <w:t xml:space="preserve">Aplikacja ReceiptCarer wykorzystuję bazę danych </w:t>
      </w:r>
      <w:proofErr w:type="spellStart"/>
      <w:r w:rsidRPr="00D4033A">
        <w:rPr>
          <w:szCs w:val="24"/>
        </w:rPr>
        <w:t>NoSQL</w:t>
      </w:r>
      <w:proofErr w:type="spellEnd"/>
      <w:sdt>
        <w:sdtPr>
          <w:rPr>
            <w:szCs w:val="24"/>
          </w:rPr>
          <w:id w:val="-500048394"/>
          <w:citation/>
        </w:sdtPr>
        <w:sdtEndPr/>
        <w:sdtContent>
          <w:r>
            <w:rPr>
              <w:szCs w:val="24"/>
            </w:rPr>
            <w:fldChar w:fldCharType="begin"/>
          </w:r>
          <w:r>
            <w:rPr>
              <w:szCs w:val="24"/>
            </w:rPr>
            <w:instrText xml:space="preserve">CITATION 1Kło19 \l 1045 </w:instrText>
          </w:r>
          <w:r>
            <w:rPr>
              <w:szCs w:val="24"/>
            </w:rPr>
            <w:fldChar w:fldCharType="separate"/>
          </w:r>
          <w:r w:rsidR="009C0757">
            <w:rPr>
              <w:noProof/>
              <w:szCs w:val="24"/>
            </w:rPr>
            <w:t xml:space="preserve"> </w:t>
          </w:r>
          <w:r w:rsidR="009C0757" w:rsidRPr="009C0757">
            <w:rPr>
              <w:noProof/>
              <w:szCs w:val="24"/>
            </w:rPr>
            <w:t>[20]</w:t>
          </w:r>
          <w:r>
            <w:rPr>
              <w:szCs w:val="24"/>
            </w:rPr>
            <w:fldChar w:fldCharType="end"/>
          </w:r>
        </w:sdtContent>
      </w:sdt>
      <w:r w:rsidRPr="00D4033A">
        <w:rPr>
          <w:szCs w:val="24"/>
        </w:rPr>
        <w:t xml:space="preserve">. W celu uproszczonego zaprezentowania struktury bazy danych, na rysunku </w:t>
      </w:r>
      <w:r>
        <w:rPr>
          <w:szCs w:val="24"/>
        </w:rPr>
        <w:t>5.3</w:t>
      </w:r>
      <w:r w:rsidRPr="00D4033A">
        <w:rPr>
          <w:szCs w:val="24"/>
        </w:rPr>
        <w:t xml:space="preserve"> zamieszczono diagram ERD (charakterystyczny dla relacyjnych baz danych</w:t>
      </w:r>
      <w:r>
        <w:rPr>
          <w:szCs w:val="24"/>
        </w:rPr>
        <w:t xml:space="preserve"> </w:t>
      </w:r>
      <w:sdt>
        <w:sdtPr>
          <w:rPr>
            <w:szCs w:val="24"/>
          </w:rPr>
          <w:id w:val="-525712125"/>
          <w:citation/>
        </w:sdtPr>
        <w:sdtEndPr/>
        <w:sdtContent>
          <w:r>
            <w:rPr>
              <w:szCs w:val="24"/>
            </w:rPr>
            <w:fldChar w:fldCharType="begin"/>
          </w:r>
          <w:r>
            <w:rPr>
              <w:szCs w:val="24"/>
            </w:rPr>
            <w:instrText xml:space="preserve">CITATION 2Maz041 \l 1045 </w:instrText>
          </w:r>
          <w:r>
            <w:rPr>
              <w:szCs w:val="24"/>
            </w:rPr>
            <w:fldChar w:fldCharType="separate"/>
          </w:r>
          <w:r w:rsidR="009C0757" w:rsidRPr="009C0757">
            <w:rPr>
              <w:noProof/>
              <w:szCs w:val="24"/>
            </w:rPr>
            <w:t>[21]</w:t>
          </w:r>
          <w:r>
            <w:rPr>
              <w:szCs w:val="24"/>
            </w:rPr>
            <w:fldChar w:fldCharType="end"/>
          </w:r>
        </w:sdtContent>
      </w:sdt>
      <w:r w:rsidRPr="00D4033A">
        <w:rPr>
          <w:szCs w:val="24"/>
        </w:rPr>
        <w:t xml:space="preserve">, mimo że omawiana baza jest nierelacyjna). Projekt ten został następnie przetłumaczony na możliwości oferowane przez nierelacyjną bazę danych. Na diagramie ERD encja </w:t>
      </w:r>
      <w:r w:rsidRPr="00D4033A">
        <w:rPr>
          <w:i/>
          <w:szCs w:val="24"/>
        </w:rPr>
        <w:t xml:space="preserve">Użytkownik </w:t>
      </w:r>
      <w:r w:rsidRPr="00D4033A">
        <w:rPr>
          <w:szCs w:val="24"/>
        </w:rPr>
        <w:t xml:space="preserve">przechowuje podstawowe informacje potrzebne do </w:t>
      </w:r>
      <w:commentRangeStart w:id="116"/>
      <w:r w:rsidRPr="00D4033A">
        <w:rPr>
          <w:szCs w:val="24"/>
        </w:rPr>
        <w:t xml:space="preserve">autentykacji </w:t>
      </w:r>
      <w:commentRangeEnd w:id="116"/>
      <w:r w:rsidRPr="00D4033A">
        <w:rPr>
          <w:rStyle w:val="Odwoaniedokomentarza"/>
          <w:sz w:val="24"/>
          <w:szCs w:val="24"/>
        </w:rPr>
        <w:commentReference w:id="116"/>
      </w:r>
      <w:r w:rsidRPr="00D4033A">
        <w:rPr>
          <w:szCs w:val="24"/>
        </w:rPr>
        <w:t xml:space="preserve">użytkownika w systemie. Encja </w:t>
      </w:r>
      <w:r w:rsidRPr="00D4033A">
        <w:rPr>
          <w:i/>
          <w:szCs w:val="24"/>
        </w:rPr>
        <w:t>Grupa</w:t>
      </w:r>
      <w:r w:rsidRPr="00D4033A">
        <w:rPr>
          <w:szCs w:val="24"/>
        </w:rPr>
        <w:t xml:space="preserve"> przechowuje podstawowe informacje na temat grup paragonów, w tym kolor jakim jest reprezentowany w aplikacji. Encja ta jest powiązana z konkretnym użytkownikiem. Encja </w:t>
      </w:r>
      <w:r w:rsidRPr="00D4033A">
        <w:rPr>
          <w:i/>
          <w:szCs w:val="24"/>
        </w:rPr>
        <w:t xml:space="preserve">Paragon </w:t>
      </w:r>
      <w:r w:rsidRPr="00D4033A">
        <w:rPr>
          <w:szCs w:val="24"/>
        </w:rPr>
        <w:t xml:space="preserve">przechowuje informacje o paragonach. Jest ona związana z konkretnym użytkownikiem </w:t>
      </w:r>
      <w:r>
        <w:rPr>
          <w:szCs w:val="24"/>
        </w:rPr>
        <w:br/>
      </w:r>
      <w:r w:rsidRPr="00D4033A">
        <w:rPr>
          <w:szCs w:val="24"/>
        </w:rPr>
        <w:t xml:space="preserve">i grupą paragonów. Może posiadać wiele znaczników. Daty zawarte w encji </w:t>
      </w:r>
      <w:r w:rsidRPr="00D4033A">
        <w:rPr>
          <w:i/>
          <w:szCs w:val="24"/>
        </w:rPr>
        <w:t xml:space="preserve">Paragon </w:t>
      </w:r>
      <w:r w:rsidRPr="00D4033A">
        <w:rPr>
          <w:szCs w:val="24"/>
        </w:rPr>
        <w:t>są typu varchar(20) (pole tekstowe o stałej długości, może przechowywać od 0 do 20 znaków) ze względ</w:t>
      </w:r>
      <w:r>
        <w:rPr>
          <w:szCs w:val="24"/>
        </w:rPr>
        <w:t>u</w:t>
      </w:r>
      <w:r w:rsidRPr="00D4033A">
        <w:rPr>
          <w:szCs w:val="24"/>
        </w:rPr>
        <w:t xml:space="preserve"> na wykorzystanie w implementacji formatowania tekstu na daty wewnątrz aplikacji</w:t>
      </w:r>
      <w:r>
        <w:rPr>
          <w:szCs w:val="24"/>
        </w:rPr>
        <w:t xml:space="preserve"> - n</w:t>
      </w:r>
      <w:r w:rsidRPr="00D4033A">
        <w:rPr>
          <w:szCs w:val="24"/>
        </w:rPr>
        <w:t xml:space="preserve">ie ma więc potrzeby przechowywania ich w bazie danych w innej formie. Encja </w:t>
      </w:r>
      <w:r w:rsidRPr="00D4033A">
        <w:rPr>
          <w:i/>
          <w:szCs w:val="24"/>
        </w:rPr>
        <w:t>Znacznik</w:t>
      </w:r>
      <w:r w:rsidRPr="00D4033A">
        <w:rPr>
          <w:szCs w:val="24"/>
        </w:rPr>
        <w:t xml:space="preserve"> przechowuje informację na temat konkretnego znacznika. Jest powiązana z konkretnym użytkownikiem i może posiadać do niej dostęp wiele paragonów</w:t>
      </w:r>
      <w:commentRangeStart w:id="117"/>
      <w:r w:rsidRPr="00D4033A">
        <w:rPr>
          <w:szCs w:val="24"/>
        </w:rPr>
        <w:t xml:space="preserve">. </w:t>
      </w:r>
      <w:commentRangeEnd w:id="117"/>
      <w:r w:rsidRPr="00D4033A">
        <w:rPr>
          <w:rStyle w:val="Odwoaniedokomentarza"/>
          <w:sz w:val="24"/>
          <w:szCs w:val="24"/>
        </w:rPr>
        <w:commentReference w:id="117"/>
      </w:r>
      <w:r w:rsidRPr="00D4033A">
        <w:rPr>
          <w:szCs w:val="24"/>
        </w:rPr>
        <w:t>Każdy paragon posiada co najmniej jedno zdjęcie. Zdjęcie jest powiązane z konkretnym paragonem.</w:t>
      </w:r>
    </w:p>
    <w:p w14:paraId="56E30508" w14:textId="77777777" w:rsidR="00036FC7" w:rsidRPr="00D4033A" w:rsidRDefault="00036FC7" w:rsidP="00C81111">
      <w:pPr>
        <w:rPr>
          <w:szCs w:val="24"/>
        </w:rPr>
      </w:pPr>
    </w:p>
    <w:p w14:paraId="0CD9BBB7" w14:textId="77777777" w:rsidR="00C81111" w:rsidRDefault="00C81111" w:rsidP="00C81111">
      <w:pPr>
        <w:jc w:val="center"/>
        <w:rPr>
          <w:i/>
        </w:rPr>
      </w:pPr>
      <w:r>
        <w:rPr>
          <w:noProof/>
          <w:lang w:eastAsia="pl-PL"/>
        </w:rPr>
        <w:drawing>
          <wp:inline distT="0" distB="0" distL="0" distR="0" wp14:anchorId="4708AE32" wp14:editId="330F895C">
            <wp:extent cx="3363402" cy="4455461"/>
            <wp:effectExtent l="0" t="0" r="8890" b="254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77556" cy="4474210"/>
                    </a:xfrm>
                    <a:prstGeom prst="rect">
                      <a:avLst/>
                    </a:prstGeom>
                    <a:noFill/>
                    <a:ln>
                      <a:noFill/>
                    </a:ln>
                  </pic:spPr>
                </pic:pic>
              </a:graphicData>
            </a:graphic>
          </wp:inline>
        </w:drawing>
      </w:r>
    </w:p>
    <w:p w14:paraId="180305F8" w14:textId="03DEF8C4" w:rsidR="00C81111" w:rsidRPr="006E160A" w:rsidRDefault="00C81111" w:rsidP="00C81111">
      <w:pPr>
        <w:pStyle w:val="Legenda"/>
        <w:rPr>
          <w:i/>
        </w:rPr>
      </w:pPr>
      <w:bookmarkStart w:id="118" w:name="_Toc26790548"/>
      <w:r w:rsidRPr="009D7091">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3</w:t>
      </w:r>
      <w:r w:rsidR="001B62A2">
        <w:rPr>
          <w:i/>
        </w:rPr>
        <w:fldChar w:fldCharType="end"/>
      </w:r>
      <w:r w:rsidRPr="009D7091">
        <w:rPr>
          <w:i/>
        </w:rPr>
        <w:t xml:space="preserve"> Diagram ERD bazy danych [Źródło: opracowanie własne]</w:t>
      </w:r>
      <w:bookmarkEnd w:id="118"/>
    </w:p>
    <w:p w14:paraId="52DF816C" w14:textId="77777777" w:rsidR="00036FC7" w:rsidRDefault="00036FC7" w:rsidP="00036FC7">
      <w:pPr>
        <w:rPr>
          <w:szCs w:val="24"/>
        </w:rPr>
      </w:pPr>
      <w:r>
        <w:rPr>
          <w:szCs w:val="24"/>
        </w:rPr>
        <w:t>Wykorzystana baza danych</w:t>
      </w:r>
      <w:r w:rsidRPr="00D4033A">
        <w:rPr>
          <w:szCs w:val="24"/>
        </w:rPr>
        <w:t xml:space="preserve"> pozwala na zagnieżdż</w:t>
      </w:r>
      <w:r>
        <w:rPr>
          <w:szCs w:val="24"/>
        </w:rPr>
        <w:t>anie</w:t>
      </w:r>
      <w:r w:rsidRPr="00D4033A">
        <w:rPr>
          <w:szCs w:val="24"/>
        </w:rPr>
        <w:t xml:space="preserve"> danych</w:t>
      </w:r>
      <w:r>
        <w:rPr>
          <w:szCs w:val="24"/>
        </w:rPr>
        <w:t>. Pozwala</w:t>
      </w:r>
      <w:r w:rsidRPr="00D4033A">
        <w:rPr>
          <w:szCs w:val="24"/>
        </w:rPr>
        <w:t xml:space="preserve"> </w:t>
      </w:r>
      <w:r>
        <w:rPr>
          <w:szCs w:val="24"/>
        </w:rPr>
        <w:t>przechowywać obiekty,</w:t>
      </w:r>
      <w:r w:rsidRPr="00D4033A">
        <w:rPr>
          <w:szCs w:val="24"/>
        </w:rPr>
        <w:t xml:space="preserve"> </w:t>
      </w:r>
      <w:r>
        <w:rPr>
          <w:szCs w:val="24"/>
        </w:rPr>
        <w:t>które mogą mieć</w:t>
      </w:r>
      <w:r w:rsidRPr="00D4033A">
        <w:rPr>
          <w:szCs w:val="24"/>
        </w:rPr>
        <w:t xml:space="preserve"> </w:t>
      </w:r>
      <w:r>
        <w:rPr>
          <w:szCs w:val="24"/>
        </w:rPr>
        <w:t>pola</w:t>
      </w:r>
      <w:r w:rsidRPr="00D4033A">
        <w:rPr>
          <w:szCs w:val="24"/>
        </w:rPr>
        <w:t xml:space="preserve"> typu lista i przechowywa</w:t>
      </w:r>
      <w:r>
        <w:rPr>
          <w:szCs w:val="24"/>
        </w:rPr>
        <w:t>ć</w:t>
      </w:r>
      <w:r w:rsidRPr="00D4033A">
        <w:rPr>
          <w:szCs w:val="24"/>
        </w:rPr>
        <w:t xml:space="preserve"> wewnątrz wiele elementów </w:t>
      </w:r>
      <w:r>
        <w:rPr>
          <w:szCs w:val="24"/>
        </w:rPr>
        <w:t>określonego</w:t>
      </w:r>
      <w:r w:rsidRPr="00D4033A">
        <w:rPr>
          <w:szCs w:val="24"/>
        </w:rPr>
        <w:t xml:space="preserve"> typu. Pozwala także na mapowanie obiektów bezpośrednio z bazy danych na</w:t>
      </w:r>
      <w:r>
        <w:rPr>
          <w:szCs w:val="24"/>
        </w:rPr>
        <w:t xml:space="preserve"> klasy modelu w samej aplikacji – wystarczy, że klasa, na którą chcemy zmapować obiekt </w:t>
      </w:r>
      <w:r>
        <w:rPr>
          <w:szCs w:val="24"/>
        </w:rPr>
        <w:lastRenderedPageBreak/>
        <w:t>pobierany z bazy, posiada pola o tych samych typach i nazwach, co zdefiniowane w bazie danych</w:t>
      </w:r>
      <w:r w:rsidRPr="00D4033A">
        <w:rPr>
          <w:szCs w:val="24"/>
        </w:rPr>
        <w:t xml:space="preserve">. Oznacza to, że definiując obiekt w aplikacji, </w:t>
      </w:r>
      <w:r>
        <w:rPr>
          <w:szCs w:val="24"/>
        </w:rPr>
        <w:t xml:space="preserve">możemy go w tej samej formie </w:t>
      </w:r>
      <w:r w:rsidRPr="00D4033A">
        <w:rPr>
          <w:szCs w:val="24"/>
        </w:rPr>
        <w:t>przesył</w:t>
      </w:r>
      <w:r>
        <w:rPr>
          <w:szCs w:val="24"/>
        </w:rPr>
        <w:t xml:space="preserve">ać </w:t>
      </w:r>
      <w:r w:rsidRPr="00D4033A">
        <w:rPr>
          <w:szCs w:val="24"/>
        </w:rPr>
        <w:t xml:space="preserve">bezpośrednio na serwer wraz z jego zawartością i </w:t>
      </w:r>
      <w:r>
        <w:rPr>
          <w:szCs w:val="24"/>
        </w:rPr>
        <w:t xml:space="preserve">analogicznie pobierać dane </w:t>
      </w:r>
      <w:r>
        <w:rPr>
          <w:szCs w:val="24"/>
        </w:rPr>
        <w:br/>
        <w:t>z bazy</w:t>
      </w:r>
      <w:r w:rsidRPr="00D4033A">
        <w:rPr>
          <w:szCs w:val="24"/>
        </w:rPr>
        <w:t xml:space="preserve">. Taka technologia pozwala na projektowanie bazy danych w </w:t>
      </w:r>
      <w:r>
        <w:rPr>
          <w:szCs w:val="24"/>
        </w:rPr>
        <w:t>wygodny</w:t>
      </w:r>
      <w:r w:rsidRPr="00D4033A">
        <w:rPr>
          <w:szCs w:val="24"/>
        </w:rPr>
        <w:t xml:space="preserve"> sposób</w:t>
      </w:r>
      <w:r>
        <w:rPr>
          <w:szCs w:val="24"/>
        </w:rPr>
        <w:t xml:space="preserve"> </w:t>
      </w:r>
      <w:r>
        <w:rPr>
          <w:szCs w:val="24"/>
        </w:rPr>
        <w:br/>
        <w:t xml:space="preserve">- </w:t>
      </w:r>
      <w:r w:rsidRPr="00D4033A">
        <w:rPr>
          <w:szCs w:val="24"/>
        </w:rPr>
        <w:t xml:space="preserve">implementowany model danych w aplikacji nie </w:t>
      </w:r>
      <w:r>
        <w:rPr>
          <w:szCs w:val="24"/>
        </w:rPr>
        <w:t>potrzebuje</w:t>
      </w:r>
      <w:r w:rsidRPr="00D4033A">
        <w:rPr>
          <w:szCs w:val="24"/>
        </w:rPr>
        <w:t xml:space="preserve"> być</w:t>
      </w:r>
      <w:r>
        <w:rPr>
          <w:szCs w:val="24"/>
        </w:rPr>
        <w:t xml:space="preserve"> w żaden sposób</w:t>
      </w:r>
      <w:r w:rsidRPr="00D4033A">
        <w:rPr>
          <w:szCs w:val="24"/>
        </w:rPr>
        <w:t xml:space="preserve"> tłumaczony </w:t>
      </w:r>
      <w:r>
        <w:rPr>
          <w:szCs w:val="24"/>
        </w:rPr>
        <w:t>przed zapisaniem</w:t>
      </w:r>
      <w:r w:rsidRPr="00D4033A">
        <w:rPr>
          <w:szCs w:val="24"/>
        </w:rPr>
        <w:t xml:space="preserve"> w bazie danych. </w:t>
      </w:r>
    </w:p>
    <w:p w14:paraId="36FD60AD" w14:textId="77777777" w:rsidR="00790096" w:rsidRDefault="00036FC7" w:rsidP="00790096">
      <w:pPr>
        <w:rPr>
          <w:szCs w:val="24"/>
        </w:rPr>
      </w:pPr>
      <w:r>
        <w:rPr>
          <w:szCs w:val="24"/>
        </w:rPr>
        <w:t>Aplikacja projektowana w pracy</w:t>
      </w:r>
      <w:r>
        <w:rPr>
          <w:rStyle w:val="Odwoaniedokomentarza"/>
        </w:rPr>
        <w:commentReference w:id="119"/>
      </w:r>
      <w:r w:rsidRPr="00D4033A">
        <w:rPr>
          <w:szCs w:val="24"/>
        </w:rPr>
        <w:t xml:space="preserve"> wykorzystuje ten mechanizm w następujący sposó</w:t>
      </w:r>
      <w:r>
        <w:rPr>
          <w:szCs w:val="24"/>
        </w:rPr>
        <w:t>b -</w:t>
      </w:r>
      <w:r w:rsidRPr="00D4033A">
        <w:rPr>
          <w:szCs w:val="24"/>
        </w:rPr>
        <w:t xml:space="preserve"> </w:t>
      </w:r>
      <w:r>
        <w:rPr>
          <w:szCs w:val="24"/>
        </w:rPr>
        <w:t>a</w:t>
      </w:r>
      <w:r w:rsidRPr="00D4033A">
        <w:rPr>
          <w:szCs w:val="24"/>
        </w:rPr>
        <w:t xml:space="preserve">plikacja posiada klasy </w:t>
      </w:r>
      <w:r>
        <w:rPr>
          <w:szCs w:val="24"/>
        </w:rPr>
        <w:t>modelu</w:t>
      </w:r>
      <w:r w:rsidRPr="00D4033A">
        <w:rPr>
          <w:szCs w:val="24"/>
        </w:rPr>
        <w:t xml:space="preserve"> o nazwach: </w:t>
      </w:r>
      <w:r w:rsidRPr="001B62A2">
        <w:rPr>
          <w:i/>
          <w:szCs w:val="24"/>
        </w:rPr>
        <w:t>Paragon</w:t>
      </w:r>
      <w:r w:rsidRPr="00D4033A">
        <w:rPr>
          <w:szCs w:val="24"/>
        </w:rPr>
        <w:t xml:space="preserve"> (</w:t>
      </w:r>
      <w:proofErr w:type="spellStart"/>
      <w:r w:rsidRPr="00D4033A">
        <w:rPr>
          <w:szCs w:val="24"/>
        </w:rPr>
        <w:t>ang</w:t>
      </w:r>
      <w:proofErr w:type="spellEnd"/>
      <w:r w:rsidRPr="00D4033A">
        <w:rPr>
          <w:szCs w:val="24"/>
        </w:rPr>
        <w:t xml:space="preserve">: </w:t>
      </w:r>
      <w:proofErr w:type="spellStart"/>
      <w:r w:rsidRPr="00D4033A">
        <w:rPr>
          <w:szCs w:val="24"/>
        </w:rPr>
        <w:t>Receipt</w:t>
      </w:r>
      <w:proofErr w:type="spellEnd"/>
      <w:r w:rsidRPr="00D4033A">
        <w:rPr>
          <w:szCs w:val="24"/>
        </w:rPr>
        <w:t xml:space="preserve">), </w:t>
      </w:r>
      <w:r w:rsidRPr="001B62A2">
        <w:rPr>
          <w:i/>
          <w:szCs w:val="24"/>
        </w:rPr>
        <w:t>Znacznik</w:t>
      </w:r>
      <w:r w:rsidRPr="00D4033A">
        <w:rPr>
          <w:szCs w:val="24"/>
        </w:rPr>
        <w:t xml:space="preserve"> (</w:t>
      </w:r>
      <w:proofErr w:type="spellStart"/>
      <w:r w:rsidRPr="00D4033A">
        <w:rPr>
          <w:szCs w:val="24"/>
        </w:rPr>
        <w:t>ang</w:t>
      </w:r>
      <w:proofErr w:type="spellEnd"/>
      <w:r w:rsidRPr="00D4033A">
        <w:rPr>
          <w:szCs w:val="24"/>
        </w:rPr>
        <w:t xml:space="preserve">: Tag), </w:t>
      </w:r>
      <w:r w:rsidRPr="001B62A2">
        <w:rPr>
          <w:i/>
          <w:szCs w:val="24"/>
        </w:rPr>
        <w:t>Użytkownik</w:t>
      </w:r>
      <w:r w:rsidRPr="00D4033A">
        <w:rPr>
          <w:szCs w:val="24"/>
        </w:rPr>
        <w:t xml:space="preserve"> (and: User), </w:t>
      </w:r>
      <w:r w:rsidRPr="001B62A2">
        <w:rPr>
          <w:i/>
          <w:szCs w:val="24"/>
        </w:rPr>
        <w:t>Grupa</w:t>
      </w:r>
      <w:r w:rsidRPr="00D4033A">
        <w:rPr>
          <w:szCs w:val="24"/>
        </w:rPr>
        <w:t xml:space="preserve"> (</w:t>
      </w:r>
      <w:proofErr w:type="spellStart"/>
      <w:r w:rsidRPr="00D4033A">
        <w:rPr>
          <w:szCs w:val="24"/>
        </w:rPr>
        <w:t>ang</w:t>
      </w:r>
      <w:proofErr w:type="spellEnd"/>
      <w:r w:rsidRPr="00D4033A">
        <w:rPr>
          <w:szCs w:val="24"/>
        </w:rPr>
        <w:t xml:space="preserve">: </w:t>
      </w:r>
      <w:proofErr w:type="spellStart"/>
      <w:r w:rsidRPr="00D4033A">
        <w:rPr>
          <w:szCs w:val="24"/>
        </w:rPr>
        <w:t>Group</w:t>
      </w:r>
      <w:proofErr w:type="spellEnd"/>
      <w:r w:rsidRPr="00D4033A">
        <w:rPr>
          <w:szCs w:val="24"/>
        </w:rPr>
        <w:t>).</w:t>
      </w:r>
      <w:r w:rsidR="001B62A2">
        <w:rPr>
          <w:szCs w:val="24"/>
        </w:rPr>
        <w:t xml:space="preserve"> </w:t>
      </w:r>
      <w:r w:rsidRPr="00D4033A">
        <w:rPr>
          <w:szCs w:val="24"/>
        </w:rPr>
        <w:t xml:space="preserve">Obiekt typu </w:t>
      </w:r>
      <w:r w:rsidRPr="001B62A2">
        <w:rPr>
          <w:i/>
          <w:szCs w:val="24"/>
        </w:rPr>
        <w:t>Użytkownik</w:t>
      </w:r>
      <w:r w:rsidRPr="00D4033A">
        <w:rPr>
          <w:szCs w:val="24"/>
        </w:rPr>
        <w:t xml:space="preserve"> posiada identyfikator</w:t>
      </w:r>
      <w:r>
        <w:rPr>
          <w:szCs w:val="24"/>
        </w:rPr>
        <w:t>,</w:t>
      </w:r>
      <w:r w:rsidRPr="00D4033A">
        <w:rPr>
          <w:szCs w:val="24"/>
        </w:rPr>
        <w:t xml:space="preserve"> definiowany podczas rejestracji i na jego podstawie pobieran</w:t>
      </w:r>
      <w:r>
        <w:rPr>
          <w:szCs w:val="24"/>
        </w:rPr>
        <w:t xml:space="preserve">e są z bazy danych wszystkie dane, </w:t>
      </w:r>
      <w:r w:rsidRPr="009444C1">
        <w:rPr>
          <w:szCs w:val="24"/>
        </w:rPr>
        <w:t>które</w:t>
      </w:r>
      <w:r>
        <w:rPr>
          <w:szCs w:val="24"/>
        </w:rPr>
        <w:t xml:space="preserve"> dotyczą tego użytkownika. Użytkownik w bazie przechowywany jest wraz z zawartością, na którą składają się</w:t>
      </w:r>
      <w:r w:rsidRPr="00D4033A">
        <w:rPr>
          <w:szCs w:val="24"/>
        </w:rPr>
        <w:t xml:space="preserve"> trzy listy następujących typów: </w:t>
      </w:r>
      <w:r w:rsidRPr="001B62A2">
        <w:rPr>
          <w:i/>
          <w:szCs w:val="24"/>
        </w:rPr>
        <w:t>Paragon</w:t>
      </w:r>
      <w:r w:rsidRPr="00D4033A">
        <w:rPr>
          <w:szCs w:val="24"/>
        </w:rPr>
        <w:t xml:space="preserve">, </w:t>
      </w:r>
      <w:r w:rsidRPr="001B62A2">
        <w:rPr>
          <w:i/>
          <w:szCs w:val="24"/>
        </w:rPr>
        <w:t>Grupa</w:t>
      </w:r>
      <w:r w:rsidRPr="00D4033A">
        <w:rPr>
          <w:szCs w:val="24"/>
        </w:rPr>
        <w:t xml:space="preserve">, </w:t>
      </w:r>
      <w:r w:rsidRPr="001B62A2">
        <w:rPr>
          <w:i/>
          <w:szCs w:val="24"/>
        </w:rPr>
        <w:t>Znacznik</w:t>
      </w:r>
      <w:r w:rsidRPr="00D4033A">
        <w:rPr>
          <w:szCs w:val="24"/>
        </w:rPr>
        <w:t xml:space="preserve">. </w:t>
      </w:r>
      <w:r w:rsidR="001B62A2">
        <w:rPr>
          <w:szCs w:val="24"/>
        </w:rPr>
        <w:t>Na rysunku 5.4 przedstawiono strukturę bazy danych odpowiedzialnej za przechowywanie informacji związanych z użytkownikami w celu łatwiejszego</w:t>
      </w:r>
      <w:r w:rsidR="00790096">
        <w:rPr>
          <w:szCs w:val="24"/>
        </w:rPr>
        <w:t xml:space="preserve"> </w:t>
      </w:r>
      <w:r w:rsidR="001B62A2">
        <w:rPr>
          <w:szCs w:val="24"/>
        </w:rPr>
        <w:t xml:space="preserve">zobrazowania jej struktury. </w:t>
      </w:r>
    </w:p>
    <w:p w14:paraId="4954DDE6" w14:textId="77777777" w:rsidR="00790096" w:rsidRDefault="00036FC7" w:rsidP="00790096">
      <w:pPr>
        <w:rPr>
          <w:szCs w:val="24"/>
        </w:rPr>
      </w:pPr>
      <w:r w:rsidRPr="00D4033A">
        <w:rPr>
          <w:szCs w:val="24"/>
        </w:rPr>
        <w:t>Obiekt typu Paragon posiada listę identyfikatorów znaczników</w:t>
      </w:r>
      <w:r w:rsidR="00790096">
        <w:rPr>
          <w:szCs w:val="24"/>
        </w:rPr>
        <w:t xml:space="preserve"> oraz </w:t>
      </w:r>
      <w:r w:rsidRPr="00D4033A">
        <w:rPr>
          <w:szCs w:val="24"/>
        </w:rPr>
        <w:t>listę linków do zdjęć do niego należących</w:t>
      </w:r>
      <w:r w:rsidR="00790096">
        <w:rPr>
          <w:szCs w:val="24"/>
        </w:rPr>
        <w:t>. Zdjęcia paragonów przechowywane są w oddzielnej bazie danych Firebase Cloud Storage przeznaczonej na przechowywanie plików. Na rysunku 5.5 przedstawiono widok</w:t>
      </w:r>
      <w:r w:rsidR="00790096" w:rsidRPr="00790096">
        <w:rPr>
          <w:i/>
        </w:rPr>
        <w:t xml:space="preserve"> </w:t>
      </w:r>
      <w:r w:rsidR="00790096" w:rsidRPr="00790096">
        <w:t xml:space="preserve">przechowywanych w bazie danych (przeznaczonej na przechowywanie plików) zdjęć paragonów </w:t>
      </w:r>
      <w:r w:rsidR="00790096">
        <w:rPr>
          <w:szCs w:val="24"/>
        </w:rPr>
        <w:t>dostępny dla autora pracy w konsoli Firebase. Dostęp do tych zdjęć jest za pomocą linków URL. Paragon posiada także</w:t>
      </w:r>
      <w:r w:rsidRPr="00D4033A">
        <w:rPr>
          <w:szCs w:val="24"/>
        </w:rPr>
        <w:t xml:space="preserve"> identyfikator grupy do której należy. </w:t>
      </w:r>
    </w:p>
    <w:p w14:paraId="6374ED1D" w14:textId="7B355D9A" w:rsidR="00036FC7" w:rsidRDefault="00036FC7" w:rsidP="00790096">
      <w:pPr>
        <w:rPr>
          <w:szCs w:val="24"/>
        </w:rPr>
      </w:pPr>
      <w:r w:rsidRPr="00D4033A">
        <w:rPr>
          <w:szCs w:val="24"/>
        </w:rPr>
        <w:t>Pobierając użytkownika z bazy danych pobierane są wszystkie najważniejsze elementy potrzebne do funkcjonowania aplikacji. Następnie wewnątrz aplikacji każdy identyfikator służy za klucz obcy rozpoznawany już wewnątrz i w trakcie działania aplikacji. Gdy następuje modyfikacja danych wewnątrz aplikacji, są one synchronizowane z bazą danych Firestore.</w:t>
      </w:r>
      <w:r>
        <w:rPr>
          <w:szCs w:val="24"/>
        </w:rPr>
        <w:t xml:space="preserve"> Taka implementacja</w:t>
      </w:r>
      <w:r w:rsidRPr="00D4033A">
        <w:rPr>
          <w:szCs w:val="24"/>
        </w:rPr>
        <w:t xml:space="preserve"> bardzo ułatwiła zarządzanie bazą danych.</w:t>
      </w:r>
    </w:p>
    <w:p w14:paraId="0AC68A16" w14:textId="77777777" w:rsidR="001B62A2" w:rsidRDefault="001B62A2" w:rsidP="00036FC7">
      <w:pPr>
        <w:rPr>
          <w:szCs w:val="24"/>
        </w:rPr>
      </w:pPr>
    </w:p>
    <w:p w14:paraId="4F4BD2A7" w14:textId="77777777" w:rsidR="001B62A2" w:rsidRDefault="001B62A2" w:rsidP="00036FC7">
      <w:pPr>
        <w:rPr>
          <w:szCs w:val="24"/>
        </w:rPr>
      </w:pPr>
    </w:p>
    <w:p w14:paraId="628C9321" w14:textId="2ADD4376" w:rsidR="00C81111" w:rsidRDefault="001B62A2" w:rsidP="00531DEE">
      <w:r>
        <w:rPr>
          <w:noProof/>
        </w:rPr>
        <w:drawing>
          <wp:inline distT="0" distB="0" distL="0" distR="0" wp14:anchorId="2435627E" wp14:editId="7F852782">
            <wp:extent cx="5579745" cy="2907030"/>
            <wp:effectExtent l="0" t="0" r="1905" b="7620"/>
            <wp:docPr id="63" name="Obraz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9745" cy="2907030"/>
                    </a:xfrm>
                    <a:prstGeom prst="rect">
                      <a:avLst/>
                    </a:prstGeom>
                  </pic:spPr>
                </pic:pic>
              </a:graphicData>
            </a:graphic>
          </wp:inline>
        </w:drawing>
      </w:r>
    </w:p>
    <w:p w14:paraId="0571C3D6" w14:textId="287557E3" w:rsidR="001B62A2" w:rsidRDefault="001B62A2" w:rsidP="001B62A2">
      <w:pPr>
        <w:pStyle w:val="Legenda"/>
        <w:rPr>
          <w:i/>
        </w:rPr>
      </w:pPr>
      <w:bookmarkStart w:id="120" w:name="_Toc26790549"/>
      <w:r w:rsidRPr="001B62A2">
        <w:rPr>
          <w:i/>
        </w:rPr>
        <w:t xml:space="preserve">Rysunek </w:t>
      </w:r>
      <w:r w:rsidRPr="001B62A2">
        <w:rPr>
          <w:i/>
        </w:rPr>
        <w:fldChar w:fldCharType="begin"/>
      </w:r>
      <w:r w:rsidRPr="001B62A2">
        <w:rPr>
          <w:i/>
        </w:rPr>
        <w:instrText xml:space="preserve"> STYLEREF 1 \s </w:instrText>
      </w:r>
      <w:r w:rsidRPr="001B62A2">
        <w:rPr>
          <w:i/>
        </w:rPr>
        <w:fldChar w:fldCharType="separate"/>
      </w:r>
      <w:r w:rsidR="009C0757">
        <w:rPr>
          <w:i/>
          <w:noProof/>
        </w:rPr>
        <w:t>5</w:t>
      </w:r>
      <w:r w:rsidRPr="001B62A2">
        <w:rPr>
          <w:i/>
        </w:rPr>
        <w:fldChar w:fldCharType="end"/>
      </w:r>
      <w:r w:rsidRPr="001B62A2">
        <w:rPr>
          <w:i/>
        </w:rPr>
        <w:t>.</w:t>
      </w:r>
      <w:r w:rsidRPr="001B62A2">
        <w:rPr>
          <w:i/>
        </w:rPr>
        <w:fldChar w:fldCharType="begin"/>
      </w:r>
      <w:r w:rsidRPr="001B62A2">
        <w:rPr>
          <w:i/>
        </w:rPr>
        <w:instrText xml:space="preserve"> SEQ Rysunek \* ARABIC \s 1 </w:instrText>
      </w:r>
      <w:r w:rsidRPr="001B62A2">
        <w:rPr>
          <w:i/>
        </w:rPr>
        <w:fldChar w:fldCharType="separate"/>
      </w:r>
      <w:r w:rsidR="009C0757">
        <w:rPr>
          <w:i/>
          <w:noProof/>
        </w:rPr>
        <w:t>4</w:t>
      </w:r>
      <w:r w:rsidRPr="001B62A2">
        <w:rPr>
          <w:i/>
        </w:rPr>
        <w:fldChar w:fldCharType="end"/>
      </w:r>
      <w:r>
        <w:rPr>
          <w:i/>
        </w:rPr>
        <w:t xml:space="preserve"> Widok struktury bazy danych</w:t>
      </w:r>
      <w:r w:rsidR="00790096">
        <w:rPr>
          <w:i/>
        </w:rPr>
        <w:t xml:space="preserve"> (przeznaczonej do przechowywania informacji na temat użytkowników)</w:t>
      </w:r>
      <w:r>
        <w:rPr>
          <w:i/>
        </w:rPr>
        <w:t xml:space="preserve"> w konsoli Firebase</w:t>
      </w:r>
      <w:r w:rsidR="00790096">
        <w:rPr>
          <w:i/>
        </w:rPr>
        <w:t xml:space="preserve"> dostępnej</w:t>
      </w:r>
      <w:r>
        <w:rPr>
          <w:i/>
        </w:rPr>
        <w:t xml:space="preserve"> dla aplikacji projektowanej w pracy.</w:t>
      </w:r>
      <w:r>
        <w:rPr>
          <w:i/>
        </w:rPr>
        <w:br/>
        <w:t>[Źródło: opracowanie własne]</w:t>
      </w:r>
      <w:bookmarkEnd w:id="120"/>
    </w:p>
    <w:p w14:paraId="2C23BE48" w14:textId="77777777" w:rsidR="001B62A2" w:rsidRPr="001B62A2" w:rsidRDefault="001B62A2" w:rsidP="001B62A2"/>
    <w:p w14:paraId="1751E96E" w14:textId="6206E2A0" w:rsidR="001B62A2" w:rsidRDefault="001B62A2" w:rsidP="001B62A2">
      <w:r>
        <w:rPr>
          <w:noProof/>
        </w:rPr>
        <w:lastRenderedPageBreak/>
        <w:drawing>
          <wp:inline distT="0" distB="0" distL="0" distR="0" wp14:anchorId="7F2970EF" wp14:editId="04057FDD">
            <wp:extent cx="5579745" cy="2936875"/>
            <wp:effectExtent l="0" t="0" r="1905" b="0"/>
            <wp:docPr id="83" name="Obraz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9745" cy="2936875"/>
                    </a:xfrm>
                    <a:prstGeom prst="rect">
                      <a:avLst/>
                    </a:prstGeom>
                  </pic:spPr>
                </pic:pic>
              </a:graphicData>
            </a:graphic>
          </wp:inline>
        </w:drawing>
      </w:r>
    </w:p>
    <w:p w14:paraId="3D310DCF" w14:textId="03CC6B82" w:rsidR="001B62A2" w:rsidRPr="001B62A2" w:rsidRDefault="001B62A2" w:rsidP="001B62A2">
      <w:pPr>
        <w:pStyle w:val="Legenda"/>
        <w:rPr>
          <w:i/>
        </w:rPr>
      </w:pPr>
      <w:bookmarkStart w:id="121" w:name="_Toc26790550"/>
      <w:r w:rsidRPr="001B62A2">
        <w:rPr>
          <w:i/>
        </w:rPr>
        <w:t xml:space="preserve">Rysunek </w:t>
      </w:r>
      <w:r w:rsidRPr="001B62A2">
        <w:rPr>
          <w:i/>
        </w:rPr>
        <w:fldChar w:fldCharType="begin"/>
      </w:r>
      <w:r w:rsidRPr="001B62A2">
        <w:rPr>
          <w:i/>
        </w:rPr>
        <w:instrText xml:space="preserve"> STYLEREF 1 \s </w:instrText>
      </w:r>
      <w:r w:rsidRPr="001B62A2">
        <w:rPr>
          <w:i/>
        </w:rPr>
        <w:fldChar w:fldCharType="separate"/>
      </w:r>
      <w:r w:rsidR="009C0757">
        <w:rPr>
          <w:i/>
          <w:noProof/>
        </w:rPr>
        <w:t>5</w:t>
      </w:r>
      <w:r w:rsidRPr="001B62A2">
        <w:rPr>
          <w:i/>
        </w:rPr>
        <w:fldChar w:fldCharType="end"/>
      </w:r>
      <w:r w:rsidRPr="001B62A2">
        <w:rPr>
          <w:i/>
        </w:rPr>
        <w:t>.</w:t>
      </w:r>
      <w:r w:rsidRPr="001B62A2">
        <w:rPr>
          <w:i/>
        </w:rPr>
        <w:fldChar w:fldCharType="begin"/>
      </w:r>
      <w:r w:rsidRPr="001B62A2">
        <w:rPr>
          <w:i/>
        </w:rPr>
        <w:instrText xml:space="preserve"> SEQ Rysunek \* ARABIC \s 1 </w:instrText>
      </w:r>
      <w:r w:rsidRPr="001B62A2">
        <w:rPr>
          <w:i/>
        </w:rPr>
        <w:fldChar w:fldCharType="separate"/>
      </w:r>
      <w:r w:rsidR="009C0757">
        <w:rPr>
          <w:i/>
          <w:noProof/>
        </w:rPr>
        <w:t>5</w:t>
      </w:r>
      <w:r w:rsidRPr="001B62A2">
        <w:rPr>
          <w:i/>
        </w:rPr>
        <w:fldChar w:fldCharType="end"/>
      </w:r>
      <w:r>
        <w:rPr>
          <w:i/>
        </w:rPr>
        <w:t xml:space="preserve"> </w:t>
      </w:r>
      <w:r w:rsidR="00790096">
        <w:rPr>
          <w:i/>
        </w:rPr>
        <w:t xml:space="preserve">Widok przechowywanych w bazie danych (przeznaczonej na przechowywanie plików) zdjęć paragonów w konsoli </w:t>
      </w:r>
      <w:r>
        <w:rPr>
          <w:i/>
        </w:rPr>
        <w:t xml:space="preserve">Firebase </w:t>
      </w:r>
      <w:r w:rsidR="00790096">
        <w:rPr>
          <w:i/>
        </w:rPr>
        <w:t xml:space="preserve">dostępnej </w:t>
      </w:r>
      <w:r>
        <w:rPr>
          <w:i/>
        </w:rPr>
        <w:t xml:space="preserve">dla aplikacji projektowanej w pracy. </w:t>
      </w:r>
      <w:r w:rsidR="00790096">
        <w:rPr>
          <w:i/>
        </w:rPr>
        <w:br/>
      </w:r>
      <w:r>
        <w:rPr>
          <w:i/>
        </w:rPr>
        <w:t>[Źródło: opracowanie własne]</w:t>
      </w:r>
      <w:bookmarkEnd w:id="121"/>
    </w:p>
    <w:p w14:paraId="4A39C3CF" w14:textId="7ED42ADC" w:rsidR="00F81E95" w:rsidRDefault="00F81E95" w:rsidP="00CD3B56">
      <w:pPr>
        <w:pStyle w:val="Nagwek2"/>
        <w:numPr>
          <w:ilvl w:val="1"/>
          <w:numId w:val="33"/>
        </w:numPr>
      </w:pPr>
      <w:bookmarkStart w:id="122" w:name="_Toc26790513"/>
      <w:r>
        <w:t>Ekstrahowanie informacji z paragonów</w:t>
      </w:r>
      <w:bookmarkEnd w:id="122"/>
    </w:p>
    <w:p w14:paraId="2519B6F0" w14:textId="17343797" w:rsidR="00F81E95" w:rsidRDefault="00050C8A" w:rsidP="00F81E95">
      <w:r>
        <w:t>Jedną z funkcjonalności, jakie ma posiadać aplikacja, jest</w:t>
      </w:r>
      <w:r w:rsidR="000E5326">
        <w:t xml:space="preserve"> </w:t>
      </w:r>
      <w:r w:rsidR="000E5326" w:rsidRPr="005412D4">
        <w:t xml:space="preserve">możliwość </w:t>
      </w:r>
      <w:r w:rsidR="005412D4" w:rsidRPr="005412D4">
        <w:t>ekstrahowania</w:t>
      </w:r>
      <w:r w:rsidR="000E5326" w:rsidRPr="005412D4">
        <w:t xml:space="preserve"> informacji z paragonów. </w:t>
      </w:r>
      <w:r w:rsidR="00F81E95" w:rsidRPr="005412D4">
        <w:t>Rozpoznawanie tekstu przez algory</w:t>
      </w:r>
      <w:r w:rsidR="005412D4" w:rsidRPr="005412D4">
        <w:t>t</w:t>
      </w:r>
      <w:r w:rsidR="00F81E95" w:rsidRPr="005412D4">
        <w:t>m</w:t>
      </w:r>
      <w:r w:rsidR="005412D4" w:rsidRPr="005412D4">
        <w:t xml:space="preserve"> </w:t>
      </w:r>
      <w:r w:rsidR="00F81E95" w:rsidRPr="005412D4">
        <w:t xml:space="preserve">OCR od Firebase </w:t>
      </w:r>
      <w:r w:rsidR="000E5326" w:rsidRPr="005412D4">
        <w:t>jest</w:t>
      </w:r>
      <w:r w:rsidR="00F81E95" w:rsidRPr="005412D4">
        <w:t xml:space="preserve"> ty</w:t>
      </w:r>
      <w:r w:rsidR="000E5326" w:rsidRPr="005412D4">
        <w:t>l</w:t>
      </w:r>
      <w:r w:rsidR="00F81E95" w:rsidRPr="005412D4">
        <w:t>ko</w:t>
      </w:r>
      <w:r w:rsidR="00F81E95">
        <w:t xml:space="preserve"> początkiem </w:t>
      </w:r>
      <w:r w:rsidR="000E5326">
        <w:t>ekstrahowania danych</w:t>
      </w:r>
      <w:r w:rsidR="00F81E95">
        <w:t xml:space="preserve">. Pozwala on na wyodrębnienie tekstu w formie </w:t>
      </w:r>
      <w:r>
        <w:t>tzw. B</w:t>
      </w:r>
      <w:r w:rsidR="00F81E95">
        <w:t>loków</w:t>
      </w:r>
      <w:r>
        <w:t>,</w:t>
      </w:r>
      <w:r w:rsidR="00F81E95">
        <w:t xml:space="preserve"> tak jak przedstawia rysunek </w:t>
      </w:r>
      <w:r w:rsidR="004007FC">
        <w:t>5</w:t>
      </w:r>
      <w:r w:rsidR="00F81E95">
        <w:t>.</w:t>
      </w:r>
      <w:r w:rsidR="001B62A2">
        <w:t>6</w:t>
      </w:r>
      <w:r w:rsidR="00F81E95">
        <w:t>. Każdy blok zawiera informacje o tekście</w:t>
      </w:r>
      <w:r w:rsidR="00596638">
        <w:t>,</w:t>
      </w:r>
      <w:r w:rsidR="00F81E95">
        <w:t xml:space="preserve"> który się znajduje w jego granicach oraz o punktach (o współrzędnych x, y względem zdjęcia</w:t>
      </w:r>
      <w:r>
        <w:t>,</w:t>
      </w:r>
      <w:r w:rsidR="00F81E95">
        <w:t xml:space="preserve"> którego dotyczą)</w:t>
      </w:r>
      <w:r w:rsidR="00596638">
        <w:t>,</w:t>
      </w:r>
      <w:r w:rsidR="00F81E95">
        <w:t xml:space="preserve"> oznaczaj</w:t>
      </w:r>
      <w:r>
        <w:t>ą</w:t>
      </w:r>
      <w:r w:rsidR="00F81E95">
        <w:t>cych wierzchołki tych prostokątów. Taki podział pozwala na wykorzystanie przy rozpoznawaniu specyficznych elementów paragonów. Punkty wierzchołków w aplikacji zostały wykorzystane w przypadku rozpozn</w:t>
      </w:r>
      <w:r>
        <w:t>a</w:t>
      </w:r>
      <w:r w:rsidR="00F81E95">
        <w:t>wania kwoty sumar</w:t>
      </w:r>
      <w:r>
        <w:t>y</w:t>
      </w:r>
      <w:r w:rsidR="00F81E95">
        <w:t>cznej widniejącej na paragonie.</w:t>
      </w:r>
    </w:p>
    <w:p w14:paraId="668BEDC0" w14:textId="77777777" w:rsidR="00F81E95" w:rsidRDefault="00F81E95" w:rsidP="00F81E95"/>
    <w:p w14:paraId="212CD36A" w14:textId="77777777" w:rsidR="00F81E95" w:rsidRDefault="00F81E95" w:rsidP="00F81E95">
      <w:pPr>
        <w:jc w:val="center"/>
      </w:pPr>
      <w:r>
        <w:rPr>
          <w:noProof/>
          <w:lang w:eastAsia="pl-PL"/>
        </w:rPr>
        <w:drawing>
          <wp:inline distT="0" distB="0" distL="0" distR="0" wp14:anchorId="36AC1E33" wp14:editId="040F57C8">
            <wp:extent cx="4829175" cy="2105025"/>
            <wp:effectExtent l="0" t="0" r="9525" b="9525"/>
            <wp:docPr id="65" name="Obraz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29175" cy="2105025"/>
                    </a:xfrm>
                    <a:prstGeom prst="rect">
                      <a:avLst/>
                    </a:prstGeom>
                  </pic:spPr>
                </pic:pic>
              </a:graphicData>
            </a:graphic>
          </wp:inline>
        </w:drawing>
      </w:r>
    </w:p>
    <w:p w14:paraId="4FB75C3A" w14:textId="0EB2339D" w:rsidR="00F81E95" w:rsidRPr="007821CD" w:rsidRDefault="00F81E95" w:rsidP="00F81E95">
      <w:pPr>
        <w:pStyle w:val="Legenda"/>
        <w:rPr>
          <w:i/>
        </w:rPr>
      </w:pPr>
      <w:bookmarkStart w:id="123" w:name="_Toc26790551"/>
      <w:r w:rsidRPr="007821CD">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6</w:t>
      </w:r>
      <w:r w:rsidR="001B62A2">
        <w:rPr>
          <w:i/>
        </w:rPr>
        <w:fldChar w:fldCharType="end"/>
      </w:r>
      <w:r>
        <w:rPr>
          <w:i/>
        </w:rPr>
        <w:t xml:space="preserve"> Wynik algorytmu OCR od Firebase w formie bloczków tekstu [Źródło: </w:t>
      </w:r>
      <w:sdt>
        <w:sdtPr>
          <w:rPr>
            <w:i/>
          </w:rPr>
          <w:id w:val="1437857766"/>
          <w:citation/>
        </w:sdtPr>
        <w:sdtEndPr/>
        <w:sdtContent>
          <w:r>
            <w:rPr>
              <w:i/>
            </w:rPr>
            <w:fldChar w:fldCharType="begin"/>
          </w:r>
          <w:r>
            <w:rPr>
              <w:i/>
            </w:rPr>
            <w:instrText xml:space="preserve"> CITATION photoocr \l 1045 </w:instrText>
          </w:r>
          <w:r>
            <w:rPr>
              <w:i/>
            </w:rPr>
            <w:fldChar w:fldCharType="separate"/>
          </w:r>
          <w:r w:rsidR="009C0757" w:rsidRPr="009C0757">
            <w:rPr>
              <w:noProof/>
            </w:rPr>
            <w:t>[22]</w:t>
          </w:r>
          <w:r>
            <w:rPr>
              <w:i/>
            </w:rPr>
            <w:fldChar w:fldCharType="end"/>
          </w:r>
        </w:sdtContent>
      </w:sdt>
      <w:r>
        <w:rPr>
          <w:i/>
        </w:rPr>
        <w:t>]</w:t>
      </w:r>
      <w:bookmarkEnd w:id="123"/>
    </w:p>
    <w:p w14:paraId="485A0B4A" w14:textId="77777777" w:rsidR="00F81E95" w:rsidRDefault="00F81E95" w:rsidP="00F81E95"/>
    <w:p w14:paraId="7F68F112" w14:textId="2CC0AD70" w:rsidR="00F81E95" w:rsidRDefault="00F81E95" w:rsidP="000E5326">
      <w:r>
        <w:t xml:space="preserve"> W przypadku ekstrahowania informacji z paragonów samo skanowanie tekstu nie wystarcza. Nastąpiła </w:t>
      </w:r>
      <w:r w:rsidR="000E5326">
        <w:t xml:space="preserve">więc </w:t>
      </w:r>
      <w:r>
        <w:t>potrzeba wymyśl</w:t>
      </w:r>
      <w:r w:rsidR="00050C8A">
        <w:t xml:space="preserve">enia </w:t>
      </w:r>
      <w:r>
        <w:t>heurystyk, które pozwalałyby na wyodrębnienie poszczególnych informacji w jak najskuteczniejszy sposób</w:t>
      </w:r>
      <w:r w:rsidR="00050C8A">
        <w:t>,</w:t>
      </w:r>
      <w:r>
        <w:t xml:space="preserve"> ale zarazem by </w:t>
      </w:r>
      <w:r>
        <w:lastRenderedPageBreak/>
        <w:t>nie trwało to zbyt długo.</w:t>
      </w:r>
      <w:r w:rsidR="000E5326">
        <w:t xml:space="preserve"> </w:t>
      </w:r>
      <w:r>
        <w:t>W pracy informacjami, które są ekstrahowane z paragonów są: nazwa sklepu, data wydania paragonu, oraz cena na paragonie. Każdy z tych elementów wymagał i</w:t>
      </w:r>
      <w:r w:rsidR="00050C8A">
        <w:t>n</w:t>
      </w:r>
      <w:r>
        <w:t xml:space="preserve">dywidualnego podejścia do ekstrahowania, które </w:t>
      </w:r>
      <w:r w:rsidR="00050C8A">
        <w:t>będzie</w:t>
      </w:r>
      <w:r>
        <w:t xml:space="preserve"> omówione w dalszej części pracy.</w:t>
      </w:r>
    </w:p>
    <w:p w14:paraId="63641CD4" w14:textId="72122A86" w:rsidR="002234B1" w:rsidRDefault="00F81E95" w:rsidP="00596638">
      <w:r>
        <w:t xml:space="preserve">Dla zwiększenia szansy znalezienia </w:t>
      </w:r>
      <w:r w:rsidR="0063179D">
        <w:t xml:space="preserve">fraz </w:t>
      </w:r>
      <w:r>
        <w:t>porównywanych w heurystyce</w:t>
      </w:r>
      <w:r w:rsidR="0063179D">
        <w:t xml:space="preserve">, </w:t>
      </w:r>
      <w:r>
        <w:t xml:space="preserve">związanych </w:t>
      </w:r>
      <w:r w:rsidR="0063179D">
        <w:br/>
      </w:r>
      <w:r>
        <w:t>z poszczególnymi danymi z paragonu</w:t>
      </w:r>
      <w:r w:rsidR="0063179D">
        <w:t>,</w:t>
      </w:r>
      <w:r>
        <w:t xml:space="preserve"> każda wartość tekstowa jest zamienia</w:t>
      </w:r>
      <w:r w:rsidR="0063179D">
        <w:t>na</w:t>
      </w:r>
      <w:r>
        <w:t xml:space="preserve"> na małe litery. Dzięki temu usuwany jest problem związany</w:t>
      </w:r>
      <w:r w:rsidR="0063179D">
        <w:t xml:space="preserve"> </w:t>
      </w:r>
      <w:r>
        <w:t xml:space="preserve">z  tym, że formalnie w wykorzystanym języku </w:t>
      </w:r>
      <w:r w:rsidR="0063179D">
        <w:t>p</w:t>
      </w:r>
      <w:r>
        <w:t xml:space="preserve">rogramowania </w:t>
      </w:r>
      <w:r w:rsidR="0063179D">
        <w:t>(</w:t>
      </w:r>
      <w:r>
        <w:t>Java</w:t>
      </w:r>
      <w:r w:rsidR="0063179D">
        <w:t>)</w:t>
      </w:r>
      <w:r>
        <w:t>, dwa wyrażenia są traktowane jako różne teksty pomimo ich oczywistego podobieństwa. Przykładem mo</w:t>
      </w:r>
      <w:r w:rsidR="0063179D">
        <w:t xml:space="preserve">że </w:t>
      </w:r>
      <w:r>
        <w:t>być słow</w:t>
      </w:r>
      <w:r w:rsidR="0063179D">
        <w:t xml:space="preserve">o </w:t>
      </w:r>
      <w:r w:rsidR="0063179D">
        <w:rPr>
          <w:i/>
          <w:iCs/>
        </w:rPr>
        <w:t>suma</w:t>
      </w:r>
      <w:r w:rsidR="0063179D">
        <w:t>, które może być różnie zapisane na różnych paragonach</w:t>
      </w:r>
      <w:r>
        <w:t xml:space="preserve"> </w:t>
      </w:r>
      <w:r w:rsidR="0063179D">
        <w:t>(</w:t>
      </w:r>
      <w:r>
        <w:t xml:space="preserve">„SUMA” </w:t>
      </w:r>
      <w:r w:rsidR="0063179D">
        <w:t>lub</w:t>
      </w:r>
      <w:r>
        <w:t xml:space="preserve"> „Suma”</w:t>
      </w:r>
      <w:r w:rsidR="0063179D">
        <w:t>)</w:t>
      </w:r>
      <w:r>
        <w:t xml:space="preserve">, </w:t>
      </w:r>
      <w:r w:rsidR="002234B1">
        <w:t>Dzięki p</w:t>
      </w:r>
      <w:r w:rsidR="0063179D">
        <w:t xml:space="preserve">rzetworzeniu słowa </w:t>
      </w:r>
      <w:r w:rsidR="002234B1">
        <w:br/>
        <w:t>-</w:t>
      </w:r>
      <w:r w:rsidR="0063179D">
        <w:t xml:space="preserve"> zamienieniu wszystkich jego znaków na małe litery, oba słowa prawidłowo zostają uznane za to samo słowo, </w:t>
      </w:r>
      <w:r w:rsidR="002234B1">
        <w:t>niezależenie od tego, jaką czcio</w:t>
      </w:r>
      <w:r w:rsidR="00596638">
        <w:t>nką były zapisane na paragonie.</w:t>
      </w:r>
    </w:p>
    <w:p w14:paraId="3DF65443" w14:textId="77777777" w:rsidR="00596638" w:rsidRDefault="00596638" w:rsidP="00596638"/>
    <w:p w14:paraId="51FDBD56" w14:textId="28513B1D" w:rsidR="00F81E95" w:rsidRDefault="002234B1" w:rsidP="002234B1">
      <w:pPr>
        <w:spacing w:after="160" w:line="259" w:lineRule="auto"/>
        <w:jc w:val="left"/>
      </w:pPr>
      <w:r>
        <w:t xml:space="preserve">Każdy blok tekstu badany jest za pomocą </w:t>
      </w:r>
      <w:commentRangeStart w:id="124"/>
      <w:r>
        <w:t>heurystyk</w:t>
      </w:r>
      <w:commentRangeEnd w:id="124"/>
      <w:r w:rsidR="00596638">
        <w:rPr>
          <w:rStyle w:val="Odwoaniedokomentarza"/>
        </w:rPr>
        <w:commentReference w:id="124"/>
      </w:r>
      <w:r w:rsidR="000E5326">
        <w:t>:</w:t>
      </w:r>
    </w:p>
    <w:p w14:paraId="4F559396" w14:textId="2798E0C0" w:rsidR="005412D4" w:rsidRDefault="005412D4" w:rsidP="002234B1">
      <w:pPr>
        <w:spacing w:after="160" w:line="259" w:lineRule="auto"/>
        <w:jc w:val="left"/>
      </w:pPr>
      <w:r>
        <w:tab/>
        <w:t>1. Heurystyka rozpoznawania nazwy sklepu,</w:t>
      </w:r>
    </w:p>
    <w:p w14:paraId="05B4C942" w14:textId="6817F7E0" w:rsidR="005412D4" w:rsidRDefault="005412D4" w:rsidP="002234B1">
      <w:pPr>
        <w:spacing w:after="160" w:line="259" w:lineRule="auto"/>
        <w:jc w:val="left"/>
      </w:pPr>
      <w:r>
        <w:tab/>
        <w:t>2. Heurystyka rozpoznawania daty wydania paragonu,</w:t>
      </w:r>
    </w:p>
    <w:p w14:paraId="7A8D3439" w14:textId="6B075660" w:rsidR="005412D4" w:rsidRDefault="005412D4" w:rsidP="002234B1">
      <w:pPr>
        <w:spacing w:after="160" w:line="259" w:lineRule="auto"/>
        <w:jc w:val="left"/>
      </w:pPr>
      <w:r>
        <w:tab/>
        <w:t>3. Heurystyka rozpoznawania kwoty sumarycznej na paragonie,</w:t>
      </w:r>
    </w:p>
    <w:p w14:paraId="1389911F" w14:textId="72B05D1B" w:rsidR="005412D4" w:rsidRDefault="005412D4" w:rsidP="002234B1">
      <w:pPr>
        <w:spacing w:after="160" w:line="259" w:lineRule="auto"/>
        <w:jc w:val="left"/>
      </w:pPr>
      <w:r>
        <w:tab/>
        <w:t>4. Dodatkowa heurystyka</w:t>
      </w:r>
    </w:p>
    <w:p w14:paraId="042D6520" w14:textId="77777777" w:rsidR="000E5326" w:rsidRDefault="000E5326" w:rsidP="00F81E95"/>
    <w:p w14:paraId="6A2BAE57" w14:textId="77777777" w:rsidR="000E5326" w:rsidRDefault="000E5326" w:rsidP="000E5326">
      <w:pPr>
        <w:ind w:firstLine="0"/>
        <w:rPr>
          <w:b/>
        </w:rPr>
      </w:pPr>
      <w:r>
        <w:rPr>
          <w:b/>
        </w:rPr>
        <w:t>Nazwa sklepu</w:t>
      </w:r>
    </w:p>
    <w:p w14:paraId="38935521" w14:textId="0518218F" w:rsidR="00F81E95" w:rsidRDefault="00F81E95" w:rsidP="000E5326">
      <w:pPr>
        <w:ind w:firstLine="708"/>
      </w:pPr>
      <w:r>
        <w:t>Heurystyka rozpozn</w:t>
      </w:r>
      <w:r w:rsidR="002234B1">
        <w:t>a</w:t>
      </w:r>
      <w:r>
        <w:t>wania nazwy sklepu sprawdza</w:t>
      </w:r>
      <w:r w:rsidR="00596638">
        <w:t>,</w:t>
      </w:r>
      <w:r>
        <w:t xml:space="preserve"> czy dany blok zawiera jedną </w:t>
      </w:r>
      <w:r w:rsidR="002234B1">
        <w:br/>
      </w:r>
      <w:r>
        <w:t xml:space="preserve">z zapisanych w formie listy nazw sklepów. Na potrzeby implementacji i testów </w:t>
      </w:r>
      <w:r w:rsidR="00206AD7">
        <w:t>w aplikacji</w:t>
      </w:r>
      <w:r w:rsidR="002234B1">
        <w:t xml:space="preserve">, </w:t>
      </w:r>
      <w:r w:rsidR="00206AD7">
        <w:t>będzie znajdować się</w:t>
      </w:r>
      <w:r>
        <w:t xml:space="preserve"> siedem nazw </w:t>
      </w:r>
      <w:r w:rsidR="002234B1">
        <w:t xml:space="preserve">najpopularniejszych </w:t>
      </w:r>
      <w:r>
        <w:t>sklepów</w:t>
      </w:r>
      <w:r w:rsidR="002234B1">
        <w:t>,</w:t>
      </w:r>
      <w:r>
        <w:t xml:space="preserve"> </w:t>
      </w:r>
      <w:r w:rsidR="002234B1">
        <w:t>m.in.</w:t>
      </w:r>
      <w:r>
        <w:t xml:space="preserve">: „Lidl”, „Żabka”, „Biedronka”. Trzeba wziąć </w:t>
      </w:r>
      <w:r w:rsidR="002234B1">
        <w:t>je</w:t>
      </w:r>
      <w:r>
        <w:t>dnak pod uwagę, że im dłuższa lista skl</w:t>
      </w:r>
      <w:r w:rsidR="002234B1">
        <w:t>e</w:t>
      </w:r>
      <w:r>
        <w:t>pów</w:t>
      </w:r>
      <w:r w:rsidR="002234B1">
        <w:t>,</w:t>
      </w:r>
      <w:r>
        <w:t xml:space="preserve"> tym więcej przy każdym bloku musi </w:t>
      </w:r>
      <w:r w:rsidR="002234B1">
        <w:t xml:space="preserve">zostać </w:t>
      </w:r>
      <w:r>
        <w:t>wykona</w:t>
      </w:r>
      <w:r w:rsidR="002234B1">
        <w:t xml:space="preserve">nych </w:t>
      </w:r>
      <w:r>
        <w:t>obliczeń</w:t>
      </w:r>
      <w:r w:rsidR="002234B1">
        <w:t xml:space="preserve">, </w:t>
      </w:r>
      <w:r>
        <w:t xml:space="preserve">zwiększając tym </w:t>
      </w:r>
      <w:r w:rsidR="002234B1">
        <w:t>czas</w:t>
      </w:r>
      <w:r>
        <w:t xml:space="preserve"> trwania ekstrahowania danych</w:t>
      </w:r>
      <w:r w:rsidR="002234B1">
        <w:t>,</w:t>
      </w:r>
      <w:r>
        <w:t xml:space="preserve"> co jest niepożądane w przypadku omawianej aplikacji. Dodatkowo</w:t>
      </w:r>
      <w:r w:rsidR="00596638">
        <w:t>,</w:t>
      </w:r>
      <w:r>
        <w:t xml:space="preserve"> obserwując paragony </w:t>
      </w:r>
      <w:r w:rsidR="002234B1">
        <w:t>(</w:t>
      </w:r>
      <w:r>
        <w:t xml:space="preserve">z listy </w:t>
      </w:r>
      <w:r w:rsidR="002234B1">
        <w:t xml:space="preserve">wybranych </w:t>
      </w:r>
      <w:r>
        <w:t>sklepów</w:t>
      </w:r>
      <w:r w:rsidR="002234B1">
        <w:t>)</w:t>
      </w:r>
      <w:r w:rsidR="00596638">
        <w:t>,</w:t>
      </w:r>
      <w:r>
        <w:t xml:space="preserve"> można zauważyć, że nie ma potrzeby badania wszystkich bloków pod kątem </w:t>
      </w:r>
      <w:r w:rsidRPr="005412D4">
        <w:t>nazwy sklepu</w:t>
      </w:r>
      <w:r w:rsidR="002234B1" w:rsidRPr="005412D4">
        <w:t>,</w:t>
      </w:r>
      <w:r w:rsidRPr="005412D4">
        <w:t xml:space="preserve"> jeśli w pierwszych k</w:t>
      </w:r>
      <w:r w:rsidR="002234B1" w:rsidRPr="005412D4">
        <w:t>i</w:t>
      </w:r>
      <w:r w:rsidRPr="005412D4">
        <w:t>lkunastu blokach nie została ona znaleziona. Nazwa sklepu znajduj</w:t>
      </w:r>
      <w:r w:rsidR="005412D4" w:rsidRPr="005412D4">
        <w:t>e</w:t>
      </w:r>
      <w:r>
        <w:t xml:space="preserve"> się przeważnie na początku dowodu zakup</w:t>
      </w:r>
      <w:r w:rsidR="000E5326">
        <w:t>u</w:t>
      </w:r>
      <w:r>
        <w:t>. Z tego powodu</w:t>
      </w:r>
      <w:r w:rsidR="002234B1">
        <w:t>, jeśli</w:t>
      </w:r>
      <w:r>
        <w:t xml:space="preserve"> przy 20 bloku </w:t>
      </w:r>
      <w:r w:rsidR="002234B1">
        <w:t>nie została odnaleziona nazwa sklepu,</w:t>
      </w:r>
      <w:r>
        <w:t xml:space="preserve"> heurystyka porzuca </w:t>
      </w:r>
      <w:r w:rsidR="002234B1">
        <w:t>jej</w:t>
      </w:r>
      <w:r>
        <w:t xml:space="preserve"> poszukiwania. Liczba ta została oszacowana na podstawie 15 paragonów z różnych </w:t>
      </w:r>
      <w:commentRangeStart w:id="125"/>
      <w:r>
        <w:t>sklepów</w:t>
      </w:r>
      <w:commentRangeEnd w:id="125"/>
      <w:r w:rsidR="00596638">
        <w:rPr>
          <w:rStyle w:val="Odwoaniedokomentarza"/>
        </w:rPr>
        <w:commentReference w:id="125"/>
      </w:r>
      <w:r>
        <w:t>.</w:t>
      </w:r>
      <w:r w:rsidR="005412D4">
        <w:t xml:space="preserve"> Lista sklepów jest stała i odgórnie narzucana przez autora pracy w obrębie wszystkich użytkowników.</w:t>
      </w:r>
    </w:p>
    <w:p w14:paraId="07359B73" w14:textId="77777777" w:rsidR="00F81E95" w:rsidRDefault="00F81E95" w:rsidP="00F81E95"/>
    <w:p w14:paraId="2E9930B1" w14:textId="77777777" w:rsidR="00F81E95" w:rsidRDefault="00F81E95" w:rsidP="00F81E95">
      <w:pPr>
        <w:ind w:firstLine="0"/>
        <w:rPr>
          <w:b/>
        </w:rPr>
      </w:pPr>
      <w:r>
        <w:rPr>
          <w:b/>
        </w:rPr>
        <w:t>Data wydania paragonu</w:t>
      </w:r>
    </w:p>
    <w:p w14:paraId="45EDCCB1" w14:textId="298A061C" w:rsidR="00F81E95" w:rsidRDefault="00F81E95" w:rsidP="00F81E95">
      <w:r>
        <w:t xml:space="preserve">Data na paragonie może być przedstawiana w wielu formatach </w:t>
      </w:r>
      <w:proofErr w:type="spellStart"/>
      <w:r>
        <w:t>dd</w:t>
      </w:r>
      <w:proofErr w:type="spellEnd"/>
      <w:r>
        <w:t>-MM-</w:t>
      </w:r>
      <w:proofErr w:type="spellStart"/>
      <w:r>
        <w:t>yyyy</w:t>
      </w:r>
      <w:proofErr w:type="spellEnd"/>
      <w:r>
        <w:t xml:space="preserve">, </w:t>
      </w:r>
      <w:r>
        <w:br/>
      </w:r>
      <w:proofErr w:type="spellStart"/>
      <w:r>
        <w:t>yyyy</w:t>
      </w:r>
      <w:proofErr w:type="spellEnd"/>
      <w:r>
        <w:t>-</w:t>
      </w:r>
      <w:proofErr w:type="spellStart"/>
      <w:r>
        <w:t>dd</w:t>
      </w:r>
      <w:proofErr w:type="spellEnd"/>
      <w:r>
        <w:t xml:space="preserve">-MM, </w:t>
      </w:r>
      <w:proofErr w:type="spellStart"/>
      <w:r>
        <w:t>yyyy</w:t>
      </w:r>
      <w:proofErr w:type="spellEnd"/>
      <w:r>
        <w:t>/</w:t>
      </w:r>
      <w:proofErr w:type="spellStart"/>
      <w:r>
        <w:t>dd</w:t>
      </w:r>
      <w:proofErr w:type="spellEnd"/>
      <w:r>
        <w:t>/MM itd. (gdzie „d” oznacza dzień, „M” oznacza miesiąc, „y” oznacza rok). Heurystyka bada</w:t>
      </w:r>
      <w:r w:rsidR="00596638">
        <w:t>,</w:t>
      </w:r>
      <w:r w:rsidR="000E5326">
        <w:t xml:space="preserve"> czy</w:t>
      </w:r>
      <w:r>
        <w:t xml:space="preserve"> dan</w:t>
      </w:r>
      <w:r w:rsidR="000E5326">
        <w:t>y</w:t>
      </w:r>
      <w:r>
        <w:t xml:space="preserve"> </w:t>
      </w:r>
      <w:r w:rsidR="000E5326">
        <w:t>blok zawiera tekst, który</w:t>
      </w:r>
      <w:r>
        <w:t xml:space="preserve"> pasuje do którejś </w:t>
      </w:r>
      <w:r w:rsidR="002234B1">
        <w:br/>
      </w:r>
      <w:r>
        <w:t xml:space="preserve">z podanych form zapisywania </w:t>
      </w:r>
      <w:commentRangeStart w:id="126"/>
      <w:r>
        <w:t>dat</w:t>
      </w:r>
      <w:commentRangeEnd w:id="126"/>
      <w:r w:rsidR="00596638">
        <w:rPr>
          <w:rStyle w:val="Odwoaniedokomentarza"/>
        </w:rPr>
        <w:commentReference w:id="126"/>
      </w:r>
      <w:r>
        <w:t xml:space="preserve">. </w:t>
      </w:r>
      <w:r w:rsidR="005412D4">
        <w:t>Sprawdzana jest także sensowność szukanych dat za pomocą wyrażeń regularnych oraz wbudowanych w język Java bibliotek.</w:t>
      </w:r>
    </w:p>
    <w:p w14:paraId="4ED28CB3" w14:textId="77777777" w:rsidR="00F81E95" w:rsidRDefault="00F81E95" w:rsidP="00F81E95">
      <w:pPr>
        <w:ind w:firstLine="0"/>
      </w:pPr>
    </w:p>
    <w:p w14:paraId="7E6C862A" w14:textId="77777777" w:rsidR="00F81E95" w:rsidRDefault="00F81E95" w:rsidP="00F81E95">
      <w:pPr>
        <w:ind w:firstLine="0"/>
        <w:rPr>
          <w:b/>
        </w:rPr>
      </w:pPr>
      <w:r>
        <w:rPr>
          <w:b/>
        </w:rPr>
        <w:t>Cena sumaryczna widniejąca na paragonie</w:t>
      </w:r>
    </w:p>
    <w:p w14:paraId="56527987" w14:textId="059943AE" w:rsidR="000E5326" w:rsidRDefault="00F81E95" w:rsidP="00F81E95">
      <w:r>
        <w:t xml:space="preserve">Największym wyzwaniem okazało się znalezienie </w:t>
      </w:r>
      <w:r w:rsidR="005412D4">
        <w:t xml:space="preserve">kwoty </w:t>
      </w:r>
      <w:r w:rsidRPr="005412D4">
        <w:t>sumarycznej</w:t>
      </w:r>
      <w:r>
        <w:t xml:space="preserve"> na paragonie. Jest tak ze względu na fakt, że różne </w:t>
      </w:r>
      <w:r w:rsidR="002234B1">
        <w:t xml:space="preserve">sklepy </w:t>
      </w:r>
      <w:r>
        <w:t>inaczej podchodzą do sprawy zapisu sumy</w:t>
      </w:r>
      <w:r w:rsidR="002234B1">
        <w:t xml:space="preserve"> na paragonach</w:t>
      </w:r>
      <w:r>
        <w:t>. Oczywistym jest, że rozpoznawanie samego tekstu</w:t>
      </w:r>
      <w:r w:rsidR="002234B1">
        <w:t xml:space="preserve">, </w:t>
      </w:r>
      <w:r>
        <w:t>czy jest liczbą dziesiętną nie jest wystarczające</w:t>
      </w:r>
      <w:r w:rsidR="002234B1">
        <w:t>,</w:t>
      </w:r>
      <w:r>
        <w:t xml:space="preserve"> gdyż na paragonie zna</w:t>
      </w:r>
      <w:r w:rsidR="002234B1">
        <w:t>j</w:t>
      </w:r>
      <w:r>
        <w:t>duję się wiele t</w:t>
      </w:r>
      <w:r w:rsidR="002234B1">
        <w:t>ak</w:t>
      </w:r>
      <w:r>
        <w:t>ich liczb</w:t>
      </w:r>
      <w:r w:rsidR="002234B1">
        <w:t xml:space="preserve"> (choćby sumy częściowe za poszczególne </w:t>
      </w:r>
      <w:r w:rsidR="002234B1" w:rsidRPr="005412D4">
        <w:t>produkt</w:t>
      </w:r>
      <w:r w:rsidR="005412D4" w:rsidRPr="005412D4">
        <w:t>y</w:t>
      </w:r>
      <w:r w:rsidR="002234B1">
        <w:t>)</w:t>
      </w:r>
      <w:r>
        <w:t xml:space="preserve">. Trzeba znaleźć więc punkt </w:t>
      </w:r>
      <w:r w:rsidR="005412D4">
        <w:t>odniesienia</w:t>
      </w:r>
      <w:r>
        <w:t xml:space="preserve">, który posłuży </w:t>
      </w:r>
      <w:r>
        <w:lastRenderedPageBreak/>
        <w:t>za znalezienie kwoty s</w:t>
      </w:r>
      <w:r w:rsidR="002234B1">
        <w:t>u</w:t>
      </w:r>
      <w:r>
        <w:t>marycznej.</w:t>
      </w:r>
      <w:r w:rsidRPr="005D7961">
        <w:t xml:space="preserve"> </w:t>
      </w:r>
      <w:r>
        <w:t>Dla przykładu na rys</w:t>
      </w:r>
      <w:r w:rsidR="002234B1">
        <w:t>u</w:t>
      </w:r>
      <w:r>
        <w:t xml:space="preserve">nku </w:t>
      </w:r>
      <w:r w:rsidR="000E5326">
        <w:t>5</w:t>
      </w:r>
      <w:r>
        <w:t>.</w:t>
      </w:r>
      <w:r w:rsidR="001B62A2">
        <w:t>7</w:t>
      </w:r>
      <w:r>
        <w:t xml:space="preserve"> przedstawiono dwie możliwe formy</w:t>
      </w:r>
      <w:r w:rsidR="000E5326">
        <w:t xml:space="preserve"> zapisu kwoty sumarycznej na parag</w:t>
      </w:r>
      <w:r w:rsidR="002234B1">
        <w:t>o</w:t>
      </w:r>
      <w:r w:rsidR="000E5326">
        <w:t>nie</w:t>
      </w:r>
      <w:r>
        <w:t xml:space="preserve">. </w:t>
      </w:r>
    </w:p>
    <w:p w14:paraId="4F9A3C46" w14:textId="77777777" w:rsidR="000E5326" w:rsidRDefault="000E5326" w:rsidP="00F81E95"/>
    <w:p w14:paraId="0D22D142" w14:textId="204E7920" w:rsidR="000E5326" w:rsidRPr="000E5326" w:rsidRDefault="000E5326" w:rsidP="000E5326">
      <w:pPr>
        <w:jc w:val="center"/>
        <w:rPr>
          <w:i/>
        </w:rPr>
      </w:pPr>
      <w:r>
        <w:rPr>
          <w:noProof/>
          <w:lang w:eastAsia="pl-PL"/>
        </w:rPr>
        <w:drawing>
          <wp:inline distT="0" distB="0" distL="0" distR="0" wp14:anchorId="618B2A00" wp14:editId="1F29C3EF">
            <wp:extent cx="4809066" cy="1215128"/>
            <wp:effectExtent l="0" t="0" r="0" b="4445"/>
            <wp:docPr id="67" name="Obraz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67828" cy="1229976"/>
                    </a:xfrm>
                    <a:prstGeom prst="rect">
                      <a:avLst/>
                    </a:prstGeom>
                    <a:noFill/>
                    <a:ln>
                      <a:noFill/>
                    </a:ln>
                  </pic:spPr>
                </pic:pic>
              </a:graphicData>
            </a:graphic>
          </wp:inline>
        </w:drawing>
      </w:r>
    </w:p>
    <w:p w14:paraId="7D89772B" w14:textId="5DBD7D74" w:rsidR="000E5326" w:rsidRPr="000E5326" w:rsidRDefault="000E5326" w:rsidP="000E5326">
      <w:pPr>
        <w:pStyle w:val="Legenda"/>
        <w:rPr>
          <w:i/>
        </w:rPr>
      </w:pPr>
      <w:bookmarkStart w:id="127" w:name="_Toc26790552"/>
      <w:r w:rsidRPr="000E5326">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7</w:t>
      </w:r>
      <w:r w:rsidR="001B62A2">
        <w:rPr>
          <w:i/>
        </w:rPr>
        <w:fldChar w:fldCharType="end"/>
      </w:r>
      <w:r>
        <w:rPr>
          <w:i/>
        </w:rPr>
        <w:t xml:space="preserve"> Przykładowe formy zapisu kwoty sumarycznej na paragonie [Źródło: opracowanie własne]</w:t>
      </w:r>
      <w:bookmarkEnd w:id="127"/>
    </w:p>
    <w:p w14:paraId="4026AA66" w14:textId="77777777" w:rsidR="000E5326" w:rsidRDefault="000E5326" w:rsidP="00F81E95"/>
    <w:p w14:paraId="246402FA" w14:textId="5E8910D2" w:rsidR="00F81E95" w:rsidRDefault="00F81E95" w:rsidP="00F81E95">
      <w:r>
        <w:t>Wspólnym punktem odniesienia w obu przypadkach przedstaw</w:t>
      </w:r>
      <w:r w:rsidR="002234B1">
        <w:t>i</w:t>
      </w:r>
      <w:r>
        <w:t xml:space="preserve">onych na rysunku </w:t>
      </w:r>
      <w:r w:rsidR="005C47D9">
        <w:t>(</w:t>
      </w:r>
      <w:r>
        <w:t xml:space="preserve">jak </w:t>
      </w:r>
      <w:r w:rsidR="002234B1">
        <w:br/>
      </w:r>
      <w:r>
        <w:t xml:space="preserve">i </w:t>
      </w:r>
      <w:r w:rsidR="005C47D9">
        <w:t xml:space="preserve">biorąc pod uwagę </w:t>
      </w:r>
      <w:r w:rsidRPr="005412D4">
        <w:t>każdy paragon, z którym autor pracy miał styczność</w:t>
      </w:r>
      <w:r w:rsidR="005C47D9" w:rsidRPr="005412D4">
        <w:t>)</w:t>
      </w:r>
      <w:r w:rsidRPr="005412D4">
        <w:t xml:space="preserve"> jest słowo „PLN”. </w:t>
      </w:r>
      <w:r w:rsidR="000E5326" w:rsidRPr="005412D4">
        <w:t>Problemem</w:t>
      </w:r>
      <w:r w:rsidR="002C11BB" w:rsidRPr="005412D4">
        <w:t xml:space="preserve"> okazuj</w:t>
      </w:r>
      <w:r w:rsidR="005412D4" w:rsidRPr="005412D4">
        <w:t>e</w:t>
      </w:r>
      <w:r w:rsidR="002C11BB">
        <w:t xml:space="preserve"> się fakt, że słowa te są</w:t>
      </w:r>
      <w:r>
        <w:t xml:space="preserve"> w r</w:t>
      </w:r>
      <w:r w:rsidR="005C47D9">
        <w:t>óż</w:t>
      </w:r>
      <w:r>
        <w:t xml:space="preserve">nych odległościach </w:t>
      </w:r>
      <w:r w:rsidR="002C11BB">
        <w:t>od wyszukiwanej kwoty sumarycznej</w:t>
      </w:r>
      <w:r w:rsidR="005C47D9">
        <w:t>,</w:t>
      </w:r>
      <w:r w:rsidR="002C11BB">
        <w:t xml:space="preserve"> </w:t>
      </w:r>
      <w:r>
        <w:t>co wpływa znacząco</w:t>
      </w:r>
      <w:r w:rsidR="005C47D9">
        <w:t xml:space="preserve"> na</w:t>
      </w:r>
      <w:r>
        <w:t xml:space="preserve"> to</w:t>
      </w:r>
      <w:r w:rsidR="005C47D9">
        <w:t>,</w:t>
      </w:r>
      <w:r>
        <w:t xml:space="preserve"> </w:t>
      </w:r>
      <w:r w:rsidR="002C11BB">
        <w:t xml:space="preserve">w jaki </w:t>
      </w:r>
      <w:r w:rsidR="005C47D9">
        <w:t xml:space="preserve">sposób </w:t>
      </w:r>
      <w:r>
        <w:t>algorytm tworzy blok</w:t>
      </w:r>
      <w:r w:rsidR="002C11BB">
        <w:t>i. W zależności od przypadku</w:t>
      </w:r>
      <w:r w:rsidR="005C47D9">
        <w:t>,</w:t>
      </w:r>
      <w:r w:rsidR="002C11BB">
        <w:t xml:space="preserve"> </w:t>
      </w:r>
      <w:r w:rsidR="005C47D9">
        <w:t>kwota</w:t>
      </w:r>
      <w:r w:rsidR="002C11BB">
        <w:t xml:space="preserve"> sumaryczna może znajdować się w tym samym bloku</w:t>
      </w:r>
      <w:r w:rsidR="005C47D9">
        <w:t>,</w:t>
      </w:r>
      <w:r w:rsidR="002C11BB">
        <w:t xml:space="preserve"> co słowo klucz </w:t>
      </w:r>
      <w:r w:rsidR="005C47D9">
        <w:t>(</w:t>
      </w:r>
      <w:r w:rsidR="002C11BB">
        <w:t>„PLN”</w:t>
      </w:r>
      <w:r w:rsidR="005C47D9">
        <w:t>)</w:t>
      </w:r>
      <w:r w:rsidR="002C11BB">
        <w:t xml:space="preserve"> lub w sąsiedztwie nawet kilku bloków za lub przed blokiem zawierającym punkt </w:t>
      </w:r>
      <w:r w:rsidR="005412D4">
        <w:t>odniesienia</w:t>
      </w:r>
      <w:r>
        <w:t>.</w:t>
      </w:r>
      <w:r w:rsidR="002C11BB">
        <w:t xml:space="preserve"> Z tego powodu heurystyka w pierwszej kolejności, jeśli </w:t>
      </w:r>
      <w:r w:rsidR="005C47D9">
        <w:t>znajdzie blok,</w:t>
      </w:r>
      <w:r w:rsidR="002C11BB">
        <w:t xml:space="preserve"> który zawiera frazę klucz, przeszukuje ten blok</w:t>
      </w:r>
      <w:r w:rsidR="005C47D9">
        <w:t>,</w:t>
      </w:r>
      <w:r w:rsidR="002C11BB">
        <w:t xml:space="preserve"> czy nie zawiera liczby dziesiętnej. Kolejnym krokiem w </w:t>
      </w:r>
      <w:r w:rsidR="005C47D9">
        <w:t>przypadku</w:t>
      </w:r>
      <w:r w:rsidR="002C11BB">
        <w:t xml:space="preserve"> nieznalezienia</w:t>
      </w:r>
      <w:r w:rsidR="005C47D9">
        <w:t>,</w:t>
      </w:r>
      <w:r w:rsidR="002C11BB">
        <w:t xml:space="preserve"> jest zebranie bloków znajdujących się w najbliższym sąsiedztwie  bloku frazy klucz. W tym przypadku nie wystarczy tylko prze</w:t>
      </w:r>
      <w:r w:rsidR="005C47D9">
        <w:t>szu</w:t>
      </w:r>
      <w:r w:rsidR="002C11BB">
        <w:t>kać wszystki</w:t>
      </w:r>
      <w:r w:rsidR="005C47D9">
        <w:t>ch</w:t>
      </w:r>
      <w:r w:rsidR="002C11BB">
        <w:t xml:space="preserve"> sąsiedni</w:t>
      </w:r>
      <w:r w:rsidR="005C47D9">
        <w:t>ch</w:t>
      </w:r>
      <w:r w:rsidR="002C11BB">
        <w:t xml:space="preserve"> blok</w:t>
      </w:r>
      <w:r w:rsidR="005C47D9">
        <w:t>ów</w:t>
      </w:r>
      <w:r w:rsidR="002C11BB">
        <w:t xml:space="preserve"> </w:t>
      </w:r>
      <w:r w:rsidR="005C47D9">
        <w:t xml:space="preserve">pod kątem wystąpienia </w:t>
      </w:r>
      <w:r w:rsidR="002C11BB">
        <w:t>liczb dz</w:t>
      </w:r>
      <w:r w:rsidR="005C47D9">
        <w:t>iesiętny</w:t>
      </w:r>
      <w:r w:rsidR="002C11BB">
        <w:t>ch</w:t>
      </w:r>
      <w:r w:rsidR="005C47D9">
        <w:t>,</w:t>
      </w:r>
      <w:r w:rsidR="002C11BB">
        <w:t xml:space="preserve"> ponieważ w okolicach frazy</w:t>
      </w:r>
      <w:r w:rsidR="005C47D9">
        <w:t xml:space="preserve"> kluczowej</w:t>
      </w:r>
      <w:r w:rsidR="002C11BB">
        <w:t xml:space="preserve"> może być </w:t>
      </w:r>
      <w:r w:rsidR="005C47D9">
        <w:t xml:space="preserve">takich kilka. </w:t>
      </w:r>
      <w:r>
        <w:t>Pomocnym staje się dodatkowa informacja ni</w:t>
      </w:r>
      <w:r w:rsidR="005C47D9">
        <w:t>e</w:t>
      </w:r>
      <w:r>
        <w:t>s</w:t>
      </w:r>
      <w:r w:rsidR="005C47D9">
        <w:t>i</w:t>
      </w:r>
      <w:r>
        <w:t>ona przez bloki tekstu</w:t>
      </w:r>
      <w:r w:rsidR="005C47D9">
        <w:t>,</w:t>
      </w:r>
      <w:r>
        <w:t xml:space="preserve"> jaką są punkty wierzchołków prostokątów wyznaczonych przez algorytm rozpozn</w:t>
      </w:r>
      <w:r w:rsidR="005C47D9">
        <w:t>a</w:t>
      </w:r>
      <w:r>
        <w:t>wania tekstu. Można na ich podstawie sprawdzić</w:t>
      </w:r>
      <w:r w:rsidR="005C47D9">
        <w:t>,</w:t>
      </w:r>
      <w:r>
        <w:t xml:space="preserve"> czy sąsiednie</w:t>
      </w:r>
      <w:r w:rsidR="002C11BB">
        <w:t xml:space="preserve"> bloki </w:t>
      </w:r>
      <w:r>
        <w:t>znajduj</w:t>
      </w:r>
      <w:r w:rsidR="005C47D9">
        <w:t>ą</w:t>
      </w:r>
      <w:r>
        <w:t xml:space="preserve"> się na tej samej linii</w:t>
      </w:r>
      <w:r w:rsidR="005C47D9">
        <w:t>,</w:t>
      </w:r>
      <w:r>
        <w:t xml:space="preserve"> co blok, zawierający frazę „PLN”. Heurystyka wymy</w:t>
      </w:r>
      <w:r w:rsidR="005C47D9">
        <w:t>śl</w:t>
      </w:r>
      <w:r>
        <w:t>ona na</w:t>
      </w:r>
      <w:r w:rsidR="002C11BB">
        <w:t xml:space="preserve"> potrzeby aplik</w:t>
      </w:r>
      <w:r w:rsidR="005C47D9">
        <w:t>a</w:t>
      </w:r>
      <w:r w:rsidR="002C11BB">
        <w:t>cji</w:t>
      </w:r>
      <w:r>
        <w:t xml:space="preserve"> sprawdza więc</w:t>
      </w:r>
      <w:r w:rsidR="005C47D9">
        <w:t>,</w:t>
      </w:r>
      <w:r>
        <w:t xml:space="preserve"> czy jeden z wybranych wierzchołków w s</w:t>
      </w:r>
      <w:r w:rsidR="005C47D9">
        <w:t>t</w:t>
      </w:r>
      <w:r>
        <w:t>osunku do innych bloków jest mniej</w:t>
      </w:r>
      <w:r w:rsidR="002C11BB">
        <w:t xml:space="preserve"> </w:t>
      </w:r>
      <w:r>
        <w:t>więcej na tej samej linii. Sprawdzana jest mianowicie ws</w:t>
      </w:r>
      <w:r w:rsidR="005C47D9">
        <w:t>p</w:t>
      </w:r>
      <w:r>
        <w:t xml:space="preserve">ółrzędna „y” punktów znajdujących się w lewym górnym rogu </w:t>
      </w:r>
      <w:r w:rsidR="005C47D9">
        <w:t>pr</w:t>
      </w:r>
      <w:r>
        <w:t>ostokątów bloków. Ze względu na fakt</w:t>
      </w:r>
      <w:r w:rsidR="005C47D9">
        <w:t>,</w:t>
      </w:r>
      <w:r>
        <w:t xml:space="preserve"> </w:t>
      </w:r>
      <w:r w:rsidR="005C47D9">
        <w:t>ż</w:t>
      </w:r>
      <w:r>
        <w:t>e bloki nie muszą znajdow</w:t>
      </w:r>
      <w:r w:rsidR="005C47D9">
        <w:t>ać</w:t>
      </w:r>
      <w:r>
        <w:t xml:space="preserve"> się </w:t>
      </w:r>
      <w:r w:rsidR="005C47D9">
        <w:t>w</w:t>
      </w:r>
      <w:r>
        <w:t xml:space="preserve"> </w:t>
      </w:r>
      <w:r w:rsidR="005C47D9">
        <w:t>tej samej</w:t>
      </w:r>
      <w:r>
        <w:t xml:space="preserve"> linii</w:t>
      </w:r>
      <w:r w:rsidR="005C47D9">
        <w:t>,</w:t>
      </w:r>
      <w:r>
        <w:t xml:space="preserve"> sprawdzane jest</w:t>
      </w:r>
      <w:r w:rsidR="005C47D9">
        <w:t>,</w:t>
      </w:r>
      <w:r>
        <w:t xml:space="preserve"> czy znajduj</w:t>
      </w:r>
      <w:r w:rsidR="005C47D9">
        <w:t>ą</w:t>
      </w:r>
      <w:r>
        <w:t xml:space="preserve"> się w położeniu</w:t>
      </w:r>
      <w:r w:rsidR="005C47D9">
        <w:t xml:space="preserve"> bliskim tej linii (czyli uwzględniając lekkie odchylenia spowodowane obróceniem paragonu na zdjęciu, np. gdy zostało nieco krzywo wykonane),</w:t>
      </w:r>
      <w:r>
        <w:t xml:space="preserve"> zakładając </w:t>
      </w:r>
      <w:r w:rsidR="005C47D9">
        <w:t>przy tym, ż</w:t>
      </w:r>
      <w:r>
        <w:t xml:space="preserve">e mogą być odsunięte o kilka </w:t>
      </w:r>
      <w:r w:rsidR="005C47D9">
        <w:t>pikseli</w:t>
      </w:r>
      <w:r>
        <w:t xml:space="preserve"> </w:t>
      </w:r>
      <w:r w:rsidR="005C47D9">
        <w:t>względem</w:t>
      </w:r>
      <w:r>
        <w:t xml:space="preserve"> siebie. Wartością</w:t>
      </w:r>
      <w:r w:rsidR="005C47D9">
        <w:t>,</w:t>
      </w:r>
      <w:r>
        <w:t xml:space="preserve"> która wykazała największą skuteczność bez popełniania błędów</w:t>
      </w:r>
      <w:r w:rsidR="005C47D9">
        <w:t>,</w:t>
      </w:r>
      <w:r>
        <w:t xml:space="preserve"> było </w:t>
      </w:r>
      <w:r w:rsidR="002C11BB">
        <w:t>odchylenie 50-sięciu pikseli</w:t>
      </w:r>
      <w:r w:rsidR="00A02E43">
        <w:t xml:space="preserve"> względem współrzędnej y.</w:t>
      </w:r>
      <w:r>
        <w:t xml:space="preserve"> Taka wartość pozwala </w:t>
      </w:r>
      <w:r w:rsidR="00A02E43">
        <w:t xml:space="preserve">na </w:t>
      </w:r>
      <w:r w:rsidR="005C47D9">
        <w:t xml:space="preserve">obsłużenie </w:t>
      </w:r>
      <w:r>
        <w:t>drobn</w:t>
      </w:r>
      <w:r w:rsidR="005C47D9">
        <w:t>ych</w:t>
      </w:r>
      <w:r>
        <w:t xml:space="preserve"> </w:t>
      </w:r>
      <w:r w:rsidR="00A02E43">
        <w:t>przekrzywie</w:t>
      </w:r>
      <w:r w:rsidR="005C47D9">
        <w:t>ń</w:t>
      </w:r>
      <w:r w:rsidR="00A02E43">
        <w:t xml:space="preserve"> zdjęć paragonów.</w:t>
      </w:r>
      <w:r>
        <w:t xml:space="preserve"> </w:t>
      </w:r>
    </w:p>
    <w:p w14:paraId="49CB4D05" w14:textId="77777777" w:rsidR="002C11BB" w:rsidRDefault="002C11BB" w:rsidP="00F81E95"/>
    <w:p w14:paraId="2BD30544" w14:textId="3EF069E2" w:rsidR="00F81E95" w:rsidRDefault="00F81E95" w:rsidP="00F81E95">
      <w:r>
        <w:t>W przypadku bada</w:t>
      </w:r>
      <w:r w:rsidR="005C47D9">
        <w:t>ń</w:t>
      </w:r>
      <w:r>
        <w:t xml:space="preserve"> tego typu, czyli czy bloki znajduj</w:t>
      </w:r>
      <w:r w:rsidR="005C47D9">
        <w:t>ą</w:t>
      </w:r>
      <w:r>
        <w:t xml:space="preserve"> się na jednej linii, ważnym jest by zdjęcie które jest wykonywane było w miarę </w:t>
      </w:r>
      <w:r w:rsidR="005C47D9">
        <w:t>prosto zrobione</w:t>
      </w:r>
      <w:r>
        <w:t xml:space="preserve"> (</w:t>
      </w:r>
      <w:r w:rsidR="005C47D9">
        <w:t xml:space="preserve">by </w:t>
      </w:r>
      <w:r>
        <w:t>paragon nie był obrócony). Na tym etapie moż</w:t>
      </w:r>
      <w:r w:rsidR="005C47D9">
        <w:t xml:space="preserve">na </w:t>
      </w:r>
      <w:r w:rsidR="005412D4">
        <w:t>by zaimplementować algorytmy</w:t>
      </w:r>
      <w:r>
        <w:t xml:space="preserve">, </w:t>
      </w:r>
      <w:r w:rsidR="00A02E43">
        <w:t>pozwalające na naprawianie zaburzeń związanych z ułożeniem paragonu. Przekształcał</w:t>
      </w:r>
      <w:r w:rsidR="005C47D9">
        <w:t>y</w:t>
      </w:r>
      <w:r w:rsidR="00A02E43">
        <w:t>by or</w:t>
      </w:r>
      <w:r w:rsidR="005C47D9">
        <w:t>yg</w:t>
      </w:r>
      <w:r w:rsidR="00A02E43">
        <w:t xml:space="preserve">inalne zdjęcie </w:t>
      </w:r>
      <w:r>
        <w:t>paragonu dla lepszej jego czytelności</w:t>
      </w:r>
      <w:r w:rsidR="00A02E43">
        <w:t xml:space="preserve"> przez heurystyki</w:t>
      </w:r>
      <w:r>
        <w:t>. Algorytmy wyk</w:t>
      </w:r>
      <w:r w:rsidR="005C47D9">
        <w:t>orz</w:t>
      </w:r>
      <w:r>
        <w:t>y</w:t>
      </w:r>
      <w:r w:rsidR="005C47D9">
        <w:t>s</w:t>
      </w:r>
      <w:r>
        <w:t>tywane do ro</w:t>
      </w:r>
      <w:r w:rsidR="005C47D9">
        <w:t>z</w:t>
      </w:r>
      <w:r>
        <w:t>poznawania zdjęcia doskonale sobie radzą z teg</w:t>
      </w:r>
      <w:r w:rsidR="005C47D9">
        <w:t>o</w:t>
      </w:r>
      <w:r>
        <w:t xml:space="preserve"> typu zaburzeniami, lecz w przypadku ekstrahowania informacji z paragonów autor pracy zdecydował </w:t>
      </w:r>
      <w:r w:rsidR="005C47D9">
        <w:t xml:space="preserve">się </w:t>
      </w:r>
      <w:r>
        <w:t>uprościć implem</w:t>
      </w:r>
      <w:r w:rsidR="005C47D9">
        <w:t>entow</w:t>
      </w:r>
      <w:r>
        <w:t>ane heurystyki</w:t>
      </w:r>
      <w:r w:rsidR="005C47D9">
        <w:t>,</w:t>
      </w:r>
      <w:r>
        <w:t xml:space="preserve"> by nie zwiększać ich złożoności działania. Pozwoliło to na możliwość wprowadzenia większej bazy sklepów lub formatów dat. Aplikacja z z</w:t>
      </w:r>
      <w:r w:rsidR="005C47D9">
        <w:t>a</w:t>
      </w:r>
      <w:r>
        <w:t>łożenia ma być szybka i zakłada się, że zdjęcia wykonywane przez u</w:t>
      </w:r>
      <w:r w:rsidR="005C47D9">
        <w:t>żytko</w:t>
      </w:r>
      <w:r>
        <w:t>w</w:t>
      </w:r>
      <w:r w:rsidR="005C47D9">
        <w:t>n</w:t>
      </w:r>
      <w:r>
        <w:t>ika nie będą zn</w:t>
      </w:r>
      <w:r w:rsidR="005C47D9">
        <w:t>a</w:t>
      </w:r>
      <w:r>
        <w:t>cząco zniekształcone.</w:t>
      </w:r>
    </w:p>
    <w:p w14:paraId="5974EA4D" w14:textId="10C669B3" w:rsidR="00F81E95" w:rsidRDefault="00F81E95" w:rsidP="00A02E43">
      <w:pPr>
        <w:ind w:firstLine="0"/>
      </w:pPr>
    </w:p>
    <w:p w14:paraId="26D1B83E" w14:textId="4BC12720" w:rsidR="00357BCC" w:rsidRPr="00357BCC" w:rsidRDefault="00357BCC" w:rsidP="00A02E43">
      <w:pPr>
        <w:ind w:firstLine="0"/>
        <w:rPr>
          <w:b/>
        </w:rPr>
      </w:pPr>
      <w:r w:rsidRPr="00357BCC">
        <w:rPr>
          <w:b/>
        </w:rPr>
        <w:t>Dodatkowa heurystyka</w:t>
      </w:r>
    </w:p>
    <w:p w14:paraId="130EAAB6" w14:textId="5D430064" w:rsidR="00A02E43" w:rsidRDefault="00F81E95" w:rsidP="00F81E95">
      <w:r>
        <w:t xml:space="preserve">Istnieje </w:t>
      </w:r>
      <w:r w:rsidRPr="00A96748">
        <w:t>możliwość, że wyszukiwane słowa klucz</w:t>
      </w:r>
      <w:r w:rsidR="005C47D9" w:rsidRPr="00A96748">
        <w:t>,</w:t>
      </w:r>
      <w:r w:rsidRPr="00A96748">
        <w:t xml:space="preserve"> takie jak por</w:t>
      </w:r>
      <w:r w:rsidR="00A02E43" w:rsidRPr="00A96748">
        <w:t>ó</w:t>
      </w:r>
      <w:r w:rsidRPr="00A96748">
        <w:t xml:space="preserve">wnywane nazwy sklepów </w:t>
      </w:r>
      <w:r w:rsidR="005412D4" w:rsidRPr="00A96748">
        <w:t>ze znalezionymi przez algorytm blokami tekstów</w:t>
      </w:r>
      <w:r w:rsidR="005C47D9">
        <w:t>,</w:t>
      </w:r>
      <w:r>
        <w:t xml:space="preserve"> mogą być nierozpoznane przez algorytmy OCR w sposó</w:t>
      </w:r>
      <w:r w:rsidR="005C47D9">
        <w:t>b</w:t>
      </w:r>
      <w:r>
        <w:t xml:space="preserve"> zgodny z rzeczywistością. Przyk</w:t>
      </w:r>
      <w:r w:rsidR="005C47D9">
        <w:t>ła</w:t>
      </w:r>
      <w:r>
        <w:t>dem może być nazwa sklepu „Lidl” gdzie częstym przypadkiem rozpozn</w:t>
      </w:r>
      <w:r w:rsidR="009F4255">
        <w:t>a</w:t>
      </w:r>
      <w:r>
        <w:t xml:space="preserve">wania przez Firestore Vision było nie słowo „Lidl” lecz słowo „Lid1” </w:t>
      </w:r>
      <w:r w:rsidR="009F4255">
        <w:t>(</w:t>
      </w:r>
      <w:r>
        <w:t>z zamienioną jedną literką</w:t>
      </w:r>
      <w:r w:rsidR="00A02E43">
        <w:t xml:space="preserve"> na cyfrę „1”</w:t>
      </w:r>
      <w:r w:rsidR="009F4255">
        <w:t>)</w:t>
      </w:r>
      <w:r w:rsidR="00A02E43">
        <w:t>,</w:t>
      </w:r>
      <w:r>
        <w:t xml:space="preserve"> ze względu na podobieństw</w:t>
      </w:r>
      <w:r w:rsidR="009F4255">
        <w:t>o</w:t>
      </w:r>
      <w:r>
        <w:t xml:space="preserve"> </w:t>
      </w:r>
      <w:r w:rsidR="009F4255">
        <w:t>znaków</w:t>
      </w:r>
      <w:r>
        <w:t>. Jest to częsty przypadek i całkowicie zrozumiały. Na</w:t>
      </w:r>
      <w:r w:rsidR="009F4255">
        <w:t>stą</w:t>
      </w:r>
      <w:r>
        <w:t>piła więc konieczność ochrony przez tego typu błędami. Wyk</w:t>
      </w:r>
      <w:r w:rsidR="009F4255">
        <w:t>o</w:t>
      </w:r>
      <w:r>
        <w:t>rzyst</w:t>
      </w:r>
      <w:r w:rsidR="009F4255">
        <w:t>a</w:t>
      </w:r>
      <w:r>
        <w:t>n</w:t>
      </w:r>
      <w:r w:rsidR="009F4255">
        <w:t>o</w:t>
      </w:r>
      <w:r>
        <w:t xml:space="preserve"> do tego miar</w:t>
      </w:r>
      <w:r w:rsidR="009F4255">
        <w:t>ę</w:t>
      </w:r>
      <w:r>
        <w:t xml:space="preserve"> odmienności napisów (skończonych ciągów znaków) o nazwie </w:t>
      </w:r>
      <w:r w:rsidR="009F4255" w:rsidRPr="009F4255">
        <w:rPr>
          <w:i/>
          <w:iCs/>
        </w:rPr>
        <w:t xml:space="preserve">Odległość </w:t>
      </w:r>
      <w:r w:rsidRPr="009F4255">
        <w:rPr>
          <w:i/>
          <w:iCs/>
        </w:rPr>
        <w:t>Levenshteina</w:t>
      </w:r>
      <w:r>
        <w:t xml:space="preserve"> </w:t>
      </w:r>
      <w:sdt>
        <w:sdtPr>
          <w:id w:val="1335184958"/>
          <w:citation/>
        </w:sdtPr>
        <w:sdtEndPr/>
        <w:sdtContent>
          <w:r>
            <w:fldChar w:fldCharType="begin"/>
          </w:r>
          <w:r>
            <w:instrText xml:space="preserve"> CITATION levenshtain \l 1045 </w:instrText>
          </w:r>
          <w:r>
            <w:fldChar w:fldCharType="separate"/>
          </w:r>
          <w:r w:rsidR="009C0757" w:rsidRPr="009C0757">
            <w:rPr>
              <w:noProof/>
            </w:rPr>
            <w:t>[23]</w:t>
          </w:r>
          <w:r>
            <w:fldChar w:fldCharType="end"/>
          </w:r>
        </w:sdtContent>
      </w:sdt>
      <w:r>
        <w:t xml:space="preserve">. </w:t>
      </w:r>
      <w:r w:rsidR="00A02E43">
        <w:t>Odległością między dwoma napisa</w:t>
      </w:r>
      <w:r w:rsidR="009F4255">
        <w:t>mi</w:t>
      </w:r>
      <w:r w:rsidR="00A02E43">
        <w:t xml:space="preserve"> nazywamy w</w:t>
      </w:r>
      <w:r w:rsidR="009F4255">
        <w:t xml:space="preserve"> </w:t>
      </w:r>
      <w:r w:rsidR="00A02E43">
        <w:t>przypadku</w:t>
      </w:r>
      <w:r w:rsidR="009F4255">
        <w:t xml:space="preserve"> tego</w:t>
      </w:r>
      <w:r w:rsidR="00A02E43">
        <w:t xml:space="preserve"> algorytmu najm</w:t>
      </w:r>
      <w:r w:rsidR="009F4255">
        <w:t>niej</w:t>
      </w:r>
      <w:r w:rsidR="00A02E43">
        <w:t>szą liczb</w:t>
      </w:r>
      <w:r w:rsidR="009F4255">
        <w:t>ę</w:t>
      </w:r>
      <w:r w:rsidR="00A02E43">
        <w:t xml:space="preserve"> działań prostych, </w:t>
      </w:r>
      <w:r w:rsidR="009F4255">
        <w:t>przekształcających</w:t>
      </w:r>
      <w:r w:rsidR="00A02E43">
        <w:t xml:space="preserve"> jeden napis w drugi. Do </w:t>
      </w:r>
      <w:r w:rsidR="009F4255">
        <w:t>działań</w:t>
      </w:r>
      <w:r w:rsidR="00A02E43">
        <w:t xml:space="preserve"> prostych zaliczamy:</w:t>
      </w:r>
    </w:p>
    <w:p w14:paraId="36258DFE" w14:textId="77777777" w:rsidR="00A02E43" w:rsidRDefault="00A02E43" w:rsidP="00F81E95">
      <w:r>
        <w:t>- wstawienie nowego znaku do napisu</w:t>
      </w:r>
    </w:p>
    <w:p w14:paraId="4BD9105B" w14:textId="77777777" w:rsidR="00A02E43" w:rsidRDefault="00A02E43" w:rsidP="00F81E95">
      <w:r>
        <w:t>- usunięcie znaku z napisu,</w:t>
      </w:r>
    </w:p>
    <w:p w14:paraId="31CE84E3" w14:textId="77777777" w:rsidR="00A02E43" w:rsidRDefault="00A02E43" w:rsidP="00F81E95">
      <w:r>
        <w:t>- zamianę znaku w napisie na inny znak.</w:t>
      </w:r>
    </w:p>
    <w:p w14:paraId="67F52489" w14:textId="5B141F6A" w:rsidR="00F34EF6" w:rsidRPr="005412D4" w:rsidRDefault="00A02E43" w:rsidP="005412D4">
      <w:r>
        <w:t>W heurystykach miara wykorzystywana jest do wyz</w:t>
      </w:r>
      <w:r w:rsidR="009F4255">
        <w:t>n</w:t>
      </w:r>
      <w:r>
        <w:t xml:space="preserve">aczania jak </w:t>
      </w:r>
      <w:r w:rsidR="00206AD7">
        <w:t>dużo</w:t>
      </w:r>
      <w:r>
        <w:t xml:space="preserve"> (w procentach) potrzeba zmi</w:t>
      </w:r>
      <w:r w:rsidR="009F4255">
        <w:t>e</w:t>
      </w:r>
      <w:r>
        <w:t>nić dłuższy ciąg znaków</w:t>
      </w:r>
      <w:r w:rsidR="009F4255">
        <w:t>,</w:t>
      </w:r>
      <w:r>
        <w:t xml:space="preserve"> by zami</w:t>
      </w:r>
      <w:r w:rsidR="009F4255">
        <w:t>e</w:t>
      </w:r>
      <w:r>
        <w:t>nić go w krótszy ciąg.</w:t>
      </w:r>
      <w:r w:rsidR="00206AD7">
        <w:t xml:space="preserve"> Dla przykładu słowo „Lid1” aby zamienić na słowo „Lidl” wymagane jest zmienienie 25% słowa (jedna </w:t>
      </w:r>
      <w:r w:rsidR="009F4255">
        <w:br/>
      </w:r>
      <w:r w:rsidR="00206AD7">
        <w:t xml:space="preserve">z czterech liter). W przypadku słów „Lidl” oraz „Lib1”  byłoby to już 50% (dwie litery na cztery). W </w:t>
      </w:r>
      <w:r w:rsidR="009F4255">
        <w:t>h</w:t>
      </w:r>
      <w:r w:rsidR="00206AD7">
        <w:t>eurystykach dopuszczalny procent zmian</w:t>
      </w:r>
      <w:r w:rsidR="009F4255">
        <w:t>,</w:t>
      </w:r>
      <w:r w:rsidR="00206AD7">
        <w:t xml:space="preserve"> to 25% ze względu na fakt, że najkrótsza nazwa sklepu jest czteroliterowa i </w:t>
      </w:r>
      <w:r w:rsidR="004007FC">
        <w:t>dopuszc</w:t>
      </w:r>
      <w:r w:rsidR="009F4255">
        <w:t>z</w:t>
      </w:r>
      <w:r w:rsidR="004007FC">
        <w:t>alne jest zmienieni</w:t>
      </w:r>
      <w:r w:rsidR="009F4255">
        <w:t>e</w:t>
      </w:r>
      <w:r w:rsidR="004007FC">
        <w:t xml:space="preserve"> jej jednej litery.</w:t>
      </w:r>
      <w:r w:rsidR="00F34EF6">
        <w:br w:type="page"/>
      </w:r>
    </w:p>
    <w:p w14:paraId="462A08FE" w14:textId="28FDFC97" w:rsidR="0044518B" w:rsidRPr="0044518B" w:rsidRDefault="006C3A29" w:rsidP="0044518B">
      <w:pPr>
        <w:pStyle w:val="Nagwek1"/>
        <w:numPr>
          <w:ilvl w:val="0"/>
          <w:numId w:val="33"/>
        </w:numPr>
      </w:pPr>
      <w:bookmarkStart w:id="128" w:name="_Toc26790514"/>
      <w:r>
        <w:lastRenderedPageBreak/>
        <w:t>Implementacja</w:t>
      </w:r>
      <w:r w:rsidR="00C81111">
        <w:t xml:space="preserve"> aplikacji ReceiptCarer</w:t>
      </w:r>
      <w:bookmarkEnd w:id="128"/>
    </w:p>
    <w:p w14:paraId="1C06D59F" w14:textId="0F9C9E20" w:rsidR="0044518B" w:rsidRDefault="004856F4" w:rsidP="002D3358">
      <w:r w:rsidRPr="004856F4">
        <w:t xml:space="preserve">W </w:t>
      </w:r>
      <w:r w:rsidR="002D3358">
        <w:t xml:space="preserve">niniejszym </w:t>
      </w:r>
      <w:r w:rsidRPr="004856F4">
        <w:t xml:space="preserve">rozdziale </w:t>
      </w:r>
      <w:r w:rsidR="009F4255">
        <w:t>przedstawiono prezentację zaimplementowanego rozwiązania, opisując</w:t>
      </w:r>
      <w:r w:rsidRPr="004856F4">
        <w:t xml:space="preserve"> poszczególn</w:t>
      </w:r>
      <w:r w:rsidR="009F4255">
        <w:t>e</w:t>
      </w:r>
      <w:r w:rsidRPr="004856F4">
        <w:t xml:space="preserve"> funkcjonalności </w:t>
      </w:r>
      <w:r w:rsidR="002D3358">
        <w:t>aplikacji.</w:t>
      </w:r>
      <w:r w:rsidR="0044518B">
        <w:t xml:space="preserve"> </w:t>
      </w:r>
      <w:r w:rsidR="00C81111">
        <w:t>Aplikacja nazywa się ReceiptCarer (z ang. Opiekun Paragonów).</w:t>
      </w:r>
    </w:p>
    <w:p w14:paraId="5B81B824" w14:textId="77777777" w:rsidR="0044518B" w:rsidRDefault="0044518B" w:rsidP="002D3358"/>
    <w:p w14:paraId="0D3735B7" w14:textId="730BBE6A" w:rsidR="0044518B" w:rsidRDefault="00236454" w:rsidP="00CD3B56">
      <w:pPr>
        <w:pStyle w:val="Nagwek2"/>
        <w:numPr>
          <w:ilvl w:val="1"/>
          <w:numId w:val="33"/>
        </w:numPr>
      </w:pPr>
      <w:bookmarkStart w:id="129" w:name="_Toc26790515"/>
      <w:r>
        <w:t>Rozwiązanie problemu synchronizacji</w:t>
      </w:r>
      <w:r w:rsidR="0044518B">
        <w:t xml:space="preserve"> zdjęć</w:t>
      </w:r>
      <w:bookmarkEnd w:id="129"/>
    </w:p>
    <w:p w14:paraId="3DB874B3" w14:textId="48EA9A41" w:rsidR="005412D4" w:rsidRDefault="0044518B" w:rsidP="00AA1CCA">
      <w:pPr>
        <w:ind w:firstLine="708"/>
      </w:pPr>
      <w:r>
        <w:t xml:space="preserve">Głównym walorem aplikacji jest </w:t>
      </w:r>
      <w:r w:rsidR="00A52382">
        <w:t>możliwość</w:t>
      </w:r>
      <w:r>
        <w:t xml:space="preserve"> przechowywania zdjęć paragonów. </w:t>
      </w:r>
      <w:r w:rsidR="00236454">
        <w:t>Pojawia się</w:t>
      </w:r>
      <w:r w:rsidR="000F7B12">
        <w:t xml:space="preserve"> </w:t>
      </w:r>
      <w:r w:rsidR="00A52382">
        <w:t>jednak</w:t>
      </w:r>
      <w:r w:rsidR="00236454">
        <w:t xml:space="preserve"> problem związany </w:t>
      </w:r>
      <w:r w:rsidR="00236454" w:rsidRPr="001B62A2">
        <w:t>z</w:t>
      </w:r>
      <w:r>
        <w:t xml:space="preserve"> synchroniz</w:t>
      </w:r>
      <w:r w:rsidR="00236454">
        <w:t>acją zdjęć</w:t>
      </w:r>
      <w:r>
        <w:t xml:space="preserve"> z zewnętrzną bazą danych</w:t>
      </w:r>
      <w:r w:rsidR="00236454">
        <w:t xml:space="preserve"> </w:t>
      </w:r>
      <w:r w:rsidR="00A52382">
        <w:br/>
      </w:r>
      <w:r w:rsidR="00236454">
        <w:t xml:space="preserve">w czasie rzeczywistym. Pobierając </w:t>
      </w:r>
      <w:r w:rsidR="000F7B12">
        <w:t xml:space="preserve">wszystkie potrzebne </w:t>
      </w:r>
      <w:r w:rsidR="00236454">
        <w:t>dane z bazy danych</w:t>
      </w:r>
      <w:r w:rsidR="00A52382">
        <w:t>,</w:t>
      </w:r>
      <w:r w:rsidR="000F7B12">
        <w:t xml:space="preserve"> przy każdej synchronizacji aplikacji z bazą,</w:t>
      </w:r>
      <w:r w:rsidR="00236454">
        <w:t xml:space="preserve"> </w:t>
      </w:r>
      <w:r w:rsidR="000F7B12">
        <w:t>wraz ze wzrostem liczby paragonów dla danego użytkownik</w:t>
      </w:r>
      <w:r w:rsidR="00A52382">
        <w:t>a</w:t>
      </w:r>
      <w:r w:rsidR="000F7B12">
        <w:t>, pojawia się szybko problem wynikający z dużego rozmiaru plików graficznych.</w:t>
      </w:r>
      <w:r w:rsidR="00552DB0">
        <w:t xml:space="preserve"> Jednym z </w:t>
      </w:r>
      <w:r w:rsidR="000F7B12">
        <w:t xml:space="preserve">rozwiązań i zarazem </w:t>
      </w:r>
      <w:r w:rsidR="00552DB0">
        <w:t>założeń bazy danych</w:t>
      </w:r>
      <w:r w:rsidR="000F7B12">
        <w:t xml:space="preserve"> w czasie projektowania</w:t>
      </w:r>
      <w:r w:rsidR="00552DB0">
        <w:t xml:space="preserve"> było zastosowanie podziału</w:t>
      </w:r>
      <w:r w:rsidR="000A2D6F">
        <w:t xml:space="preserve"> na</w:t>
      </w:r>
      <w:r w:rsidR="00A52382">
        <w:t xml:space="preserve"> dwie osobny bazy -</w:t>
      </w:r>
      <w:r w:rsidR="000A2D6F">
        <w:t xml:space="preserve"> bazę danych</w:t>
      </w:r>
      <w:r w:rsidR="004B4D45">
        <w:t xml:space="preserve"> </w:t>
      </w:r>
      <w:r w:rsidR="00A52382">
        <w:t>do przechowywania informacji na temat</w:t>
      </w:r>
      <w:r w:rsidR="004B4D45">
        <w:t xml:space="preserve"> użytkowników, paragonów, grup oraz znaczników</w:t>
      </w:r>
      <w:r w:rsidR="00A52382">
        <w:t xml:space="preserve"> i bazę danych służącą do </w:t>
      </w:r>
      <w:r w:rsidR="00552DB0">
        <w:t>przechow</w:t>
      </w:r>
      <w:r w:rsidR="00A52382">
        <w:t xml:space="preserve">ywania </w:t>
      </w:r>
      <w:r w:rsidR="00552DB0">
        <w:t>sam</w:t>
      </w:r>
      <w:r w:rsidR="00A52382">
        <w:t>ych</w:t>
      </w:r>
      <w:r w:rsidR="00552DB0">
        <w:t xml:space="preserve"> zdję</w:t>
      </w:r>
      <w:r w:rsidR="00A52382">
        <w:t>ć</w:t>
      </w:r>
      <w:r w:rsidR="00552DB0">
        <w:t>.</w:t>
      </w:r>
      <w:r w:rsidR="004B4D45">
        <w:t xml:space="preserve"> Każdy paragon </w:t>
      </w:r>
      <w:r w:rsidR="000F7B12">
        <w:t xml:space="preserve">powinien </w:t>
      </w:r>
      <w:r w:rsidR="004B4D45">
        <w:t>posiada</w:t>
      </w:r>
      <w:r w:rsidR="000F7B12">
        <w:t>ć</w:t>
      </w:r>
      <w:r w:rsidR="004B4D45">
        <w:t xml:space="preserve"> linki URL do zapisanych zdjęć w bazie znajdującej się na serwerze Firebase. Taki podział </w:t>
      </w:r>
      <w:r w:rsidR="000F7B12">
        <w:t xml:space="preserve">został zaimplementowany i </w:t>
      </w:r>
      <w:r w:rsidR="004B4D45">
        <w:t xml:space="preserve">pozwolił na pobieranie zdjęć paragonów </w:t>
      </w:r>
      <w:r w:rsidR="00A52382">
        <w:t xml:space="preserve">o dużym rozmiarze </w:t>
      </w:r>
      <w:r w:rsidR="004B4D45">
        <w:t>tylko</w:t>
      </w:r>
      <w:r w:rsidR="00A52382">
        <w:t>,</w:t>
      </w:r>
      <w:r w:rsidR="004B4D45">
        <w:t xml:space="preserve">  gdy </w:t>
      </w:r>
      <w:r w:rsidR="00A52382">
        <w:t>zachodzi</w:t>
      </w:r>
      <w:r w:rsidR="004B4D45">
        <w:t xml:space="preserve"> taka potrzeba</w:t>
      </w:r>
      <w:r w:rsidR="000F7B12">
        <w:t xml:space="preserve">. </w:t>
      </w:r>
      <w:r w:rsidR="004B4D45">
        <w:t>Synchronizacja ta została zapewniona dzięki darmowej</w:t>
      </w:r>
      <w:r w:rsidR="000F7B12">
        <w:t xml:space="preserve"> </w:t>
      </w:r>
      <w:r w:rsidR="004B4D45">
        <w:t xml:space="preserve">bibliotece dla aplikacji na systemy android </w:t>
      </w:r>
      <w:r w:rsidR="00A52382">
        <w:t xml:space="preserve">– bibliotece </w:t>
      </w:r>
      <w:r w:rsidR="004B4D45" w:rsidRPr="004B4D45">
        <w:rPr>
          <w:i/>
        </w:rPr>
        <w:t>Piccaso</w:t>
      </w:r>
      <w:r w:rsidR="004B4D45">
        <w:rPr>
          <w:i/>
        </w:rPr>
        <w:t xml:space="preserve"> </w:t>
      </w:r>
      <w:sdt>
        <w:sdtPr>
          <w:rPr>
            <w:i/>
          </w:rPr>
          <w:id w:val="403393"/>
          <w:citation/>
        </w:sdtPr>
        <w:sdtEndPr/>
        <w:sdtContent>
          <w:r w:rsidR="004B4D45">
            <w:rPr>
              <w:i/>
            </w:rPr>
            <w:fldChar w:fldCharType="begin"/>
          </w:r>
          <w:r w:rsidR="004B4D45">
            <w:rPr>
              <w:i/>
            </w:rPr>
            <w:instrText xml:space="preserve"> CITATION picasso \l 1045 </w:instrText>
          </w:r>
          <w:r w:rsidR="004B4D45">
            <w:rPr>
              <w:i/>
            </w:rPr>
            <w:fldChar w:fldCharType="separate"/>
          </w:r>
          <w:r w:rsidR="009C0757" w:rsidRPr="009C0757">
            <w:rPr>
              <w:noProof/>
            </w:rPr>
            <w:t>[15]</w:t>
          </w:r>
          <w:r w:rsidR="004B4D45">
            <w:rPr>
              <w:i/>
            </w:rPr>
            <w:fldChar w:fldCharType="end"/>
          </w:r>
        </w:sdtContent>
      </w:sdt>
      <w:r w:rsidR="004B4D45">
        <w:rPr>
          <w:i/>
        </w:rPr>
        <w:t>.</w:t>
      </w:r>
      <w:r w:rsidR="004B4D45">
        <w:t xml:space="preserve"> Dostarczając</w:t>
      </w:r>
      <w:r w:rsidR="000F7B12">
        <w:t xml:space="preserve"> jedynie </w:t>
      </w:r>
      <w:r w:rsidR="004B4D45">
        <w:t>linki URL</w:t>
      </w:r>
      <w:r w:rsidR="000F7B12">
        <w:t>,</w:t>
      </w:r>
      <w:r w:rsidR="004B4D45">
        <w:t xml:space="preserve"> </w:t>
      </w:r>
      <w:r w:rsidR="00A52382">
        <w:t>zapisane</w:t>
      </w:r>
      <w:r w:rsidR="004B4D45">
        <w:t xml:space="preserve"> </w:t>
      </w:r>
      <w:r w:rsidR="00A52382">
        <w:t>dla każdego z paragonów</w:t>
      </w:r>
      <w:r w:rsidR="000F7B12">
        <w:t xml:space="preserve">, pobiera ona </w:t>
      </w:r>
      <w:r w:rsidR="00AA1CCA">
        <w:t>w tle potrzebne zdjęcia</w:t>
      </w:r>
      <w:r w:rsidR="00A52382">
        <w:t>,</w:t>
      </w:r>
      <w:r w:rsidR="00AA1CCA">
        <w:t xml:space="preserve"> a następnie je</w:t>
      </w:r>
      <w:r w:rsidR="004B4D45">
        <w:t xml:space="preserve"> zapamięt</w:t>
      </w:r>
      <w:r w:rsidR="00AA1CCA">
        <w:t>uje</w:t>
      </w:r>
      <w:r w:rsidR="004B4D45">
        <w:t xml:space="preserve"> i wykorzyst</w:t>
      </w:r>
      <w:r w:rsidR="00AA1CCA">
        <w:t xml:space="preserve">uje </w:t>
      </w:r>
      <w:r w:rsidR="004B4D45">
        <w:t>w taki sposób, by zminimalizować zapełniani</w:t>
      </w:r>
      <w:r w:rsidR="00A52382">
        <w:t>e</w:t>
      </w:r>
      <w:r w:rsidR="00AA1CCA">
        <w:t xml:space="preserve"> się</w:t>
      </w:r>
      <w:r w:rsidR="004B4D45">
        <w:t xml:space="preserve"> łącza internetowego. </w:t>
      </w:r>
      <w:r w:rsidR="005412D4">
        <w:t xml:space="preserve">Zdjęcia są wczytywane dopiero w momencie gdy </w:t>
      </w:r>
      <w:r w:rsidR="0064252B">
        <w:t xml:space="preserve">zostaje wyświetlony podgląd paragonu. W aplikacji istnieje lista paragonów posiadająca miniaturki pierwszych zdjęć każdego paragonu. Dzięki bibliotece </w:t>
      </w:r>
      <w:r w:rsidR="0064252B">
        <w:rPr>
          <w:i/>
        </w:rPr>
        <w:t>Piccaso</w:t>
      </w:r>
      <w:r w:rsidR="0064252B">
        <w:t xml:space="preserve"> nie jest pobierane pełne zdjęcie z bazy danych lecz tylko jego zdecydowanie mniejsza wersja. Nie ma więc potrzeby na tworzenie miniaturek ręcznie.</w:t>
      </w:r>
    </w:p>
    <w:p w14:paraId="1C35FB7C" w14:textId="4275D6A6" w:rsidR="0044518B" w:rsidRDefault="004B4D45" w:rsidP="005412D4">
      <w:pPr>
        <w:ind w:left="5" w:firstLine="708"/>
      </w:pPr>
      <w:r>
        <w:t>Sama baza danych ze wszystkimi informacjami na temat paragonów, grup</w:t>
      </w:r>
      <w:r w:rsidR="005412D4">
        <w:t xml:space="preserve"> </w:t>
      </w:r>
      <w:r>
        <w:t>i znaczników jest bardzo mała</w:t>
      </w:r>
      <w:r w:rsidR="00A52382">
        <w:t>,</w:t>
      </w:r>
      <w:r>
        <w:t xml:space="preserve"> nawet dla bardzo dużej liczby paragonów</w:t>
      </w:r>
      <w:r w:rsidR="00AA1CCA">
        <w:t xml:space="preserve"> i tylko ona jest wczytywana podczas synchronizacji</w:t>
      </w:r>
      <w:r>
        <w:t xml:space="preserve">. </w:t>
      </w:r>
      <w:r w:rsidR="00236454">
        <w:t xml:space="preserve">Mechanizmy zastosowane w aplikacji zapewniają jej szybkie działanie nawet w przypadku </w:t>
      </w:r>
      <w:r w:rsidR="00AA1CCA">
        <w:t xml:space="preserve">bardzo wielu </w:t>
      </w:r>
      <w:commentRangeStart w:id="130"/>
      <w:r w:rsidR="00AA1CCA">
        <w:t>paragonów</w:t>
      </w:r>
      <w:commentRangeEnd w:id="130"/>
      <w:r w:rsidR="00596638">
        <w:rPr>
          <w:rStyle w:val="Odwoaniedokomentarza"/>
        </w:rPr>
        <w:commentReference w:id="130"/>
      </w:r>
      <w:r w:rsidR="00AA1CCA">
        <w:t>.</w:t>
      </w:r>
    </w:p>
    <w:p w14:paraId="1B1FB5C6" w14:textId="77777777" w:rsidR="005412D4" w:rsidRPr="0044518B" w:rsidRDefault="005412D4" w:rsidP="00AA1CCA">
      <w:pPr>
        <w:ind w:firstLine="708"/>
      </w:pPr>
    </w:p>
    <w:p w14:paraId="4E73D038" w14:textId="5B98A488" w:rsidR="006C3A29" w:rsidRDefault="0044518B" w:rsidP="00CD3B56">
      <w:pPr>
        <w:pStyle w:val="Nagwek2"/>
        <w:numPr>
          <w:ilvl w:val="1"/>
          <w:numId w:val="33"/>
        </w:numPr>
      </w:pPr>
      <w:bookmarkStart w:id="131" w:name="_Toc26790516"/>
      <w:r>
        <w:t>Logowanie</w:t>
      </w:r>
      <w:bookmarkEnd w:id="131"/>
    </w:p>
    <w:p w14:paraId="753981F1" w14:textId="77777777" w:rsidR="005412D4" w:rsidRDefault="005412D4" w:rsidP="005412D4">
      <w:commentRangeStart w:id="132"/>
      <w:r>
        <w:t>Po</w:t>
      </w:r>
      <w:commentRangeEnd w:id="132"/>
      <w:r>
        <w:rPr>
          <w:rStyle w:val="Odwoaniedokomentarza"/>
        </w:rPr>
        <w:commentReference w:id="132"/>
      </w:r>
      <w:r>
        <w:t xml:space="preserve"> włączeniu aplikacji, pierwszym ekranem jest ekran logowania (Rysunek 6.1) (pod warunkiem, że do aplikacji wcześniej się nie zalogowano). Jeżeli użytkownik zarejestrował się wcześniej do aplikacji, to może wprowadzić adres email i hasło, a następnie kliknąć przycisk </w:t>
      </w:r>
      <w:r w:rsidRPr="00B962A9">
        <w:rPr>
          <w:i/>
        </w:rPr>
        <w:t>Zaloguj się</w:t>
      </w:r>
      <w:r>
        <w:t xml:space="preserve">. Po pozytywnej weryfikacji adresu email oraz hasła użytkownik zostanie przeniesiony do ekranu głównego, listy paragonów (rysunek 6.3), opisanego szczegółowo w dalszej części pracy. Nieprawidłowy email lub zbyt krótkie hasło powodują wyświetlenie informacji o błędzie (Rysunek 6.1). </w:t>
      </w:r>
    </w:p>
    <w:p w14:paraId="3A3AFDAD" w14:textId="77777777" w:rsidR="005412D4" w:rsidRDefault="005412D4" w:rsidP="005412D4">
      <w:r>
        <w:t xml:space="preserve">Po prawej stronie od przycisku logowania się znajduje przycisk </w:t>
      </w:r>
      <w:r w:rsidRPr="00A349DB">
        <w:rPr>
          <w:i/>
        </w:rPr>
        <w:t>Zaloguj</w:t>
      </w:r>
      <w:r>
        <w:t xml:space="preserve"> </w:t>
      </w:r>
      <w:r w:rsidRPr="00A349DB">
        <w:rPr>
          <w:i/>
        </w:rPr>
        <w:t>się</w:t>
      </w:r>
      <w:r>
        <w:t xml:space="preserve"> od Google, który pozwala na możliwość logowania i rejestrowania się za pośrednictwem konta Google.</w:t>
      </w:r>
    </w:p>
    <w:p w14:paraId="0422AAE5" w14:textId="77777777" w:rsidR="005412D4" w:rsidRDefault="005412D4" w:rsidP="005412D4">
      <w:r>
        <w:t xml:space="preserve">Na samym dole ekranu widnieje przycisk, za pomocą którego użytkownik ma możliwość zarejestrowania się (poprzez wciśnięcie przycisku </w:t>
      </w:r>
      <w:r w:rsidRPr="00063E86">
        <w:rPr>
          <w:i/>
          <w:iCs/>
        </w:rPr>
        <w:t>Zarejestruj się</w:t>
      </w:r>
      <w:r>
        <w:t xml:space="preserve">). Przenosi on użytkownika do ekranu rejestracji (Rysunek 6.2) się opisanego szczegółowo w dalszej części </w:t>
      </w:r>
      <w:commentRangeStart w:id="133"/>
      <w:r>
        <w:t>pracy</w:t>
      </w:r>
      <w:commentRangeEnd w:id="133"/>
      <w:r>
        <w:rPr>
          <w:rStyle w:val="Odwoaniedokomentarza"/>
        </w:rPr>
        <w:commentReference w:id="133"/>
      </w:r>
      <w:r>
        <w:t>.</w:t>
      </w:r>
    </w:p>
    <w:p w14:paraId="09ECEE32" w14:textId="77777777" w:rsidR="005412D4" w:rsidRPr="005412D4" w:rsidRDefault="005412D4" w:rsidP="005412D4"/>
    <w:p w14:paraId="1D75D05C" w14:textId="168898AA" w:rsidR="0051315C" w:rsidRPr="00CF79C1" w:rsidRDefault="0051315C" w:rsidP="00236454">
      <w:pPr>
        <w:jc w:val="center"/>
        <w:rPr>
          <w:i/>
        </w:rPr>
      </w:pPr>
      <w:r>
        <w:rPr>
          <w:noProof/>
          <w:lang w:eastAsia="pl-PL"/>
        </w:rPr>
        <w:lastRenderedPageBreak/>
        <w:drawing>
          <wp:inline distT="0" distB="0" distL="0" distR="0" wp14:anchorId="5BBA92BB" wp14:editId="6C6FA92B">
            <wp:extent cx="2237388" cy="3977640"/>
            <wp:effectExtent l="0" t="0" r="0" b="3810"/>
            <wp:docPr id="3" name="Obraz 3" descr="https://scontent-waw1-1.xx.fbcdn.net/v/t1.15752-9/78483636_788582271622883_1758085355845713920_n.jpg?_nc_cat=109&amp;_nc_ohc=9tzW69jWissAQlgAAH_39pBf0nneM754w8RiuGzv-kQwU87_OuSMB6_Hw&amp;_nc_ht=scontent-waw1-1.xx&amp;oh=7fc26a1db67493517944dfc3af9cd571&amp;oe=5E7C9A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waw1-1.xx.fbcdn.net/v/t1.15752-9/78483636_788582271622883_1758085355845713920_n.jpg?_nc_cat=109&amp;_nc_ohc=9tzW69jWissAQlgAAH_39pBf0nneM754w8RiuGzv-kQwU87_OuSMB6_Hw&amp;_nc_ht=scontent-waw1-1.xx&amp;oh=7fc26a1db67493517944dfc3af9cd571&amp;oe=5E7C9AD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263398" cy="4023881"/>
                    </a:xfrm>
                    <a:prstGeom prst="rect">
                      <a:avLst/>
                    </a:prstGeom>
                    <a:noFill/>
                    <a:ln>
                      <a:noFill/>
                    </a:ln>
                  </pic:spPr>
                </pic:pic>
              </a:graphicData>
            </a:graphic>
          </wp:inline>
        </w:drawing>
      </w:r>
      <w:r w:rsidR="00236454">
        <w:rPr>
          <w:i/>
        </w:rPr>
        <w:t xml:space="preserve"> </w:t>
      </w:r>
      <w:r>
        <w:rPr>
          <w:noProof/>
          <w:lang w:eastAsia="pl-PL"/>
        </w:rPr>
        <w:drawing>
          <wp:inline distT="0" distB="0" distL="0" distR="0" wp14:anchorId="7AF1D952" wp14:editId="088F6035">
            <wp:extent cx="2232660" cy="3969232"/>
            <wp:effectExtent l="0" t="0" r="0" b="0"/>
            <wp:docPr id="8" name="Obraz 8" descr="https://scontent-waw1-1.xx.fbcdn.net/v/t1.15752-9/78383561_283881985892039_5872391282105516032_n.jpg?_nc_cat=108&amp;_nc_ohc=fqa5lSpl8NEAQnSdDD-bhj0yl3bvOs4pYCkdXP34knI7LlZ25Hbq513sQ&amp;_nc_ht=scontent-waw1-1.xx&amp;oh=1558ef9c1c77f665bc26bc0eeb74d21d&amp;oe=5E691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waw1-1.xx.fbcdn.net/v/t1.15752-9/78383561_283881985892039_5872391282105516032_n.jpg?_nc_cat=108&amp;_nc_ohc=fqa5lSpl8NEAQnSdDD-bhj0yl3bvOs4pYCkdXP34knI7LlZ25Hbq513sQ&amp;_nc_ht=scontent-waw1-1.xx&amp;oh=1558ef9c1c77f665bc26bc0eeb74d21d&amp;oe=5E69148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75318" cy="4045070"/>
                    </a:xfrm>
                    <a:prstGeom prst="rect">
                      <a:avLst/>
                    </a:prstGeom>
                    <a:noFill/>
                    <a:ln>
                      <a:noFill/>
                    </a:ln>
                  </pic:spPr>
                </pic:pic>
              </a:graphicData>
            </a:graphic>
          </wp:inline>
        </w:drawing>
      </w:r>
    </w:p>
    <w:p w14:paraId="0539BF8A" w14:textId="15A77641" w:rsidR="0051315C" w:rsidRDefault="00CF79C1" w:rsidP="00CF79C1">
      <w:pPr>
        <w:pStyle w:val="Legenda"/>
        <w:rPr>
          <w:i/>
        </w:rPr>
      </w:pPr>
      <w:bookmarkStart w:id="134" w:name="_Toc26790553"/>
      <w:r w:rsidRPr="00CF79C1">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w:t>
      </w:r>
      <w:r w:rsidR="001B62A2">
        <w:rPr>
          <w:i/>
        </w:rPr>
        <w:fldChar w:fldCharType="end"/>
      </w:r>
      <w:r>
        <w:rPr>
          <w:i/>
        </w:rPr>
        <w:t xml:space="preserve"> Ekran logowania </w:t>
      </w:r>
      <w:r w:rsidR="006621A3">
        <w:rPr>
          <w:i/>
        </w:rPr>
        <w:t>–</w:t>
      </w:r>
      <w:r>
        <w:rPr>
          <w:i/>
        </w:rPr>
        <w:t xml:space="preserve"> </w:t>
      </w:r>
      <w:r w:rsidR="006621A3">
        <w:rPr>
          <w:i/>
        </w:rPr>
        <w:t xml:space="preserve">widok główny (po lewo), informacja o błędach (po prawo) </w:t>
      </w:r>
      <w:r w:rsidR="006621A3">
        <w:rPr>
          <w:i/>
        </w:rPr>
        <w:br/>
        <w:t>[Źródło: opracowanie własne]</w:t>
      </w:r>
      <w:bookmarkEnd w:id="134"/>
    </w:p>
    <w:p w14:paraId="3CE4B4AD" w14:textId="77777777" w:rsidR="006621A3" w:rsidRPr="006621A3" w:rsidRDefault="006621A3" w:rsidP="006621A3"/>
    <w:p w14:paraId="2AA3DD9D" w14:textId="23DCBEA7" w:rsidR="004856F4" w:rsidRDefault="004856F4" w:rsidP="00CD3B56">
      <w:pPr>
        <w:pStyle w:val="Nagwek2"/>
        <w:numPr>
          <w:ilvl w:val="1"/>
          <w:numId w:val="33"/>
        </w:numPr>
      </w:pPr>
      <w:bookmarkStart w:id="135" w:name="_Toc26790517"/>
      <w:r>
        <w:t>Rejestracja</w:t>
      </w:r>
      <w:bookmarkEnd w:id="135"/>
    </w:p>
    <w:p w14:paraId="41143F2B" w14:textId="77777777" w:rsidR="0064252B" w:rsidRDefault="0064252B" w:rsidP="0064252B">
      <w:r>
        <w:t xml:space="preserve">Po naciśnięciu przycisku </w:t>
      </w:r>
      <w:r>
        <w:rPr>
          <w:i/>
        </w:rPr>
        <w:t xml:space="preserve">Zarejestruj się, </w:t>
      </w:r>
      <w:r>
        <w:t xml:space="preserve">użytkownik zostaje przeniesiony do ekranu rejestracji. Użytkownik może wprowadzić dane potrzebne do późniejszej jego weryfikacji w systemie. Nieprawidłowe wprowadzenie danych skutkuje wyświetleniem się informacji </w:t>
      </w:r>
      <w:r>
        <w:br/>
        <w:t xml:space="preserve">o błędzie. Dla bezpieczeństwa, że użytkownik nie pomylił się przy wprowadzaniu hasła, hasło należy wpisać dwukrotnie, aby móc się zarejestrować w systemie. W przypadku prawidłowych danych zostaje utworzony użytkownik w systemie, a następnie zapisany </w:t>
      </w:r>
      <w:r>
        <w:br/>
        <w:t>w bazie danych. Do wykonania tych czynności konieczny jest dostęp do Internetu. Po samej rejestracji użytkownik przenoszony jest do ekranu głównego – listy paragonów (rysunek 6.3).</w:t>
      </w:r>
    </w:p>
    <w:p w14:paraId="668AC53D" w14:textId="77777777" w:rsidR="0064252B" w:rsidRPr="0064252B" w:rsidRDefault="0064252B" w:rsidP="0064252B"/>
    <w:p w14:paraId="49A078E6" w14:textId="7F6A7BBC" w:rsidR="006621A3" w:rsidRDefault="00B74FD2" w:rsidP="0064252B">
      <w:pPr>
        <w:jc w:val="center"/>
      </w:pPr>
      <w:r>
        <w:rPr>
          <w:noProof/>
          <w:lang w:eastAsia="pl-PL"/>
        </w:rPr>
        <w:lastRenderedPageBreak/>
        <w:drawing>
          <wp:inline distT="0" distB="0" distL="0" distR="0" wp14:anchorId="44B9E013" wp14:editId="4215C065">
            <wp:extent cx="1898779" cy="3375660"/>
            <wp:effectExtent l="0" t="0" r="6350" b="0"/>
            <wp:docPr id="13" name="Obraz 13" descr="https://scontent-waw1-1.xx.fbcdn.net/v/t1.15752-9/78494133_526901467888950_840170799385018368_n.jpg?_nc_cat=108&amp;_nc_ohc=XHHcSaaJXDcAQnNG72WO1mbT9KEp-zw7U3BjJreyUcQdsn-ZOV7ZCCLPA&amp;_nc_ht=scontent-waw1-1.xx&amp;oh=a0c203e4c2851f555a4a98f3ae0f71ea&amp;oe=5E7CF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waw1-1.xx.fbcdn.net/v/t1.15752-9/78494133_526901467888950_840170799385018368_n.jpg?_nc_cat=108&amp;_nc_ohc=XHHcSaaJXDcAQnNG72WO1mbT9KEp-zw7U3BjJreyUcQdsn-ZOV7ZCCLPA&amp;_nc_ht=scontent-waw1-1.xx&amp;oh=a0c203e4c2851f555a4a98f3ae0f71ea&amp;oe=5E7CF75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09915" cy="3395457"/>
                    </a:xfrm>
                    <a:prstGeom prst="rect">
                      <a:avLst/>
                    </a:prstGeom>
                    <a:noFill/>
                    <a:ln>
                      <a:noFill/>
                    </a:ln>
                  </pic:spPr>
                </pic:pic>
              </a:graphicData>
            </a:graphic>
          </wp:inline>
        </w:drawing>
      </w:r>
      <w:r>
        <w:rPr>
          <w:noProof/>
          <w:lang w:eastAsia="pl-PL"/>
        </w:rPr>
        <w:drawing>
          <wp:inline distT="0" distB="0" distL="0" distR="0" wp14:anchorId="35302360" wp14:editId="4DD2BEE4">
            <wp:extent cx="1902153" cy="3381660"/>
            <wp:effectExtent l="0" t="0" r="3175" b="0"/>
            <wp:docPr id="17" name="Obraz 17" descr="https://scontent-waw1-1.xx.fbcdn.net/v/t1.15752-9/79501599_2238942163073078_1192563636137099264_n.jpg?_nc_cat=102&amp;_nc_ohc=DpHvHzvZzLEAQl3PNb6Es18E4VHrWCZtcUdOuCZS9bxeSgi8-E0Tww6Uw&amp;_nc_ht=scontent-waw1-1.xx&amp;oh=208faff8745e6e211fb77b7c61706108&amp;oe=5E8B978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waw1-1.xx.fbcdn.net/v/t1.15752-9/79501599_2238942163073078_1192563636137099264_n.jpg?_nc_cat=102&amp;_nc_ohc=DpHvHzvZzLEAQl3PNb6Es18E4VHrWCZtcUdOuCZS9bxeSgi8-E0Tww6Uw&amp;_nc_ht=scontent-waw1-1.xx&amp;oh=208faff8745e6e211fb77b7c61706108&amp;oe=5E8B978B"/>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17763" cy="3409411"/>
                    </a:xfrm>
                    <a:prstGeom prst="rect">
                      <a:avLst/>
                    </a:prstGeom>
                    <a:noFill/>
                    <a:ln>
                      <a:noFill/>
                    </a:ln>
                  </pic:spPr>
                </pic:pic>
              </a:graphicData>
            </a:graphic>
          </wp:inline>
        </w:drawing>
      </w:r>
    </w:p>
    <w:p w14:paraId="3C024060" w14:textId="370FC0B6" w:rsidR="00B74FD2" w:rsidRPr="00B74FD2" w:rsidRDefault="00B74FD2" w:rsidP="00B74FD2">
      <w:pPr>
        <w:pStyle w:val="Legenda"/>
        <w:rPr>
          <w:i/>
        </w:rPr>
      </w:pPr>
      <w:bookmarkStart w:id="136" w:name="_Toc26790554"/>
      <w:r w:rsidRPr="00B74FD2">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2</w:t>
      </w:r>
      <w:r w:rsidR="001B62A2">
        <w:rPr>
          <w:i/>
        </w:rPr>
        <w:fldChar w:fldCharType="end"/>
      </w:r>
      <w:r>
        <w:rPr>
          <w:i/>
        </w:rPr>
        <w:t xml:space="preserve"> Ekran rejestracji – widok główny (po lewo), informacja o błędach (po prawo) </w:t>
      </w:r>
      <w:r>
        <w:rPr>
          <w:i/>
        </w:rPr>
        <w:br/>
        <w:t>[Źródło: opracowanie własne]</w:t>
      </w:r>
      <w:bookmarkEnd w:id="136"/>
    </w:p>
    <w:p w14:paraId="039505B4" w14:textId="77777777" w:rsidR="00B74FD2" w:rsidRDefault="00B74FD2" w:rsidP="002D3358"/>
    <w:p w14:paraId="07F21F52" w14:textId="7ADFEE10" w:rsidR="004856F4" w:rsidRDefault="004856F4" w:rsidP="00CD3B56">
      <w:pPr>
        <w:pStyle w:val="Nagwek2"/>
        <w:numPr>
          <w:ilvl w:val="1"/>
          <w:numId w:val="33"/>
        </w:numPr>
      </w:pPr>
      <w:bookmarkStart w:id="137" w:name="_Toc26790518"/>
      <w:r>
        <w:t>Lista paragonów</w:t>
      </w:r>
      <w:bookmarkEnd w:id="137"/>
    </w:p>
    <w:p w14:paraId="486E7B4A" w14:textId="77777777" w:rsidR="0064252B" w:rsidRDefault="0064252B" w:rsidP="0064252B">
      <w:r>
        <w:t>Po zalogowaniu do aplikacji ekranem, który widzi użytkownik jest ekran listy paragonów, które dodał do aplikacji. Znajdujące się na ekranie elementy to lista paragonów, przycisk dodawania paragonów oraz przycisk znajdujący się na górnym pasku, którego kliknięcie wyświetla przycisk umożliwiający wylogowanie użytkownika z aplikacji. Każdy element listy paragonów pokazuje następujące informacje:</w:t>
      </w:r>
    </w:p>
    <w:p w14:paraId="517C942F" w14:textId="77777777" w:rsidR="0064252B" w:rsidRDefault="0064252B" w:rsidP="0064252B">
      <w:r>
        <w:t>- nazwa paragonu,</w:t>
      </w:r>
    </w:p>
    <w:p w14:paraId="334DA1CC" w14:textId="77777777" w:rsidR="0064252B" w:rsidRDefault="0064252B" w:rsidP="0064252B">
      <w:r>
        <w:t>- miniaturka paragonu,</w:t>
      </w:r>
    </w:p>
    <w:p w14:paraId="4444D6F7" w14:textId="77777777" w:rsidR="0064252B" w:rsidRDefault="0064252B" w:rsidP="0064252B">
      <w:r>
        <w:t>- data wydania paragonu,</w:t>
      </w:r>
    </w:p>
    <w:p w14:paraId="1FF7A2FD" w14:textId="77777777" w:rsidR="0064252B" w:rsidRDefault="0064252B" w:rsidP="0064252B">
      <w:r>
        <w:t>- grupa do której należy paragon,</w:t>
      </w:r>
    </w:p>
    <w:p w14:paraId="7A3494E8" w14:textId="77777777" w:rsidR="0064252B" w:rsidRDefault="0064252B" w:rsidP="0064252B">
      <w:r>
        <w:t>- kwota pieniężna znajdująca się na paragonie,</w:t>
      </w:r>
    </w:p>
    <w:p w14:paraId="4E416FAF" w14:textId="77777777" w:rsidR="0064252B" w:rsidRDefault="0064252B" w:rsidP="0064252B">
      <w:r>
        <w:t>- liczba dni, jakie pozostały do końca gwarancji, lub informacja o braku gwarancji,</w:t>
      </w:r>
    </w:p>
    <w:p w14:paraId="3F665987" w14:textId="77777777" w:rsidR="0064252B" w:rsidRDefault="0064252B" w:rsidP="0064252B">
      <w:r>
        <w:t>- znaczniki przypisane do paragonu.</w:t>
      </w:r>
    </w:p>
    <w:p w14:paraId="5485586C" w14:textId="77777777" w:rsidR="0064252B" w:rsidRDefault="0064252B" w:rsidP="0064252B">
      <w:r>
        <w:t>W zależności od liczby dni pozostałych do końca trwania gwarancji informacja o niej jest uwydatniana w inny sposób. Gdy liczba dni jest mniejsza niż 7 dni to wyświetla się ta informacja na czerwono. Gdy pozostało mniej niż 30 dni, a więcej niż 7 to na pomarańczowo, a w przypadku liczby większej niż 40 dni na zielono. Informacja ta ma pomóc użytkownikowi w obserwowaniu, którym z dodanych paragonów (czyli którym produktom) kończy się ważność gwarancji.</w:t>
      </w:r>
    </w:p>
    <w:p w14:paraId="1A9E12E9" w14:textId="77777777" w:rsidR="0064252B" w:rsidRDefault="0064252B" w:rsidP="0064252B">
      <w:r>
        <w:t>Użytkownik może kliknąć w element listy i zostanie wtedy przeniesiony do szczegółów danego paragonu wraz z możliwością jego edytowania i eksportowania. Użytkownik ma także możliwość usunięcia paragonu klikając w ikonę kosza znajdującą się w prawym dolnym rogu każdego elementu listy paragonów.</w:t>
      </w:r>
    </w:p>
    <w:p w14:paraId="7BBCE753" w14:textId="77777777" w:rsidR="0064252B" w:rsidRPr="0064252B" w:rsidRDefault="0064252B" w:rsidP="0064252B"/>
    <w:p w14:paraId="20A8183F" w14:textId="48EE63CA" w:rsidR="00B74FD2" w:rsidRDefault="00B74FD2" w:rsidP="00B74FD2">
      <w:pPr>
        <w:jc w:val="center"/>
      </w:pPr>
      <w:r>
        <w:rPr>
          <w:noProof/>
          <w:lang w:eastAsia="pl-PL"/>
        </w:rPr>
        <w:lastRenderedPageBreak/>
        <w:drawing>
          <wp:inline distT="0" distB="0" distL="0" distR="0" wp14:anchorId="6A46A4E5" wp14:editId="78BDA461">
            <wp:extent cx="2237387" cy="3977640"/>
            <wp:effectExtent l="0" t="0" r="0" b="3810"/>
            <wp:docPr id="23" name="Obraz 23" descr="https://scontent-waw1-1.xx.fbcdn.net/v/t1.15752-9/79258740_1050913211926971_3299240537864798208_n.jpg?_nc_cat=111&amp;_nc_ohc=akLV2HVCzegAQlhrJcJ60qoL7DLgeZkzKBuWU7eZRZz-eOU3LdVW68OXQ&amp;_nc_ht=scontent-waw1-1.xx&amp;oh=7e4677530f39c7a4c60635356180328e&amp;oe=5E407C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content-waw1-1.xx.fbcdn.net/v/t1.15752-9/79258740_1050913211926971_3299240537864798208_n.jpg?_nc_cat=111&amp;_nc_ohc=akLV2HVCzegAQlhrJcJ60qoL7DLgeZkzKBuWU7eZRZz-eOU3LdVW68OXQ&amp;_nc_ht=scontent-waw1-1.xx&amp;oh=7e4677530f39c7a4c60635356180328e&amp;oe=5E407C8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48403" cy="3997225"/>
                    </a:xfrm>
                    <a:prstGeom prst="rect">
                      <a:avLst/>
                    </a:prstGeom>
                    <a:noFill/>
                    <a:ln>
                      <a:noFill/>
                    </a:ln>
                  </pic:spPr>
                </pic:pic>
              </a:graphicData>
            </a:graphic>
          </wp:inline>
        </w:drawing>
      </w:r>
    </w:p>
    <w:p w14:paraId="7C770A15" w14:textId="693A5035" w:rsidR="00B74FD2" w:rsidRPr="00B74FD2" w:rsidRDefault="00B74FD2" w:rsidP="00B74FD2">
      <w:pPr>
        <w:pStyle w:val="Legenda"/>
        <w:rPr>
          <w:i/>
        </w:rPr>
      </w:pPr>
      <w:bookmarkStart w:id="138" w:name="_Toc26790555"/>
      <w:r w:rsidRPr="00B74FD2">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3</w:t>
      </w:r>
      <w:r w:rsidR="001B62A2">
        <w:rPr>
          <w:i/>
        </w:rPr>
        <w:fldChar w:fldCharType="end"/>
      </w:r>
      <w:r>
        <w:rPr>
          <w:i/>
        </w:rPr>
        <w:t xml:space="preserve"> Ekran listy paragonów [Źródło: opracowanie własne]</w:t>
      </w:r>
      <w:bookmarkEnd w:id="138"/>
    </w:p>
    <w:p w14:paraId="585D0EFC" w14:textId="0514AD2C" w:rsidR="00401991" w:rsidRDefault="00401991" w:rsidP="00401991"/>
    <w:p w14:paraId="54BE11CE" w14:textId="67691B53" w:rsidR="007E6CFD" w:rsidRDefault="007E6CFD" w:rsidP="00CD3B56">
      <w:pPr>
        <w:pStyle w:val="Nagwek2"/>
        <w:numPr>
          <w:ilvl w:val="1"/>
          <w:numId w:val="33"/>
        </w:numPr>
      </w:pPr>
      <w:bookmarkStart w:id="139" w:name="_Toc26790519"/>
      <w:r>
        <w:t>Paragon – widok szczegółowy i edycja</w:t>
      </w:r>
      <w:bookmarkEnd w:id="139"/>
    </w:p>
    <w:p w14:paraId="7C698AC4" w14:textId="77777777" w:rsidR="0064252B" w:rsidRDefault="0064252B" w:rsidP="0064252B">
      <w:r>
        <w:t xml:space="preserve">Po kliknięciu w dany element na liście paragonów użytkownik zostaje przeniesiony do ekranu edytowania paragonu (Rysunek 6.4). Na tym ekranie znajdują się te same informacje co na liście paragonów (przedstawione w poprzednim podrozdziale) z tą różnicą, że poszczególne elementy mogą być edytowane. Na ekranie możliwy jest również podgląd zdjęć paragonów. Akcje edytowania można anulować lub zaakceptować za pomocą przycisków akceptacji (prawy górny róg). Po akceptacji sprawdzana jest poprawność danych i w razie błędów wyświetlany jest odpowiedni komunikat. Po zatwierdzeniu edycji dane są synchronizowane z bazą danych. </w:t>
      </w:r>
    </w:p>
    <w:p w14:paraId="77FD7651" w14:textId="77777777" w:rsidR="0064252B" w:rsidRDefault="0064252B" w:rsidP="0064252B">
      <w:r>
        <w:t>W aplikacji rozróżnialne są tzw. specjalne typy znaczników, które charakteryzują się innym wyglądem i funkcjonalnościami. Do specjalnych znaczników należą:</w:t>
      </w:r>
    </w:p>
    <w:p w14:paraId="51B0EE98" w14:textId="67D7FB79" w:rsidR="0064252B" w:rsidRDefault="0064252B" w:rsidP="0064252B">
      <w:pPr>
        <w:pStyle w:val="Akapitzlist"/>
        <w:numPr>
          <w:ilvl w:val="0"/>
          <w:numId w:val="40"/>
        </w:numPr>
      </w:pPr>
      <w:r>
        <w:t>Znacznik specjalny wyboru daty (kolor różowy z ikoną kalendarza po lewej stronie) - pozwala na wybranie daty dodania paragonów.</w:t>
      </w:r>
    </w:p>
    <w:p w14:paraId="0270814B" w14:textId="37199A7E" w:rsidR="0064252B" w:rsidRDefault="0064252B" w:rsidP="0064252B">
      <w:pPr>
        <w:pStyle w:val="Akapitzlist"/>
        <w:numPr>
          <w:ilvl w:val="0"/>
          <w:numId w:val="40"/>
        </w:numPr>
      </w:pPr>
      <w:r>
        <w:t>Znacznik specjalny wyboru długości trwania gwarancji (kolor pomarańczowy) - Pozwala na wybór długości trwania gwarancji w dniach, tygodniach, miesiącach lub latach.</w:t>
      </w:r>
    </w:p>
    <w:p w14:paraId="12DFA971" w14:textId="29A151A3" w:rsidR="0064252B" w:rsidRDefault="0064252B" w:rsidP="0064252B">
      <w:pPr>
        <w:pStyle w:val="Akapitzlist"/>
        <w:numPr>
          <w:ilvl w:val="0"/>
          <w:numId w:val="40"/>
        </w:numPr>
      </w:pPr>
      <w:r>
        <w:t>Znacznik specjalny wyboru kwoty pieniężnej (kolor niebieski) – pozwala na wpisanie kwoty sumarycznej widniejącej na paragonie.</w:t>
      </w:r>
    </w:p>
    <w:p w14:paraId="60D47258" w14:textId="314697A5" w:rsidR="0064252B" w:rsidRDefault="0064252B" w:rsidP="0064252B">
      <w:pPr>
        <w:pStyle w:val="Akapitzlist"/>
        <w:numPr>
          <w:ilvl w:val="0"/>
          <w:numId w:val="40"/>
        </w:numPr>
      </w:pPr>
      <w:r>
        <w:t>Znacznik specjalny wyboru grupy (kolor szary z ikoną paragonu po lewej stronie) – pozwala na wybór grupy, do której ma należeć paragon.</w:t>
      </w:r>
    </w:p>
    <w:p w14:paraId="464A37DD" w14:textId="281C7D83" w:rsidR="0064252B" w:rsidRDefault="0064252B" w:rsidP="00E85E3C">
      <w:pPr>
        <w:ind w:firstLine="708"/>
      </w:pPr>
      <w:r>
        <w:t xml:space="preserve">W każdy znacznik specjalny można </w:t>
      </w:r>
      <w:commentRangeStart w:id="140"/>
      <w:r w:rsidRPr="0064252B">
        <w:t>kliknąć</w:t>
      </w:r>
      <w:commentRangeEnd w:id="140"/>
      <w:r w:rsidRPr="0064252B">
        <w:rPr>
          <w:rStyle w:val="Odwoaniedokomentarza"/>
        </w:rPr>
        <w:commentReference w:id="140"/>
      </w:r>
      <w:r w:rsidRPr="0064252B">
        <w:t xml:space="preserve"> i wykonać związane z nimi możliwe akcje. System taki został wybrany ze względu na uproszczenie widoku edycji paragonu. Po kliknięciu w dany znacznik pojawia się dodatkowy</w:t>
      </w:r>
      <w:r>
        <w:t xml:space="preserve"> ekran z odpowiednim tytułem, </w:t>
      </w:r>
      <w:r>
        <w:lastRenderedPageBreak/>
        <w:t xml:space="preserve">pozwalający na wykonanie, zaakceptowanie lub odrzucenie danej akcji związanej ze znacznikami. </w:t>
      </w:r>
    </w:p>
    <w:p w14:paraId="6807C422" w14:textId="77777777" w:rsidR="00E85E3C" w:rsidRPr="0064252B" w:rsidRDefault="00E85E3C" w:rsidP="00E85E3C">
      <w:pPr>
        <w:ind w:firstLine="708"/>
      </w:pPr>
    </w:p>
    <w:p w14:paraId="0F7F16AD" w14:textId="66D18421" w:rsidR="007E6CFD" w:rsidRDefault="007E6CFD" w:rsidP="00F40163">
      <w:pPr>
        <w:ind w:firstLine="0"/>
        <w:jc w:val="center"/>
      </w:pPr>
      <w:r>
        <w:rPr>
          <w:noProof/>
          <w:lang w:eastAsia="pl-PL"/>
        </w:rPr>
        <w:drawing>
          <wp:inline distT="0" distB="0" distL="0" distR="0" wp14:anchorId="685787FD" wp14:editId="1345C97D">
            <wp:extent cx="1693043" cy="3009900"/>
            <wp:effectExtent l="0" t="0" r="2540" b="0"/>
            <wp:docPr id="24" name="Obraz 24" descr="https://scontent-waw1-1.xx.fbcdn.net/v/t1.15752-9/79018662_2150265261948599_6390495038152900608_n.jpg?_nc_cat=104&amp;_nc_ohc=7VKicwPf3bcAQlmkNS8VI-gpCecIfLb8SbxIwx1EGp8N65Fpz9VSqIuCA&amp;_nc_ht=scontent-waw1-1.xx&amp;oh=3e1bdd50dfa1e323a08a14e90d61824f&amp;oe=5E71A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scontent-waw1-1.xx.fbcdn.net/v/t1.15752-9/79018662_2150265261948599_6390495038152900608_n.jpg?_nc_cat=104&amp;_nc_ohc=7VKicwPf3bcAQlmkNS8VI-gpCecIfLb8SbxIwx1EGp8N65Fpz9VSqIuCA&amp;_nc_ht=scontent-waw1-1.xx&amp;oh=3e1bdd50dfa1e323a08a14e90d61824f&amp;oe=5E71A90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719540" cy="3057007"/>
                    </a:xfrm>
                    <a:prstGeom prst="rect">
                      <a:avLst/>
                    </a:prstGeom>
                    <a:noFill/>
                    <a:ln>
                      <a:noFill/>
                    </a:ln>
                  </pic:spPr>
                </pic:pic>
              </a:graphicData>
            </a:graphic>
          </wp:inline>
        </w:drawing>
      </w:r>
      <w:r w:rsidR="00AC3EA2" w:rsidRPr="00AC3EA2">
        <w:t xml:space="preserve"> </w:t>
      </w:r>
      <w:r w:rsidR="00AC3EA2">
        <w:rPr>
          <w:noProof/>
          <w:lang w:eastAsia="pl-PL"/>
        </w:rPr>
        <w:drawing>
          <wp:inline distT="0" distB="0" distL="0" distR="0" wp14:anchorId="51805DE5" wp14:editId="6CE68CA2">
            <wp:extent cx="1688755" cy="3002280"/>
            <wp:effectExtent l="0" t="0" r="6985" b="7620"/>
            <wp:docPr id="58" name="Obraz 58" descr="https://scontent-waw1-1.xx.fbcdn.net/v/t1.15752-9/79918198_452179589052789_4746975134609309696_n.jpg?_nc_cat=110&amp;_nc_ohc=YU_UmmTaamkAQms7rFfyJLgwS5XX7Gk2LqKb_B4l04UBlwiPwnklLr_4Q&amp;_nc_ht=scontent-waw1-1.xx&amp;oh=17e597999cadda5872118c828ea679fa&amp;oe=5E7E2A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scontent-waw1-1.xx.fbcdn.net/v/t1.15752-9/79918198_452179589052789_4746975134609309696_n.jpg?_nc_cat=110&amp;_nc_ohc=YU_UmmTaamkAQms7rFfyJLgwS5XX7Gk2LqKb_B4l04UBlwiPwnklLr_4Q&amp;_nc_ht=scontent-waw1-1.xx&amp;oh=17e597999cadda5872118c828ea679fa&amp;oe=5E7E2A1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738561" cy="3090825"/>
                    </a:xfrm>
                    <a:prstGeom prst="rect">
                      <a:avLst/>
                    </a:prstGeom>
                    <a:noFill/>
                    <a:ln>
                      <a:noFill/>
                    </a:ln>
                  </pic:spPr>
                </pic:pic>
              </a:graphicData>
            </a:graphic>
          </wp:inline>
        </w:drawing>
      </w:r>
      <w:r w:rsidR="00242861" w:rsidRPr="00242861">
        <w:t xml:space="preserve"> </w:t>
      </w:r>
    </w:p>
    <w:p w14:paraId="35C3C5AE" w14:textId="6295A959" w:rsidR="00F40163" w:rsidRPr="00AC3EA2" w:rsidRDefault="00F40163" w:rsidP="00F40163">
      <w:pPr>
        <w:pStyle w:val="Legenda"/>
        <w:rPr>
          <w:i/>
        </w:rPr>
      </w:pPr>
      <w:bookmarkStart w:id="141" w:name="_Toc26790556"/>
      <w:r w:rsidRPr="00AC3EA2">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4</w:t>
      </w:r>
      <w:r w:rsidR="001B62A2">
        <w:rPr>
          <w:i/>
        </w:rPr>
        <w:fldChar w:fldCharType="end"/>
      </w:r>
      <w:r w:rsidR="00AC3EA2">
        <w:rPr>
          <w:i/>
        </w:rPr>
        <w:t xml:space="preserve"> Ekran edytowania paragonu</w:t>
      </w:r>
      <w:r w:rsidR="00401991">
        <w:rPr>
          <w:i/>
        </w:rPr>
        <w:t xml:space="preserve"> </w:t>
      </w:r>
      <w:r w:rsidR="00242861">
        <w:rPr>
          <w:i/>
        </w:rPr>
        <w:t>– widok edycji (po lew</w:t>
      </w:r>
      <w:r w:rsidR="001B17D4">
        <w:rPr>
          <w:i/>
        </w:rPr>
        <w:t>ej</w:t>
      </w:r>
      <w:r w:rsidR="00242861">
        <w:rPr>
          <w:i/>
        </w:rPr>
        <w:t xml:space="preserve">), </w:t>
      </w:r>
      <w:r w:rsidR="00242861">
        <w:rPr>
          <w:i/>
        </w:rPr>
        <w:br/>
        <w:t>informacja o błędzie nazwy (</w:t>
      </w:r>
      <w:r w:rsidR="001B17D4">
        <w:rPr>
          <w:i/>
        </w:rPr>
        <w:t>po prawej)</w:t>
      </w:r>
      <w:r w:rsidR="00A577E4">
        <w:rPr>
          <w:i/>
        </w:rPr>
        <w:br/>
      </w:r>
      <w:r w:rsidR="00242861">
        <w:rPr>
          <w:i/>
        </w:rPr>
        <w:t xml:space="preserve"> </w:t>
      </w:r>
      <w:r w:rsidR="00401991">
        <w:rPr>
          <w:i/>
        </w:rPr>
        <w:t>[Źródło: opracowanie własne]</w:t>
      </w:r>
      <w:bookmarkEnd w:id="141"/>
    </w:p>
    <w:p w14:paraId="2ABE385A" w14:textId="3A861635" w:rsidR="00A577E4" w:rsidRDefault="00A577E4" w:rsidP="00A577E4">
      <w:r>
        <w:t xml:space="preserve">Znacznik wyboru daty ukazuje ekran kalendarza, który pozwala na wybranie dowolnej daty wcześniejszej od dnia, w którym następuje edycja (Rysunek 6.5). Znacznik wyboru długości trwania gwarancji pozwala na wybór za pomocą </w:t>
      </w:r>
      <w:r w:rsidR="004D29A5">
        <w:t xml:space="preserve">paska (którego wartość można ustawiać, przesuwając po nim) </w:t>
      </w:r>
      <w:r w:rsidR="00C01A30">
        <w:t xml:space="preserve">długości trwania gwarancji (Rysunek 6.5). W zależności od pozycji </w:t>
      </w:r>
      <w:r w:rsidR="004D29A5">
        <w:t xml:space="preserve">ustawionej na pasku </w:t>
      </w:r>
      <w:r w:rsidR="00C01A30">
        <w:t>gwarancja może być wyrażona w dni</w:t>
      </w:r>
      <w:r w:rsidR="004D29A5">
        <w:t>a</w:t>
      </w:r>
      <w:r w:rsidR="00C01A30">
        <w:t>ch, tygod</w:t>
      </w:r>
      <w:r w:rsidR="004D29A5">
        <w:t>n</w:t>
      </w:r>
      <w:r w:rsidR="00C01A30">
        <w:t>iach, miesiącach lub latach.</w:t>
      </w:r>
      <w:r w:rsidR="004D29A5">
        <w:t xml:space="preserve"> </w:t>
      </w:r>
      <w:r w:rsidR="00C01A30">
        <w:t xml:space="preserve">Rysunek 6.5 prezentuje </w:t>
      </w:r>
      <w:r w:rsidR="004D29A5">
        <w:t>omówione funkcjonalności</w:t>
      </w:r>
      <w:r w:rsidR="00C01A30">
        <w:t xml:space="preserve">. </w:t>
      </w:r>
    </w:p>
    <w:p w14:paraId="53EE7D37" w14:textId="7F468490" w:rsidR="00F40163" w:rsidRDefault="00F40163" w:rsidP="007E6CFD"/>
    <w:p w14:paraId="1374388B" w14:textId="47DFD696" w:rsidR="00F40163" w:rsidRDefault="00F40163" w:rsidP="00F40163">
      <w:pPr>
        <w:spacing w:after="160" w:line="259" w:lineRule="auto"/>
        <w:ind w:firstLine="0"/>
        <w:jc w:val="center"/>
      </w:pPr>
      <w:r>
        <w:rPr>
          <w:noProof/>
          <w:lang w:eastAsia="pl-PL"/>
        </w:rPr>
        <w:drawing>
          <wp:inline distT="0" distB="0" distL="0" distR="0" wp14:anchorId="1BDD40D7" wp14:editId="657A44CC">
            <wp:extent cx="1644889" cy="2924291"/>
            <wp:effectExtent l="0" t="0" r="0" b="0"/>
            <wp:docPr id="39" name="Obraz 39" descr="https://scontent-waw1-1.xx.fbcdn.net/v/t1.15752-9/78748003_520584358540275_3885796954394853376_n.jpg?_nc_cat=101&amp;_nc_ohc=DtAtfRizXUIAQlI_QFQ9bIus8e2Aluu1rDry2PIYCDaZKGp_qyz3a5-bQ&amp;_nc_ht=scontent-waw1-1.xx&amp;oh=555e4a6d3f1d7b375987dcea606f9ff1&amp;oe=5E6C9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scontent-waw1-1.xx.fbcdn.net/v/t1.15752-9/78748003_520584358540275_3885796954394853376_n.jpg?_nc_cat=101&amp;_nc_ohc=DtAtfRizXUIAQlI_QFQ9bIus8e2Aluu1rDry2PIYCDaZKGp_qyz3a5-bQ&amp;_nc_ht=scontent-waw1-1.xx&amp;oh=555e4a6d3f1d7b375987dcea606f9ff1&amp;oe=5E6C972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675186" cy="2978154"/>
                    </a:xfrm>
                    <a:prstGeom prst="rect">
                      <a:avLst/>
                    </a:prstGeom>
                    <a:noFill/>
                    <a:ln>
                      <a:noFill/>
                    </a:ln>
                  </pic:spPr>
                </pic:pic>
              </a:graphicData>
            </a:graphic>
          </wp:inline>
        </w:drawing>
      </w:r>
      <w:r w:rsidR="00242861">
        <w:t xml:space="preserve"> </w:t>
      </w:r>
      <w:r w:rsidR="00C01A30">
        <w:rPr>
          <w:noProof/>
          <w:lang w:eastAsia="pl-PL"/>
        </w:rPr>
        <w:drawing>
          <wp:inline distT="0" distB="0" distL="0" distR="0" wp14:anchorId="1AB78B65" wp14:editId="063CCBB2">
            <wp:extent cx="1654029" cy="2937933"/>
            <wp:effectExtent l="0" t="0" r="3810" b="0"/>
            <wp:docPr id="60" name="Obraz 60" descr="https://scontent-waw1-1.xx.fbcdn.net/v/t1.15752-9/79675080_578945426215618_795927928952061952_n.jpg?_nc_cat=103&amp;_nc_ohc=n7-JQTfQQwIAQkEPmWk4JdFDFHnEUBDofHIHLXbxJBI4uH2vCk0kIfGJw&amp;_nc_ht=scontent-waw1-1.xx&amp;oh=1bd90293c36f50596226f7d888e4ad10&amp;oe=5E86EA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scontent-waw1-1.xx.fbcdn.net/v/t1.15752-9/79675080_578945426215618_795927928952061952_n.jpg?_nc_cat=103&amp;_nc_ohc=n7-JQTfQQwIAQkEPmWk4JdFDFHnEUBDofHIHLXbxJBI4uH2vCk0kIfGJw&amp;_nc_ht=scontent-waw1-1.xx&amp;oh=1bd90293c36f50596226f7d888e4ad10&amp;oe=5E86EA6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670573" cy="2967319"/>
                    </a:xfrm>
                    <a:prstGeom prst="rect">
                      <a:avLst/>
                    </a:prstGeom>
                    <a:noFill/>
                    <a:ln>
                      <a:noFill/>
                    </a:ln>
                  </pic:spPr>
                </pic:pic>
              </a:graphicData>
            </a:graphic>
          </wp:inline>
        </w:drawing>
      </w:r>
      <w:r w:rsidR="00C01A30">
        <w:t xml:space="preserve"> </w:t>
      </w:r>
      <w:r>
        <w:rPr>
          <w:noProof/>
          <w:lang w:eastAsia="pl-PL"/>
        </w:rPr>
        <w:drawing>
          <wp:inline distT="0" distB="0" distL="0" distR="0" wp14:anchorId="682EF7D8" wp14:editId="7A14D6C5">
            <wp:extent cx="1647799" cy="2929467"/>
            <wp:effectExtent l="0" t="0" r="0" b="4445"/>
            <wp:docPr id="40" name="Obraz 40" descr="https://scontent-waw1-1.xx.fbcdn.net/v/t1.15752-9/79246477_362963194535823_8835963113422454784_n.jpg?_nc_cat=111&amp;_nc_ohc=RTsxZrzO2FQAQmJnO7zOcQmAuMNJL63PnDlD3BfKeGdik2SUi0J2YgOIw&amp;_nc_ht=scontent-waw1-1.xx&amp;oh=ddbed4be46dd22a5c034c84a879e495d&amp;oe=5E7010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scontent-waw1-1.xx.fbcdn.net/v/t1.15752-9/79246477_362963194535823_8835963113422454784_n.jpg?_nc_cat=111&amp;_nc_ohc=RTsxZrzO2FQAQmJnO7zOcQmAuMNJL63PnDlD3BfKeGdik2SUi0J2YgOIw&amp;_nc_ht=scontent-waw1-1.xx&amp;oh=ddbed4be46dd22a5c034c84a879e495d&amp;oe=5E7010D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702504" cy="3026722"/>
                    </a:xfrm>
                    <a:prstGeom prst="rect">
                      <a:avLst/>
                    </a:prstGeom>
                    <a:noFill/>
                    <a:ln>
                      <a:noFill/>
                    </a:ln>
                  </pic:spPr>
                </pic:pic>
              </a:graphicData>
            </a:graphic>
          </wp:inline>
        </w:drawing>
      </w:r>
      <w:r w:rsidR="00C01A30" w:rsidRPr="00C01A30">
        <w:t xml:space="preserve"> </w:t>
      </w:r>
    </w:p>
    <w:p w14:paraId="1E406DA7" w14:textId="1D881885" w:rsidR="00F40163" w:rsidRPr="008F470A" w:rsidRDefault="00F40163" w:rsidP="008F470A">
      <w:pPr>
        <w:pStyle w:val="Legenda"/>
        <w:rPr>
          <w:i/>
        </w:rPr>
      </w:pPr>
      <w:bookmarkStart w:id="142" w:name="_Toc26790557"/>
      <w:r w:rsidRPr="00242861">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5</w:t>
      </w:r>
      <w:r w:rsidR="001B62A2">
        <w:rPr>
          <w:i/>
        </w:rPr>
        <w:fldChar w:fldCharType="end"/>
      </w:r>
      <w:r w:rsidR="00242861" w:rsidRPr="00242861">
        <w:rPr>
          <w:i/>
        </w:rPr>
        <w:t xml:space="preserve"> </w:t>
      </w:r>
      <w:r w:rsidR="00242861">
        <w:rPr>
          <w:i/>
        </w:rPr>
        <w:t>Ekrany specjalne: wybór daty dodania paragonu (po lewej),</w:t>
      </w:r>
      <w:r w:rsidR="00242861">
        <w:rPr>
          <w:i/>
        </w:rPr>
        <w:br/>
        <w:t>wybór długości trwania gwarancji</w:t>
      </w:r>
      <w:r w:rsidR="00C01A30">
        <w:rPr>
          <w:i/>
        </w:rPr>
        <w:t xml:space="preserve"> </w:t>
      </w:r>
      <w:r w:rsidR="00242861">
        <w:rPr>
          <w:i/>
        </w:rPr>
        <w:t xml:space="preserve"> (</w:t>
      </w:r>
      <w:r w:rsidR="00C01A30">
        <w:rPr>
          <w:i/>
        </w:rPr>
        <w:t>środek i po prawej</w:t>
      </w:r>
      <w:r w:rsidR="00242861">
        <w:rPr>
          <w:i/>
        </w:rPr>
        <w:t>) [Źródło opracowanie własne]</w:t>
      </w:r>
      <w:bookmarkEnd w:id="142"/>
    </w:p>
    <w:p w14:paraId="195715E9" w14:textId="48DFAB30" w:rsidR="00C01A30" w:rsidRDefault="00C01A30" w:rsidP="00C01A30">
      <w:pPr>
        <w:spacing w:after="160" w:line="259" w:lineRule="auto"/>
      </w:pPr>
      <w:r>
        <w:lastRenderedPageBreak/>
        <w:t>W przypadku znacznika wyboru całkowitej kwoty z paragonu, ekran zawiera jedynie pole kwoty (Rysunek 6.6), które można edytować. Znacznik dotyczący wyboru grupy pozwala na wybranie grupy i przypisanie jej do p</w:t>
      </w:r>
      <w:r w:rsidR="008F470A">
        <w:t>a</w:t>
      </w:r>
      <w:r>
        <w:t>ragonu (Rysunek 6.6). W przypadku nie wybrania żadnej grupy zostaje on przypisany do grupy ogólnej o nazwie „Ogólne”.</w:t>
      </w:r>
    </w:p>
    <w:p w14:paraId="49859C74" w14:textId="412EB0CF" w:rsidR="00F40163" w:rsidRDefault="00F40163" w:rsidP="00F40163">
      <w:pPr>
        <w:spacing w:after="160" w:line="259" w:lineRule="auto"/>
        <w:ind w:firstLine="0"/>
        <w:jc w:val="center"/>
      </w:pPr>
      <w:r>
        <w:rPr>
          <w:noProof/>
          <w:lang w:eastAsia="pl-PL"/>
        </w:rPr>
        <w:drawing>
          <wp:inline distT="0" distB="0" distL="0" distR="0" wp14:anchorId="6A057321" wp14:editId="177435E6">
            <wp:extent cx="1585885" cy="2819400"/>
            <wp:effectExtent l="0" t="0" r="0" b="0"/>
            <wp:docPr id="42" name="Obraz 42" descr="https://scontent-waw1-1.xx.fbcdn.net/v/t1.15752-9/78541237_432159304147796_282457446184648704_n.jpg?_nc_cat=105&amp;_nc_ohc=X0RSodDeHpMAQmDI_8rKPQ7sPtWmyzWmv6TmTLh4gVprGuR7duXdJEWfw&amp;_nc_ht=scontent-waw1-1.xx&amp;oh=a7b9b30d67ae740eb7f144121062c929&amp;oe=5E833A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scontent-waw1-1.xx.fbcdn.net/v/t1.15752-9/78541237_432159304147796_282457446184648704_n.jpg?_nc_cat=105&amp;_nc_ohc=X0RSodDeHpMAQmDI_8rKPQ7sPtWmyzWmv6TmTLh4gVprGuR7duXdJEWfw&amp;_nc_ht=scontent-waw1-1.xx&amp;oh=a7b9b30d67ae740eb7f144121062c929&amp;oe=5E833AC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637992" cy="2912035"/>
                    </a:xfrm>
                    <a:prstGeom prst="rect">
                      <a:avLst/>
                    </a:prstGeom>
                    <a:noFill/>
                    <a:ln>
                      <a:noFill/>
                    </a:ln>
                  </pic:spPr>
                </pic:pic>
              </a:graphicData>
            </a:graphic>
          </wp:inline>
        </w:drawing>
      </w:r>
      <w:r w:rsidR="00242861">
        <w:t xml:space="preserve"> </w:t>
      </w:r>
      <w:r>
        <w:rPr>
          <w:noProof/>
          <w:lang w:eastAsia="pl-PL"/>
        </w:rPr>
        <w:drawing>
          <wp:inline distT="0" distB="0" distL="0" distR="0" wp14:anchorId="150B57D6" wp14:editId="5E391803">
            <wp:extent cx="1577340" cy="2804202"/>
            <wp:effectExtent l="0" t="0" r="3810" b="0"/>
            <wp:docPr id="44" name="Obraz 44" descr="https://scontent-waw1-1.xx.fbcdn.net/v/t1.15752-9/78975143_2539347356300400_20951322916290560_n.jpg?_nc_cat=100&amp;_nc_ohc=u84U56sLceQAQlCoBWBzph94hsNymnVZ5TmJrTDX7YYT-pXkDf7xt3FjQ&amp;_nc_ht=scontent-waw1-1.xx&amp;oh=6163e121518a1f877427094d2f948adb&amp;oe=5E3FEB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scontent-waw1-1.xx.fbcdn.net/v/t1.15752-9/78975143_2539347356300400_20951322916290560_n.jpg?_nc_cat=100&amp;_nc_ohc=u84U56sLceQAQlCoBWBzph94hsNymnVZ5TmJrTDX7YYT-pXkDf7xt3FjQ&amp;_nc_ht=scontent-waw1-1.xx&amp;oh=6163e121518a1f877427094d2f948adb&amp;oe=5E3FEB5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26745" cy="2892034"/>
                    </a:xfrm>
                    <a:prstGeom prst="rect">
                      <a:avLst/>
                    </a:prstGeom>
                    <a:noFill/>
                    <a:ln>
                      <a:noFill/>
                    </a:ln>
                  </pic:spPr>
                </pic:pic>
              </a:graphicData>
            </a:graphic>
          </wp:inline>
        </w:drawing>
      </w:r>
      <w:r w:rsidR="00242861">
        <w:t xml:space="preserve"> </w:t>
      </w:r>
    </w:p>
    <w:p w14:paraId="6D83DA98" w14:textId="1EC8B4C0" w:rsidR="00242861" w:rsidRDefault="00F40163" w:rsidP="00242861">
      <w:pPr>
        <w:pStyle w:val="Legenda"/>
        <w:rPr>
          <w:i/>
        </w:rPr>
      </w:pPr>
      <w:bookmarkStart w:id="143" w:name="_Toc26790558"/>
      <w:r w:rsidRPr="00242861">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6</w:t>
      </w:r>
      <w:r w:rsidR="001B62A2">
        <w:rPr>
          <w:i/>
        </w:rPr>
        <w:fldChar w:fldCharType="end"/>
      </w:r>
      <w:r w:rsidR="00242861">
        <w:rPr>
          <w:i/>
        </w:rPr>
        <w:t xml:space="preserve"> Ekrany specjalne: wybór całkowitej kwoty z paragonu (po lewej),</w:t>
      </w:r>
      <w:r w:rsidR="00242861">
        <w:rPr>
          <w:i/>
        </w:rPr>
        <w:br/>
        <w:t>wybór grupy do której należy paragon (po prawej) [Źródło: opracowanie własne]</w:t>
      </w:r>
      <w:bookmarkEnd w:id="143"/>
    </w:p>
    <w:p w14:paraId="66806A51" w14:textId="7EE1B5D9" w:rsidR="00C01A30" w:rsidRDefault="00C01A30" w:rsidP="00C01A30">
      <w:r>
        <w:t>Kolejną funkcjonalnością związaną z paragonami jest zarz</w:t>
      </w:r>
      <w:r w:rsidR="004D29A5">
        <w:t xml:space="preserve">ądzanie tzw. </w:t>
      </w:r>
      <w:r w:rsidR="008C7B50">
        <w:t xml:space="preserve">zwykłymi </w:t>
      </w:r>
      <w:r>
        <w:t>znacznikami związanymi</w:t>
      </w:r>
      <w:r w:rsidR="008C7B50">
        <w:t xml:space="preserve"> z danym paragonem</w:t>
      </w:r>
      <w:r>
        <w:t xml:space="preserve">. </w:t>
      </w:r>
      <w:r w:rsidR="008C7B50">
        <w:t>Z</w:t>
      </w:r>
      <w:r>
        <w:t>nacznik</w:t>
      </w:r>
      <w:r w:rsidR="008C7B50">
        <w:t>i służą do gromadzenia bardziej szczegółowych informacji na temat paragonów i są wykorzystywane przy ich przeszukiwaniu.</w:t>
      </w:r>
    </w:p>
    <w:p w14:paraId="60E18908" w14:textId="77777777" w:rsidR="008C7B50" w:rsidRPr="00C01A30" w:rsidRDefault="008C7B50" w:rsidP="00C01A30"/>
    <w:p w14:paraId="1D40984F" w14:textId="213C05EF" w:rsidR="007E6CFD" w:rsidRDefault="007E6CFD" w:rsidP="00F40163">
      <w:pPr>
        <w:ind w:firstLine="0"/>
        <w:jc w:val="center"/>
      </w:pPr>
      <w:r>
        <w:rPr>
          <w:noProof/>
          <w:lang w:eastAsia="pl-PL"/>
        </w:rPr>
        <w:drawing>
          <wp:inline distT="0" distB="0" distL="0" distR="0" wp14:anchorId="4BD77970" wp14:editId="7F5F28B9">
            <wp:extent cx="1761067" cy="3130838"/>
            <wp:effectExtent l="0" t="0" r="0" b="0"/>
            <wp:docPr id="34" name="Obraz 34" descr="https://scontent-waw1-1.xx.fbcdn.net/v/t1.15752-9/78915829_565715597545195_1490377746478530560_n.jpg?_nc_cat=108&amp;_nc_ohc=AdAR03CKVBIAQkzHLN5sxZzZj9-k92ASACEQ0TcmiAY8-KTfF2o-n6eIQ&amp;_nc_ht=scontent-waw1-1.xx&amp;oh=313b9b0aafb235b324b27fc7d650d9b4&amp;oe=5E7CEEC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scontent-waw1-1.xx.fbcdn.net/v/t1.15752-9/78915829_565715597545195_1490377746478530560_n.jpg?_nc_cat=108&amp;_nc_ohc=AdAR03CKVBIAQkzHLN5sxZzZj9-k92ASACEQ0TcmiAY8-KTfF2o-n6eIQ&amp;_nc_ht=scontent-waw1-1.xx&amp;oh=313b9b0aafb235b324b27fc7d650d9b4&amp;oe=5E7CEEC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776924" cy="3159029"/>
                    </a:xfrm>
                    <a:prstGeom prst="rect">
                      <a:avLst/>
                    </a:prstGeom>
                    <a:noFill/>
                    <a:ln>
                      <a:noFill/>
                    </a:ln>
                  </pic:spPr>
                </pic:pic>
              </a:graphicData>
            </a:graphic>
          </wp:inline>
        </w:drawing>
      </w:r>
      <w:r w:rsidR="00C01A30">
        <w:t xml:space="preserve"> </w:t>
      </w:r>
      <w:r>
        <w:rPr>
          <w:noProof/>
          <w:lang w:eastAsia="pl-PL"/>
        </w:rPr>
        <w:drawing>
          <wp:inline distT="0" distB="0" distL="0" distR="0" wp14:anchorId="10DCB50B" wp14:editId="14651419">
            <wp:extent cx="1744133" cy="3100729"/>
            <wp:effectExtent l="0" t="0" r="8890" b="4445"/>
            <wp:docPr id="35" name="Obraz 35" descr="https://scontent-waw1-1.xx.fbcdn.net/v/t1.15752-9/73127469_701703980354119_7357408106239754240_n.jpg?_nc_cat=102&amp;_nc_ohc=3EwOBuRaVpsAQkKNUjrD7VnrGavrYpL9ZXaSuTtMaPhLrWp_M2zwA-v0w&amp;_nc_ht=scontent-waw1-1.xx&amp;oh=104902819585bf814fd9bad25856ea89&amp;oe=5E7D86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content-waw1-1.xx.fbcdn.net/v/t1.15752-9/73127469_701703980354119_7357408106239754240_n.jpg?_nc_cat=102&amp;_nc_ohc=3EwOBuRaVpsAQkKNUjrD7VnrGavrYpL9ZXaSuTtMaPhLrWp_M2zwA-v0w&amp;_nc_ht=scontent-waw1-1.xx&amp;oh=104902819585bf814fd9bad25856ea89&amp;oe=5E7D86DF"/>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774313" cy="3154384"/>
                    </a:xfrm>
                    <a:prstGeom prst="rect">
                      <a:avLst/>
                    </a:prstGeom>
                    <a:noFill/>
                    <a:ln>
                      <a:noFill/>
                    </a:ln>
                  </pic:spPr>
                </pic:pic>
              </a:graphicData>
            </a:graphic>
          </wp:inline>
        </w:drawing>
      </w:r>
      <w:r w:rsidR="00734428">
        <w:t xml:space="preserve"> </w:t>
      </w:r>
      <w:r w:rsidR="00734428">
        <w:rPr>
          <w:noProof/>
          <w:lang w:eastAsia="pl-PL"/>
        </w:rPr>
        <w:drawing>
          <wp:inline distT="0" distB="0" distL="0" distR="0" wp14:anchorId="506C72B8" wp14:editId="2B09B8E5">
            <wp:extent cx="1744133" cy="3100734"/>
            <wp:effectExtent l="0" t="0" r="8890" b="4445"/>
            <wp:docPr id="38" name="Obraz 38" descr="https://scontent-waw1-1.xx.fbcdn.net/v/t1.15752-9/78435456_1218806664991032_489925231532572672_n.jpg?_nc_cat=101&amp;_nc_ohc=P6nD889v9r4AQkdaieS1-8sx2GjYsHoyRa_yQsqLR9bivQNDcZmDGFx1Q&amp;_nc_ht=scontent-waw1-1.xx&amp;oh=d9f6f3034f328b23628dcee5e6d8a2f7&amp;oe=5E6ED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scontent-waw1-1.xx.fbcdn.net/v/t1.15752-9/78435456_1218806664991032_489925231532572672_n.jpg?_nc_cat=101&amp;_nc_ohc=P6nD889v9r4AQkdaieS1-8sx2GjYsHoyRa_yQsqLR9bivQNDcZmDGFx1Q&amp;_nc_ht=scontent-waw1-1.xx&amp;oh=d9f6f3034f328b23628dcee5e6d8a2f7&amp;oe=5E6ED17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785810" cy="3174828"/>
                    </a:xfrm>
                    <a:prstGeom prst="rect">
                      <a:avLst/>
                    </a:prstGeom>
                    <a:noFill/>
                    <a:ln>
                      <a:noFill/>
                    </a:ln>
                  </pic:spPr>
                </pic:pic>
              </a:graphicData>
            </a:graphic>
          </wp:inline>
        </w:drawing>
      </w:r>
    </w:p>
    <w:p w14:paraId="68BD38FC" w14:textId="348949AE" w:rsidR="00F40163" w:rsidRPr="00E85E3C" w:rsidRDefault="00F40163" w:rsidP="00E85E3C">
      <w:pPr>
        <w:pStyle w:val="Legenda"/>
        <w:rPr>
          <w:i/>
        </w:rPr>
      </w:pPr>
      <w:bookmarkStart w:id="144" w:name="_Toc26790559"/>
      <w:r w:rsidRPr="00242861">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7</w:t>
      </w:r>
      <w:r w:rsidR="001B62A2">
        <w:rPr>
          <w:i/>
        </w:rPr>
        <w:fldChar w:fldCharType="end"/>
      </w:r>
      <w:r w:rsidR="008C7B50">
        <w:rPr>
          <w:i/>
        </w:rPr>
        <w:t xml:space="preserve"> Dodawanie nowego znacznika – wpisanie nazwy znacznika (krok 0, po lewej),</w:t>
      </w:r>
      <w:r w:rsidR="008C7B50">
        <w:rPr>
          <w:i/>
        </w:rPr>
        <w:br/>
        <w:t>zaakceptowanie znacznika do paragonu (krok 1, po prawej)</w:t>
      </w:r>
      <w:r w:rsidR="00734428">
        <w:rPr>
          <w:i/>
        </w:rPr>
        <w:t>,</w:t>
      </w:r>
      <w:r w:rsidR="00734428">
        <w:rPr>
          <w:i/>
        </w:rPr>
        <w:br/>
        <w:t>wybór znacznika z lity podpowiadającej znaczniki</w:t>
      </w:r>
      <w:r w:rsidR="008C7B50">
        <w:rPr>
          <w:i/>
        </w:rPr>
        <w:t xml:space="preserve"> [Źródło: opracowanie własne]</w:t>
      </w:r>
      <w:bookmarkEnd w:id="144"/>
    </w:p>
    <w:p w14:paraId="1B2D0FE8" w14:textId="0D83D63D" w:rsidR="007E6CFD" w:rsidRDefault="008F470A" w:rsidP="00734428">
      <w:r>
        <w:lastRenderedPageBreak/>
        <w:t xml:space="preserve">Rysunek 6.7 przedstawia możliwość dodania znacznika do paragonu. Po wpisaniu </w:t>
      </w:r>
      <w:r w:rsidR="004D29A5">
        <w:br/>
      </w:r>
      <w:r>
        <w:t>w edytowalne pole tekstowe ciągu znaków pojawia się po prawej stronie ikona akceptacji pozwalająca na dodanie ich</w:t>
      </w:r>
      <w:r w:rsidR="00734428">
        <w:t xml:space="preserve"> do paragonu. Taki znacznik można usunąć z paragonu klikając w ikonę usunięcia znacznika znajdującego się po </w:t>
      </w:r>
      <w:r w:rsidR="004D29A5">
        <w:t xml:space="preserve">jego </w:t>
      </w:r>
      <w:r w:rsidR="00734428">
        <w:t>prawej stroni</w:t>
      </w:r>
      <w:r w:rsidR="004D29A5">
        <w:t>e</w:t>
      </w:r>
      <w:r w:rsidR="00734428">
        <w:t>. Istnieje także możliwość</w:t>
      </w:r>
      <w:r w:rsidR="004D29A5">
        <w:t>,</w:t>
      </w:r>
      <w:r w:rsidR="00734428">
        <w:t xml:space="preserve"> by użytkownik wybrał znacznik z listy już istniej</w:t>
      </w:r>
      <w:r w:rsidR="004D29A5">
        <w:t>ą</w:t>
      </w:r>
      <w:r w:rsidR="00734428">
        <w:t>cych znaczników. Ukazane jest to na rysunku 6.8. Przy wpisywaniu frazy do pola nowego zna</w:t>
      </w:r>
      <w:r w:rsidR="004D29A5">
        <w:t>c</w:t>
      </w:r>
      <w:r w:rsidR="00734428">
        <w:t xml:space="preserve">znika pojawia się </w:t>
      </w:r>
      <w:r w:rsidR="004D29A5">
        <w:t>lista</w:t>
      </w:r>
      <w:r w:rsidR="00734428">
        <w:t xml:space="preserve"> znaczników zna</w:t>
      </w:r>
      <w:r w:rsidR="004D29A5">
        <w:t>j</w:t>
      </w:r>
      <w:r w:rsidR="00734428">
        <w:t xml:space="preserve">dujących się </w:t>
      </w:r>
      <w:r w:rsidR="004D29A5">
        <w:t xml:space="preserve">już </w:t>
      </w:r>
      <w:r w:rsidR="00734428">
        <w:t>w całej aplikacji</w:t>
      </w:r>
      <w:r w:rsidR="004D29A5">
        <w:t>,</w:t>
      </w:r>
      <w:r w:rsidR="00734428">
        <w:t xml:space="preserve"> które zawierają wpisywaną frazę. Pozwala to na lepsze </w:t>
      </w:r>
      <w:r w:rsidR="004D29A5">
        <w:t xml:space="preserve">i bardziej sprawne </w:t>
      </w:r>
      <w:r w:rsidR="00734428">
        <w:t>porządkowanie znaczników.</w:t>
      </w:r>
    </w:p>
    <w:p w14:paraId="39E6201B" w14:textId="30CCE2F9" w:rsidR="008C7B50" w:rsidRDefault="008C7B50" w:rsidP="0064252B">
      <w:pPr>
        <w:ind w:firstLine="0"/>
        <w:jc w:val="center"/>
      </w:pPr>
      <w:r>
        <w:t xml:space="preserve">  </w:t>
      </w:r>
    </w:p>
    <w:p w14:paraId="1EF1CCB4" w14:textId="3D46E1AB" w:rsidR="008C7B50" w:rsidRDefault="008C7B50" w:rsidP="008C7B50"/>
    <w:p w14:paraId="634C3383" w14:textId="77777777" w:rsidR="008C7B50" w:rsidRDefault="008C7B50" w:rsidP="008C7B50"/>
    <w:p w14:paraId="2D1788AB" w14:textId="323AB81A" w:rsidR="008C7B50" w:rsidRDefault="000A1613" w:rsidP="008C7B50">
      <w:pPr>
        <w:jc w:val="center"/>
      </w:pPr>
      <w:r>
        <w:rPr>
          <w:noProof/>
          <w:lang w:eastAsia="pl-PL"/>
        </w:rPr>
        <w:drawing>
          <wp:inline distT="0" distB="0" distL="0" distR="0" wp14:anchorId="0DE6B02D" wp14:editId="6469EAEC">
            <wp:extent cx="2187895" cy="3886200"/>
            <wp:effectExtent l="0" t="0" r="3175" b="0"/>
            <wp:docPr id="81" name="Obraz 81" descr="https://scontent-waw1-1.xx.fbcdn.net/v/t1.15752-9/79291593_722275871600909_1758219474789466112_n.jpg?_nc_cat=106&amp;_nc_ohc=8SXnZdbjK8IAQlbifUpqHjK0wNZnB21bV1x51jvgR5NIQUTjHZiebIZeA&amp;_nc_ht=scontent-waw1-1.xx&amp;oh=59784796d00f92d3c0847b91755aaf58&amp;oe=5E8609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scontent-waw1-1.xx.fbcdn.net/v/t1.15752-9/79291593_722275871600909_1758219474789466112_n.jpg?_nc_cat=106&amp;_nc_ohc=8SXnZdbjK8IAQlbifUpqHjK0wNZnB21bV1x51jvgR5NIQUTjHZiebIZeA&amp;_nc_ht=scontent-waw1-1.xx&amp;oh=59784796d00f92d3c0847b91755aaf58&amp;oe=5E8609C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202237" cy="3911675"/>
                    </a:xfrm>
                    <a:prstGeom prst="rect">
                      <a:avLst/>
                    </a:prstGeom>
                    <a:noFill/>
                    <a:ln>
                      <a:noFill/>
                    </a:ln>
                  </pic:spPr>
                </pic:pic>
              </a:graphicData>
            </a:graphic>
          </wp:inline>
        </w:drawing>
      </w:r>
      <w:r w:rsidR="008C7B50">
        <w:t xml:space="preserve"> </w:t>
      </w:r>
      <w:r w:rsidR="009A1DBC">
        <w:rPr>
          <w:noProof/>
          <w:lang w:eastAsia="pl-PL"/>
        </w:rPr>
        <w:drawing>
          <wp:inline distT="0" distB="0" distL="0" distR="0" wp14:anchorId="2DFB544F" wp14:editId="1A6F0985">
            <wp:extent cx="2155950" cy="3832860"/>
            <wp:effectExtent l="0" t="0" r="0" b="0"/>
            <wp:docPr id="50" name="Obraz 50" descr="https://scontent-waw1-1.xx.fbcdn.net/v/t1.15752-9/78432959_432642644324082_8358792938326589440_n.jpg?_nc_cat=105&amp;_nc_ohc=XElm48kqdFAAQlL3iWM305Gsy6R38Itt4M5hnFR16u3QmRCyqewWL0OcA&amp;_nc_ht=scontent-waw1-1.xx&amp;oh=0f76eb787a8f41ba2691f66206a3d716&amp;oe=5E89F5A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scontent-waw1-1.xx.fbcdn.net/v/t1.15752-9/78432959_432642644324082_8358792938326589440_n.jpg?_nc_cat=105&amp;_nc_ohc=XElm48kqdFAAQlL3iWM305Gsy6R38Itt4M5hnFR16u3QmRCyqewWL0OcA&amp;_nc_ht=scontent-waw1-1.xx&amp;oh=0f76eb787a8f41ba2691f66206a3d716&amp;oe=5E89F5A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174873" cy="3866502"/>
                    </a:xfrm>
                    <a:prstGeom prst="rect">
                      <a:avLst/>
                    </a:prstGeom>
                    <a:noFill/>
                    <a:ln>
                      <a:noFill/>
                    </a:ln>
                  </pic:spPr>
                </pic:pic>
              </a:graphicData>
            </a:graphic>
          </wp:inline>
        </w:drawing>
      </w:r>
    </w:p>
    <w:p w14:paraId="08C6F806" w14:textId="70EFF4A0" w:rsidR="008C7B50" w:rsidRDefault="008C7B50" w:rsidP="008C7B50">
      <w:pPr>
        <w:pStyle w:val="Legenda"/>
        <w:rPr>
          <w:i/>
        </w:rPr>
      </w:pPr>
      <w:bookmarkStart w:id="145" w:name="_Toc26790560"/>
      <w:r w:rsidRPr="008C7B50">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8</w:t>
      </w:r>
      <w:r w:rsidR="001B62A2">
        <w:rPr>
          <w:i/>
        </w:rPr>
        <w:fldChar w:fldCharType="end"/>
      </w:r>
      <w:r>
        <w:rPr>
          <w:i/>
        </w:rPr>
        <w:t xml:space="preserve"> Możliwość dodania nowych zdjęć do paragonu (po lewo),</w:t>
      </w:r>
      <w:r>
        <w:rPr>
          <w:i/>
        </w:rPr>
        <w:br/>
        <w:t>podgląd zdjęć paragonów (po prawo) [Źródło: opracowanie własne]</w:t>
      </w:r>
      <w:bookmarkEnd w:id="145"/>
    </w:p>
    <w:p w14:paraId="20C916FA" w14:textId="5D832945" w:rsidR="00734428" w:rsidRDefault="00734428" w:rsidP="00734428"/>
    <w:p w14:paraId="0BD3271B" w14:textId="4293FDF9" w:rsidR="00734428" w:rsidRPr="00734428" w:rsidRDefault="00734428" w:rsidP="00710301">
      <w:r>
        <w:t>Kolejną możliwości</w:t>
      </w:r>
      <w:r w:rsidR="00691200">
        <w:t>ą</w:t>
      </w:r>
      <w:r>
        <w:t xml:space="preserve"> związan</w:t>
      </w:r>
      <w:r w:rsidR="00691200">
        <w:t>ą</w:t>
      </w:r>
      <w:r>
        <w:t xml:space="preserve"> z </w:t>
      </w:r>
      <w:r w:rsidR="00710301">
        <w:t>edycją paragonu</w:t>
      </w:r>
      <w:r w:rsidR="00691200">
        <w:t>,</w:t>
      </w:r>
      <w:r w:rsidR="00710301">
        <w:t xml:space="preserve"> jest możliwość dodania więcej zdjęć do paragonu oraz przeglądanie zdjęć paragonów. Dostęp do dodaw</w:t>
      </w:r>
      <w:r w:rsidR="00691200">
        <w:t>a</w:t>
      </w:r>
      <w:r w:rsidR="00710301">
        <w:t>nia nowych zd</w:t>
      </w:r>
      <w:r w:rsidR="00691200">
        <w:t>jęć</w:t>
      </w:r>
      <w:r w:rsidR="00710301">
        <w:t xml:space="preserve"> </w:t>
      </w:r>
      <w:r w:rsidR="00691200">
        <w:t>uzyskuje</w:t>
      </w:r>
      <w:r w:rsidR="00710301">
        <w:t xml:space="preserve"> się poprzez przesunięcie </w:t>
      </w:r>
      <w:r w:rsidR="00691200">
        <w:t xml:space="preserve">do końca w </w:t>
      </w:r>
      <w:r w:rsidR="00710301">
        <w:t>prawo podglądu zdj</w:t>
      </w:r>
      <w:r w:rsidR="00691200">
        <w:t>ę</w:t>
      </w:r>
      <w:r w:rsidR="00710301">
        <w:t xml:space="preserve">ć paragonu. Klikając </w:t>
      </w:r>
      <w:r w:rsidR="00691200">
        <w:br/>
      </w:r>
      <w:r w:rsidR="00710301">
        <w:t xml:space="preserve">w </w:t>
      </w:r>
      <w:r w:rsidR="00691200">
        <w:t>ikonę</w:t>
      </w:r>
      <w:r w:rsidR="00710301">
        <w:t xml:space="preserve"> </w:t>
      </w:r>
      <w:r w:rsidR="00691200">
        <w:t>a</w:t>
      </w:r>
      <w:r w:rsidR="00710301">
        <w:t>paratu z plusem nast</w:t>
      </w:r>
      <w:r w:rsidR="00691200">
        <w:t>ę</w:t>
      </w:r>
      <w:r w:rsidR="00710301">
        <w:t>puje przekierowanie do ekranu dod</w:t>
      </w:r>
      <w:r w:rsidR="00691200">
        <w:t>a</w:t>
      </w:r>
      <w:r w:rsidR="00710301">
        <w:t>wania zdj</w:t>
      </w:r>
      <w:r w:rsidR="00691200">
        <w:t>ę</w:t>
      </w:r>
      <w:r w:rsidR="00710301">
        <w:t xml:space="preserve">ć. Sposób dodawania zdjęć został opisany szczegółowo w dalszej części pracy przy </w:t>
      </w:r>
      <w:r w:rsidR="00691200">
        <w:t>opisie</w:t>
      </w:r>
      <w:r w:rsidR="00710301">
        <w:t xml:space="preserve"> dodawania paragonów do aplikacji. </w:t>
      </w:r>
      <w:r w:rsidR="00691200">
        <w:t>Po kliknięciu</w:t>
      </w:r>
      <w:r w:rsidR="00710301">
        <w:t xml:space="preserve"> w dowolną minia</w:t>
      </w:r>
      <w:r w:rsidR="00691200">
        <w:t>t</w:t>
      </w:r>
      <w:r w:rsidR="00710301">
        <w:t>urkę na przeglądzie zdjęć na ekranie edytowania parag</w:t>
      </w:r>
      <w:r w:rsidR="00691200">
        <w:t>o</w:t>
      </w:r>
      <w:r w:rsidR="00710301">
        <w:t>nu</w:t>
      </w:r>
      <w:r w:rsidR="00691200">
        <w:t>,</w:t>
      </w:r>
      <w:r w:rsidR="00710301">
        <w:t xml:space="preserve"> wyświetlany jest podgląd z</w:t>
      </w:r>
      <w:r w:rsidR="00691200">
        <w:t>djęć</w:t>
      </w:r>
      <w:r w:rsidR="00710301">
        <w:t xml:space="preserve"> pozwalający na usuwanie paragonów (</w:t>
      </w:r>
      <w:r w:rsidR="00691200">
        <w:t xml:space="preserve">przy czym </w:t>
      </w:r>
      <w:r w:rsidR="00710301">
        <w:t xml:space="preserve">musi zostać </w:t>
      </w:r>
      <w:r w:rsidR="00691200">
        <w:t>co najmniej</w:t>
      </w:r>
      <w:r w:rsidR="00710301">
        <w:t xml:space="preserve"> jedno zdjęcie paragonu).</w:t>
      </w:r>
    </w:p>
    <w:p w14:paraId="2060D504" w14:textId="0215016F" w:rsidR="00F40163" w:rsidRDefault="009A1DBC">
      <w:pPr>
        <w:spacing w:after="160" w:line="259" w:lineRule="auto"/>
        <w:ind w:firstLine="0"/>
        <w:jc w:val="left"/>
        <w:rPr>
          <w:rFonts w:eastAsiaTheme="majorEastAsia" w:cstheme="majorBidi"/>
          <w:b/>
          <w:sz w:val="26"/>
          <w:szCs w:val="26"/>
        </w:rPr>
      </w:pPr>
      <w:r>
        <w:br w:type="page"/>
      </w:r>
    </w:p>
    <w:p w14:paraId="1D793AB2" w14:textId="279D3A37" w:rsidR="004856F4" w:rsidRDefault="007E6CFD" w:rsidP="00CD3B56">
      <w:pPr>
        <w:pStyle w:val="Nagwek2"/>
        <w:numPr>
          <w:ilvl w:val="1"/>
          <w:numId w:val="33"/>
        </w:numPr>
      </w:pPr>
      <w:bookmarkStart w:id="146" w:name="_Toc26790520"/>
      <w:r>
        <w:lastRenderedPageBreak/>
        <w:t xml:space="preserve">Dodawanie </w:t>
      </w:r>
      <w:commentRangeStart w:id="147"/>
      <w:r>
        <w:t>nowych</w:t>
      </w:r>
      <w:commentRangeEnd w:id="147"/>
      <w:r w:rsidR="00596638">
        <w:rPr>
          <w:rStyle w:val="Odwoaniedokomentarza"/>
          <w:rFonts w:eastAsiaTheme="minorHAnsi" w:cstheme="minorBidi"/>
          <w:b w:val="0"/>
        </w:rPr>
        <w:commentReference w:id="147"/>
      </w:r>
      <w:r>
        <w:t xml:space="preserve"> paragonów</w:t>
      </w:r>
      <w:bookmarkEnd w:id="146"/>
    </w:p>
    <w:p w14:paraId="55CF218A" w14:textId="645B2C1D" w:rsidR="009A1DBC" w:rsidRDefault="009A1DBC" w:rsidP="009A1DBC">
      <w:r>
        <w:t>Z ekranu listy paragonów klika</w:t>
      </w:r>
      <w:r w:rsidR="00EA6957">
        <w:t>jąc</w:t>
      </w:r>
      <w:r>
        <w:t xml:space="preserve"> w </w:t>
      </w:r>
      <w:r w:rsidR="00EA6957">
        <w:t>przycisk</w:t>
      </w:r>
      <w:r>
        <w:t xml:space="preserve"> dodaw</w:t>
      </w:r>
      <w:r w:rsidR="00EA6957">
        <w:t>a</w:t>
      </w:r>
      <w:r>
        <w:t xml:space="preserve">nia </w:t>
      </w:r>
      <w:r w:rsidR="00EA6957">
        <w:t>p</w:t>
      </w:r>
      <w:r>
        <w:t>aragonów</w:t>
      </w:r>
      <w:r w:rsidR="00EA6957">
        <w:t>,</w:t>
      </w:r>
      <w:r>
        <w:t xml:space="preserve"> użytkow</w:t>
      </w:r>
      <w:r w:rsidR="00EA6957">
        <w:t>n</w:t>
      </w:r>
      <w:r>
        <w:t xml:space="preserve">ik </w:t>
      </w:r>
      <w:r w:rsidR="00EA6957">
        <w:t>zostaje przeniesiony</w:t>
      </w:r>
      <w:r>
        <w:t xml:space="preserve"> do ekranu wykonywania zdjęć. Ekran ten został przedstawiony na rys</w:t>
      </w:r>
      <w:r w:rsidR="00EA6957">
        <w:t>u</w:t>
      </w:r>
      <w:r>
        <w:t>nku 6.</w:t>
      </w:r>
      <w:r w:rsidR="00563847">
        <w:t>9</w:t>
      </w:r>
      <w:r>
        <w:t>. Ten sam ekran wraz z działaniem przedstawiany jest przy dodaw</w:t>
      </w:r>
      <w:r w:rsidR="00EA6957">
        <w:t>ani</w:t>
      </w:r>
      <w:r>
        <w:t xml:space="preserve">u kolejnych zdjęć do </w:t>
      </w:r>
      <w:r w:rsidR="00EA6957">
        <w:t>pa</w:t>
      </w:r>
      <w:r>
        <w:t>ragonów podczas ich edycji.</w:t>
      </w:r>
    </w:p>
    <w:p w14:paraId="33ACD7B7" w14:textId="77777777" w:rsidR="009A1DBC" w:rsidRPr="009A1DBC" w:rsidRDefault="009A1DBC" w:rsidP="009A1DBC"/>
    <w:p w14:paraId="314E0774" w14:textId="73022A79" w:rsidR="00F40163" w:rsidRDefault="00FF00C5" w:rsidP="00F40163">
      <w:pPr>
        <w:jc w:val="center"/>
      </w:pPr>
      <w:r>
        <w:rPr>
          <w:noProof/>
          <w:lang w:eastAsia="pl-PL"/>
        </w:rPr>
        <w:drawing>
          <wp:inline distT="0" distB="0" distL="0" distR="0" wp14:anchorId="384FBCAB" wp14:editId="2E56912B">
            <wp:extent cx="1725189" cy="3067050"/>
            <wp:effectExtent l="0" t="0" r="8890" b="0"/>
            <wp:docPr id="51" name="Obraz 51" descr="https://scontent-waw1-1.xx.fbcdn.net/v/t1.15752-9/78573858_528721341047497_1808156127532154880_n.jpg?_nc_cat=100&amp;_nc_ohc=E013OY1oEcQAQlb5CnH8st_Q4NzFoxFBWqgyNwmoGY97-Z0Ln-CrRIf5g&amp;_nc_ht=scontent-waw1-1.xx&amp;oh=5516b671eff88f439614adb661c0873d&amp;oe=5E7018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scontent-waw1-1.xx.fbcdn.net/v/t1.15752-9/78573858_528721341047497_1808156127532154880_n.jpg?_nc_cat=100&amp;_nc_ohc=E013OY1oEcQAQlb5CnH8st_Q4NzFoxFBWqgyNwmoGY97-Z0Ln-CrRIf5g&amp;_nc_ht=scontent-waw1-1.xx&amp;oh=5516b671eff88f439614adb661c0873d&amp;oe=5E7018E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730844" cy="3077103"/>
                    </a:xfrm>
                    <a:prstGeom prst="rect">
                      <a:avLst/>
                    </a:prstGeom>
                    <a:noFill/>
                    <a:ln>
                      <a:noFill/>
                    </a:ln>
                  </pic:spPr>
                </pic:pic>
              </a:graphicData>
            </a:graphic>
          </wp:inline>
        </w:drawing>
      </w:r>
      <w:r w:rsidR="00F40163">
        <w:t xml:space="preserve"> </w:t>
      </w:r>
      <w:r>
        <w:rPr>
          <w:noProof/>
          <w:lang w:eastAsia="pl-PL"/>
        </w:rPr>
        <w:drawing>
          <wp:inline distT="0" distB="0" distL="0" distR="0" wp14:anchorId="6958A8B3" wp14:editId="25CA4B8D">
            <wp:extent cx="1713856" cy="3046902"/>
            <wp:effectExtent l="0" t="0" r="1270" b="1270"/>
            <wp:docPr id="52" name="Obraz 52" descr="https://scontent-waw1-1.xx.fbcdn.net/v/t1.15752-9/78638268_606258620181218_1207414396096086016_n.jpg?_nc_cat=104&amp;_nc_ohc=6HVdmFuueT0AQlhgSQetI__f2YXrHSkc_nLNm56-sif_tpx7GD6IRVXFw&amp;_nc_ht=scontent-waw1-1.xx&amp;oh=c7434bc752706bed617b6390798f54c3&amp;oe=5E889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scontent-waw1-1.xx.fbcdn.net/v/t1.15752-9/78638268_606258620181218_1207414396096086016_n.jpg?_nc_cat=104&amp;_nc_ohc=6HVdmFuueT0AQlhgSQetI__f2YXrHSkc_nLNm56-sif_tpx7GD6IRVXFw&amp;_nc_ht=scontent-waw1-1.xx&amp;oh=c7434bc752706bed617b6390798f54c3&amp;oe=5E88971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728303" cy="3072586"/>
                    </a:xfrm>
                    <a:prstGeom prst="rect">
                      <a:avLst/>
                    </a:prstGeom>
                    <a:noFill/>
                    <a:ln>
                      <a:noFill/>
                    </a:ln>
                  </pic:spPr>
                </pic:pic>
              </a:graphicData>
            </a:graphic>
          </wp:inline>
        </w:drawing>
      </w:r>
      <w:r w:rsidR="00F40163">
        <w:t xml:space="preserve"> </w:t>
      </w:r>
      <w:r>
        <w:rPr>
          <w:noProof/>
          <w:lang w:eastAsia="pl-PL"/>
        </w:rPr>
        <w:drawing>
          <wp:inline distT="0" distB="0" distL="0" distR="0" wp14:anchorId="3AB3BC3D" wp14:editId="45F1BE20">
            <wp:extent cx="1714830" cy="3048635"/>
            <wp:effectExtent l="0" t="0" r="0" b="0"/>
            <wp:docPr id="53" name="Obraz 53" descr="https://scontent-waw1-1.xx.fbcdn.net/v/t1.15752-9/80104408_619140452190173_3703995167758352384_n.jpg?_nc_cat=107&amp;_nc_ohc=dCqXU7OC9LgAQngGSo5rHuea2lHsn2F4QK00Pg1E3uSjv-phn7YRJ1mjQ&amp;_nc_ht=scontent-waw1-1.xx&amp;oh=623d9bb96bbdd942ac7fcbbe7612bb82&amp;oe=5E6B988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scontent-waw1-1.xx.fbcdn.net/v/t1.15752-9/80104408_619140452190173_3703995167758352384_n.jpg?_nc_cat=107&amp;_nc_ohc=dCqXU7OC9LgAQngGSo5rHuea2lHsn2F4QK00Pg1E3uSjv-phn7YRJ1mjQ&amp;_nc_ht=scontent-waw1-1.xx&amp;oh=623d9bb96bbdd942ac7fcbbe7612bb82&amp;oe=5E6B988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721930" cy="3061258"/>
                    </a:xfrm>
                    <a:prstGeom prst="rect">
                      <a:avLst/>
                    </a:prstGeom>
                    <a:noFill/>
                    <a:ln>
                      <a:noFill/>
                    </a:ln>
                  </pic:spPr>
                </pic:pic>
              </a:graphicData>
            </a:graphic>
          </wp:inline>
        </w:drawing>
      </w:r>
    </w:p>
    <w:p w14:paraId="33A9D675" w14:textId="78A475D2" w:rsidR="00FF00C5" w:rsidRPr="004007FC" w:rsidRDefault="00F40163" w:rsidP="004007FC">
      <w:pPr>
        <w:pStyle w:val="Legenda"/>
        <w:rPr>
          <w:i/>
        </w:rPr>
      </w:pPr>
      <w:bookmarkStart w:id="148" w:name="_Toc26790561"/>
      <w:r w:rsidRPr="009A1DBC">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9</w:t>
      </w:r>
      <w:r w:rsidR="001B62A2">
        <w:rPr>
          <w:i/>
        </w:rPr>
        <w:fldChar w:fldCharType="end"/>
      </w:r>
      <w:r w:rsidR="009A1DBC">
        <w:rPr>
          <w:i/>
        </w:rPr>
        <w:t xml:space="preserve"> ekran dodawania zdjęć – brak wykonanych zdjęć (po lewej),</w:t>
      </w:r>
      <w:r w:rsidR="009A1DBC">
        <w:rPr>
          <w:i/>
        </w:rPr>
        <w:br/>
        <w:t>wykonano jedno zdjęcie</w:t>
      </w:r>
      <w:r w:rsidR="004007FC">
        <w:rPr>
          <w:i/>
        </w:rPr>
        <w:t xml:space="preserve">, </w:t>
      </w:r>
      <w:r w:rsidR="00C121E9">
        <w:rPr>
          <w:i/>
        </w:rPr>
        <w:t>wykonano 2 zdjęcia (</w:t>
      </w:r>
      <w:r w:rsidR="000A1613">
        <w:rPr>
          <w:i/>
        </w:rPr>
        <w:t xml:space="preserve">środek oraz </w:t>
      </w:r>
      <w:r w:rsidR="00C121E9">
        <w:rPr>
          <w:i/>
        </w:rPr>
        <w:t>po pra</w:t>
      </w:r>
      <w:r w:rsidR="000A1613">
        <w:rPr>
          <w:i/>
        </w:rPr>
        <w:t>wo</w:t>
      </w:r>
      <w:r w:rsidR="00C121E9">
        <w:rPr>
          <w:i/>
        </w:rPr>
        <w:t xml:space="preserve">) </w:t>
      </w:r>
      <w:r w:rsidR="009A1DBC">
        <w:rPr>
          <w:i/>
        </w:rPr>
        <w:t>[Źródło: opracowanie własne]</w:t>
      </w:r>
      <w:bookmarkEnd w:id="148"/>
    </w:p>
    <w:p w14:paraId="138572F9" w14:textId="1F24EF89" w:rsidR="00FF00C5" w:rsidRDefault="00C121E9" w:rsidP="009A1DBC">
      <w:pPr>
        <w:spacing w:after="160" w:line="259" w:lineRule="auto"/>
      </w:pPr>
      <w:r>
        <w:t xml:space="preserve">Przez cały czas </w:t>
      </w:r>
      <w:r w:rsidR="00EA6957">
        <w:t>wyświetlania</w:t>
      </w:r>
      <w:r>
        <w:t xml:space="preserve"> tego ekranu widoczny </w:t>
      </w:r>
      <w:r w:rsidR="00EA6957">
        <w:t>j</w:t>
      </w:r>
      <w:r>
        <w:t>est podgląd apar</w:t>
      </w:r>
      <w:r w:rsidR="00EA6957">
        <w:t>a</w:t>
      </w:r>
      <w:r>
        <w:t>tu tylnego telef</w:t>
      </w:r>
      <w:r w:rsidR="00EA6957">
        <w:t>o</w:t>
      </w:r>
      <w:r>
        <w:t xml:space="preserve">nu, Nie istnieje możliwość wykonywania zdjęcia </w:t>
      </w:r>
      <w:r w:rsidR="00EA6957">
        <w:t>aparatem</w:t>
      </w:r>
      <w:r>
        <w:t xml:space="preserve"> </w:t>
      </w:r>
      <w:r w:rsidR="00EA6957">
        <w:t>pr</w:t>
      </w:r>
      <w:r>
        <w:t xml:space="preserve">zednim. </w:t>
      </w:r>
      <w:r w:rsidR="009A1DBC">
        <w:t>W lewym górnym rogu znajduje się przycisk anulowania akcji. Przyci</w:t>
      </w:r>
      <w:r w:rsidR="00EA6957">
        <w:t>ś</w:t>
      </w:r>
      <w:r w:rsidR="009A1DBC">
        <w:t>ni</w:t>
      </w:r>
      <w:r w:rsidR="00EA6957">
        <w:t>ę</w:t>
      </w:r>
      <w:r w:rsidR="009A1DBC">
        <w:t xml:space="preserve">cie go </w:t>
      </w:r>
      <w:r w:rsidR="00EA6957">
        <w:t>skutkuje</w:t>
      </w:r>
      <w:r w:rsidR="009A1DBC">
        <w:t xml:space="preserve"> przeni</w:t>
      </w:r>
      <w:r w:rsidR="00EA6957">
        <w:t>esienie</w:t>
      </w:r>
      <w:r w:rsidR="009A1DBC">
        <w:t xml:space="preserve">m do poprzedniego ekranu </w:t>
      </w:r>
      <w:r w:rsidR="00EA6957">
        <w:t>używanego</w:t>
      </w:r>
      <w:r w:rsidR="009A1DBC">
        <w:t xml:space="preserve"> przez użytkownika. W </w:t>
      </w:r>
      <w:r w:rsidR="00EA6957">
        <w:t>p</w:t>
      </w:r>
      <w:r w:rsidR="00765677">
        <w:t>rawym</w:t>
      </w:r>
      <w:r w:rsidR="009A1DBC">
        <w:t xml:space="preserve"> </w:t>
      </w:r>
      <w:r w:rsidR="00EA6957">
        <w:t>górnym</w:t>
      </w:r>
      <w:r w:rsidR="009A1DBC">
        <w:t xml:space="preserve"> rogu znajduje się możliwość wybrania trybu </w:t>
      </w:r>
      <w:r w:rsidR="00EA6957">
        <w:t>działania</w:t>
      </w:r>
      <w:r w:rsidR="009A1DBC">
        <w:t xml:space="preserve"> świat</w:t>
      </w:r>
      <w:r w:rsidR="00EA6957">
        <w:t>ł</w:t>
      </w:r>
      <w:r w:rsidR="009A1DBC">
        <w:t>a flesz pod warunkiem, że urządzenie na którym jest zain</w:t>
      </w:r>
      <w:r w:rsidR="00EA6957">
        <w:t>sta</w:t>
      </w:r>
      <w:r w:rsidR="009A1DBC">
        <w:t>lowan</w:t>
      </w:r>
      <w:r w:rsidR="00EA6957">
        <w:t xml:space="preserve">a aplikacja </w:t>
      </w:r>
      <w:r w:rsidR="009A1DBC">
        <w:t>posiad</w:t>
      </w:r>
      <w:r w:rsidR="00EA6957">
        <w:t>a</w:t>
      </w:r>
      <w:r w:rsidR="009A1DBC">
        <w:t xml:space="preserve"> taką możliwość. W</w:t>
      </w:r>
      <w:r w:rsidR="00EA6957">
        <w:t xml:space="preserve"> </w:t>
      </w:r>
      <w:r w:rsidR="009A1DBC">
        <w:t xml:space="preserve">przeciwnym wypadku guzik ten jest niewidoczny. Aplikacja obsługuje 3 tryby działania </w:t>
      </w:r>
      <w:r w:rsidR="00EA6957">
        <w:t>światła</w:t>
      </w:r>
      <w:r w:rsidR="009A1DBC">
        <w:t xml:space="preserve"> flesz: włączone, wyłączone lub automatyczne. Użytkownik klik</w:t>
      </w:r>
      <w:r w:rsidR="00EA6957">
        <w:t>a</w:t>
      </w:r>
      <w:r w:rsidR="009A1DBC">
        <w:t>j</w:t>
      </w:r>
      <w:r w:rsidR="00EA6957">
        <w:t>ą</w:t>
      </w:r>
      <w:r w:rsidR="009A1DBC">
        <w:t>c w ikon</w:t>
      </w:r>
      <w:r w:rsidR="00EA6957">
        <w:t>ę</w:t>
      </w:r>
      <w:r w:rsidR="009A1DBC">
        <w:t xml:space="preserve"> światła</w:t>
      </w:r>
      <w:r w:rsidR="00EA6957">
        <w:t>,</w:t>
      </w:r>
      <w:r w:rsidR="009A1DBC">
        <w:t xml:space="preserve"> przełącza je na kolejny stan. </w:t>
      </w:r>
    </w:p>
    <w:p w14:paraId="554147DB" w14:textId="70250486" w:rsidR="00F40163" w:rsidRDefault="00C121E9" w:rsidP="00C121E9">
      <w:pPr>
        <w:spacing w:after="160" w:line="259" w:lineRule="auto"/>
      </w:pPr>
      <w:r>
        <w:t>Na dole na śr</w:t>
      </w:r>
      <w:r w:rsidR="00EA6957">
        <w:t>o</w:t>
      </w:r>
      <w:r>
        <w:t xml:space="preserve">dku znajduje się przycisk wykonywania zdjęcia. Po jego wciśnięciu </w:t>
      </w:r>
      <w:r w:rsidR="00EA6957">
        <w:br/>
      </w:r>
      <w:r>
        <w:t>w lewym dolnym rogu pojaw</w:t>
      </w:r>
      <w:r w:rsidR="00EA6957">
        <w:t>i</w:t>
      </w:r>
      <w:r>
        <w:t>a się podgląd ostatnio wykonanego zdjęcia wraz z guzikiem krzyżyka pozwalającego na usuwanie ostatnio dodanego zdjęcia. Po wciśnięciu podglądu zdjęcia pojawia się ekran podglądu zdjęć</w:t>
      </w:r>
      <w:r w:rsidR="00EA6957">
        <w:t xml:space="preserve">, </w:t>
      </w:r>
      <w:r>
        <w:t>taki sam jaki przedstaw</w:t>
      </w:r>
      <w:r w:rsidR="00EA6957">
        <w:t>i</w:t>
      </w:r>
      <w:r>
        <w:t>ony został na r</w:t>
      </w:r>
      <w:r w:rsidR="00EA6957">
        <w:t>y</w:t>
      </w:r>
      <w:r>
        <w:t>s</w:t>
      </w:r>
      <w:r w:rsidR="00EA6957">
        <w:t>u</w:t>
      </w:r>
      <w:r>
        <w:t>nku 6.9. Jeśli zostało wykonane co</w:t>
      </w:r>
      <w:r w:rsidR="00EA6957">
        <w:t xml:space="preserve"> </w:t>
      </w:r>
      <w:r>
        <w:t>najmni</w:t>
      </w:r>
      <w:r w:rsidR="00EA6957">
        <w:t>ej</w:t>
      </w:r>
      <w:r>
        <w:t xml:space="preserve"> jedno zdjęcie</w:t>
      </w:r>
      <w:r w:rsidR="00EA6957">
        <w:t>,</w:t>
      </w:r>
      <w:r>
        <w:t xml:space="preserve"> w prawym dolnym rogu pojawia się przycisk umożliwiający akceptacj</w:t>
      </w:r>
      <w:r w:rsidR="00EA6957">
        <w:t>ę</w:t>
      </w:r>
      <w:r>
        <w:t xml:space="preserve"> zdjęć i przełączenie do kolejnego ekranu. W przypadku gdy akcja </w:t>
      </w:r>
      <w:r w:rsidR="00EA6957">
        <w:t>wyświetlająca</w:t>
      </w:r>
      <w:r>
        <w:t xml:space="preserve"> ekran wykonywania zdjęć</w:t>
      </w:r>
      <w:r w:rsidR="00EA6957">
        <w:t>,</w:t>
      </w:r>
      <w:r>
        <w:t xml:space="preserve"> to dodawa</w:t>
      </w:r>
      <w:r w:rsidR="00EA6957">
        <w:t>n</w:t>
      </w:r>
      <w:r>
        <w:t>ie paragonów, użytkownik zostaje przeniesiony do ekranu przedstawionego na rysunku 6.1</w:t>
      </w:r>
      <w:r w:rsidR="00563847">
        <w:t>0</w:t>
      </w:r>
      <w:r>
        <w:t>.</w:t>
      </w:r>
    </w:p>
    <w:p w14:paraId="7BCCE493" w14:textId="2546EF1B" w:rsidR="000A1613" w:rsidRDefault="00C121E9" w:rsidP="00E85E3C">
      <w:pPr>
        <w:spacing w:after="160" w:line="259" w:lineRule="auto"/>
      </w:pPr>
      <w:r>
        <w:t>Po</w:t>
      </w:r>
      <w:r w:rsidR="000A1613">
        <w:t xml:space="preserve"> zatwierdzeniu zdjęć paragonów nast</w:t>
      </w:r>
      <w:r w:rsidR="00EA6957">
        <w:t>ę</w:t>
      </w:r>
      <w:r w:rsidR="000A1613">
        <w:t>puje</w:t>
      </w:r>
      <w:r>
        <w:t xml:space="preserve"> skanowanie paragonów przy wykorzystaniu systemu OCR oferowanego przez Firebase wbudowanego w aplikację. Po</w:t>
      </w:r>
      <w:r w:rsidR="000A1613">
        <w:t xml:space="preserve"> zeskanowaniu</w:t>
      </w:r>
      <w:r w:rsidR="00EA6957">
        <w:t>,</w:t>
      </w:r>
      <w:r w:rsidR="000A1613">
        <w:t xml:space="preserve"> </w:t>
      </w:r>
      <w:r w:rsidR="00EA6957">
        <w:t>z wykorzystaniem</w:t>
      </w:r>
      <w:r w:rsidR="000A1613">
        <w:t xml:space="preserve"> opisanych w fazie projektowania heurystyk</w:t>
      </w:r>
      <w:r w:rsidR="00EA6957">
        <w:t>,</w:t>
      </w:r>
      <w:r>
        <w:t xml:space="preserve"> </w:t>
      </w:r>
      <w:r>
        <w:lastRenderedPageBreak/>
        <w:t>wyodrębniane są następujące dane: data dodania paragonu, nazwa sklepu z którego pochodzi paragon oraz kwota pieniężna znajdująca się na paragonie.</w:t>
      </w:r>
    </w:p>
    <w:p w14:paraId="3FE3A691" w14:textId="38C53F2A" w:rsidR="000A1613" w:rsidRDefault="000A1613" w:rsidP="00C121E9">
      <w:pPr>
        <w:spacing w:after="160" w:line="259" w:lineRule="auto"/>
      </w:pPr>
      <w:r>
        <w:t>Rysunek 6.1</w:t>
      </w:r>
      <w:r w:rsidR="00563847">
        <w:t>0</w:t>
      </w:r>
      <w:r>
        <w:t xml:space="preserve"> przedstawia ekran edytowania paragonów. Można przełączać się pomiędzy paragonami za pomocą </w:t>
      </w:r>
      <w:r w:rsidR="00EA6957">
        <w:t>zakładek na górnym pasku (</w:t>
      </w:r>
      <w:r w:rsidR="00EA6957">
        <w:rPr>
          <w:i/>
          <w:iCs/>
        </w:rPr>
        <w:t>Paragon 1, Paragon 2 itd.)</w:t>
      </w:r>
      <w:r>
        <w:t>.</w:t>
      </w:r>
    </w:p>
    <w:p w14:paraId="181B4F7B" w14:textId="77777777" w:rsidR="000A1613" w:rsidRDefault="000A1613" w:rsidP="00C121E9">
      <w:pPr>
        <w:spacing w:after="160" w:line="259" w:lineRule="auto"/>
      </w:pPr>
    </w:p>
    <w:p w14:paraId="0ADB6CC0" w14:textId="49323EE5" w:rsidR="000A1613" w:rsidRDefault="000A1613" w:rsidP="000A1613">
      <w:pPr>
        <w:spacing w:after="160" w:line="259" w:lineRule="auto"/>
        <w:jc w:val="center"/>
      </w:pPr>
      <w:r>
        <w:rPr>
          <w:noProof/>
          <w:lang w:eastAsia="pl-PL"/>
        </w:rPr>
        <w:drawing>
          <wp:inline distT="0" distB="0" distL="0" distR="0" wp14:anchorId="5061A303" wp14:editId="56E924B6">
            <wp:extent cx="2963333" cy="5263553"/>
            <wp:effectExtent l="0" t="0" r="8890" b="0"/>
            <wp:docPr id="80" name="Obraz 80" descr="https://scontent-waw1-1.xx.fbcdn.net/v/t1.15752-9/78672872_561269257989557_2067469528261984256_n.jpg?_nc_cat=103&amp;_nc_ohc=v6znac2vMBkAQlQaCu0NPupHDnq3sRQzfxLcdnwpL9e_bpoyyKc3Bf_rg&amp;_nc_ht=scontent-waw1-1.xx&amp;oh=f4367868301daf8e1fe392f4641df75a&amp;oe=5E768A6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scontent-waw1-1.xx.fbcdn.net/v/t1.15752-9/78672872_561269257989557_2067469528261984256_n.jpg?_nc_cat=103&amp;_nc_ohc=v6znac2vMBkAQlQaCu0NPupHDnq3sRQzfxLcdnwpL9e_bpoyyKc3Bf_rg&amp;_nc_ht=scontent-waw1-1.xx&amp;oh=f4367868301daf8e1fe392f4641df75a&amp;oe=5E768A6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66777" cy="5269671"/>
                    </a:xfrm>
                    <a:prstGeom prst="rect">
                      <a:avLst/>
                    </a:prstGeom>
                    <a:noFill/>
                    <a:ln>
                      <a:noFill/>
                    </a:ln>
                  </pic:spPr>
                </pic:pic>
              </a:graphicData>
            </a:graphic>
          </wp:inline>
        </w:drawing>
      </w:r>
    </w:p>
    <w:p w14:paraId="27A3BCCC" w14:textId="2FD4D692" w:rsidR="000A1613" w:rsidRDefault="000A1613" w:rsidP="000A1613">
      <w:pPr>
        <w:pStyle w:val="Legenda"/>
        <w:rPr>
          <w:i/>
        </w:rPr>
      </w:pPr>
      <w:bookmarkStart w:id="149" w:name="_Toc26790562"/>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0</w:t>
      </w:r>
      <w:r w:rsidR="001B62A2">
        <w:rPr>
          <w:i/>
        </w:rPr>
        <w:fldChar w:fldCharType="end"/>
      </w:r>
      <w:r>
        <w:rPr>
          <w:i/>
        </w:rPr>
        <w:t xml:space="preserve"> Ekran edycji dodawanych paragonów [Źródło: opracowanie własne]</w:t>
      </w:r>
      <w:bookmarkEnd w:id="149"/>
    </w:p>
    <w:p w14:paraId="54E2AD37" w14:textId="78A09E2F" w:rsidR="00E85E3C" w:rsidRDefault="00504239" w:rsidP="00504239">
      <w:r>
        <w:t>U</w:t>
      </w:r>
      <w:r w:rsidR="00EA6957">
        <w:t>ż</w:t>
      </w:r>
      <w:r>
        <w:t>ytkownik edytuje oraz zatwierdza edycję nowych paragonów w taki sam sposób</w:t>
      </w:r>
      <w:r w:rsidR="00EA6957">
        <w:t xml:space="preserve">, </w:t>
      </w:r>
      <w:r w:rsidR="00EA6957">
        <w:br/>
      </w:r>
      <w:r>
        <w:t>jaki został opisany przy okazji edycji paragonów. Po akceptacji i weryfikacji poprawności wprowadz</w:t>
      </w:r>
      <w:r w:rsidR="00EA6957">
        <w:t>o</w:t>
      </w:r>
      <w:r>
        <w:t>nych danych</w:t>
      </w:r>
      <w:r w:rsidR="00EA6957">
        <w:t>,</w:t>
      </w:r>
      <w:r>
        <w:t xml:space="preserve"> nowe </w:t>
      </w:r>
      <w:r w:rsidR="00EA6957">
        <w:t>pa</w:t>
      </w:r>
      <w:r>
        <w:t>ragony są synchr</w:t>
      </w:r>
      <w:r w:rsidR="00EA6957">
        <w:t>o</w:t>
      </w:r>
      <w:r>
        <w:t>nizowane z bazą danych oraz użytkownik przenoszony jest do ekranu głównego – listy wszystkich paragonów.</w:t>
      </w:r>
    </w:p>
    <w:p w14:paraId="15FF27A5" w14:textId="1676118B" w:rsidR="00504239" w:rsidRPr="00504239" w:rsidRDefault="00E85E3C" w:rsidP="00E85E3C">
      <w:pPr>
        <w:spacing w:after="160" w:line="259" w:lineRule="auto"/>
        <w:ind w:firstLine="0"/>
        <w:jc w:val="left"/>
      </w:pPr>
      <w:r>
        <w:br w:type="page"/>
      </w:r>
    </w:p>
    <w:p w14:paraId="5D26F830" w14:textId="7216E69D" w:rsidR="00E85E3C" w:rsidRDefault="00E85E3C" w:rsidP="00CD3B56">
      <w:pPr>
        <w:pStyle w:val="Nagwek2"/>
        <w:numPr>
          <w:ilvl w:val="1"/>
          <w:numId w:val="33"/>
        </w:numPr>
      </w:pPr>
      <w:bookmarkStart w:id="150" w:name="_Toc26790521"/>
      <w:r>
        <w:lastRenderedPageBreak/>
        <w:t>Eksportowanie paragonów</w:t>
      </w:r>
      <w:bookmarkEnd w:id="150"/>
    </w:p>
    <w:p w14:paraId="3FAAE7A4" w14:textId="7CB29902" w:rsidR="00E85E3C" w:rsidRDefault="00E85E3C" w:rsidP="00E85E3C">
      <w:r>
        <w:t>Z ekranu edycji paragonu można eksportować paragon, wysyłając go na podany adres e-mail. Służy do tego przycisk znajdujący się po lewej stronie od przycisku akceptacji zmian paragonu. Na rysunku 6.1</w:t>
      </w:r>
      <w:r w:rsidR="00563847">
        <w:t>1</w:t>
      </w:r>
      <w:r>
        <w:t xml:space="preserve"> przedstawiono ekran eksportowania. Po wpisaniu </w:t>
      </w:r>
      <w:r>
        <w:br/>
        <w:t>przez użytkownika i zweryfikowaniu przez system poprawności podanego adresu e-mail, następuje odesłanie do zewnętrznej aplikacji zajmującej się wysyłką wiadomości e-mail na telefonie użytkownika.</w:t>
      </w:r>
    </w:p>
    <w:p w14:paraId="1A8558B8" w14:textId="77777777" w:rsidR="00E85E3C" w:rsidRPr="009A1DBC" w:rsidRDefault="00E85E3C" w:rsidP="00E85E3C"/>
    <w:p w14:paraId="08A95208" w14:textId="77777777" w:rsidR="00E85E3C" w:rsidRDefault="00E85E3C" w:rsidP="00E85E3C">
      <w:pPr>
        <w:jc w:val="center"/>
      </w:pPr>
      <w:r>
        <w:rPr>
          <w:noProof/>
          <w:lang w:eastAsia="pl-PL"/>
        </w:rPr>
        <w:drawing>
          <wp:inline distT="0" distB="0" distL="0" distR="0" wp14:anchorId="793DCE7F" wp14:editId="5327E887">
            <wp:extent cx="3048000" cy="5418754"/>
            <wp:effectExtent l="0" t="0" r="0" b="0"/>
            <wp:docPr id="45" name="Obraz 45" descr="https://scontent-waw1-1.xx.fbcdn.net/v/t1.15752-9/78828745_592397854852351_6421390026403217408_n.jpg?_nc_cat=107&amp;_nc_ohc=om_oapsr2nAAQkCXaw_MTCMl3tXzzHR22SDBI-EkrR_VVayxzzsOBOGQQ&amp;_nc_ht=scontent-waw1-1.xx&amp;oh=491d2accee8e12bed0d5a8cd529f3986&amp;oe=5E6D8A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scontent-waw1-1.xx.fbcdn.net/v/t1.15752-9/78828745_592397854852351_6421390026403217408_n.jpg?_nc_cat=107&amp;_nc_ohc=om_oapsr2nAAQkCXaw_MTCMl3tXzzHR22SDBI-EkrR_VVayxzzsOBOGQQ&amp;_nc_ht=scontent-waw1-1.xx&amp;oh=491d2accee8e12bed0d5a8cd529f3986&amp;oe=5E6D8AD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61893" cy="5443452"/>
                    </a:xfrm>
                    <a:prstGeom prst="rect">
                      <a:avLst/>
                    </a:prstGeom>
                    <a:noFill/>
                    <a:ln>
                      <a:noFill/>
                    </a:ln>
                  </pic:spPr>
                </pic:pic>
              </a:graphicData>
            </a:graphic>
          </wp:inline>
        </w:drawing>
      </w:r>
      <w:r>
        <w:t xml:space="preserve"> </w:t>
      </w:r>
    </w:p>
    <w:p w14:paraId="62BC9F72" w14:textId="1A3C03FA" w:rsidR="00E85E3C" w:rsidRPr="009A1DBC" w:rsidRDefault="00E85E3C" w:rsidP="00E85E3C">
      <w:pPr>
        <w:pStyle w:val="Legenda"/>
        <w:rPr>
          <w:i/>
        </w:rPr>
      </w:pPr>
      <w:bookmarkStart w:id="151" w:name="_Toc26790563"/>
      <w:r w:rsidRPr="009A1DBC">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1</w:t>
      </w:r>
      <w:r w:rsidR="001B62A2">
        <w:rPr>
          <w:i/>
        </w:rPr>
        <w:fldChar w:fldCharType="end"/>
      </w:r>
      <w:r>
        <w:rPr>
          <w:i/>
        </w:rPr>
        <w:t xml:space="preserve"> Eksport paragonu [Źródło: opracowanie własne]</w:t>
      </w:r>
      <w:bookmarkEnd w:id="151"/>
    </w:p>
    <w:p w14:paraId="44C36E94" w14:textId="1875F118" w:rsidR="00E85E3C" w:rsidRPr="00E85E3C" w:rsidRDefault="00563847" w:rsidP="00563847">
      <w:pPr>
        <w:spacing w:after="160" w:line="259" w:lineRule="auto"/>
        <w:ind w:firstLine="0"/>
        <w:jc w:val="left"/>
      </w:pPr>
      <w:r>
        <w:br w:type="page"/>
      </w:r>
    </w:p>
    <w:p w14:paraId="20470D17" w14:textId="2D75CEAB" w:rsidR="004007FC" w:rsidRDefault="00AC3EA2" w:rsidP="00CD3B56">
      <w:pPr>
        <w:pStyle w:val="Nagwek2"/>
        <w:numPr>
          <w:ilvl w:val="1"/>
          <w:numId w:val="33"/>
        </w:numPr>
      </w:pPr>
      <w:bookmarkStart w:id="152" w:name="_Toc26790522"/>
      <w:r>
        <w:lastRenderedPageBreak/>
        <w:t>Lista</w:t>
      </w:r>
      <w:r w:rsidR="004856F4">
        <w:t xml:space="preserve"> grup</w:t>
      </w:r>
      <w:r w:rsidR="00401991">
        <w:t xml:space="preserve"> paragonó</w:t>
      </w:r>
      <w:r w:rsidR="004007FC">
        <w:t>w</w:t>
      </w:r>
      <w:bookmarkEnd w:id="152"/>
    </w:p>
    <w:p w14:paraId="3EA0FAF3" w14:textId="77777777" w:rsidR="00563847" w:rsidRDefault="00563847" w:rsidP="00563847">
      <w:r>
        <w:t xml:space="preserve">Na rysunku 6.12 przedstawiony jest ekran zawierający listy grup paragonów oraz przycisk dodawania nowej grupy. Przycisk ten przenosi użytkownika do ekranu dodawania nowej grupy (przedstawione w dalszej części pracy). Każdy element listy zawiera następujące informacje na temat grupy: </w:t>
      </w:r>
    </w:p>
    <w:p w14:paraId="40C80555" w14:textId="77777777" w:rsidR="00563847" w:rsidRDefault="00563847" w:rsidP="00563847">
      <w:r>
        <w:t>- nazwę grupy,</w:t>
      </w:r>
    </w:p>
    <w:p w14:paraId="54816B8A" w14:textId="77777777" w:rsidR="00563847" w:rsidRDefault="00563847" w:rsidP="00563847">
      <w:r>
        <w:t>- liczba paragonów znajdujące się w grupie,</w:t>
      </w:r>
    </w:p>
    <w:p w14:paraId="040768ED" w14:textId="77777777" w:rsidR="00563847" w:rsidRDefault="00563847" w:rsidP="00563847">
      <w:pPr>
        <w:ind w:left="5" w:firstLine="392"/>
      </w:pPr>
      <w:r>
        <w:t>- sumaryczna kwota, wszystkich paragonów należących do grupy,</w:t>
      </w:r>
    </w:p>
    <w:p w14:paraId="2B50ECC5" w14:textId="77777777" w:rsidR="00563847" w:rsidRDefault="00563847" w:rsidP="00563847">
      <w:pPr>
        <w:ind w:left="5" w:firstLine="392"/>
      </w:pPr>
      <w:r>
        <w:t>- ikona grupy wraz jej symbolizującym kolorem,</w:t>
      </w:r>
    </w:p>
    <w:p w14:paraId="5A97FC89" w14:textId="77777777" w:rsidR="00563847" w:rsidRDefault="00563847" w:rsidP="00563847">
      <w:pPr>
        <w:ind w:left="5" w:firstLine="392"/>
      </w:pPr>
      <w:r>
        <w:t>- przycisk usunięcia grupy.</w:t>
      </w:r>
    </w:p>
    <w:p w14:paraId="1B8641A7" w14:textId="77777777" w:rsidR="00563847" w:rsidRPr="00563847" w:rsidRDefault="00563847" w:rsidP="00563847"/>
    <w:p w14:paraId="146A3B6F" w14:textId="177B56F6" w:rsidR="004007FC" w:rsidRDefault="004007FC" w:rsidP="004007FC">
      <w:pPr>
        <w:jc w:val="center"/>
      </w:pPr>
      <w:r>
        <w:rPr>
          <w:noProof/>
          <w:lang w:eastAsia="pl-PL"/>
        </w:rPr>
        <w:drawing>
          <wp:inline distT="0" distB="0" distL="0" distR="0" wp14:anchorId="6BC93C91" wp14:editId="776B8B9D">
            <wp:extent cx="2292762" cy="4072467"/>
            <wp:effectExtent l="0" t="0" r="0" b="4445"/>
            <wp:docPr id="68" name="Obraz 68" descr="https://scontent-waw1-1.xx.fbcdn.net/v/t1.15752-9/78465517_1567355966738905_1873960902022135808_n.jpg?_nc_cat=101&amp;_nc_ohc=ohttWURekyAAQnvAKImqNK1Mlcceqz0vk39JHZhSOhNUYaMEJ7jTxCqdA&amp;_nc_ht=scontent-waw1-1.xx&amp;oh=3dab72a6f1a023ec8f36eb6d845c07fc&amp;oe=5E8C7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scontent-waw1-1.xx.fbcdn.net/v/t1.15752-9/78465517_1567355966738905_1873960902022135808_n.jpg?_nc_cat=101&amp;_nc_ohc=ohttWURekyAAQnvAKImqNK1Mlcceqz0vk39JHZhSOhNUYaMEJ7jTxCqdA&amp;_nc_ht=scontent-waw1-1.xx&amp;oh=3dab72a6f1a023ec8f36eb6d845c07fc&amp;oe=5E8C745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00990" cy="4087083"/>
                    </a:xfrm>
                    <a:prstGeom prst="rect">
                      <a:avLst/>
                    </a:prstGeom>
                    <a:noFill/>
                    <a:ln>
                      <a:noFill/>
                    </a:ln>
                  </pic:spPr>
                </pic:pic>
              </a:graphicData>
            </a:graphic>
          </wp:inline>
        </w:drawing>
      </w:r>
    </w:p>
    <w:p w14:paraId="71C3CA45" w14:textId="22CF46EF" w:rsidR="004007FC" w:rsidRDefault="004007FC" w:rsidP="004007FC">
      <w:pPr>
        <w:jc w:val="center"/>
      </w:pPr>
    </w:p>
    <w:p w14:paraId="04E0FF6B" w14:textId="62459D33" w:rsidR="004007FC" w:rsidRDefault="004007FC" w:rsidP="004007FC">
      <w:pPr>
        <w:pStyle w:val="Legenda"/>
        <w:rPr>
          <w:i/>
        </w:rPr>
      </w:pPr>
      <w:bookmarkStart w:id="153" w:name="_Toc26790564"/>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2</w:t>
      </w:r>
      <w:r w:rsidR="001B62A2">
        <w:rPr>
          <w:i/>
        </w:rPr>
        <w:fldChar w:fldCharType="end"/>
      </w:r>
      <w:r w:rsidR="000A1613">
        <w:rPr>
          <w:i/>
        </w:rPr>
        <w:t xml:space="preserve"> Ekran z listą grup paragonów [Źródło: opracowanie własne]</w:t>
      </w:r>
      <w:bookmarkEnd w:id="153"/>
    </w:p>
    <w:p w14:paraId="5530C812" w14:textId="204BC5D0" w:rsidR="00504239" w:rsidRDefault="00504239" w:rsidP="00504239">
      <w:pPr>
        <w:ind w:left="5" w:firstLine="392"/>
      </w:pPr>
      <w:r>
        <w:t xml:space="preserve">Grupę można usunąć tylko pod warunkiem, że żaden paragon nie jest do niej przypisany. </w:t>
      </w:r>
      <w:commentRangeStart w:id="154"/>
      <w:r w:rsidRPr="008A4474">
        <w:t>Grupa</w:t>
      </w:r>
      <w:commentRangeEnd w:id="154"/>
      <w:r w:rsidR="00596638" w:rsidRPr="008A4474">
        <w:rPr>
          <w:rStyle w:val="Odwoaniedokomentarza"/>
        </w:rPr>
        <w:commentReference w:id="154"/>
      </w:r>
      <w:r w:rsidRPr="008A4474">
        <w:t xml:space="preserve"> o nazwie „Ogólne” nie posiada możliwości usunięcia ani edycji i każdy użytkownik ją posiada. Pozwala to na uniknięcie sytuac</w:t>
      </w:r>
      <w:r w:rsidR="00EA6957" w:rsidRPr="008A4474">
        <w:t>ji</w:t>
      </w:r>
      <w:r w:rsidRPr="008A4474">
        <w:t xml:space="preserve"> istnienia paragonów</w:t>
      </w:r>
      <w:r w:rsidR="00EA6957" w:rsidRPr="008A4474">
        <w:t>, któr</w:t>
      </w:r>
      <w:r w:rsidRPr="008A4474">
        <w:t xml:space="preserve">e </w:t>
      </w:r>
      <w:r w:rsidR="00EA6957" w:rsidRPr="008A4474">
        <w:t xml:space="preserve">nie </w:t>
      </w:r>
      <w:r w:rsidRPr="008A4474">
        <w:t xml:space="preserve">należą do </w:t>
      </w:r>
      <w:r w:rsidR="00EA6957" w:rsidRPr="008A4474">
        <w:t>ża</w:t>
      </w:r>
      <w:r w:rsidRPr="008A4474">
        <w:t>dnej grupy</w:t>
      </w:r>
      <w:r w:rsidR="00EA6957" w:rsidRPr="008A4474">
        <w:t xml:space="preserve"> (j</w:t>
      </w:r>
      <w:r w:rsidRPr="008A4474">
        <w:t>est to niedozwolone</w:t>
      </w:r>
      <w:r w:rsidR="00EA6957" w:rsidRPr="008A4474">
        <w:t xml:space="preserve"> w aplikacji)</w:t>
      </w:r>
      <w:r w:rsidRPr="008A4474">
        <w:t>. Klikając w dowolny element różny</w:t>
      </w:r>
      <w:r>
        <w:t xml:space="preserve"> od wcześniej wskazan</w:t>
      </w:r>
      <w:r w:rsidR="00EA6957">
        <w:t>ego,</w:t>
      </w:r>
      <w:r>
        <w:t xml:space="preserve"> użytkownik przenoszony jest do ekranu</w:t>
      </w:r>
      <w:r w:rsidR="00357BCC">
        <w:t xml:space="preserve"> edycji grupy opisanej szczeg</w:t>
      </w:r>
      <w:r w:rsidR="00EA6957">
        <w:t>ółowo</w:t>
      </w:r>
      <w:r w:rsidR="00357BCC">
        <w:t xml:space="preserve"> </w:t>
      </w:r>
      <w:r w:rsidR="00EA6957">
        <w:br/>
      </w:r>
      <w:r w:rsidR="00357BCC">
        <w:t>w dalszej części pracy.</w:t>
      </w:r>
    </w:p>
    <w:p w14:paraId="3D288F47" w14:textId="77777777" w:rsidR="00504239" w:rsidRPr="000A1613" w:rsidRDefault="00504239" w:rsidP="000A1613"/>
    <w:p w14:paraId="67EB0732" w14:textId="315A817B" w:rsidR="00357BCC" w:rsidRDefault="00357BCC">
      <w:pPr>
        <w:spacing w:after="160" w:line="259" w:lineRule="auto"/>
        <w:ind w:firstLine="0"/>
        <w:jc w:val="left"/>
      </w:pPr>
      <w:r>
        <w:br w:type="page"/>
      </w:r>
    </w:p>
    <w:p w14:paraId="49544CC7" w14:textId="6B3FBADA" w:rsidR="006C1EC0" w:rsidRDefault="004007FC" w:rsidP="006C1EC0">
      <w:pPr>
        <w:pStyle w:val="Nagwek2"/>
        <w:numPr>
          <w:ilvl w:val="1"/>
          <w:numId w:val="33"/>
        </w:numPr>
      </w:pPr>
      <w:bookmarkStart w:id="155" w:name="_Toc26790523"/>
      <w:r>
        <w:lastRenderedPageBreak/>
        <w:t>Dodawanie nowej grupy</w:t>
      </w:r>
      <w:bookmarkEnd w:id="155"/>
    </w:p>
    <w:p w14:paraId="421237A6" w14:textId="06F02A12" w:rsidR="006C1EC0" w:rsidRDefault="006C1EC0" w:rsidP="006C1EC0">
      <w:r>
        <w:t xml:space="preserve">Rysunek 6.13 przedstawia ekran, który pojawia się po kliknięciu w przycisk dodania nowej grupy paragonów. Użytkownik może wybrać </w:t>
      </w:r>
      <w:r w:rsidRPr="006C1EC0">
        <w:t xml:space="preserve">jeden z sześciu dostępnych kolorów dla </w:t>
      </w:r>
      <w:commentRangeStart w:id="156"/>
      <w:r w:rsidRPr="006C1EC0">
        <w:t>grupy</w:t>
      </w:r>
      <w:commentRangeEnd w:id="156"/>
      <w:r w:rsidRPr="006C1EC0">
        <w:rPr>
          <w:rStyle w:val="Odwoaniedokomentarza"/>
        </w:rPr>
        <w:commentReference w:id="156"/>
      </w:r>
      <w:r w:rsidRPr="006C1EC0">
        <w:t xml:space="preserve"> oraz wprowadzić nazwę dla nowej grupy. Nazwa grupy musi być unikalna, inaczej użytkownik po zatwierdzeniu dodawania nowej grupy zostanie poinformowany</w:t>
      </w:r>
      <w:r>
        <w:t xml:space="preserve"> </w:t>
      </w:r>
      <w:r>
        <w:br/>
        <w:t xml:space="preserve">o braku możliwości dodania ze względu na powtórzoną nazwę grupy. Po zatwierdzeniu </w:t>
      </w:r>
      <w:r>
        <w:br/>
        <w:t>i poprawnym zweryfikowaniu nazwy, grupa zostaje dodana do aplikacji i synchronizowana z bazą danych. Na ekranie pojawia się informacja o poprawności operacji utworzenia nowej grupy paragonów.</w:t>
      </w:r>
    </w:p>
    <w:p w14:paraId="468AA52B" w14:textId="77777777" w:rsidR="006C1EC0" w:rsidRDefault="006C1EC0" w:rsidP="006C1EC0"/>
    <w:p w14:paraId="1DFD8B22" w14:textId="77777777" w:rsidR="004007FC" w:rsidRPr="004007FC" w:rsidRDefault="004007FC" w:rsidP="004007FC"/>
    <w:p w14:paraId="42C754A6" w14:textId="75BA9F8A" w:rsidR="004007FC" w:rsidRDefault="004007FC" w:rsidP="004007FC">
      <w:pPr>
        <w:jc w:val="center"/>
      </w:pPr>
      <w:r>
        <w:rPr>
          <w:noProof/>
          <w:lang w:eastAsia="pl-PL"/>
        </w:rPr>
        <w:drawing>
          <wp:inline distT="0" distB="0" distL="0" distR="0" wp14:anchorId="74696B47" wp14:editId="60B39A01">
            <wp:extent cx="1699260" cy="3018274"/>
            <wp:effectExtent l="0" t="0" r="0" b="0"/>
            <wp:docPr id="69" name="Obraz 69" descr="https://scontent-waw1-1.xx.fbcdn.net/v/t1.15752-9/78766717_540996243412922_1248359766732832768_n.jpg?_nc_cat=108&amp;_nc_ohc=LxTxWGtZlMsAQkn4x3c5_81S78zdHYM5HKfcyP9431vX1y6TMrhV3W1Mw&amp;_nc_ht=scontent-waw1-1.xx&amp;oh=c60e5d089fae541f554b368cf4384161&amp;oe=5E722F0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s://scontent-waw1-1.xx.fbcdn.net/v/t1.15752-9/78766717_540996243412922_1248359766732832768_n.jpg?_nc_cat=108&amp;_nc_ohc=LxTxWGtZlMsAQkn4x3c5_81S78zdHYM5HKfcyP9431vX1y6TMrhV3W1Mw&amp;_nc_ht=scontent-waw1-1.xx&amp;oh=c60e5d089fae541f554b368cf4384161&amp;oe=5E722F0C"/>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16932" cy="3049664"/>
                    </a:xfrm>
                    <a:prstGeom prst="rect">
                      <a:avLst/>
                    </a:prstGeom>
                    <a:noFill/>
                    <a:ln>
                      <a:noFill/>
                    </a:ln>
                  </pic:spPr>
                </pic:pic>
              </a:graphicData>
            </a:graphic>
          </wp:inline>
        </w:drawing>
      </w:r>
      <w:r w:rsidR="00357BCC">
        <w:t xml:space="preserve"> </w:t>
      </w:r>
      <w:r w:rsidR="00357BCC">
        <w:rPr>
          <w:noProof/>
          <w:lang w:eastAsia="pl-PL"/>
        </w:rPr>
        <w:drawing>
          <wp:inline distT="0" distB="0" distL="0" distR="0" wp14:anchorId="60B81316" wp14:editId="4960AED4">
            <wp:extent cx="1699683" cy="3019025"/>
            <wp:effectExtent l="0" t="0" r="0" b="0"/>
            <wp:docPr id="82" name="Obraz 82" descr="https://scontent-waw1-1.xx.fbcdn.net/v/t1.15752-9/79656769_465132560667358_8806213541410373632_n.jpg?_nc_cat=103&amp;_nc_ohc=gM-dMWfRMPYAQn8H1im7E-iISGyR6UrNGIKTdm08X8nbOcZ0NpcIdaHew&amp;_nc_ht=scontent-waw1-1.xx&amp;oh=0cbd99ea88824fd1ed9cfed03682e266&amp;oe=5E7CE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scontent-waw1-1.xx.fbcdn.net/v/t1.15752-9/79656769_465132560667358_8806213541410373632_n.jpg?_nc_cat=103&amp;_nc_ohc=gM-dMWfRMPYAQn8H1im7E-iISGyR6UrNGIKTdm08X8nbOcZ0NpcIdaHew&amp;_nc_ht=scontent-waw1-1.xx&amp;oh=0cbd99ea88824fd1ed9cfed03682e266&amp;oe=5E7CE38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709555" cy="3036561"/>
                    </a:xfrm>
                    <a:prstGeom prst="rect">
                      <a:avLst/>
                    </a:prstGeom>
                    <a:noFill/>
                    <a:ln>
                      <a:noFill/>
                    </a:ln>
                  </pic:spPr>
                </pic:pic>
              </a:graphicData>
            </a:graphic>
          </wp:inline>
        </w:drawing>
      </w:r>
      <w:r>
        <w:t xml:space="preserve"> </w:t>
      </w:r>
      <w:r>
        <w:rPr>
          <w:noProof/>
          <w:lang w:eastAsia="pl-PL"/>
        </w:rPr>
        <w:drawing>
          <wp:inline distT="0" distB="0" distL="0" distR="0" wp14:anchorId="63467386" wp14:editId="7EE28CE7">
            <wp:extent cx="1693892" cy="3008738"/>
            <wp:effectExtent l="0" t="0" r="1905" b="1270"/>
            <wp:docPr id="70" name="Obraz 70" descr="https://scontent-waw1-1.xx.fbcdn.net/v/t1.15752-9/79603307_542786859877223_4457014603896848384_n.jpg?_nc_cat=107&amp;_nc_ohc=2CrX1sdEX34AQltjdVqgNdXGW_iO9mOBPXmwDMTn8xIfYLix9a1_t7XDQ&amp;_nc_ht=scontent-waw1-1.xx&amp;oh=d898a88f37951f25be7151131d95676e&amp;oe=5E753A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scontent-waw1-1.xx.fbcdn.net/v/t1.15752-9/79603307_542786859877223_4457014603896848384_n.jpg?_nc_cat=107&amp;_nc_ohc=2CrX1sdEX34AQltjdVqgNdXGW_iO9mOBPXmwDMTn8xIfYLix9a1_t7XDQ&amp;_nc_ht=scontent-waw1-1.xx&amp;oh=d898a88f37951f25be7151131d95676e&amp;oe=5E753AFF"/>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709432" cy="3036341"/>
                    </a:xfrm>
                    <a:prstGeom prst="rect">
                      <a:avLst/>
                    </a:prstGeom>
                    <a:noFill/>
                    <a:ln>
                      <a:noFill/>
                    </a:ln>
                  </pic:spPr>
                </pic:pic>
              </a:graphicData>
            </a:graphic>
          </wp:inline>
        </w:drawing>
      </w:r>
    </w:p>
    <w:p w14:paraId="748EB413" w14:textId="68F5DA60" w:rsidR="004007FC" w:rsidRPr="000A1613" w:rsidRDefault="004007FC" w:rsidP="004007FC">
      <w:pPr>
        <w:pStyle w:val="Legenda"/>
        <w:rPr>
          <w:i/>
        </w:rPr>
      </w:pPr>
      <w:bookmarkStart w:id="157" w:name="_Toc26790565"/>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3</w:t>
      </w:r>
      <w:r w:rsidR="001B62A2">
        <w:rPr>
          <w:i/>
        </w:rPr>
        <w:fldChar w:fldCharType="end"/>
      </w:r>
      <w:r w:rsidR="00357BCC">
        <w:rPr>
          <w:i/>
        </w:rPr>
        <w:t xml:space="preserve"> Ekran dodawania nowej grupy paragonów [Źródło: opracowanie własne]</w:t>
      </w:r>
      <w:bookmarkEnd w:id="157"/>
    </w:p>
    <w:p w14:paraId="3B300544" w14:textId="77777777" w:rsidR="00643FBD" w:rsidRDefault="00643FBD">
      <w:pPr>
        <w:spacing w:after="160" w:line="259" w:lineRule="auto"/>
        <w:ind w:firstLine="0"/>
        <w:jc w:val="left"/>
      </w:pPr>
      <w:r>
        <w:br w:type="page"/>
      </w:r>
    </w:p>
    <w:p w14:paraId="4C181A83" w14:textId="77777777" w:rsidR="004007FC" w:rsidRPr="004007FC" w:rsidRDefault="004007FC" w:rsidP="00357BCC"/>
    <w:p w14:paraId="5A42F551" w14:textId="746A06D4" w:rsidR="00635394" w:rsidRDefault="00635394" w:rsidP="00CD3B56">
      <w:pPr>
        <w:pStyle w:val="Nagwek2"/>
        <w:numPr>
          <w:ilvl w:val="1"/>
          <w:numId w:val="33"/>
        </w:numPr>
      </w:pPr>
      <w:bookmarkStart w:id="158" w:name="_Toc26790524"/>
      <w:r>
        <w:t>Edycja grupy</w:t>
      </w:r>
      <w:bookmarkEnd w:id="158"/>
    </w:p>
    <w:p w14:paraId="7EF58A51" w14:textId="77777777" w:rsidR="00563847" w:rsidRDefault="00563847" w:rsidP="00563847">
      <w:r>
        <w:t xml:space="preserve">Rysunek 6.14 przedstawia ekran edycji paragonów. Użytkownik po kliknięciu </w:t>
      </w:r>
      <w:r>
        <w:br/>
        <w:t>w odpowiednią grupę zostaje przeniesiony do ekranu identycznego z ekranem dodawania nowej grupy (Rysunek 6.13), z różnicą w tytule znajdującym się na górze ekranu, oraz elementy są już wypełnione.</w:t>
      </w:r>
    </w:p>
    <w:p w14:paraId="2294F5EB" w14:textId="77777777" w:rsidR="00563847" w:rsidRPr="00563847" w:rsidRDefault="00563847" w:rsidP="00563847"/>
    <w:p w14:paraId="2F3F1A71" w14:textId="341C208D" w:rsidR="004007FC" w:rsidRDefault="004007FC" w:rsidP="004007FC">
      <w:pPr>
        <w:jc w:val="center"/>
      </w:pPr>
      <w:r>
        <w:rPr>
          <w:noProof/>
          <w:lang w:eastAsia="pl-PL"/>
        </w:rPr>
        <w:drawing>
          <wp:inline distT="0" distB="0" distL="0" distR="0" wp14:anchorId="0E3A8545" wp14:editId="0BF36C40">
            <wp:extent cx="1703125" cy="3025140"/>
            <wp:effectExtent l="0" t="0" r="0" b="3810"/>
            <wp:docPr id="71" name="Obraz 71" descr="https://scontent-waw1-1.xx.fbcdn.net/v/t1.15752-9/78810580_518886145376973_9189606661831000064_n.jpg?_nc_cat=107&amp;_nc_ohc=upfIpLxCOLkAQkxl9T9JJxRMd1pSUdM03r9BOnJbPTnBPITTVJt5r7uFA&amp;_nc_ht=scontent-waw1-1.xx&amp;oh=37a4d4f43ccce1fc93c13a1ee4abf3d7&amp;oe=5E80D1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scontent-waw1-1.xx.fbcdn.net/v/t1.15752-9/78810580_518886145376973_9189606661831000064_n.jpg?_nc_cat=107&amp;_nc_ohc=upfIpLxCOLkAQkxl9T9JJxRMd1pSUdM03r9BOnJbPTnBPITTVJt5r7uFA&amp;_nc_ht=scontent-waw1-1.xx&amp;oh=37a4d4f43ccce1fc93c13a1ee4abf3d7&amp;oe=5E80D1A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712072" cy="3041032"/>
                    </a:xfrm>
                    <a:prstGeom prst="rect">
                      <a:avLst/>
                    </a:prstGeom>
                    <a:noFill/>
                    <a:ln>
                      <a:noFill/>
                    </a:ln>
                  </pic:spPr>
                </pic:pic>
              </a:graphicData>
            </a:graphic>
          </wp:inline>
        </w:drawing>
      </w:r>
      <w:r>
        <w:t xml:space="preserve"> </w:t>
      </w:r>
      <w:r>
        <w:rPr>
          <w:noProof/>
          <w:lang w:eastAsia="pl-PL"/>
        </w:rPr>
        <w:drawing>
          <wp:inline distT="0" distB="0" distL="0" distR="0" wp14:anchorId="44269536" wp14:editId="31DB7D61">
            <wp:extent cx="1709681" cy="3036782"/>
            <wp:effectExtent l="0" t="0" r="5080" b="0"/>
            <wp:docPr id="72" name="Obraz 72" descr="https://scontent-waw1-1.xx.fbcdn.net/v/t1.15752-9/79027996_2223289611305129_7508031316525318144_n.jpg?_nc_cat=108&amp;_nc_ohc=Vjp6XrD2_qEAQk4KgoysSxvkX8_DysYG1acb4DTAWah9_9juHQUGrnrkA&amp;_nc_ht=scontent-waw1-1.xx&amp;oh=b7d5f1c1021de212fa801aa63868a2b9&amp;oe=5E872B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s://scontent-waw1-1.xx.fbcdn.net/v/t1.15752-9/79027996_2223289611305129_7508031316525318144_n.jpg?_nc_cat=108&amp;_nc_ohc=Vjp6XrD2_qEAQk4KgoysSxvkX8_DysYG1acb4DTAWah9_9juHQUGrnrkA&amp;_nc_ht=scontent-waw1-1.xx&amp;oh=b7d5f1c1021de212fa801aa63868a2b9&amp;oe=5E872B6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719013" cy="3053359"/>
                    </a:xfrm>
                    <a:prstGeom prst="rect">
                      <a:avLst/>
                    </a:prstGeom>
                    <a:noFill/>
                    <a:ln>
                      <a:noFill/>
                    </a:ln>
                  </pic:spPr>
                </pic:pic>
              </a:graphicData>
            </a:graphic>
          </wp:inline>
        </w:drawing>
      </w:r>
      <w:r>
        <w:t xml:space="preserve"> </w:t>
      </w:r>
      <w:r>
        <w:rPr>
          <w:noProof/>
          <w:lang w:eastAsia="pl-PL"/>
        </w:rPr>
        <w:drawing>
          <wp:inline distT="0" distB="0" distL="0" distR="0" wp14:anchorId="225C8D2E" wp14:editId="2A8A7F84">
            <wp:extent cx="1718733" cy="3052861"/>
            <wp:effectExtent l="0" t="0" r="0" b="0"/>
            <wp:docPr id="73" name="Obraz 73" descr="https://scontent-waw1-1.xx.fbcdn.net/v/t1.15752-9/79155422_2476813879241525_7566685846640787456_n.jpg?_nc_cat=100&amp;_nc_ohc=ldaKoC7iXQoAQmECdlsVCFggnCKpUALf3ho149NxYr5fg8V0XroENuiow&amp;_nc_ht=scontent-waw1-1.xx&amp;oh=3e2cd0bf2ec36a8dfdc73a1d28cf4324&amp;oe=5E8101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scontent-waw1-1.xx.fbcdn.net/v/t1.15752-9/79155422_2476813879241525_7566685846640787456_n.jpg?_nc_cat=100&amp;_nc_ohc=ldaKoC7iXQoAQmECdlsVCFggnCKpUALf3ho149NxYr5fg8V0XroENuiow&amp;_nc_ht=scontent-waw1-1.xx&amp;oh=3e2cd0bf2ec36a8dfdc73a1d28cf4324&amp;oe=5E8101A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739127" cy="3089085"/>
                    </a:xfrm>
                    <a:prstGeom prst="rect">
                      <a:avLst/>
                    </a:prstGeom>
                    <a:noFill/>
                    <a:ln>
                      <a:noFill/>
                    </a:ln>
                  </pic:spPr>
                </pic:pic>
              </a:graphicData>
            </a:graphic>
          </wp:inline>
        </w:drawing>
      </w:r>
    </w:p>
    <w:p w14:paraId="6DB79C44" w14:textId="45D84FAE" w:rsidR="004007FC" w:rsidRPr="000A1613" w:rsidRDefault="004007FC" w:rsidP="004007FC">
      <w:pPr>
        <w:pStyle w:val="Legenda"/>
        <w:rPr>
          <w:i/>
        </w:rPr>
      </w:pPr>
      <w:bookmarkStart w:id="159" w:name="_Toc26790566"/>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4</w:t>
      </w:r>
      <w:r w:rsidR="001B62A2">
        <w:rPr>
          <w:i/>
        </w:rPr>
        <w:fldChar w:fldCharType="end"/>
      </w:r>
      <w:r w:rsidR="00504239">
        <w:rPr>
          <w:i/>
        </w:rPr>
        <w:t xml:space="preserve"> Ekrany edycji grupy</w:t>
      </w:r>
      <w:r w:rsidR="00357BCC">
        <w:rPr>
          <w:i/>
        </w:rPr>
        <w:t xml:space="preserve"> [Źródło: opracowanie własne]</w:t>
      </w:r>
      <w:bookmarkEnd w:id="159"/>
    </w:p>
    <w:p w14:paraId="06F3A311" w14:textId="77777777" w:rsidR="00643FBD" w:rsidRDefault="00643FBD" w:rsidP="00734428"/>
    <w:p w14:paraId="1C08EC42" w14:textId="1AF2F9ED" w:rsidR="004856F4" w:rsidRDefault="004856F4" w:rsidP="00CD3B56">
      <w:pPr>
        <w:pStyle w:val="Nagwek2"/>
        <w:numPr>
          <w:ilvl w:val="1"/>
          <w:numId w:val="33"/>
        </w:numPr>
      </w:pPr>
      <w:bookmarkStart w:id="160" w:name="_Toc26790525"/>
      <w:r>
        <w:t>Wyszukiwanie paragonów</w:t>
      </w:r>
      <w:bookmarkEnd w:id="160"/>
    </w:p>
    <w:p w14:paraId="49681F34" w14:textId="77777777" w:rsidR="00563847" w:rsidRDefault="00563847" w:rsidP="00563847">
      <w:r>
        <w:t>Rysunek 6.15 przedstawia ekran wyszukiwania paragonów oraz ekrany wyświetlające się po kliknięciu w wybrany znacznik specjalny, dotyczący daty wydania paragonu lub znacznik kwoty widniejącej na paragonie. Znaczniki są podobne do tych widniejących na ekranach dodawania i edycji paragonów, z tym, że te pozwalają na wybieranie przedziałów,</w:t>
      </w:r>
      <w:r w:rsidRPr="005E2336">
        <w:t xml:space="preserve"> zarówno daty od</w:t>
      </w:r>
      <w:r>
        <w:t xml:space="preserve"> - </w:t>
      </w:r>
      <w:r w:rsidRPr="005E2336">
        <w:t xml:space="preserve">do oraz kwoty od </w:t>
      </w:r>
      <w:r>
        <w:t xml:space="preserve">- </w:t>
      </w:r>
      <w:r w:rsidRPr="005E2336">
        <w:t>do. Ponadto można wybrać także długość trwania gwarancji według której mają być wyszukiwane paragon</w:t>
      </w:r>
      <w:r>
        <w:t>y</w:t>
      </w:r>
      <w:r w:rsidRPr="005E2336">
        <w:t>. Na dole pod znacznikami specjalnymi zna</w:t>
      </w:r>
      <w:r>
        <w:t>jduje</w:t>
      </w:r>
      <w:r w:rsidRPr="005E2336">
        <w:t xml:space="preserve"> się także </w:t>
      </w:r>
      <w:r>
        <w:t>pole u</w:t>
      </w:r>
      <w:r w:rsidRPr="005E2336">
        <w:t>możliw</w:t>
      </w:r>
      <w:r>
        <w:t xml:space="preserve">iające </w:t>
      </w:r>
      <w:r w:rsidRPr="005E2336">
        <w:t>wyszukiwani</w:t>
      </w:r>
      <w:r>
        <w:t xml:space="preserve">e </w:t>
      </w:r>
      <w:r w:rsidRPr="005E2336">
        <w:t>znaczników</w:t>
      </w:r>
      <w:r>
        <w:t xml:space="preserve"> po ich nazwach</w:t>
      </w:r>
      <w:r w:rsidRPr="005E2336">
        <w:t>.</w:t>
      </w:r>
      <w:r>
        <w:t xml:space="preserve"> Do znaczników należą także nazwy grup oraz nazwy paragonów. Każdorazowa zmiana kryteriów wyszukiwania powoduje wyszukanie poszczególnych elementów </w:t>
      </w:r>
      <w:r>
        <w:br/>
        <w:t>i pojawienie się ich w formie listy paragonów spełniającej podane kryteria (lub odpowiedniej informacji jeśli nie zostały znalezione żadne paragony o podanych kryteriach).</w:t>
      </w:r>
    </w:p>
    <w:p w14:paraId="766ABD48" w14:textId="77777777" w:rsidR="00563847" w:rsidRPr="00563847" w:rsidRDefault="00563847" w:rsidP="00563847"/>
    <w:p w14:paraId="2BE2DCA1" w14:textId="3702356C" w:rsidR="00B91547" w:rsidRDefault="00B91547" w:rsidP="00B91547">
      <w:pPr>
        <w:jc w:val="center"/>
      </w:pPr>
      <w:r>
        <w:rPr>
          <w:noProof/>
          <w:lang w:eastAsia="pl-PL"/>
        </w:rPr>
        <w:lastRenderedPageBreak/>
        <w:drawing>
          <wp:inline distT="0" distB="0" distL="0" distR="0" wp14:anchorId="298B2EF0" wp14:editId="0A9EE85A">
            <wp:extent cx="1668329" cy="2963333"/>
            <wp:effectExtent l="0" t="0" r="8255" b="8890"/>
            <wp:docPr id="74" name="Obraz 74" descr="https://scontent-waw1-1.xx.fbcdn.net/v/t1.15752-9/78411269_598783837545490_2726148865282539520_n.jpg?_nc_cat=101&amp;_nc_ohc=amdNdgJwuOsAQmTfNn_giKDReprbsHKWFmFll6ePPChMs2m9QE7ajdmIQ&amp;_nc_ht=scontent-waw1-1.xx&amp;oh=720d6eb33bf200db5f645efad5a47e86&amp;oe=5E741F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scontent-waw1-1.xx.fbcdn.net/v/t1.15752-9/78411269_598783837545490_2726148865282539520_n.jpg?_nc_cat=101&amp;_nc_ohc=amdNdgJwuOsAQmTfNn_giKDReprbsHKWFmFll6ePPChMs2m9QE7ajdmIQ&amp;_nc_ht=scontent-waw1-1.xx&amp;oh=720d6eb33bf200db5f645efad5a47e86&amp;oe=5E741F1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695502" cy="3011599"/>
                    </a:xfrm>
                    <a:prstGeom prst="rect">
                      <a:avLst/>
                    </a:prstGeom>
                    <a:noFill/>
                    <a:ln>
                      <a:noFill/>
                    </a:ln>
                  </pic:spPr>
                </pic:pic>
              </a:graphicData>
            </a:graphic>
          </wp:inline>
        </w:drawing>
      </w:r>
      <w:r>
        <w:t xml:space="preserve"> </w:t>
      </w:r>
      <w:r>
        <w:rPr>
          <w:noProof/>
          <w:lang w:eastAsia="pl-PL"/>
        </w:rPr>
        <w:drawing>
          <wp:inline distT="0" distB="0" distL="0" distR="0" wp14:anchorId="41E6A877" wp14:editId="0A483D6B">
            <wp:extent cx="1676400" cy="2977669"/>
            <wp:effectExtent l="0" t="0" r="0" b="0"/>
            <wp:docPr id="75" name="Obraz 75" descr="https://scontent-waw1-1.xx.fbcdn.net/v/t1.15752-9/78613665_2793064504123879_828031761517641728_n.jpg?_nc_cat=110&amp;_nc_ohc=RAW2I49ybT8AQm35u0FPywaxNXHOhopCDpU_VsIKreQj98WKByXfDgDzg&amp;_nc_ht=scontent-waw1-1.xx&amp;oh=d9e86f2c75911feda3ab5ada6de237e5&amp;oe=5E8544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s://scontent-waw1-1.xx.fbcdn.net/v/t1.15752-9/78613665_2793064504123879_828031761517641728_n.jpg?_nc_cat=110&amp;_nc_ohc=RAW2I49ybT8AQm35u0FPywaxNXHOhopCDpU_VsIKreQj98WKByXfDgDzg&amp;_nc_ht=scontent-waw1-1.xx&amp;oh=d9e86f2c75911feda3ab5ada6de237e5&amp;oe=5E8544E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697130" cy="3014490"/>
                    </a:xfrm>
                    <a:prstGeom prst="rect">
                      <a:avLst/>
                    </a:prstGeom>
                    <a:noFill/>
                    <a:ln>
                      <a:noFill/>
                    </a:ln>
                  </pic:spPr>
                </pic:pic>
              </a:graphicData>
            </a:graphic>
          </wp:inline>
        </w:drawing>
      </w:r>
      <w:r>
        <w:t xml:space="preserve"> </w:t>
      </w:r>
      <w:r>
        <w:rPr>
          <w:noProof/>
          <w:lang w:eastAsia="pl-PL"/>
        </w:rPr>
        <w:drawing>
          <wp:inline distT="0" distB="0" distL="0" distR="0" wp14:anchorId="0BD1EE0F" wp14:editId="0EF32ECE">
            <wp:extent cx="1668329" cy="2963333"/>
            <wp:effectExtent l="0" t="0" r="8255" b="8890"/>
            <wp:docPr id="76" name="Obraz 76" descr="https://scontent-waw1-1.xx.fbcdn.net/v/t1.15752-9/78860985_790191218133515_6455613532703555584_n.jpg?_nc_cat=103&amp;_nc_ohc=oTPucIHJU0AAQkKygVyTOYxMKDoWlx_ywD_tYS0BTVyWZ6OadW1sQvGSw&amp;_nc_ht=scontent-waw1-1.xx&amp;oh=6383fef31dd9dd35aa5c73053beae54a&amp;oe=5E8542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scontent-waw1-1.xx.fbcdn.net/v/t1.15752-9/78860985_790191218133515_6455613532703555584_n.jpg?_nc_cat=103&amp;_nc_ohc=oTPucIHJU0AAQkKygVyTOYxMKDoWlx_ywD_tYS0BTVyWZ6OadW1sQvGSw&amp;_nc_ht=scontent-waw1-1.xx&amp;oh=6383fef31dd9dd35aa5c73053beae54a&amp;oe=5E8542B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689745" cy="3001372"/>
                    </a:xfrm>
                    <a:prstGeom prst="rect">
                      <a:avLst/>
                    </a:prstGeom>
                    <a:noFill/>
                    <a:ln>
                      <a:noFill/>
                    </a:ln>
                  </pic:spPr>
                </pic:pic>
              </a:graphicData>
            </a:graphic>
          </wp:inline>
        </w:drawing>
      </w:r>
    </w:p>
    <w:p w14:paraId="7F5F4A3C" w14:textId="0A883C1A" w:rsidR="00B91547" w:rsidRPr="00EA6957" w:rsidRDefault="00B91547" w:rsidP="00EA6957">
      <w:pPr>
        <w:pStyle w:val="Legenda"/>
        <w:rPr>
          <w:i/>
        </w:rPr>
      </w:pPr>
      <w:bookmarkStart w:id="161" w:name="_Toc26790567"/>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5</w:t>
      </w:r>
      <w:r w:rsidR="001B62A2">
        <w:rPr>
          <w:i/>
        </w:rPr>
        <w:fldChar w:fldCharType="end"/>
      </w:r>
      <w:r w:rsidR="00643FBD">
        <w:rPr>
          <w:i/>
        </w:rPr>
        <w:t xml:space="preserve"> </w:t>
      </w:r>
      <w:r w:rsidR="005E2336">
        <w:rPr>
          <w:i/>
        </w:rPr>
        <w:t>Wyszukiwanie paragonów</w:t>
      </w:r>
      <w:r w:rsidR="00643FBD">
        <w:rPr>
          <w:i/>
        </w:rPr>
        <w:t xml:space="preserve"> </w:t>
      </w:r>
      <w:r w:rsidR="005E2336">
        <w:rPr>
          <w:i/>
        </w:rPr>
        <w:t>–</w:t>
      </w:r>
      <w:r w:rsidR="00643FBD">
        <w:rPr>
          <w:i/>
        </w:rPr>
        <w:t xml:space="preserve"> </w:t>
      </w:r>
      <w:r w:rsidR="005E2336">
        <w:rPr>
          <w:i/>
        </w:rPr>
        <w:t>brak kryteriów wyszukiwania (po lewo),</w:t>
      </w:r>
      <w:r w:rsidR="005E2336">
        <w:rPr>
          <w:i/>
        </w:rPr>
        <w:br/>
        <w:t>ekran znacznika specjalnego wyboru przedziału dat (środek), ekran znacznika specjalnego wyboru przedziału kwoty pieniężnej (po prawo) [Źródło: opracowanie własne]</w:t>
      </w:r>
      <w:bookmarkEnd w:id="161"/>
    </w:p>
    <w:p w14:paraId="07CECA23" w14:textId="77777777" w:rsidR="00563847" w:rsidRPr="00AC06A9" w:rsidRDefault="00563847" w:rsidP="00563847">
      <w:pPr>
        <w:pStyle w:val="Legenda"/>
        <w:jc w:val="both"/>
        <w:rPr>
          <w:sz w:val="24"/>
          <w:szCs w:val="24"/>
        </w:rPr>
      </w:pPr>
      <w:r w:rsidRPr="00AC06A9">
        <w:rPr>
          <w:sz w:val="24"/>
          <w:szCs w:val="24"/>
        </w:rPr>
        <w:t xml:space="preserve">Wyświetlane paragony </w:t>
      </w:r>
      <w:r>
        <w:rPr>
          <w:sz w:val="24"/>
          <w:szCs w:val="24"/>
        </w:rPr>
        <w:t>przedstawiają</w:t>
      </w:r>
      <w:r w:rsidRPr="00AC06A9">
        <w:rPr>
          <w:sz w:val="24"/>
          <w:szCs w:val="24"/>
        </w:rPr>
        <w:t xml:space="preserve"> t</w:t>
      </w:r>
      <w:r>
        <w:rPr>
          <w:sz w:val="24"/>
          <w:szCs w:val="24"/>
        </w:rPr>
        <w:t>akie</w:t>
      </w:r>
      <w:r w:rsidRPr="00AC06A9">
        <w:rPr>
          <w:sz w:val="24"/>
          <w:szCs w:val="24"/>
        </w:rPr>
        <w:t xml:space="preserve"> same informacje</w:t>
      </w:r>
      <w:r>
        <w:rPr>
          <w:sz w:val="24"/>
          <w:szCs w:val="24"/>
        </w:rPr>
        <w:t>,</w:t>
      </w:r>
      <w:r w:rsidRPr="00AC06A9">
        <w:rPr>
          <w:sz w:val="24"/>
          <w:szCs w:val="24"/>
        </w:rPr>
        <w:t xml:space="preserve"> co </w:t>
      </w:r>
      <w:r>
        <w:rPr>
          <w:sz w:val="24"/>
          <w:szCs w:val="24"/>
        </w:rPr>
        <w:t>przedstawiane są na</w:t>
      </w:r>
      <w:r w:rsidRPr="00AC06A9">
        <w:rPr>
          <w:sz w:val="24"/>
          <w:szCs w:val="24"/>
        </w:rPr>
        <w:t xml:space="preserve"> liście paragonów opisanej</w:t>
      </w:r>
      <w:r>
        <w:rPr>
          <w:sz w:val="24"/>
          <w:szCs w:val="24"/>
        </w:rPr>
        <w:t xml:space="preserve"> </w:t>
      </w:r>
      <w:r w:rsidRPr="00AC06A9">
        <w:rPr>
          <w:sz w:val="24"/>
          <w:szCs w:val="24"/>
        </w:rPr>
        <w:t>w poprzednich podrozdziałach, poza możliwością usunięcia paragonu. Po kliknięciu w paragon wyświetla się jego podgląd w taki sam sposób</w:t>
      </w:r>
      <w:r>
        <w:rPr>
          <w:sz w:val="24"/>
          <w:szCs w:val="24"/>
        </w:rPr>
        <w:t>,</w:t>
      </w:r>
      <w:r w:rsidRPr="00AC06A9">
        <w:rPr>
          <w:sz w:val="24"/>
          <w:szCs w:val="24"/>
        </w:rPr>
        <w:t xml:space="preserve"> jak </w:t>
      </w:r>
      <w:r>
        <w:rPr>
          <w:sz w:val="24"/>
          <w:szCs w:val="24"/>
        </w:rPr>
        <w:br/>
      </w:r>
      <w:r w:rsidRPr="00AC06A9">
        <w:rPr>
          <w:sz w:val="24"/>
          <w:szCs w:val="24"/>
        </w:rPr>
        <w:t xml:space="preserve">w przypadku kliknięcia na element listy na ekranie przedstawiającym listę paragonów. Na rysunku 6.16 pokazane są także możliwości związane z dodawaniem znaczników jako kryteria wyszukiwania. Wyszukiwane są wszystkie paragony, które zawierają chociaż jeden </w:t>
      </w:r>
      <w:r>
        <w:rPr>
          <w:sz w:val="24"/>
          <w:szCs w:val="24"/>
        </w:rPr>
        <w:br/>
      </w:r>
      <w:r w:rsidRPr="00AC06A9">
        <w:rPr>
          <w:sz w:val="24"/>
          <w:szCs w:val="24"/>
        </w:rPr>
        <w:t>z wybranych przez użytkownika znaczników.</w:t>
      </w:r>
    </w:p>
    <w:p w14:paraId="014134D5" w14:textId="77777777" w:rsidR="005E2336" w:rsidRPr="00531DEE" w:rsidRDefault="005E2336" w:rsidP="00DE02A4">
      <w:pPr>
        <w:jc w:val="left"/>
      </w:pPr>
    </w:p>
    <w:p w14:paraId="69868041" w14:textId="77777777" w:rsidR="00B91547" w:rsidRDefault="00B91547" w:rsidP="00B91547">
      <w:pPr>
        <w:spacing w:after="160" w:line="259" w:lineRule="auto"/>
        <w:ind w:firstLine="0"/>
        <w:jc w:val="center"/>
      </w:pPr>
      <w:r>
        <w:rPr>
          <w:noProof/>
          <w:lang w:eastAsia="pl-PL"/>
        </w:rPr>
        <w:drawing>
          <wp:inline distT="0" distB="0" distL="0" distR="0" wp14:anchorId="399206A2" wp14:editId="7833B267">
            <wp:extent cx="1654030" cy="2937933"/>
            <wp:effectExtent l="0" t="0" r="3810" b="0"/>
            <wp:docPr id="77" name="Obraz 77" descr="https://scontent-waw1-1.xx.fbcdn.net/v/t1.15752-9/78595692_435885970439877_7544904422510297088_n.jpg?_nc_cat=101&amp;_nc_ohc=bVzivKn2t6wAQl6UAUamhUd6VN30hMOAwJI0k1i3pg8QIRMfPwO_OH81w&amp;_nc_ht=scontent-waw1-1.xx&amp;oh=f987f06ccc0097f25d591159f8814199&amp;oe=5E88987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scontent-waw1-1.xx.fbcdn.net/v/t1.15752-9/78595692_435885970439877_7544904422510297088_n.jpg?_nc_cat=101&amp;_nc_ohc=bVzivKn2t6wAQl6UAUamhUd6VN30hMOAwJI0k1i3pg8QIRMfPwO_OH81w&amp;_nc_ht=scontent-waw1-1.xx&amp;oh=f987f06ccc0097f25d591159f8814199&amp;oe=5E88987F"/>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74731" cy="2974703"/>
                    </a:xfrm>
                    <a:prstGeom prst="rect">
                      <a:avLst/>
                    </a:prstGeom>
                    <a:noFill/>
                    <a:ln>
                      <a:noFill/>
                    </a:ln>
                  </pic:spPr>
                </pic:pic>
              </a:graphicData>
            </a:graphic>
          </wp:inline>
        </w:drawing>
      </w:r>
      <w:r>
        <w:t xml:space="preserve"> </w:t>
      </w:r>
      <w:r>
        <w:rPr>
          <w:noProof/>
          <w:lang w:eastAsia="pl-PL"/>
        </w:rPr>
        <w:drawing>
          <wp:inline distT="0" distB="0" distL="0" distR="0" wp14:anchorId="0AA23D8E" wp14:editId="02A09630">
            <wp:extent cx="1658796" cy="2946400"/>
            <wp:effectExtent l="0" t="0" r="0" b="6350"/>
            <wp:docPr id="78" name="Obraz 78" descr="https://scontent-waw1-1.xx.fbcdn.net/v/t1.15752-9/78670042_431985627471280_4786580514104410112_n.jpg?_nc_cat=110&amp;_nc_ohc=phW-BvfQxFYAQkHOSfwcwFJUfKEjen2hSYemcRZi-ssjjn2JF-W9D27Mw&amp;_nc_ht=scontent-waw1-1.xx&amp;oh=83d307ad2d144f152be8d65303938b79&amp;oe=5E7280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scontent-waw1-1.xx.fbcdn.net/v/t1.15752-9/78670042_431985627471280_4786580514104410112_n.jpg?_nc_cat=110&amp;_nc_ohc=phW-BvfQxFYAQkHOSfwcwFJUfKEjen2hSYemcRZi-ssjjn2JF-W9D27Mw&amp;_nc_ht=scontent-waw1-1.xx&amp;oh=83d307ad2d144f152be8d65303938b79&amp;oe=5E7280B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673706" cy="2972883"/>
                    </a:xfrm>
                    <a:prstGeom prst="rect">
                      <a:avLst/>
                    </a:prstGeom>
                    <a:noFill/>
                    <a:ln>
                      <a:noFill/>
                    </a:ln>
                  </pic:spPr>
                </pic:pic>
              </a:graphicData>
            </a:graphic>
          </wp:inline>
        </w:drawing>
      </w:r>
      <w:r>
        <w:t xml:space="preserve"> </w:t>
      </w:r>
      <w:r>
        <w:rPr>
          <w:noProof/>
          <w:lang w:eastAsia="pl-PL"/>
        </w:rPr>
        <w:drawing>
          <wp:inline distT="0" distB="0" distL="0" distR="0" wp14:anchorId="443831FD" wp14:editId="64943E60">
            <wp:extent cx="1654029" cy="2937933"/>
            <wp:effectExtent l="0" t="0" r="3810" b="0"/>
            <wp:docPr id="79" name="Obraz 79" descr="https://scontent-waw1-1.xx.fbcdn.net/v/t1.15752-9/78268069_2822186837846744_5442321170076532736_n.jpg?_nc_cat=106&amp;_nc_ohc=ORY-3kuowqcAQlz_A3L0SyDLg7oeFUqpUt8-DYNfia63CLCuaAZGakrHg&amp;_nc_ht=scontent-waw1-1.xx&amp;oh=1e63f859681d4be8535e60e096c42135&amp;oe=5E856E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scontent-waw1-1.xx.fbcdn.net/v/t1.15752-9/78268069_2822186837846744_5442321170076532736_n.jpg?_nc_cat=106&amp;_nc_ohc=ORY-3kuowqcAQlz_A3L0SyDLg7oeFUqpUt8-DYNfia63CLCuaAZGakrHg&amp;_nc_ht=scontent-waw1-1.xx&amp;oh=1e63f859681d4be8535e60e096c42135&amp;oe=5E856EE9"/>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687803" cy="2997923"/>
                    </a:xfrm>
                    <a:prstGeom prst="rect">
                      <a:avLst/>
                    </a:prstGeom>
                    <a:noFill/>
                    <a:ln>
                      <a:noFill/>
                    </a:ln>
                  </pic:spPr>
                </pic:pic>
              </a:graphicData>
            </a:graphic>
          </wp:inline>
        </w:drawing>
      </w:r>
    </w:p>
    <w:p w14:paraId="549A864B" w14:textId="16CD064C" w:rsidR="005E2336" w:rsidRDefault="00B91547" w:rsidP="00B91547">
      <w:pPr>
        <w:pStyle w:val="Legenda"/>
        <w:rPr>
          <w:i/>
        </w:rPr>
      </w:pPr>
      <w:bookmarkStart w:id="162" w:name="_Toc26790568"/>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6</w:t>
      </w:r>
      <w:r w:rsidR="001B62A2">
        <w:rPr>
          <w:i/>
        </w:rPr>
        <w:fldChar w:fldCharType="end"/>
      </w:r>
      <w:r w:rsidR="005E2336">
        <w:rPr>
          <w:i/>
        </w:rPr>
        <w:t xml:space="preserve"> Wyszukiwanie paragonów – wynik wyszukiw</w:t>
      </w:r>
      <w:r w:rsidR="00AC06A9">
        <w:rPr>
          <w:i/>
        </w:rPr>
        <w:t>a</w:t>
      </w:r>
      <w:r w:rsidR="005E2336">
        <w:rPr>
          <w:i/>
        </w:rPr>
        <w:t>nia dla podanych kryteriów</w:t>
      </w:r>
      <w:r w:rsidR="00AC06A9">
        <w:rPr>
          <w:i/>
        </w:rPr>
        <w:t xml:space="preserve"> </w:t>
      </w:r>
      <w:r w:rsidR="00AC06A9">
        <w:rPr>
          <w:i/>
        </w:rPr>
        <w:br/>
        <w:t>[Źródło: opracowanie własne]</w:t>
      </w:r>
      <w:bookmarkEnd w:id="162"/>
    </w:p>
    <w:p w14:paraId="19495D49" w14:textId="383D1AC4" w:rsidR="00693BC7" w:rsidRPr="00AC06A9" w:rsidRDefault="00AC06A9" w:rsidP="00AC06A9">
      <w:pPr>
        <w:spacing w:after="160" w:line="259" w:lineRule="auto"/>
        <w:ind w:firstLine="0"/>
        <w:jc w:val="left"/>
        <w:rPr>
          <w:iCs/>
          <w:sz w:val="20"/>
          <w:szCs w:val="18"/>
        </w:rPr>
      </w:pPr>
      <w:r>
        <w:br w:type="page"/>
      </w:r>
    </w:p>
    <w:p w14:paraId="134B7803" w14:textId="283F48EC" w:rsidR="009F53C1" w:rsidRPr="009F53C1" w:rsidRDefault="006C3A29" w:rsidP="00216643">
      <w:pPr>
        <w:pStyle w:val="Nagwek1"/>
        <w:numPr>
          <w:ilvl w:val="0"/>
          <w:numId w:val="33"/>
        </w:numPr>
      </w:pPr>
      <w:bookmarkStart w:id="163" w:name="_Toc26790526"/>
      <w:r>
        <w:lastRenderedPageBreak/>
        <w:t>T</w:t>
      </w:r>
      <w:r w:rsidR="009F53C1">
        <w:t>est</w:t>
      </w:r>
      <w:r w:rsidR="00216643">
        <w:t>y</w:t>
      </w:r>
      <w:bookmarkEnd w:id="163"/>
    </w:p>
    <w:p w14:paraId="0C5F4F8F" w14:textId="39E4CB67" w:rsidR="009F53C1" w:rsidRDefault="00216643" w:rsidP="00216643">
      <w:pPr>
        <w:pStyle w:val="Nagwek2"/>
        <w:numPr>
          <w:ilvl w:val="0"/>
          <w:numId w:val="0"/>
        </w:numPr>
        <w:ind w:left="5"/>
      </w:pPr>
      <w:bookmarkStart w:id="164" w:name="_Toc26790527"/>
      <w:r w:rsidRPr="00AC06A9">
        <w:t xml:space="preserve">7.1 </w:t>
      </w:r>
      <w:r w:rsidR="009F53C1" w:rsidRPr="00AC06A9">
        <w:t>Testy jednostkowe</w:t>
      </w:r>
      <w:bookmarkEnd w:id="164"/>
    </w:p>
    <w:p w14:paraId="51701160" w14:textId="709D5A1D" w:rsidR="00216643" w:rsidRPr="00216643" w:rsidRDefault="00216643" w:rsidP="00AC06A9">
      <w:pPr>
        <w:ind w:left="5" w:firstLine="392"/>
      </w:pPr>
      <w:r>
        <w:t>Do przetestowania aplikacji zostały wykonane testy jednostkowe za pomocą JUnit 4</w:t>
      </w:r>
      <w:r w:rsidR="00563847">
        <w:t xml:space="preserve"> </w:t>
      </w:r>
      <w:sdt>
        <w:sdtPr>
          <w:id w:val="-7300573"/>
          <w:citation/>
        </w:sdtPr>
        <w:sdtEndPr/>
        <w:sdtContent>
          <w:r w:rsidR="006C1EC0">
            <w:fldChar w:fldCharType="begin"/>
          </w:r>
          <w:r w:rsidR="006C1EC0">
            <w:instrText xml:space="preserve"> CITATION junit4 \l 1045 </w:instrText>
          </w:r>
          <w:r w:rsidR="006C1EC0">
            <w:fldChar w:fldCharType="separate"/>
          </w:r>
          <w:r w:rsidR="009C0757" w:rsidRPr="009C0757">
            <w:rPr>
              <w:noProof/>
            </w:rPr>
            <w:t>[24]</w:t>
          </w:r>
          <w:r w:rsidR="006C1EC0">
            <w:fldChar w:fldCharType="end"/>
          </w:r>
        </w:sdtContent>
      </w:sdt>
      <w:r>
        <w:t xml:space="preserve">. Na potrzeby tych testów zaprojektowana została klasa </w:t>
      </w:r>
      <w:r w:rsidRPr="00AC06A9">
        <w:rPr>
          <w:i/>
        </w:rPr>
        <w:t>ValidatorTest</w:t>
      </w:r>
      <w:r>
        <w:t xml:space="preserve"> sprawd</w:t>
      </w:r>
      <w:r w:rsidR="00AC06A9">
        <w:t>z</w:t>
      </w:r>
      <w:r>
        <w:t xml:space="preserve">ająca poprawność funkcji walidujących parametry </w:t>
      </w:r>
      <w:r w:rsidR="00AC06A9">
        <w:t>podawane przez użytkownika,</w:t>
      </w:r>
      <w:r>
        <w:t xml:space="preserve"> takie jak: nazwa grupy, nazwa paragonu czy hasło przy logowaniu się do aplikacji. Przed rozpoczęciem testów inicjowane są grupy paragonów o podanych parametrach jak przedstawiono na rysunku 7.1. Mają one za zadanie imitacj</w:t>
      </w:r>
      <w:r w:rsidR="00AC06A9">
        <w:t>ę prawdziwych</w:t>
      </w:r>
      <w:r>
        <w:t xml:space="preserve"> globalnych grup znajdujących się na telefonie podczas logowania użytkownika</w:t>
      </w:r>
      <w:r w:rsidR="00AC06A9">
        <w:t>.</w:t>
      </w:r>
    </w:p>
    <w:p w14:paraId="0C009ACE" w14:textId="77777777" w:rsidR="009F53C1" w:rsidRPr="00174F88" w:rsidRDefault="009F53C1" w:rsidP="009F53C1"/>
    <w:p w14:paraId="0E3F8BE2" w14:textId="77777777" w:rsidR="009F53C1" w:rsidRDefault="009F53C1" w:rsidP="009F53C1">
      <w:pPr>
        <w:jc w:val="center"/>
      </w:pPr>
      <w:r>
        <w:rPr>
          <w:noProof/>
          <w:lang w:eastAsia="pl-PL"/>
        </w:rPr>
        <w:drawing>
          <wp:inline distT="0" distB="0" distL="0" distR="0" wp14:anchorId="3E4B940D" wp14:editId="747B99B3">
            <wp:extent cx="4191000" cy="4519622"/>
            <wp:effectExtent l="0" t="0" r="0" b="0"/>
            <wp:docPr id="59" name="Obraz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93820" cy="4522663"/>
                    </a:xfrm>
                    <a:prstGeom prst="rect">
                      <a:avLst/>
                    </a:prstGeom>
                  </pic:spPr>
                </pic:pic>
              </a:graphicData>
            </a:graphic>
          </wp:inline>
        </w:drawing>
      </w:r>
    </w:p>
    <w:p w14:paraId="36E615AC" w14:textId="09BE093C" w:rsidR="009F53C1" w:rsidRDefault="009F53C1" w:rsidP="009F53C1">
      <w:pPr>
        <w:pStyle w:val="Legenda"/>
        <w:rPr>
          <w:i/>
        </w:rPr>
      </w:pPr>
      <w:bookmarkStart w:id="165" w:name="_Toc26790569"/>
      <w:r w:rsidRPr="00470B96">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7</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1</w:t>
      </w:r>
      <w:r w:rsidR="001B62A2">
        <w:rPr>
          <w:i/>
        </w:rPr>
        <w:fldChar w:fldCharType="end"/>
      </w:r>
      <w:r w:rsidR="00216643">
        <w:rPr>
          <w:i/>
        </w:rPr>
        <w:t xml:space="preserve"> Inicjacja grup w systemie na potrzeby testów jednostkowych [Źródło: opracowanie własne]</w:t>
      </w:r>
      <w:bookmarkEnd w:id="165"/>
    </w:p>
    <w:p w14:paraId="162CCAF3" w14:textId="4F7295EE" w:rsidR="00216643" w:rsidRDefault="00216643">
      <w:pPr>
        <w:spacing w:after="160" w:line="259" w:lineRule="auto"/>
        <w:ind w:firstLine="0"/>
        <w:jc w:val="left"/>
      </w:pPr>
      <w:r>
        <w:br w:type="page"/>
      </w:r>
    </w:p>
    <w:p w14:paraId="79EEBA80" w14:textId="0AAAEF61" w:rsidR="00216643" w:rsidRDefault="00216643" w:rsidP="00216643">
      <w:r>
        <w:lastRenderedPageBreak/>
        <w:t xml:space="preserve">Na rysunkach 7.2 oraz 7.3 przedstawione zostały przykładowe testy jednostkowe zaimplementowane w </w:t>
      </w:r>
      <w:r w:rsidR="00AC06A9">
        <w:t>celu</w:t>
      </w:r>
      <w:r>
        <w:t xml:space="preserve"> przetestowania poprawności działania funkcji walidujących</w:t>
      </w:r>
      <w:r w:rsidR="00AC06A9">
        <w:t xml:space="preserve"> </w:t>
      </w:r>
      <w:r>
        <w:t>poprawność adresu email oraz haseł wpisywanych podczas rejestracji nowego użytkownika.</w:t>
      </w:r>
    </w:p>
    <w:p w14:paraId="58CD7CEF" w14:textId="77777777" w:rsidR="00927CD0" w:rsidRPr="00216643" w:rsidRDefault="00927CD0" w:rsidP="00216643"/>
    <w:p w14:paraId="564B8450" w14:textId="2A1FCE0D" w:rsidR="00216643" w:rsidRDefault="009F53C1" w:rsidP="00216643">
      <w:pPr>
        <w:jc w:val="center"/>
      </w:pPr>
      <w:r>
        <w:rPr>
          <w:noProof/>
          <w:lang w:eastAsia="pl-PL"/>
        </w:rPr>
        <w:drawing>
          <wp:inline distT="0" distB="0" distL="0" distR="0" wp14:anchorId="44C46635" wp14:editId="3D91D499">
            <wp:extent cx="4267200" cy="3454762"/>
            <wp:effectExtent l="0" t="0" r="0" b="0"/>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72935" cy="3459405"/>
                    </a:xfrm>
                    <a:prstGeom prst="rect">
                      <a:avLst/>
                    </a:prstGeom>
                  </pic:spPr>
                </pic:pic>
              </a:graphicData>
            </a:graphic>
          </wp:inline>
        </w:drawing>
      </w:r>
    </w:p>
    <w:p w14:paraId="57D4F5A4" w14:textId="7821EAA1" w:rsidR="009F53C1" w:rsidRPr="00470B96" w:rsidRDefault="009F53C1" w:rsidP="009F53C1">
      <w:pPr>
        <w:pStyle w:val="Legenda"/>
        <w:rPr>
          <w:i/>
        </w:rPr>
      </w:pPr>
      <w:bookmarkStart w:id="166" w:name="_Toc26790570"/>
      <w:r w:rsidRPr="00470B96">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7</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2</w:t>
      </w:r>
      <w:r w:rsidR="001B62A2">
        <w:rPr>
          <w:i/>
        </w:rPr>
        <w:fldChar w:fldCharType="end"/>
      </w:r>
      <w:r w:rsidR="00216643">
        <w:rPr>
          <w:i/>
        </w:rPr>
        <w:t xml:space="preserve"> Przykładowy test jednostkowy badający poprawność walidacji adresu email [Źródło: opracowanie własne]</w:t>
      </w:r>
      <w:bookmarkEnd w:id="166"/>
    </w:p>
    <w:p w14:paraId="1FE07C48" w14:textId="77777777" w:rsidR="009F53C1" w:rsidRDefault="009F53C1" w:rsidP="009F53C1"/>
    <w:p w14:paraId="020C989F" w14:textId="77777777" w:rsidR="009F53C1" w:rsidRDefault="009F53C1" w:rsidP="009F53C1">
      <w:pPr>
        <w:jc w:val="center"/>
      </w:pPr>
      <w:r>
        <w:rPr>
          <w:noProof/>
          <w:lang w:eastAsia="pl-PL"/>
        </w:rPr>
        <w:drawing>
          <wp:inline distT="0" distB="0" distL="0" distR="0" wp14:anchorId="1E95C727" wp14:editId="7305E746">
            <wp:extent cx="5579745" cy="2870835"/>
            <wp:effectExtent l="0" t="0" r="1905" b="5715"/>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79745" cy="2870835"/>
                    </a:xfrm>
                    <a:prstGeom prst="rect">
                      <a:avLst/>
                    </a:prstGeom>
                  </pic:spPr>
                </pic:pic>
              </a:graphicData>
            </a:graphic>
          </wp:inline>
        </w:drawing>
      </w:r>
    </w:p>
    <w:p w14:paraId="3847C3A9" w14:textId="579D7716" w:rsidR="009F53C1" w:rsidRPr="00470B96" w:rsidRDefault="009F53C1" w:rsidP="009F53C1">
      <w:pPr>
        <w:pStyle w:val="Legenda"/>
        <w:rPr>
          <w:i/>
        </w:rPr>
      </w:pPr>
      <w:bookmarkStart w:id="167" w:name="_Toc26790571"/>
      <w:r w:rsidRPr="00470B96">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7</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3</w:t>
      </w:r>
      <w:r w:rsidR="001B62A2">
        <w:rPr>
          <w:i/>
        </w:rPr>
        <w:fldChar w:fldCharType="end"/>
      </w:r>
      <w:r w:rsidR="00216643" w:rsidRPr="00216643">
        <w:rPr>
          <w:i/>
        </w:rPr>
        <w:t xml:space="preserve"> </w:t>
      </w:r>
      <w:r w:rsidR="00216643">
        <w:rPr>
          <w:i/>
        </w:rPr>
        <w:t>Przykładowy test jednostkowy badający poprawność walidacji hasła wpisywanego podczas rejestracji nowego użytkownika [Źródło: opracowanie własne]</w:t>
      </w:r>
      <w:bookmarkEnd w:id="167"/>
    </w:p>
    <w:p w14:paraId="5CEA0DE0" w14:textId="77777777" w:rsidR="00AC06A9" w:rsidRDefault="009F53C1" w:rsidP="009F53C1">
      <w:pPr>
        <w:spacing w:after="160" w:line="259" w:lineRule="auto"/>
        <w:ind w:firstLine="0"/>
        <w:jc w:val="center"/>
      </w:pPr>
      <w:r>
        <w:br w:type="page"/>
      </w:r>
    </w:p>
    <w:p w14:paraId="2B7C5DF6" w14:textId="6217AC83" w:rsidR="00AC06A9" w:rsidRPr="009F53C1" w:rsidRDefault="00AC06A9" w:rsidP="00AC06A9">
      <w:r>
        <w:lastRenderedPageBreak/>
        <w:t xml:space="preserve">Na rysunku 7.4 przedstawiono wynik wszystkich testów jednostkowych związanych </w:t>
      </w:r>
      <w:r>
        <w:br/>
        <w:t>z walidacją danych w aplikacji ReceiptCarer. Podczas testów znalezione zostały przypadki niezgadzające się z przewidywanymi rezultatami, co pozwoliło na wprowadzenie poprawek, a co za tym idzie na lepszą dbałość o prawidłowe działanie aplikacji.</w:t>
      </w:r>
    </w:p>
    <w:p w14:paraId="54CBDA23" w14:textId="77777777" w:rsidR="00AC06A9" w:rsidRDefault="00AC06A9" w:rsidP="009F53C1">
      <w:pPr>
        <w:spacing w:after="160" w:line="259" w:lineRule="auto"/>
        <w:ind w:firstLine="0"/>
        <w:jc w:val="center"/>
      </w:pPr>
    </w:p>
    <w:p w14:paraId="3429F135" w14:textId="1A233C45" w:rsidR="009F53C1" w:rsidRDefault="009F53C1" w:rsidP="009F53C1">
      <w:pPr>
        <w:spacing w:after="160" w:line="259" w:lineRule="auto"/>
        <w:ind w:firstLine="0"/>
        <w:jc w:val="center"/>
      </w:pPr>
      <w:r>
        <w:rPr>
          <w:noProof/>
          <w:lang w:eastAsia="pl-PL"/>
        </w:rPr>
        <w:drawing>
          <wp:inline distT="0" distB="0" distL="0" distR="0" wp14:anchorId="44866CE7" wp14:editId="67B487E2">
            <wp:extent cx="4625340" cy="1763914"/>
            <wp:effectExtent l="0" t="0" r="3810" b="8255"/>
            <wp:docPr id="41"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71344" cy="1781458"/>
                    </a:xfrm>
                    <a:prstGeom prst="rect">
                      <a:avLst/>
                    </a:prstGeom>
                  </pic:spPr>
                </pic:pic>
              </a:graphicData>
            </a:graphic>
          </wp:inline>
        </w:drawing>
      </w:r>
    </w:p>
    <w:p w14:paraId="48173B52" w14:textId="5955AC09" w:rsidR="009F53C1" w:rsidRDefault="009F53C1" w:rsidP="009F53C1">
      <w:pPr>
        <w:pStyle w:val="Legenda"/>
        <w:rPr>
          <w:i/>
        </w:rPr>
      </w:pPr>
      <w:bookmarkStart w:id="168" w:name="_Toc26790572"/>
      <w:r w:rsidRPr="00470B96">
        <w:rPr>
          <w:i/>
        </w:rPr>
        <w:t xml:space="preserve">Rysunek </w:t>
      </w:r>
      <w:r w:rsidR="001B62A2">
        <w:rPr>
          <w:i/>
        </w:rPr>
        <w:fldChar w:fldCharType="begin"/>
      </w:r>
      <w:r w:rsidR="001B62A2">
        <w:rPr>
          <w:i/>
        </w:rPr>
        <w:instrText xml:space="preserve"> STYLEREF 1 \s </w:instrText>
      </w:r>
      <w:r w:rsidR="001B62A2">
        <w:rPr>
          <w:i/>
        </w:rPr>
        <w:fldChar w:fldCharType="separate"/>
      </w:r>
      <w:r w:rsidR="009C0757">
        <w:rPr>
          <w:i/>
          <w:noProof/>
        </w:rPr>
        <w:t>7</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9C0757">
        <w:rPr>
          <w:i/>
          <w:noProof/>
        </w:rPr>
        <w:t>4</w:t>
      </w:r>
      <w:r w:rsidR="001B62A2">
        <w:rPr>
          <w:i/>
        </w:rPr>
        <w:fldChar w:fldCharType="end"/>
      </w:r>
      <w:r w:rsidR="00216643">
        <w:rPr>
          <w:i/>
        </w:rPr>
        <w:t xml:space="preserve"> Wynik testów jednostkowych związanych z walidacją danych [Źródło: opracowanie własne]</w:t>
      </w:r>
      <w:bookmarkEnd w:id="168"/>
    </w:p>
    <w:p w14:paraId="58EFEAA1" w14:textId="692C9EC2" w:rsidR="00927CD0" w:rsidRDefault="009F53C1" w:rsidP="00927CD0">
      <w:pPr>
        <w:pStyle w:val="Nagwek1"/>
        <w:numPr>
          <w:ilvl w:val="1"/>
          <w:numId w:val="33"/>
        </w:numPr>
      </w:pPr>
      <w:bookmarkStart w:id="169" w:name="_Toc26790528"/>
      <w:r>
        <w:t>Testy funkcjonaln</w:t>
      </w:r>
      <w:r w:rsidR="00927CD0">
        <w:t>e</w:t>
      </w:r>
      <w:bookmarkEnd w:id="169"/>
    </w:p>
    <w:p w14:paraId="6FD367F8" w14:textId="1A4EFDB8" w:rsidR="00927CD0" w:rsidRPr="00927CD0" w:rsidRDefault="00927CD0" w:rsidP="00927CD0">
      <w:r>
        <w:t xml:space="preserve">Najważniejsze funkcjonalności aplikacji zostały przetestowane za pomocą testów </w:t>
      </w:r>
      <w:r w:rsidR="00197A7F">
        <w:t>manualnych</w:t>
      </w:r>
      <w:r>
        <w:t xml:space="preserve">. Przypadki testowe zostały zapisane w formie tekstowej w tabeli, a następnie zweryfikowane pod kątem zgodności z rzeczywistym działem w aplikacji. Poniżej zostały przedstawione przykładowe testy funkcjonalne dla dwóch przypadków użycia: PU </w:t>
      </w:r>
      <w:r w:rsidRPr="00927CD0">
        <w:rPr>
          <w:i/>
        </w:rPr>
        <w:t>Eksportuj paragon</w:t>
      </w:r>
      <w:r>
        <w:t xml:space="preserve"> oraz PU </w:t>
      </w:r>
      <w:r w:rsidRPr="00927CD0">
        <w:rPr>
          <w:i/>
        </w:rPr>
        <w:t>Edytuj grupę</w:t>
      </w:r>
      <w:r>
        <w:t xml:space="preserve">. </w:t>
      </w:r>
    </w:p>
    <w:p w14:paraId="63432EF3" w14:textId="42EC5989" w:rsidR="003504D8" w:rsidRDefault="00927CD0" w:rsidP="00927CD0">
      <w:pPr>
        <w:pStyle w:val="Nagwek1"/>
        <w:numPr>
          <w:ilvl w:val="2"/>
          <w:numId w:val="33"/>
        </w:numPr>
      </w:pPr>
      <w:bookmarkStart w:id="170" w:name="_Toc26790529"/>
      <w:r>
        <w:t>Testy dla PU Eksportuj parago</w:t>
      </w:r>
      <w:r w:rsidR="003504D8">
        <w:t>n</w:t>
      </w:r>
      <w:bookmarkEnd w:id="170"/>
    </w:p>
    <w:p w14:paraId="104FCD27" w14:textId="68E15AEC" w:rsidR="0069070E" w:rsidRPr="0069070E" w:rsidRDefault="0069070E" w:rsidP="0069070E">
      <w:r>
        <w:t>W tabeli 11</w:t>
      </w:r>
      <w:r w:rsidR="009C0757">
        <w:t xml:space="preserve"> oraz tabeli </w:t>
      </w:r>
      <w:r>
        <w:t>12</w:t>
      </w:r>
      <w:r w:rsidR="009C0757">
        <w:t xml:space="preserve"> </w:t>
      </w:r>
      <w:r>
        <w:t xml:space="preserve">znajdują się przykładowe przypadki testowe dla PU </w:t>
      </w:r>
      <w:r w:rsidRPr="00927CD0">
        <w:rPr>
          <w:i/>
        </w:rPr>
        <w:t>Eksportuj</w:t>
      </w:r>
      <w:r>
        <w:rPr>
          <w:i/>
        </w:rPr>
        <w:t xml:space="preserve"> paragon. </w:t>
      </w:r>
      <w:r>
        <w:t>Następnie w tabeli 1</w:t>
      </w:r>
      <w:r w:rsidR="009C0757">
        <w:t xml:space="preserve">3 </w:t>
      </w:r>
      <w:r>
        <w:t>przedstawiono wyniki testów.</w:t>
      </w:r>
    </w:p>
    <w:p w14:paraId="607E0817" w14:textId="352EE467" w:rsidR="0069070E" w:rsidRPr="00912570" w:rsidRDefault="0069070E" w:rsidP="0069070E">
      <w:pPr>
        <w:pStyle w:val="Legenda"/>
        <w:rPr>
          <w:i/>
        </w:rPr>
      </w:pPr>
      <w:bookmarkStart w:id="171" w:name="_Toc26790583"/>
      <w:r w:rsidRPr="00912570">
        <w:rPr>
          <w:i/>
        </w:rPr>
        <w:t xml:space="preserve">Tabela </w:t>
      </w:r>
      <w:r w:rsidRPr="00912570">
        <w:rPr>
          <w:i/>
        </w:rPr>
        <w:fldChar w:fldCharType="begin"/>
      </w:r>
      <w:r w:rsidRPr="00912570">
        <w:rPr>
          <w:i/>
        </w:rPr>
        <w:instrText xml:space="preserve"> SEQ Tabela \* ARABIC </w:instrText>
      </w:r>
      <w:r w:rsidRPr="00912570">
        <w:rPr>
          <w:i/>
        </w:rPr>
        <w:fldChar w:fldCharType="separate"/>
      </w:r>
      <w:r w:rsidR="009C0757">
        <w:rPr>
          <w:i/>
          <w:noProof/>
        </w:rPr>
        <w:t>11</w:t>
      </w:r>
      <w:r w:rsidRPr="00912570">
        <w:rPr>
          <w:i/>
        </w:rPr>
        <w:fldChar w:fldCharType="end"/>
      </w:r>
      <w:r w:rsidRPr="00912570">
        <w:rPr>
          <w:i/>
        </w:rPr>
        <w:t xml:space="preserve"> Przypadek testowy nr 1 dla PU</w:t>
      </w:r>
      <w:r>
        <w:rPr>
          <w:i/>
        </w:rPr>
        <w:t xml:space="preserve"> Eksportuj paragon [Źródło: opracowanie własne]</w:t>
      </w:r>
      <w:bookmarkEnd w:id="171"/>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69070E" w:rsidRPr="006F775C" w14:paraId="53F9A426" w14:textId="77777777" w:rsidTr="00A523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E0939AA"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6521" w:type="dxa"/>
          </w:tcPr>
          <w:p w14:paraId="22F60A66" w14:textId="7C60BAC5"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P</w:t>
            </w:r>
            <w:r w:rsidR="009255F9">
              <w:rPr>
                <w:rFonts w:eastAsia="Times New Roman" w:cs="Times New Roman"/>
                <w:sz w:val="23"/>
                <w:szCs w:val="23"/>
              </w:rPr>
              <w:t xml:space="preserve">rzypadek testowy </w:t>
            </w:r>
            <w:r>
              <w:rPr>
                <w:rFonts w:eastAsia="Times New Roman" w:cs="Times New Roman"/>
                <w:sz w:val="23"/>
                <w:szCs w:val="23"/>
              </w:rPr>
              <w:t>1</w:t>
            </w:r>
          </w:p>
        </w:tc>
      </w:tr>
      <w:tr w:rsidR="0069070E" w:rsidRPr="006F775C" w14:paraId="7F5B1376"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2B1B2F61"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6521" w:type="dxa"/>
          </w:tcPr>
          <w:p w14:paraId="4CF57374" w14:textId="4C561DAF" w:rsidR="0069070E" w:rsidRPr="006F775C"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Eksportowanie zdjęć paragonu na podany przez użytkownika  prawidłowy  adres e</w:t>
            </w:r>
            <w:r w:rsidR="009255F9">
              <w:rPr>
                <w:rFonts w:eastAsia="Times New Roman" w:cs="Times New Roman"/>
                <w:sz w:val="23"/>
                <w:szCs w:val="23"/>
              </w:rPr>
              <w:t>-</w:t>
            </w:r>
            <w:r>
              <w:rPr>
                <w:rFonts w:eastAsia="Times New Roman" w:cs="Times New Roman"/>
                <w:sz w:val="23"/>
                <w:szCs w:val="23"/>
              </w:rPr>
              <w:t>mail.</w:t>
            </w:r>
          </w:p>
        </w:tc>
      </w:tr>
      <w:tr w:rsidR="0069070E" w:rsidRPr="006F775C" w14:paraId="7BC40ED9"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64068C67"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6521" w:type="dxa"/>
          </w:tcPr>
          <w:p w14:paraId="6A45330B" w14:textId="3F5F654B" w:rsidR="0069070E"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Celem testu jest sprawdzenie, czy eksportowanie zdjęć paragonów przebiega w sposób prawidłowy</w:t>
            </w:r>
            <w:r w:rsidR="009255F9">
              <w:rPr>
                <w:rFonts w:eastAsia="Times New Roman" w:cs="Times New Roman"/>
                <w:sz w:val="23"/>
                <w:szCs w:val="23"/>
              </w:rPr>
              <w:t xml:space="preserve"> (czy umożliwia wysłanie zdjęć paragonu na wybrany adres e-mail)</w:t>
            </w:r>
            <w:r>
              <w:rPr>
                <w:rFonts w:eastAsia="Times New Roman" w:cs="Times New Roman"/>
                <w:sz w:val="23"/>
                <w:szCs w:val="23"/>
              </w:rPr>
              <w:t>.</w:t>
            </w:r>
          </w:p>
        </w:tc>
      </w:tr>
      <w:tr w:rsidR="0069070E" w:rsidRPr="006F775C" w14:paraId="71A2F358"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2B7AA394"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1AE22B47" w14:textId="77777777" w:rsidR="0069070E"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Użytkownik jest zalogowany w systemie. Aplikacja ma dostęp do bazy danych.</w:t>
            </w:r>
          </w:p>
        </w:tc>
      </w:tr>
      <w:tr w:rsidR="0069070E" w:rsidRPr="006F775C" w14:paraId="7ED096F8"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135E6BC9"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6521" w:type="dxa"/>
          </w:tcPr>
          <w:p w14:paraId="2859B864" w14:textId="77777777" w:rsidR="0069070E"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Otwórz aplikację.</w:t>
            </w:r>
          </w:p>
          <w:p w14:paraId="15039AEA" w14:textId="77777777" w:rsidR="0069070E"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Kliknij w wybrany paragon.</w:t>
            </w:r>
          </w:p>
          <w:p w14:paraId="465ABA88" w14:textId="77777777" w:rsidR="0069070E"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Kliknij w przycisk eksportu paragonu.</w:t>
            </w:r>
          </w:p>
          <w:p w14:paraId="21B2BDBD" w14:textId="49BDC0AB" w:rsidR="0069070E"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Wprowadź adres e</w:t>
            </w:r>
            <w:r w:rsidR="009255F9">
              <w:rPr>
                <w:rFonts w:eastAsia="Times New Roman" w:cs="Times New Roman"/>
                <w:sz w:val="23"/>
                <w:szCs w:val="23"/>
              </w:rPr>
              <w:t>-</w:t>
            </w:r>
            <w:r>
              <w:rPr>
                <w:rFonts w:eastAsia="Times New Roman" w:cs="Times New Roman"/>
                <w:sz w:val="23"/>
                <w:szCs w:val="23"/>
              </w:rPr>
              <w:t>mail.</w:t>
            </w:r>
          </w:p>
          <w:p w14:paraId="6125B654" w14:textId="77777777" w:rsidR="0069070E" w:rsidRPr="00912570"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Kliknij przycisk Wyślij.</w:t>
            </w:r>
          </w:p>
        </w:tc>
      </w:tr>
      <w:tr w:rsidR="0069070E" w:rsidRPr="006F775C" w14:paraId="53C30291"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233C9BDC"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6521" w:type="dxa"/>
          </w:tcPr>
          <w:p w14:paraId="673412D2" w14:textId="1E605034" w:rsidR="0069070E"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 xml:space="preserve">Aplikacja </w:t>
            </w:r>
            <w:r w:rsidR="009255F9">
              <w:rPr>
                <w:rFonts w:eastAsia="Times New Roman" w:cs="Times New Roman"/>
                <w:sz w:val="23"/>
                <w:szCs w:val="23"/>
              </w:rPr>
              <w:t>przenosi</w:t>
            </w:r>
            <w:r>
              <w:rPr>
                <w:rFonts w:eastAsia="Times New Roman" w:cs="Times New Roman"/>
                <w:sz w:val="23"/>
                <w:szCs w:val="23"/>
              </w:rPr>
              <w:t xml:space="preserve"> użytkownika do wybranej przez niego aplikacji umożliwiającej wysyłanie </w:t>
            </w:r>
            <w:r w:rsidR="009255F9">
              <w:rPr>
                <w:rFonts w:eastAsia="Times New Roman" w:cs="Times New Roman"/>
                <w:sz w:val="23"/>
                <w:szCs w:val="23"/>
              </w:rPr>
              <w:t>wiadomości e-mail</w:t>
            </w:r>
            <w:r>
              <w:rPr>
                <w:rFonts w:eastAsia="Times New Roman" w:cs="Times New Roman"/>
                <w:sz w:val="23"/>
                <w:szCs w:val="23"/>
              </w:rPr>
              <w:t xml:space="preserve"> na podany adres e</w:t>
            </w:r>
            <w:r w:rsidR="009255F9">
              <w:rPr>
                <w:rFonts w:eastAsia="Times New Roman" w:cs="Times New Roman"/>
                <w:sz w:val="23"/>
                <w:szCs w:val="23"/>
              </w:rPr>
              <w:t>-</w:t>
            </w:r>
            <w:r>
              <w:rPr>
                <w:rFonts w:eastAsia="Times New Roman" w:cs="Times New Roman"/>
                <w:sz w:val="23"/>
                <w:szCs w:val="23"/>
              </w:rPr>
              <w:t>mail wraz z treścią zawierającą linki URL do zdjęć paragonów wy</w:t>
            </w:r>
            <w:r w:rsidR="009255F9">
              <w:rPr>
                <w:rFonts w:eastAsia="Times New Roman" w:cs="Times New Roman"/>
                <w:sz w:val="23"/>
                <w:szCs w:val="23"/>
              </w:rPr>
              <w:t>b</w:t>
            </w:r>
            <w:r>
              <w:rPr>
                <w:rFonts w:eastAsia="Times New Roman" w:cs="Times New Roman"/>
                <w:sz w:val="23"/>
                <w:szCs w:val="23"/>
              </w:rPr>
              <w:t>ranego paragonu. Wyświetlony zostaje komunikat o wysłanym e</w:t>
            </w:r>
            <w:r w:rsidR="009255F9">
              <w:rPr>
                <w:rFonts w:eastAsia="Times New Roman" w:cs="Times New Roman"/>
                <w:sz w:val="23"/>
                <w:szCs w:val="23"/>
              </w:rPr>
              <w:t>-</w:t>
            </w:r>
            <w:r>
              <w:rPr>
                <w:rFonts w:eastAsia="Times New Roman" w:cs="Times New Roman"/>
                <w:sz w:val="23"/>
                <w:szCs w:val="23"/>
              </w:rPr>
              <w:t xml:space="preserve">mailu w aplikacji.  </w:t>
            </w:r>
          </w:p>
        </w:tc>
      </w:tr>
    </w:tbl>
    <w:p w14:paraId="5310F1B1" w14:textId="78358A67" w:rsidR="0069070E" w:rsidRPr="00927CD0" w:rsidRDefault="0069070E" w:rsidP="0069070E">
      <w:pPr>
        <w:pStyle w:val="Legenda"/>
        <w:rPr>
          <w:i/>
        </w:rPr>
      </w:pPr>
      <w:bookmarkStart w:id="172" w:name="_Toc26790584"/>
      <w:r w:rsidRPr="00927CD0">
        <w:rPr>
          <w:i/>
        </w:rPr>
        <w:lastRenderedPageBreak/>
        <w:t xml:space="preserve">Tabela </w:t>
      </w:r>
      <w:r w:rsidRPr="00927CD0">
        <w:rPr>
          <w:i/>
        </w:rPr>
        <w:fldChar w:fldCharType="begin"/>
      </w:r>
      <w:r w:rsidRPr="00927CD0">
        <w:rPr>
          <w:i/>
        </w:rPr>
        <w:instrText xml:space="preserve"> SEQ Tabela \* ARABIC </w:instrText>
      </w:r>
      <w:r w:rsidRPr="00927CD0">
        <w:rPr>
          <w:i/>
        </w:rPr>
        <w:fldChar w:fldCharType="separate"/>
      </w:r>
      <w:r w:rsidR="009C0757">
        <w:rPr>
          <w:i/>
          <w:noProof/>
        </w:rPr>
        <w:t>12</w:t>
      </w:r>
      <w:r w:rsidRPr="00927CD0">
        <w:rPr>
          <w:i/>
        </w:rPr>
        <w:fldChar w:fldCharType="end"/>
      </w:r>
      <w:r w:rsidRPr="00694D54">
        <w:rPr>
          <w:i/>
        </w:rPr>
        <w:t xml:space="preserve"> </w:t>
      </w:r>
      <w:r w:rsidRPr="00912570">
        <w:rPr>
          <w:i/>
        </w:rPr>
        <w:t>Przypadek testowy nr</w:t>
      </w:r>
      <w:r>
        <w:rPr>
          <w:i/>
        </w:rPr>
        <w:t xml:space="preserve"> 2</w:t>
      </w:r>
      <w:r w:rsidRPr="00912570">
        <w:rPr>
          <w:i/>
        </w:rPr>
        <w:t xml:space="preserve"> dla PU</w:t>
      </w:r>
      <w:r>
        <w:rPr>
          <w:i/>
        </w:rPr>
        <w:t xml:space="preserve"> Eksportuj paragon [Źródło: opracowanie własne]</w:t>
      </w:r>
      <w:bookmarkEnd w:id="172"/>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69070E" w:rsidRPr="006F775C" w14:paraId="7350E257"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C15086A"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5DF0A0AD" w14:textId="625AB171" w:rsidR="0069070E" w:rsidRPr="006F775C" w:rsidRDefault="009255F9"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69070E">
              <w:rPr>
                <w:rFonts w:eastAsia="Times New Roman" w:cs="Times New Roman"/>
                <w:sz w:val="23"/>
                <w:szCs w:val="23"/>
              </w:rPr>
              <w:t>2</w:t>
            </w:r>
          </w:p>
        </w:tc>
      </w:tr>
      <w:tr w:rsidR="0069070E" w:rsidRPr="006F775C" w14:paraId="6EC11147"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0108071D"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088" w:type="dxa"/>
          </w:tcPr>
          <w:p w14:paraId="2C059F68" w14:textId="6FF19389" w:rsidR="0069070E" w:rsidRPr="00694D54" w:rsidRDefault="0069070E" w:rsidP="00A52382">
            <w:pPr>
              <w:widowControl w:val="0"/>
              <w:spacing w:line="240" w:lineRule="atLeast"/>
              <w:ind w:firstLine="0"/>
              <w:rPr>
                <w:rFonts w:eastAsia="Times New Roman" w:cs="Times New Roman"/>
                <w:sz w:val="23"/>
                <w:szCs w:val="23"/>
              </w:rPr>
            </w:pPr>
            <w:r w:rsidRPr="00694D54">
              <w:rPr>
                <w:rFonts w:eastAsia="Times New Roman" w:cs="Times New Roman"/>
                <w:sz w:val="23"/>
                <w:szCs w:val="23"/>
              </w:rPr>
              <w:t>Eksportowanie zdjęć paragonu na podany przez użytkownika nieprawidłowy adres e</w:t>
            </w:r>
            <w:r w:rsidR="009255F9">
              <w:rPr>
                <w:rFonts w:eastAsia="Times New Roman" w:cs="Times New Roman"/>
                <w:sz w:val="23"/>
                <w:szCs w:val="23"/>
              </w:rPr>
              <w:t>-</w:t>
            </w:r>
            <w:r w:rsidRPr="00694D54">
              <w:rPr>
                <w:rFonts w:eastAsia="Times New Roman" w:cs="Times New Roman"/>
                <w:sz w:val="23"/>
                <w:szCs w:val="23"/>
              </w:rPr>
              <w:t>mail.</w:t>
            </w:r>
          </w:p>
        </w:tc>
      </w:tr>
      <w:tr w:rsidR="0069070E" w:rsidRPr="006F775C" w14:paraId="0021D494"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7FC0B47B"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088" w:type="dxa"/>
          </w:tcPr>
          <w:p w14:paraId="1ED8D9A2" w14:textId="273BAF66" w:rsidR="0069070E" w:rsidRPr="00694D54" w:rsidRDefault="0069070E" w:rsidP="00A52382">
            <w:pPr>
              <w:widowControl w:val="0"/>
              <w:spacing w:line="240" w:lineRule="atLeast"/>
              <w:ind w:firstLine="0"/>
              <w:rPr>
                <w:rFonts w:eastAsia="Times New Roman" w:cs="Times New Roman"/>
                <w:sz w:val="23"/>
                <w:szCs w:val="23"/>
              </w:rPr>
            </w:pPr>
            <w:r w:rsidRPr="00694D54">
              <w:rPr>
                <w:rFonts w:eastAsia="Times New Roman" w:cs="Times New Roman"/>
                <w:sz w:val="23"/>
                <w:szCs w:val="23"/>
              </w:rPr>
              <w:t>Celem testu, jest sprawdzenie, czy system zareaguje na nieprawidłowe uzupełnieni</w:t>
            </w:r>
            <w:r w:rsidR="009255F9">
              <w:rPr>
                <w:rFonts w:eastAsia="Times New Roman" w:cs="Times New Roman"/>
                <w:sz w:val="23"/>
                <w:szCs w:val="23"/>
              </w:rPr>
              <w:t>e</w:t>
            </w:r>
            <w:r w:rsidRPr="00694D54">
              <w:rPr>
                <w:rFonts w:eastAsia="Times New Roman" w:cs="Times New Roman"/>
                <w:sz w:val="23"/>
                <w:szCs w:val="23"/>
              </w:rPr>
              <w:t xml:space="preserve"> danych związanych z adresem e</w:t>
            </w:r>
            <w:r w:rsidR="009255F9">
              <w:rPr>
                <w:rFonts w:eastAsia="Times New Roman" w:cs="Times New Roman"/>
                <w:sz w:val="23"/>
                <w:szCs w:val="23"/>
              </w:rPr>
              <w:t>-</w:t>
            </w:r>
            <w:r w:rsidRPr="00694D54">
              <w:rPr>
                <w:rFonts w:eastAsia="Times New Roman" w:cs="Times New Roman"/>
                <w:sz w:val="23"/>
                <w:szCs w:val="23"/>
              </w:rPr>
              <w:t>mail</w:t>
            </w:r>
            <w:r w:rsidR="009255F9">
              <w:rPr>
                <w:rFonts w:eastAsia="Times New Roman" w:cs="Times New Roman"/>
                <w:sz w:val="23"/>
                <w:szCs w:val="23"/>
              </w:rPr>
              <w:t>,</w:t>
            </w:r>
            <w:r w:rsidRPr="00694D54">
              <w:rPr>
                <w:rFonts w:eastAsia="Times New Roman" w:cs="Times New Roman"/>
                <w:sz w:val="23"/>
                <w:szCs w:val="23"/>
              </w:rPr>
              <w:t xml:space="preserve"> na który wys</w:t>
            </w:r>
            <w:r w:rsidR="009255F9">
              <w:rPr>
                <w:rFonts w:eastAsia="Times New Roman" w:cs="Times New Roman"/>
                <w:sz w:val="23"/>
                <w:szCs w:val="23"/>
              </w:rPr>
              <w:t>łany ma zostać</w:t>
            </w:r>
            <w:r w:rsidRPr="00694D54">
              <w:rPr>
                <w:rFonts w:eastAsia="Times New Roman" w:cs="Times New Roman"/>
                <w:sz w:val="23"/>
                <w:szCs w:val="23"/>
              </w:rPr>
              <w:t xml:space="preserve"> paragon.</w:t>
            </w:r>
          </w:p>
        </w:tc>
      </w:tr>
      <w:tr w:rsidR="0069070E" w:rsidRPr="006F775C" w14:paraId="79E9E4D1"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2CE4D223"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088" w:type="dxa"/>
          </w:tcPr>
          <w:p w14:paraId="615E4E2C" w14:textId="77777777" w:rsidR="0069070E" w:rsidRPr="00694D54" w:rsidRDefault="0069070E" w:rsidP="00A52382">
            <w:pPr>
              <w:widowControl w:val="0"/>
              <w:spacing w:line="240" w:lineRule="atLeast"/>
              <w:ind w:firstLine="0"/>
              <w:rPr>
                <w:rFonts w:eastAsia="Times New Roman" w:cs="Times New Roman"/>
                <w:sz w:val="23"/>
                <w:szCs w:val="23"/>
              </w:rPr>
            </w:pPr>
            <w:r w:rsidRPr="00694D54">
              <w:rPr>
                <w:rFonts w:eastAsia="Times New Roman" w:cs="Times New Roman"/>
                <w:sz w:val="23"/>
                <w:szCs w:val="23"/>
              </w:rPr>
              <w:t>Użytkownik jest zalogowany w systemie. Aplikacja ma dostęp do bazy danych.</w:t>
            </w:r>
          </w:p>
        </w:tc>
      </w:tr>
      <w:tr w:rsidR="0069070E" w:rsidRPr="006F775C" w14:paraId="62A6C4C0"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1CFC2947"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088" w:type="dxa"/>
          </w:tcPr>
          <w:p w14:paraId="10C84C4E" w14:textId="77777777"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Otwórz aplikację.</w:t>
            </w:r>
          </w:p>
          <w:p w14:paraId="6F24190F" w14:textId="77777777"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Kliknij w wybrany paragon.</w:t>
            </w:r>
          </w:p>
          <w:p w14:paraId="56E254A7" w14:textId="77777777"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Kliknij w przycisk eksportu paragonu.</w:t>
            </w:r>
          </w:p>
          <w:p w14:paraId="43D65C6A" w14:textId="21B5D4E6"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 xml:space="preserve">Wprowadź </w:t>
            </w:r>
            <w:r>
              <w:rPr>
                <w:rFonts w:eastAsia="Times New Roman" w:cs="Times New Roman"/>
                <w:sz w:val="23"/>
                <w:szCs w:val="23"/>
              </w:rPr>
              <w:t xml:space="preserve">nieprawidłowy </w:t>
            </w:r>
            <w:r w:rsidRPr="00694D54">
              <w:rPr>
                <w:rFonts w:eastAsia="Times New Roman" w:cs="Times New Roman"/>
                <w:sz w:val="23"/>
                <w:szCs w:val="23"/>
              </w:rPr>
              <w:t>adres e</w:t>
            </w:r>
            <w:r w:rsidR="009255F9">
              <w:rPr>
                <w:rFonts w:eastAsia="Times New Roman" w:cs="Times New Roman"/>
                <w:sz w:val="23"/>
                <w:szCs w:val="23"/>
              </w:rPr>
              <w:t>-</w:t>
            </w:r>
            <w:r w:rsidRPr="00694D54">
              <w:rPr>
                <w:rFonts w:eastAsia="Times New Roman" w:cs="Times New Roman"/>
                <w:sz w:val="23"/>
                <w:szCs w:val="23"/>
              </w:rPr>
              <w:t>mail.</w:t>
            </w:r>
          </w:p>
          <w:p w14:paraId="11A42EDE" w14:textId="77777777"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Kliknij przycisk Wyślij.</w:t>
            </w:r>
          </w:p>
        </w:tc>
      </w:tr>
      <w:tr w:rsidR="0069070E" w:rsidRPr="006F775C" w14:paraId="63DE3F75"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32D6EC3E"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088" w:type="dxa"/>
          </w:tcPr>
          <w:p w14:paraId="7A31CEFA" w14:textId="37C490CE" w:rsidR="0069070E" w:rsidRPr="00694D54"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Email nie może zostać wysłany z powodu nieprawidłowego wpisanego adresu e</w:t>
            </w:r>
            <w:r w:rsidR="009255F9">
              <w:rPr>
                <w:rFonts w:eastAsia="Times New Roman" w:cs="Times New Roman"/>
                <w:sz w:val="23"/>
                <w:szCs w:val="23"/>
              </w:rPr>
              <w:t>-</w:t>
            </w:r>
            <w:r>
              <w:rPr>
                <w:rFonts w:eastAsia="Times New Roman" w:cs="Times New Roman"/>
                <w:sz w:val="23"/>
                <w:szCs w:val="23"/>
              </w:rPr>
              <w:t xml:space="preserve">mail. </w:t>
            </w:r>
            <w:r w:rsidRPr="00694D54">
              <w:rPr>
                <w:rFonts w:eastAsia="Times New Roman" w:cs="Times New Roman"/>
                <w:sz w:val="23"/>
                <w:szCs w:val="23"/>
              </w:rPr>
              <w:t xml:space="preserve">Wyświetlony zostaje komunikat o </w:t>
            </w:r>
            <w:r>
              <w:rPr>
                <w:rFonts w:eastAsia="Times New Roman" w:cs="Times New Roman"/>
                <w:sz w:val="23"/>
                <w:szCs w:val="23"/>
              </w:rPr>
              <w:t>nieprawidłowym adresie e</w:t>
            </w:r>
            <w:r w:rsidR="009255F9">
              <w:rPr>
                <w:rFonts w:eastAsia="Times New Roman" w:cs="Times New Roman"/>
                <w:sz w:val="23"/>
                <w:szCs w:val="23"/>
              </w:rPr>
              <w:t>-</w:t>
            </w:r>
            <w:r>
              <w:rPr>
                <w:rFonts w:eastAsia="Times New Roman" w:cs="Times New Roman"/>
                <w:sz w:val="23"/>
                <w:szCs w:val="23"/>
              </w:rPr>
              <w:t>mail</w:t>
            </w:r>
            <w:r w:rsidRPr="00694D54">
              <w:rPr>
                <w:rFonts w:eastAsia="Times New Roman" w:cs="Times New Roman"/>
                <w:sz w:val="23"/>
                <w:szCs w:val="23"/>
              </w:rPr>
              <w:t xml:space="preserve">.  </w:t>
            </w:r>
          </w:p>
        </w:tc>
      </w:tr>
    </w:tbl>
    <w:p w14:paraId="60356868" w14:textId="77777777" w:rsidR="0069070E" w:rsidRDefault="0069070E" w:rsidP="0069070E">
      <w:pPr>
        <w:spacing w:after="160" w:line="259" w:lineRule="auto"/>
        <w:ind w:firstLine="0"/>
        <w:jc w:val="left"/>
      </w:pPr>
    </w:p>
    <w:p w14:paraId="7BF3561D" w14:textId="7803BC46" w:rsidR="0069070E" w:rsidRPr="00927CD0" w:rsidRDefault="0069070E" w:rsidP="0069070E">
      <w:pPr>
        <w:pStyle w:val="Legenda"/>
        <w:rPr>
          <w:i/>
        </w:rPr>
      </w:pPr>
      <w:bookmarkStart w:id="173" w:name="_Toc26790585"/>
      <w:r w:rsidRPr="00927CD0">
        <w:rPr>
          <w:i/>
        </w:rPr>
        <w:t xml:space="preserve">Tabela </w:t>
      </w:r>
      <w:r w:rsidRPr="00927CD0">
        <w:rPr>
          <w:i/>
        </w:rPr>
        <w:fldChar w:fldCharType="begin"/>
      </w:r>
      <w:r w:rsidRPr="00927CD0">
        <w:rPr>
          <w:i/>
        </w:rPr>
        <w:instrText xml:space="preserve"> SEQ Tabela \* ARABIC </w:instrText>
      </w:r>
      <w:r w:rsidRPr="00927CD0">
        <w:rPr>
          <w:i/>
        </w:rPr>
        <w:fldChar w:fldCharType="separate"/>
      </w:r>
      <w:r w:rsidR="009C0757">
        <w:rPr>
          <w:i/>
          <w:noProof/>
        </w:rPr>
        <w:t>13</w:t>
      </w:r>
      <w:r w:rsidRPr="00927CD0">
        <w:rPr>
          <w:i/>
        </w:rPr>
        <w:fldChar w:fldCharType="end"/>
      </w:r>
      <w:r>
        <w:rPr>
          <w:i/>
        </w:rPr>
        <w:t xml:space="preserve"> Wynik testów dla PU Eksportuj paragon [Źródło: opracowanie własne]</w:t>
      </w:r>
      <w:bookmarkEnd w:id="173"/>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405"/>
        <w:gridCol w:w="6946"/>
      </w:tblGrid>
      <w:tr w:rsidR="0069070E" w:rsidRPr="006F775C" w14:paraId="4FC4EC1A"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13B8BCC" w14:textId="77777777" w:rsidR="0069070E" w:rsidRPr="0069070E" w:rsidRDefault="0069070E" w:rsidP="00A52382">
            <w:pPr>
              <w:widowControl w:val="0"/>
              <w:spacing w:line="240" w:lineRule="atLeast"/>
              <w:ind w:firstLine="0"/>
              <w:jc w:val="left"/>
              <w:rPr>
                <w:rFonts w:eastAsia="Times New Roman" w:cs="Times New Roman"/>
                <w:szCs w:val="24"/>
              </w:rPr>
            </w:pPr>
            <w:r w:rsidRPr="0069070E">
              <w:rPr>
                <w:rFonts w:eastAsia="Times New Roman" w:cs="Times New Roman"/>
                <w:szCs w:val="24"/>
              </w:rPr>
              <w:t>Identyfikator</w:t>
            </w:r>
          </w:p>
        </w:tc>
        <w:tc>
          <w:tcPr>
            <w:cnfStyle w:val="000010000000" w:firstRow="0" w:lastRow="0" w:firstColumn="0" w:lastColumn="0" w:oddVBand="1" w:evenVBand="0" w:oddHBand="0" w:evenHBand="0" w:firstRowFirstColumn="0" w:firstRowLastColumn="0" w:lastRowFirstColumn="0" w:lastRowLastColumn="0"/>
            <w:tcW w:w="6946" w:type="dxa"/>
          </w:tcPr>
          <w:p w14:paraId="246EF54A" w14:textId="77777777" w:rsidR="0069070E" w:rsidRPr="0069070E" w:rsidRDefault="0069070E" w:rsidP="00A52382">
            <w:pPr>
              <w:widowControl w:val="0"/>
              <w:spacing w:line="240" w:lineRule="atLeast"/>
              <w:ind w:firstLine="0"/>
              <w:jc w:val="left"/>
              <w:rPr>
                <w:rFonts w:eastAsia="Times New Roman" w:cs="Times New Roman"/>
                <w:szCs w:val="24"/>
              </w:rPr>
            </w:pPr>
            <w:r w:rsidRPr="0069070E">
              <w:rPr>
                <w:rFonts w:eastAsia="Times New Roman" w:cs="Times New Roman"/>
                <w:szCs w:val="24"/>
              </w:rPr>
              <w:t>Wynik testu</w:t>
            </w:r>
          </w:p>
        </w:tc>
      </w:tr>
      <w:tr w:rsidR="0069070E" w:rsidRPr="006F775C" w14:paraId="31FDFD02" w14:textId="77777777" w:rsidTr="009255F9">
        <w:tc>
          <w:tcPr>
            <w:cnfStyle w:val="001000000000" w:firstRow="0" w:lastRow="0" w:firstColumn="1" w:lastColumn="0" w:oddVBand="0" w:evenVBand="0" w:oddHBand="0" w:evenHBand="0" w:firstRowFirstColumn="0" w:firstRowLastColumn="0" w:lastRowFirstColumn="0" w:lastRowLastColumn="0"/>
            <w:tcW w:w="2405" w:type="dxa"/>
          </w:tcPr>
          <w:p w14:paraId="50A28194" w14:textId="71A1F438" w:rsidR="0069070E" w:rsidRPr="0069070E" w:rsidRDefault="009255F9" w:rsidP="00A52382">
            <w:pPr>
              <w:widowControl w:val="0"/>
              <w:spacing w:line="240" w:lineRule="atLeast"/>
              <w:ind w:firstLine="0"/>
              <w:jc w:val="left"/>
              <w:rPr>
                <w:rFonts w:eastAsia="Times New Roman" w:cs="Times New Roman"/>
                <w:szCs w:val="24"/>
              </w:rPr>
            </w:pPr>
            <w:r>
              <w:rPr>
                <w:rFonts w:eastAsia="Times New Roman" w:cs="Times New Roman"/>
                <w:sz w:val="23"/>
                <w:szCs w:val="23"/>
              </w:rPr>
              <w:t>Przypadek testowy</w:t>
            </w:r>
            <w:r w:rsidRPr="0069070E">
              <w:rPr>
                <w:rFonts w:eastAsia="Times New Roman" w:cs="Times New Roman"/>
                <w:szCs w:val="24"/>
              </w:rPr>
              <w:t xml:space="preserve"> </w:t>
            </w:r>
            <w:r>
              <w:rPr>
                <w:rFonts w:eastAsia="Times New Roman" w:cs="Times New Roman"/>
                <w:szCs w:val="24"/>
              </w:rPr>
              <w:t xml:space="preserve"> </w:t>
            </w:r>
            <w:r w:rsidR="0069070E" w:rsidRPr="0069070E">
              <w:rPr>
                <w:rFonts w:eastAsia="Times New Roman" w:cs="Times New Roman"/>
                <w:szCs w:val="24"/>
              </w:rPr>
              <w:t>1</w:t>
            </w:r>
          </w:p>
        </w:tc>
        <w:tc>
          <w:tcPr>
            <w:cnfStyle w:val="000010000000" w:firstRow="0" w:lastRow="0" w:firstColumn="0" w:lastColumn="0" w:oddVBand="1" w:evenVBand="0" w:oddHBand="0" w:evenHBand="0" w:firstRowFirstColumn="0" w:firstRowLastColumn="0" w:lastRowFirstColumn="0" w:lastRowLastColumn="0"/>
            <w:tcW w:w="6946" w:type="dxa"/>
          </w:tcPr>
          <w:p w14:paraId="0551E655" w14:textId="4268535B" w:rsidR="0069070E" w:rsidRPr="0069070E" w:rsidRDefault="00AC06A9" w:rsidP="00A52382">
            <w:pPr>
              <w:widowControl w:val="0"/>
              <w:spacing w:line="240" w:lineRule="atLeast"/>
              <w:ind w:firstLine="0"/>
              <w:jc w:val="left"/>
              <w:rPr>
                <w:rFonts w:eastAsia="Times New Roman" w:cs="Times New Roman"/>
                <w:szCs w:val="24"/>
              </w:rPr>
            </w:pPr>
            <w:r>
              <w:rPr>
                <w:rFonts w:eastAsia="Times New Roman" w:cs="Times New Roman"/>
                <w:szCs w:val="24"/>
              </w:rPr>
              <w:t>Test przebiegł prawidłowo. System zachowuje się zgodnie z oczekiwaniami.</w:t>
            </w:r>
          </w:p>
        </w:tc>
      </w:tr>
      <w:tr w:rsidR="0069070E" w:rsidRPr="006F775C" w14:paraId="6C7DA7CD" w14:textId="77777777" w:rsidTr="009255F9">
        <w:tc>
          <w:tcPr>
            <w:cnfStyle w:val="001000000000" w:firstRow="0" w:lastRow="0" w:firstColumn="1" w:lastColumn="0" w:oddVBand="0" w:evenVBand="0" w:oddHBand="0" w:evenHBand="0" w:firstRowFirstColumn="0" w:firstRowLastColumn="0" w:lastRowFirstColumn="0" w:lastRowLastColumn="0"/>
            <w:tcW w:w="2405" w:type="dxa"/>
          </w:tcPr>
          <w:p w14:paraId="77DFFD0E" w14:textId="7C32A84B" w:rsidR="0069070E" w:rsidRPr="0069070E" w:rsidRDefault="009255F9" w:rsidP="00A52382">
            <w:pPr>
              <w:widowControl w:val="0"/>
              <w:spacing w:line="240" w:lineRule="atLeast"/>
              <w:ind w:firstLine="0"/>
              <w:jc w:val="left"/>
              <w:rPr>
                <w:rFonts w:eastAsia="Times New Roman" w:cs="Times New Roman"/>
                <w:szCs w:val="24"/>
              </w:rPr>
            </w:pPr>
            <w:r>
              <w:rPr>
                <w:rFonts w:eastAsia="Times New Roman" w:cs="Times New Roman"/>
                <w:sz w:val="23"/>
                <w:szCs w:val="23"/>
              </w:rPr>
              <w:t>Przypadek testowy</w:t>
            </w:r>
            <w:r w:rsidRPr="0069070E">
              <w:rPr>
                <w:rFonts w:eastAsia="Times New Roman" w:cs="Times New Roman"/>
                <w:szCs w:val="24"/>
              </w:rPr>
              <w:t xml:space="preserve"> </w:t>
            </w:r>
            <w:r>
              <w:rPr>
                <w:rFonts w:eastAsia="Times New Roman" w:cs="Times New Roman"/>
                <w:szCs w:val="24"/>
              </w:rPr>
              <w:t xml:space="preserve"> </w:t>
            </w:r>
            <w:r w:rsidR="0069070E" w:rsidRPr="0069070E">
              <w:rPr>
                <w:rFonts w:eastAsia="Times New Roman" w:cs="Times New Roman"/>
                <w:szCs w:val="24"/>
              </w:rPr>
              <w:t>2</w:t>
            </w:r>
          </w:p>
        </w:tc>
        <w:tc>
          <w:tcPr>
            <w:cnfStyle w:val="000010000000" w:firstRow="0" w:lastRow="0" w:firstColumn="0" w:lastColumn="0" w:oddVBand="1" w:evenVBand="0" w:oddHBand="0" w:evenHBand="0" w:firstRowFirstColumn="0" w:firstRowLastColumn="0" w:lastRowFirstColumn="0" w:lastRowLastColumn="0"/>
            <w:tcW w:w="6946" w:type="dxa"/>
          </w:tcPr>
          <w:p w14:paraId="66FBFF4A" w14:textId="6EF4C491" w:rsidR="0069070E" w:rsidRPr="0069070E" w:rsidRDefault="00AC06A9" w:rsidP="00A52382">
            <w:pPr>
              <w:widowControl w:val="0"/>
              <w:spacing w:line="240" w:lineRule="atLeast"/>
              <w:ind w:firstLine="0"/>
              <w:jc w:val="left"/>
              <w:rPr>
                <w:rFonts w:eastAsia="Times New Roman" w:cs="Times New Roman"/>
                <w:szCs w:val="24"/>
              </w:rPr>
            </w:pPr>
            <w:r>
              <w:rPr>
                <w:rFonts w:eastAsia="Times New Roman" w:cs="Times New Roman"/>
                <w:szCs w:val="24"/>
              </w:rPr>
              <w:t>Test przebiegł prawidłowo. System zachowuje się zgodnie z oczekiwaniami.</w:t>
            </w:r>
          </w:p>
        </w:tc>
      </w:tr>
    </w:tbl>
    <w:p w14:paraId="0033C513" w14:textId="7904DE9E" w:rsidR="00075287" w:rsidRDefault="00075287" w:rsidP="009255F9">
      <w:pPr>
        <w:ind w:firstLine="0"/>
      </w:pPr>
    </w:p>
    <w:p w14:paraId="36B92D1F" w14:textId="258167DA" w:rsidR="0069070E" w:rsidRPr="0069070E" w:rsidRDefault="00075287" w:rsidP="00075287">
      <w:pPr>
        <w:spacing w:after="160" w:line="259" w:lineRule="auto"/>
        <w:ind w:firstLine="0"/>
        <w:jc w:val="left"/>
      </w:pPr>
      <w:r>
        <w:br w:type="page"/>
      </w:r>
    </w:p>
    <w:p w14:paraId="013DF221" w14:textId="5FF9F9E3" w:rsidR="00281F4D" w:rsidRDefault="00281F4D" w:rsidP="00927CD0">
      <w:pPr>
        <w:pStyle w:val="Nagwek1"/>
        <w:numPr>
          <w:ilvl w:val="2"/>
          <w:numId w:val="33"/>
        </w:numPr>
      </w:pPr>
      <w:bookmarkStart w:id="174" w:name="_Toc26790530"/>
      <w:r>
        <w:lastRenderedPageBreak/>
        <w:t>Testy dla PU Dodaj paragony</w:t>
      </w:r>
      <w:bookmarkEnd w:id="174"/>
    </w:p>
    <w:p w14:paraId="13F46584" w14:textId="1AE22329" w:rsidR="00281F4D" w:rsidRDefault="00281F4D" w:rsidP="00281F4D">
      <w:r>
        <w:t>W tabeli 14</w:t>
      </w:r>
      <w:r w:rsidR="009C0757">
        <w:t>, 15</w:t>
      </w:r>
      <w:r>
        <w:t xml:space="preserve"> oraz tabeli 1</w:t>
      </w:r>
      <w:r w:rsidR="009C0757">
        <w:t>6</w:t>
      </w:r>
      <w:r>
        <w:t xml:space="preserve"> znajdują się przykładowe przypadki testowe dla PU </w:t>
      </w:r>
      <w:r>
        <w:rPr>
          <w:i/>
        </w:rPr>
        <w:t>Dodaj paragony</w:t>
      </w:r>
      <w:r>
        <w:t>. Następnie w tabeli 1</w:t>
      </w:r>
      <w:r w:rsidR="009C0757">
        <w:t xml:space="preserve">7 </w:t>
      </w:r>
      <w:r>
        <w:t>przedstawiono wyniki testów.</w:t>
      </w:r>
    </w:p>
    <w:p w14:paraId="647719FE" w14:textId="6DD57D5E" w:rsidR="00281F4D" w:rsidRPr="00281F4D" w:rsidRDefault="00281F4D" w:rsidP="00281F4D">
      <w:pPr>
        <w:pStyle w:val="Legenda"/>
        <w:rPr>
          <w:i/>
        </w:rPr>
      </w:pPr>
      <w:bookmarkStart w:id="175" w:name="_Toc26790586"/>
      <w:r w:rsidRPr="00281F4D">
        <w:rPr>
          <w:i/>
        </w:rPr>
        <w:t xml:space="preserve">Tabela </w:t>
      </w:r>
      <w:r w:rsidRPr="00281F4D">
        <w:rPr>
          <w:i/>
        </w:rPr>
        <w:fldChar w:fldCharType="begin"/>
      </w:r>
      <w:r w:rsidRPr="00281F4D">
        <w:rPr>
          <w:i/>
        </w:rPr>
        <w:instrText xml:space="preserve"> SEQ Tabela \* ARABIC </w:instrText>
      </w:r>
      <w:r w:rsidRPr="00281F4D">
        <w:rPr>
          <w:i/>
        </w:rPr>
        <w:fldChar w:fldCharType="separate"/>
      </w:r>
      <w:r w:rsidR="009C0757">
        <w:rPr>
          <w:i/>
          <w:noProof/>
        </w:rPr>
        <w:t>14</w:t>
      </w:r>
      <w:r w:rsidRPr="00281F4D">
        <w:rPr>
          <w:i/>
        </w:rPr>
        <w:fldChar w:fldCharType="end"/>
      </w:r>
      <w:r>
        <w:rPr>
          <w:i/>
        </w:rPr>
        <w:t xml:space="preserve"> Przypadek testowy nr 1 dla PU </w:t>
      </w:r>
      <w:r w:rsidR="00075287">
        <w:rPr>
          <w:i/>
        </w:rPr>
        <w:t>Dodaj paragony</w:t>
      </w:r>
      <w:r>
        <w:rPr>
          <w:i/>
        </w:rPr>
        <w:t xml:space="preserve"> [Źródło: opracowanie własne]</w:t>
      </w:r>
      <w:bookmarkEnd w:id="175"/>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1980"/>
        <w:gridCol w:w="7371"/>
      </w:tblGrid>
      <w:tr w:rsidR="00281F4D" w:rsidRPr="006F775C" w14:paraId="5D7E0BF6" w14:textId="77777777" w:rsidTr="00036F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12ACDD6" w14:textId="77777777" w:rsidR="00281F4D" w:rsidRPr="006F775C"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371" w:type="dxa"/>
          </w:tcPr>
          <w:p w14:paraId="22276C9A" w14:textId="24C492C8" w:rsidR="00281F4D" w:rsidRPr="006F775C"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Przypadek testowy 3</w:t>
            </w:r>
          </w:p>
        </w:tc>
      </w:tr>
      <w:tr w:rsidR="00281F4D" w:rsidRPr="006F775C" w14:paraId="764F63D2" w14:textId="77777777" w:rsidTr="00036FC7">
        <w:tc>
          <w:tcPr>
            <w:cnfStyle w:val="001000000000" w:firstRow="0" w:lastRow="0" w:firstColumn="1" w:lastColumn="0" w:oddVBand="0" w:evenVBand="0" w:oddHBand="0" w:evenHBand="0" w:firstRowFirstColumn="0" w:firstRowLastColumn="0" w:lastRowFirstColumn="0" w:lastRowLastColumn="0"/>
            <w:tcW w:w="1980" w:type="dxa"/>
          </w:tcPr>
          <w:p w14:paraId="479DC92A" w14:textId="77777777" w:rsidR="00281F4D" w:rsidRPr="006F775C"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371" w:type="dxa"/>
          </w:tcPr>
          <w:p w14:paraId="0B3B2036" w14:textId="35C9063A" w:rsidR="00281F4D" w:rsidRPr="00075287" w:rsidRDefault="00790096" w:rsidP="00075287">
            <w:pPr>
              <w:widowControl w:val="0"/>
              <w:spacing w:line="240" w:lineRule="atLeast"/>
              <w:ind w:firstLine="0"/>
              <w:rPr>
                <w:rFonts w:eastAsia="Times New Roman" w:cs="Times New Roman"/>
                <w:sz w:val="23"/>
                <w:szCs w:val="23"/>
              </w:rPr>
            </w:pPr>
            <w:r w:rsidRPr="00075287">
              <w:rPr>
                <w:rFonts w:eastAsia="Times New Roman" w:cs="Times New Roman"/>
                <w:sz w:val="23"/>
                <w:szCs w:val="23"/>
              </w:rPr>
              <w:t>Dodanie</w:t>
            </w:r>
            <w:r w:rsidR="00075287" w:rsidRPr="00075287">
              <w:rPr>
                <w:rFonts w:eastAsia="Times New Roman" w:cs="Times New Roman"/>
                <w:sz w:val="23"/>
                <w:szCs w:val="23"/>
              </w:rPr>
              <w:t xml:space="preserve"> jednego</w:t>
            </w:r>
            <w:r w:rsidRPr="00075287">
              <w:rPr>
                <w:rFonts w:eastAsia="Times New Roman" w:cs="Times New Roman"/>
                <w:sz w:val="23"/>
                <w:szCs w:val="23"/>
              </w:rPr>
              <w:t xml:space="preserve"> paragonu z wieloma zdjęciami do aplikacji.</w:t>
            </w:r>
          </w:p>
        </w:tc>
      </w:tr>
      <w:tr w:rsidR="00281F4D" w:rsidRPr="006F775C" w14:paraId="56458F45" w14:textId="77777777" w:rsidTr="00075287">
        <w:trPr>
          <w:trHeight w:val="581"/>
        </w:trPr>
        <w:tc>
          <w:tcPr>
            <w:cnfStyle w:val="001000000000" w:firstRow="0" w:lastRow="0" w:firstColumn="1" w:lastColumn="0" w:oddVBand="0" w:evenVBand="0" w:oddHBand="0" w:evenHBand="0" w:firstRowFirstColumn="0" w:firstRowLastColumn="0" w:lastRowFirstColumn="0" w:lastRowLastColumn="0"/>
            <w:tcW w:w="1980" w:type="dxa"/>
          </w:tcPr>
          <w:p w14:paraId="5EB575EF" w14:textId="77777777" w:rsidR="00281F4D"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371" w:type="dxa"/>
          </w:tcPr>
          <w:p w14:paraId="727A3B65" w14:textId="4C04AB06" w:rsidR="00281F4D" w:rsidRPr="00075287" w:rsidRDefault="00281F4D" w:rsidP="00075287">
            <w:pPr>
              <w:widowControl w:val="0"/>
              <w:spacing w:line="240" w:lineRule="atLeast"/>
              <w:ind w:firstLine="0"/>
              <w:rPr>
                <w:rFonts w:eastAsia="Times New Roman" w:cs="Times New Roman"/>
                <w:sz w:val="23"/>
                <w:szCs w:val="23"/>
              </w:rPr>
            </w:pPr>
            <w:r w:rsidRPr="00075287">
              <w:rPr>
                <w:rFonts w:eastAsia="Times New Roman" w:cs="Times New Roman"/>
                <w:sz w:val="23"/>
                <w:szCs w:val="23"/>
              </w:rPr>
              <w:t xml:space="preserve">Celem testu, jest sprawdzenie, </w:t>
            </w:r>
            <w:r w:rsidR="00075287" w:rsidRPr="00075287">
              <w:rPr>
                <w:rFonts w:eastAsia="Times New Roman" w:cs="Times New Roman"/>
                <w:sz w:val="23"/>
                <w:szCs w:val="23"/>
              </w:rPr>
              <w:t>istnieje możliwość dodani</w:t>
            </w:r>
            <w:r w:rsidR="00075287">
              <w:rPr>
                <w:rFonts w:eastAsia="Times New Roman" w:cs="Times New Roman"/>
                <w:sz w:val="23"/>
                <w:szCs w:val="23"/>
              </w:rPr>
              <w:t>a</w:t>
            </w:r>
            <w:r w:rsidR="00075287" w:rsidRPr="00075287">
              <w:rPr>
                <w:rFonts w:eastAsia="Times New Roman" w:cs="Times New Roman"/>
                <w:sz w:val="23"/>
                <w:szCs w:val="23"/>
              </w:rPr>
              <w:t xml:space="preserve"> wielu zdjęć do jednego paragonu</w:t>
            </w:r>
            <w:r w:rsidR="00075287">
              <w:rPr>
                <w:rFonts w:eastAsia="Times New Roman" w:cs="Times New Roman"/>
                <w:sz w:val="23"/>
                <w:szCs w:val="23"/>
              </w:rPr>
              <w:t xml:space="preserve"> podczas dodawania paragonów do systemu.</w:t>
            </w:r>
            <w:r w:rsidR="00075287" w:rsidRPr="00075287">
              <w:rPr>
                <w:rFonts w:eastAsia="Times New Roman" w:cs="Times New Roman"/>
                <w:sz w:val="23"/>
                <w:szCs w:val="23"/>
              </w:rPr>
              <w:t>.</w:t>
            </w:r>
          </w:p>
        </w:tc>
      </w:tr>
      <w:tr w:rsidR="00281F4D" w:rsidRPr="006F775C" w14:paraId="67D405F9" w14:textId="77777777" w:rsidTr="00036FC7">
        <w:tc>
          <w:tcPr>
            <w:cnfStyle w:val="001000000000" w:firstRow="0" w:lastRow="0" w:firstColumn="1" w:lastColumn="0" w:oddVBand="0" w:evenVBand="0" w:oddHBand="0" w:evenHBand="0" w:firstRowFirstColumn="0" w:firstRowLastColumn="0" w:lastRowFirstColumn="0" w:lastRowLastColumn="0"/>
            <w:tcW w:w="1980" w:type="dxa"/>
          </w:tcPr>
          <w:p w14:paraId="45963464" w14:textId="77777777" w:rsidR="00281F4D"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371" w:type="dxa"/>
          </w:tcPr>
          <w:p w14:paraId="2E64B081" w14:textId="77777777" w:rsidR="00281F4D" w:rsidRPr="00075287" w:rsidRDefault="00281F4D" w:rsidP="00075287">
            <w:pPr>
              <w:widowControl w:val="0"/>
              <w:spacing w:line="240" w:lineRule="atLeast"/>
              <w:ind w:firstLine="0"/>
              <w:rPr>
                <w:rFonts w:eastAsia="Times New Roman" w:cs="Times New Roman"/>
                <w:sz w:val="23"/>
                <w:szCs w:val="23"/>
              </w:rPr>
            </w:pPr>
            <w:r w:rsidRPr="00075287">
              <w:rPr>
                <w:rFonts w:eastAsia="Times New Roman" w:cs="Times New Roman"/>
                <w:sz w:val="23"/>
                <w:szCs w:val="23"/>
              </w:rPr>
              <w:t>Użytkownik jest zalogowany w systemie. Aplikacja ma dostęp do bazy danych.</w:t>
            </w:r>
          </w:p>
        </w:tc>
      </w:tr>
      <w:tr w:rsidR="00281F4D" w:rsidRPr="006F775C" w14:paraId="3F9B558D" w14:textId="77777777" w:rsidTr="00036FC7">
        <w:tc>
          <w:tcPr>
            <w:cnfStyle w:val="001000000000" w:firstRow="0" w:lastRow="0" w:firstColumn="1" w:lastColumn="0" w:oddVBand="0" w:evenVBand="0" w:oddHBand="0" w:evenHBand="0" w:firstRowFirstColumn="0" w:firstRowLastColumn="0" w:lastRowFirstColumn="0" w:lastRowLastColumn="0"/>
            <w:tcW w:w="1980" w:type="dxa"/>
          </w:tcPr>
          <w:p w14:paraId="4BF61BBD" w14:textId="77777777" w:rsidR="00281F4D"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371" w:type="dxa"/>
          </w:tcPr>
          <w:p w14:paraId="3B930C49" w14:textId="77777777" w:rsidR="00281F4D" w:rsidRPr="00075287" w:rsidRDefault="00281F4D"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Otwórz aplikację</w:t>
            </w:r>
          </w:p>
          <w:p w14:paraId="134B1235" w14:textId="556AA63C" w:rsidR="00281F4D" w:rsidRPr="00075287" w:rsidRDefault="00281F4D"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 xml:space="preserve">Kliknij w przycisk </w:t>
            </w:r>
            <w:r w:rsidR="00075287" w:rsidRPr="007A2056">
              <w:rPr>
                <w:rFonts w:eastAsia="Times New Roman" w:cs="Times New Roman"/>
                <w:i/>
                <w:sz w:val="23"/>
                <w:szCs w:val="23"/>
              </w:rPr>
              <w:t>Dodaj paragony</w:t>
            </w:r>
            <w:r w:rsidRPr="00075287">
              <w:rPr>
                <w:rFonts w:eastAsia="Times New Roman" w:cs="Times New Roman"/>
                <w:sz w:val="23"/>
                <w:szCs w:val="23"/>
              </w:rPr>
              <w:t xml:space="preserve"> </w:t>
            </w:r>
            <w:r w:rsidR="00075287" w:rsidRPr="00075287">
              <w:rPr>
                <w:rFonts w:eastAsia="Times New Roman" w:cs="Times New Roman"/>
                <w:sz w:val="23"/>
                <w:szCs w:val="23"/>
              </w:rPr>
              <w:t>w górnej części ekranu</w:t>
            </w:r>
            <w:r w:rsidRPr="00075287">
              <w:rPr>
                <w:rFonts w:eastAsia="Times New Roman" w:cs="Times New Roman"/>
                <w:sz w:val="23"/>
                <w:szCs w:val="23"/>
              </w:rPr>
              <w:t>.</w:t>
            </w:r>
          </w:p>
          <w:p w14:paraId="42062BE2" w14:textId="21B9EE3D" w:rsidR="00281F4D" w:rsidRPr="00075287" w:rsidRDefault="00281F4D"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Kli</w:t>
            </w:r>
            <w:r w:rsidR="00075287" w:rsidRPr="00075287">
              <w:rPr>
                <w:rFonts w:eastAsia="Times New Roman" w:cs="Times New Roman"/>
                <w:sz w:val="23"/>
                <w:szCs w:val="23"/>
              </w:rPr>
              <w:t>knij w przycisk wykonywania zdjęcia.</w:t>
            </w:r>
          </w:p>
          <w:p w14:paraId="23E8DD47" w14:textId="167E1725"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Kliknij w przycisk akceptacji wykonanych zdjęć.</w:t>
            </w:r>
          </w:p>
          <w:p w14:paraId="7E4AAB72" w14:textId="4B8E057D"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Przesuń podgląd zdjęć paragonu</w:t>
            </w:r>
            <w:r w:rsidR="007A2056">
              <w:rPr>
                <w:rFonts w:eastAsia="Times New Roman" w:cs="Times New Roman"/>
                <w:sz w:val="23"/>
                <w:szCs w:val="23"/>
              </w:rPr>
              <w:t xml:space="preserve"> na samo prawo</w:t>
            </w:r>
            <w:r w:rsidRPr="00075287">
              <w:rPr>
                <w:rFonts w:eastAsia="Times New Roman" w:cs="Times New Roman"/>
                <w:sz w:val="23"/>
                <w:szCs w:val="23"/>
              </w:rPr>
              <w:t>.</w:t>
            </w:r>
          </w:p>
          <w:p w14:paraId="52A5757D" w14:textId="68F2183F"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Kliknij w przycisk dodawania nowych zdjęć do paragonu.</w:t>
            </w:r>
          </w:p>
          <w:p w14:paraId="144E53AF" w14:textId="2A9909B2"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Kliknij dwukrotnie w przycisk wykonywania zdjęcia.</w:t>
            </w:r>
          </w:p>
          <w:p w14:paraId="4C15BF37" w14:textId="5B37EBDB"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Kliknij w przycisk akceptacji wykonywanych zdjęć.</w:t>
            </w:r>
          </w:p>
          <w:p w14:paraId="0B601843" w14:textId="6F3F2DC3"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Przejrzyj czy wszystkie zdjęcia dodane do paragonu się zgadzają z wcześniej wykonanymi zdjęciami</w:t>
            </w:r>
          </w:p>
          <w:p w14:paraId="352458AC" w14:textId="65759AB6" w:rsidR="00075287" w:rsidRPr="00075287" w:rsidRDefault="007A2056" w:rsidP="00075287">
            <w:pPr>
              <w:pStyle w:val="Akapitzlist"/>
              <w:widowControl w:val="0"/>
              <w:numPr>
                <w:ilvl w:val="0"/>
                <w:numId w:val="36"/>
              </w:numPr>
              <w:spacing w:line="240" w:lineRule="atLeast"/>
              <w:rPr>
                <w:rFonts w:eastAsia="Times New Roman" w:cs="Times New Roman"/>
                <w:sz w:val="23"/>
                <w:szCs w:val="23"/>
              </w:rPr>
            </w:pPr>
            <w:r>
              <w:rPr>
                <w:rFonts w:eastAsia="Times New Roman" w:cs="Times New Roman"/>
                <w:sz w:val="23"/>
                <w:szCs w:val="23"/>
              </w:rPr>
              <w:t>Otwórz widok powiększonego podglądu zdjęć poprzez k</w:t>
            </w:r>
            <w:r w:rsidR="00075287" w:rsidRPr="00075287">
              <w:rPr>
                <w:rFonts w:eastAsia="Times New Roman" w:cs="Times New Roman"/>
                <w:sz w:val="23"/>
                <w:szCs w:val="23"/>
              </w:rPr>
              <w:t>likni</w:t>
            </w:r>
            <w:r>
              <w:rPr>
                <w:rFonts w:eastAsia="Times New Roman" w:cs="Times New Roman"/>
                <w:sz w:val="23"/>
                <w:szCs w:val="23"/>
              </w:rPr>
              <w:t>ęcie</w:t>
            </w:r>
            <w:r w:rsidR="00075287" w:rsidRPr="00075287">
              <w:rPr>
                <w:rFonts w:eastAsia="Times New Roman" w:cs="Times New Roman"/>
                <w:sz w:val="23"/>
                <w:szCs w:val="23"/>
              </w:rPr>
              <w:t xml:space="preserve"> w dowolne zdjęcie w podglądzie zdjęć paragonu.</w:t>
            </w:r>
          </w:p>
          <w:p w14:paraId="0D451266" w14:textId="77777777" w:rsidR="00281F4D"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Przejrzyj czy wszystkie zdjęcia się zgadzają</w:t>
            </w:r>
            <w:r>
              <w:rPr>
                <w:rFonts w:eastAsia="Times New Roman" w:cs="Times New Roman"/>
                <w:sz w:val="23"/>
                <w:szCs w:val="23"/>
              </w:rPr>
              <w:t xml:space="preserve"> się z wcześniej dodanymi zdjęciami paragonów</w:t>
            </w:r>
          </w:p>
          <w:p w14:paraId="634094DA" w14:textId="6BBD24D6" w:rsidR="007A2056" w:rsidRPr="00075287" w:rsidRDefault="007A2056" w:rsidP="00075287">
            <w:pPr>
              <w:pStyle w:val="Akapitzlist"/>
              <w:widowControl w:val="0"/>
              <w:numPr>
                <w:ilvl w:val="0"/>
                <w:numId w:val="36"/>
              </w:numPr>
              <w:spacing w:line="240" w:lineRule="atLeast"/>
              <w:rPr>
                <w:rFonts w:eastAsia="Times New Roman" w:cs="Times New Roman"/>
                <w:sz w:val="23"/>
                <w:szCs w:val="23"/>
              </w:rPr>
            </w:pPr>
            <w:r>
              <w:rPr>
                <w:rFonts w:eastAsia="Times New Roman" w:cs="Times New Roman"/>
                <w:sz w:val="23"/>
                <w:szCs w:val="23"/>
              </w:rPr>
              <w:t>Zamknij widok powiększonego podglądu.</w:t>
            </w:r>
          </w:p>
        </w:tc>
      </w:tr>
      <w:tr w:rsidR="00281F4D" w:rsidRPr="006F775C" w14:paraId="68E8FF12" w14:textId="77777777" w:rsidTr="00036FC7">
        <w:tc>
          <w:tcPr>
            <w:cnfStyle w:val="001000000000" w:firstRow="0" w:lastRow="0" w:firstColumn="1" w:lastColumn="0" w:oddVBand="0" w:evenVBand="0" w:oddHBand="0" w:evenHBand="0" w:firstRowFirstColumn="0" w:firstRowLastColumn="0" w:lastRowFirstColumn="0" w:lastRowLastColumn="0"/>
            <w:tcW w:w="1980" w:type="dxa"/>
          </w:tcPr>
          <w:p w14:paraId="452DD159" w14:textId="77777777" w:rsidR="00281F4D"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371" w:type="dxa"/>
          </w:tcPr>
          <w:p w14:paraId="09C515FB" w14:textId="48E96346" w:rsidR="007A2056" w:rsidRPr="00075287" w:rsidRDefault="007A2056" w:rsidP="00075287">
            <w:pPr>
              <w:widowControl w:val="0"/>
              <w:spacing w:line="240" w:lineRule="atLeast"/>
              <w:ind w:firstLine="0"/>
              <w:rPr>
                <w:rFonts w:eastAsia="Times New Roman" w:cs="Times New Roman"/>
                <w:sz w:val="23"/>
                <w:szCs w:val="23"/>
              </w:rPr>
            </w:pPr>
            <w:r>
              <w:rPr>
                <w:rFonts w:eastAsia="Times New Roman" w:cs="Times New Roman"/>
                <w:sz w:val="23"/>
                <w:szCs w:val="23"/>
              </w:rPr>
              <w:t>Zdjęcia dodają się do paragonu prawidłowo. Wyświetlane są prawidłowe zdjęcia paragonu zarówno w widoku podglądu paragonu jak i powiększonym podglądzie zdjęć paragonu.</w:t>
            </w:r>
          </w:p>
        </w:tc>
      </w:tr>
    </w:tbl>
    <w:p w14:paraId="7FA2AC05" w14:textId="12A05227" w:rsidR="00281F4D" w:rsidRDefault="00281F4D" w:rsidP="00075287">
      <w:pPr>
        <w:spacing w:after="160" w:line="259" w:lineRule="auto"/>
        <w:ind w:firstLine="0"/>
        <w:jc w:val="left"/>
      </w:pPr>
    </w:p>
    <w:p w14:paraId="54734D93" w14:textId="32D57A40" w:rsidR="00075287" w:rsidRPr="00075287" w:rsidRDefault="00075287" w:rsidP="00075287">
      <w:pPr>
        <w:pStyle w:val="Legenda"/>
        <w:rPr>
          <w:i/>
        </w:rPr>
      </w:pPr>
      <w:bookmarkStart w:id="176" w:name="_Toc26790587"/>
      <w:r w:rsidRPr="00075287">
        <w:rPr>
          <w:i/>
        </w:rPr>
        <w:t xml:space="preserve">Tabela </w:t>
      </w:r>
      <w:r w:rsidRPr="00075287">
        <w:rPr>
          <w:i/>
        </w:rPr>
        <w:fldChar w:fldCharType="begin"/>
      </w:r>
      <w:r w:rsidRPr="00075287">
        <w:rPr>
          <w:i/>
        </w:rPr>
        <w:instrText xml:space="preserve"> SEQ Tabela \* ARABIC </w:instrText>
      </w:r>
      <w:r w:rsidRPr="00075287">
        <w:rPr>
          <w:i/>
        </w:rPr>
        <w:fldChar w:fldCharType="separate"/>
      </w:r>
      <w:r w:rsidR="009C0757">
        <w:rPr>
          <w:i/>
          <w:noProof/>
        </w:rPr>
        <w:t>15</w:t>
      </w:r>
      <w:r w:rsidRPr="00075287">
        <w:rPr>
          <w:i/>
        </w:rPr>
        <w:fldChar w:fldCharType="end"/>
      </w:r>
      <w:r>
        <w:rPr>
          <w:i/>
        </w:rPr>
        <w:t xml:space="preserve"> Przypadek testowy nr 2 dla PU Dodaj paragony [Źródło: opracowanie własne]</w:t>
      </w:r>
      <w:bookmarkEnd w:id="176"/>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075287" w:rsidRPr="006F775C" w14:paraId="45CAFE29" w14:textId="77777777" w:rsidTr="000752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28CD3E8" w14:textId="77777777" w:rsidR="00075287" w:rsidRPr="006F775C"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7FAA5D52" w14:textId="3E841261" w:rsidR="00075287" w:rsidRPr="006F775C"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Przypadek testowy 4</w:t>
            </w:r>
          </w:p>
        </w:tc>
      </w:tr>
      <w:tr w:rsidR="00075287" w:rsidRPr="006F775C" w14:paraId="42BC5C15"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17854FFA" w14:textId="77777777" w:rsidR="00075287" w:rsidRPr="006F775C"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088" w:type="dxa"/>
          </w:tcPr>
          <w:p w14:paraId="7059DE91" w14:textId="2DBBB992" w:rsidR="00075287" w:rsidRPr="00694D54" w:rsidRDefault="00075287" w:rsidP="00075287">
            <w:pPr>
              <w:widowControl w:val="0"/>
              <w:spacing w:line="240" w:lineRule="atLeast"/>
              <w:ind w:firstLine="0"/>
              <w:rPr>
                <w:rFonts w:eastAsia="Times New Roman" w:cs="Times New Roman"/>
                <w:sz w:val="23"/>
                <w:szCs w:val="23"/>
              </w:rPr>
            </w:pPr>
            <w:r w:rsidRPr="00075287">
              <w:rPr>
                <w:rFonts w:eastAsia="Times New Roman" w:cs="Times New Roman"/>
                <w:sz w:val="23"/>
                <w:szCs w:val="23"/>
              </w:rPr>
              <w:t xml:space="preserve">Dodanie jednego paragonu </w:t>
            </w:r>
            <w:r w:rsidR="00D92916">
              <w:rPr>
                <w:rFonts w:eastAsia="Times New Roman" w:cs="Times New Roman"/>
                <w:sz w:val="23"/>
                <w:szCs w:val="23"/>
              </w:rPr>
              <w:t>do systemu z pustą nazwą paragonu.</w:t>
            </w:r>
          </w:p>
        </w:tc>
      </w:tr>
      <w:tr w:rsidR="00075287" w:rsidRPr="006F775C" w14:paraId="503044E8"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4F2571C3" w14:textId="77777777" w:rsidR="00075287"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088" w:type="dxa"/>
          </w:tcPr>
          <w:p w14:paraId="6A8A2166" w14:textId="143D306B" w:rsidR="00075287" w:rsidRPr="00694D54" w:rsidRDefault="00075287" w:rsidP="00075287">
            <w:pPr>
              <w:widowControl w:val="0"/>
              <w:spacing w:line="240" w:lineRule="atLeast"/>
              <w:ind w:firstLine="0"/>
              <w:rPr>
                <w:rFonts w:eastAsia="Times New Roman" w:cs="Times New Roman"/>
                <w:sz w:val="23"/>
                <w:szCs w:val="23"/>
              </w:rPr>
            </w:pPr>
            <w:r w:rsidRPr="00075287">
              <w:rPr>
                <w:rFonts w:eastAsia="Times New Roman" w:cs="Times New Roman"/>
                <w:sz w:val="23"/>
                <w:szCs w:val="23"/>
              </w:rPr>
              <w:t xml:space="preserve">Celem testu, jest sprawdzenie, </w:t>
            </w:r>
            <w:r w:rsidR="00D92916">
              <w:rPr>
                <w:rFonts w:eastAsia="Times New Roman" w:cs="Times New Roman"/>
                <w:sz w:val="23"/>
                <w:szCs w:val="23"/>
              </w:rPr>
              <w:t>czy walidacja nazwy paragonu przebiega w sposób prawidłowy</w:t>
            </w:r>
          </w:p>
        </w:tc>
      </w:tr>
      <w:tr w:rsidR="00075287" w:rsidRPr="006F775C" w14:paraId="630A873D"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66D065F9" w14:textId="77777777" w:rsidR="00075287"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088" w:type="dxa"/>
          </w:tcPr>
          <w:p w14:paraId="63E4FEA9" w14:textId="77777777" w:rsidR="00075287" w:rsidRPr="00694D54" w:rsidRDefault="00075287" w:rsidP="00075287">
            <w:pPr>
              <w:widowControl w:val="0"/>
              <w:spacing w:line="240" w:lineRule="atLeast"/>
              <w:ind w:firstLine="0"/>
              <w:rPr>
                <w:rFonts w:eastAsia="Times New Roman" w:cs="Times New Roman"/>
                <w:sz w:val="23"/>
                <w:szCs w:val="23"/>
              </w:rPr>
            </w:pPr>
            <w:r w:rsidRPr="00694D54">
              <w:rPr>
                <w:rFonts w:eastAsia="Times New Roman" w:cs="Times New Roman"/>
                <w:sz w:val="23"/>
                <w:szCs w:val="23"/>
              </w:rPr>
              <w:t>Użytkownik jest zalogowany w systemie. Aplikacja ma dostęp do bazy danych.</w:t>
            </w:r>
          </w:p>
        </w:tc>
      </w:tr>
      <w:tr w:rsidR="00075287" w:rsidRPr="006F775C" w14:paraId="3A00D000"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25F313F1" w14:textId="77777777" w:rsidR="00075287"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088" w:type="dxa"/>
          </w:tcPr>
          <w:p w14:paraId="1BE5F8A6"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Otwórz aplikację</w:t>
            </w:r>
          </w:p>
          <w:p w14:paraId="6080B033"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 xml:space="preserve">Kliknij w przycisk </w:t>
            </w:r>
            <w:r w:rsidRPr="007A2056">
              <w:rPr>
                <w:rFonts w:eastAsia="Times New Roman" w:cs="Times New Roman"/>
                <w:i/>
                <w:sz w:val="23"/>
                <w:szCs w:val="23"/>
              </w:rPr>
              <w:t>Dodaj paragony</w:t>
            </w:r>
            <w:r w:rsidRPr="007A2056">
              <w:rPr>
                <w:rFonts w:eastAsia="Times New Roman" w:cs="Times New Roman"/>
                <w:sz w:val="23"/>
                <w:szCs w:val="23"/>
              </w:rPr>
              <w:t xml:space="preserve"> w górnej części ekranu.</w:t>
            </w:r>
          </w:p>
          <w:p w14:paraId="43F481B3"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Kliknij w przycisk wykonywania zdjęcia.</w:t>
            </w:r>
          </w:p>
          <w:p w14:paraId="16207C75"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Kliknij w przycisk akceptacji wykonanych zdjęć.</w:t>
            </w:r>
          </w:p>
          <w:p w14:paraId="77535277"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Przesuń podgląd zdjęć paragonu w prawo.</w:t>
            </w:r>
          </w:p>
          <w:p w14:paraId="528FA7C0" w14:textId="31D0102F" w:rsidR="007A2056" w:rsidRPr="007A2056" w:rsidRDefault="00D92916" w:rsidP="007A2056">
            <w:pPr>
              <w:pStyle w:val="Akapitzlist"/>
              <w:widowControl w:val="0"/>
              <w:numPr>
                <w:ilvl w:val="0"/>
                <w:numId w:val="41"/>
              </w:numPr>
              <w:spacing w:line="240" w:lineRule="atLeast"/>
              <w:rPr>
                <w:rFonts w:eastAsia="Times New Roman" w:cs="Times New Roman"/>
                <w:sz w:val="23"/>
                <w:szCs w:val="23"/>
              </w:rPr>
            </w:pPr>
            <w:r>
              <w:rPr>
                <w:rFonts w:eastAsia="Times New Roman" w:cs="Times New Roman"/>
                <w:sz w:val="23"/>
                <w:szCs w:val="23"/>
              </w:rPr>
              <w:t>Zmień nazwę paragonu na pustą nazwę</w:t>
            </w:r>
          </w:p>
          <w:p w14:paraId="6C2348CA" w14:textId="21196138"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 xml:space="preserve">Kliknij </w:t>
            </w:r>
            <w:r w:rsidR="00D92916">
              <w:rPr>
                <w:rFonts w:eastAsia="Times New Roman" w:cs="Times New Roman"/>
                <w:sz w:val="23"/>
                <w:szCs w:val="23"/>
              </w:rPr>
              <w:t>w przycisk akceptacji dodawania paragonów.</w:t>
            </w:r>
          </w:p>
          <w:p w14:paraId="508FDC3C" w14:textId="70D96A2F" w:rsidR="007A2056" w:rsidRPr="00D92916" w:rsidRDefault="007A2056" w:rsidP="00D9291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Kliknij w przycisk akceptacji wykonywanych zdjęć.</w:t>
            </w:r>
          </w:p>
        </w:tc>
      </w:tr>
      <w:tr w:rsidR="00075287" w:rsidRPr="006F775C" w14:paraId="1491173E"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4C38608C" w14:textId="77777777" w:rsidR="00075287"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088" w:type="dxa"/>
          </w:tcPr>
          <w:p w14:paraId="29DCBED1" w14:textId="0CCFA38F" w:rsidR="00075287" w:rsidRPr="00694D54" w:rsidRDefault="00D92916" w:rsidP="00075287">
            <w:pPr>
              <w:widowControl w:val="0"/>
              <w:spacing w:line="240" w:lineRule="atLeast"/>
              <w:ind w:firstLine="0"/>
              <w:rPr>
                <w:rFonts w:eastAsia="Times New Roman" w:cs="Times New Roman"/>
                <w:sz w:val="23"/>
                <w:szCs w:val="23"/>
              </w:rPr>
            </w:pPr>
            <w:r>
              <w:rPr>
                <w:rFonts w:eastAsia="Times New Roman" w:cs="Times New Roman"/>
                <w:sz w:val="23"/>
                <w:szCs w:val="23"/>
              </w:rPr>
              <w:t>Paragon nie może zostać dodany do systemu ponieważ nazwa paragonu nie może być pustym ciągiem znaków. Wyświetlana zostaje informacja o błędzie w nazwie paragonu.</w:t>
            </w:r>
          </w:p>
        </w:tc>
      </w:tr>
    </w:tbl>
    <w:p w14:paraId="192EBC50" w14:textId="2B7C6C6C" w:rsidR="007A2056" w:rsidRDefault="007A2056">
      <w:pPr>
        <w:spacing w:after="160" w:line="259" w:lineRule="auto"/>
        <w:ind w:firstLine="0"/>
        <w:jc w:val="left"/>
      </w:pPr>
    </w:p>
    <w:p w14:paraId="00DEB4FB" w14:textId="6A4BFD50" w:rsidR="007A2056" w:rsidRPr="007A2056" w:rsidRDefault="007A2056" w:rsidP="007A2056">
      <w:pPr>
        <w:pStyle w:val="Legenda"/>
        <w:rPr>
          <w:i/>
        </w:rPr>
      </w:pPr>
      <w:bookmarkStart w:id="177" w:name="_Toc26790588"/>
      <w:r w:rsidRPr="007A2056">
        <w:rPr>
          <w:i/>
        </w:rPr>
        <w:t xml:space="preserve">Tabela </w:t>
      </w:r>
      <w:r w:rsidRPr="007A2056">
        <w:rPr>
          <w:i/>
        </w:rPr>
        <w:fldChar w:fldCharType="begin"/>
      </w:r>
      <w:r w:rsidRPr="007A2056">
        <w:rPr>
          <w:i/>
        </w:rPr>
        <w:instrText xml:space="preserve"> SEQ Tabela \* ARABIC </w:instrText>
      </w:r>
      <w:r w:rsidRPr="007A2056">
        <w:rPr>
          <w:i/>
        </w:rPr>
        <w:fldChar w:fldCharType="separate"/>
      </w:r>
      <w:r w:rsidR="009C0757">
        <w:rPr>
          <w:i/>
          <w:noProof/>
        </w:rPr>
        <w:t>16</w:t>
      </w:r>
      <w:r w:rsidRPr="007A2056">
        <w:rPr>
          <w:i/>
        </w:rPr>
        <w:fldChar w:fldCharType="end"/>
      </w:r>
      <w:r w:rsidR="00FA0EDA" w:rsidRPr="00FA0EDA">
        <w:rPr>
          <w:i/>
        </w:rPr>
        <w:t xml:space="preserve"> </w:t>
      </w:r>
      <w:r w:rsidR="00FA0EDA">
        <w:rPr>
          <w:i/>
        </w:rPr>
        <w:t>Przypadek testowy nr 3 dla PU Dodaj paragony [Źródło: opracowanie własne]</w:t>
      </w:r>
      <w:bookmarkEnd w:id="177"/>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7A2056" w:rsidRPr="006F775C" w14:paraId="78CFB72B" w14:textId="77777777" w:rsidTr="001A14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0FB0D06" w14:textId="77777777" w:rsidR="007A2056" w:rsidRPr="006F775C"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2A2F6F5B" w14:textId="3AFC2513" w:rsidR="007A2056" w:rsidRPr="006F775C"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FA0EDA">
              <w:rPr>
                <w:rFonts w:eastAsia="Times New Roman" w:cs="Times New Roman"/>
                <w:sz w:val="23"/>
                <w:szCs w:val="23"/>
              </w:rPr>
              <w:t>5</w:t>
            </w:r>
          </w:p>
        </w:tc>
      </w:tr>
      <w:tr w:rsidR="007A2056" w:rsidRPr="006F775C" w14:paraId="6EDA982D"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53B2E6E7" w14:textId="77777777" w:rsidR="007A2056" w:rsidRPr="006F775C"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088" w:type="dxa"/>
          </w:tcPr>
          <w:p w14:paraId="1151168B" w14:textId="77777777" w:rsidR="007A2056" w:rsidRPr="00694D54" w:rsidRDefault="007A2056" w:rsidP="001A142D">
            <w:pPr>
              <w:widowControl w:val="0"/>
              <w:spacing w:line="240" w:lineRule="atLeast"/>
              <w:ind w:firstLine="0"/>
              <w:rPr>
                <w:rFonts w:eastAsia="Times New Roman" w:cs="Times New Roman"/>
                <w:sz w:val="23"/>
                <w:szCs w:val="23"/>
              </w:rPr>
            </w:pPr>
            <w:r w:rsidRPr="00075287">
              <w:rPr>
                <w:rFonts w:eastAsia="Times New Roman" w:cs="Times New Roman"/>
                <w:sz w:val="23"/>
                <w:szCs w:val="23"/>
              </w:rPr>
              <w:t>Dodanie jednego paragonu z wieloma zdjęciami do aplikacji</w:t>
            </w:r>
            <w:r>
              <w:rPr>
                <w:rFonts w:eastAsia="Times New Roman" w:cs="Times New Roman"/>
                <w:sz w:val="23"/>
                <w:szCs w:val="23"/>
              </w:rPr>
              <w:t xml:space="preserve"> usuwając jedno ze zdjęć paragonu.</w:t>
            </w:r>
          </w:p>
        </w:tc>
      </w:tr>
      <w:tr w:rsidR="007A2056" w:rsidRPr="006F775C" w14:paraId="72CA629B"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530CF3B4" w14:textId="77777777" w:rsidR="007A2056"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088" w:type="dxa"/>
          </w:tcPr>
          <w:p w14:paraId="32EE15E3" w14:textId="77777777" w:rsidR="007A2056" w:rsidRPr="00694D54" w:rsidRDefault="007A2056" w:rsidP="001A142D">
            <w:pPr>
              <w:widowControl w:val="0"/>
              <w:spacing w:line="240" w:lineRule="atLeast"/>
              <w:ind w:firstLine="0"/>
              <w:rPr>
                <w:rFonts w:eastAsia="Times New Roman" w:cs="Times New Roman"/>
                <w:sz w:val="23"/>
                <w:szCs w:val="23"/>
              </w:rPr>
            </w:pPr>
            <w:r w:rsidRPr="00075287">
              <w:rPr>
                <w:rFonts w:eastAsia="Times New Roman" w:cs="Times New Roman"/>
                <w:sz w:val="23"/>
                <w:szCs w:val="23"/>
              </w:rPr>
              <w:t xml:space="preserve">Celem testu, jest sprawdzenie, istnieje możliwość </w:t>
            </w:r>
            <w:r>
              <w:rPr>
                <w:rFonts w:eastAsia="Times New Roman" w:cs="Times New Roman"/>
                <w:sz w:val="23"/>
                <w:szCs w:val="23"/>
              </w:rPr>
              <w:t xml:space="preserve">usunięcia </w:t>
            </w:r>
            <w:r w:rsidRPr="00075287">
              <w:rPr>
                <w:rFonts w:eastAsia="Times New Roman" w:cs="Times New Roman"/>
                <w:sz w:val="23"/>
                <w:szCs w:val="23"/>
              </w:rPr>
              <w:t>doda</w:t>
            </w:r>
            <w:r>
              <w:rPr>
                <w:rFonts w:eastAsia="Times New Roman" w:cs="Times New Roman"/>
                <w:sz w:val="23"/>
                <w:szCs w:val="23"/>
              </w:rPr>
              <w:t>nych</w:t>
            </w:r>
            <w:r w:rsidRPr="00075287">
              <w:rPr>
                <w:rFonts w:eastAsia="Times New Roman" w:cs="Times New Roman"/>
                <w:sz w:val="23"/>
                <w:szCs w:val="23"/>
              </w:rPr>
              <w:t xml:space="preserve"> zdjęć </w:t>
            </w:r>
            <w:r>
              <w:rPr>
                <w:rFonts w:eastAsia="Times New Roman" w:cs="Times New Roman"/>
                <w:sz w:val="23"/>
                <w:szCs w:val="23"/>
              </w:rPr>
              <w:t>paragonów spośród zdjęć dodawanego paragonu.</w:t>
            </w:r>
          </w:p>
        </w:tc>
      </w:tr>
      <w:tr w:rsidR="007A2056" w:rsidRPr="006F775C" w14:paraId="6DB78A55"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5935B68A" w14:textId="77777777" w:rsidR="007A2056"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088" w:type="dxa"/>
          </w:tcPr>
          <w:p w14:paraId="7CA8AB10" w14:textId="77777777" w:rsidR="007A2056" w:rsidRPr="00694D54" w:rsidRDefault="007A2056" w:rsidP="001A142D">
            <w:pPr>
              <w:widowControl w:val="0"/>
              <w:spacing w:line="240" w:lineRule="atLeast"/>
              <w:ind w:firstLine="0"/>
              <w:rPr>
                <w:rFonts w:eastAsia="Times New Roman" w:cs="Times New Roman"/>
                <w:sz w:val="23"/>
                <w:szCs w:val="23"/>
              </w:rPr>
            </w:pPr>
            <w:r w:rsidRPr="00694D54">
              <w:rPr>
                <w:rFonts w:eastAsia="Times New Roman" w:cs="Times New Roman"/>
                <w:sz w:val="23"/>
                <w:szCs w:val="23"/>
              </w:rPr>
              <w:t>Użytkownik jest zalogowany w systemie. Aplikacja ma dostęp do bazy danych.</w:t>
            </w:r>
          </w:p>
        </w:tc>
      </w:tr>
      <w:tr w:rsidR="007A2056" w:rsidRPr="006F775C" w14:paraId="4551545B"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3542D318" w14:textId="77777777" w:rsidR="007A2056"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088" w:type="dxa"/>
          </w:tcPr>
          <w:p w14:paraId="5FA90F11"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Otwórz aplikację</w:t>
            </w:r>
          </w:p>
          <w:p w14:paraId="73B3E6B9"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 xml:space="preserve">Kliknij w przycisk </w:t>
            </w:r>
            <w:r w:rsidRPr="007A2056">
              <w:rPr>
                <w:rFonts w:eastAsia="Times New Roman" w:cs="Times New Roman"/>
                <w:i/>
                <w:sz w:val="23"/>
                <w:szCs w:val="23"/>
              </w:rPr>
              <w:t>Dodaj paragony</w:t>
            </w:r>
            <w:r w:rsidRPr="007A2056">
              <w:rPr>
                <w:rFonts w:eastAsia="Times New Roman" w:cs="Times New Roman"/>
                <w:sz w:val="23"/>
                <w:szCs w:val="23"/>
              </w:rPr>
              <w:t xml:space="preserve"> w górnej części ekranu.</w:t>
            </w:r>
          </w:p>
          <w:p w14:paraId="57A74875"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Kliknij w przycisk wykonywania zdjęcia.</w:t>
            </w:r>
          </w:p>
          <w:p w14:paraId="47939715"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Kliknij w przycisk akceptacji wykonanych zdjęć.</w:t>
            </w:r>
          </w:p>
          <w:p w14:paraId="0417CDA9"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Przesuń podgląd zdjęć paragonu w prawo.</w:t>
            </w:r>
          </w:p>
          <w:p w14:paraId="20397562"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Kliknij w przycisk dodawania nowych zdjęć do paragonu.</w:t>
            </w:r>
          </w:p>
          <w:p w14:paraId="5758F1CA"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Kliknij dwukrotnie w przycisk wykonywania zdjęcia.</w:t>
            </w:r>
          </w:p>
          <w:p w14:paraId="0A40AD46"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Kliknij w przycisk akceptacji wykonywanych zdjęć.</w:t>
            </w:r>
          </w:p>
          <w:p w14:paraId="6E441691" w14:textId="77777777" w:rsidR="007A2056" w:rsidRPr="00075287" w:rsidRDefault="007A2056" w:rsidP="007A2056">
            <w:pPr>
              <w:pStyle w:val="Akapitzlist"/>
              <w:widowControl w:val="0"/>
              <w:numPr>
                <w:ilvl w:val="0"/>
                <w:numId w:val="42"/>
              </w:numPr>
              <w:spacing w:line="240" w:lineRule="atLeast"/>
              <w:rPr>
                <w:rFonts w:eastAsia="Times New Roman" w:cs="Times New Roman"/>
                <w:sz w:val="23"/>
                <w:szCs w:val="23"/>
              </w:rPr>
            </w:pPr>
            <w:r>
              <w:rPr>
                <w:rFonts w:eastAsia="Times New Roman" w:cs="Times New Roman"/>
                <w:sz w:val="23"/>
                <w:szCs w:val="23"/>
              </w:rPr>
              <w:t>Otwórz widok powiększonego podglądu zdjęć poprzez k</w:t>
            </w:r>
            <w:r w:rsidRPr="00075287">
              <w:rPr>
                <w:rFonts w:eastAsia="Times New Roman" w:cs="Times New Roman"/>
                <w:sz w:val="23"/>
                <w:szCs w:val="23"/>
              </w:rPr>
              <w:t>likni</w:t>
            </w:r>
            <w:r>
              <w:rPr>
                <w:rFonts w:eastAsia="Times New Roman" w:cs="Times New Roman"/>
                <w:sz w:val="23"/>
                <w:szCs w:val="23"/>
              </w:rPr>
              <w:t>ęcie</w:t>
            </w:r>
            <w:r w:rsidRPr="00075287">
              <w:rPr>
                <w:rFonts w:eastAsia="Times New Roman" w:cs="Times New Roman"/>
                <w:sz w:val="23"/>
                <w:szCs w:val="23"/>
              </w:rPr>
              <w:t xml:space="preserve"> w dowolne zdjęcie w podglądzie zdjęć paragonu.</w:t>
            </w:r>
          </w:p>
          <w:p w14:paraId="4522A519" w14:textId="77777777" w:rsidR="007A2056" w:rsidRDefault="007A2056" w:rsidP="007A2056">
            <w:pPr>
              <w:pStyle w:val="Akapitzlist"/>
              <w:widowControl w:val="0"/>
              <w:numPr>
                <w:ilvl w:val="0"/>
                <w:numId w:val="42"/>
              </w:numPr>
              <w:spacing w:line="240" w:lineRule="atLeast"/>
              <w:rPr>
                <w:rFonts w:eastAsia="Times New Roman" w:cs="Times New Roman"/>
                <w:sz w:val="23"/>
                <w:szCs w:val="23"/>
              </w:rPr>
            </w:pPr>
            <w:r>
              <w:rPr>
                <w:rFonts w:eastAsia="Times New Roman" w:cs="Times New Roman"/>
                <w:sz w:val="23"/>
                <w:szCs w:val="23"/>
              </w:rPr>
              <w:t>Usuń wybrane zdjęcie paragonu za pomocą przycisku usuwania zdjęć znajdującego się w lewym górnym rogu powiększonego podglądu zdjęć paragonu.</w:t>
            </w:r>
          </w:p>
          <w:p w14:paraId="5D2483A0" w14:textId="77777777" w:rsidR="007A2056" w:rsidRDefault="007A2056" w:rsidP="007A2056">
            <w:pPr>
              <w:pStyle w:val="Akapitzlist"/>
              <w:widowControl w:val="0"/>
              <w:numPr>
                <w:ilvl w:val="0"/>
                <w:numId w:val="42"/>
              </w:numPr>
              <w:spacing w:line="240" w:lineRule="atLeast"/>
              <w:rPr>
                <w:rFonts w:eastAsia="Times New Roman" w:cs="Times New Roman"/>
                <w:sz w:val="23"/>
                <w:szCs w:val="23"/>
              </w:rPr>
            </w:pPr>
            <w:r>
              <w:rPr>
                <w:rFonts w:eastAsia="Times New Roman" w:cs="Times New Roman"/>
                <w:sz w:val="23"/>
                <w:szCs w:val="23"/>
              </w:rPr>
              <w:t>Zamknij widok powiększonego podglądu zdjęć paragonu.</w:t>
            </w:r>
          </w:p>
          <w:p w14:paraId="5CDA7F45" w14:textId="77777777" w:rsidR="007A2056" w:rsidRPr="00694D54" w:rsidRDefault="007A2056" w:rsidP="007A2056">
            <w:pPr>
              <w:pStyle w:val="Akapitzlist"/>
              <w:widowControl w:val="0"/>
              <w:numPr>
                <w:ilvl w:val="0"/>
                <w:numId w:val="42"/>
              </w:numPr>
              <w:spacing w:line="240" w:lineRule="atLeast"/>
              <w:rPr>
                <w:rFonts w:eastAsia="Times New Roman" w:cs="Times New Roman"/>
                <w:sz w:val="23"/>
                <w:szCs w:val="23"/>
              </w:rPr>
            </w:pPr>
            <w:r>
              <w:rPr>
                <w:rFonts w:eastAsia="Times New Roman" w:cs="Times New Roman"/>
                <w:sz w:val="23"/>
                <w:szCs w:val="23"/>
              </w:rPr>
              <w:t>Przejrzyj wszystkie zdjęcia paragonów.</w:t>
            </w:r>
          </w:p>
        </w:tc>
      </w:tr>
      <w:tr w:rsidR="007A2056" w:rsidRPr="006F775C" w14:paraId="56530059"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5C1DFC2D" w14:textId="77777777" w:rsidR="007A2056" w:rsidRDefault="007A2056"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088" w:type="dxa"/>
          </w:tcPr>
          <w:p w14:paraId="05603161" w14:textId="77777777" w:rsidR="007A2056" w:rsidRPr="00694D54" w:rsidRDefault="007A2056" w:rsidP="001A142D">
            <w:pPr>
              <w:widowControl w:val="0"/>
              <w:spacing w:line="240" w:lineRule="atLeast"/>
              <w:ind w:firstLine="0"/>
              <w:rPr>
                <w:rFonts w:eastAsia="Times New Roman" w:cs="Times New Roman"/>
                <w:sz w:val="23"/>
                <w:szCs w:val="23"/>
              </w:rPr>
            </w:pPr>
            <w:r>
              <w:rPr>
                <w:rFonts w:eastAsia="Times New Roman" w:cs="Times New Roman"/>
                <w:sz w:val="23"/>
                <w:szCs w:val="23"/>
              </w:rPr>
              <w:t>Zdjęcia usuwają się prawidłowo.</w:t>
            </w:r>
            <w:r w:rsidRPr="00694D54">
              <w:rPr>
                <w:rFonts w:eastAsia="Times New Roman" w:cs="Times New Roman"/>
                <w:sz w:val="23"/>
                <w:szCs w:val="23"/>
              </w:rPr>
              <w:t xml:space="preserve"> </w:t>
            </w:r>
            <w:r>
              <w:rPr>
                <w:rFonts w:eastAsia="Times New Roman" w:cs="Times New Roman"/>
                <w:sz w:val="23"/>
                <w:szCs w:val="23"/>
              </w:rPr>
              <w:t>Wyświetlane są prawidłowe zdjęcia paragonu zarówno w widoku podglądu paragonu jak i powiększonym podglądzie zdjęć paragonu.</w:t>
            </w:r>
          </w:p>
        </w:tc>
      </w:tr>
    </w:tbl>
    <w:p w14:paraId="35116A33" w14:textId="78CCFE7D" w:rsidR="00FA0EDA" w:rsidRDefault="00FA0EDA" w:rsidP="00281F4D"/>
    <w:p w14:paraId="6B4BF6E5" w14:textId="0825550F" w:rsidR="00FA0EDA" w:rsidRPr="00FA0EDA" w:rsidRDefault="00FA0EDA" w:rsidP="00FA0EDA">
      <w:pPr>
        <w:pStyle w:val="Legenda"/>
        <w:rPr>
          <w:i/>
        </w:rPr>
      </w:pPr>
      <w:bookmarkStart w:id="178" w:name="_Toc26790589"/>
      <w:r w:rsidRPr="00FA0EDA">
        <w:rPr>
          <w:i/>
        </w:rPr>
        <w:t xml:space="preserve">Tabela </w:t>
      </w:r>
      <w:r w:rsidRPr="00FA0EDA">
        <w:rPr>
          <w:i/>
        </w:rPr>
        <w:fldChar w:fldCharType="begin"/>
      </w:r>
      <w:r w:rsidRPr="00FA0EDA">
        <w:rPr>
          <w:i/>
        </w:rPr>
        <w:instrText xml:space="preserve"> SEQ Tabela \* ARABIC </w:instrText>
      </w:r>
      <w:r w:rsidRPr="00FA0EDA">
        <w:rPr>
          <w:i/>
        </w:rPr>
        <w:fldChar w:fldCharType="separate"/>
      </w:r>
      <w:r w:rsidR="009C0757">
        <w:rPr>
          <w:i/>
          <w:noProof/>
        </w:rPr>
        <w:t>17</w:t>
      </w:r>
      <w:r w:rsidRPr="00FA0EDA">
        <w:rPr>
          <w:i/>
        </w:rPr>
        <w:fldChar w:fldCharType="end"/>
      </w:r>
      <w:r w:rsidRPr="00FA0EDA">
        <w:rPr>
          <w:i/>
        </w:rPr>
        <w:t xml:space="preserve"> </w:t>
      </w:r>
      <w:r>
        <w:rPr>
          <w:i/>
        </w:rPr>
        <w:t>Wyniki testów dla PU Dodaj paragony [Źródło: opracowanie własne]</w:t>
      </w:r>
      <w:bookmarkEnd w:id="178"/>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FA0EDA" w:rsidRPr="006F775C" w14:paraId="5596B0C6" w14:textId="77777777" w:rsidTr="001A14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D60DACC" w14:textId="77777777" w:rsidR="00FA0EDA" w:rsidRPr="006F775C" w:rsidRDefault="00FA0EDA"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17B6A9A4" w14:textId="77777777" w:rsidR="00FA0EDA" w:rsidRPr="006F775C" w:rsidRDefault="00FA0EDA"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Wynik testu</w:t>
            </w:r>
          </w:p>
        </w:tc>
      </w:tr>
      <w:tr w:rsidR="00FA0EDA" w:rsidRPr="006F775C" w14:paraId="7FDB44A5"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11087E9D" w14:textId="4CCEE81B" w:rsidR="00FA0EDA" w:rsidRPr="006F775C" w:rsidRDefault="00FA0EDA"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Przypadek testowy 3</w:t>
            </w:r>
          </w:p>
        </w:tc>
        <w:tc>
          <w:tcPr>
            <w:cnfStyle w:val="000010000000" w:firstRow="0" w:lastRow="0" w:firstColumn="0" w:lastColumn="0" w:oddVBand="1" w:evenVBand="0" w:oddHBand="0" w:evenHBand="0" w:firstRowFirstColumn="0" w:firstRowLastColumn="0" w:lastRowFirstColumn="0" w:lastRowLastColumn="0"/>
            <w:tcW w:w="7088" w:type="dxa"/>
          </w:tcPr>
          <w:p w14:paraId="0DEE08FB" w14:textId="77777777" w:rsidR="00FA0EDA" w:rsidRPr="006F775C" w:rsidRDefault="00FA0EDA" w:rsidP="001A142D">
            <w:pPr>
              <w:widowControl w:val="0"/>
              <w:spacing w:line="240" w:lineRule="atLeast"/>
              <w:ind w:firstLine="0"/>
              <w:jc w:val="left"/>
              <w:rPr>
                <w:rFonts w:eastAsia="Times New Roman" w:cs="Times New Roman"/>
                <w:sz w:val="23"/>
                <w:szCs w:val="23"/>
              </w:rPr>
            </w:pPr>
            <w:r>
              <w:rPr>
                <w:rFonts w:eastAsia="Times New Roman" w:cs="Times New Roman"/>
                <w:szCs w:val="24"/>
              </w:rPr>
              <w:t>Test przebiegł prawidłowo. System zachowuje się zgodnie z oczekiwaniami.</w:t>
            </w:r>
          </w:p>
        </w:tc>
      </w:tr>
      <w:tr w:rsidR="00FA0EDA" w:rsidRPr="006F775C" w14:paraId="48BC3F16"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19E56860" w14:textId="36B43729" w:rsidR="00FA0EDA" w:rsidRDefault="00FA0EDA"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Przypadek testowy 4</w:t>
            </w:r>
          </w:p>
        </w:tc>
        <w:tc>
          <w:tcPr>
            <w:cnfStyle w:val="000010000000" w:firstRow="0" w:lastRow="0" w:firstColumn="0" w:lastColumn="0" w:oddVBand="1" w:evenVBand="0" w:oddHBand="0" w:evenHBand="0" w:firstRowFirstColumn="0" w:firstRowLastColumn="0" w:lastRowFirstColumn="0" w:lastRowLastColumn="0"/>
            <w:tcW w:w="7088" w:type="dxa"/>
          </w:tcPr>
          <w:p w14:paraId="10E1FD39" w14:textId="77777777" w:rsidR="00FA0EDA" w:rsidRDefault="00FA0EDA" w:rsidP="001A142D">
            <w:pPr>
              <w:widowControl w:val="0"/>
              <w:spacing w:line="240" w:lineRule="atLeast"/>
              <w:ind w:firstLine="0"/>
              <w:jc w:val="left"/>
              <w:rPr>
                <w:rFonts w:eastAsia="Times New Roman" w:cs="Times New Roman"/>
                <w:sz w:val="23"/>
                <w:szCs w:val="23"/>
              </w:rPr>
            </w:pPr>
            <w:r>
              <w:rPr>
                <w:rFonts w:eastAsia="Times New Roman" w:cs="Times New Roman"/>
                <w:szCs w:val="24"/>
              </w:rPr>
              <w:t>Test przebiegł prawidłowo. System zachowuje się zgodnie z oczekiwaniami.</w:t>
            </w:r>
          </w:p>
        </w:tc>
      </w:tr>
      <w:tr w:rsidR="00FA0EDA" w:rsidRPr="006F775C" w14:paraId="69D06D2F" w14:textId="77777777" w:rsidTr="001A142D">
        <w:tc>
          <w:tcPr>
            <w:cnfStyle w:val="001000000000" w:firstRow="0" w:lastRow="0" w:firstColumn="1" w:lastColumn="0" w:oddVBand="0" w:evenVBand="0" w:oddHBand="0" w:evenHBand="0" w:firstRowFirstColumn="0" w:firstRowLastColumn="0" w:lastRowFirstColumn="0" w:lastRowLastColumn="0"/>
            <w:tcW w:w="2263" w:type="dxa"/>
          </w:tcPr>
          <w:p w14:paraId="0BCBAFF0" w14:textId="4A0DD9E3" w:rsidR="00FA0EDA" w:rsidRDefault="00FA0EDA" w:rsidP="001A142D">
            <w:pPr>
              <w:widowControl w:val="0"/>
              <w:spacing w:line="240" w:lineRule="atLeast"/>
              <w:ind w:firstLine="0"/>
              <w:jc w:val="left"/>
              <w:rPr>
                <w:rFonts w:eastAsia="Times New Roman" w:cs="Times New Roman"/>
                <w:sz w:val="23"/>
                <w:szCs w:val="23"/>
              </w:rPr>
            </w:pPr>
            <w:r>
              <w:rPr>
                <w:rFonts w:eastAsia="Times New Roman" w:cs="Times New Roman"/>
                <w:sz w:val="23"/>
                <w:szCs w:val="23"/>
              </w:rPr>
              <w:t>Przypadek testowy 5</w:t>
            </w:r>
          </w:p>
        </w:tc>
        <w:tc>
          <w:tcPr>
            <w:cnfStyle w:val="000010000000" w:firstRow="0" w:lastRow="0" w:firstColumn="0" w:lastColumn="0" w:oddVBand="1" w:evenVBand="0" w:oddHBand="0" w:evenHBand="0" w:firstRowFirstColumn="0" w:firstRowLastColumn="0" w:lastRowFirstColumn="0" w:lastRowLastColumn="0"/>
            <w:tcW w:w="7088" w:type="dxa"/>
          </w:tcPr>
          <w:p w14:paraId="202941DD" w14:textId="69416BE8" w:rsidR="00FA0EDA" w:rsidRDefault="00FA0EDA" w:rsidP="001A142D">
            <w:pPr>
              <w:widowControl w:val="0"/>
              <w:spacing w:line="240" w:lineRule="atLeast"/>
              <w:ind w:firstLine="0"/>
              <w:jc w:val="left"/>
              <w:rPr>
                <w:rFonts w:eastAsia="Times New Roman" w:cs="Times New Roman"/>
                <w:szCs w:val="24"/>
              </w:rPr>
            </w:pPr>
            <w:r>
              <w:rPr>
                <w:rFonts w:eastAsia="Times New Roman" w:cs="Times New Roman"/>
                <w:szCs w:val="24"/>
              </w:rPr>
              <w:t>Test przebiegł prawidłowo. System zachowuje się zgodnie z oczekiwaniami.</w:t>
            </w:r>
          </w:p>
        </w:tc>
      </w:tr>
    </w:tbl>
    <w:p w14:paraId="056B5D95" w14:textId="77777777" w:rsidR="00FA0EDA" w:rsidRDefault="00FA0EDA">
      <w:pPr>
        <w:spacing w:after="160" w:line="259" w:lineRule="auto"/>
        <w:ind w:firstLine="0"/>
        <w:jc w:val="left"/>
      </w:pPr>
      <w:r>
        <w:br w:type="page"/>
      </w:r>
    </w:p>
    <w:p w14:paraId="58675B2F" w14:textId="77777777" w:rsidR="00075287" w:rsidRPr="00281F4D" w:rsidRDefault="00075287" w:rsidP="00281F4D"/>
    <w:p w14:paraId="54C2719D" w14:textId="0F09ACFC" w:rsidR="00927CD0" w:rsidRPr="00927CD0" w:rsidRDefault="003504D8" w:rsidP="00927CD0">
      <w:pPr>
        <w:pStyle w:val="Nagwek1"/>
        <w:numPr>
          <w:ilvl w:val="2"/>
          <w:numId w:val="33"/>
        </w:numPr>
      </w:pPr>
      <w:bookmarkStart w:id="179" w:name="_Toc26790531"/>
      <w:r>
        <w:t>Testy dla PU Edytuj grupę</w:t>
      </w:r>
      <w:bookmarkEnd w:id="179"/>
    </w:p>
    <w:p w14:paraId="4CCB2CC5" w14:textId="5DAD273A" w:rsidR="003504D8" w:rsidRDefault="0069070E" w:rsidP="0069070E">
      <w:r>
        <w:t>W tabeli 1</w:t>
      </w:r>
      <w:r w:rsidR="009C0757">
        <w:t>8</w:t>
      </w:r>
      <w:r>
        <w:t xml:space="preserve"> oraz tabeli 1</w:t>
      </w:r>
      <w:r w:rsidR="009C0757">
        <w:t>9</w:t>
      </w:r>
      <w:r>
        <w:t xml:space="preserve"> znajdują się przykładowe przypadki testowe dla PU </w:t>
      </w:r>
      <w:r w:rsidRPr="00927CD0">
        <w:rPr>
          <w:i/>
        </w:rPr>
        <w:t>Eksportuj</w:t>
      </w:r>
      <w:r>
        <w:rPr>
          <w:i/>
        </w:rPr>
        <w:t xml:space="preserve"> paragon. </w:t>
      </w:r>
      <w:r>
        <w:t xml:space="preserve">Następnie w tabeli </w:t>
      </w:r>
      <w:r w:rsidR="009C0757">
        <w:t>20</w:t>
      </w:r>
      <w:r>
        <w:t xml:space="preserve"> przedstawiono wyniki testów.</w:t>
      </w:r>
    </w:p>
    <w:p w14:paraId="36AE61F5" w14:textId="0BBF6473" w:rsidR="009F53C1" w:rsidRPr="00912570" w:rsidRDefault="009F53C1" w:rsidP="009F53C1">
      <w:pPr>
        <w:pStyle w:val="Legenda"/>
        <w:rPr>
          <w:i/>
        </w:rPr>
      </w:pPr>
      <w:bookmarkStart w:id="180" w:name="_Toc26790590"/>
      <w:r w:rsidRPr="00912570">
        <w:rPr>
          <w:i/>
        </w:rPr>
        <w:t xml:space="preserve">Tabela </w:t>
      </w:r>
      <w:r w:rsidRPr="00912570">
        <w:rPr>
          <w:i/>
        </w:rPr>
        <w:fldChar w:fldCharType="begin"/>
      </w:r>
      <w:r w:rsidRPr="00912570">
        <w:rPr>
          <w:i/>
        </w:rPr>
        <w:instrText xml:space="preserve"> SEQ Tabela \* ARABIC </w:instrText>
      </w:r>
      <w:r w:rsidRPr="00912570">
        <w:rPr>
          <w:i/>
        </w:rPr>
        <w:fldChar w:fldCharType="separate"/>
      </w:r>
      <w:r w:rsidR="009C0757">
        <w:rPr>
          <w:i/>
          <w:noProof/>
        </w:rPr>
        <w:t>18</w:t>
      </w:r>
      <w:r w:rsidRPr="00912570">
        <w:rPr>
          <w:i/>
        </w:rPr>
        <w:fldChar w:fldCharType="end"/>
      </w:r>
      <w:r>
        <w:rPr>
          <w:i/>
        </w:rPr>
        <w:t xml:space="preserve"> Przypadek testowy nr </w:t>
      </w:r>
      <w:r w:rsidR="0069070E">
        <w:rPr>
          <w:i/>
        </w:rPr>
        <w:t>1</w:t>
      </w:r>
      <w:r>
        <w:rPr>
          <w:i/>
        </w:rPr>
        <w:t xml:space="preserve"> dla PU Edytuj grupę</w:t>
      </w:r>
      <w:r w:rsidR="00281F4D">
        <w:rPr>
          <w:i/>
        </w:rPr>
        <w:t xml:space="preserve"> [Źródło: opracowanie własne]</w:t>
      </w:r>
      <w:bookmarkEnd w:id="180"/>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1980"/>
        <w:gridCol w:w="7371"/>
      </w:tblGrid>
      <w:tr w:rsidR="009F53C1" w:rsidRPr="006F775C" w14:paraId="7AE92A84"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AF0B890" w14:textId="77777777" w:rsidR="009F53C1" w:rsidRPr="006F775C"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371" w:type="dxa"/>
          </w:tcPr>
          <w:p w14:paraId="5FE54DDE" w14:textId="556AEF04" w:rsidR="009F53C1" w:rsidRPr="006F775C" w:rsidRDefault="009255F9"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FA0EDA">
              <w:rPr>
                <w:rFonts w:eastAsia="Times New Roman" w:cs="Times New Roman"/>
                <w:sz w:val="23"/>
                <w:szCs w:val="23"/>
              </w:rPr>
              <w:t>6</w:t>
            </w:r>
          </w:p>
        </w:tc>
      </w:tr>
      <w:tr w:rsidR="009F53C1" w:rsidRPr="006F775C" w14:paraId="54D2EC8B"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5E11073B" w14:textId="77777777" w:rsidR="009F53C1" w:rsidRPr="006F775C"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371" w:type="dxa"/>
          </w:tcPr>
          <w:p w14:paraId="4E4F573F" w14:textId="0A3D7058" w:rsidR="009F53C1" w:rsidRPr="006F775C"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Edytowanie grupy paragonów i zmian</w:t>
            </w:r>
            <w:r w:rsidR="009255F9">
              <w:rPr>
                <w:rFonts w:eastAsia="Times New Roman" w:cs="Times New Roman"/>
                <w:sz w:val="23"/>
                <w:szCs w:val="23"/>
              </w:rPr>
              <w:t>ę</w:t>
            </w:r>
            <w:r>
              <w:rPr>
                <w:rFonts w:eastAsia="Times New Roman" w:cs="Times New Roman"/>
                <w:sz w:val="23"/>
                <w:szCs w:val="23"/>
              </w:rPr>
              <w:t xml:space="preserve"> nazwy grupy n</w:t>
            </w:r>
            <w:r w:rsidR="009255F9">
              <w:rPr>
                <w:rFonts w:eastAsia="Times New Roman" w:cs="Times New Roman"/>
                <w:sz w:val="23"/>
                <w:szCs w:val="23"/>
              </w:rPr>
              <w:t>a inną</w:t>
            </w:r>
            <w:r>
              <w:rPr>
                <w:rFonts w:eastAsia="Times New Roman" w:cs="Times New Roman"/>
                <w:sz w:val="23"/>
                <w:szCs w:val="23"/>
              </w:rPr>
              <w:t>.</w:t>
            </w:r>
          </w:p>
        </w:tc>
      </w:tr>
      <w:tr w:rsidR="009F53C1" w:rsidRPr="006F775C" w14:paraId="7E338AAE" w14:textId="77777777" w:rsidTr="009255F9">
        <w:trPr>
          <w:trHeight w:val="721"/>
        </w:trPr>
        <w:tc>
          <w:tcPr>
            <w:cnfStyle w:val="001000000000" w:firstRow="0" w:lastRow="0" w:firstColumn="1" w:lastColumn="0" w:oddVBand="0" w:evenVBand="0" w:oddHBand="0" w:evenHBand="0" w:firstRowFirstColumn="0" w:firstRowLastColumn="0" w:lastRowFirstColumn="0" w:lastRowLastColumn="0"/>
            <w:tcW w:w="1980" w:type="dxa"/>
          </w:tcPr>
          <w:p w14:paraId="3AC97679" w14:textId="77777777"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371" w:type="dxa"/>
          </w:tcPr>
          <w:p w14:paraId="5DD2E1F6" w14:textId="18D8D21F"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Celem testu, jest sprawdzenie, czy walidacja danych podczas edycji grupy paragonów przebiega w sposób prawidłowy</w:t>
            </w:r>
            <w:r w:rsidR="009255F9">
              <w:rPr>
                <w:rFonts w:eastAsia="Times New Roman" w:cs="Times New Roman"/>
                <w:sz w:val="23"/>
                <w:szCs w:val="23"/>
              </w:rPr>
              <w:t xml:space="preserve"> oraz dokonanie zmiany nazwy grupy.</w:t>
            </w:r>
          </w:p>
        </w:tc>
      </w:tr>
      <w:tr w:rsidR="009F53C1" w:rsidRPr="006F775C" w14:paraId="211AA535"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1A5C4021" w14:textId="77777777"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371" w:type="dxa"/>
          </w:tcPr>
          <w:p w14:paraId="601502D6" w14:textId="2A085E72"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 jest zalogowany w systemie.</w:t>
            </w:r>
            <w:r w:rsidR="009255F9">
              <w:rPr>
                <w:rFonts w:eastAsia="Times New Roman" w:cs="Times New Roman"/>
                <w:sz w:val="23"/>
                <w:szCs w:val="23"/>
              </w:rPr>
              <w:t xml:space="preserve"> Aplikacja ma dostęp do bazy danych.</w:t>
            </w:r>
          </w:p>
        </w:tc>
      </w:tr>
      <w:tr w:rsidR="009F53C1" w:rsidRPr="006F775C" w14:paraId="7A6A5D02"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1640B773" w14:textId="77777777"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371" w:type="dxa"/>
          </w:tcPr>
          <w:p w14:paraId="4BCA7E69" w14:textId="77777777" w:rsidR="009F53C1" w:rsidRDefault="009F53C1" w:rsidP="009F53C1">
            <w:pPr>
              <w:pStyle w:val="Akapitzlist"/>
              <w:widowControl w:val="0"/>
              <w:numPr>
                <w:ilvl w:val="0"/>
                <w:numId w:val="36"/>
              </w:numPr>
              <w:spacing w:line="240" w:lineRule="atLeast"/>
              <w:jc w:val="left"/>
              <w:rPr>
                <w:rFonts w:eastAsia="Times New Roman" w:cs="Times New Roman"/>
                <w:sz w:val="23"/>
                <w:szCs w:val="23"/>
              </w:rPr>
            </w:pPr>
            <w:r>
              <w:rPr>
                <w:rFonts w:eastAsia="Times New Roman" w:cs="Times New Roman"/>
                <w:sz w:val="23"/>
                <w:szCs w:val="23"/>
              </w:rPr>
              <w:t>Otwórz aplikację</w:t>
            </w:r>
          </w:p>
          <w:p w14:paraId="32604E7F" w14:textId="77777777" w:rsidR="009F53C1" w:rsidRDefault="009F53C1" w:rsidP="009F53C1">
            <w:pPr>
              <w:pStyle w:val="Akapitzlist"/>
              <w:widowControl w:val="0"/>
              <w:numPr>
                <w:ilvl w:val="0"/>
                <w:numId w:val="36"/>
              </w:numPr>
              <w:spacing w:line="240" w:lineRule="atLeast"/>
              <w:jc w:val="left"/>
              <w:rPr>
                <w:rFonts w:eastAsia="Times New Roman" w:cs="Times New Roman"/>
                <w:sz w:val="23"/>
                <w:szCs w:val="23"/>
              </w:rPr>
            </w:pPr>
            <w:r>
              <w:rPr>
                <w:rFonts w:eastAsia="Times New Roman" w:cs="Times New Roman"/>
                <w:sz w:val="23"/>
                <w:szCs w:val="23"/>
              </w:rPr>
              <w:t xml:space="preserve">Kliknij w przycisk </w:t>
            </w:r>
            <w:r w:rsidRPr="00470B96">
              <w:rPr>
                <w:rFonts w:eastAsia="Times New Roman" w:cs="Times New Roman"/>
                <w:i/>
                <w:sz w:val="23"/>
                <w:szCs w:val="23"/>
              </w:rPr>
              <w:t>Grupy</w:t>
            </w:r>
            <w:r>
              <w:rPr>
                <w:rFonts w:eastAsia="Times New Roman" w:cs="Times New Roman"/>
                <w:i/>
                <w:sz w:val="23"/>
                <w:szCs w:val="23"/>
              </w:rPr>
              <w:t xml:space="preserve"> </w:t>
            </w:r>
            <w:r>
              <w:rPr>
                <w:rFonts w:eastAsia="Times New Roman" w:cs="Times New Roman"/>
                <w:sz w:val="23"/>
                <w:szCs w:val="23"/>
              </w:rPr>
              <w:t>na dolnym pasku nawigacji.</w:t>
            </w:r>
          </w:p>
          <w:p w14:paraId="33B03B80" w14:textId="77777777" w:rsidR="009F53C1" w:rsidRDefault="009F53C1" w:rsidP="009F53C1">
            <w:pPr>
              <w:pStyle w:val="Akapitzlist"/>
              <w:widowControl w:val="0"/>
              <w:numPr>
                <w:ilvl w:val="0"/>
                <w:numId w:val="36"/>
              </w:numPr>
              <w:spacing w:line="240" w:lineRule="atLeast"/>
              <w:jc w:val="left"/>
              <w:rPr>
                <w:rFonts w:eastAsia="Times New Roman" w:cs="Times New Roman"/>
                <w:sz w:val="23"/>
                <w:szCs w:val="23"/>
              </w:rPr>
            </w:pPr>
            <w:r>
              <w:rPr>
                <w:rFonts w:eastAsia="Times New Roman" w:cs="Times New Roman"/>
                <w:sz w:val="23"/>
                <w:szCs w:val="23"/>
              </w:rPr>
              <w:t>Kliknij w wybraną grupę paragonów.</w:t>
            </w:r>
          </w:p>
          <w:p w14:paraId="0AE75D6B" w14:textId="1507D30F" w:rsidR="009F53C1" w:rsidRDefault="009F53C1" w:rsidP="009F53C1">
            <w:pPr>
              <w:pStyle w:val="Akapitzlist"/>
              <w:widowControl w:val="0"/>
              <w:numPr>
                <w:ilvl w:val="0"/>
                <w:numId w:val="36"/>
              </w:numPr>
              <w:spacing w:line="240" w:lineRule="atLeast"/>
              <w:jc w:val="left"/>
              <w:rPr>
                <w:rFonts w:eastAsia="Times New Roman" w:cs="Times New Roman"/>
                <w:sz w:val="23"/>
                <w:szCs w:val="23"/>
              </w:rPr>
            </w:pPr>
            <w:r>
              <w:rPr>
                <w:rFonts w:eastAsia="Times New Roman" w:cs="Times New Roman"/>
                <w:sz w:val="23"/>
                <w:szCs w:val="23"/>
              </w:rPr>
              <w:t>Zmień nazwę grupy</w:t>
            </w:r>
            <w:r w:rsidR="009255F9">
              <w:rPr>
                <w:rFonts w:eastAsia="Times New Roman" w:cs="Times New Roman"/>
                <w:sz w:val="23"/>
                <w:szCs w:val="23"/>
              </w:rPr>
              <w:t xml:space="preserve"> na inną prawidłową nazwę</w:t>
            </w:r>
            <w:r>
              <w:rPr>
                <w:rFonts w:eastAsia="Times New Roman" w:cs="Times New Roman"/>
                <w:sz w:val="23"/>
                <w:szCs w:val="23"/>
              </w:rPr>
              <w:t xml:space="preserve"> grupy.</w:t>
            </w:r>
          </w:p>
          <w:p w14:paraId="68F78306" w14:textId="77777777" w:rsidR="009F53C1" w:rsidRPr="00912570" w:rsidRDefault="009F53C1" w:rsidP="009F53C1">
            <w:pPr>
              <w:pStyle w:val="Akapitzlist"/>
              <w:widowControl w:val="0"/>
              <w:numPr>
                <w:ilvl w:val="0"/>
                <w:numId w:val="36"/>
              </w:numPr>
              <w:spacing w:line="240" w:lineRule="atLeast"/>
              <w:jc w:val="left"/>
              <w:rPr>
                <w:rFonts w:eastAsia="Times New Roman" w:cs="Times New Roman"/>
                <w:sz w:val="23"/>
                <w:szCs w:val="23"/>
              </w:rPr>
            </w:pPr>
            <w:r>
              <w:rPr>
                <w:rFonts w:eastAsia="Times New Roman" w:cs="Times New Roman"/>
                <w:sz w:val="23"/>
                <w:szCs w:val="23"/>
              </w:rPr>
              <w:t xml:space="preserve">Kliknij w przycisk zatwierdzania (o nazwie </w:t>
            </w:r>
            <w:r>
              <w:rPr>
                <w:rFonts w:eastAsia="Times New Roman" w:cs="Times New Roman"/>
                <w:i/>
                <w:sz w:val="23"/>
                <w:szCs w:val="23"/>
              </w:rPr>
              <w:t>OK</w:t>
            </w:r>
            <w:r>
              <w:rPr>
                <w:rFonts w:eastAsia="Times New Roman" w:cs="Times New Roman"/>
                <w:sz w:val="23"/>
                <w:szCs w:val="23"/>
              </w:rPr>
              <w:t>).</w:t>
            </w:r>
          </w:p>
        </w:tc>
      </w:tr>
      <w:tr w:rsidR="009F53C1" w:rsidRPr="006F775C" w14:paraId="4B3AA6A9"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5D7F2224" w14:textId="77777777"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371" w:type="dxa"/>
          </w:tcPr>
          <w:p w14:paraId="714DA833" w14:textId="574F2BBA" w:rsidR="009F53C1" w:rsidRDefault="009255F9"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Następuje zmiana nazwy grupy. Grupa jest synchronizowana z bazą danych</w:t>
            </w:r>
            <w:r w:rsidR="009F53C1">
              <w:rPr>
                <w:rFonts w:eastAsia="Times New Roman" w:cs="Times New Roman"/>
                <w:sz w:val="23"/>
                <w:szCs w:val="23"/>
              </w:rPr>
              <w:t xml:space="preserve">. Wyświetlony zostaje komunikat z informacją, </w:t>
            </w:r>
            <w:r>
              <w:rPr>
                <w:rFonts w:eastAsia="Times New Roman" w:cs="Times New Roman"/>
                <w:sz w:val="23"/>
                <w:szCs w:val="23"/>
              </w:rPr>
              <w:t>o poprawnej edycji grupy.</w:t>
            </w:r>
          </w:p>
        </w:tc>
      </w:tr>
    </w:tbl>
    <w:p w14:paraId="06B8BB5B" w14:textId="77777777" w:rsidR="009255F9" w:rsidRDefault="009255F9" w:rsidP="00FA0EDA">
      <w:pPr>
        <w:pStyle w:val="Legenda"/>
        <w:ind w:firstLine="0"/>
        <w:jc w:val="both"/>
        <w:rPr>
          <w:i/>
        </w:rPr>
      </w:pPr>
    </w:p>
    <w:p w14:paraId="0DD777F0" w14:textId="2CC7A4E7" w:rsidR="00927CD0" w:rsidRPr="0069070E" w:rsidRDefault="0069070E" w:rsidP="0069070E">
      <w:pPr>
        <w:pStyle w:val="Legenda"/>
        <w:rPr>
          <w:i/>
        </w:rPr>
      </w:pPr>
      <w:bookmarkStart w:id="181" w:name="_Toc26790591"/>
      <w:r w:rsidRPr="0069070E">
        <w:rPr>
          <w:i/>
        </w:rPr>
        <w:t xml:space="preserve">Tabela </w:t>
      </w:r>
      <w:r w:rsidRPr="0069070E">
        <w:rPr>
          <w:i/>
        </w:rPr>
        <w:fldChar w:fldCharType="begin"/>
      </w:r>
      <w:r w:rsidRPr="0069070E">
        <w:rPr>
          <w:i/>
        </w:rPr>
        <w:instrText xml:space="preserve"> SEQ Tabela \* ARABIC </w:instrText>
      </w:r>
      <w:r w:rsidRPr="0069070E">
        <w:rPr>
          <w:i/>
        </w:rPr>
        <w:fldChar w:fldCharType="separate"/>
      </w:r>
      <w:r w:rsidR="009C0757">
        <w:rPr>
          <w:i/>
          <w:noProof/>
        </w:rPr>
        <w:t>19</w:t>
      </w:r>
      <w:r w:rsidRPr="0069070E">
        <w:rPr>
          <w:i/>
        </w:rPr>
        <w:fldChar w:fldCharType="end"/>
      </w:r>
      <w:r>
        <w:rPr>
          <w:i/>
        </w:rPr>
        <w:t xml:space="preserve"> Przypadek testowy nr 2 dla PU Edytuj grupę [Źródło: opracowanie własne]</w:t>
      </w:r>
      <w:bookmarkEnd w:id="181"/>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1980"/>
        <w:gridCol w:w="7371"/>
      </w:tblGrid>
      <w:tr w:rsidR="0069070E" w:rsidRPr="006F775C" w14:paraId="2C67CB47" w14:textId="77777777" w:rsidTr="00281F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B3F8B5C"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371" w:type="dxa"/>
          </w:tcPr>
          <w:p w14:paraId="2FD2287B" w14:textId="3FF9B1B4" w:rsidR="0069070E" w:rsidRPr="006F775C" w:rsidRDefault="009255F9"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FA0EDA">
              <w:rPr>
                <w:rFonts w:eastAsia="Times New Roman" w:cs="Times New Roman"/>
                <w:sz w:val="23"/>
                <w:szCs w:val="23"/>
              </w:rPr>
              <w:t>7</w:t>
            </w:r>
          </w:p>
        </w:tc>
      </w:tr>
      <w:tr w:rsidR="0069070E" w:rsidRPr="006F775C" w14:paraId="0EB11007"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24EE3F68"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371" w:type="dxa"/>
          </w:tcPr>
          <w:p w14:paraId="63033FBD"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Edytowanie grupy paragonów i próba zmiany nazwy grupy na istniejącą już w aplikacji nazwę grupy.</w:t>
            </w:r>
          </w:p>
        </w:tc>
      </w:tr>
      <w:tr w:rsidR="0069070E" w:rsidRPr="006F775C" w14:paraId="5154BA85"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39C09244"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371" w:type="dxa"/>
          </w:tcPr>
          <w:p w14:paraId="2BB81D9C"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Celem testu, jest sprawdzenie, czy walidacja danych podczas edycji grupy paragonów przebiega w sposób prawidłowy.</w:t>
            </w:r>
          </w:p>
        </w:tc>
      </w:tr>
      <w:tr w:rsidR="0069070E" w:rsidRPr="006F775C" w14:paraId="62C6CCD3"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3A8459C8"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371" w:type="dxa"/>
          </w:tcPr>
          <w:p w14:paraId="027522DB"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 jest zalogowany w systemie.</w:t>
            </w:r>
          </w:p>
        </w:tc>
      </w:tr>
      <w:tr w:rsidR="0069070E" w:rsidRPr="006F775C" w14:paraId="61F90F58"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7FACAD5E"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371" w:type="dxa"/>
          </w:tcPr>
          <w:p w14:paraId="1E83E384" w14:textId="77777777" w:rsidR="0069070E"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Otwórz aplikację</w:t>
            </w:r>
          </w:p>
          <w:p w14:paraId="44BBF5E0" w14:textId="77777777" w:rsidR="0069070E"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 xml:space="preserve">Kliknij w przycisk </w:t>
            </w:r>
            <w:r w:rsidRPr="00470B96">
              <w:rPr>
                <w:rFonts w:eastAsia="Times New Roman" w:cs="Times New Roman"/>
                <w:i/>
                <w:sz w:val="23"/>
                <w:szCs w:val="23"/>
              </w:rPr>
              <w:t>Grupy</w:t>
            </w:r>
            <w:r>
              <w:rPr>
                <w:rFonts w:eastAsia="Times New Roman" w:cs="Times New Roman"/>
                <w:i/>
                <w:sz w:val="23"/>
                <w:szCs w:val="23"/>
              </w:rPr>
              <w:t xml:space="preserve"> </w:t>
            </w:r>
            <w:r>
              <w:rPr>
                <w:rFonts w:eastAsia="Times New Roman" w:cs="Times New Roman"/>
                <w:sz w:val="23"/>
                <w:szCs w:val="23"/>
              </w:rPr>
              <w:t>na dolnym pasku nawigacji.</w:t>
            </w:r>
          </w:p>
          <w:p w14:paraId="79D471AE" w14:textId="77777777" w:rsidR="0069070E"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Kliknij w wybraną grupę paragonów.</w:t>
            </w:r>
          </w:p>
          <w:p w14:paraId="661A2236" w14:textId="77777777" w:rsidR="0069070E"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Zmień nazwę grupy na istniejącą już w aplikacji inną nazwę grupy.</w:t>
            </w:r>
          </w:p>
          <w:p w14:paraId="139F5127" w14:textId="77777777" w:rsidR="0069070E" w:rsidRPr="00912570"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 xml:space="preserve">Kliknij w przycisk zatwierdzania (o nazwie </w:t>
            </w:r>
            <w:r>
              <w:rPr>
                <w:rFonts w:eastAsia="Times New Roman" w:cs="Times New Roman"/>
                <w:i/>
                <w:sz w:val="23"/>
                <w:szCs w:val="23"/>
              </w:rPr>
              <w:t>OK</w:t>
            </w:r>
            <w:r>
              <w:rPr>
                <w:rFonts w:eastAsia="Times New Roman" w:cs="Times New Roman"/>
                <w:sz w:val="23"/>
                <w:szCs w:val="23"/>
              </w:rPr>
              <w:t>).</w:t>
            </w:r>
          </w:p>
        </w:tc>
      </w:tr>
      <w:tr w:rsidR="0069070E" w:rsidRPr="006F775C" w14:paraId="559CEC43"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2ACE9C6E"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371" w:type="dxa"/>
          </w:tcPr>
          <w:p w14:paraId="5353EC4B"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Grupa nie może zostać edytowania ze względu na fakt, że istnieje już w systemie grupa o takiej samej nazwie. Wyświetlony zostaje komunikat z informacją, że nie można edytować grupy na grupę o takiej nazwie.</w:t>
            </w:r>
          </w:p>
        </w:tc>
      </w:tr>
    </w:tbl>
    <w:p w14:paraId="381D6885" w14:textId="77777777" w:rsidR="0069070E" w:rsidRPr="0069070E" w:rsidRDefault="0069070E" w:rsidP="0069070E"/>
    <w:p w14:paraId="24187E3C" w14:textId="1E9C9549" w:rsidR="009F53C1" w:rsidRPr="00927CD0" w:rsidRDefault="00927CD0" w:rsidP="00927CD0">
      <w:pPr>
        <w:pStyle w:val="Legenda"/>
        <w:rPr>
          <w:i/>
        </w:rPr>
      </w:pPr>
      <w:bookmarkStart w:id="182" w:name="_Toc26790592"/>
      <w:r w:rsidRPr="00927CD0">
        <w:rPr>
          <w:i/>
        </w:rPr>
        <w:t xml:space="preserve">Tabela </w:t>
      </w:r>
      <w:r w:rsidRPr="00927CD0">
        <w:rPr>
          <w:i/>
        </w:rPr>
        <w:fldChar w:fldCharType="begin"/>
      </w:r>
      <w:r w:rsidRPr="00927CD0">
        <w:rPr>
          <w:i/>
        </w:rPr>
        <w:instrText xml:space="preserve"> SEQ Tabela \* ARABIC </w:instrText>
      </w:r>
      <w:r w:rsidRPr="00927CD0">
        <w:rPr>
          <w:i/>
        </w:rPr>
        <w:fldChar w:fldCharType="separate"/>
      </w:r>
      <w:r w:rsidR="009C0757">
        <w:rPr>
          <w:i/>
          <w:noProof/>
        </w:rPr>
        <w:t>20</w:t>
      </w:r>
      <w:r w:rsidRPr="00927CD0">
        <w:rPr>
          <w:i/>
        </w:rPr>
        <w:fldChar w:fldCharType="end"/>
      </w:r>
      <w:r>
        <w:rPr>
          <w:i/>
        </w:rPr>
        <w:t xml:space="preserve"> Wyniki testów dla PU</w:t>
      </w:r>
      <w:r w:rsidR="00FA0EDA">
        <w:rPr>
          <w:i/>
        </w:rPr>
        <w:t xml:space="preserve"> Edytuj grupę</w:t>
      </w:r>
      <w:r w:rsidR="00281F4D">
        <w:rPr>
          <w:i/>
        </w:rPr>
        <w:t xml:space="preserve"> [Źródło: opracowanie własne]</w:t>
      </w:r>
      <w:bookmarkEnd w:id="182"/>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927CD0" w:rsidRPr="006F775C" w14:paraId="24923556"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87C93FA" w14:textId="77777777" w:rsidR="00927CD0" w:rsidRPr="006F775C" w:rsidRDefault="00927CD0"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0E45BDE2" w14:textId="1B4FCD2D" w:rsidR="00927CD0" w:rsidRPr="006F775C" w:rsidRDefault="00927CD0"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Wynik testu</w:t>
            </w:r>
          </w:p>
        </w:tc>
      </w:tr>
      <w:tr w:rsidR="00927CD0" w:rsidRPr="006F775C" w14:paraId="1BEA124D"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1814DA7E" w14:textId="011FE590" w:rsidR="00927CD0" w:rsidRPr="006F775C" w:rsidRDefault="009255F9"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FA0EDA">
              <w:rPr>
                <w:rFonts w:eastAsia="Times New Roman" w:cs="Times New Roman"/>
                <w:sz w:val="23"/>
                <w:szCs w:val="23"/>
              </w:rPr>
              <w:t>6</w:t>
            </w:r>
          </w:p>
        </w:tc>
        <w:tc>
          <w:tcPr>
            <w:cnfStyle w:val="000010000000" w:firstRow="0" w:lastRow="0" w:firstColumn="0" w:lastColumn="0" w:oddVBand="1" w:evenVBand="0" w:oddHBand="0" w:evenHBand="0" w:firstRowFirstColumn="0" w:firstRowLastColumn="0" w:lastRowFirstColumn="0" w:lastRowLastColumn="0"/>
            <w:tcW w:w="7088" w:type="dxa"/>
          </w:tcPr>
          <w:p w14:paraId="730EDABA" w14:textId="016740D9" w:rsidR="00927CD0" w:rsidRPr="006F775C" w:rsidRDefault="00AC06A9" w:rsidP="00A52382">
            <w:pPr>
              <w:widowControl w:val="0"/>
              <w:spacing w:line="240" w:lineRule="atLeast"/>
              <w:ind w:firstLine="0"/>
              <w:jc w:val="left"/>
              <w:rPr>
                <w:rFonts w:eastAsia="Times New Roman" w:cs="Times New Roman"/>
                <w:sz w:val="23"/>
                <w:szCs w:val="23"/>
              </w:rPr>
            </w:pPr>
            <w:r>
              <w:rPr>
                <w:rFonts w:eastAsia="Times New Roman" w:cs="Times New Roman"/>
                <w:szCs w:val="24"/>
              </w:rPr>
              <w:t>Test przebiegł prawidłowo. System zachowuje się zgodnie z oczekiwaniami.</w:t>
            </w:r>
          </w:p>
        </w:tc>
      </w:tr>
      <w:tr w:rsidR="00927CD0" w:rsidRPr="006F775C" w14:paraId="217749D2"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7DCCC9D8" w14:textId="54170825" w:rsidR="00927CD0" w:rsidRDefault="009255F9"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FA0EDA">
              <w:rPr>
                <w:rFonts w:eastAsia="Times New Roman" w:cs="Times New Roman"/>
                <w:sz w:val="23"/>
                <w:szCs w:val="23"/>
              </w:rPr>
              <w:t>7</w:t>
            </w:r>
          </w:p>
        </w:tc>
        <w:tc>
          <w:tcPr>
            <w:cnfStyle w:val="000010000000" w:firstRow="0" w:lastRow="0" w:firstColumn="0" w:lastColumn="0" w:oddVBand="1" w:evenVBand="0" w:oddHBand="0" w:evenHBand="0" w:firstRowFirstColumn="0" w:firstRowLastColumn="0" w:lastRowFirstColumn="0" w:lastRowLastColumn="0"/>
            <w:tcW w:w="7088" w:type="dxa"/>
          </w:tcPr>
          <w:p w14:paraId="34685450" w14:textId="712F638D" w:rsidR="00927CD0" w:rsidRDefault="00AC06A9" w:rsidP="00A52382">
            <w:pPr>
              <w:widowControl w:val="0"/>
              <w:spacing w:line="240" w:lineRule="atLeast"/>
              <w:ind w:firstLine="0"/>
              <w:jc w:val="left"/>
              <w:rPr>
                <w:rFonts w:eastAsia="Times New Roman" w:cs="Times New Roman"/>
                <w:sz w:val="23"/>
                <w:szCs w:val="23"/>
              </w:rPr>
            </w:pPr>
            <w:r>
              <w:rPr>
                <w:rFonts w:eastAsia="Times New Roman" w:cs="Times New Roman"/>
                <w:szCs w:val="24"/>
              </w:rPr>
              <w:t>Test przebiegł prawidłowo. System zachowuje się zgodnie z oczekiwaniami.</w:t>
            </w:r>
          </w:p>
        </w:tc>
      </w:tr>
    </w:tbl>
    <w:p w14:paraId="28916AAF" w14:textId="11488FD0" w:rsidR="009F53C1" w:rsidRPr="009F53C1" w:rsidRDefault="009F53C1" w:rsidP="009F53C1">
      <w:pPr>
        <w:spacing w:after="160" w:line="259" w:lineRule="auto"/>
        <w:ind w:firstLine="0"/>
        <w:jc w:val="left"/>
        <w:rPr>
          <w:rFonts w:eastAsiaTheme="majorEastAsia" w:cstheme="majorBidi"/>
          <w:b/>
          <w:sz w:val="28"/>
          <w:szCs w:val="32"/>
        </w:rPr>
      </w:pPr>
    </w:p>
    <w:p w14:paraId="28AA4C2F" w14:textId="5D2E9399" w:rsidR="00CA5423" w:rsidRDefault="00596638" w:rsidP="00FA0EDA">
      <w:pPr>
        <w:pStyle w:val="WstepZakonczenie"/>
        <w:ind w:left="0" w:firstLine="0"/>
      </w:pPr>
      <w:bookmarkStart w:id="183" w:name="_Toc26784045"/>
      <w:bookmarkStart w:id="184" w:name="_Toc26784479"/>
      <w:bookmarkStart w:id="185" w:name="_Toc26787120"/>
      <w:bookmarkStart w:id="186" w:name="_Toc26790532"/>
      <w:r>
        <w:rPr>
          <w:rStyle w:val="Odwoaniedokomentarza"/>
          <w:rFonts w:eastAsiaTheme="minorHAnsi" w:cstheme="minorBidi"/>
          <w:b w:val="0"/>
        </w:rPr>
        <w:lastRenderedPageBreak/>
        <w:commentReference w:id="187"/>
      </w:r>
      <w:bookmarkEnd w:id="183"/>
      <w:bookmarkEnd w:id="184"/>
      <w:bookmarkEnd w:id="185"/>
      <w:r w:rsidR="00CA5423" w:rsidRPr="00823FB5">
        <w:t>Zakończenie</w:t>
      </w:r>
      <w:bookmarkEnd w:id="186"/>
    </w:p>
    <w:p w14:paraId="28396BA3" w14:textId="7EE2EF2D" w:rsidR="006C3A29" w:rsidRDefault="006C3A29" w:rsidP="006C3A29">
      <w:pPr>
        <w:pStyle w:val="WstepZakonczenie"/>
        <w:numPr>
          <w:ilvl w:val="0"/>
          <w:numId w:val="7"/>
        </w:numPr>
      </w:pPr>
      <w:bookmarkStart w:id="188" w:name="_Toc26790533"/>
      <w:r>
        <w:t>Podsumowanie pracy</w:t>
      </w:r>
      <w:bookmarkEnd w:id="188"/>
    </w:p>
    <w:p w14:paraId="1636EF9E" w14:textId="5E80FC51" w:rsidR="001E0F27" w:rsidRDefault="001E0F27" w:rsidP="003B4EA7">
      <w:pPr>
        <w:ind w:left="360"/>
      </w:pPr>
      <w:r w:rsidRPr="001E0F27">
        <w:t>Praca miała na cel</w:t>
      </w:r>
      <w:r>
        <w:t xml:space="preserve">u </w:t>
      </w:r>
      <w:r w:rsidR="003B4EA7">
        <w:t xml:space="preserve">zaprojektowanie i zaimplementowanie aplikacji umożliwiającej efektywne organizowanie dowodów zakupów, a także ich skanowanie w celu usprawnienia procesu ich ewidencji. Aplikacja miała także </w:t>
      </w:r>
      <w:r w:rsidR="003A5CDA">
        <w:t xml:space="preserve">pozwalać na </w:t>
      </w:r>
      <w:r w:rsidR="003B4EA7">
        <w:t>eksportowa</w:t>
      </w:r>
      <w:r w:rsidR="003A5CDA">
        <w:t>nie</w:t>
      </w:r>
      <w:r w:rsidR="003B4EA7">
        <w:t xml:space="preserve"> paragon</w:t>
      </w:r>
      <w:r w:rsidR="003A5CDA">
        <w:t>ów</w:t>
      </w:r>
      <w:r w:rsidR="003B4EA7">
        <w:t>, wyszukiwa</w:t>
      </w:r>
      <w:r w:rsidR="003A5CDA">
        <w:t>nie ich</w:t>
      </w:r>
      <w:r w:rsidR="003B4EA7">
        <w:t xml:space="preserve"> oraz gromadz</w:t>
      </w:r>
      <w:r w:rsidR="003A5CDA">
        <w:t>enie</w:t>
      </w:r>
      <w:r w:rsidR="003B4EA7">
        <w:t xml:space="preserve"> informacj</w:t>
      </w:r>
      <w:r w:rsidR="003A5CDA">
        <w:t>i</w:t>
      </w:r>
      <w:r w:rsidR="003B4EA7">
        <w:t xml:space="preserve"> o kończących się terminach gwarancji. Wszystkie założenia projektowe zostały spełnione. Aplikacja została zaimplementowana wraz ze wszystkimi zakładanymi funkcjonalnościami.</w:t>
      </w:r>
    </w:p>
    <w:p w14:paraId="57A154F2" w14:textId="29FF0482" w:rsidR="0044518B" w:rsidRPr="001E0F27" w:rsidRDefault="0044518B" w:rsidP="003B4EA7">
      <w:pPr>
        <w:ind w:left="360"/>
      </w:pPr>
      <w:r>
        <w:t>Zastosowa</w:t>
      </w:r>
      <w:r w:rsidR="003A5CDA">
        <w:t>ny</w:t>
      </w:r>
      <w:r>
        <w:t xml:space="preserve"> zestaw narzędzi oferowany przez Firebase pozwolił na ujednolicenie </w:t>
      </w:r>
      <w:r w:rsidR="003A5CDA">
        <w:br/>
      </w:r>
      <w:r>
        <w:t xml:space="preserve">i uproszczenie implementacji. </w:t>
      </w:r>
      <w:r w:rsidR="003A5CDA">
        <w:t>Firebase oferuje</w:t>
      </w:r>
      <w:r>
        <w:t xml:space="preserve"> bardzo szeroki zakres usług</w:t>
      </w:r>
      <w:r w:rsidR="003A5CDA">
        <w:t>,</w:t>
      </w:r>
      <w:r>
        <w:t xml:space="preserve"> </w:t>
      </w:r>
      <w:r w:rsidR="003A5CDA">
        <w:t>który okazał się bardzo wygodny w użyciu i poleciłbym każdemu korzystanie z niego, szczególnie na potrzeby implementacji aplikacji mobilnej</w:t>
      </w:r>
      <w:r>
        <w:t>.</w:t>
      </w:r>
    </w:p>
    <w:p w14:paraId="3DE30769" w14:textId="60F2C3D6" w:rsidR="006C3A29" w:rsidRDefault="006C3A29" w:rsidP="006C3A29">
      <w:pPr>
        <w:pStyle w:val="WstepZakonczenie"/>
        <w:numPr>
          <w:ilvl w:val="0"/>
          <w:numId w:val="7"/>
        </w:numPr>
      </w:pPr>
      <w:bookmarkStart w:id="189" w:name="_Toc26790534"/>
      <w:r>
        <w:t>Kierunki dalszego rozwoju</w:t>
      </w:r>
      <w:bookmarkEnd w:id="189"/>
    </w:p>
    <w:p w14:paraId="49A00DA7" w14:textId="1BED8886" w:rsidR="003B4EA7" w:rsidRDefault="003B4EA7" w:rsidP="003B4EA7">
      <w:pPr>
        <w:ind w:left="360"/>
      </w:pPr>
      <w:r>
        <w:t xml:space="preserve">Aplikacja zaprojektowana i zaimplementowana w pracy pozwala na efektywną organizację dowodów zakupów. Nie zmienia to jednak faktu, że istnieją jeszcze udoskonalenia, które można wprowadzić w </w:t>
      </w:r>
      <w:r w:rsidR="003A5CDA">
        <w:t>ramach</w:t>
      </w:r>
      <w:r>
        <w:t xml:space="preserve"> kolejnych aktualizacji do aplikacji. Jednym z pomysłów na udoskonalenie jest wprowadzenie do aplikacji możliwości </w:t>
      </w:r>
      <w:r w:rsidR="003A5CDA">
        <w:t>prowadzenia</w:t>
      </w:r>
      <w:r>
        <w:t xml:space="preserve"> statystyk na temat gromadzonych paragonów. Sprawiłoby to, że aplikacja rozszerzyłaby swoje zastosowanie do nie tylko organizacji dowodów zakupów, a</w:t>
      </w:r>
      <w:r w:rsidR="003A5CDA">
        <w:t>le</w:t>
      </w:r>
      <w:r>
        <w:t xml:space="preserve"> także </w:t>
      </w:r>
      <w:r w:rsidR="003A5CDA">
        <w:t xml:space="preserve">pozwalałaby na </w:t>
      </w:r>
      <w:r>
        <w:t xml:space="preserve">prowadzenie analizy wydatków. Kolejnym ulepszeniem do aplikacji </w:t>
      </w:r>
      <w:r w:rsidR="003A5CDA">
        <w:t>mogłoby być</w:t>
      </w:r>
      <w:r>
        <w:t xml:space="preserve"> zaimplementowanie algorytmów wspomagających ekstrahowanie danych </w:t>
      </w:r>
      <w:r w:rsidR="003A5CDA">
        <w:br/>
      </w:r>
      <w:r>
        <w:t xml:space="preserve">z paragonów, które pozwalałby na skuteczniejszą oraz szybszą analizę zdjęć. Istnieje także możliwość </w:t>
      </w:r>
      <w:r w:rsidR="003A5CDA">
        <w:t xml:space="preserve">rozszerzenia </w:t>
      </w:r>
      <w:r>
        <w:t>możliwości skanowania</w:t>
      </w:r>
      <w:r w:rsidR="003A5CDA">
        <w:t xml:space="preserve"> do</w:t>
      </w:r>
      <w:r>
        <w:t xml:space="preserve"> </w:t>
      </w:r>
      <w:r w:rsidR="003A5CDA">
        <w:t xml:space="preserve">obsługi </w:t>
      </w:r>
      <w:r>
        <w:t>innych dowodów zakupów</w:t>
      </w:r>
      <w:r w:rsidR="003A5CDA">
        <w:t>,</w:t>
      </w:r>
      <w:r>
        <w:t xml:space="preserve"> takich jak faktury.</w:t>
      </w:r>
    </w:p>
    <w:p w14:paraId="332D83DF" w14:textId="1F92E4FC" w:rsidR="006C3A29" w:rsidRPr="00823FB5" w:rsidRDefault="003B4EA7" w:rsidP="003B4EA7">
      <w:pPr>
        <w:spacing w:after="160" w:line="259" w:lineRule="auto"/>
        <w:ind w:firstLine="0"/>
        <w:jc w:val="left"/>
      </w:pPr>
      <w:r>
        <w:br w:type="page"/>
      </w:r>
    </w:p>
    <w:bookmarkStart w:id="190" w:name="_Toc26790535" w:displacedByCustomXml="next"/>
    <w:sdt>
      <w:sdtPr>
        <w:rPr>
          <w:rFonts w:eastAsiaTheme="minorHAnsi" w:cstheme="minorBidi"/>
          <w:b w:val="0"/>
          <w:sz w:val="24"/>
          <w:szCs w:val="22"/>
        </w:rPr>
        <w:id w:val="749854769"/>
        <w:docPartObj>
          <w:docPartGallery w:val="Bibliographies"/>
          <w:docPartUnique/>
        </w:docPartObj>
      </w:sdtPr>
      <w:sdtEndPr/>
      <w:sdtContent>
        <w:p w14:paraId="1C389696" w14:textId="77777777" w:rsidR="00A23DCA" w:rsidRDefault="00A23DCA" w:rsidP="006C3A29">
          <w:pPr>
            <w:pStyle w:val="Nagwek1"/>
            <w:numPr>
              <w:ilvl w:val="0"/>
              <w:numId w:val="0"/>
            </w:numPr>
            <w:ind w:left="431" w:hanging="431"/>
          </w:pPr>
          <w:r>
            <w:t>Bibliografia</w:t>
          </w:r>
          <w:bookmarkEnd w:id="190"/>
        </w:p>
        <w:sdt>
          <w:sdtPr>
            <w:id w:val="111145805"/>
            <w:bibliography/>
          </w:sdtPr>
          <w:sdtEndPr/>
          <w:sdtContent>
            <w:commentRangeStart w:id="191" w:displacedByCustomXml="prev"/>
            <w:p w14:paraId="0C989639" w14:textId="77777777" w:rsidR="009C0757"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50"/>
                <w:gridCol w:w="8337"/>
              </w:tblGrid>
              <w:tr w:rsidR="009C0757" w14:paraId="1836CA41" w14:textId="77777777">
                <w:trPr>
                  <w:divId w:val="1068116199"/>
                  <w:tblCellSpacing w:w="15" w:type="dxa"/>
                </w:trPr>
                <w:tc>
                  <w:tcPr>
                    <w:tcW w:w="50" w:type="pct"/>
                    <w:hideMark/>
                  </w:tcPr>
                  <w:p w14:paraId="2C41FC4F" w14:textId="37352350" w:rsidR="009C0757" w:rsidRDefault="009C0757">
                    <w:pPr>
                      <w:pStyle w:val="Bibliografia"/>
                      <w:rPr>
                        <w:noProof/>
                        <w:szCs w:val="24"/>
                      </w:rPr>
                    </w:pPr>
                    <w:r>
                      <w:rPr>
                        <w:noProof/>
                      </w:rPr>
                      <w:t xml:space="preserve">[1] </w:t>
                    </w:r>
                  </w:p>
                </w:tc>
                <w:tc>
                  <w:tcPr>
                    <w:tcW w:w="0" w:type="auto"/>
                    <w:hideMark/>
                  </w:tcPr>
                  <w:p w14:paraId="7A793D6F" w14:textId="77777777" w:rsidR="009C0757" w:rsidRDefault="009C0757">
                    <w:pPr>
                      <w:pStyle w:val="Bibliografia"/>
                      <w:rPr>
                        <w:noProof/>
                      </w:rPr>
                    </w:pPr>
                    <w:r w:rsidRPr="009C0757">
                      <w:rPr>
                        <w:noProof/>
                        <w:lang w:val="en-GB"/>
                      </w:rPr>
                      <w:t xml:space="preserve">[Online]. Available: https://pl.wikipedia.org/wiki/Google. </w:t>
                    </w:r>
                    <w:r>
                      <w:rPr>
                        <w:noProof/>
                      </w:rPr>
                      <w:t>[Data uzyskania dostępu: 27 10 2019].</w:t>
                    </w:r>
                  </w:p>
                </w:tc>
              </w:tr>
              <w:tr w:rsidR="009C0757" w14:paraId="57012D92" w14:textId="77777777">
                <w:trPr>
                  <w:divId w:val="1068116199"/>
                  <w:tblCellSpacing w:w="15" w:type="dxa"/>
                </w:trPr>
                <w:tc>
                  <w:tcPr>
                    <w:tcW w:w="50" w:type="pct"/>
                    <w:hideMark/>
                  </w:tcPr>
                  <w:p w14:paraId="08F9EE11" w14:textId="77777777" w:rsidR="009C0757" w:rsidRDefault="009C0757">
                    <w:pPr>
                      <w:pStyle w:val="Bibliografia"/>
                      <w:rPr>
                        <w:noProof/>
                      </w:rPr>
                    </w:pPr>
                    <w:r>
                      <w:rPr>
                        <w:noProof/>
                      </w:rPr>
                      <w:t xml:space="preserve">[2] </w:t>
                    </w:r>
                  </w:p>
                </w:tc>
                <w:tc>
                  <w:tcPr>
                    <w:tcW w:w="0" w:type="auto"/>
                    <w:hideMark/>
                  </w:tcPr>
                  <w:p w14:paraId="772EBC78" w14:textId="77777777" w:rsidR="009C0757" w:rsidRDefault="009C0757">
                    <w:pPr>
                      <w:pStyle w:val="Bibliografia"/>
                      <w:rPr>
                        <w:noProof/>
                      </w:rPr>
                    </w:pPr>
                    <w:r w:rsidRPr="009C0757">
                      <w:rPr>
                        <w:noProof/>
                        <w:lang w:val="en-GB"/>
                      </w:rPr>
                      <w:t xml:space="preserve">[Online]. Available: https://allegro.pl/. </w:t>
                    </w:r>
                    <w:r>
                      <w:rPr>
                        <w:noProof/>
                      </w:rPr>
                      <w:t>[Data uzyskania dostępu: 27 10 2019].</w:t>
                    </w:r>
                  </w:p>
                </w:tc>
              </w:tr>
              <w:tr w:rsidR="009C0757" w14:paraId="325FC582" w14:textId="77777777">
                <w:trPr>
                  <w:divId w:val="1068116199"/>
                  <w:tblCellSpacing w:w="15" w:type="dxa"/>
                </w:trPr>
                <w:tc>
                  <w:tcPr>
                    <w:tcW w:w="50" w:type="pct"/>
                    <w:hideMark/>
                  </w:tcPr>
                  <w:p w14:paraId="633E1C1E" w14:textId="77777777" w:rsidR="009C0757" w:rsidRDefault="009C0757">
                    <w:pPr>
                      <w:pStyle w:val="Bibliografia"/>
                      <w:rPr>
                        <w:noProof/>
                      </w:rPr>
                    </w:pPr>
                    <w:r>
                      <w:rPr>
                        <w:noProof/>
                      </w:rPr>
                      <w:t xml:space="preserve">[3] </w:t>
                    </w:r>
                  </w:p>
                </w:tc>
                <w:tc>
                  <w:tcPr>
                    <w:tcW w:w="0" w:type="auto"/>
                    <w:hideMark/>
                  </w:tcPr>
                  <w:p w14:paraId="60C9A22F" w14:textId="77777777" w:rsidR="009C0757" w:rsidRDefault="009C0757">
                    <w:pPr>
                      <w:pStyle w:val="Bibliografia"/>
                      <w:rPr>
                        <w:noProof/>
                      </w:rPr>
                    </w:pPr>
                    <w:r w:rsidRPr="009C0757">
                      <w:rPr>
                        <w:noProof/>
                        <w:lang w:val="en-GB"/>
                      </w:rPr>
                      <w:t xml:space="preserve">[Online]. Available: https://dlakupujacych.allegro.pl/bezpieczenstwo/program-ochrony-kupujacych/warunki-skorzystania. </w:t>
                    </w:r>
                    <w:r>
                      <w:rPr>
                        <w:noProof/>
                      </w:rPr>
                      <w:t>[Data uzyskania dostępu: 26 10 2019].</w:t>
                    </w:r>
                  </w:p>
                </w:tc>
              </w:tr>
              <w:tr w:rsidR="009C0757" w14:paraId="144C5804" w14:textId="77777777">
                <w:trPr>
                  <w:divId w:val="1068116199"/>
                  <w:tblCellSpacing w:w="15" w:type="dxa"/>
                </w:trPr>
                <w:tc>
                  <w:tcPr>
                    <w:tcW w:w="50" w:type="pct"/>
                    <w:hideMark/>
                  </w:tcPr>
                  <w:p w14:paraId="1F28DD4D" w14:textId="77777777" w:rsidR="009C0757" w:rsidRDefault="009C0757">
                    <w:pPr>
                      <w:pStyle w:val="Bibliografia"/>
                      <w:rPr>
                        <w:noProof/>
                      </w:rPr>
                    </w:pPr>
                    <w:r>
                      <w:rPr>
                        <w:noProof/>
                      </w:rPr>
                      <w:t xml:space="preserve">[4] </w:t>
                    </w:r>
                  </w:p>
                </w:tc>
                <w:tc>
                  <w:tcPr>
                    <w:tcW w:w="0" w:type="auto"/>
                    <w:hideMark/>
                  </w:tcPr>
                  <w:p w14:paraId="7DBE9AFA" w14:textId="77777777" w:rsidR="009C0757" w:rsidRDefault="009C0757">
                    <w:pPr>
                      <w:pStyle w:val="Bibliografia"/>
                      <w:rPr>
                        <w:noProof/>
                      </w:rPr>
                    </w:pPr>
                    <w:r w:rsidRPr="009C0757">
                      <w:rPr>
                        <w:noProof/>
                        <w:lang w:val="en-GB"/>
                      </w:rPr>
                      <w:t xml:space="preserve">[Online]. Available: https://www.uokik.gov.pl/. </w:t>
                    </w:r>
                    <w:r>
                      <w:rPr>
                        <w:noProof/>
                      </w:rPr>
                      <w:t>[Data uzyskania dostępu: 22 11 2019].</w:t>
                    </w:r>
                  </w:p>
                </w:tc>
              </w:tr>
              <w:tr w:rsidR="009C0757" w14:paraId="58FEDAB0" w14:textId="77777777">
                <w:trPr>
                  <w:divId w:val="1068116199"/>
                  <w:tblCellSpacing w:w="15" w:type="dxa"/>
                </w:trPr>
                <w:tc>
                  <w:tcPr>
                    <w:tcW w:w="50" w:type="pct"/>
                    <w:hideMark/>
                  </w:tcPr>
                  <w:p w14:paraId="4FD95A35" w14:textId="77777777" w:rsidR="009C0757" w:rsidRDefault="009C0757">
                    <w:pPr>
                      <w:pStyle w:val="Bibliografia"/>
                      <w:rPr>
                        <w:noProof/>
                      </w:rPr>
                    </w:pPr>
                    <w:r>
                      <w:rPr>
                        <w:noProof/>
                      </w:rPr>
                      <w:t xml:space="preserve">[5] </w:t>
                    </w:r>
                  </w:p>
                </w:tc>
                <w:tc>
                  <w:tcPr>
                    <w:tcW w:w="0" w:type="auto"/>
                    <w:hideMark/>
                  </w:tcPr>
                  <w:p w14:paraId="60668B67" w14:textId="77777777" w:rsidR="009C0757" w:rsidRDefault="009C0757">
                    <w:pPr>
                      <w:pStyle w:val="Bibliografia"/>
                      <w:rPr>
                        <w:noProof/>
                      </w:rPr>
                    </w:pPr>
                    <w:r w:rsidRPr="009C0757">
                      <w:rPr>
                        <w:noProof/>
                        <w:lang w:val="en-GB"/>
                      </w:rPr>
                      <w:t xml:space="preserve">[Online]. Available: https://www.uokik.gov.pl/aktualnosci.php?news_id=11630. </w:t>
                    </w:r>
                    <w:r>
                      <w:rPr>
                        <w:noProof/>
                      </w:rPr>
                      <w:t>[Data uzyskania dostępu: 22 11 2019].</w:t>
                    </w:r>
                  </w:p>
                </w:tc>
              </w:tr>
              <w:tr w:rsidR="009C0757" w14:paraId="7155C6C4" w14:textId="77777777">
                <w:trPr>
                  <w:divId w:val="1068116199"/>
                  <w:tblCellSpacing w:w="15" w:type="dxa"/>
                </w:trPr>
                <w:tc>
                  <w:tcPr>
                    <w:tcW w:w="50" w:type="pct"/>
                    <w:hideMark/>
                  </w:tcPr>
                  <w:p w14:paraId="44187DD6" w14:textId="77777777" w:rsidR="009C0757" w:rsidRDefault="009C0757">
                    <w:pPr>
                      <w:pStyle w:val="Bibliografia"/>
                      <w:rPr>
                        <w:noProof/>
                      </w:rPr>
                    </w:pPr>
                    <w:r>
                      <w:rPr>
                        <w:noProof/>
                      </w:rPr>
                      <w:t xml:space="preserve">[6] </w:t>
                    </w:r>
                  </w:p>
                </w:tc>
                <w:tc>
                  <w:tcPr>
                    <w:tcW w:w="0" w:type="auto"/>
                    <w:hideMark/>
                  </w:tcPr>
                  <w:p w14:paraId="7AA043CB" w14:textId="77777777" w:rsidR="009C0757" w:rsidRDefault="009C0757">
                    <w:pPr>
                      <w:pStyle w:val="Bibliografia"/>
                      <w:rPr>
                        <w:noProof/>
                      </w:rPr>
                    </w:pPr>
                    <w:r w:rsidRPr="009C0757">
                      <w:rPr>
                        <w:noProof/>
                        <w:lang w:val="en-GB"/>
                      </w:rPr>
                      <w:t xml:space="preserve">[Online]. Available: https://www.panparagon.pl/. </w:t>
                    </w:r>
                    <w:r>
                      <w:rPr>
                        <w:noProof/>
                      </w:rPr>
                      <w:t>[Data uzyskania dostępu: 26 10 2019].</w:t>
                    </w:r>
                  </w:p>
                </w:tc>
              </w:tr>
              <w:tr w:rsidR="009C0757" w14:paraId="24349058" w14:textId="77777777">
                <w:trPr>
                  <w:divId w:val="1068116199"/>
                  <w:tblCellSpacing w:w="15" w:type="dxa"/>
                </w:trPr>
                <w:tc>
                  <w:tcPr>
                    <w:tcW w:w="50" w:type="pct"/>
                    <w:hideMark/>
                  </w:tcPr>
                  <w:p w14:paraId="02B74F82" w14:textId="77777777" w:rsidR="009C0757" w:rsidRDefault="009C0757">
                    <w:pPr>
                      <w:pStyle w:val="Bibliografia"/>
                      <w:rPr>
                        <w:noProof/>
                      </w:rPr>
                    </w:pPr>
                    <w:r>
                      <w:rPr>
                        <w:noProof/>
                      </w:rPr>
                      <w:t xml:space="preserve">[7] </w:t>
                    </w:r>
                  </w:p>
                </w:tc>
                <w:tc>
                  <w:tcPr>
                    <w:tcW w:w="0" w:type="auto"/>
                    <w:hideMark/>
                  </w:tcPr>
                  <w:p w14:paraId="4D71DCE8" w14:textId="77777777" w:rsidR="009C0757" w:rsidRDefault="009C0757">
                    <w:pPr>
                      <w:pStyle w:val="Bibliografia"/>
                      <w:rPr>
                        <w:noProof/>
                      </w:rPr>
                    </w:pPr>
                    <w:r w:rsidRPr="009C0757">
                      <w:rPr>
                        <w:noProof/>
                        <w:lang w:val="en-GB"/>
                      </w:rPr>
                      <w:t xml:space="preserve">[Online]. Available: https://play.google.com/store/apps/details?id=com.modernfactory.paragon&amp;hl=pl. </w:t>
                    </w:r>
                    <w:r>
                      <w:rPr>
                        <w:noProof/>
                      </w:rPr>
                      <w:t>[Data uzyskania dostępu: 26 10 2019].</w:t>
                    </w:r>
                  </w:p>
                </w:tc>
              </w:tr>
              <w:tr w:rsidR="009C0757" w14:paraId="32D82378" w14:textId="77777777">
                <w:trPr>
                  <w:divId w:val="1068116199"/>
                  <w:tblCellSpacing w:w="15" w:type="dxa"/>
                </w:trPr>
                <w:tc>
                  <w:tcPr>
                    <w:tcW w:w="50" w:type="pct"/>
                    <w:hideMark/>
                  </w:tcPr>
                  <w:p w14:paraId="0F924535" w14:textId="77777777" w:rsidR="009C0757" w:rsidRDefault="009C0757">
                    <w:pPr>
                      <w:pStyle w:val="Bibliografia"/>
                      <w:rPr>
                        <w:noProof/>
                      </w:rPr>
                    </w:pPr>
                    <w:r>
                      <w:rPr>
                        <w:noProof/>
                      </w:rPr>
                      <w:t xml:space="preserve">[8] </w:t>
                    </w:r>
                  </w:p>
                </w:tc>
                <w:tc>
                  <w:tcPr>
                    <w:tcW w:w="0" w:type="auto"/>
                    <w:hideMark/>
                  </w:tcPr>
                  <w:p w14:paraId="7975AF6F" w14:textId="77777777" w:rsidR="009C0757" w:rsidRDefault="009C0757">
                    <w:pPr>
                      <w:pStyle w:val="Bibliografia"/>
                      <w:rPr>
                        <w:noProof/>
                      </w:rPr>
                    </w:pPr>
                    <w:r w:rsidRPr="009C0757">
                      <w:rPr>
                        <w:noProof/>
                        <w:lang w:val="en-GB"/>
                      </w:rPr>
                      <w:t xml:space="preserve">[Online]. Available: https://www.britannica.com/technology/Internet. </w:t>
                    </w:r>
                    <w:r>
                      <w:rPr>
                        <w:noProof/>
                      </w:rPr>
                      <w:t>[Data uzyskania dostępu: 9 12 2019].</w:t>
                    </w:r>
                  </w:p>
                </w:tc>
              </w:tr>
              <w:tr w:rsidR="009C0757" w14:paraId="72321226" w14:textId="77777777">
                <w:trPr>
                  <w:divId w:val="1068116199"/>
                  <w:tblCellSpacing w:w="15" w:type="dxa"/>
                </w:trPr>
                <w:tc>
                  <w:tcPr>
                    <w:tcW w:w="50" w:type="pct"/>
                    <w:hideMark/>
                  </w:tcPr>
                  <w:p w14:paraId="28D58D09" w14:textId="77777777" w:rsidR="009C0757" w:rsidRDefault="009C0757">
                    <w:pPr>
                      <w:pStyle w:val="Bibliografia"/>
                      <w:rPr>
                        <w:noProof/>
                      </w:rPr>
                    </w:pPr>
                    <w:r>
                      <w:rPr>
                        <w:noProof/>
                      </w:rPr>
                      <w:t xml:space="preserve">[9] </w:t>
                    </w:r>
                  </w:p>
                </w:tc>
                <w:tc>
                  <w:tcPr>
                    <w:tcW w:w="0" w:type="auto"/>
                    <w:hideMark/>
                  </w:tcPr>
                  <w:p w14:paraId="23904EF7" w14:textId="77777777" w:rsidR="009C0757" w:rsidRDefault="009C0757">
                    <w:pPr>
                      <w:pStyle w:val="Bibliografia"/>
                      <w:rPr>
                        <w:noProof/>
                      </w:rPr>
                    </w:pPr>
                    <w:r w:rsidRPr="009C0757">
                      <w:rPr>
                        <w:noProof/>
                        <w:lang w:val="en-GB"/>
                      </w:rPr>
                      <w:t xml:space="preserve">[Online]. Available: https://pl.wikipedia.org/wiki/Java. </w:t>
                    </w:r>
                    <w:r>
                      <w:rPr>
                        <w:noProof/>
                      </w:rPr>
                      <w:t>[Data uzyskania dostępu: 22 11 2019].</w:t>
                    </w:r>
                  </w:p>
                </w:tc>
              </w:tr>
              <w:tr w:rsidR="009C0757" w14:paraId="63D49304" w14:textId="77777777">
                <w:trPr>
                  <w:divId w:val="1068116199"/>
                  <w:tblCellSpacing w:w="15" w:type="dxa"/>
                </w:trPr>
                <w:tc>
                  <w:tcPr>
                    <w:tcW w:w="50" w:type="pct"/>
                    <w:hideMark/>
                  </w:tcPr>
                  <w:p w14:paraId="05EF3365" w14:textId="77777777" w:rsidR="009C0757" w:rsidRDefault="009C0757">
                    <w:pPr>
                      <w:pStyle w:val="Bibliografia"/>
                      <w:rPr>
                        <w:noProof/>
                      </w:rPr>
                    </w:pPr>
                    <w:r>
                      <w:rPr>
                        <w:noProof/>
                      </w:rPr>
                      <w:t xml:space="preserve">[10] </w:t>
                    </w:r>
                  </w:p>
                </w:tc>
                <w:tc>
                  <w:tcPr>
                    <w:tcW w:w="0" w:type="auto"/>
                    <w:hideMark/>
                  </w:tcPr>
                  <w:p w14:paraId="44935945" w14:textId="77777777" w:rsidR="009C0757" w:rsidRDefault="009C0757">
                    <w:pPr>
                      <w:pStyle w:val="Bibliografia"/>
                      <w:rPr>
                        <w:noProof/>
                      </w:rPr>
                    </w:pPr>
                    <w:r w:rsidRPr="009C0757">
                      <w:rPr>
                        <w:noProof/>
                        <w:lang w:val="en-GB"/>
                      </w:rPr>
                      <w:t xml:space="preserve">[Online]. Available: https://developer.android.com/studio. </w:t>
                    </w:r>
                    <w:r>
                      <w:rPr>
                        <w:noProof/>
                      </w:rPr>
                      <w:t>[Data uzyskania dostępu: 25 11 2019].</w:t>
                    </w:r>
                  </w:p>
                </w:tc>
              </w:tr>
              <w:tr w:rsidR="009C0757" w14:paraId="5153EC9D" w14:textId="77777777">
                <w:trPr>
                  <w:divId w:val="1068116199"/>
                  <w:tblCellSpacing w:w="15" w:type="dxa"/>
                </w:trPr>
                <w:tc>
                  <w:tcPr>
                    <w:tcW w:w="50" w:type="pct"/>
                    <w:hideMark/>
                  </w:tcPr>
                  <w:p w14:paraId="6D18F052" w14:textId="77777777" w:rsidR="009C0757" w:rsidRDefault="009C0757">
                    <w:pPr>
                      <w:pStyle w:val="Bibliografia"/>
                      <w:rPr>
                        <w:noProof/>
                      </w:rPr>
                    </w:pPr>
                    <w:r>
                      <w:rPr>
                        <w:noProof/>
                      </w:rPr>
                      <w:t xml:space="preserve">[11] </w:t>
                    </w:r>
                  </w:p>
                </w:tc>
                <w:tc>
                  <w:tcPr>
                    <w:tcW w:w="0" w:type="auto"/>
                    <w:hideMark/>
                  </w:tcPr>
                  <w:p w14:paraId="70C85AE5" w14:textId="77777777" w:rsidR="009C0757" w:rsidRDefault="009C0757">
                    <w:pPr>
                      <w:pStyle w:val="Bibliografia"/>
                      <w:rPr>
                        <w:noProof/>
                      </w:rPr>
                    </w:pPr>
                    <w:r w:rsidRPr="009C0757">
                      <w:rPr>
                        <w:noProof/>
                        <w:lang w:val="en-GB"/>
                      </w:rPr>
                      <w:t xml:space="preserve">[Online]. Available: https://firebase.google.com/docs/firestore. </w:t>
                    </w:r>
                    <w:r>
                      <w:rPr>
                        <w:noProof/>
                      </w:rPr>
                      <w:t>[Data uzyskania dostępu: 25 11 2019].</w:t>
                    </w:r>
                  </w:p>
                </w:tc>
              </w:tr>
              <w:tr w:rsidR="009C0757" w14:paraId="1B5E60D3" w14:textId="77777777">
                <w:trPr>
                  <w:divId w:val="1068116199"/>
                  <w:tblCellSpacing w:w="15" w:type="dxa"/>
                </w:trPr>
                <w:tc>
                  <w:tcPr>
                    <w:tcW w:w="50" w:type="pct"/>
                    <w:hideMark/>
                  </w:tcPr>
                  <w:p w14:paraId="1BA932C1" w14:textId="77777777" w:rsidR="009C0757" w:rsidRDefault="009C0757">
                    <w:pPr>
                      <w:pStyle w:val="Bibliografia"/>
                      <w:rPr>
                        <w:noProof/>
                      </w:rPr>
                    </w:pPr>
                    <w:r>
                      <w:rPr>
                        <w:noProof/>
                      </w:rPr>
                      <w:t xml:space="preserve">[12] </w:t>
                    </w:r>
                  </w:p>
                </w:tc>
                <w:tc>
                  <w:tcPr>
                    <w:tcW w:w="0" w:type="auto"/>
                    <w:hideMark/>
                  </w:tcPr>
                  <w:p w14:paraId="450CE949" w14:textId="77777777" w:rsidR="009C0757" w:rsidRDefault="009C0757">
                    <w:pPr>
                      <w:pStyle w:val="Bibliografia"/>
                      <w:rPr>
                        <w:noProof/>
                      </w:rPr>
                    </w:pPr>
                    <w:r w:rsidRPr="009C0757">
                      <w:rPr>
                        <w:noProof/>
                        <w:lang w:val="en-GB"/>
                      </w:rPr>
                      <w:t xml:space="preserve">[Online]. Available: https://pl.wikipedia.org/wiki/Optyczne_rozpoznawanie_znak%C3%B3w. </w:t>
                    </w:r>
                    <w:r>
                      <w:rPr>
                        <w:noProof/>
                      </w:rPr>
                      <w:t>[Data uzyskania dostępu: 06 12 2019].</w:t>
                    </w:r>
                  </w:p>
                </w:tc>
              </w:tr>
              <w:tr w:rsidR="009C0757" w14:paraId="3F048110" w14:textId="77777777">
                <w:trPr>
                  <w:divId w:val="1068116199"/>
                  <w:tblCellSpacing w:w="15" w:type="dxa"/>
                </w:trPr>
                <w:tc>
                  <w:tcPr>
                    <w:tcW w:w="50" w:type="pct"/>
                    <w:hideMark/>
                  </w:tcPr>
                  <w:p w14:paraId="0EB54730" w14:textId="77777777" w:rsidR="009C0757" w:rsidRDefault="009C0757">
                    <w:pPr>
                      <w:pStyle w:val="Bibliografia"/>
                      <w:rPr>
                        <w:noProof/>
                      </w:rPr>
                    </w:pPr>
                    <w:r>
                      <w:rPr>
                        <w:noProof/>
                      </w:rPr>
                      <w:t xml:space="preserve">[13] </w:t>
                    </w:r>
                  </w:p>
                </w:tc>
                <w:tc>
                  <w:tcPr>
                    <w:tcW w:w="0" w:type="auto"/>
                    <w:hideMark/>
                  </w:tcPr>
                  <w:p w14:paraId="5B78A951" w14:textId="77777777" w:rsidR="009C0757" w:rsidRDefault="009C0757">
                    <w:pPr>
                      <w:pStyle w:val="Bibliografia"/>
                      <w:rPr>
                        <w:noProof/>
                      </w:rPr>
                    </w:pPr>
                    <w:r w:rsidRPr="009C0757">
                      <w:rPr>
                        <w:noProof/>
                        <w:lang w:val="en-GB"/>
                      </w:rPr>
                      <w:t xml:space="preserve">[Online]. Available: https://pl.wikipedia.org/wiki/Git_(oprogramowanie). </w:t>
                    </w:r>
                    <w:r>
                      <w:rPr>
                        <w:noProof/>
                      </w:rPr>
                      <w:t>[Data uzyskania dostępu: 25 11 2019].</w:t>
                    </w:r>
                  </w:p>
                </w:tc>
              </w:tr>
              <w:tr w:rsidR="009C0757" w14:paraId="77990A43" w14:textId="77777777">
                <w:trPr>
                  <w:divId w:val="1068116199"/>
                  <w:tblCellSpacing w:w="15" w:type="dxa"/>
                </w:trPr>
                <w:tc>
                  <w:tcPr>
                    <w:tcW w:w="50" w:type="pct"/>
                    <w:hideMark/>
                  </w:tcPr>
                  <w:p w14:paraId="2AD80739" w14:textId="77777777" w:rsidR="009C0757" w:rsidRDefault="009C0757">
                    <w:pPr>
                      <w:pStyle w:val="Bibliografia"/>
                      <w:rPr>
                        <w:noProof/>
                      </w:rPr>
                    </w:pPr>
                    <w:r>
                      <w:rPr>
                        <w:noProof/>
                      </w:rPr>
                      <w:t xml:space="preserve">[14] </w:t>
                    </w:r>
                  </w:p>
                </w:tc>
                <w:tc>
                  <w:tcPr>
                    <w:tcW w:w="0" w:type="auto"/>
                    <w:hideMark/>
                  </w:tcPr>
                  <w:p w14:paraId="3C99E954" w14:textId="77777777" w:rsidR="009C0757" w:rsidRDefault="009C0757">
                    <w:pPr>
                      <w:pStyle w:val="Bibliografia"/>
                      <w:rPr>
                        <w:noProof/>
                      </w:rPr>
                    </w:pPr>
                    <w:r w:rsidRPr="009C0757">
                      <w:rPr>
                        <w:noProof/>
                        <w:lang w:val="en-GB"/>
                      </w:rPr>
                      <w:t xml:space="preserve">[Online]. Available: https://online.visual-paradigm.com/. </w:t>
                    </w:r>
                    <w:r>
                      <w:rPr>
                        <w:noProof/>
                      </w:rPr>
                      <w:t>[Data uzyskania dostępu: 25 11 2019].</w:t>
                    </w:r>
                  </w:p>
                </w:tc>
              </w:tr>
              <w:tr w:rsidR="009C0757" w14:paraId="3AC2201C" w14:textId="77777777">
                <w:trPr>
                  <w:divId w:val="1068116199"/>
                  <w:tblCellSpacing w:w="15" w:type="dxa"/>
                </w:trPr>
                <w:tc>
                  <w:tcPr>
                    <w:tcW w:w="50" w:type="pct"/>
                    <w:hideMark/>
                  </w:tcPr>
                  <w:p w14:paraId="452BA8DF" w14:textId="77777777" w:rsidR="009C0757" w:rsidRDefault="009C0757">
                    <w:pPr>
                      <w:pStyle w:val="Bibliografia"/>
                      <w:rPr>
                        <w:noProof/>
                      </w:rPr>
                    </w:pPr>
                    <w:r>
                      <w:rPr>
                        <w:noProof/>
                      </w:rPr>
                      <w:t xml:space="preserve">[15] </w:t>
                    </w:r>
                  </w:p>
                </w:tc>
                <w:tc>
                  <w:tcPr>
                    <w:tcW w:w="0" w:type="auto"/>
                    <w:hideMark/>
                  </w:tcPr>
                  <w:p w14:paraId="36FA48A8" w14:textId="77777777" w:rsidR="009C0757" w:rsidRDefault="009C0757">
                    <w:pPr>
                      <w:pStyle w:val="Bibliografia"/>
                      <w:rPr>
                        <w:noProof/>
                      </w:rPr>
                    </w:pPr>
                    <w:r w:rsidRPr="009C0757">
                      <w:rPr>
                        <w:noProof/>
                        <w:lang w:val="en-GB"/>
                      </w:rPr>
                      <w:t xml:space="preserve">[Online]. Available: https://square.github.io/picasso/. </w:t>
                    </w:r>
                    <w:r>
                      <w:rPr>
                        <w:noProof/>
                      </w:rPr>
                      <w:t>[Data uzyskania dostępu: 06 12 2019].</w:t>
                    </w:r>
                  </w:p>
                </w:tc>
              </w:tr>
              <w:tr w:rsidR="009C0757" w14:paraId="3CA9A603" w14:textId="77777777">
                <w:trPr>
                  <w:divId w:val="1068116199"/>
                  <w:tblCellSpacing w:w="15" w:type="dxa"/>
                </w:trPr>
                <w:tc>
                  <w:tcPr>
                    <w:tcW w:w="50" w:type="pct"/>
                    <w:hideMark/>
                  </w:tcPr>
                  <w:p w14:paraId="4456AC29" w14:textId="77777777" w:rsidR="009C0757" w:rsidRDefault="009C0757">
                    <w:pPr>
                      <w:pStyle w:val="Bibliografia"/>
                      <w:rPr>
                        <w:noProof/>
                      </w:rPr>
                    </w:pPr>
                    <w:r>
                      <w:rPr>
                        <w:noProof/>
                      </w:rPr>
                      <w:t xml:space="preserve">[16] </w:t>
                    </w:r>
                  </w:p>
                </w:tc>
                <w:tc>
                  <w:tcPr>
                    <w:tcW w:w="0" w:type="auto"/>
                    <w:hideMark/>
                  </w:tcPr>
                  <w:p w14:paraId="4C178081" w14:textId="77777777" w:rsidR="009C0757" w:rsidRDefault="009C0757">
                    <w:pPr>
                      <w:pStyle w:val="Bibliografia"/>
                      <w:rPr>
                        <w:noProof/>
                      </w:rPr>
                    </w:pPr>
                    <w:r w:rsidRPr="009C0757">
                      <w:rPr>
                        <w:noProof/>
                        <w:lang w:val="en-GB"/>
                      </w:rPr>
                      <w:t xml:space="preserve">[Online]. Available: https://pl.wikipedia.org/wiki/Zintegrowane_%C5%9Brodowisko_programistyczne. </w:t>
                    </w:r>
                    <w:r>
                      <w:rPr>
                        <w:noProof/>
                      </w:rPr>
                      <w:t>[Data uzyskania dostępu: 26 11 2019].</w:t>
                    </w:r>
                  </w:p>
                </w:tc>
              </w:tr>
              <w:tr w:rsidR="009C0757" w14:paraId="05C1ED99" w14:textId="77777777">
                <w:trPr>
                  <w:divId w:val="1068116199"/>
                  <w:tblCellSpacing w:w="15" w:type="dxa"/>
                </w:trPr>
                <w:tc>
                  <w:tcPr>
                    <w:tcW w:w="50" w:type="pct"/>
                    <w:hideMark/>
                  </w:tcPr>
                  <w:p w14:paraId="53529010" w14:textId="77777777" w:rsidR="009C0757" w:rsidRDefault="009C0757">
                    <w:pPr>
                      <w:pStyle w:val="Bibliografia"/>
                      <w:rPr>
                        <w:noProof/>
                      </w:rPr>
                    </w:pPr>
                    <w:r>
                      <w:rPr>
                        <w:noProof/>
                      </w:rPr>
                      <w:t xml:space="preserve">[17] </w:t>
                    </w:r>
                  </w:p>
                </w:tc>
                <w:tc>
                  <w:tcPr>
                    <w:tcW w:w="0" w:type="auto"/>
                    <w:hideMark/>
                  </w:tcPr>
                  <w:p w14:paraId="216DA0E3" w14:textId="77777777" w:rsidR="009C0757" w:rsidRDefault="009C0757">
                    <w:pPr>
                      <w:pStyle w:val="Bibliografia"/>
                      <w:rPr>
                        <w:noProof/>
                      </w:rPr>
                    </w:pPr>
                    <w:r w:rsidRPr="009C0757">
                      <w:rPr>
                        <w:noProof/>
                        <w:lang w:val="en-GB"/>
                      </w:rPr>
                      <w:t xml:space="preserve">[Online]. Available: https://pl.wikipedia.org/wiki/Android_(system_operacyjny). </w:t>
                    </w:r>
                    <w:r>
                      <w:rPr>
                        <w:noProof/>
                      </w:rPr>
                      <w:t>[Data uzyskania dostępu: 25 11 2019].</w:t>
                    </w:r>
                  </w:p>
                </w:tc>
              </w:tr>
              <w:tr w:rsidR="009C0757" w14:paraId="6474460E" w14:textId="77777777">
                <w:trPr>
                  <w:divId w:val="1068116199"/>
                  <w:tblCellSpacing w:w="15" w:type="dxa"/>
                </w:trPr>
                <w:tc>
                  <w:tcPr>
                    <w:tcW w:w="50" w:type="pct"/>
                    <w:hideMark/>
                  </w:tcPr>
                  <w:p w14:paraId="7BC4C4D8" w14:textId="77777777" w:rsidR="009C0757" w:rsidRDefault="009C0757">
                    <w:pPr>
                      <w:pStyle w:val="Bibliografia"/>
                      <w:rPr>
                        <w:noProof/>
                      </w:rPr>
                    </w:pPr>
                    <w:r>
                      <w:rPr>
                        <w:noProof/>
                      </w:rPr>
                      <w:t xml:space="preserve">[18] </w:t>
                    </w:r>
                  </w:p>
                </w:tc>
                <w:tc>
                  <w:tcPr>
                    <w:tcW w:w="0" w:type="auto"/>
                    <w:hideMark/>
                  </w:tcPr>
                  <w:p w14:paraId="46C09080" w14:textId="77777777" w:rsidR="009C0757" w:rsidRDefault="009C0757">
                    <w:pPr>
                      <w:pStyle w:val="Bibliografia"/>
                      <w:rPr>
                        <w:noProof/>
                      </w:rPr>
                    </w:pPr>
                    <w:r w:rsidRPr="009C0757">
                      <w:rPr>
                        <w:noProof/>
                        <w:lang w:val="en-GB"/>
                      </w:rPr>
                      <w:t xml:space="preserve">[Online]. Available: https://www.jetbrains.com/. </w:t>
                    </w:r>
                    <w:r>
                      <w:rPr>
                        <w:noProof/>
                      </w:rPr>
                      <w:t>[Data uzyskania dostępu: 26 11 2019].</w:t>
                    </w:r>
                  </w:p>
                </w:tc>
              </w:tr>
              <w:tr w:rsidR="009C0757" w14:paraId="706F7BD2" w14:textId="77777777">
                <w:trPr>
                  <w:divId w:val="1068116199"/>
                  <w:tblCellSpacing w:w="15" w:type="dxa"/>
                </w:trPr>
                <w:tc>
                  <w:tcPr>
                    <w:tcW w:w="50" w:type="pct"/>
                    <w:hideMark/>
                  </w:tcPr>
                  <w:p w14:paraId="5BB072D5" w14:textId="77777777" w:rsidR="009C0757" w:rsidRDefault="009C0757">
                    <w:pPr>
                      <w:pStyle w:val="Bibliografia"/>
                      <w:rPr>
                        <w:noProof/>
                      </w:rPr>
                    </w:pPr>
                    <w:r>
                      <w:rPr>
                        <w:noProof/>
                      </w:rPr>
                      <w:t xml:space="preserve">[19] </w:t>
                    </w:r>
                  </w:p>
                </w:tc>
                <w:tc>
                  <w:tcPr>
                    <w:tcW w:w="0" w:type="auto"/>
                    <w:hideMark/>
                  </w:tcPr>
                  <w:p w14:paraId="1B3236DD" w14:textId="77777777" w:rsidR="009C0757" w:rsidRDefault="009C0757">
                    <w:pPr>
                      <w:pStyle w:val="Bibliografia"/>
                      <w:rPr>
                        <w:noProof/>
                      </w:rPr>
                    </w:pPr>
                    <w:r w:rsidRPr="009C0757">
                      <w:rPr>
                        <w:noProof/>
                        <w:lang w:val="en-GB"/>
                      </w:rPr>
                      <w:t xml:space="preserve">[Online]. Available: https://www.jetbrains.com/idea/promo/ultimate/?gclid=Cj0KCQiAt_PuBRDcARIsAMNlBdo2eqaR6SfGD9Rf5x7zCSaYyA_pd4jkg4b8asVE1bdEGASXtvzHtm8aAlV5EALw_wcB. </w:t>
                    </w:r>
                    <w:r>
                      <w:rPr>
                        <w:noProof/>
                      </w:rPr>
                      <w:t>[Data uzyskania dostępu: 26 11 2019].</w:t>
                    </w:r>
                  </w:p>
                </w:tc>
              </w:tr>
              <w:tr w:rsidR="009C0757" w14:paraId="6C6512FF" w14:textId="77777777">
                <w:trPr>
                  <w:divId w:val="1068116199"/>
                  <w:tblCellSpacing w:w="15" w:type="dxa"/>
                </w:trPr>
                <w:tc>
                  <w:tcPr>
                    <w:tcW w:w="50" w:type="pct"/>
                    <w:hideMark/>
                  </w:tcPr>
                  <w:p w14:paraId="7FEE28B0" w14:textId="77777777" w:rsidR="009C0757" w:rsidRDefault="009C0757">
                    <w:pPr>
                      <w:pStyle w:val="Bibliografia"/>
                      <w:rPr>
                        <w:noProof/>
                      </w:rPr>
                    </w:pPr>
                    <w:r>
                      <w:rPr>
                        <w:noProof/>
                      </w:rPr>
                      <w:lastRenderedPageBreak/>
                      <w:t xml:space="preserve">[20] </w:t>
                    </w:r>
                  </w:p>
                </w:tc>
                <w:tc>
                  <w:tcPr>
                    <w:tcW w:w="0" w:type="auto"/>
                    <w:hideMark/>
                  </w:tcPr>
                  <w:p w14:paraId="6E9BDC73" w14:textId="77777777" w:rsidR="009C0757" w:rsidRDefault="009C0757">
                    <w:pPr>
                      <w:pStyle w:val="Bibliografia"/>
                      <w:rPr>
                        <w:noProof/>
                      </w:rPr>
                    </w:pPr>
                    <w:r>
                      <w:rPr>
                        <w:noProof/>
                      </w:rPr>
                      <w:t>R. A. Kłopotek, „Bazy danych NoSQL,” [Online]. Available: https://rklopotek.blog.uksw.edu.pl/files/2017/02/Bazy_danych_wyk%c5%82ad_14_draft.pdf. [Data uzyskania dostępu: 08 12 2019].</w:t>
                    </w:r>
                  </w:p>
                </w:tc>
              </w:tr>
              <w:tr w:rsidR="009C0757" w14:paraId="0615AC91" w14:textId="77777777">
                <w:trPr>
                  <w:divId w:val="1068116199"/>
                  <w:tblCellSpacing w:w="15" w:type="dxa"/>
                </w:trPr>
                <w:tc>
                  <w:tcPr>
                    <w:tcW w:w="50" w:type="pct"/>
                    <w:hideMark/>
                  </w:tcPr>
                  <w:p w14:paraId="7C96BE23" w14:textId="77777777" w:rsidR="009C0757" w:rsidRDefault="009C0757">
                    <w:pPr>
                      <w:pStyle w:val="Bibliografia"/>
                      <w:rPr>
                        <w:noProof/>
                      </w:rPr>
                    </w:pPr>
                    <w:r>
                      <w:rPr>
                        <w:noProof/>
                      </w:rPr>
                      <w:t xml:space="preserve">[21] </w:t>
                    </w:r>
                  </w:p>
                </w:tc>
                <w:tc>
                  <w:tcPr>
                    <w:tcW w:w="0" w:type="auto"/>
                    <w:hideMark/>
                  </w:tcPr>
                  <w:p w14:paraId="3E094E82" w14:textId="77777777" w:rsidR="009C0757" w:rsidRDefault="009C0757">
                    <w:pPr>
                      <w:pStyle w:val="Bibliografia"/>
                      <w:rPr>
                        <w:noProof/>
                      </w:rPr>
                    </w:pPr>
                    <w:r>
                      <w:rPr>
                        <w:noProof/>
                      </w:rPr>
                      <w:t xml:space="preserve">H. Mazur i Z. Mazur, Projektowanie relacyjnych baz danych, Wrocław: Oficyna Wydawnicza Politechniki Wrocławskiej, 2004. </w:t>
                    </w:r>
                  </w:p>
                </w:tc>
              </w:tr>
              <w:tr w:rsidR="009C0757" w14:paraId="6F381EFC" w14:textId="77777777">
                <w:trPr>
                  <w:divId w:val="1068116199"/>
                  <w:tblCellSpacing w:w="15" w:type="dxa"/>
                </w:trPr>
                <w:tc>
                  <w:tcPr>
                    <w:tcW w:w="50" w:type="pct"/>
                    <w:hideMark/>
                  </w:tcPr>
                  <w:p w14:paraId="0889FA44" w14:textId="77777777" w:rsidR="009C0757" w:rsidRDefault="009C0757">
                    <w:pPr>
                      <w:pStyle w:val="Bibliografia"/>
                      <w:rPr>
                        <w:noProof/>
                      </w:rPr>
                    </w:pPr>
                    <w:r>
                      <w:rPr>
                        <w:noProof/>
                      </w:rPr>
                      <w:t xml:space="preserve">[22] </w:t>
                    </w:r>
                  </w:p>
                </w:tc>
                <w:tc>
                  <w:tcPr>
                    <w:tcW w:w="0" w:type="auto"/>
                    <w:hideMark/>
                  </w:tcPr>
                  <w:p w14:paraId="3052B009" w14:textId="77777777" w:rsidR="009C0757" w:rsidRDefault="009C0757">
                    <w:pPr>
                      <w:pStyle w:val="Bibliografia"/>
                      <w:rPr>
                        <w:noProof/>
                      </w:rPr>
                    </w:pPr>
                    <w:r w:rsidRPr="009C0757">
                      <w:rPr>
                        <w:noProof/>
                        <w:lang w:val="en-GB"/>
                      </w:rPr>
                      <w:t xml:space="preserve">[Online]. Available: https://codelabs.developers.google.com/codelabs/mlkit-android/#5. </w:t>
                    </w:r>
                    <w:r>
                      <w:rPr>
                        <w:noProof/>
                      </w:rPr>
                      <w:t>[Data uzyskania dostępu: 06 12 2019].</w:t>
                    </w:r>
                  </w:p>
                </w:tc>
              </w:tr>
              <w:tr w:rsidR="009C0757" w14:paraId="68656FDD" w14:textId="77777777">
                <w:trPr>
                  <w:divId w:val="1068116199"/>
                  <w:tblCellSpacing w:w="15" w:type="dxa"/>
                </w:trPr>
                <w:tc>
                  <w:tcPr>
                    <w:tcW w:w="50" w:type="pct"/>
                    <w:hideMark/>
                  </w:tcPr>
                  <w:p w14:paraId="5709A1F5" w14:textId="77777777" w:rsidR="009C0757" w:rsidRDefault="009C0757">
                    <w:pPr>
                      <w:pStyle w:val="Bibliografia"/>
                      <w:rPr>
                        <w:noProof/>
                      </w:rPr>
                    </w:pPr>
                    <w:r>
                      <w:rPr>
                        <w:noProof/>
                      </w:rPr>
                      <w:t xml:space="preserve">[23] </w:t>
                    </w:r>
                  </w:p>
                </w:tc>
                <w:tc>
                  <w:tcPr>
                    <w:tcW w:w="0" w:type="auto"/>
                    <w:hideMark/>
                  </w:tcPr>
                  <w:p w14:paraId="279709F3" w14:textId="77777777" w:rsidR="009C0757" w:rsidRDefault="009C0757">
                    <w:pPr>
                      <w:pStyle w:val="Bibliografia"/>
                      <w:rPr>
                        <w:noProof/>
                      </w:rPr>
                    </w:pPr>
                    <w:r w:rsidRPr="009C0757">
                      <w:rPr>
                        <w:noProof/>
                        <w:lang w:val="en-GB"/>
                      </w:rPr>
                      <w:t xml:space="preserve">[Online]. Available: https://pl.wikipedia.org/wiki/Odleg%C5%82o%C5%9B%C4%87_Levenshteina. </w:t>
                    </w:r>
                    <w:r>
                      <w:rPr>
                        <w:noProof/>
                      </w:rPr>
                      <w:t>[Data uzyskania dostępu: 06 12 2019].</w:t>
                    </w:r>
                  </w:p>
                </w:tc>
              </w:tr>
              <w:tr w:rsidR="009C0757" w14:paraId="478CC4DB" w14:textId="77777777">
                <w:trPr>
                  <w:divId w:val="1068116199"/>
                  <w:tblCellSpacing w:w="15" w:type="dxa"/>
                </w:trPr>
                <w:tc>
                  <w:tcPr>
                    <w:tcW w:w="50" w:type="pct"/>
                    <w:hideMark/>
                  </w:tcPr>
                  <w:p w14:paraId="16816128" w14:textId="77777777" w:rsidR="009C0757" w:rsidRDefault="009C0757">
                    <w:pPr>
                      <w:pStyle w:val="Bibliografia"/>
                      <w:rPr>
                        <w:noProof/>
                      </w:rPr>
                    </w:pPr>
                    <w:r>
                      <w:rPr>
                        <w:noProof/>
                      </w:rPr>
                      <w:t xml:space="preserve">[24] </w:t>
                    </w:r>
                  </w:p>
                </w:tc>
                <w:tc>
                  <w:tcPr>
                    <w:tcW w:w="0" w:type="auto"/>
                    <w:hideMark/>
                  </w:tcPr>
                  <w:p w14:paraId="7C78F646" w14:textId="77777777" w:rsidR="009C0757" w:rsidRDefault="009C0757">
                    <w:pPr>
                      <w:pStyle w:val="Bibliografia"/>
                      <w:rPr>
                        <w:noProof/>
                      </w:rPr>
                    </w:pPr>
                    <w:r w:rsidRPr="009C0757">
                      <w:rPr>
                        <w:noProof/>
                        <w:lang w:val="en-GB"/>
                      </w:rPr>
                      <w:t xml:space="preserve">[Online]. Available: https://junit.org/junit4/. </w:t>
                    </w:r>
                    <w:r>
                      <w:rPr>
                        <w:noProof/>
                      </w:rPr>
                      <w:t>[Data uzyskania dostępu: 9 12 2019].</w:t>
                    </w:r>
                  </w:p>
                </w:tc>
              </w:tr>
              <w:tr w:rsidR="009C0757" w14:paraId="69B14229" w14:textId="77777777">
                <w:trPr>
                  <w:divId w:val="1068116199"/>
                  <w:tblCellSpacing w:w="15" w:type="dxa"/>
                </w:trPr>
                <w:tc>
                  <w:tcPr>
                    <w:tcW w:w="50" w:type="pct"/>
                    <w:hideMark/>
                  </w:tcPr>
                  <w:p w14:paraId="7E68CEE9" w14:textId="77777777" w:rsidR="009C0757" w:rsidRDefault="009C0757">
                    <w:pPr>
                      <w:pStyle w:val="Bibliografia"/>
                      <w:rPr>
                        <w:noProof/>
                      </w:rPr>
                    </w:pPr>
                    <w:r>
                      <w:rPr>
                        <w:noProof/>
                      </w:rPr>
                      <w:t xml:space="preserve">[25] </w:t>
                    </w:r>
                  </w:p>
                </w:tc>
                <w:tc>
                  <w:tcPr>
                    <w:tcW w:w="0" w:type="auto"/>
                    <w:hideMark/>
                  </w:tcPr>
                  <w:p w14:paraId="15D6BA2E" w14:textId="77777777" w:rsidR="009C0757" w:rsidRDefault="009C0757">
                    <w:pPr>
                      <w:pStyle w:val="Bibliografia"/>
                      <w:rPr>
                        <w:noProof/>
                      </w:rPr>
                    </w:pPr>
                    <w:r>
                      <w:rPr>
                        <w:noProof/>
                      </w:rPr>
                      <w:t>J. Tracewicz. [Online]. Available: https://www.spidersweb.pl/2018/12/aplikacja-panparagon-warta-ubezpieczenie.html. [Data uzyskania dostępu: 28 10 2019].</w:t>
                    </w:r>
                  </w:p>
                </w:tc>
              </w:tr>
              <w:tr w:rsidR="009C0757" w14:paraId="748CCF6C" w14:textId="77777777">
                <w:trPr>
                  <w:divId w:val="1068116199"/>
                  <w:tblCellSpacing w:w="15" w:type="dxa"/>
                </w:trPr>
                <w:tc>
                  <w:tcPr>
                    <w:tcW w:w="50" w:type="pct"/>
                    <w:hideMark/>
                  </w:tcPr>
                  <w:p w14:paraId="50441BB9" w14:textId="77777777" w:rsidR="009C0757" w:rsidRDefault="009C0757">
                    <w:pPr>
                      <w:pStyle w:val="Bibliografia"/>
                      <w:rPr>
                        <w:noProof/>
                      </w:rPr>
                    </w:pPr>
                    <w:r>
                      <w:rPr>
                        <w:noProof/>
                      </w:rPr>
                      <w:t xml:space="preserve">[26] </w:t>
                    </w:r>
                  </w:p>
                </w:tc>
                <w:tc>
                  <w:tcPr>
                    <w:tcW w:w="0" w:type="auto"/>
                    <w:hideMark/>
                  </w:tcPr>
                  <w:p w14:paraId="5FE87992" w14:textId="77777777" w:rsidR="009C0757" w:rsidRDefault="009C0757">
                    <w:pPr>
                      <w:pStyle w:val="Bibliografia"/>
                      <w:rPr>
                        <w:noProof/>
                      </w:rPr>
                    </w:pPr>
                    <w:r w:rsidRPr="009C0757">
                      <w:rPr>
                        <w:noProof/>
                        <w:lang w:val="en-GB"/>
                      </w:rPr>
                      <w:t xml:space="preserve">J. Bieniek. [Online]. Available: https://bezprawnik.pl/reklamacja-bez-paragonu-jest-jak-najbardziej-mozliwa-dowodem-moze-byc-potwierdzenie-platnoscia-karta/. </w:t>
                    </w:r>
                    <w:r>
                      <w:rPr>
                        <w:noProof/>
                      </w:rPr>
                      <w:t>[Data uzyskania dostępu: 02 11 2019].</w:t>
                    </w:r>
                  </w:p>
                </w:tc>
              </w:tr>
              <w:tr w:rsidR="009C0757" w14:paraId="754A383A" w14:textId="77777777">
                <w:trPr>
                  <w:divId w:val="1068116199"/>
                  <w:tblCellSpacing w:w="15" w:type="dxa"/>
                </w:trPr>
                <w:tc>
                  <w:tcPr>
                    <w:tcW w:w="50" w:type="pct"/>
                    <w:hideMark/>
                  </w:tcPr>
                  <w:p w14:paraId="58FE45F6" w14:textId="77777777" w:rsidR="009C0757" w:rsidRDefault="009C0757">
                    <w:pPr>
                      <w:pStyle w:val="Bibliografia"/>
                      <w:rPr>
                        <w:noProof/>
                      </w:rPr>
                    </w:pPr>
                    <w:r>
                      <w:rPr>
                        <w:noProof/>
                      </w:rPr>
                      <w:t xml:space="preserve">[27] </w:t>
                    </w:r>
                  </w:p>
                </w:tc>
                <w:tc>
                  <w:tcPr>
                    <w:tcW w:w="0" w:type="auto"/>
                    <w:hideMark/>
                  </w:tcPr>
                  <w:p w14:paraId="2DCEE594" w14:textId="77777777" w:rsidR="009C0757" w:rsidRDefault="009C0757">
                    <w:pPr>
                      <w:pStyle w:val="Bibliografia"/>
                      <w:rPr>
                        <w:noProof/>
                      </w:rPr>
                    </w:pPr>
                    <w:r w:rsidRPr="009C0757">
                      <w:rPr>
                        <w:noProof/>
                        <w:lang w:val="en-GB"/>
                      </w:rPr>
                      <w:t xml:space="preserve">[Online]. Available: https://play.google.com/store/apps/details?id=com.glority.receipt&amp;hl=pl. </w:t>
                    </w:r>
                    <w:r>
                      <w:rPr>
                        <w:noProof/>
                      </w:rPr>
                      <w:t>[Data uzyskania dostępu: 26 10 2019].</w:t>
                    </w:r>
                  </w:p>
                </w:tc>
              </w:tr>
              <w:tr w:rsidR="009C0757" w14:paraId="781FBD7B" w14:textId="77777777">
                <w:trPr>
                  <w:divId w:val="1068116199"/>
                  <w:tblCellSpacing w:w="15" w:type="dxa"/>
                </w:trPr>
                <w:tc>
                  <w:tcPr>
                    <w:tcW w:w="50" w:type="pct"/>
                    <w:hideMark/>
                  </w:tcPr>
                  <w:p w14:paraId="3B5C04A1" w14:textId="77777777" w:rsidR="009C0757" w:rsidRDefault="009C0757">
                    <w:pPr>
                      <w:pStyle w:val="Bibliografia"/>
                      <w:rPr>
                        <w:noProof/>
                      </w:rPr>
                    </w:pPr>
                    <w:r>
                      <w:rPr>
                        <w:noProof/>
                      </w:rPr>
                      <w:t xml:space="preserve">[28] </w:t>
                    </w:r>
                  </w:p>
                </w:tc>
                <w:tc>
                  <w:tcPr>
                    <w:tcW w:w="0" w:type="auto"/>
                    <w:hideMark/>
                  </w:tcPr>
                  <w:p w14:paraId="542A5C32" w14:textId="77777777" w:rsidR="009C0757" w:rsidRDefault="009C0757">
                    <w:pPr>
                      <w:pStyle w:val="Bibliografia"/>
                      <w:rPr>
                        <w:noProof/>
                      </w:rPr>
                    </w:pPr>
                    <w:r w:rsidRPr="009C0757">
                      <w:rPr>
                        <w:noProof/>
                        <w:lang w:val="en-GB"/>
                      </w:rPr>
                      <w:t xml:space="preserve">[Online]. Available: https://play.google.com/store/apps/details?id=com.receiptbank.android&amp;hl=en_US. </w:t>
                    </w:r>
                    <w:r>
                      <w:rPr>
                        <w:noProof/>
                      </w:rPr>
                      <w:t>[Data uzyskania dostępu: 26 10 2019].</w:t>
                    </w:r>
                  </w:p>
                </w:tc>
              </w:tr>
              <w:tr w:rsidR="009C0757" w14:paraId="79D375EC" w14:textId="77777777">
                <w:trPr>
                  <w:divId w:val="1068116199"/>
                  <w:tblCellSpacing w:w="15" w:type="dxa"/>
                </w:trPr>
                <w:tc>
                  <w:tcPr>
                    <w:tcW w:w="50" w:type="pct"/>
                    <w:hideMark/>
                  </w:tcPr>
                  <w:p w14:paraId="74B51749" w14:textId="77777777" w:rsidR="009C0757" w:rsidRDefault="009C0757">
                    <w:pPr>
                      <w:pStyle w:val="Bibliografia"/>
                      <w:rPr>
                        <w:noProof/>
                      </w:rPr>
                    </w:pPr>
                    <w:r>
                      <w:rPr>
                        <w:noProof/>
                      </w:rPr>
                      <w:t xml:space="preserve">[29] </w:t>
                    </w:r>
                  </w:p>
                </w:tc>
                <w:tc>
                  <w:tcPr>
                    <w:tcW w:w="0" w:type="auto"/>
                    <w:hideMark/>
                  </w:tcPr>
                  <w:p w14:paraId="624B323F" w14:textId="77777777" w:rsidR="009C0757" w:rsidRDefault="009C0757">
                    <w:pPr>
                      <w:pStyle w:val="Bibliografia"/>
                      <w:rPr>
                        <w:noProof/>
                      </w:rPr>
                    </w:pPr>
                    <w:r w:rsidRPr="009C0757">
                      <w:rPr>
                        <w:noProof/>
                        <w:lang w:val="en-GB"/>
                      </w:rPr>
                      <w:t xml:space="preserve">[Online]. Available: https://play.google.com/store/apps/details?id=com.andrzejsalwin.eparagon&amp;gl=PL. </w:t>
                    </w:r>
                    <w:r>
                      <w:rPr>
                        <w:noProof/>
                      </w:rPr>
                      <w:t>[Data uzyskania dostępu: 22 11 2019].</w:t>
                    </w:r>
                  </w:p>
                </w:tc>
              </w:tr>
            </w:tbl>
            <w:p w14:paraId="405FD32C" w14:textId="77777777" w:rsidR="009C0757" w:rsidRDefault="009C0757">
              <w:pPr>
                <w:divId w:val="1068116199"/>
                <w:rPr>
                  <w:rFonts w:eastAsia="Times New Roman"/>
                  <w:noProof/>
                </w:rPr>
              </w:pPr>
            </w:p>
            <w:p w14:paraId="001D4449" w14:textId="77777777" w:rsidR="00A23DCA" w:rsidRDefault="00A23DCA">
              <w:r>
                <w:rPr>
                  <w:b/>
                  <w:bCs/>
                </w:rPr>
                <w:fldChar w:fldCharType="end"/>
              </w:r>
              <w:commentRangeEnd w:id="191"/>
              <w:r w:rsidR="00596638">
                <w:rPr>
                  <w:rStyle w:val="Odwoaniedokomentarza"/>
                </w:rPr>
                <w:commentReference w:id="191"/>
              </w:r>
            </w:p>
          </w:sdtContent>
        </w:sdt>
      </w:sdtContent>
    </w:sdt>
    <w:p w14:paraId="7DD14AA8" w14:textId="77777777" w:rsidR="00A23DCA" w:rsidRDefault="00A23DCA"/>
    <w:p w14:paraId="6129FA54" w14:textId="77777777" w:rsidR="00A23DCA" w:rsidRDefault="00A23DCA"/>
    <w:p w14:paraId="227554F0" w14:textId="77777777" w:rsidR="00A23DCA" w:rsidRDefault="00A23DCA"/>
    <w:p w14:paraId="0A484EA9" w14:textId="77777777" w:rsidR="00A23DCA" w:rsidRDefault="00A23DCA"/>
    <w:p w14:paraId="12FE6A36" w14:textId="77777777" w:rsidR="00A23DCA" w:rsidRDefault="00A23DCA"/>
    <w:p w14:paraId="453D51AA" w14:textId="0AFA1EF8" w:rsidR="003B4EA7" w:rsidRDefault="003B4EA7">
      <w:pPr>
        <w:spacing w:after="160" w:line="259" w:lineRule="auto"/>
        <w:ind w:firstLine="0"/>
        <w:jc w:val="left"/>
        <w:rPr>
          <w:lang w:val="en-US"/>
        </w:rPr>
      </w:pPr>
      <w:r>
        <w:rPr>
          <w:lang w:val="en-US"/>
        </w:rPr>
        <w:br w:type="page"/>
      </w:r>
    </w:p>
    <w:p w14:paraId="5C53A0EA" w14:textId="4107165E" w:rsidR="00531DEE" w:rsidRDefault="00CA5423" w:rsidP="003B4EA7">
      <w:pPr>
        <w:pStyle w:val="WstepZakonczenie"/>
        <w:ind w:left="0" w:firstLine="0"/>
      </w:pPr>
      <w:bookmarkStart w:id="192" w:name="_Toc26790536"/>
      <w:r w:rsidRPr="000F6678">
        <w:lastRenderedPageBreak/>
        <w:t>Spis rysunków</w:t>
      </w:r>
      <w:bookmarkEnd w:id="192"/>
    </w:p>
    <w:p w14:paraId="3414BC89" w14:textId="4AA49609" w:rsidR="009C0757"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Rysunek" </w:instrText>
      </w:r>
      <w:r>
        <w:fldChar w:fldCharType="separate"/>
      </w:r>
      <w:hyperlink w:anchor="_Toc26790538" w:history="1">
        <w:r w:rsidR="009C0757" w:rsidRPr="007F0215">
          <w:rPr>
            <w:rStyle w:val="Hipercze"/>
            <w:i/>
            <w:noProof/>
          </w:rPr>
          <w:t>Rysunek 4.1 Diagram klas (domenowy) [Źródło: opracowanie własne]</w:t>
        </w:r>
        <w:r w:rsidR="009C0757">
          <w:rPr>
            <w:noProof/>
            <w:webHidden/>
          </w:rPr>
          <w:tab/>
        </w:r>
        <w:r w:rsidR="009C0757">
          <w:rPr>
            <w:noProof/>
            <w:webHidden/>
          </w:rPr>
          <w:fldChar w:fldCharType="begin"/>
        </w:r>
        <w:r w:rsidR="009C0757">
          <w:rPr>
            <w:noProof/>
            <w:webHidden/>
          </w:rPr>
          <w:instrText xml:space="preserve"> PAGEREF _Toc26790538 \h </w:instrText>
        </w:r>
        <w:r w:rsidR="009C0757">
          <w:rPr>
            <w:noProof/>
            <w:webHidden/>
          </w:rPr>
        </w:r>
        <w:r w:rsidR="009C0757">
          <w:rPr>
            <w:noProof/>
            <w:webHidden/>
          </w:rPr>
          <w:fldChar w:fldCharType="separate"/>
        </w:r>
        <w:r w:rsidR="009C0757">
          <w:rPr>
            <w:noProof/>
            <w:webHidden/>
          </w:rPr>
          <w:t>17</w:t>
        </w:r>
        <w:r w:rsidR="009C0757">
          <w:rPr>
            <w:noProof/>
            <w:webHidden/>
          </w:rPr>
          <w:fldChar w:fldCharType="end"/>
        </w:r>
      </w:hyperlink>
    </w:p>
    <w:p w14:paraId="1A919C9B" w14:textId="2AFDEE7A"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39" w:history="1">
        <w:r w:rsidR="009C0757" w:rsidRPr="007F0215">
          <w:rPr>
            <w:rStyle w:val="Hipercze"/>
            <w:i/>
            <w:noProof/>
          </w:rPr>
          <w:t>Rysunek 4.2 Diagram przypadków użycia  [Źródło: opracowanie własne]</w:t>
        </w:r>
        <w:r w:rsidR="009C0757">
          <w:rPr>
            <w:noProof/>
            <w:webHidden/>
          </w:rPr>
          <w:tab/>
        </w:r>
        <w:r w:rsidR="009C0757">
          <w:rPr>
            <w:noProof/>
            <w:webHidden/>
          </w:rPr>
          <w:fldChar w:fldCharType="begin"/>
        </w:r>
        <w:r w:rsidR="009C0757">
          <w:rPr>
            <w:noProof/>
            <w:webHidden/>
          </w:rPr>
          <w:instrText xml:space="preserve"> PAGEREF _Toc26790539 \h </w:instrText>
        </w:r>
        <w:r w:rsidR="009C0757">
          <w:rPr>
            <w:noProof/>
            <w:webHidden/>
          </w:rPr>
        </w:r>
        <w:r w:rsidR="009C0757">
          <w:rPr>
            <w:noProof/>
            <w:webHidden/>
          </w:rPr>
          <w:fldChar w:fldCharType="separate"/>
        </w:r>
        <w:r w:rsidR="009C0757">
          <w:rPr>
            <w:noProof/>
            <w:webHidden/>
          </w:rPr>
          <w:t>19</w:t>
        </w:r>
        <w:r w:rsidR="009C0757">
          <w:rPr>
            <w:noProof/>
            <w:webHidden/>
          </w:rPr>
          <w:fldChar w:fldCharType="end"/>
        </w:r>
      </w:hyperlink>
    </w:p>
    <w:p w14:paraId="5F319FB4" w14:textId="1618C0E4"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40" w:history="1">
        <w:r w:rsidR="009C0757" w:rsidRPr="007F0215">
          <w:rPr>
            <w:rStyle w:val="Hipercze"/>
            <w:i/>
            <w:noProof/>
          </w:rPr>
          <w:t>Rysunek 4.3 Dodaj nową grupę paragonów – Lista grup (po lewej).  Widok dodawania grupy (po prawej) [Źródło: opracowanie własne]</w:t>
        </w:r>
        <w:r w:rsidR="009C0757">
          <w:rPr>
            <w:noProof/>
            <w:webHidden/>
          </w:rPr>
          <w:tab/>
        </w:r>
        <w:r w:rsidR="009C0757">
          <w:rPr>
            <w:noProof/>
            <w:webHidden/>
          </w:rPr>
          <w:fldChar w:fldCharType="begin"/>
        </w:r>
        <w:r w:rsidR="009C0757">
          <w:rPr>
            <w:noProof/>
            <w:webHidden/>
          </w:rPr>
          <w:instrText xml:space="preserve"> PAGEREF _Toc26790540 \h </w:instrText>
        </w:r>
        <w:r w:rsidR="009C0757">
          <w:rPr>
            <w:noProof/>
            <w:webHidden/>
          </w:rPr>
        </w:r>
        <w:r w:rsidR="009C0757">
          <w:rPr>
            <w:noProof/>
            <w:webHidden/>
          </w:rPr>
          <w:fldChar w:fldCharType="separate"/>
        </w:r>
        <w:r w:rsidR="009C0757">
          <w:rPr>
            <w:noProof/>
            <w:webHidden/>
          </w:rPr>
          <w:t>22</w:t>
        </w:r>
        <w:r w:rsidR="009C0757">
          <w:rPr>
            <w:noProof/>
            <w:webHidden/>
          </w:rPr>
          <w:fldChar w:fldCharType="end"/>
        </w:r>
      </w:hyperlink>
    </w:p>
    <w:p w14:paraId="0DC89B7A" w14:textId="1A97C2BF"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41" w:history="1">
        <w:r w:rsidR="009C0757" w:rsidRPr="007F0215">
          <w:rPr>
            <w:rStyle w:val="Hipercze"/>
            <w:i/>
            <w:noProof/>
          </w:rPr>
          <w:t>Rysunek 4.4</w:t>
        </w:r>
        <w:r w:rsidR="009C0757" w:rsidRPr="007F0215">
          <w:rPr>
            <w:rStyle w:val="Hipercze"/>
            <w:noProof/>
          </w:rPr>
          <w:t xml:space="preserve"> </w:t>
        </w:r>
        <w:r w:rsidR="009C0757" w:rsidRPr="007F0215">
          <w:rPr>
            <w:rStyle w:val="Hipercze"/>
            <w:i/>
            <w:noProof/>
          </w:rPr>
          <w:t>Dodaj nową grupę paragonów – Uzupełnienie parametrów grupy (po lewej).  Dodanie nowej grupy do listy grup wraz z komunikatem (po prawej).</w:t>
        </w:r>
        <w:r w:rsidR="009C0757" w:rsidRPr="007F0215">
          <w:rPr>
            <w:rStyle w:val="Hipercze"/>
            <w:noProof/>
          </w:rPr>
          <w:t xml:space="preserve">  </w:t>
        </w:r>
        <w:r w:rsidR="009C0757" w:rsidRPr="007F0215">
          <w:rPr>
            <w:rStyle w:val="Hipercze"/>
            <w:i/>
            <w:noProof/>
          </w:rPr>
          <w:t>[Źródło: opracowanie własne]</w:t>
        </w:r>
        <w:r w:rsidR="009C0757">
          <w:rPr>
            <w:noProof/>
            <w:webHidden/>
          </w:rPr>
          <w:tab/>
        </w:r>
        <w:r w:rsidR="009C0757">
          <w:rPr>
            <w:noProof/>
            <w:webHidden/>
          </w:rPr>
          <w:fldChar w:fldCharType="begin"/>
        </w:r>
        <w:r w:rsidR="009C0757">
          <w:rPr>
            <w:noProof/>
            <w:webHidden/>
          </w:rPr>
          <w:instrText xml:space="preserve"> PAGEREF _Toc26790541 \h </w:instrText>
        </w:r>
        <w:r w:rsidR="009C0757">
          <w:rPr>
            <w:noProof/>
            <w:webHidden/>
          </w:rPr>
        </w:r>
        <w:r w:rsidR="009C0757">
          <w:rPr>
            <w:noProof/>
            <w:webHidden/>
          </w:rPr>
          <w:fldChar w:fldCharType="separate"/>
        </w:r>
        <w:r w:rsidR="009C0757">
          <w:rPr>
            <w:noProof/>
            <w:webHidden/>
          </w:rPr>
          <w:t>22</w:t>
        </w:r>
        <w:r w:rsidR="009C0757">
          <w:rPr>
            <w:noProof/>
            <w:webHidden/>
          </w:rPr>
          <w:fldChar w:fldCharType="end"/>
        </w:r>
      </w:hyperlink>
    </w:p>
    <w:p w14:paraId="64015E0D" w14:textId="15C93227"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42" w:history="1">
        <w:r w:rsidR="009C0757" w:rsidRPr="007F0215">
          <w:rPr>
            <w:rStyle w:val="Hipercze"/>
            <w:i/>
            <w:noProof/>
          </w:rPr>
          <w:t xml:space="preserve">Rysunek 4.5  </w:t>
        </w:r>
        <w:r w:rsidR="009C0757" w:rsidRPr="007F0215">
          <w:rPr>
            <w:rStyle w:val="Hipercze"/>
            <w:noProof/>
          </w:rPr>
          <w:t xml:space="preserve">Przeszukaj paragony </w:t>
        </w:r>
        <w:r w:rsidR="009C0757" w:rsidRPr="007F0215">
          <w:rPr>
            <w:rStyle w:val="Hipercze"/>
            <w:i/>
            <w:noProof/>
          </w:rPr>
          <w:t>– kryteria wyszukania. Wybór daty dodania paragonu (po lewo), wybór kwot (środek) oraz wybór długości trwania gwarancji (po prawo)[Źródło: opracowanie własne]</w:t>
        </w:r>
        <w:r w:rsidR="009C0757">
          <w:rPr>
            <w:noProof/>
            <w:webHidden/>
          </w:rPr>
          <w:tab/>
        </w:r>
        <w:r w:rsidR="009C0757">
          <w:rPr>
            <w:noProof/>
            <w:webHidden/>
          </w:rPr>
          <w:fldChar w:fldCharType="begin"/>
        </w:r>
        <w:r w:rsidR="009C0757">
          <w:rPr>
            <w:noProof/>
            <w:webHidden/>
          </w:rPr>
          <w:instrText xml:space="preserve"> PAGEREF _Toc26790542 \h </w:instrText>
        </w:r>
        <w:r w:rsidR="009C0757">
          <w:rPr>
            <w:noProof/>
            <w:webHidden/>
          </w:rPr>
        </w:r>
        <w:r w:rsidR="009C0757">
          <w:rPr>
            <w:noProof/>
            <w:webHidden/>
          </w:rPr>
          <w:fldChar w:fldCharType="separate"/>
        </w:r>
        <w:r w:rsidR="009C0757">
          <w:rPr>
            <w:noProof/>
            <w:webHidden/>
          </w:rPr>
          <w:t>24</w:t>
        </w:r>
        <w:r w:rsidR="009C0757">
          <w:rPr>
            <w:noProof/>
            <w:webHidden/>
          </w:rPr>
          <w:fldChar w:fldCharType="end"/>
        </w:r>
      </w:hyperlink>
    </w:p>
    <w:p w14:paraId="2382048C" w14:textId="6DB58780"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43" w:history="1">
        <w:r w:rsidR="009C0757" w:rsidRPr="007F0215">
          <w:rPr>
            <w:rStyle w:val="Hipercze"/>
            <w:i/>
            <w:noProof/>
          </w:rPr>
          <w:t>Rysunek 4.6 Przeszukaj paragony – brak kryteriów (po lewo), wypełnienie kryteriów i wynik wyszukania (środek), komunikat w przypadku braku znalezienia paragonów dla poszczególnych kryteriów.</w:t>
        </w:r>
        <w:r w:rsidR="009C0757">
          <w:rPr>
            <w:noProof/>
            <w:webHidden/>
          </w:rPr>
          <w:tab/>
        </w:r>
        <w:r w:rsidR="009C0757">
          <w:rPr>
            <w:noProof/>
            <w:webHidden/>
          </w:rPr>
          <w:fldChar w:fldCharType="begin"/>
        </w:r>
        <w:r w:rsidR="009C0757">
          <w:rPr>
            <w:noProof/>
            <w:webHidden/>
          </w:rPr>
          <w:instrText xml:space="preserve"> PAGEREF _Toc26790543 \h </w:instrText>
        </w:r>
        <w:r w:rsidR="009C0757">
          <w:rPr>
            <w:noProof/>
            <w:webHidden/>
          </w:rPr>
        </w:r>
        <w:r w:rsidR="009C0757">
          <w:rPr>
            <w:noProof/>
            <w:webHidden/>
          </w:rPr>
          <w:fldChar w:fldCharType="separate"/>
        </w:r>
        <w:r w:rsidR="009C0757">
          <w:rPr>
            <w:noProof/>
            <w:webHidden/>
          </w:rPr>
          <w:t>24</w:t>
        </w:r>
        <w:r w:rsidR="009C0757">
          <w:rPr>
            <w:noProof/>
            <w:webHidden/>
          </w:rPr>
          <w:fldChar w:fldCharType="end"/>
        </w:r>
      </w:hyperlink>
    </w:p>
    <w:p w14:paraId="4DF530F2" w14:textId="48195E35"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44" w:history="1">
        <w:r w:rsidR="009C0757" w:rsidRPr="007F0215">
          <w:rPr>
            <w:rStyle w:val="Hipercze"/>
            <w:noProof/>
          </w:rPr>
          <w:t xml:space="preserve">Rysunek 4.7 </w:t>
        </w:r>
        <w:r w:rsidR="009C0757" w:rsidRPr="007F0215">
          <w:rPr>
            <w:rStyle w:val="Hipercze"/>
            <w:i/>
            <w:noProof/>
          </w:rPr>
          <w:t>Dodaj paragony – kolejno krok 0 (z lewej) oraz krok 1 (z prawej)</w:t>
        </w:r>
        <w:r w:rsidR="009C0757" w:rsidRPr="007F0215">
          <w:rPr>
            <w:rStyle w:val="Hipercze"/>
            <w:noProof/>
          </w:rPr>
          <w:t xml:space="preserve"> </w:t>
        </w:r>
        <w:r w:rsidR="009C0757" w:rsidRPr="007F0215">
          <w:rPr>
            <w:rStyle w:val="Hipercze"/>
            <w:i/>
            <w:noProof/>
          </w:rPr>
          <w:t xml:space="preserve"> [Źródło: opracowanie własne]</w:t>
        </w:r>
        <w:r w:rsidR="009C0757">
          <w:rPr>
            <w:noProof/>
            <w:webHidden/>
          </w:rPr>
          <w:tab/>
        </w:r>
        <w:r w:rsidR="009C0757">
          <w:rPr>
            <w:noProof/>
            <w:webHidden/>
          </w:rPr>
          <w:fldChar w:fldCharType="begin"/>
        </w:r>
        <w:r w:rsidR="009C0757">
          <w:rPr>
            <w:noProof/>
            <w:webHidden/>
          </w:rPr>
          <w:instrText xml:space="preserve"> PAGEREF _Toc26790544 \h </w:instrText>
        </w:r>
        <w:r w:rsidR="009C0757">
          <w:rPr>
            <w:noProof/>
            <w:webHidden/>
          </w:rPr>
        </w:r>
        <w:r w:rsidR="009C0757">
          <w:rPr>
            <w:noProof/>
            <w:webHidden/>
          </w:rPr>
          <w:fldChar w:fldCharType="separate"/>
        </w:r>
        <w:r w:rsidR="009C0757">
          <w:rPr>
            <w:noProof/>
            <w:webHidden/>
          </w:rPr>
          <w:t>26</w:t>
        </w:r>
        <w:r w:rsidR="009C0757">
          <w:rPr>
            <w:noProof/>
            <w:webHidden/>
          </w:rPr>
          <w:fldChar w:fldCharType="end"/>
        </w:r>
      </w:hyperlink>
    </w:p>
    <w:p w14:paraId="526395B2" w14:textId="4BB13878"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45" w:history="1">
        <w:r w:rsidR="009C0757" w:rsidRPr="007F0215">
          <w:rPr>
            <w:rStyle w:val="Hipercze"/>
            <w:i/>
            <w:noProof/>
          </w:rPr>
          <w:t>Rysunek 4.8 Dodaj paragony –kolejno krok 2 (z lewej) oraz krok 3 (z prawej) [Źródło: opracowanie własne]</w:t>
        </w:r>
        <w:r w:rsidR="009C0757">
          <w:rPr>
            <w:noProof/>
            <w:webHidden/>
          </w:rPr>
          <w:tab/>
        </w:r>
        <w:r w:rsidR="009C0757">
          <w:rPr>
            <w:noProof/>
            <w:webHidden/>
          </w:rPr>
          <w:fldChar w:fldCharType="begin"/>
        </w:r>
        <w:r w:rsidR="009C0757">
          <w:rPr>
            <w:noProof/>
            <w:webHidden/>
          </w:rPr>
          <w:instrText xml:space="preserve"> PAGEREF _Toc26790545 \h </w:instrText>
        </w:r>
        <w:r w:rsidR="009C0757">
          <w:rPr>
            <w:noProof/>
            <w:webHidden/>
          </w:rPr>
        </w:r>
        <w:r w:rsidR="009C0757">
          <w:rPr>
            <w:noProof/>
            <w:webHidden/>
          </w:rPr>
          <w:fldChar w:fldCharType="separate"/>
        </w:r>
        <w:r w:rsidR="009C0757">
          <w:rPr>
            <w:noProof/>
            <w:webHidden/>
          </w:rPr>
          <w:t>26</w:t>
        </w:r>
        <w:r w:rsidR="009C0757">
          <w:rPr>
            <w:noProof/>
            <w:webHidden/>
          </w:rPr>
          <w:fldChar w:fldCharType="end"/>
        </w:r>
      </w:hyperlink>
    </w:p>
    <w:p w14:paraId="5172A913" w14:textId="18D9A0E7"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46" w:history="1">
        <w:r w:rsidR="009C0757" w:rsidRPr="007F0215">
          <w:rPr>
            <w:rStyle w:val="Hipercze"/>
            <w:i/>
            <w:noProof/>
          </w:rPr>
          <w:t>Rysunek 5.1 Diagram rozmieszczenia [Źródło: opracowanie własne]</w:t>
        </w:r>
        <w:r w:rsidR="009C0757">
          <w:rPr>
            <w:noProof/>
            <w:webHidden/>
          </w:rPr>
          <w:tab/>
        </w:r>
        <w:r w:rsidR="009C0757">
          <w:rPr>
            <w:noProof/>
            <w:webHidden/>
          </w:rPr>
          <w:fldChar w:fldCharType="begin"/>
        </w:r>
        <w:r w:rsidR="009C0757">
          <w:rPr>
            <w:noProof/>
            <w:webHidden/>
          </w:rPr>
          <w:instrText xml:space="preserve"> PAGEREF _Toc26790546 \h </w:instrText>
        </w:r>
        <w:r w:rsidR="009C0757">
          <w:rPr>
            <w:noProof/>
            <w:webHidden/>
          </w:rPr>
        </w:r>
        <w:r w:rsidR="009C0757">
          <w:rPr>
            <w:noProof/>
            <w:webHidden/>
          </w:rPr>
          <w:fldChar w:fldCharType="separate"/>
        </w:r>
        <w:r w:rsidR="009C0757">
          <w:rPr>
            <w:noProof/>
            <w:webHidden/>
          </w:rPr>
          <w:t>29</w:t>
        </w:r>
        <w:r w:rsidR="009C0757">
          <w:rPr>
            <w:noProof/>
            <w:webHidden/>
          </w:rPr>
          <w:fldChar w:fldCharType="end"/>
        </w:r>
      </w:hyperlink>
    </w:p>
    <w:p w14:paraId="36CD2ED2" w14:textId="6C7E1030"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47" w:history="1">
        <w:r w:rsidR="009C0757" w:rsidRPr="007F0215">
          <w:rPr>
            <w:rStyle w:val="Hipercze"/>
            <w:i/>
            <w:noProof/>
          </w:rPr>
          <w:t>Rysunek 5.2 Diagram pakietów [Źródło: opracowanie własne]</w:t>
        </w:r>
        <w:r w:rsidR="009C0757">
          <w:rPr>
            <w:noProof/>
            <w:webHidden/>
          </w:rPr>
          <w:tab/>
        </w:r>
        <w:r w:rsidR="009C0757">
          <w:rPr>
            <w:noProof/>
            <w:webHidden/>
          </w:rPr>
          <w:fldChar w:fldCharType="begin"/>
        </w:r>
        <w:r w:rsidR="009C0757">
          <w:rPr>
            <w:noProof/>
            <w:webHidden/>
          </w:rPr>
          <w:instrText xml:space="preserve"> PAGEREF _Toc26790547 \h </w:instrText>
        </w:r>
        <w:r w:rsidR="009C0757">
          <w:rPr>
            <w:noProof/>
            <w:webHidden/>
          </w:rPr>
        </w:r>
        <w:r w:rsidR="009C0757">
          <w:rPr>
            <w:noProof/>
            <w:webHidden/>
          </w:rPr>
          <w:fldChar w:fldCharType="separate"/>
        </w:r>
        <w:r w:rsidR="009C0757">
          <w:rPr>
            <w:noProof/>
            <w:webHidden/>
          </w:rPr>
          <w:t>30</w:t>
        </w:r>
        <w:r w:rsidR="009C0757">
          <w:rPr>
            <w:noProof/>
            <w:webHidden/>
          </w:rPr>
          <w:fldChar w:fldCharType="end"/>
        </w:r>
      </w:hyperlink>
    </w:p>
    <w:p w14:paraId="7889FDDC" w14:textId="7F6229D0"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48" w:history="1">
        <w:r w:rsidR="009C0757" w:rsidRPr="007F0215">
          <w:rPr>
            <w:rStyle w:val="Hipercze"/>
            <w:i/>
            <w:noProof/>
          </w:rPr>
          <w:t>Rysunek 5.3 Diagram ERD bazy danych [Źródło: opracowanie własne]</w:t>
        </w:r>
        <w:r w:rsidR="009C0757">
          <w:rPr>
            <w:noProof/>
            <w:webHidden/>
          </w:rPr>
          <w:tab/>
        </w:r>
        <w:r w:rsidR="009C0757">
          <w:rPr>
            <w:noProof/>
            <w:webHidden/>
          </w:rPr>
          <w:fldChar w:fldCharType="begin"/>
        </w:r>
        <w:r w:rsidR="009C0757">
          <w:rPr>
            <w:noProof/>
            <w:webHidden/>
          </w:rPr>
          <w:instrText xml:space="preserve"> PAGEREF _Toc26790548 \h </w:instrText>
        </w:r>
        <w:r w:rsidR="009C0757">
          <w:rPr>
            <w:noProof/>
            <w:webHidden/>
          </w:rPr>
        </w:r>
        <w:r w:rsidR="009C0757">
          <w:rPr>
            <w:noProof/>
            <w:webHidden/>
          </w:rPr>
          <w:fldChar w:fldCharType="separate"/>
        </w:r>
        <w:r w:rsidR="009C0757">
          <w:rPr>
            <w:noProof/>
            <w:webHidden/>
          </w:rPr>
          <w:t>31</w:t>
        </w:r>
        <w:r w:rsidR="009C0757">
          <w:rPr>
            <w:noProof/>
            <w:webHidden/>
          </w:rPr>
          <w:fldChar w:fldCharType="end"/>
        </w:r>
      </w:hyperlink>
    </w:p>
    <w:p w14:paraId="60DCDD60" w14:textId="2BA95A2D"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49" w:history="1">
        <w:r w:rsidR="009C0757" w:rsidRPr="007F0215">
          <w:rPr>
            <w:rStyle w:val="Hipercze"/>
            <w:i/>
            <w:noProof/>
          </w:rPr>
          <w:t>Rysunek 5.4 Widok struktury bazy danych (przeznaczonej do przechowywania informacji na temat użytkowników) w konsoli Firebase dostępnej dla aplikacji projektowanej w pracy. [Źródło: opracowanie własne]</w:t>
        </w:r>
        <w:r w:rsidR="009C0757">
          <w:rPr>
            <w:noProof/>
            <w:webHidden/>
          </w:rPr>
          <w:tab/>
        </w:r>
        <w:r w:rsidR="009C0757">
          <w:rPr>
            <w:noProof/>
            <w:webHidden/>
          </w:rPr>
          <w:fldChar w:fldCharType="begin"/>
        </w:r>
        <w:r w:rsidR="009C0757">
          <w:rPr>
            <w:noProof/>
            <w:webHidden/>
          </w:rPr>
          <w:instrText xml:space="preserve"> PAGEREF _Toc26790549 \h </w:instrText>
        </w:r>
        <w:r w:rsidR="009C0757">
          <w:rPr>
            <w:noProof/>
            <w:webHidden/>
          </w:rPr>
        </w:r>
        <w:r w:rsidR="009C0757">
          <w:rPr>
            <w:noProof/>
            <w:webHidden/>
          </w:rPr>
          <w:fldChar w:fldCharType="separate"/>
        </w:r>
        <w:r w:rsidR="009C0757">
          <w:rPr>
            <w:noProof/>
            <w:webHidden/>
          </w:rPr>
          <w:t>32</w:t>
        </w:r>
        <w:r w:rsidR="009C0757">
          <w:rPr>
            <w:noProof/>
            <w:webHidden/>
          </w:rPr>
          <w:fldChar w:fldCharType="end"/>
        </w:r>
      </w:hyperlink>
    </w:p>
    <w:p w14:paraId="1425A0D7" w14:textId="09862EA8"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50" w:history="1">
        <w:r w:rsidR="009C0757" w:rsidRPr="007F0215">
          <w:rPr>
            <w:rStyle w:val="Hipercze"/>
            <w:i/>
            <w:noProof/>
          </w:rPr>
          <w:t>Rysunek 5.5 Widok przechowywanych w bazie danych (przeznaczonej na przechowywanie plików) zdjęć paragonów w konsoli Firebase dostępnej dla aplikacji projektowanej w pracy.  [Źródło: opracowanie własne]</w:t>
        </w:r>
        <w:r w:rsidR="009C0757">
          <w:rPr>
            <w:noProof/>
            <w:webHidden/>
          </w:rPr>
          <w:tab/>
        </w:r>
        <w:r w:rsidR="009C0757">
          <w:rPr>
            <w:noProof/>
            <w:webHidden/>
          </w:rPr>
          <w:fldChar w:fldCharType="begin"/>
        </w:r>
        <w:r w:rsidR="009C0757">
          <w:rPr>
            <w:noProof/>
            <w:webHidden/>
          </w:rPr>
          <w:instrText xml:space="preserve"> PAGEREF _Toc26790550 \h </w:instrText>
        </w:r>
        <w:r w:rsidR="009C0757">
          <w:rPr>
            <w:noProof/>
            <w:webHidden/>
          </w:rPr>
        </w:r>
        <w:r w:rsidR="009C0757">
          <w:rPr>
            <w:noProof/>
            <w:webHidden/>
          </w:rPr>
          <w:fldChar w:fldCharType="separate"/>
        </w:r>
        <w:r w:rsidR="009C0757">
          <w:rPr>
            <w:noProof/>
            <w:webHidden/>
          </w:rPr>
          <w:t>33</w:t>
        </w:r>
        <w:r w:rsidR="009C0757">
          <w:rPr>
            <w:noProof/>
            <w:webHidden/>
          </w:rPr>
          <w:fldChar w:fldCharType="end"/>
        </w:r>
      </w:hyperlink>
    </w:p>
    <w:p w14:paraId="02982057" w14:textId="3D1B2803"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51" w:history="1">
        <w:r w:rsidR="009C0757" w:rsidRPr="007F0215">
          <w:rPr>
            <w:rStyle w:val="Hipercze"/>
            <w:i/>
            <w:noProof/>
          </w:rPr>
          <w:t xml:space="preserve">Rysunek 5.6 Wynik algorytmu OCR od Firebase w formie bloczków tekstu [Źródło: </w:t>
        </w:r>
        <w:r w:rsidR="009C0757" w:rsidRPr="007F0215">
          <w:rPr>
            <w:rStyle w:val="Hipercze"/>
            <w:noProof/>
          </w:rPr>
          <w:t>[22]</w:t>
        </w:r>
        <w:r w:rsidR="009C0757" w:rsidRPr="007F0215">
          <w:rPr>
            <w:rStyle w:val="Hipercze"/>
            <w:i/>
            <w:noProof/>
          </w:rPr>
          <w:t>]</w:t>
        </w:r>
        <w:r w:rsidR="009C0757">
          <w:rPr>
            <w:noProof/>
            <w:webHidden/>
          </w:rPr>
          <w:tab/>
        </w:r>
        <w:r w:rsidR="009C0757">
          <w:rPr>
            <w:noProof/>
            <w:webHidden/>
          </w:rPr>
          <w:fldChar w:fldCharType="begin"/>
        </w:r>
        <w:r w:rsidR="009C0757">
          <w:rPr>
            <w:noProof/>
            <w:webHidden/>
          </w:rPr>
          <w:instrText xml:space="preserve"> PAGEREF _Toc26790551 \h </w:instrText>
        </w:r>
        <w:r w:rsidR="009C0757">
          <w:rPr>
            <w:noProof/>
            <w:webHidden/>
          </w:rPr>
        </w:r>
        <w:r w:rsidR="009C0757">
          <w:rPr>
            <w:noProof/>
            <w:webHidden/>
          </w:rPr>
          <w:fldChar w:fldCharType="separate"/>
        </w:r>
        <w:r w:rsidR="009C0757">
          <w:rPr>
            <w:noProof/>
            <w:webHidden/>
          </w:rPr>
          <w:t>33</w:t>
        </w:r>
        <w:r w:rsidR="009C0757">
          <w:rPr>
            <w:noProof/>
            <w:webHidden/>
          </w:rPr>
          <w:fldChar w:fldCharType="end"/>
        </w:r>
      </w:hyperlink>
    </w:p>
    <w:p w14:paraId="211D60FB" w14:textId="469A810E"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52" w:history="1">
        <w:r w:rsidR="009C0757" w:rsidRPr="007F0215">
          <w:rPr>
            <w:rStyle w:val="Hipercze"/>
            <w:i/>
            <w:noProof/>
          </w:rPr>
          <w:t>Rysunek 5.7 Przykładowe formy zapisu kwoty sumarycznej na paragonie [Źródło: opracowanie własne]</w:t>
        </w:r>
        <w:r w:rsidR="009C0757">
          <w:rPr>
            <w:noProof/>
            <w:webHidden/>
          </w:rPr>
          <w:tab/>
        </w:r>
        <w:r w:rsidR="009C0757">
          <w:rPr>
            <w:noProof/>
            <w:webHidden/>
          </w:rPr>
          <w:fldChar w:fldCharType="begin"/>
        </w:r>
        <w:r w:rsidR="009C0757">
          <w:rPr>
            <w:noProof/>
            <w:webHidden/>
          </w:rPr>
          <w:instrText xml:space="preserve"> PAGEREF _Toc26790552 \h </w:instrText>
        </w:r>
        <w:r w:rsidR="009C0757">
          <w:rPr>
            <w:noProof/>
            <w:webHidden/>
          </w:rPr>
        </w:r>
        <w:r w:rsidR="009C0757">
          <w:rPr>
            <w:noProof/>
            <w:webHidden/>
          </w:rPr>
          <w:fldChar w:fldCharType="separate"/>
        </w:r>
        <w:r w:rsidR="009C0757">
          <w:rPr>
            <w:noProof/>
            <w:webHidden/>
          </w:rPr>
          <w:t>35</w:t>
        </w:r>
        <w:r w:rsidR="009C0757">
          <w:rPr>
            <w:noProof/>
            <w:webHidden/>
          </w:rPr>
          <w:fldChar w:fldCharType="end"/>
        </w:r>
      </w:hyperlink>
    </w:p>
    <w:p w14:paraId="7F1E3993" w14:textId="02C2F886"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53" w:history="1">
        <w:r w:rsidR="009C0757" w:rsidRPr="007F0215">
          <w:rPr>
            <w:rStyle w:val="Hipercze"/>
            <w:i/>
            <w:noProof/>
          </w:rPr>
          <w:t>Rysunek 6.1 Ekran logowania – widok główny (po lewo), informacja o błędach (po prawo)  [Źródło: opracowanie własne]</w:t>
        </w:r>
        <w:r w:rsidR="009C0757">
          <w:rPr>
            <w:noProof/>
            <w:webHidden/>
          </w:rPr>
          <w:tab/>
        </w:r>
        <w:r w:rsidR="009C0757">
          <w:rPr>
            <w:noProof/>
            <w:webHidden/>
          </w:rPr>
          <w:fldChar w:fldCharType="begin"/>
        </w:r>
        <w:r w:rsidR="009C0757">
          <w:rPr>
            <w:noProof/>
            <w:webHidden/>
          </w:rPr>
          <w:instrText xml:space="preserve"> PAGEREF _Toc26790553 \h </w:instrText>
        </w:r>
        <w:r w:rsidR="009C0757">
          <w:rPr>
            <w:noProof/>
            <w:webHidden/>
          </w:rPr>
        </w:r>
        <w:r w:rsidR="009C0757">
          <w:rPr>
            <w:noProof/>
            <w:webHidden/>
          </w:rPr>
          <w:fldChar w:fldCharType="separate"/>
        </w:r>
        <w:r w:rsidR="009C0757">
          <w:rPr>
            <w:noProof/>
            <w:webHidden/>
          </w:rPr>
          <w:t>38</w:t>
        </w:r>
        <w:r w:rsidR="009C0757">
          <w:rPr>
            <w:noProof/>
            <w:webHidden/>
          </w:rPr>
          <w:fldChar w:fldCharType="end"/>
        </w:r>
      </w:hyperlink>
    </w:p>
    <w:p w14:paraId="4593BCAE" w14:textId="7E1CEBE6"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54" w:history="1">
        <w:r w:rsidR="009C0757" w:rsidRPr="007F0215">
          <w:rPr>
            <w:rStyle w:val="Hipercze"/>
            <w:i/>
            <w:noProof/>
          </w:rPr>
          <w:t>Rysunek 6.2 Ekran rejestracji – widok główny (po lewo), informacja o błędach (po prawo)  [Źródło: opracowanie własne]</w:t>
        </w:r>
        <w:r w:rsidR="009C0757">
          <w:rPr>
            <w:noProof/>
            <w:webHidden/>
          </w:rPr>
          <w:tab/>
        </w:r>
        <w:r w:rsidR="009C0757">
          <w:rPr>
            <w:noProof/>
            <w:webHidden/>
          </w:rPr>
          <w:fldChar w:fldCharType="begin"/>
        </w:r>
        <w:r w:rsidR="009C0757">
          <w:rPr>
            <w:noProof/>
            <w:webHidden/>
          </w:rPr>
          <w:instrText xml:space="preserve"> PAGEREF _Toc26790554 \h </w:instrText>
        </w:r>
        <w:r w:rsidR="009C0757">
          <w:rPr>
            <w:noProof/>
            <w:webHidden/>
          </w:rPr>
        </w:r>
        <w:r w:rsidR="009C0757">
          <w:rPr>
            <w:noProof/>
            <w:webHidden/>
          </w:rPr>
          <w:fldChar w:fldCharType="separate"/>
        </w:r>
        <w:r w:rsidR="009C0757">
          <w:rPr>
            <w:noProof/>
            <w:webHidden/>
          </w:rPr>
          <w:t>39</w:t>
        </w:r>
        <w:r w:rsidR="009C0757">
          <w:rPr>
            <w:noProof/>
            <w:webHidden/>
          </w:rPr>
          <w:fldChar w:fldCharType="end"/>
        </w:r>
      </w:hyperlink>
    </w:p>
    <w:p w14:paraId="4FBA37DA" w14:textId="26630FF0"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55" w:history="1">
        <w:r w:rsidR="009C0757" w:rsidRPr="007F0215">
          <w:rPr>
            <w:rStyle w:val="Hipercze"/>
            <w:i/>
            <w:noProof/>
          </w:rPr>
          <w:t>Rysunek 6.3 Ekran listy paragonów [Źródło: opracowanie własne]</w:t>
        </w:r>
        <w:r w:rsidR="009C0757">
          <w:rPr>
            <w:noProof/>
            <w:webHidden/>
          </w:rPr>
          <w:tab/>
        </w:r>
        <w:r w:rsidR="009C0757">
          <w:rPr>
            <w:noProof/>
            <w:webHidden/>
          </w:rPr>
          <w:fldChar w:fldCharType="begin"/>
        </w:r>
        <w:r w:rsidR="009C0757">
          <w:rPr>
            <w:noProof/>
            <w:webHidden/>
          </w:rPr>
          <w:instrText xml:space="preserve"> PAGEREF _Toc26790555 \h </w:instrText>
        </w:r>
        <w:r w:rsidR="009C0757">
          <w:rPr>
            <w:noProof/>
            <w:webHidden/>
          </w:rPr>
        </w:r>
        <w:r w:rsidR="009C0757">
          <w:rPr>
            <w:noProof/>
            <w:webHidden/>
          </w:rPr>
          <w:fldChar w:fldCharType="separate"/>
        </w:r>
        <w:r w:rsidR="009C0757">
          <w:rPr>
            <w:noProof/>
            <w:webHidden/>
          </w:rPr>
          <w:t>40</w:t>
        </w:r>
        <w:r w:rsidR="009C0757">
          <w:rPr>
            <w:noProof/>
            <w:webHidden/>
          </w:rPr>
          <w:fldChar w:fldCharType="end"/>
        </w:r>
      </w:hyperlink>
    </w:p>
    <w:p w14:paraId="35FD7B77" w14:textId="0143BFDF"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56" w:history="1">
        <w:r w:rsidR="009C0757" w:rsidRPr="007F0215">
          <w:rPr>
            <w:rStyle w:val="Hipercze"/>
            <w:i/>
            <w:noProof/>
          </w:rPr>
          <w:t>Rysunek 6.4 Ekran edytowania paragonu – widok edycji (po lewej),  informacja o błędzie nazwy (po prawej)  [Źródło: opracowanie własne]</w:t>
        </w:r>
        <w:r w:rsidR="009C0757">
          <w:rPr>
            <w:noProof/>
            <w:webHidden/>
          </w:rPr>
          <w:tab/>
        </w:r>
        <w:r w:rsidR="009C0757">
          <w:rPr>
            <w:noProof/>
            <w:webHidden/>
          </w:rPr>
          <w:fldChar w:fldCharType="begin"/>
        </w:r>
        <w:r w:rsidR="009C0757">
          <w:rPr>
            <w:noProof/>
            <w:webHidden/>
          </w:rPr>
          <w:instrText xml:space="preserve"> PAGEREF _Toc26790556 \h </w:instrText>
        </w:r>
        <w:r w:rsidR="009C0757">
          <w:rPr>
            <w:noProof/>
            <w:webHidden/>
          </w:rPr>
        </w:r>
        <w:r w:rsidR="009C0757">
          <w:rPr>
            <w:noProof/>
            <w:webHidden/>
          </w:rPr>
          <w:fldChar w:fldCharType="separate"/>
        </w:r>
        <w:r w:rsidR="009C0757">
          <w:rPr>
            <w:noProof/>
            <w:webHidden/>
          </w:rPr>
          <w:t>41</w:t>
        </w:r>
        <w:r w:rsidR="009C0757">
          <w:rPr>
            <w:noProof/>
            <w:webHidden/>
          </w:rPr>
          <w:fldChar w:fldCharType="end"/>
        </w:r>
      </w:hyperlink>
    </w:p>
    <w:p w14:paraId="587652D4" w14:textId="2345C8A0"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57" w:history="1">
        <w:r w:rsidR="009C0757" w:rsidRPr="007F0215">
          <w:rPr>
            <w:rStyle w:val="Hipercze"/>
            <w:i/>
            <w:noProof/>
          </w:rPr>
          <w:t>Rysunek 6.5 Ekrany specjalne: wybór daty dodania paragonu (po lewej), wybór długości trwania gwarancji  (środek i po prawej) [Źródło opracowanie własne]</w:t>
        </w:r>
        <w:r w:rsidR="009C0757">
          <w:rPr>
            <w:noProof/>
            <w:webHidden/>
          </w:rPr>
          <w:tab/>
        </w:r>
        <w:r w:rsidR="009C0757">
          <w:rPr>
            <w:noProof/>
            <w:webHidden/>
          </w:rPr>
          <w:fldChar w:fldCharType="begin"/>
        </w:r>
        <w:r w:rsidR="009C0757">
          <w:rPr>
            <w:noProof/>
            <w:webHidden/>
          </w:rPr>
          <w:instrText xml:space="preserve"> PAGEREF _Toc26790557 \h </w:instrText>
        </w:r>
        <w:r w:rsidR="009C0757">
          <w:rPr>
            <w:noProof/>
            <w:webHidden/>
          </w:rPr>
        </w:r>
        <w:r w:rsidR="009C0757">
          <w:rPr>
            <w:noProof/>
            <w:webHidden/>
          </w:rPr>
          <w:fldChar w:fldCharType="separate"/>
        </w:r>
        <w:r w:rsidR="009C0757">
          <w:rPr>
            <w:noProof/>
            <w:webHidden/>
          </w:rPr>
          <w:t>41</w:t>
        </w:r>
        <w:r w:rsidR="009C0757">
          <w:rPr>
            <w:noProof/>
            <w:webHidden/>
          </w:rPr>
          <w:fldChar w:fldCharType="end"/>
        </w:r>
      </w:hyperlink>
    </w:p>
    <w:p w14:paraId="4E547D9C" w14:textId="3B99C6F2"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58" w:history="1">
        <w:r w:rsidR="009C0757" w:rsidRPr="007F0215">
          <w:rPr>
            <w:rStyle w:val="Hipercze"/>
            <w:i/>
            <w:noProof/>
          </w:rPr>
          <w:t>Rysunek 6.6 Ekrany specjalne: wybór całkowitej kwoty z paragonu (po lewej), wybór grupy do której należy paragon (po prawej) [Źródło: opracowanie własne]</w:t>
        </w:r>
        <w:r w:rsidR="009C0757">
          <w:rPr>
            <w:noProof/>
            <w:webHidden/>
          </w:rPr>
          <w:tab/>
        </w:r>
        <w:r w:rsidR="009C0757">
          <w:rPr>
            <w:noProof/>
            <w:webHidden/>
          </w:rPr>
          <w:fldChar w:fldCharType="begin"/>
        </w:r>
        <w:r w:rsidR="009C0757">
          <w:rPr>
            <w:noProof/>
            <w:webHidden/>
          </w:rPr>
          <w:instrText xml:space="preserve"> PAGEREF _Toc26790558 \h </w:instrText>
        </w:r>
        <w:r w:rsidR="009C0757">
          <w:rPr>
            <w:noProof/>
            <w:webHidden/>
          </w:rPr>
        </w:r>
        <w:r w:rsidR="009C0757">
          <w:rPr>
            <w:noProof/>
            <w:webHidden/>
          </w:rPr>
          <w:fldChar w:fldCharType="separate"/>
        </w:r>
        <w:r w:rsidR="009C0757">
          <w:rPr>
            <w:noProof/>
            <w:webHidden/>
          </w:rPr>
          <w:t>42</w:t>
        </w:r>
        <w:r w:rsidR="009C0757">
          <w:rPr>
            <w:noProof/>
            <w:webHidden/>
          </w:rPr>
          <w:fldChar w:fldCharType="end"/>
        </w:r>
      </w:hyperlink>
    </w:p>
    <w:p w14:paraId="1A63A769" w14:textId="03EDD3CF"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59" w:history="1">
        <w:r w:rsidR="009C0757" w:rsidRPr="007F0215">
          <w:rPr>
            <w:rStyle w:val="Hipercze"/>
            <w:i/>
            <w:noProof/>
          </w:rPr>
          <w:t>Rysunek 6.7 Dodawanie nowego znacznika – wpisanie nazwy znacznika (krok 0, po lewej), zaakceptowanie znacznika do paragonu (krok 1, po prawej), wybór znacznika z lity podpowiadającej znaczniki [Źródło: opracowanie własne]</w:t>
        </w:r>
        <w:r w:rsidR="009C0757">
          <w:rPr>
            <w:noProof/>
            <w:webHidden/>
          </w:rPr>
          <w:tab/>
        </w:r>
        <w:r w:rsidR="009C0757">
          <w:rPr>
            <w:noProof/>
            <w:webHidden/>
          </w:rPr>
          <w:fldChar w:fldCharType="begin"/>
        </w:r>
        <w:r w:rsidR="009C0757">
          <w:rPr>
            <w:noProof/>
            <w:webHidden/>
          </w:rPr>
          <w:instrText xml:space="preserve"> PAGEREF _Toc26790559 \h </w:instrText>
        </w:r>
        <w:r w:rsidR="009C0757">
          <w:rPr>
            <w:noProof/>
            <w:webHidden/>
          </w:rPr>
        </w:r>
        <w:r w:rsidR="009C0757">
          <w:rPr>
            <w:noProof/>
            <w:webHidden/>
          </w:rPr>
          <w:fldChar w:fldCharType="separate"/>
        </w:r>
        <w:r w:rsidR="009C0757">
          <w:rPr>
            <w:noProof/>
            <w:webHidden/>
          </w:rPr>
          <w:t>42</w:t>
        </w:r>
        <w:r w:rsidR="009C0757">
          <w:rPr>
            <w:noProof/>
            <w:webHidden/>
          </w:rPr>
          <w:fldChar w:fldCharType="end"/>
        </w:r>
      </w:hyperlink>
    </w:p>
    <w:p w14:paraId="7C1A2389" w14:textId="3023EA04"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60" w:history="1">
        <w:r w:rsidR="009C0757" w:rsidRPr="007F0215">
          <w:rPr>
            <w:rStyle w:val="Hipercze"/>
            <w:i/>
            <w:noProof/>
          </w:rPr>
          <w:t>Rysunek 6.8 Możliwość dodania nowych zdjęć do paragonu (po lewo), podgląd zdjęć paragonów (po prawo) [Źródło: opracowanie własne]</w:t>
        </w:r>
        <w:r w:rsidR="009C0757">
          <w:rPr>
            <w:noProof/>
            <w:webHidden/>
          </w:rPr>
          <w:tab/>
        </w:r>
        <w:r w:rsidR="009C0757">
          <w:rPr>
            <w:noProof/>
            <w:webHidden/>
          </w:rPr>
          <w:fldChar w:fldCharType="begin"/>
        </w:r>
        <w:r w:rsidR="009C0757">
          <w:rPr>
            <w:noProof/>
            <w:webHidden/>
          </w:rPr>
          <w:instrText xml:space="preserve"> PAGEREF _Toc26790560 \h </w:instrText>
        </w:r>
        <w:r w:rsidR="009C0757">
          <w:rPr>
            <w:noProof/>
            <w:webHidden/>
          </w:rPr>
        </w:r>
        <w:r w:rsidR="009C0757">
          <w:rPr>
            <w:noProof/>
            <w:webHidden/>
          </w:rPr>
          <w:fldChar w:fldCharType="separate"/>
        </w:r>
        <w:r w:rsidR="009C0757">
          <w:rPr>
            <w:noProof/>
            <w:webHidden/>
          </w:rPr>
          <w:t>43</w:t>
        </w:r>
        <w:r w:rsidR="009C0757">
          <w:rPr>
            <w:noProof/>
            <w:webHidden/>
          </w:rPr>
          <w:fldChar w:fldCharType="end"/>
        </w:r>
      </w:hyperlink>
    </w:p>
    <w:p w14:paraId="11D2280C" w14:textId="7FDFD328"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61" w:history="1">
        <w:r w:rsidR="009C0757" w:rsidRPr="007F0215">
          <w:rPr>
            <w:rStyle w:val="Hipercze"/>
            <w:i/>
            <w:noProof/>
          </w:rPr>
          <w:t>Rysunek 6.9 ekran dodawania zdjęć – brak wykonanych zdjęć (po lewej), wykonano jedno zdjęcie, wykonano 2 zdjęcia (środek oraz po prawo) [Źródło: opracowanie własne]</w:t>
        </w:r>
        <w:r w:rsidR="009C0757">
          <w:rPr>
            <w:noProof/>
            <w:webHidden/>
          </w:rPr>
          <w:tab/>
        </w:r>
        <w:r w:rsidR="009C0757">
          <w:rPr>
            <w:noProof/>
            <w:webHidden/>
          </w:rPr>
          <w:fldChar w:fldCharType="begin"/>
        </w:r>
        <w:r w:rsidR="009C0757">
          <w:rPr>
            <w:noProof/>
            <w:webHidden/>
          </w:rPr>
          <w:instrText xml:space="preserve"> PAGEREF _Toc26790561 \h </w:instrText>
        </w:r>
        <w:r w:rsidR="009C0757">
          <w:rPr>
            <w:noProof/>
            <w:webHidden/>
          </w:rPr>
        </w:r>
        <w:r w:rsidR="009C0757">
          <w:rPr>
            <w:noProof/>
            <w:webHidden/>
          </w:rPr>
          <w:fldChar w:fldCharType="separate"/>
        </w:r>
        <w:r w:rsidR="009C0757">
          <w:rPr>
            <w:noProof/>
            <w:webHidden/>
          </w:rPr>
          <w:t>44</w:t>
        </w:r>
        <w:r w:rsidR="009C0757">
          <w:rPr>
            <w:noProof/>
            <w:webHidden/>
          </w:rPr>
          <w:fldChar w:fldCharType="end"/>
        </w:r>
      </w:hyperlink>
    </w:p>
    <w:p w14:paraId="46570FC7" w14:textId="35479A2D"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62" w:history="1">
        <w:r w:rsidR="009C0757" w:rsidRPr="007F0215">
          <w:rPr>
            <w:rStyle w:val="Hipercze"/>
            <w:i/>
            <w:noProof/>
          </w:rPr>
          <w:t>Rysunek 6.10 Ekran edycji dodawanych paragonów [Źródło: opracowanie własne]</w:t>
        </w:r>
        <w:r w:rsidR="009C0757">
          <w:rPr>
            <w:noProof/>
            <w:webHidden/>
          </w:rPr>
          <w:tab/>
        </w:r>
        <w:r w:rsidR="009C0757">
          <w:rPr>
            <w:noProof/>
            <w:webHidden/>
          </w:rPr>
          <w:fldChar w:fldCharType="begin"/>
        </w:r>
        <w:r w:rsidR="009C0757">
          <w:rPr>
            <w:noProof/>
            <w:webHidden/>
          </w:rPr>
          <w:instrText xml:space="preserve"> PAGEREF _Toc26790562 \h </w:instrText>
        </w:r>
        <w:r w:rsidR="009C0757">
          <w:rPr>
            <w:noProof/>
            <w:webHidden/>
          </w:rPr>
        </w:r>
        <w:r w:rsidR="009C0757">
          <w:rPr>
            <w:noProof/>
            <w:webHidden/>
          </w:rPr>
          <w:fldChar w:fldCharType="separate"/>
        </w:r>
        <w:r w:rsidR="009C0757">
          <w:rPr>
            <w:noProof/>
            <w:webHidden/>
          </w:rPr>
          <w:t>45</w:t>
        </w:r>
        <w:r w:rsidR="009C0757">
          <w:rPr>
            <w:noProof/>
            <w:webHidden/>
          </w:rPr>
          <w:fldChar w:fldCharType="end"/>
        </w:r>
      </w:hyperlink>
    </w:p>
    <w:p w14:paraId="150520B5" w14:textId="4B627C60"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63" w:history="1">
        <w:r w:rsidR="009C0757" w:rsidRPr="007F0215">
          <w:rPr>
            <w:rStyle w:val="Hipercze"/>
            <w:i/>
            <w:noProof/>
          </w:rPr>
          <w:t>Rysunek 6.11 Eksport paragonu [Źródło: opracowanie własne]</w:t>
        </w:r>
        <w:r w:rsidR="009C0757">
          <w:rPr>
            <w:noProof/>
            <w:webHidden/>
          </w:rPr>
          <w:tab/>
        </w:r>
        <w:r w:rsidR="009C0757">
          <w:rPr>
            <w:noProof/>
            <w:webHidden/>
          </w:rPr>
          <w:fldChar w:fldCharType="begin"/>
        </w:r>
        <w:r w:rsidR="009C0757">
          <w:rPr>
            <w:noProof/>
            <w:webHidden/>
          </w:rPr>
          <w:instrText xml:space="preserve"> PAGEREF _Toc26790563 \h </w:instrText>
        </w:r>
        <w:r w:rsidR="009C0757">
          <w:rPr>
            <w:noProof/>
            <w:webHidden/>
          </w:rPr>
        </w:r>
        <w:r w:rsidR="009C0757">
          <w:rPr>
            <w:noProof/>
            <w:webHidden/>
          </w:rPr>
          <w:fldChar w:fldCharType="separate"/>
        </w:r>
        <w:r w:rsidR="009C0757">
          <w:rPr>
            <w:noProof/>
            <w:webHidden/>
          </w:rPr>
          <w:t>46</w:t>
        </w:r>
        <w:r w:rsidR="009C0757">
          <w:rPr>
            <w:noProof/>
            <w:webHidden/>
          </w:rPr>
          <w:fldChar w:fldCharType="end"/>
        </w:r>
      </w:hyperlink>
    </w:p>
    <w:p w14:paraId="00C48A50" w14:textId="569114C2"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64" w:history="1">
        <w:r w:rsidR="009C0757" w:rsidRPr="007F0215">
          <w:rPr>
            <w:rStyle w:val="Hipercze"/>
            <w:i/>
            <w:noProof/>
          </w:rPr>
          <w:t>Rysunek 6.12 Ekran z listą grup paragonów [Źródło: opracowanie własne]</w:t>
        </w:r>
        <w:r w:rsidR="009C0757">
          <w:rPr>
            <w:noProof/>
            <w:webHidden/>
          </w:rPr>
          <w:tab/>
        </w:r>
        <w:r w:rsidR="009C0757">
          <w:rPr>
            <w:noProof/>
            <w:webHidden/>
          </w:rPr>
          <w:fldChar w:fldCharType="begin"/>
        </w:r>
        <w:r w:rsidR="009C0757">
          <w:rPr>
            <w:noProof/>
            <w:webHidden/>
          </w:rPr>
          <w:instrText xml:space="preserve"> PAGEREF _Toc26790564 \h </w:instrText>
        </w:r>
        <w:r w:rsidR="009C0757">
          <w:rPr>
            <w:noProof/>
            <w:webHidden/>
          </w:rPr>
        </w:r>
        <w:r w:rsidR="009C0757">
          <w:rPr>
            <w:noProof/>
            <w:webHidden/>
          </w:rPr>
          <w:fldChar w:fldCharType="separate"/>
        </w:r>
        <w:r w:rsidR="009C0757">
          <w:rPr>
            <w:noProof/>
            <w:webHidden/>
          </w:rPr>
          <w:t>47</w:t>
        </w:r>
        <w:r w:rsidR="009C0757">
          <w:rPr>
            <w:noProof/>
            <w:webHidden/>
          </w:rPr>
          <w:fldChar w:fldCharType="end"/>
        </w:r>
      </w:hyperlink>
    </w:p>
    <w:p w14:paraId="0EFAC847" w14:textId="1DE15097"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65" w:history="1">
        <w:r w:rsidR="009C0757" w:rsidRPr="007F0215">
          <w:rPr>
            <w:rStyle w:val="Hipercze"/>
            <w:i/>
            <w:noProof/>
          </w:rPr>
          <w:t>Rysunek 6.13 Ekran dodawania nowej grupy paragonów [Źródło: opracowanie własne]</w:t>
        </w:r>
        <w:r w:rsidR="009C0757">
          <w:rPr>
            <w:noProof/>
            <w:webHidden/>
          </w:rPr>
          <w:tab/>
        </w:r>
        <w:r w:rsidR="009C0757">
          <w:rPr>
            <w:noProof/>
            <w:webHidden/>
          </w:rPr>
          <w:fldChar w:fldCharType="begin"/>
        </w:r>
        <w:r w:rsidR="009C0757">
          <w:rPr>
            <w:noProof/>
            <w:webHidden/>
          </w:rPr>
          <w:instrText xml:space="preserve"> PAGEREF _Toc26790565 \h </w:instrText>
        </w:r>
        <w:r w:rsidR="009C0757">
          <w:rPr>
            <w:noProof/>
            <w:webHidden/>
          </w:rPr>
        </w:r>
        <w:r w:rsidR="009C0757">
          <w:rPr>
            <w:noProof/>
            <w:webHidden/>
          </w:rPr>
          <w:fldChar w:fldCharType="separate"/>
        </w:r>
        <w:r w:rsidR="009C0757">
          <w:rPr>
            <w:noProof/>
            <w:webHidden/>
          </w:rPr>
          <w:t>48</w:t>
        </w:r>
        <w:r w:rsidR="009C0757">
          <w:rPr>
            <w:noProof/>
            <w:webHidden/>
          </w:rPr>
          <w:fldChar w:fldCharType="end"/>
        </w:r>
      </w:hyperlink>
    </w:p>
    <w:p w14:paraId="45E1FB86" w14:textId="26855426"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66" w:history="1">
        <w:r w:rsidR="009C0757" w:rsidRPr="007F0215">
          <w:rPr>
            <w:rStyle w:val="Hipercze"/>
            <w:i/>
            <w:noProof/>
          </w:rPr>
          <w:t>Rysunek 6.14 Ekrany edycji grupy [Źródło: opracowanie własne]</w:t>
        </w:r>
        <w:r w:rsidR="009C0757">
          <w:rPr>
            <w:noProof/>
            <w:webHidden/>
          </w:rPr>
          <w:tab/>
        </w:r>
        <w:r w:rsidR="009C0757">
          <w:rPr>
            <w:noProof/>
            <w:webHidden/>
          </w:rPr>
          <w:fldChar w:fldCharType="begin"/>
        </w:r>
        <w:r w:rsidR="009C0757">
          <w:rPr>
            <w:noProof/>
            <w:webHidden/>
          </w:rPr>
          <w:instrText xml:space="preserve"> PAGEREF _Toc26790566 \h </w:instrText>
        </w:r>
        <w:r w:rsidR="009C0757">
          <w:rPr>
            <w:noProof/>
            <w:webHidden/>
          </w:rPr>
        </w:r>
        <w:r w:rsidR="009C0757">
          <w:rPr>
            <w:noProof/>
            <w:webHidden/>
          </w:rPr>
          <w:fldChar w:fldCharType="separate"/>
        </w:r>
        <w:r w:rsidR="009C0757">
          <w:rPr>
            <w:noProof/>
            <w:webHidden/>
          </w:rPr>
          <w:t>49</w:t>
        </w:r>
        <w:r w:rsidR="009C0757">
          <w:rPr>
            <w:noProof/>
            <w:webHidden/>
          </w:rPr>
          <w:fldChar w:fldCharType="end"/>
        </w:r>
      </w:hyperlink>
    </w:p>
    <w:p w14:paraId="097B1DB6" w14:textId="0C526677"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67" w:history="1">
        <w:r w:rsidR="009C0757" w:rsidRPr="007F0215">
          <w:rPr>
            <w:rStyle w:val="Hipercze"/>
            <w:i/>
            <w:noProof/>
          </w:rPr>
          <w:t>Rysunek 6.15 Wyszukiwanie paragonów – brak kryteriów wyszukiwania (po lewo), ekran znacznika specjalnego wyboru przedziału dat (środek), ekran znacznika specjalnego wyboru przedziału kwoty pieniężnej (po prawo) [Źródło: opracowanie własne]</w:t>
        </w:r>
        <w:r w:rsidR="009C0757">
          <w:rPr>
            <w:noProof/>
            <w:webHidden/>
          </w:rPr>
          <w:tab/>
        </w:r>
        <w:r w:rsidR="009C0757">
          <w:rPr>
            <w:noProof/>
            <w:webHidden/>
          </w:rPr>
          <w:fldChar w:fldCharType="begin"/>
        </w:r>
        <w:r w:rsidR="009C0757">
          <w:rPr>
            <w:noProof/>
            <w:webHidden/>
          </w:rPr>
          <w:instrText xml:space="preserve"> PAGEREF _Toc26790567 \h </w:instrText>
        </w:r>
        <w:r w:rsidR="009C0757">
          <w:rPr>
            <w:noProof/>
            <w:webHidden/>
          </w:rPr>
        </w:r>
        <w:r w:rsidR="009C0757">
          <w:rPr>
            <w:noProof/>
            <w:webHidden/>
          </w:rPr>
          <w:fldChar w:fldCharType="separate"/>
        </w:r>
        <w:r w:rsidR="009C0757">
          <w:rPr>
            <w:noProof/>
            <w:webHidden/>
          </w:rPr>
          <w:t>50</w:t>
        </w:r>
        <w:r w:rsidR="009C0757">
          <w:rPr>
            <w:noProof/>
            <w:webHidden/>
          </w:rPr>
          <w:fldChar w:fldCharType="end"/>
        </w:r>
      </w:hyperlink>
    </w:p>
    <w:p w14:paraId="532F78A0" w14:textId="70FC9915"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68" w:history="1">
        <w:r w:rsidR="009C0757" w:rsidRPr="007F0215">
          <w:rPr>
            <w:rStyle w:val="Hipercze"/>
            <w:i/>
            <w:noProof/>
          </w:rPr>
          <w:t>Rysunek 6.16 Wyszukiwanie paragonów – wynik wyszukiwania dla podanych kryteriów  [Źródło: opracowanie własne]</w:t>
        </w:r>
        <w:r w:rsidR="009C0757">
          <w:rPr>
            <w:noProof/>
            <w:webHidden/>
          </w:rPr>
          <w:tab/>
        </w:r>
        <w:r w:rsidR="009C0757">
          <w:rPr>
            <w:noProof/>
            <w:webHidden/>
          </w:rPr>
          <w:fldChar w:fldCharType="begin"/>
        </w:r>
        <w:r w:rsidR="009C0757">
          <w:rPr>
            <w:noProof/>
            <w:webHidden/>
          </w:rPr>
          <w:instrText xml:space="preserve"> PAGEREF _Toc26790568 \h </w:instrText>
        </w:r>
        <w:r w:rsidR="009C0757">
          <w:rPr>
            <w:noProof/>
            <w:webHidden/>
          </w:rPr>
        </w:r>
        <w:r w:rsidR="009C0757">
          <w:rPr>
            <w:noProof/>
            <w:webHidden/>
          </w:rPr>
          <w:fldChar w:fldCharType="separate"/>
        </w:r>
        <w:r w:rsidR="009C0757">
          <w:rPr>
            <w:noProof/>
            <w:webHidden/>
          </w:rPr>
          <w:t>50</w:t>
        </w:r>
        <w:r w:rsidR="009C0757">
          <w:rPr>
            <w:noProof/>
            <w:webHidden/>
          </w:rPr>
          <w:fldChar w:fldCharType="end"/>
        </w:r>
      </w:hyperlink>
    </w:p>
    <w:p w14:paraId="5F338417" w14:textId="6E3FF6C7"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69" w:history="1">
        <w:r w:rsidR="009C0757" w:rsidRPr="007F0215">
          <w:rPr>
            <w:rStyle w:val="Hipercze"/>
            <w:i/>
            <w:noProof/>
          </w:rPr>
          <w:t>Rysunek 7.1 Inicjacja grup w systemie na potrzeby testów jednostkowych [Źródło: opracowanie własne]</w:t>
        </w:r>
        <w:r w:rsidR="009C0757">
          <w:rPr>
            <w:noProof/>
            <w:webHidden/>
          </w:rPr>
          <w:tab/>
        </w:r>
        <w:r w:rsidR="009C0757">
          <w:rPr>
            <w:noProof/>
            <w:webHidden/>
          </w:rPr>
          <w:fldChar w:fldCharType="begin"/>
        </w:r>
        <w:r w:rsidR="009C0757">
          <w:rPr>
            <w:noProof/>
            <w:webHidden/>
          </w:rPr>
          <w:instrText xml:space="preserve"> PAGEREF _Toc26790569 \h </w:instrText>
        </w:r>
        <w:r w:rsidR="009C0757">
          <w:rPr>
            <w:noProof/>
            <w:webHidden/>
          </w:rPr>
        </w:r>
        <w:r w:rsidR="009C0757">
          <w:rPr>
            <w:noProof/>
            <w:webHidden/>
          </w:rPr>
          <w:fldChar w:fldCharType="separate"/>
        </w:r>
        <w:r w:rsidR="009C0757">
          <w:rPr>
            <w:noProof/>
            <w:webHidden/>
          </w:rPr>
          <w:t>51</w:t>
        </w:r>
        <w:r w:rsidR="009C0757">
          <w:rPr>
            <w:noProof/>
            <w:webHidden/>
          </w:rPr>
          <w:fldChar w:fldCharType="end"/>
        </w:r>
      </w:hyperlink>
    </w:p>
    <w:p w14:paraId="565F4AC2" w14:textId="779782B3"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70" w:history="1">
        <w:r w:rsidR="009C0757" w:rsidRPr="007F0215">
          <w:rPr>
            <w:rStyle w:val="Hipercze"/>
            <w:i/>
            <w:noProof/>
          </w:rPr>
          <w:t>Rysunek 7.2 Przykładowy test jednostkowy badający poprawność walidacji adresu email [Źródło: opracowanie własne]</w:t>
        </w:r>
        <w:r w:rsidR="009C0757">
          <w:rPr>
            <w:noProof/>
            <w:webHidden/>
          </w:rPr>
          <w:tab/>
        </w:r>
        <w:r w:rsidR="009C0757">
          <w:rPr>
            <w:noProof/>
            <w:webHidden/>
          </w:rPr>
          <w:fldChar w:fldCharType="begin"/>
        </w:r>
        <w:r w:rsidR="009C0757">
          <w:rPr>
            <w:noProof/>
            <w:webHidden/>
          </w:rPr>
          <w:instrText xml:space="preserve"> PAGEREF _Toc26790570 \h </w:instrText>
        </w:r>
        <w:r w:rsidR="009C0757">
          <w:rPr>
            <w:noProof/>
            <w:webHidden/>
          </w:rPr>
        </w:r>
        <w:r w:rsidR="009C0757">
          <w:rPr>
            <w:noProof/>
            <w:webHidden/>
          </w:rPr>
          <w:fldChar w:fldCharType="separate"/>
        </w:r>
        <w:r w:rsidR="009C0757">
          <w:rPr>
            <w:noProof/>
            <w:webHidden/>
          </w:rPr>
          <w:t>52</w:t>
        </w:r>
        <w:r w:rsidR="009C0757">
          <w:rPr>
            <w:noProof/>
            <w:webHidden/>
          </w:rPr>
          <w:fldChar w:fldCharType="end"/>
        </w:r>
      </w:hyperlink>
    </w:p>
    <w:p w14:paraId="20C3DD9A" w14:textId="18C66169"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71" w:history="1">
        <w:r w:rsidR="009C0757" w:rsidRPr="007F0215">
          <w:rPr>
            <w:rStyle w:val="Hipercze"/>
            <w:i/>
            <w:noProof/>
          </w:rPr>
          <w:t>Rysunek 7.3 Przykładowy test jednostkowy badający poprawność walidacji hasła wpisywanego podczas rejestracji nowego użytkownika [Źródło: opracowanie własne]</w:t>
        </w:r>
        <w:r w:rsidR="009C0757">
          <w:rPr>
            <w:noProof/>
            <w:webHidden/>
          </w:rPr>
          <w:tab/>
        </w:r>
        <w:r w:rsidR="009C0757">
          <w:rPr>
            <w:noProof/>
            <w:webHidden/>
          </w:rPr>
          <w:fldChar w:fldCharType="begin"/>
        </w:r>
        <w:r w:rsidR="009C0757">
          <w:rPr>
            <w:noProof/>
            <w:webHidden/>
          </w:rPr>
          <w:instrText xml:space="preserve"> PAGEREF _Toc26790571 \h </w:instrText>
        </w:r>
        <w:r w:rsidR="009C0757">
          <w:rPr>
            <w:noProof/>
            <w:webHidden/>
          </w:rPr>
        </w:r>
        <w:r w:rsidR="009C0757">
          <w:rPr>
            <w:noProof/>
            <w:webHidden/>
          </w:rPr>
          <w:fldChar w:fldCharType="separate"/>
        </w:r>
        <w:r w:rsidR="009C0757">
          <w:rPr>
            <w:noProof/>
            <w:webHidden/>
          </w:rPr>
          <w:t>52</w:t>
        </w:r>
        <w:r w:rsidR="009C0757">
          <w:rPr>
            <w:noProof/>
            <w:webHidden/>
          </w:rPr>
          <w:fldChar w:fldCharType="end"/>
        </w:r>
      </w:hyperlink>
    </w:p>
    <w:p w14:paraId="151930B8" w14:textId="427AC598"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72" w:history="1">
        <w:r w:rsidR="009C0757" w:rsidRPr="007F0215">
          <w:rPr>
            <w:rStyle w:val="Hipercze"/>
            <w:i/>
            <w:noProof/>
          </w:rPr>
          <w:t>Rysunek 7.4 Wynik testów jednostkowych związanych z walidacją danych [Źródło: opracowanie własne]</w:t>
        </w:r>
        <w:r w:rsidR="009C0757">
          <w:rPr>
            <w:noProof/>
            <w:webHidden/>
          </w:rPr>
          <w:tab/>
        </w:r>
        <w:r w:rsidR="009C0757">
          <w:rPr>
            <w:noProof/>
            <w:webHidden/>
          </w:rPr>
          <w:fldChar w:fldCharType="begin"/>
        </w:r>
        <w:r w:rsidR="009C0757">
          <w:rPr>
            <w:noProof/>
            <w:webHidden/>
          </w:rPr>
          <w:instrText xml:space="preserve"> PAGEREF _Toc26790572 \h </w:instrText>
        </w:r>
        <w:r w:rsidR="009C0757">
          <w:rPr>
            <w:noProof/>
            <w:webHidden/>
          </w:rPr>
        </w:r>
        <w:r w:rsidR="009C0757">
          <w:rPr>
            <w:noProof/>
            <w:webHidden/>
          </w:rPr>
          <w:fldChar w:fldCharType="separate"/>
        </w:r>
        <w:r w:rsidR="009C0757">
          <w:rPr>
            <w:noProof/>
            <w:webHidden/>
          </w:rPr>
          <w:t>53</w:t>
        </w:r>
        <w:r w:rsidR="009C0757">
          <w:rPr>
            <w:noProof/>
            <w:webHidden/>
          </w:rPr>
          <w:fldChar w:fldCharType="end"/>
        </w:r>
      </w:hyperlink>
    </w:p>
    <w:p w14:paraId="47F1F21C" w14:textId="628138E5" w:rsidR="00531DEE" w:rsidRPr="000F6678" w:rsidRDefault="00724155" w:rsidP="00531DEE">
      <w:r>
        <w:fldChar w:fldCharType="end"/>
      </w:r>
    </w:p>
    <w:p w14:paraId="08919971" w14:textId="2C675F50" w:rsidR="00CA5423" w:rsidRDefault="00CA5423" w:rsidP="00CA5423">
      <w:pPr>
        <w:pStyle w:val="WstepZakonczenie"/>
      </w:pPr>
      <w:bookmarkStart w:id="193" w:name="_Toc26790537"/>
      <w:r w:rsidRPr="000F6678">
        <w:t>Spis tabel</w:t>
      </w:r>
      <w:bookmarkEnd w:id="193"/>
    </w:p>
    <w:p w14:paraId="0AD23843" w14:textId="292CDA64" w:rsidR="009C0757"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Tabela" </w:instrText>
      </w:r>
      <w:r>
        <w:fldChar w:fldCharType="separate"/>
      </w:r>
      <w:hyperlink w:anchor="_Toc26790573" w:history="1">
        <w:r w:rsidR="009C0757" w:rsidRPr="0082024D">
          <w:rPr>
            <w:rStyle w:val="Hipercze"/>
            <w:i/>
            <w:noProof/>
          </w:rPr>
          <w:t>Tabela 1 Opis użytkownika systemu</w:t>
        </w:r>
        <w:r w:rsidR="009C0757">
          <w:rPr>
            <w:noProof/>
            <w:webHidden/>
          </w:rPr>
          <w:tab/>
        </w:r>
        <w:r w:rsidR="009C0757">
          <w:rPr>
            <w:noProof/>
            <w:webHidden/>
          </w:rPr>
          <w:fldChar w:fldCharType="begin"/>
        </w:r>
        <w:r w:rsidR="009C0757">
          <w:rPr>
            <w:noProof/>
            <w:webHidden/>
          </w:rPr>
          <w:instrText xml:space="preserve"> PAGEREF _Toc26790573 \h </w:instrText>
        </w:r>
        <w:r w:rsidR="009C0757">
          <w:rPr>
            <w:noProof/>
            <w:webHidden/>
          </w:rPr>
        </w:r>
        <w:r w:rsidR="009C0757">
          <w:rPr>
            <w:noProof/>
            <w:webHidden/>
          </w:rPr>
          <w:fldChar w:fldCharType="separate"/>
        </w:r>
        <w:r w:rsidR="009C0757">
          <w:rPr>
            <w:noProof/>
            <w:webHidden/>
          </w:rPr>
          <w:t>6</w:t>
        </w:r>
        <w:r w:rsidR="009C0757">
          <w:rPr>
            <w:noProof/>
            <w:webHidden/>
          </w:rPr>
          <w:fldChar w:fldCharType="end"/>
        </w:r>
      </w:hyperlink>
    </w:p>
    <w:p w14:paraId="3DC508DA" w14:textId="1A868B5C"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74" w:history="1">
        <w:r w:rsidR="009C0757" w:rsidRPr="0082024D">
          <w:rPr>
            <w:rStyle w:val="Hipercze"/>
            <w:i/>
            <w:noProof/>
          </w:rPr>
          <w:t>Tabela 2 Potrzeby i cechy</w:t>
        </w:r>
        <w:r w:rsidR="009C0757">
          <w:rPr>
            <w:noProof/>
            <w:webHidden/>
          </w:rPr>
          <w:tab/>
        </w:r>
        <w:r w:rsidR="009C0757">
          <w:rPr>
            <w:noProof/>
            <w:webHidden/>
          </w:rPr>
          <w:fldChar w:fldCharType="begin"/>
        </w:r>
        <w:r w:rsidR="009C0757">
          <w:rPr>
            <w:noProof/>
            <w:webHidden/>
          </w:rPr>
          <w:instrText xml:space="preserve"> PAGEREF _Toc26790574 \h </w:instrText>
        </w:r>
        <w:r w:rsidR="009C0757">
          <w:rPr>
            <w:noProof/>
            <w:webHidden/>
          </w:rPr>
        </w:r>
        <w:r w:rsidR="009C0757">
          <w:rPr>
            <w:noProof/>
            <w:webHidden/>
          </w:rPr>
          <w:fldChar w:fldCharType="separate"/>
        </w:r>
        <w:r w:rsidR="009C0757">
          <w:rPr>
            <w:noProof/>
            <w:webHidden/>
          </w:rPr>
          <w:t>7</w:t>
        </w:r>
        <w:r w:rsidR="009C0757">
          <w:rPr>
            <w:noProof/>
            <w:webHidden/>
          </w:rPr>
          <w:fldChar w:fldCharType="end"/>
        </w:r>
      </w:hyperlink>
    </w:p>
    <w:p w14:paraId="4AF17AF8" w14:textId="7A3ED1F7"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75" w:history="1">
        <w:r w:rsidR="009C0757" w:rsidRPr="0082024D">
          <w:rPr>
            <w:rStyle w:val="Hipercze"/>
            <w:i/>
            <w:noProof/>
          </w:rPr>
          <w:t>Tabela 3 Inne wymagania produktowe</w:t>
        </w:r>
        <w:r w:rsidR="009C0757">
          <w:rPr>
            <w:noProof/>
            <w:webHidden/>
          </w:rPr>
          <w:tab/>
        </w:r>
        <w:r w:rsidR="009C0757">
          <w:rPr>
            <w:noProof/>
            <w:webHidden/>
          </w:rPr>
          <w:fldChar w:fldCharType="begin"/>
        </w:r>
        <w:r w:rsidR="009C0757">
          <w:rPr>
            <w:noProof/>
            <w:webHidden/>
          </w:rPr>
          <w:instrText xml:space="preserve"> PAGEREF _Toc26790575 \h </w:instrText>
        </w:r>
        <w:r w:rsidR="009C0757">
          <w:rPr>
            <w:noProof/>
            <w:webHidden/>
          </w:rPr>
        </w:r>
        <w:r w:rsidR="009C0757">
          <w:rPr>
            <w:noProof/>
            <w:webHidden/>
          </w:rPr>
          <w:fldChar w:fldCharType="separate"/>
        </w:r>
        <w:r w:rsidR="009C0757">
          <w:rPr>
            <w:noProof/>
            <w:webHidden/>
          </w:rPr>
          <w:t>7</w:t>
        </w:r>
        <w:r w:rsidR="009C0757">
          <w:rPr>
            <w:noProof/>
            <w:webHidden/>
          </w:rPr>
          <w:fldChar w:fldCharType="end"/>
        </w:r>
      </w:hyperlink>
    </w:p>
    <w:p w14:paraId="2D076BE3" w14:textId="5EC134FC"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76" w:history="1">
        <w:r w:rsidR="009C0757" w:rsidRPr="0082024D">
          <w:rPr>
            <w:rStyle w:val="Hipercze"/>
            <w:i/>
            <w:noProof/>
          </w:rPr>
          <w:t>Tabela 4 Porównanie oferowanych funkcjonalności [Źródło: opracowanie własne]</w:t>
        </w:r>
        <w:r w:rsidR="009C0757">
          <w:rPr>
            <w:noProof/>
            <w:webHidden/>
          </w:rPr>
          <w:tab/>
        </w:r>
        <w:r w:rsidR="009C0757">
          <w:rPr>
            <w:noProof/>
            <w:webHidden/>
          </w:rPr>
          <w:fldChar w:fldCharType="begin"/>
        </w:r>
        <w:r w:rsidR="009C0757">
          <w:rPr>
            <w:noProof/>
            <w:webHidden/>
          </w:rPr>
          <w:instrText xml:space="preserve"> PAGEREF _Toc26790576 \h </w:instrText>
        </w:r>
        <w:r w:rsidR="009C0757">
          <w:rPr>
            <w:noProof/>
            <w:webHidden/>
          </w:rPr>
        </w:r>
        <w:r w:rsidR="009C0757">
          <w:rPr>
            <w:noProof/>
            <w:webHidden/>
          </w:rPr>
          <w:fldChar w:fldCharType="separate"/>
        </w:r>
        <w:r w:rsidR="009C0757">
          <w:rPr>
            <w:noProof/>
            <w:webHidden/>
          </w:rPr>
          <w:t>14</w:t>
        </w:r>
        <w:r w:rsidR="009C0757">
          <w:rPr>
            <w:noProof/>
            <w:webHidden/>
          </w:rPr>
          <w:fldChar w:fldCharType="end"/>
        </w:r>
      </w:hyperlink>
    </w:p>
    <w:p w14:paraId="10C2BD9B" w14:textId="4469E32C"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77" w:history="1">
        <w:r w:rsidR="009C0757" w:rsidRPr="0082024D">
          <w:rPr>
            <w:rStyle w:val="Hipercze"/>
            <w:i/>
            <w:noProof/>
          </w:rPr>
          <w:t>Tabela 5 Słownik pojęć [Źródło: opracowanie własne]</w:t>
        </w:r>
        <w:r w:rsidR="009C0757">
          <w:rPr>
            <w:noProof/>
            <w:webHidden/>
          </w:rPr>
          <w:tab/>
        </w:r>
        <w:r w:rsidR="009C0757">
          <w:rPr>
            <w:noProof/>
            <w:webHidden/>
          </w:rPr>
          <w:fldChar w:fldCharType="begin"/>
        </w:r>
        <w:r w:rsidR="009C0757">
          <w:rPr>
            <w:noProof/>
            <w:webHidden/>
          </w:rPr>
          <w:instrText xml:space="preserve"> PAGEREF _Toc26790577 \h </w:instrText>
        </w:r>
        <w:r w:rsidR="009C0757">
          <w:rPr>
            <w:noProof/>
            <w:webHidden/>
          </w:rPr>
        </w:r>
        <w:r w:rsidR="009C0757">
          <w:rPr>
            <w:noProof/>
            <w:webHidden/>
          </w:rPr>
          <w:fldChar w:fldCharType="separate"/>
        </w:r>
        <w:r w:rsidR="009C0757">
          <w:rPr>
            <w:noProof/>
            <w:webHidden/>
          </w:rPr>
          <w:t>15</w:t>
        </w:r>
        <w:r w:rsidR="009C0757">
          <w:rPr>
            <w:noProof/>
            <w:webHidden/>
          </w:rPr>
          <w:fldChar w:fldCharType="end"/>
        </w:r>
      </w:hyperlink>
    </w:p>
    <w:p w14:paraId="19F0AA7E" w14:textId="21D54C72"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78" w:history="1">
        <w:r w:rsidR="009C0757" w:rsidRPr="0082024D">
          <w:rPr>
            <w:rStyle w:val="Hipercze"/>
            <w:i/>
            <w:noProof/>
          </w:rPr>
          <w:t>Tabela 6 Macierz śladowania wymagań [Źródło: opracowanie własne]</w:t>
        </w:r>
        <w:r w:rsidR="009C0757">
          <w:rPr>
            <w:noProof/>
            <w:webHidden/>
          </w:rPr>
          <w:tab/>
        </w:r>
        <w:r w:rsidR="009C0757">
          <w:rPr>
            <w:noProof/>
            <w:webHidden/>
          </w:rPr>
          <w:fldChar w:fldCharType="begin"/>
        </w:r>
        <w:r w:rsidR="009C0757">
          <w:rPr>
            <w:noProof/>
            <w:webHidden/>
          </w:rPr>
          <w:instrText xml:space="preserve"> PAGEREF _Toc26790578 \h </w:instrText>
        </w:r>
        <w:r w:rsidR="009C0757">
          <w:rPr>
            <w:noProof/>
            <w:webHidden/>
          </w:rPr>
        </w:r>
        <w:r w:rsidR="009C0757">
          <w:rPr>
            <w:noProof/>
            <w:webHidden/>
          </w:rPr>
          <w:fldChar w:fldCharType="separate"/>
        </w:r>
        <w:r w:rsidR="009C0757">
          <w:rPr>
            <w:noProof/>
            <w:webHidden/>
          </w:rPr>
          <w:t>18</w:t>
        </w:r>
        <w:r w:rsidR="009C0757">
          <w:rPr>
            <w:noProof/>
            <w:webHidden/>
          </w:rPr>
          <w:fldChar w:fldCharType="end"/>
        </w:r>
      </w:hyperlink>
    </w:p>
    <w:p w14:paraId="40C96CAE" w14:textId="138A7150"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79" w:history="1">
        <w:r w:rsidR="009C0757" w:rsidRPr="0082024D">
          <w:rPr>
            <w:rStyle w:val="Hipercze"/>
            <w:i/>
            <w:noProof/>
          </w:rPr>
          <w:t>Tabela 7 Skrócone opisy przypadków użycia [Źródło: opracowanie własne]</w:t>
        </w:r>
        <w:r w:rsidR="009C0757">
          <w:rPr>
            <w:noProof/>
            <w:webHidden/>
          </w:rPr>
          <w:tab/>
        </w:r>
        <w:r w:rsidR="009C0757">
          <w:rPr>
            <w:noProof/>
            <w:webHidden/>
          </w:rPr>
          <w:fldChar w:fldCharType="begin"/>
        </w:r>
        <w:r w:rsidR="009C0757">
          <w:rPr>
            <w:noProof/>
            <w:webHidden/>
          </w:rPr>
          <w:instrText xml:space="preserve"> PAGEREF _Toc26790579 \h </w:instrText>
        </w:r>
        <w:r w:rsidR="009C0757">
          <w:rPr>
            <w:noProof/>
            <w:webHidden/>
          </w:rPr>
        </w:r>
        <w:r w:rsidR="009C0757">
          <w:rPr>
            <w:noProof/>
            <w:webHidden/>
          </w:rPr>
          <w:fldChar w:fldCharType="separate"/>
        </w:r>
        <w:r w:rsidR="009C0757">
          <w:rPr>
            <w:noProof/>
            <w:webHidden/>
          </w:rPr>
          <w:t>20</w:t>
        </w:r>
        <w:r w:rsidR="009C0757">
          <w:rPr>
            <w:noProof/>
            <w:webHidden/>
          </w:rPr>
          <w:fldChar w:fldCharType="end"/>
        </w:r>
      </w:hyperlink>
    </w:p>
    <w:p w14:paraId="0A5B1EF0" w14:textId="7D8EF914"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80" w:history="1">
        <w:r w:rsidR="009C0757" w:rsidRPr="0082024D">
          <w:rPr>
            <w:rStyle w:val="Hipercze"/>
            <w:i/>
            <w:noProof/>
          </w:rPr>
          <w:t>Tabela 8 Dodaj grupę [Źródło: opracowanie własne]</w:t>
        </w:r>
        <w:r w:rsidR="009C0757">
          <w:rPr>
            <w:noProof/>
            <w:webHidden/>
          </w:rPr>
          <w:tab/>
        </w:r>
        <w:r w:rsidR="009C0757">
          <w:rPr>
            <w:noProof/>
            <w:webHidden/>
          </w:rPr>
          <w:fldChar w:fldCharType="begin"/>
        </w:r>
        <w:r w:rsidR="009C0757">
          <w:rPr>
            <w:noProof/>
            <w:webHidden/>
          </w:rPr>
          <w:instrText xml:space="preserve"> PAGEREF _Toc26790580 \h </w:instrText>
        </w:r>
        <w:r w:rsidR="009C0757">
          <w:rPr>
            <w:noProof/>
            <w:webHidden/>
          </w:rPr>
        </w:r>
        <w:r w:rsidR="009C0757">
          <w:rPr>
            <w:noProof/>
            <w:webHidden/>
          </w:rPr>
          <w:fldChar w:fldCharType="separate"/>
        </w:r>
        <w:r w:rsidR="009C0757">
          <w:rPr>
            <w:noProof/>
            <w:webHidden/>
          </w:rPr>
          <w:t>21</w:t>
        </w:r>
        <w:r w:rsidR="009C0757">
          <w:rPr>
            <w:noProof/>
            <w:webHidden/>
          </w:rPr>
          <w:fldChar w:fldCharType="end"/>
        </w:r>
      </w:hyperlink>
    </w:p>
    <w:p w14:paraId="64BE9ADA" w14:textId="1FF8A696"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81" w:history="1">
        <w:r w:rsidR="009C0757" w:rsidRPr="0082024D">
          <w:rPr>
            <w:rStyle w:val="Hipercze"/>
            <w:i/>
            <w:noProof/>
          </w:rPr>
          <w:t>Tabela 9 Przeszukuj paragony - Scenariusz [Źródło: opracowanie własne]</w:t>
        </w:r>
        <w:r w:rsidR="009C0757">
          <w:rPr>
            <w:noProof/>
            <w:webHidden/>
          </w:rPr>
          <w:tab/>
        </w:r>
        <w:r w:rsidR="009C0757">
          <w:rPr>
            <w:noProof/>
            <w:webHidden/>
          </w:rPr>
          <w:fldChar w:fldCharType="begin"/>
        </w:r>
        <w:r w:rsidR="009C0757">
          <w:rPr>
            <w:noProof/>
            <w:webHidden/>
          </w:rPr>
          <w:instrText xml:space="preserve"> PAGEREF _Toc26790581 \h </w:instrText>
        </w:r>
        <w:r w:rsidR="009C0757">
          <w:rPr>
            <w:noProof/>
            <w:webHidden/>
          </w:rPr>
        </w:r>
        <w:r w:rsidR="009C0757">
          <w:rPr>
            <w:noProof/>
            <w:webHidden/>
          </w:rPr>
          <w:fldChar w:fldCharType="separate"/>
        </w:r>
        <w:r w:rsidR="009C0757">
          <w:rPr>
            <w:noProof/>
            <w:webHidden/>
          </w:rPr>
          <w:t>23</w:t>
        </w:r>
        <w:r w:rsidR="009C0757">
          <w:rPr>
            <w:noProof/>
            <w:webHidden/>
          </w:rPr>
          <w:fldChar w:fldCharType="end"/>
        </w:r>
      </w:hyperlink>
    </w:p>
    <w:p w14:paraId="7F4789D6" w14:textId="0D2E3578"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82" w:history="1">
        <w:r w:rsidR="009C0757" w:rsidRPr="0082024D">
          <w:rPr>
            <w:rStyle w:val="Hipercze"/>
            <w:i/>
            <w:noProof/>
          </w:rPr>
          <w:t>Tabela 10 Dodaj paragony - Scenariusz [Źródło: opracowanie własne]</w:t>
        </w:r>
        <w:r w:rsidR="009C0757">
          <w:rPr>
            <w:noProof/>
            <w:webHidden/>
          </w:rPr>
          <w:tab/>
        </w:r>
        <w:r w:rsidR="009C0757">
          <w:rPr>
            <w:noProof/>
            <w:webHidden/>
          </w:rPr>
          <w:fldChar w:fldCharType="begin"/>
        </w:r>
        <w:r w:rsidR="009C0757">
          <w:rPr>
            <w:noProof/>
            <w:webHidden/>
          </w:rPr>
          <w:instrText xml:space="preserve"> PAGEREF _Toc26790582 \h </w:instrText>
        </w:r>
        <w:r w:rsidR="009C0757">
          <w:rPr>
            <w:noProof/>
            <w:webHidden/>
          </w:rPr>
        </w:r>
        <w:r w:rsidR="009C0757">
          <w:rPr>
            <w:noProof/>
            <w:webHidden/>
          </w:rPr>
          <w:fldChar w:fldCharType="separate"/>
        </w:r>
        <w:r w:rsidR="009C0757">
          <w:rPr>
            <w:noProof/>
            <w:webHidden/>
          </w:rPr>
          <w:t>25</w:t>
        </w:r>
        <w:r w:rsidR="009C0757">
          <w:rPr>
            <w:noProof/>
            <w:webHidden/>
          </w:rPr>
          <w:fldChar w:fldCharType="end"/>
        </w:r>
      </w:hyperlink>
    </w:p>
    <w:p w14:paraId="767FE57A" w14:textId="4722C4B8"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83" w:history="1">
        <w:r w:rsidR="009C0757" w:rsidRPr="0082024D">
          <w:rPr>
            <w:rStyle w:val="Hipercze"/>
            <w:i/>
            <w:noProof/>
          </w:rPr>
          <w:t>Tabela 11 Przypadek testowy nr 1 dla PU Eksportuj paragon [Źródło: opracowanie własne]</w:t>
        </w:r>
        <w:r w:rsidR="009C0757">
          <w:rPr>
            <w:noProof/>
            <w:webHidden/>
          </w:rPr>
          <w:tab/>
        </w:r>
        <w:r w:rsidR="009C0757">
          <w:rPr>
            <w:noProof/>
            <w:webHidden/>
          </w:rPr>
          <w:fldChar w:fldCharType="begin"/>
        </w:r>
        <w:r w:rsidR="009C0757">
          <w:rPr>
            <w:noProof/>
            <w:webHidden/>
          </w:rPr>
          <w:instrText xml:space="preserve"> PAGEREF _Toc26790583 \h </w:instrText>
        </w:r>
        <w:r w:rsidR="009C0757">
          <w:rPr>
            <w:noProof/>
            <w:webHidden/>
          </w:rPr>
        </w:r>
        <w:r w:rsidR="009C0757">
          <w:rPr>
            <w:noProof/>
            <w:webHidden/>
          </w:rPr>
          <w:fldChar w:fldCharType="separate"/>
        </w:r>
        <w:r w:rsidR="009C0757">
          <w:rPr>
            <w:noProof/>
            <w:webHidden/>
          </w:rPr>
          <w:t>53</w:t>
        </w:r>
        <w:r w:rsidR="009C0757">
          <w:rPr>
            <w:noProof/>
            <w:webHidden/>
          </w:rPr>
          <w:fldChar w:fldCharType="end"/>
        </w:r>
      </w:hyperlink>
    </w:p>
    <w:p w14:paraId="23937A93" w14:textId="65BEB2B6"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84" w:history="1">
        <w:r w:rsidR="009C0757" w:rsidRPr="0082024D">
          <w:rPr>
            <w:rStyle w:val="Hipercze"/>
            <w:i/>
            <w:noProof/>
          </w:rPr>
          <w:t>Tabela 12 Przypadek testowy nr 2 dla PU Eksportuj paragon [Źródło: opracowanie własne]</w:t>
        </w:r>
        <w:r w:rsidR="009C0757">
          <w:rPr>
            <w:noProof/>
            <w:webHidden/>
          </w:rPr>
          <w:tab/>
        </w:r>
        <w:r w:rsidR="009C0757">
          <w:rPr>
            <w:noProof/>
            <w:webHidden/>
          </w:rPr>
          <w:fldChar w:fldCharType="begin"/>
        </w:r>
        <w:r w:rsidR="009C0757">
          <w:rPr>
            <w:noProof/>
            <w:webHidden/>
          </w:rPr>
          <w:instrText xml:space="preserve"> PAGEREF _Toc26790584 \h </w:instrText>
        </w:r>
        <w:r w:rsidR="009C0757">
          <w:rPr>
            <w:noProof/>
            <w:webHidden/>
          </w:rPr>
        </w:r>
        <w:r w:rsidR="009C0757">
          <w:rPr>
            <w:noProof/>
            <w:webHidden/>
          </w:rPr>
          <w:fldChar w:fldCharType="separate"/>
        </w:r>
        <w:r w:rsidR="009C0757">
          <w:rPr>
            <w:noProof/>
            <w:webHidden/>
          </w:rPr>
          <w:t>54</w:t>
        </w:r>
        <w:r w:rsidR="009C0757">
          <w:rPr>
            <w:noProof/>
            <w:webHidden/>
          </w:rPr>
          <w:fldChar w:fldCharType="end"/>
        </w:r>
      </w:hyperlink>
    </w:p>
    <w:p w14:paraId="6BD2199D" w14:textId="3A4A8A61"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85" w:history="1">
        <w:r w:rsidR="009C0757" w:rsidRPr="0082024D">
          <w:rPr>
            <w:rStyle w:val="Hipercze"/>
            <w:i/>
            <w:noProof/>
          </w:rPr>
          <w:t>Tabela 13 Wynik testów dla PU Eksportuj paragon [Źródło: opracowanie własne]</w:t>
        </w:r>
        <w:r w:rsidR="009C0757">
          <w:rPr>
            <w:noProof/>
            <w:webHidden/>
          </w:rPr>
          <w:tab/>
        </w:r>
        <w:r w:rsidR="009C0757">
          <w:rPr>
            <w:noProof/>
            <w:webHidden/>
          </w:rPr>
          <w:fldChar w:fldCharType="begin"/>
        </w:r>
        <w:r w:rsidR="009C0757">
          <w:rPr>
            <w:noProof/>
            <w:webHidden/>
          </w:rPr>
          <w:instrText xml:space="preserve"> PAGEREF _Toc26790585 \h </w:instrText>
        </w:r>
        <w:r w:rsidR="009C0757">
          <w:rPr>
            <w:noProof/>
            <w:webHidden/>
          </w:rPr>
        </w:r>
        <w:r w:rsidR="009C0757">
          <w:rPr>
            <w:noProof/>
            <w:webHidden/>
          </w:rPr>
          <w:fldChar w:fldCharType="separate"/>
        </w:r>
        <w:r w:rsidR="009C0757">
          <w:rPr>
            <w:noProof/>
            <w:webHidden/>
          </w:rPr>
          <w:t>54</w:t>
        </w:r>
        <w:r w:rsidR="009C0757">
          <w:rPr>
            <w:noProof/>
            <w:webHidden/>
          </w:rPr>
          <w:fldChar w:fldCharType="end"/>
        </w:r>
      </w:hyperlink>
    </w:p>
    <w:p w14:paraId="762D8F6C" w14:textId="32573BF0"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86" w:history="1">
        <w:r w:rsidR="009C0757" w:rsidRPr="0082024D">
          <w:rPr>
            <w:rStyle w:val="Hipercze"/>
            <w:i/>
            <w:noProof/>
          </w:rPr>
          <w:t>Tabela 14 Przypadek testowy nr 1 dla PU Dodaj paragony [Źródło: opracowanie własne]</w:t>
        </w:r>
        <w:r w:rsidR="009C0757">
          <w:rPr>
            <w:noProof/>
            <w:webHidden/>
          </w:rPr>
          <w:tab/>
        </w:r>
        <w:r w:rsidR="009C0757">
          <w:rPr>
            <w:noProof/>
            <w:webHidden/>
          </w:rPr>
          <w:fldChar w:fldCharType="begin"/>
        </w:r>
        <w:r w:rsidR="009C0757">
          <w:rPr>
            <w:noProof/>
            <w:webHidden/>
          </w:rPr>
          <w:instrText xml:space="preserve"> PAGEREF _Toc26790586 \h </w:instrText>
        </w:r>
        <w:r w:rsidR="009C0757">
          <w:rPr>
            <w:noProof/>
            <w:webHidden/>
          </w:rPr>
        </w:r>
        <w:r w:rsidR="009C0757">
          <w:rPr>
            <w:noProof/>
            <w:webHidden/>
          </w:rPr>
          <w:fldChar w:fldCharType="separate"/>
        </w:r>
        <w:r w:rsidR="009C0757">
          <w:rPr>
            <w:noProof/>
            <w:webHidden/>
          </w:rPr>
          <w:t>55</w:t>
        </w:r>
        <w:r w:rsidR="009C0757">
          <w:rPr>
            <w:noProof/>
            <w:webHidden/>
          </w:rPr>
          <w:fldChar w:fldCharType="end"/>
        </w:r>
      </w:hyperlink>
    </w:p>
    <w:p w14:paraId="4CE417F2" w14:textId="2871CEDC"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87" w:history="1">
        <w:r w:rsidR="009C0757" w:rsidRPr="0082024D">
          <w:rPr>
            <w:rStyle w:val="Hipercze"/>
            <w:i/>
            <w:noProof/>
          </w:rPr>
          <w:t>Tabela 15 Przypadek testowy nr 2 dla PU Dodaj paragony [Źródło: opracowanie własne]</w:t>
        </w:r>
        <w:r w:rsidR="009C0757">
          <w:rPr>
            <w:noProof/>
            <w:webHidden/>
          </w:rPr>
          <w:tab/>
        </w:r>
        <w:r w:rsidR="009C0757">
          <w:rPr>
            <w:noProof/>
            <w:webHidden/>
          </w:rPr>
          <w:fldChar w:fldCharType="begin"/>
        </w:r>
        <w:r w:rsidR="009C0757">
          <w:rPr>
            <w:noProof/>
            <w:webHidden/>
          </w:rPr>
          <w:instrText xml:space="preserve"> PAGEREF _Toc26790587 \h </w:instrText>
        </w:r>
        <w:r w:rsidR="009C0757">
          <w:rPr>
            <w:noProof/>
            <w:webHidden/>
          </w:rPr>
        </w:r>
        <w:r w:rsidR="009C0757">
          <w:rPr>
            <w:noProof/>
            <w:webHidden/>
          </w:rPr>
          <w:fldChar w:fldCharType="separate"/>
        </w:r>
        <w:r w:rsidR="009C0757">
          <w:rPr>
            <w:noProof/>
            <w:webHidden/>
          </w:rPr>
          <w:t>55</w:t>
        </w:r>
        <w:r w:rsidR="009C0757">
          <w:rPr>
            <w:noProof/>
            <w:webHidden/>
          </w:rPr>
          <w:fldChar w:fldCharType="end"/>
        </w:r>
      </w:hyperlink>
    </w:p>
    <w:p w14:paraId="6577868A" w14:textId="0927F1F6"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88" w:history="1">
        <w:r w:rsidR="009C0757" w:rsidRPr="0082024D">
          <w:rPr>
            <w:rStyle w:val="Hipercze"/>
            <w:i/>
            <w:noProof/>
          </w:rPr>
          <w:t>Tabela 16 Przypadek testowy nr 3 dla PU Dodaj paragony [Źródło: opracowanie własne]</w:t>
        </w:r>
        <w:r w:rsidR="009C0757">
          <w:rPr>
            <w:noProof/>
            <w:webHidden/>
          </w:rPr>
          <w:tab/>
        </w:r>
        <w:r w:rsidR="009C0757">
          <w:rPr>
            <w:noProof/>
            <w:webHidden/>
          </w:rPr>
          <w:fldChar w:fldCharType="begin"/>
        </w:r>
        <w:r w:rsidR="009C0757">
          <w:rPr>
            <w:noProof/>
            <w:webHidden/>
          </w:rPr>
          <w:instrText xml:space="preserve"> PAGEREF _Toc26790588 \h </w:instrText>
        </w:r>
        <w:r w:rsidR="009C0757">
          <w:rPr>
            <w:noProof/>
            <w:webHidden/>
          </w:rPr>
        </w:r>
        <w:r w:rsidR="009C0757">
          <w:rPr>
            <w:noProof/>
            <w:webHidden/>
          </w:rPr>
          <w:fldChar w:fldCharType="separate"/>
        </w:r>
        <w:r w:rsidR="009C0757">
          <w:rPr>
            <w:noProof/>
            <w:webHidden/>
          </w:rPr>
          <w:t>56</w:t>
        </w:r>
        <w:r w:rsidR="009C0757">
          <w:rPr>
            <w:noProof/>
            <w:webHidden/>
          </w:rPr>
          <w:fldChar w:fldCharType="end"/>
        </w:r>
      </w:hyperlink>
    </w:p>
    <w:p w14:paraId="35713DFD" w14:textId="0E853692"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89" w:history="1">
        <w:r w:rsidR="009C0757" w:rsidRPr="0082024D">
          <w:rPr>
            <w:rStyle w:val="Hipercze"/>
            <w:i/>
            <w:noProof/>
          </w:rPr>
          <w:t>Tabela 17 Wyniki testów dla PU Dodaj paragony [Źródło: opracowanie własne]</w:t>
        </w:r>
        <w:r w:rsidR="009C0757">
          <w:rPr>
            <w:noProof/>
            <w:webHidden/>
          </w:rPr>
          <w:tab/>
        </w:r>
        <w:r w:rsidR="009C0757">
          <w:rPr>
            <w:noProof/>
            <w:webHidden/>
          </w:rPr>
          <w:fldChar w:fldCharType="begin"/>
        </w:r>
        <w:r w:rsidR="009C0757">
          <w:rPr>
            <w:noProof/>
            <w:webHidden/>
          </w:rPr>
          <w:instrText xml:space="preserve"> PAGEREF _Toc26790589 \h </w:instrText>
        </w:r>
        <w:r w:rsidR="009C0757">
          <w:rPr>
            <w:noProof/>
            <w:webHidden/>
          </w:rPr>
        </w:r>
        <w:r w:rsidR="009C0757">
          <w:rPr>
            <w:noProof/>
            <w:webHidden/>
          </w:rPr>
          <w:fldChar w:fldCharType="separate"/>
        </w:r>
        <w:r w:rsidR="009C0757">
          <w:rPr>
            <w:noProof/>
            <w:webHidden/>
          </w:rPr>
          <w:t>56</w:t>
        </w:r>
        <w:r w:rsidR="009C0757">
          <w:rPr>
            <w:noProof/>
            <w:webHidden/>
          </w:rPr>
          <w:fldChar w:fldCharType="end"/>
        </w:r>
      </w:hyperlink>
    </w:p>
    <w:p w14:paraId="5463F54A" w14:textId="0A4FF552"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90" w:history="1">
        <w:r w:rsidR="009C0757" w:rsidRPr="0082024D">
          <w:rPr>
            <w:rStyle w:val="Hipercze"/>
            <w:i/>
            <w:noProof/>
          </w:rPr>
          <w:t>Tabela 18 Przypadek testowy nr 1 dla PU Edytuj grupę [Źródło: opracowanie własne]</w:t>
        </w:r>
        <w:r w:rsidR="009C0757">
          <w:rPr>
            <w:noProof/>
            <w:webHidden/>
          </w:rPr>
          <w:tab/>
        </w:r>
        <w:r w:rsidR="009C0757">
          <w:rPr>
            <w:noProof/>
            <w:webHidden/>
          </w:rPr>
          <w:fldChar w:fldCharType="begin"/>
        </w:r>
        <w:r w:rsidR="009C0757">
          <w:rPr>
            <w:noProof/>
            <w:webHidden/>
          </w:rPr>
          <w:instrText xml:space="preserve"> PAGEREF _Toc26790590 \h </w:instrText>
        </w:r>
        <w:r w:rsidR="009C0757">
          <w:rPr>
            <w:noProof/>
            <w:webHidden/>
          </w:rPr>
        </w:r>
        <w:r w:rsidR="009C0757">
          <w:rPr>
            <w:noProof/>
            <w:webHidden/>
          </w:rPr>
          <w:fldChar w:fldCharType="separate"/>
        </w:r>
        <w:r w:rsidR="009C0757">
          <w:rPr>
            <w:noProof/>
            <w:webHidden/>
          </w:rPr>
          <w:t>57</w:t>
        </w:r>
        <w:r w:rsidR="009C0757">
          <w:rPr>
            <w:noProof/>
            <w:webHidden/>
          </w:rPr>
          <w:fldChar w:fldCharType="end"/>
        </w:r>
      </w:hyperlink>
    </w:p>
    <w:p w14:paraId="19C604AE" w14:textId="19909238"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91" w:history="1">
        <w:r w:rsidR="009C0757" w:rsidRPr="0082024D">
          <w:rPr>
            <w:rStyle w:val="Hipercze"/>
            <w:i/>
            <w:noProof/>
          </w:rPr>
          <w:t>Tabela 19 Przypadek testowy nr 2 dla PU Edytuj grupę [Źródło: opracowanie własne]</w:t>
        </w:r>
        <w:r w:rsidR="009C0757">
          <w:rPr>
            <w:noProof/>
            <w:webHidden/>
          </w:rPr>
          <w:tab/>
        </w:r>
        <w:r w:rsidR="009C0757">
          <w:rPr>
            <w:noProof/>
            <w:webHidden/>
          </w:rPr>
          <w:fldChar w:fldCharType="begin"/>
        </w:r>
        <w:r w:rsidR="009C0757">
          <w:rPr>
            <w:noProof/>
            <w:webHidden/>
          </w:rPr>
          <w:instrText xml:space="preserve"> PAGEREF _Toc26790591 \h </w:instrText>
        </w:r>
        <w:r w:rsidR="009C0757">
          <w:rPr>
            <w:noProof/>
            <w:webHidden/>
          </w:rPr>
        </w:r>
        <w:r w:rsidR="009C0757">
          <w:rPr>
            <w:noProof/>
            <w:webHidden/>
          </w:rPr>
          <w:fldChar w:fldCharType="separate"/>
        </w:r>
        <w:r w:rsidR="009C0757">
          <w:rPr>
            <w:noProof/>
            <w:webHidden/>
          </w:rPr>
          <w:t>57</w:t>
        </w:r>
        <w:r w:rsidR="009C0757">
          <w:rPr>
            <w:noProof/>
            <w:webHidden/>
          </w:rPr>
          <w:fldChar w:fldCharType="end"/>
        </w:r>
      </w:hyperlink>
    </w:p>
    <w:p w14:paraId="5CAE5728" w14:textId="7F48C79A" w:rsidR="009C0757" w:rsidRDefault="00E24E1B">
      <w:pPr>
        <w:pStyle w:val="Spisilustracji"/>
        <w:tabs>
          <w:tab w:val="right" w:leader="dot" w:pos="8777"/>
        </w:tabs>
        <w:rPr>
          <w:rFonts w:asciiTheme="minorHAnsi" w:eastAsiaTheme="minorEastAsia" w:hAnsiTheme="minorHAnsi"/>
          <w:noProof/>
          <w:sz w:val="22"/>
          <w:lang w:eastAsia="pl-PL"/>
        </w:rPr>
      </w:pPr>
      <w:hyperlink w:anchor="_Toc26790592" w:history="1">
        <w:r w:rsidR="009C0757" w:rsidRPr="0082024D">
          <w:rPr>
            <w:rStyle w:val="Hipercze"/>
            <w:i/>
            <w:noProof/>
          </w:rPr>
          <w:t>Tabela 20 Wyniki testów dla PU Edytuj grupę [Źródło: opracowanie własne]</w:t>
        </w:r>
        <w:r w:rsidR="009C0757">
          <w:rPr>
            <w:noProof/>
            <w:webHidden/>
          </w:rPr>
          <w:tab/>
        </w:r>
        <w:r w:rsidR="009C0757">
          <w:rPr>
            <w:noProof/>
            <w:webHidden/>
          </w:rPr>
          <w:fldChar w:fldCharType="begin"/>
        </w:r>
        <w:r w:rsidR="009C0757">
          <w:rPr>
            <w:noProof/>
            <w:webHidden/>
          </w:rPr>
          <w:instrText xml:space="preserve"> PAGEREF _Toc26790592 \h </w:instrText>
        </w:r>
        <w:r w:rsidR="009C0757">
          <w:rPr>
            <w:noProof/>
            <w:webHidden/>
          </w:rPr>
        </w:r>
        <w:r w:rsidR="009C0757">
          <w:rPr>
            <w:noProof/>
            <w:webHidden/>
          </w:rPr>
          <w:fldChar w:fldCharType="separate"/>
        </w:r>
        <w:r w:rsidR="009C0757">
          <w:rPr>
            <w:noProof/>
            <w:webHidden/>
          </w:rPr>
          <w:t>57</w:t>
        </w:r>
        <w:r w:rsidR="009C0757">
          <w:rPr>
            <w:noProof/>
            <w:webHidden/>
          </w:rPr>
          <w:fldChar w:fldCharType="end"/>
        </w:r>
      </w:hyperlink>
    </w:p>
    <w:p w14:paraId="3A67E584" w14:textId="3CF47FA9" w:rsidR="00CA5423" w:rsidRPr="0044518B" w:rsidRDefault="00724155" w:rsidP="0044518B">
      <w:pPr>
        <w:ind w:firstLine="0"/>
      </w:pPr>
      <w:r>
        <w:fldChar w:fldCharType="end"/>
      </w:r>
    </w:p>
    <w:sectPr w:rsidR="00CA5423" w:rsidRPr="0044518B" w:rsidSect="006B2D9B">
      <w:headerReference w:type="default" r:id="rId81"/>
      <w:footerReference w:type="even" r:id="rId82"/>
      <w:footerReference w:type="default" r:id="rId83"/>
      <w:type w:val="oddPage"/>
      <w:pgSz w:w="11906" w:h="16838"/>
      <w:pgMar w:top="1418" w:right="1418" w:bottom="1418" w:left="1701"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Bogumiła" w:date="2019-12-09T08:45:00Z" w:initials="B">
    <w:p w14:paraId="32024FB5" w14:textId="0D6FCAB0" w:rsidR="00075287" w:rsidRDefault="00075287">
      <w:pPr>
        <w:pStyle w:val="Tekstkomentarza"/>
      </w:pPr>
      <w:r>
        <w:rPr>
          <w:rStyle w:val="Odwoaniedokomentarza"/>
        </w:rPr>
        <w:annotationRef/>
      </w:r>
      <w:r>
        <w:t>scentralizowania</w:t>
      </w:r>
    </w:p>
  </w:comment>
  <w:comment w:id="19" w:author="Bogumiła" w:date="2019-12-09T08:46:00Z" w:initials="B">
    <w:p w14:paraId="3A1244AC" w14:textId="44AFD7B4" w:rsidR="00075287" w:rsidRDefault="00075287">
      <w:pPr>
        <w:pStyle w:val="Tekstkomentarza"/>
      </w:pPr>
      <w:r>
        <w:rPr>
          <w:rStyle w:val="Odwoaniedokomentarza"/>
        </w:rPr>
        <w:annotationRef/>
      </w:r>
      <w:r>
        <w:t>styl</w:t>
      </w:r>
    </w:p>
  </w:comment>
  <w:comment w:id="21" w:author="Bogumiła" w:date="2019-12-09T08:47:00Z" w:initials="B">
    <w:p w14:paraId="70FD039C" w14:textId="0EFB5FD0" w:rsidR="00075287" w:rsidRDefault="00075287">
      <w:pPr>
        <w:pStyle w:val="Tekstkomentarza"/>
      </w:pPr>
      <w:r>
        <w:rPr>
          <w:rStyle w:val="Odwoaniedokomentarza"/>
        </w:rPr>
        <w:annotationRef/>
      </w:r>
      <w:r>
        <w:t>styl</w:t>
      </w:r>
    </w:p>
  </w:comment>
  <w:comment w:id="24" w:author="Bogumiła" w:date="2019-12-09T08:48:00Z" w:initials="B">
    <w:p w14:paraId="668415C1" w14:textId="7EDC058B" w:rsidR="00075287" w:rsidRDefault="00075287">
      <w:pPr>
        <w:pStyle w:val="Tekstkomentarza"/>
      </w:pPr>
      <w:r>
        <w:rPr>
          <w:rStyle w:val="Odwoaniedokomentarza"/>
        </w:rPr>
        <w:annotationRef/>
      </w:r>
      <w:r>
        <w:t>paragonów / ich</w:t>
      </w:r>
    </w:p>
  </w:comment>
  <w:comment w:id="32" w:author="Bogumiła" w:date="2019-12-09T08:52:00Z" w:initials="B">
    <w:p w14:paraId="452793C2" w14:textId="4D913492" w:rsidR="00075287" w:rsidRDefault="00075287">
      <w:pPr>
        <w:pStyle w:val="Tekstkomentarza"/>
      </w:pPr>
      <w:r>
        <w:rPr>
          <w:rStyle w:val="Odwoaniedokomentarza"/>
        </w:rPr>
        <w:annotationRef/>
      </w:r>
      <w:r>
        <w:t xml:space="preserve">wymagania </w:t>
      </w:r>
      <w:proofErr w:type="spellStart"/>
      <w:r>
        <w:t>niefunkconalne</w:t>
      </w:r>
      <w:proofErr w:type="spellEnd"/>
    </w:p>
  </w:comment>
  <w:comment w:id="38" w:author="Bogumiła" w:date="2019-12-09T08:55:00Z" w:initials="B">
    <w:p w14:paraId="0C40A286" w14:textId="30160740" w:rsidR="00075287" w:rsidRDefault="00075287">
      <w:pPr>
        <w:pStyle w:val="Tekstkomentarza"/>
      </w:pPr>
      <w:r>
        <w:rPr>
          <w:rStyle w:val="Odwoaniedokomentarza"/>
        </w:rPr>
        <w:annotationRef/>
      </w:r>
      <w:r>
        <w:t>była tylko jedna</w:t>
      </w:r>
    </w:p>
  </w:comment>
  <w:comment w:id="39" w:author="Bogumiła" w:date="2019-12-09T08:56:00Z" w:initials="B">
    <w:p w14:paraId="3B3818FC" w14:textId="6AA0EB73" w:rsidR="00075287" w:rsidRDefault="00075287">
      <w:pPr>
        <w:pStyle w:val="Tekstkomentarza"/>
      </w:pPr>
      <w:r>
        <w:rPr>
          <w:rStyle w:val="Odwoaniedokomentarza"/>
        </w:rPr>
        <w:annotationRef/>
      </w:r>
      <w:r>
        <w:t>Pana aplikacja działa podobnie</w:t>
      </w:r>
    </w:p>
  </w:comment>
  <w:comment w:id="43" w:author="Bogumiła" w:date="2019-12-09T08:58:00Z" w:initials="B">
    <w:p w14:paraId="168BFFE5" w14:textId="4BF6E43D" w:rsidR="00075287" w:rsidRDefault="00075287">
      <w:pPr>
        <w:pStyle w:val="Tekstkomentarza"/>
      </w:pPr>
      <w:r>
        <w:rPr>
          <w:rStyle w:val="Odwoaniedokomentarza"/>
        </w:rPr>
        <w:annotationRef/>
      </w:r>
      <w:r>
        <w:t>Brakuje referencji do literatury</w:t>
      </w:r>
    </w:p>
  </w:comment>
  <w:comment w:id="52" w:author="Bogumiła" w:date="2019-12-09T09:08:00Z" w:initials="B">
    <w:p w14:paraId="4FE3D193" w14:textId="77777777" w:rsidR="00075287" w:rsidRDefault="00075287">
      <w:pPr>
        <w:pStyle w:val="Tekstkomentarza"/>
      </w:pPr>
      <w:r>
        <w:rPr>
          <w:rStyle w:val="Odwoaniedokomentarza"/>
        </w:rPr>
        <w:annotationRef/>
      </w:r>
      <w:proofErr w:type="spellStart"/>
      <w:r>
        <w:t>Sa</w:t>
      </w:r>
      <w:proofErr w:type="spellEnd"/>
      <w:r>
        <w:t xml:space="preserve"> </w:t>
      </w:r>
      <w:proofErr w:type="spellStart"/>
      <w:r>
        <w:t>zarzadzane</w:t>
      </w:r>
      <w:proofErr w:type="spellEnd"/>
      <w:r>
        <w:t xml:space="preserve"> przez </w:t>
      </w:r>
      <w:proofErr w:type="spellStart"/>
      <w:r>
        <w:t>uzytkownikow</w:t>
      </w:r>
      <w:proofErr w:type="spellEnd"/>
    </w:p>
  </w:comment>
  <w:comment w:id="53" w:author="Bogumiła" w:date="2019-12-09T09:09:00Z" w:initials="B">
    <w:p w14:paraId="71EBE5EA" w14:textId="77777777" w:rsidR="00075287" w:rsidRDefault="00075287">
      <w:pPr>
        <w:pStyle w:val="Tekstkomentarza"/>
      </w:pPr>
      <w:r>
        <w:rPr>
          <w:rStyle w:val="Odwoaniedokomentarza"/>
        </w:rPr>
        <w:annotationRef/>
      </w:r>
      <w:r>
        <w:t xml:space="preserve">Cos o terminie upływu; sam </w:t>
      </w:r>
      <w:proofErr w:type="spellStart"/>
      <w:r>
        <w:t>dowod</w:t>
      </w:r>
      <w:proofErr w:type="spellEnd"/>
      <w:r>
        <w:t xml:space="preserve"> nie wystarczy</w:t>
      </w:r>
    </w:p>
  </w:comment>
  <w:comment w:id="54" w:author="Bogumiła" w:date="2019-12-09T09:11:00Z" w:initials="B">
    <w:p w14:paraId="01E04955" w14:textId="77777777" w:rsidR="00075287" w:rsidRDefault="00075287">
      <w:pPr>
        <w:pStyle w:val="Tekstkomentarza"/>
      </w:pPr>
      <w:r>
        <w:rPr>
          <w:rStyle w:val="Odwoaniedokomentarza"/>
        </w:rPr>
        <w:annotationRef/>
      </w:r>
      <w:r>
        <w:t>w ramach; gwarancja NIE OZNACZA możliwości oddania, a prawo do darmowej naprawy (usunięcia usterki)</w:t>
      </w:r>
    </w:p>
  </w:comment>
  <w:comment w:id="56" w:author="Bogumiła" w:date="2019-12-09T09:17:00Z" w:initials="B">
    <w:p w14:paraId="672C5918" w14:textId="1E510BA9" w:rsidR="00075287" w:rsidRDefault="00075287">
      <w:pPr>
        <w:pStyle w:val="Tekstkomentarza"/>
      </w:pPr>
      <w:r>
        <w:rPr>
          <w:rStyle w:val="Odwoaniedokomentarza"/>
        </w:rPr>
        <w:annotationRef/>
      </w:r>
      <w:r>
        <w:t>czy to znaczy, że usunięcie grupy usuwa wszystkie paragony?</w:t>
      </w:r>
    </w:p>
  </w:comment>
  <w:comment w:id="57" w:author="Bogumiła" w:date="2019-11-14T09:17:00Z" w:initials="B">
    <w:p w14:paraId="5FD2D2C3" w14:textId="6326D929" w:rsidR="00075287" w:rsidRDefault="00075287">
      <w:pPr>
        <w:pStyle w:val="Tekstkomentarza"/>
      </w:pPr>
      <w:r>
        <w:rPr>
          <w:rStyle w:val="Odwoaniedokomentarza"/>
        </w:rPr>
        <w:annotationRef/>
      </w:r>
      <w:r>
        <w:t>Ta reguła jest dziwna. Jak kupuję mleko to też mam podać datę kończącą gwarancję?</w:t>
      </w:r>
    </w:p>
  </w:comment>
  <w:comment w:id="58" w:author="Bogumiła" w:date="2019-11-27T09:27:00Z" w:initials="B">
    <w:p w14:paraId="0DF980F2" w14:textId="66C5A1E9" w:rsidR="00075287" w:rsidRDefault="00075287">
      <w:pPr>
        <w:pStyle w:val="Tekstkomentarza"/>
      </w:pPr>
      <w:r>
        <w:rPr>
          <w:rStyle w:val="Odwoaniedokomentarza"/>
        </w:rPr>
        <w:annotationRef/>
      </w:r>
      <w:r>
        <w:t xml:space="preserve">Czy ta data nie powinna być </w:t>
      </w:r>
      <w:proofErr w:type="spellStart"/>
      <w:r>
        <w:t>późnijesza</w:t>
      </w:r>
      <w:proofErr w:type="spellEnd"/>
      <w:r>
        <w:t xml:space="preserve"> niż data dodania paragonu?</w:t>
      </w:r>
    </w:p>
  </w:comment>
  <w:comment w:id="59" w:author="Bogumiła" w:date="2019-11-14T09:17:00Z" w:initials="B">
    <w:p w14:paraId="371FCB3C" w14:textId="596AB25D" w:rsidR="00075287" w:rsidRDefault="00075287">
      <w:pPr>
        <w:pStyle w:val="Tekstkomentarza"/>
      </w:pPr>
      <w:r>
        <w:rPr>
          <w:rStyle w:val="Odwoaniedokomentarza"/>
        </w:rPr>
        <w:annotationRef/>
      </w:r>
      <w:r>
        <w:t>Czym jest nazwa paragonu? W domenie takie pojęcie nie istnieje. Jest za to numer dowodu zakupu</w:t>
      </w:r>
    </w:p>
  </w:comment>
  <w:comment w:id="60" w:author="Bogumiła" w:date="2019-11-14T09:18:00Z" w:initials="B">
    <w:p w14:paraId="5C42E853" w14:textId="523263A9" w:rsidR="00075287" w:rsidRDefault="00075287">
      <w:pPr>
        <w:pStyle w:val="Tekstkomentarza"/>
      </w:pPr>
      <w:r>
        <w:rPr>
          <w:rStyle w:val="Odwoaniedokomentarza"/>
        </w:rPr>
        <w:annotationRef/>
      </w:r>
      <w:r>
        <w:t>Można złączyć do jednej reguły: paragon musi posiadać co najmniej 1 zdjęcie</w:t>
      </w:r>
    </w:p>
  </w:comment>
  <w:comment w:id="61" w:author="Bogumiła" w:date="2019-11-27T09:27:00Z" w:initials="B">
    <w:p w14:paraId="60022394" w14:textId="4B749D40" w:rsidR="00075287" w:rsidRDefault="00075287">
      <w:pPr>
        <w:pStyle w:val="Tekstkomentarza"/>
      </w:pPr>
      <w:r>
        <w:rPr>
          <w:rStyle w:val="Odwoaniedokomentarza"/>
        </w:rPr>
        <w:annotationRef/>
      </w:r>
      <w:r>
        <w:t xml:space="preserve">W obrębie paragonu? Inaczej nie można by używać tych samych </w:t>
      </w:r>
      <w:proofErr w:type="spellStart"/>
      <w:r>
        <w:t>tagów</w:t>
      </w:r>
      <w:proofErr w:type="spellEnd"/>
      <w:r>
        <w:t xml:space="preserve"> dla różnych paragonów</w:t>
      </w:r>
    </w:p>
  </w:comment>
  <w:comment w:id="62" w:author="Bogumiła" w:date="2019-11-27T09:37:00Z" w:initials="B">
    <w:p w14:paraId="4D99067F" w14:textId="2775E9C2" w:rsidR="00075287" w:rsidRDefault="00075287">
      <w:pPr>
        <w:pStyle w:val="Tekstkomentarza"/>
      </w:pPr>
      <w:r>
        <w:rPr>
          <w:rStyle w:val="Odwoaniedokomentarza"/>
        </w:rPr>
        <w:annotationRef/>
      </w:r>
      <w:r>
        <w:t>Czy znaczniki będą usuwane wraz z paragonem? Innymi słowy, czy znacznik może żyć bez paragonu?</w:t>
      </w:r>
    </w:p>
    <w:p w14:paraId="5997301E" w14:textId="598A3219" w:rsidR="00075287" w:rsidRDefault="00075287" w:rsidP="00464E93">
      <w:pPr>
        <w:pStyle w:val="Tekstkomentarza"/>
        <w:ind w:firstLine="0"/>
      </w:pPr>
      <w:r>
        <w:t xml:space="preserve"> </w:t>
      </w:r>
    </w:p>
  </w:comment>
  <w:comment w:id="66" w:author="Bogumiła" w:date="2019-11-27T09:30:00Z" w:initials="B">
    <w:p w14:paraId="5190F579" w14:textId="41D07CA3" w:rsidR="00075287" w:rsidRDefault="00075287">
      <w:pPr>
        <w:pStyle w:val="Tekstkomentarza"/>
      </w:pPr>
      <w:r>
        <w:rPr>
          <w:rStyle w:val="Odwoaniedokomentarza"/>
        </w:rPr>
        <w:annotationRef/>
      </w:r>
      <w:r>
        <w:t>Proszę jakoś pogrupować historyjki, np. Zarządzanie grupami, Zarządzanie użytkownikami, Zarządzanie paragonami i zdjęciami</w:t>
      </w:r>
    </w:p>
  </w:comment>
  <w:comment w:id="67" w:author="Bogumiła" w:date="2019-11-27T09:28:00Z" w:initials="B">
    <w:p w14:paraId="7F8CB507" w14:textId="68F9C542" w:rsidR="00075287" w:rsidRDefault="00075287">
      <w:pPr>
        <w:pStyle w:val="Tekstkomentarza"/>
      </w:pPr>
      <w:r>
        <w:rPr>
          <w:rStyle w:val="Odwoaniedokomentarza"/>
        </w:rPr>
        <w:annotationRef/>
      </w:r>
      <w:r>
        <w:t>Dodawania?</w:t>
      </w:r>
    </w:p>
  </w:comment>
  <w:comment w:id="68" w:author="Bogumiła" w:date="2019-12-09T09:22:00Z" w:initials="B">
    <w:p w14:paraId="610C564A" w14:textId="09E5AED2" w:rsidR="00075287" w:rsidRDefault="00075287">
      <w:pPr>
        <w:pStyle w:val="Tekstkomentarza"/>
      </w:pPr>
      <w:r>
        <w:rPr>
          <w:rStyle w:val="Odwoaniedokomentarza"/>
        </w:rPr>
        <w:annotationRef/>
      </w:r>
      <w:r>
        <w:t xml:space="preserve">Nie widzę historyjek do zarządzania znacznikami – </w:t>
      </w:r>
      <w:proofErr w:type="spellStart"/>
      <w:r>
        <w:t>tagowanie</w:t>
      </w:r>
      <w:proofErr w:type="spellEnd"/>
      <w:r>
        <w:t xml:space="preserve"> paragonów – chyba, że to są informacje je dotyczące? Ale raczej nie, bo jest osobny PU</w:t>
      </w:r>
    </w:p>
  </w:comment>
  <w:comment w:id="69" w:author="Bogumiła" w:date="2019-11-27T09:29:00Z" w:initials="B">
    <w:p w14:paraId="00658DB5" w14:textId="46618739" w:rsidR="00075287" w:rsidRDefault="00075287">
      <w:pPr>
        <w:pStyle w:val="Tekstkomentarza"/>
      </w:pPr>
      <w:r>
        <w:rPr>
          <w:rStyle w:val="Odwoaniedokomentarza"/>
        </w:rPr>
        <w:annotationRef/>
      </w:r>
      <w:r>
        <w:t>A gdzie historyjka do dodawania paragonów?</w:t>
      </w:r>
    </w:p>
  </w:comment>
  <w:comment w:id="72" w:author="Bogumiła" w:date="2019-12-09T09:25:00Z" w:initials="B">
    <w:p w14:paraId="1478FF52" w14:textId="01CBFEA1" w:rsidR="00075287" w:rsidRDefault="00075287">
      <w:pPr>
        <w:pStyle w:val="Tekstkomentarza"/>
      </w:pPr>
      <w:r>
        <w:rPr>
          <w:rStyle w:val="Odwoaniedokomentarza"/>
        </w:rPr>
        <w:annotationRef/>
      </w:r>
      <w:r>
        <w:t>Na diagramie nie ma logowania. Trzeba napisać, że świadomie tej PU pominięto</w:t>
      </w:r>
    </w:p>
  </w:comment>
  <w:comment w:id="74" w:author="Bogumiła" w:date="2019-11-27T09:34:00Z" w:initials="B">
    <w:p w14:paraId="0A8B1359" w14:textId="77777777" w:rsidR="00075287" w:rsidRDefault="00075287">
      <w:pPr>
        <w:pStyle w:val="Tekstkomentarza"/>
      </w:pPr>
      <w:r>
        <w:rPr>
          <w:rStyle w:val="Odwoaniedokomentarza"/>
        </w:rPr>
        <w:annotationRef/>
      </w:r>
      <w:r>
        <w:t>Część przypadków użycia, zwłaszcza związanych z kryteriami wyszukiwania, nie ma dla mnie sensu. W opisie przypadku użycia Przeszukuj paragony wystarczy wskazać kryteria wyszukiwania</w:t>
      </w:r>
    </w:p>
    <w:p w14:paraId="70BA8643" w14:textId="77777777" w:rsidR="00075287" w:rsidRDefault="00075287">
      <w:pPr>
        <w:pStyle w:val="Tekstkomentarza"/>
      </w:pPr>
    </w:p>
    <w:p w14:paraId="1060CACD" w14:textId="77777777" w:rsidR="00075287" w:rsidRDefault="00075287">
      <w:pPr>
        <w:pStyle w:val="Tekstkomentarza"/>
      </w:pPr>
      <w:r>
        <w:t xml:space="preserve">Uzupełnij daty na paragonach to krok wewnętrzny Dodaj paragon – nie wyodrębniałabym osobnego </w:t>
      </w:r>
      <w:proofErr w:type="spellStart"/>
      <w:r>
        <w:t>pu</w:t>
      </w:r>
      <w:proofErr w:type="spellEnd"/>
    </w:p>
    <w:p w14:paraId="3BE26146" w14:textId="77777777" w:rsidR="00075287" w:rsidRDefault="00075287">
      <w:pPr>
        <w:pStyle w:val="Tekstkomentarza"/>
      </w:pPr>
    </w:p>
    <w:p w14:paraId="3A11C0CF" w14:textId="77777777" w:rsidR="00075287" w:rsidRDefault="00075287">
      <w:pPr>
        <w:pStyle w:val="Tekstkomentarza"/>
      </w:pPr>
      <w:r>
        <w:t>Połączenie PU Zarządzaj znacznikami z Dodaj paragony sugeruje, że znaczniki będą współdzielone między paragonami – inna liczność w modelu klas</w:t>
      </w:r>
    </w:p>
    <w:p w14:paraId="755CCEFA" w14:textId="77777777" w:rsidR="00075287" w:rsidRDefault="00075287">
      <w:pPr>
        <w:pStyle w:val="Tekstkomentarza"/>
      </w:pPr>
    </w:p>
    <w:p w14:paraId="651DCC16" w14:textId="2BCE45EA" w:rsidR="00075287" w:rsidRDefault="00075287">
      <w:pPr>
        <w:pStyle w:val="Tekstkomentarza"/>
      </w:pPr>
      <w:r>
        <w:t xml:space="preserve">PU Zarządzaj znacznikami jako jedyny CRUD jest zdefiniowany bez </w:t>
      </w:r>
      <w:proofErr w:type="spellStart"/>
      <w:r>
        <w:t>extendów</w:t>
      </w:r>
      <w:proofErr w:type="spellEnd"/>
      <w:r>
        <w:t>. Może tak być (bo jest bardzo prosty), choć brakuje konsekwencji</w:t>
      </w:r>
    </w:p>
  </w:comment>
  <w:comment w:id="77" w:author="Bogumiła" w:date="2019-11-27T09:42:00Z" w:initials="B">
    <w:p w14:paraId="63FEA9DC" w14:textId="7E9C7D56" w:rsidR="00075287" w:rsidRDefault="00075287">
      <w:pPr>
        <w:pStyle w:val="Tekstkomentarza"/>
      </w:pPr>
      <w:r>
        <w:rPr>
          <w:rStyle w:val="Odwoaniedokomentarza"/>
        </w:rPr>
        <w:annotationRef/>
      </w:r>
      <w:r>
        <w:t>Kolejność alfabetyczna. Lista na pewno zostanie skrócona, więc dokładnie jej nie sprawdzam</w:t>
      </w:r>
    </w:p>
  </w:comment>
  <w:comment w:id="78" w:author="Bogumiła" w:date="2019-12-09T09:23:00Z" w:initials="B">
    <w:p w14:paraId="7F4C80F7" w14:textId="1B6B12CF" w:rsidR="00075287" w:rsidRDefault="00075287">
      <w:pPr>
        <w:pStyle w:val="Tekstkomentarza"/>
      </w:pPr>
      <w:r>
        <w:rPr>
          <w:rStyle w:val="Odwoaniedokomentarza"/>
        </w:rPr>
        <w:annotationRef/>
      </w:r>
      <w:r>
        <w:t xml:space="preserve">Nie ma opisów wszystkich PU, np. nie widzę  Dodaj </w:t>
      </w:r>
      <w:proofErr w:type="spellStart"/>
      <w:r>
        <w:t>znacznkiki</w:t>
      </w:r>
      <w:proofErr w:type="spellEnd"/>
      <w:r>
        <w:t>?</w:t>
      </w:r>
    </w:p>
  </w:comment>
  <w:comment w:id="81" w:author="Bogumiła" w:date="2019-11-27T09:45:00Z" w:initials="B">
    <w:p w14:paraId="78CA908C" w14:textId="63D12DF7" w:rsidR="00075287" w:rsidRDefault="00075287">
      <w:pPr>
        <w:pStyle w:val="Tekstkomentarza"/>
      </w:pPr>
      <w:r>
        <w:rPr>
          <w:rStyle w:val="Odwoaniedokomentarza"/>
        </w:rPr>
        <w:annotationRef/>
      </w:r>
      <w:r>
        <w:t>Nie ma na diagramie klas, który – ze względu na atrybuty i ich typy oraz sposób definiowania reguł pełni funkcję modelu informacyjnego</w:t>
      </w:r>
    </w:p>
  </w:comment>
  <w:comment w:id="83" w:author="Bogumiła" w:date="2019-11-27T09:53:00Z" w:initials="B">
    <w:p w14:paraId="08B252BD" w14:textId="31CF2144" w:rsidR="00075287" w:rsidRDefault="00075287">
      <w:pPr>
        <w:pStyle w:val="Tekstkomentarza"/>
      </w:pPr>
      <w:r>
        <w:rPr>
          <w:rStyle w:val="Odwoaniedokomentarza"/>
        </w:rPr>
        <w:annotationRef/>
      </w:r>
      <w:r>
        <w:t>Do tych rysunków muszą być referencje, albo w tekście – krótko napisać co się dzieje, albo w specyfikacji PU – przy odpowiednich krokach</w:t>
      </w:r>
    </w:p>
  </w:comment>
  <w:comment w:id="86" w:author="Bogumiła" w:date="2019-12-09T09:28:00Z" w:initials="B">
    <w:p w14:paraId="29F8AB8F" w14:textId="512B1834" w:rsidR="00075287" w:rsidRDefault="00075287">
      <w:pPr>
        <w:pStyle w:val="Tekstkomentarza"/>
      </w:pPr>
      <w:r>
        <w:rPr>
          <w:rStyle w:val="Odwoaniedokomentarza"/>
        </w:rPr>
        <w:annotationRef/>
      </w:r>
      <w:r>
        <w:t>Nie ma takiego PU na diagramie</w:t>
      </w:r>
    </w:p>
  </w:comment>
  <w:comment w:id="87" w:author="Bogumiła" w:date="2019-11-27T09:53:00Z" w:initials="B">
    <w:p w14:paraId="67F3F225" w14:textId="18CEA749" w:rsidR="00075287" w:rsidRDefault="00075287">
      <w:pPr>
        <w:pStyle w:val="Tekstkomentarza"/>
      </w:pPr>
      <w:r>
        <w:rPr>
          <w:rStyle w:val="Odwoaniedokomentarza"/>
        </w:rPr>
        <w:annotationRef/>
      </w:r>
      <w:r>
        <w:t>Czy jest jakiś porządek wyświetlania, np. posortowane wg dat od najnowszych? Jakie dane o paragonach są wyświetlane?</w:t>
      </w:r>
    </w:p>
  </w:comment>
  <w:comment w:id="91" w:author="Bogumiła" w:date="2019-12-09T09:29:00Z" w:initials="B">
    <w:p w14:paraId="30990F0D" w14:textId="7C74DAA5" w:rsidR="00075287" w:rsidRDefault="00075287">
      <w:pPr>
        <w:pStyle w:val="Tekstkomentarza"/>
      </w:pPr>
      <w:r>
        <w:rPr>
          <w:rStyle w:val="Odwoaniedokomentarza"/>
        </w:rPr>
        <w:annotationRef/>
      </w:r>
      <w:r>
        <w:t>Dodaj paragony. Skaner nie jest aktorem w tym przypadku – jest związany z skanuj. Czy potrzebuje Pan osobnego przypadku Skanuj?</w:t>
      </w:r>
    </w:p>
  </w:comment>
  <w:comment w:id="92" w:author="Bogumiła" w:date="2019-11-27T09:59:00Z" w:initials="B">
    <w:p w14:paraId="1C2B7FC0" w14:textId="7E7233EF" w:rsidR="00075287" w:rsidRDefault="00075287">
      <w:pPr>
        <w:pStyle w:val="Tekstkomentarza"/>
      </w:pPr>
      <w:r>
        <w:rPr>
          <w:rStyle w:val="Odwoaniedokomentarza"/>
        </w:rPr>
        <w:annotationRef/>
      </w:r>
      <w:r>
        <w:t>Czy to oznacza, że akcje 3-5 mogą być powtarzane wielokrotne? Jeżeli tak, proszę o tym napisać.</w:t>
      </w:r>
    </w:p>
  </w:comment>
  <w:comment w:id="93" w:author="Bogumiła" w:date="2019-11-27T10:14:00Z" w:initials="B">
    <w:p w14:paraId="5C9BCF66" w14:textId="36114C91" w:rsidR="00075287" w:rsidRDefault="00075287">
      <w:pPr>
        <w:pStyle w:val="Tekstkomentarza"/>
      </w:pPr>
      <w:r>
        <w:rPr>
          <w:rStyle w:val="Odwoaniedokomentarza"/>
        </w:rPr>
        <w:annotationRef/>
      </w:r>
      <w:r>
        <w:t>Użytkownik zleca zeskanowanie zdjęcia skanerowi</w:t>
      </w:r>
    </w:p>
  </w:comment>
  <w:comment w:id="94" w:author="Bogumiła" w:date="2019-11-27T10:15:00Z" w:initials="B">
    <w:p w14:paraId="629EBADE" w14:textId="2F095EFF" w:rsidR="00075287" w:rsidRDefault="00075287">
      <w:pPr>
        <w:pStyle w:val="Tekstkomentarza"/>
      </w:pPr>
      <w:r>
        <w:rPr>
          <w:rStyle w:val="Odwoaniedokomentarza"/>
        </w:rPr>
        <w:annotationRef/>
      </w:r>
      <w:r>
        <w:t>Jakie dane spodziewa się Pan wydobyć?</w:t>
      </w:r>
    </w:p>
  </w:comment>
  <w:comment w:id="100" w:author="Bogumiła" w:date="2019-12-09T09:33:00Z" w:initials="B">
    <w:p w14:paraId="0721F30F" w14:textId="1D71FE51" w:rsidR="00075287" w:rsidRDefault="00075287">
      <w:pPr>
        <w:pStyle w:val="Tekstkomentarza"/>
      </w:pPr>
      <w:r>
        <w:rPr>
          <w:rStyle w:val="Odwoaniedokomentarza"/>
        </w:rPr>
        <w:annotationRef/>
      </w:r>
      <w:r>
        <w:t>Coś nie tak z numeracją</w:t>
      </w:r>
    </w:p>
  </w:comment>
  <w:comment w:id="105" w:author="Bogumiła" w:date="2019-12-09T09:40:00Z" w:initials="B">
    <w:p w14:paraId="6F15C6C4" w14:textId="4F894701" w:rsidR="00075287" w:rsidRDefault="00075287">
      <w:pPr>
        <w:pStyle w:val="Tekstkomentarza"/>
      </w:pPr>
      <w:r>
        <w:rPr>
          <w:rStyle w:val="Odwoaniedokomentarza"/>
        </w:rPr>
        <w:annotationRef/>
      </w:r>
      <w:r>
        <w:t>Dlaczego dwa węzły Firebase Cloud Firestore – mamy dwie osobne bazy? Nawet jeżeli tak, to oba artefakty można umieścić w tym samym węźle</w:t>
      </w:r>
    </w:p>
    <w:p w14:paraId="6075CF66" w14:textId="63C85EF8" w:rsidR="00075287" w:rsidRDefault="00075287">
      <w:pPr>
        <w:pStyle w:val="Tekstkomentarza"/>
      </w:pPr>
    </w:p>
    <w:p w14:paraId="4D9C0A38" w14:textId="0F564458" w:rsidR="00075287" w:rsidRDefault="00075287" w:rsidP="00596638">
      <w:pPr>
        <w:pStyle w:val="Tekstkomentarza"/>
      </w:pPr>
      <w:r>
        <w:t xml:space="preserve">OCR Vision </w:t>
      </w:r>
      <w:proofErr w:type="spellStart"/>
      <w:r>
        <w:t>prosz</w:t>
      </w:r>
      <w:proofErr w:type="spellEnd"/>
      <w:r>
        <w:t xml:space="preserve"> przedstawić jako artefakt połączony zależnością z </w:t>
      </w:r>
      <w:proofErr w:type="spellStart"/>
      <w:r>
        <w:t>apk</w:t>
      </w:r>
      <w:proofErr w:type="spellEnd"/>
    </w:p>
    <w:p w14:paraId="2706E4E8" w14:textId="6152E5FD" w:rsidR="00075287" w:rsidRDefault="00075287">
      <w:pPr>
        <w:pStyle w:val="Tekstkomentarza"/>
      </w:pPr>
      <w:r>
        <w:t>Liczność od strony Android - wiele</w:t>
      </w:r>
    </w:p>
  </w:comment>
  <w:comment w:id="104" w:author="Fryderyk Rott" w:date="2019-12-09T11:11:00Z" w:initials="FR">
    <w:p w14:paraId="04384AA0" w14:textId="77777777" w:rsidR="00075287" w:rsidRDefault="00075287">
      <w:pPr>
        <w:pStyle w:val="Tekstkomentarza"/>
      </w:pPr>
      <w:r>
        <w:rPr>
          <w:rStyle w:val="Odwoaniedokomentarza"/>
        </w:rPr>
        <w:annotationRef/>
      </w:r>
      <w:r>
        <w:t xml:space="preserve">To nie są dwa węzły Cloud Firestore. Jeden jest Cloud Storage, a drugi to Cloud Firestore. To są dwie oddzielne bazy danych. Jedna baza danych </w:t>
      </w:r>
      <w:proofErr w:type="spellStart"/>
      <w:r>
        <w:t>NoSql</w:t>
      </w:r>
      <w:proofErr w:type="spellEnd"/>
      <w:r>
        <w:t xml:space="preserve">, a druga baza </w:t>
      </w:r>
      <w:proofErr w:type="spellStart"/>
      <w:r>
        <w:t>słuzy</w:t>
      </w:r>
      <w:proofErr w:type="spellEnd"/>
      <w:r>
        <w:t xml:space="preserve"> do przechowywania plików. Czy  w takim wypadku zostawić?</w:t>
      </w:r>
    </w:p>
    <w:p w14:paraId="27B31403" w14:textId="67F02E97" w:rsidR="00075287" w:rsidRDefault="00075287" w:rsidP="009444C1">
      <w:pPr>
        <w:pStyle w:val="Tekstkomentarza"/>
        <w:ind w:firstLine="0"/>
      </w:pPr>
    </w:p>
  </w:comment>
  <w:comment w:id="107" w:author="Bogumiła" w:date="2019-11-27T20:16:00Z" w:initials="B">
    <w:p w14:paraId="2B0FB854" w14:textId="1AC7EBF3" w:rsidR="00075287" w:rsidRDefault="00075287">
      <w:pPr>
        <w:pStyle w:val="Tekstkomentarza"/>
      </w:pPr>
      <w:r>
        <w:rPr>
          <w:rStyle w:val="Odwoaniedokomentarza"/>
        </w:rPr>
        <w:annotationRef/>
      </w:r>
      <w:r>
        <w:t>Liczności od strony androida wiele – na obu asocjacjach</w:t>
      </w:r>
    </w:p>
  </w:comment>
  <w:comment w:id="108" w:author="Bogumiła" w:date="2019-11-27T20:17:00Z" w:initials="B">
    <w:p w14:paraId="30C80260" w14:textId="4D0FDCCB" w:rsidR="00075287" w:rsidRDefault="00075287">
      <w:pPr>
        <w:pStyle w:val="Tekstkomentarza"/>
      </w:pPr>
      <w:r>
        <w:rPr>
          <w:rStyle w:val="Odwoaniedokomentarza"/>
        </w:rPr>
        <w:annotationRef/>
      </w:r>
      <w:r>
        <w:t>Czy nad tym protokołem TCP/IP nie ma innego, np. REST?</w:t>
      </w:r>
    </w:p>
  </w:comment>
  <w:comment w:id="111" w:author="Bogumiła" w:date="2019-11-27T20:18:00Z" w:initials="B">
    <w:p w14:paraId="5EC4C6B8" w14:textId="77777777" w:rsidR="00075287" w:rsidRDefault="00075287">
      <w:pPr>
        <w:pStyle w:val="Tekstkomentarza"/>
      </w:pPr>
      <w:r>
        <w:rPr>
          <w:rStyle w:val="Odwoaniedokomentarza"/>
        </w:rPr>
        <w:annotationRef/>
      </w:r>
      <w:r>
        <w:t>Uwaga, jak wyżej. Dodać komentarz.</w:t>
      </w:r>
    </w:p>
    <w:p w14:paraId="10C36801" w14:textId="6789EDDC" w:rsidR="00075287" w:rsidRDefault="00075287">
      <w:pPr>
        <w:pStyle w:val="Tekstkomentarza"/>
      </w:pPr>
      <w:r>
        <w:t>Między pakietami Prezenter i View mamy cykl zależności. Można go zlikwidować umieszczając interfejs, od którego zależy Prezenter w pakiecie Prezenter</w:t>
      </w:r>
    </w:p>
  </w:comment>
  <w:comment w:id="112" w:author="Bogumiła" w:date="2019-12-09T09:43:00Z" w:initials="B">
    <w:p w14:paraId="2BC767AE" w14:textId="0CCCFFED" w:rsidR="00075287" w:rsidRDefault="00075287">
      <w:pPr>
        <w:pStyle w:val="Tekstkomentarza"/>
      </w:pPr>
      <w:r>
        <w:rPr>
          <w:rStyle w:val="Odwoaniedokomentarza"/>
        </w:rPr>
        <w:annotationRef/>
      </w:r>
      <w:r>
        <w:t>Jaki to wzorzec – nazwa + referencja do literatury</w:t>
      </w:r>
    </w:p>
  </w:comment>
  <w:comment w:id="115" w:author="Bogumiła" w:date="2019-12-09T09:36:00Z" w:initials="B">
    <w:p w14:paraId="7615560D" w14:textId="77777777" w:rsidR="00075287" w:rsidRDefault="00075287" w:rsidP="00C81111">
      <w:pPr>
        <w:pStyle w:val="Tekstkomentarza"/>
      </w:pPr>
      <w:r>
        <w:rPr>
          <w:rStyle w:val="Odwoaniedokomentarza"/>
        </w:rPr>
        <w:annotationRef/>
      </w:r>
      <w:r>
        <w:t>Zaczęłabym od architektury</w:t>
      </w:r>
    </w:p>
  </w:comment>
  <w:comment w:id="116" w:author="Bogumiła" w:date="2019-11-27T20:08:00Z" w:initials="B">
    <w:p w14:paraId="2B932370" w14:textId="77777777" w:rsidR="00075287" w:rsidRDefault="00075287" w:rsidP="00C81111">
      <w:pPr>
        <w:pStyle w:val="Tekstkomentarza"/>
      </w:pPr>
      <w:r>
        <w:rPr>
          <w:rStyle w:val="Odwoaniedokomentarza"/>
        </w:rPr>
        <w:annotationRef/>
      </w:r>
      <w:r>
        <w:t>autentykacji</w:t>
      </w:r>
    </w:p>
  </w:comment>
  <w:comment w:id="117" w:author="Bogumiła" w:date="2019-11-27T20:14:00Z" w:initials="B">
    <w:p w14:paraId="46C35D1F" w14:textId="77777777" w:rsidR="00075287" w:rsidRDefault="00075287" w:rsidP="00C81111">
      <w:pPr>
        <w:pStyle w:val="Tekstkomentarza"/>
      </w:pPr>
      <w:r>
        <w:rPr>
          <w:rStyle w:val="Odwoaniedokomentarza"/>
        </w:rPr>
        <w:annotationRef/>
      </w:r>
      <w:r>
        <w:t>Zamiast tego podać strukturę docelową bazy danych i tam wyjaśnić związki (czy są podobne do kluczy obcych, czy zagnieżdżono dane)</w:t>
      </w:r>
    </w:p>
  </w:comment>
  <w:comment w:id="119" w:author="Bogumiła" w:date="2019-12-09T09:38:00Z" w:initials="B">
    <w:p w14:paraId="17B96C6C" w14:textId="77777777" w:rsidR="00075287" w:rsidRDefault="00075287" w:rsidP="00036FC7">
      <w:pPr>
        <w:pStyle w:val="Tekstkomentarza"/>
      </w:pPr>
      <w:r>
        <w:rPr>
          <w:rStyle w:val="Odwoaniedokomentarza"/>
        </w:rPr>
        <w:annotationRef/>
      </w:r>
      <w:r>
        <w:t>Co to jest po polsku?</w:t>
      </w:r>
    </w:p>
  </w:comment>
  <w:comment w:id="124" w:author="Bogumiła" w:date="2019-12-09T09:46:00Z" w:initials="B">
    <w:p w14:paraId="7861331C" w14:textId="3385198B" w:rsidR="00075287" w:rsidRDefault="00075287">
      <w:pPr>
        <w:pStyle w:val="Tekstkomentarza"/>
      </w:pPr>
      <w:r>
        <w:rPr>
          <w:rStyle w:val="Odwoaniedokomentarza"/>
        </w:rPr>
        <w:annotationRef/>
      </w:r>
      <w:r>
        <w:t>Zrobić poniżej listę punktowaną</w:t>
      </w:r>
    </w:p>
  </w:comment>
  <w:comment w:id="125" w:author="Bogumiła" w:date="2019-12-09T09:47:00Z" w:initials="B">
    <w:p w14:paraId="7E881B10" w14:textId="48347D9B" w:rsidR="00075287" w:rsidRDefault="00075287">
      <w:pPr>
        <w:pStyle w:val="Tekstkomentarza"/>
      </w:pPr>
      <w:r>
        <w:rPr>
          <w:rStyle w:val="Odwoaniedokomentarza"/>
        </w:rPr>
        <w:annotationRef/>
      </w:r>
      <w:r>
        <w:t>Czy lista sklepów będzie poszerzana o dane od użytkownika (nazwy sklepów wpisane ręcznie)?</w:t>
      </w:r>
    </w:p>
  </w:comment>
  <w:comment w:id="126" w:author="Bogumiła" w:date="2019-12-09T09:48:00Z" w:initials="B">
    <w:p w14:paraId="421C7441" w14:textId="731ECC42" w:rsidR="00075287" w:rsidRDefault="00075287">
      <w:pPr>
        <w:pStyle w:val="Tekstkomentarza"/>
      </w:pPr>
      <w:r>
        <w:rPr>
          <w:rStyle w:val="Odwoaniedokomentarza"/>
        </w:rPr>
        <w:annotationRef/>
      </w:r>
      <w:r>
        <w:t>A czy sprawdza poprawność (sensowność) daty?</w:t>
      </w:r>
    </w:p>
  </w:comment>
  <w:comment w:id="130" w:author="Bogumiła" w:date="2019-12-09T09:55:00Z" w:initials="B">
    <w:p w14:paraId="48812295" w14:textId="1C48AF9C" w:rsidR="00075287" w:rsidRDefault="00075287">
      <w:pPr>
        <w:pStyle w:val="Tekstkomentarza"/>
      </w:pPr>
      <w:r>
        <w:rPr>
          <w:rStyle w:val="Odwoaniedokomentarza"/>
        </w:rPr>
        <w:annotationRef/>
      </w:r>
      <w:r>
        <w:t>Kiedy zdjęcia są rzeczywiście pobierane z bazy?</w:t>
      </w:r>
    </w:p>
  </w:comment>
  <w:comment w:id="132" w:author="Bogumiła" w:date="2019-12-09T09:55:00Z" w:initials="B">
    <w:p w14:paraId="4102CCE3" w14:textId="77777777" w:rsidR="00075287" w:rsidRDefault="00075287" w:rsidP="005412D4">
      <w:pPr>
        <w:pStyle w:val="Tekstkomentarza"/>
      </w:pPr>
      <w:r>
        <w:rPr>
          <w:rStyle w:val="Odwoaniedokomentarza"/>
        </w:rPr>
        <w:annotationRef/>
      </w:r>
      <w:r>
        <w:t>Proszę nie zaczynać rozdziału od rysunków</w:t>
      </w:r>
    </w:p>
  </w:comment>
  <w:comment w:id="133" w:author="Bogumiła" w:date="2019-12-09T09:56:00Z" w:initials="B">
    <w:p w14:paraId="237AF510" w14:textId="77777777" w:rsidR="00075287" w:rsidRDefault="00075287" w:rsidP="005412D4">
      <w:pPr>
        <w:pStyle w:val="Tekstkomentarza"/>
      </w:pPr>
      <w:r>
        <w:rPr>
          <w:rStyle w:val="Odwoaniedokomentarza"/>
        </w:rPr>
        <w:annotationRef/>
      </w:r>
      <w:r>
        <w:t>O rejestracji nie wspomniał Pan ani słowem przy opisywaniu PU systemu</w:t>
      </w:r>
    </w:p>
  </w:comment>
  <w:comment w:id="140" w:author="Bogumiła" w:date="2019-12-09T09:58:00Z" w:initials="B">
    <w:p w14:paraId="29052831" w14:textId="77777777" w:rsidR="00075287" w:rsidRDefault="00075287" w:rsidP="0064252B">
      <w:pPr>
        <w:pStyle w:val="Tekstkomentarza"/>
      </w:pPr>
      <w:r>
        <w:rPr>
          <w:rStyle w:val="Odwoaniedokomentarza"/>
        </w:rPr>
        <w:annotationRef/>
      </w:r>
      <w:r>
        <w:t>Przy opisie funkcjonalności związanych ze znacznikami nie wspomniano, aby poza kolorem, coś je różniło</w:t>
      </w:r>
    </w:p>
  </w:comment>
  <w:comment w:id="147" w:author="Bogumiła" w:date="2019-12-09T10:00:00Z" w:initials="B">
    <w:p w14:paraId="422B315A" w14:textId="0E2CAE57" w:rsidR="00075287" w:rsidRDefault="00075287">
      <w:pPr>
        <w:pStyle w:val="Tekstkomentarza"/>
      </w:pPr>
      <w:r>
        <w:rPr>
          <w:rStyle w:val="Odwoaniedokomentarza"/>
        </w:rPr>
        <w:annotationRef/>
      </w:r>
      <w:r>
        <w:t>Dodawanie przed eksportowaniem</w:t>
      </w:r>
    </w:p>
  </w:comment>
  <w:comment w:id="154" w:author="Bogumiła" w:date="2019-12-09T10:01:00Z" w:initials="B">
    <w:p w14:paraId="714F56BB" w14:textId="6C6C973E" w:rsidR="00075287" w:rsidRDefault="00075287">
      <w:pPr>
        <w:pStyle w:val="Tekstkomentarza"/>
      </w:pPr>
      <w:r>
        <w:rPr>
          <w:rStyle w:val="Odwoaniedokomentarza"/>
        </w:rPr>
        <w:annotationRef/>
      </w:r>
      <w:r>
        <w:t>Nie było w regułach biznesowych</w:t>
      </w:r>
    </w:p>
  </w:comment>
  <w:comment w:id="156" w:author="Bogumiła" w:date="2019-12-09T10:02:00Z" w:initials="B">
    <w:p w14:paraId="4FEDAE79" w14:textId="77777777" w:rsidR="00075287" w:rsidRDefault="00075287" w:rsidP="006C1EC0">
      <w:pPr>
        <w:pStyle w:val="Tekstkomentarza"/>
      </w:pPr>
      <w:r>
        <w:rPr>
          <w:rStyle w:val="Odwoaniedokomentarza"/>
        </w:rPr>
        <w:annotationRef/>
      </w:r>
      <w:r>
        <w:t>Nie było ograniczenia w regułach biznesowych</w:t>
      </w:r>
    </w:p>
  </w:comment>
  <w:comment w:id="187" w:author="Bogumiła" w:date="2019-12-09T10:09:00Z" w:initials="B">
    <w:p w14:paraId="1F33316D" w14:textId="5C0102BF" w:rsidR="00075287" w:rsidRDefault="00075287">
      <w:pPr>
        <w:pStyle w:val="Tekstkomentarza"/>
      </w:pPr>
      <w:r>
        <w:rPr>
          <w:rStyle w:val="Odwoaniedokomentarza"/>
        </w:rPr>
        <w:annotationRef/>
      </w:r>
      <w:r>
        <w:t>Przydałoby się rozszerzenie przypadków testowych o dodawanie paragonów i wyszukiwanie paragonów</w:t>
      </w:r>
    </w:p>
  </w:comment>
  <w:comment w:id="191" w:author="Bogumiła" w:date="2019-12-09T10:10:00Z" w:initials="B">
    <w:p w14:paraId="49EB3D1F" w14:textId="6AB81D6E" w:rsidR="00075287" w:rsidRDefault="00075287">
      <w:pPr>
        <w:pStyle w:val="Tekstkomentarza"/>
      </w:pPr>
      <w:r>
        <w:rPr>
          <w:rStyle w:val="Odwoaniedokomentarza"/>
        </w:rPr>
        <w:annotationRef/>
      </w:r>
      <w:r>
        <w:t>Zwrócić uwagę na formatowanie. Zapewnić, aby na liście znalazły się 2-3 pozycje książkow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024FB5" w15:done="1"/>
  <w15:commentEx w15:paraId="3A1244AC" w15:done="1"/>
  <w15:commentEx w15:paraId="70FD039C" w15:done="1"/>
  <w15:commentEx w15:paraId="668415C1" w15:done="1"/>
  <w15:commentEx w15:paraId="452793C2" w15:done="1"/>
  <w15:commentEx w15:paraId="0C40A286" w15:done="1"/>
  <w15:commentEx w15:paraId="3B3818FC" w15:done="1"/>
  <w15:commentEx w15:paraId="168BFFE5" w15:done="1"/>
  <w15:commentEx w15:paraId="4FE3D193" w15:done="1"/>
  <w15:commentEx w15:paraId="71EBE5EA" w15:done="1"/>
  <w15:commentEx w15:paraId="01E04955" w15:done="1"/>
  <w15:commentEx w15:paraId="672C5918" w15:done="1"/>
  <w15:commentEx w15:paraId="5FD2D2C3" w15:done="1"/>
  <w15:commentEx w15:paraId="0DF980F2" w15:done="1"/>
  <w15:commentEx w15:paraId="371FCB3C" w15:done="1"/>
  <w15:commentEx w15:paraId="5C42E853" w15:done="1"/>
  <w15:commentEx w15:paraId="60022394" w15:done="1"/>
  <w15:commentEx w15:paraId="5997301E" w15:done="1"/>
  <w15:commentEx w15:paraId="5190F579" w15:done="1"/>
  <w15:commentEx w15:paraId="7F8CB507" w15:done="1"/>
  <w15:commentEx w15:paraId="610C564A" w15:done="1"/>
  <w15:commentEx w15:paraId="00658DB5" w15:done="1"/>
  <w15:commentEx w15:paraId="1478FF52" w15:done="1"/>
  <w15:commentEx w15:paraId="651DCC16" w15:done="1"/>
  <w15:commentEx w15:paraId="63FEA9DC" w15:done="1"/>
  <w15:commentEx w15:paraId="7F4C80F7" w15:done="1"/>
  <w15:commentEx w15:paraId="78CA908C" w15:done="1"/>
  <w15:commentEx w15:paraId="08B252BD" w15:done="1"/>
  <w15:commentEx w15:paraId="29F8AB8F" w15:done="1"/>
  <w15:commentEx w15:paraId="67F3F225" w15:done="1"/>
  <w15:commentEx w15:paraId="30990F0D" w15:done="1"/>
  <w15:commentEx w15:paraId="1C2B7FC0" w15:done="1"/>
  <w15:commentEx w15:paraId="5C9BCF66" w15:done="1"/>
  <w15:commentEx w15:paraId="629EBADE" w15:done="1"/>
  <w15:commentEx w15:paraId="0721F30F" w15:done="1"/>
  <w15:commentEx w15:paraId="2706E4E8" w15:done="0"/>
  <w15:commentEx w15:paraId="27B31403" w15:paraIdParent="2706E4E8" w15:done="0"/>
  <w15:commentEx w15:paraId="2B0FB854" w15:done="1"/>
  <w15:commentEx w15:paraId="30C80260" w15:done="1"/>
  <w15:commentEx w15:paraId="10C36801" w15:done="1"/>
  <w15:commentEx w15:paraId="2BC767AE" w15:done="1"/>
  <w15:commentEx w15:paraId="7615560D" w15:done="1"/>
  <w15:commentEx w15:paraId="2B932370" w15:done="1"/>
  <w15:commentEx w15:paraId="46C35D1F" w15:done="1"/>
  <w15:commentEx w15:paraId="17B96C6C" w15:done="1"/>
  <w15:commentEx w15:paraId="7861331C" w15:done="1"/>
  <w15:commentEx w15:paraId="7E881B10" w15:done="1"/>
  <w15:commentEx w15:paraId="421C7441" w15:done="1"/>
  <w15:commentEx w15:paraId="48812295" w15:done="1"/>
  <w15:commentEx w15:paraId="4102CCE3" w15:done="1"/>
  <w15:commentEx w15:paraId="237AF510" w15:done="1"/>
  <w15:commentEx w15:paraId="29052831" w15:done="1"/>
  <w15:commentEx w15:paraId="422B315A" w15:done="1"/>
  <w15:commentEx w15:paraId="714F56BB" w15:done="1"/>
  <w15:commentEx w15:paraId="4FEDAE79" w15:done="1"/>
  <w15:commentEx w15:paraId="1F33316D" w15:done="1"/>
  <w15:commentEx w15:paraId="49EB3D1F"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024FB5" w16cid:durableId="21989DC3"/>
  <w16cid:commentId w16cid:paraId="3A1244AC" w16cid:durableId="21989DC4"/>
  <w16cid:commentId w16cid:paraId="70FD039C" w16cid:durableId="21989DC5"/>
  <w16cid:commentId w16cid:paraId="668415C1" w16cid:durableId="21989DC7"/>
  <w16cid:commentId w16cid:paraId="452793C2" w16cid:durableId="21989DC8"/>
  <w16cid:commentId w16cid:paraId="0C40A286" w16cid:durableId="21989DC9"/>
  <w16cid:commentId w16cid:paraId="3B3818FC" w16cid:durableId="21989DCA"/>
  <w16cid:commentId w16cid:paraId="168BFFE5" w16cid:durableId="21989DCB"/>
  <w16cid:commentId w16cid:paraId="4FE3D193" w16cid:durableId="2198BAB7"/>
  <w16cid:commentId w16cid:paraId="71EBE5EA" w16cid:durableId="2198BAB6"/>
  <w16cid:commentId w16cid:paraId="672C5918" w16cid:durableId="21989DD1"/>
  <w16cid:commentId w16cid:paraId="5FD2D2C3" w16cid:durableId="21989DD2"/>
  <w16cid:commentId w16cid:paraId="0DF980F2" w16cid:durableId="21989DD3"/>
  <w16cid:commentId w16cid:paraId="371FCB3C" w16cid:durableId="21989DD4"/>
  <w16cid:commentId w16cid:paraId="5C42E853" w16cid:durableId="21989DD5"/>
  <w16cid:commentId w16cid:paraId="60022394" w16cid:durableId="21989DD6"/>
  <w16cid:commentId w16cid:paraId="5997301E" w16cid:durableId="21989DD7"/>
  <w16cid:commentId w16cid:paraId="5190F579" w16cid:durableId="21989DD9"/>
  <w16cid:commentId w16cid:paraId="7F8CB507" w16cid:durableId="21989DDA"/>
  <w16cid:commentId w16cid:paraId="610C564A" w16cid:durableId="21989DDB"/>
  <w16cid:commentId w16cid:paraId="00658DB5" w16cid:durableId="21989DDC"/>
  <w16cid:commentId w16cid:paraId="1478FF52" w16cid:durableId="21989DDE"/>
  <w16cid:commentId w16cid:paraId="651DCC16" w16cid:durableId="21989DDF"/>
  <w16cid:commentId w16cid:paraId="63FEA9DC" w16cid:durableId="21989DE0"/>
  <w16cid:commentId w16cid:paraId="7F4C80F7" w16cid:durableId="21989DE1"/>
  <w16cid:commentId w16cid:paraId="78CA908C" w16cid:durableId="21989DE2"/>
  <w16cid:commentId w16cid:paraId="08B252BD" w16cid:durableId="21989DE4"/>
  <w16cid:commentId w16cid:paraId="29F8AB8F" w16cid:durableId="21989DE5"/>
  <w16cid:commentId w16cid:paraId="67F3F225" w16cid:durableId="21989DE6"/>
  <w16cid:commentId w16cid:paraId="30990F0D" w16cid:durableId="21989DE8"/>
  <w16cid:commentId w16cid:paraId="1C2B7FC0" w16cid:durableId="21989DEB"/>
  <w16cid:commentId w16cid:paraId="5C9BCF66" w16cid:durableId="21989DEC"/>
  <w16cid:commentId w16cid:paraId="629EBADE" w16cid:durableId="21989DED"/>
  <w16cid:commentId w16cid:paraId="0721F30F" w16cid:durableId="21989DEF"/>
  <w16cid:commentId w16cid:paraId="27B31403" w16cid:durableId="2198AA61"/>
  <w16cid:commentId w16cid:paraId="2B0FB854" w16cid:durableId="21989DF7"/>
  <w16cid:commentId w16cid:paraId="30C80260" w16cid:durableId="21989DF8"/>
  <w16cid:commentId w16cid:paraId="10C36801" w16cid:durableId="21989DF9"/>
  <w16cid:commentId w16cid:paraId="2BC767AE" w16cid:durableId="21989DFA"/>
  <w16cid:commentId w16cid:paraId="7615560D" w16cid:durableId="21989DF1"/>
  <w16cid:commentId w16cid:paraId="2B932370" w16cid:durableId="21989DF2"/>
  <w16cid:commentId w16cid:paraId="46C35D1F" w16cid:durableId="21989DF3"/>
  <w16cid:commentId w16cid:paraId="7861331C" w16cid:durableId="21989DFC"/>
  <w16cid:commentId w16cid:paraId="7E881B10" w16cid:durableId="21989DFD"/>
  <w16cid:commentId w16cid:paraId="421C7441" w16cid:durableId="21989DFE"/>
  <w16cid:commentId w16cid:paraId="48812295" w16cid:durableId="21989E02"/>
  <w16cid:commentId w16cid:paraId="4102CCE3" w16cid:durableId="21989E03"/>
  <w16cid:commentId w16cid:paraId="237AF510" w16cid:durableId="21989E04"/>
  <w16cid:commentId w16cid:paraId="29052831" w16cid:durableId="21989E05"/>
  <w16cid:commentId w16cid:paraId="422B315A" w16cid:durableId="21989E06"/>
  <w16cid:commentId w16cid:paraId="714F56BB" w16cid:durableId="21989E07"/>
  <w16cid:commentId w16cid:paraId="4FEDAE79" w16cid:durableId="21989E08"/>
  <w16cid:commentId w16cid:paraId="49EB3D1F" w16cid:durableId="21989E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C9F93" w14:textId="77777777" w:rsidR="00E24E1B" w:rsidRDefault="00E24E1B" w:rsidP="001F2A6D">
      <w:r>
        <w:separator/>
      </w:r>
    </w:p>
  </w:endnote>
  <w:endnote w:type="continuationSeparator" w:id="0">
    <w:p w14:paraId="28779521" w14:textId="77777777" w:rsidR="00E24E1B" w:rsidRDefault="00E24E1B"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2C8E" w14:textId="77777777" w:rsidR="00075287" w:rsidRDefault="00075287" w:rsidP="006B2D9B">
    <w:pPr>
      <w:pStyle w:val="Stopka"/>
      <w:ind w:firstLine="0"/>
    </w:pPr>
  </w:p>
  <w:p w14:paraId="0E242B84" w14:textId="77777777" w:rsidR="00075287" w:rsidRDefault="00075287">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1E3E7" w14:textId="77777777" w:rsidR="00075287" w:rsidRDefault="00075287"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5590F" w14:textId="77777777" w:rsidR="00075287" w:rsidRDefault="00075287">
    <w:pPr>
      <w:pStyle w:val="Stopka"/>
      <w:jc w:val="right"/>
    </w:pPr>
  </w:p>
  <w:p w14:paraId="52966153" w14:textId="77777777" w:rsidR="00075287" w:rsidRDefault="00075287">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EndPr/>
    <w:sdtContent>
      <w:p w14:paraId="77129459" w14:textId="0B70436E" w:rsidR="00075287" w:rsidRDefault="00075287" w:rsidP="006B2D9B">
        <w:pPr>
          <w:pStyle w:val="Stopka"/>
          <w:ind w:firstLine="0"/>
        </w:pPr>
        <w:r>
          <w:fldChar w:fldCharType="begin"/>
        </w:r>
        <w:r>
          <w:instrText>PAGE   \* MERGEFORMAT</w:instrText>
        </w:r>
        <w:r>
          <w:fldChar w:fldCharType="separate"/>
        </w:r>
        <w:r>
          <w:rPr>
            <w:noProof/>
          </w:rPr>
          <w:t>56</w:t>
        </w:r>
        <w:r>
          <w:fldChar w:fldCharType="end"/>
        </w:r>
      </w:p>
    </w:sdtContent>
  </w:sdt>
  <w:p w14:paraId="1ED21092" w14:textId="77777777" w:rsidR="00075287" w:rsidRDefault="00075287">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EndPr/>
    <w:sdtContent>
      <w:p w14:paraId="550A43B9" w14:textId="26020932" w:rsidR="00075287" w:rsidRDefault="00075287" w:rsidP="006B2D9B">
        <w:pPr>
          <w:pStyle w:val="Stopka"/>
          <w:tabs>
            <w:tab w:val="clear" w:pos="9072"/>
          </w:tabs>
          <w:jc w:val="right"/>
        </w:pPr>
        <w:r>
          <w:fldChar w:fldCharType="begin"/>
        </w:r>
        <w:r>
          <w:instrText>PAGE   \* MERGEFORMAT</w:instrText>
        </w:r>
        <w:r>
          <w:fldChar w:fldCharType="separate"/>
        </w:r>
        <w:r>
          <w:rPr>
            <w:noProof/>
          </w:rPr>
          <w:t>57</w:t>
        </w:r>
        <w:r>
          <w:fldChar w:fldCharType="end"/>
        </w:r>
      </w:p>
    </w:sdtContent>
  </w:sdt>
  <w:p w14:paraId="05D4F13E" w14:textId="77777777" w:rsidR="00075287" w:rsidRDefault="0007528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E19B1" w14:textId="77777777" w:rsidR="00E24E1B" w:rsidRDefault="00E24E1B" w:rsidP="001F2A6D">
      <w:r>
        <w:separator/>
      </w:r>
    </w:p>
  </w:footnote>
  <w:footnote w:type="continuationSeparator" w:id="0">
    <w:p w14:paraId="5BECFA05" w14:textId="77777777" w:rsidR="00E24E1B" w:rsidRDefault="00E24E1B" w:rsidP="001F2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E37E3" w14:textId="77777777" w:rsidR="00075287" w:rsidRDefault="00075287">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F3356"/>
    <w:multiLevelType w:val="multilevel"/>
    <w:tmpl w:val="6EE23A66"/>
    <w:lvl w:ilvl="0">
      <w:start w:val="5"/>
      <w:numFmt w:val="decimal"/>
      <w:lvlText w:val="%1."/>
      <w:lvlJc w:val="left"/>
      <w:pPr>
        <w:ind w:left="400" w:hanging="400"/>
      </w:pPr>
      <w:rPr>
        <w:rFonts w:hint="default"/>
      </w:rPr>
    </w:lvl>
    <w:lvl w:ilvl="1">
      <w:start w:val="2"/>
      <w:numFmt w:val="decimal"/>
      <w:lvlText w:val="%1.%2."/>
      <w:lvlJc w:val="left"/>
      <w:pPr>
        <w:ind w:left="725" w:hanging="720"/>
      </w:pPr>
      <w:rPr>
        <w:rFonts w:hint="default"/>
      </w:rPr>
    </w:lvl>
    <w:lvl w:ilvl="2">
      <w:start w:val="1"/>
      <w:numFmt w:val="decimal"/>
      <w:lvlText w:val="%1.%2.%3."/>
      <w:lvlJc w:val="left"/>
      <w:pPr>
        <w:ind w:left="730" w:hanging="720"/>
      </w:pPr>
      <w:rPr>
        <w:rFonts w:hint="default"/>
      </w:rPr>
    </w:lvl>
    <w:lvl w:ilvl="3">
      <w:start w:val="1"/>
      <w:numFmt w:val="decimal"/>
      <w:lvlText w:val="%1.%2.%3.%4."/>
      <w:lvlJc w:val="left"/>
      <w:pPr>
        <w:ind w:left="1095" w:hanging="1080"/>
      </w:pPr>
      <w:rPr>
        <w:rFonts w:hint="default"/>
      </w:rPr>
    </w:lvl>
    <w:lvl w:ilvl="4">
      <w:start w:val="1"/>
      <w:numFmt w:val="decimal"/>
      <w:lvlText w:val="%1.%2.%3.%4.%5."/>
      <w:lvlJc w:val="left"/>
      <w:pPr>
        <w:ind w:left="1100" w:hanging="1080"/>
      </w:pPr>
      <w:rPr>
        <w:rFonts w:hint="default"/>
      </w:rPr>
    </w:lvl>
    <w:lvl w:ilvl="5">
      <w:start w:val="1"/>
      <w:numFmt w:val="decimal"/>
      <w:lvlText w:val="%1.%2.%3.%4.%5.%6."/>
      <w:lvlJc w:val="left"/>
      <w:pPr>
        <w:ind w:left="1465" w:hanging="1440"/>
      </w:pPr>
      <w:rPr>
        <w:rFonts w:hint="default"/>
      </w:rPr>
    </w:lvl>
    <w:lvl w:ilvl="6">
      <w:start w:val="1"/>
      <w:numFmt w:val="decimal"/>
      <w:lvlText w:val="%1.%2.%3.%4.%5.%6.%7."/>
      <w:lvlJc w:val="left"/>
      <w:pPr>
        <w:ind w:left="1470" w:hanging="1440"/>
      </w:pPr>
      <w:rPr>
        <w:rFonts w:hint="default"/>
      </w:rPr>
    </w:lvl>
    <w:lvl w:ilvl="7">
      <w:start w:val="1"/>
      <w:numFmt w:val="decimal"/>
      <w:lvlText w:val="%1.%2.%3.%4.%5.%6.%7.%8."/>
      <w:lvlJc w:val="left"/>
      <w:pPr>
        <w:ind w:left="1835" w:hanging="1800"/>
      </w:pPr>
      <w:rPr>
        <w:rFonts w:hint="default"/>
      </w:rPr>
    </w:lvl>
    <w:lvl w:ilvl="8">
      <w:start w:val="1"/>
      <w:numFmt w:val="decimal"/>
      <w:lvlText w:val="%1.%2.%3.%4.%5.%6.%7.%8.%9."/>
      <w:lvlJc w:val="left"/>
      <w:pPr>
        <w:ind w:left="1840" w:hanging="1800"/>
      </w:pPr>
      <w:rPr>
        <w:rFonts w:hint="default"/>
      </w:rPr>
    </w:lvl>
  </w:abstractNum>
  <w:abstractNum w:abstractNumId="1" w15:restartNumberingAfterBreak="0">
    <w:nsid w:val="075D2A26"/>
    <w:multiLevelType w:val="hybridMultilevel"/>
    <w:tmpl w:val="3F80988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B74B7A"/>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91142D"/>
    <w:multiLevelType w:val="hybridMultilevel"/>
    <w:tmpl w:val="408CA2D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88" w:hanging="360"/>
      </w:pPr>
    </w:lvl>
    <w:lvl w:ilvl="2" w:tplc="0415001B" w:tentative="1">
      <w:start w:val="1"/>
      <w:numFmt w:val="lowerRoman"/>
      <w:lvlText w:val="%3."/>
      <w:lvlJc w:val="right"/>
      <w:pPr>
        <w:ind w:left="2208" w:hanging="180"/>
      </w:pPr>
    </w:lvl>
    <w:lvl w:ilvl="3" w:tplc="0415000F" w:tentative="1">
      <w:start w:val="1"/>
      <w:numFmt w:val="decimal"/>
      <w:lvlText w:val="%4."/>
      <w:lvlJc w:val="left"/>
      <w:pPr>
        <w:ind w:left="2928" w:hanging="360"/>
      </w:pPr>
    </w:lvl>
    <w:lvl w:ilvl="4" w:tplc="04150019" w:tentative="1">
      <w:start w:val="1"/>
      <w:numFmt w:val="lowerLetter"/>
      <w:lvlText w:val="%5."/>
      <w:lvlJc w:val="left"/>
      <w:pPr>
        <w:ind w:left="3648" w:hanging="360"/>
      </w:pPr>
    </w:lvl>
    <w:lvl w:ilvl="5" w:tplc="0415001B" w:tentative="1">
      <w:start w:val="1"/>
      <w:numFmt w:val="lowerRoman"/>
      <w:lvlText w:val="%6."/>
      <w:lvlJc w:val="right"/>
      <w:pPr>
        <w:ind w:left="4368" w:hanging="180"/>
      </w:pPr>
    </w:lvl>
    <w:lvl w:ilvl="6" w:tplc="0415000F" w:tentative="1">
      <w:start w:val="1"/>
      <w:numFmt w:val="decimal"/>
      <w:lvlText w:val="%7."/>
      <w:lvlJc w:val="left"/>
      <w:pPr>
        <w:ind w:left="5088" w:hanging="360"/>
      </w:pPr>
    </w:lvl>
    <w:lvl w:ilvl="7" w:tplc="04150019" w:tentative="1">
      <w:start w:val="1"/>
      <w:numFmt w:val="lowerLetter"/>
      <w:lvlText w:val="%8."/>
      <w:lvlJc w:val="left"/>
      <w:pPr>
        <w:ind w:left="5808" w:hanging="360"/>
      </w:pPr>
    </w:lvl>
    <w:lvl w:ilvl="8" w:tplc="0415001B" w:tentative="1">
      <w:start w:val="1"/>
      <w:numFmt w:val="lowerRoman"/>
      <w:lvlText w:val="%9."/>
      <w:lvlJc w:val="right"/>
      <w:pPr>
        <w:ind w:left="6528" w:hanging="180"/>
      </w:pPr>
    </w:lvl>
  </w:abstractNum>
  <w:abstractNum w:abstractNumId="4" w15:restartNumberingAfterBreak="0">
    <w:nsid w:val="147D25AA"/>
    <w:multiLevelType w:val="hybridMultilevel"/>
    <w:tmpl w:val="A198DB58"/>
    <w:lvl w:ilvl="0" w:tplc="F4842472">
      <w:start w:val="1"/>
      <w:numFmt w:val="decimal"/>
      <w:lvlText w:val="%1."/>
      <w:lvlJc w:val="left"/>
      <w:pPr>
        <w:ind w:left="708" w:hanging="360"/>
      </w:pPr>
      <w:rPr>
        <w:rFonts w:hint="default"/>
      </w:rPr>
    </w:lvl>
    <w:lvl w:ilvl="1" w:tplc="04150019" w:tentative="1">
      <w:start w:val="1"/>
      <w:numFmt w:val="lowerLetter"/>
      <w:lvlText w:val="%2."/>
      <w:lvlJc w:val="left"/>
      <w:pPr>
        <w:ind w:left="1428" w:hanging="360"/>
      </w:pPr>
    </w:lvl>
    <w:lvl w:ilvl="2" w:tplc="0415001B" w:tentative="1">
      <w:start w:val="1"/>
      <w:numFmt w:val="lowerRoman"/>
      <w:lvlText w:val="%3."/>
      <w:lvlJc w:val="right"/>
      <w:pPr>
        <w:ind w:left="2148" w:hanging="180"/>
      </w:pPr>
    </w:lvl>
    <w:lvl w:ilvl="3" w:tplc="0415000F" w:tentative="1">
      <w:start w:val="1"/>
      <w:numFmt w:val="decimal"/>
      <w:lvlText w:val="%4."/>
      <w:lvlJc w:val="left"/>
      <w:pPr>
        <w:ind w:left="2868" w:hanging="360"/>
      </w:pPr>
    </w:lvl>
    <w:lvl w:ilvl="4" w:tplc="04150019" w:tentative="1">
      <w:start w:val="1"/>
      <w:numFmt w:val="lowerLetter"/>
      <w:lvlText w:val="%5."/>
      <w:lvlJc w:val="left"/>
      <w:pPr>
        <w:ind w:left="3588" w:hanging="360"/>
      </w:pPr>
    </w:lvl>
    <w:lvl w:ilvl="5" w:tplc="0415001B" w:tentative="1">
      <w:start w:val="1"/>
      <w:numFmt w:val="lowerRoman"/>
      <w:lvlText w:val="%6."/>
      <w:lvlJc w:val="right"/>
      <w:pPr>
        <w:ind w:left="4308" w:hanging="180"/>
      </w:pPr>
    </w:lvl>
    <w:lvl w:ilvl="6" w:tplc="0415000F" w:tentative="1">
      <w:start w:val="1"/>
      <w:numFmt w:val="decimal"/>
      <w:lvlText w:val="%7."/>
      <w:lvlJc w:val="left"/>
      <w:pPr>
        <w:ind w:left="5028" w:hanging="360"/>
      </w:pPr>
    </w:lvl>
    <w:lvl w:ilvl="7" w:tplc="04150019" w:tentative="1">
      <w:start w:val="1"/>
      <w:numFmt w:val="lowerLetter"/>
      <w:lvlText w:val="%8."/>
      <w:lvlJc w:val="left"/>
      <w:pPr>
        <w:ind w:left="5748" w:hanging="360"/>
      </w:pPr>
    </w:lvl>
    <w:lvl w:ilvl="8" w:tplc="0415001B" w:tentative="1">
      <w:start w:val="1"/>
      <w:numFmt w:val="lowerRoman"/>
      <w:lvlText w:val="%9."/>
      <w:lvlJc w:val="right"/>
      <w:pPr>
        <w:ind w:left="6468" w:hanging="180"/>
      </w:pPr>
    </w:lvl>
  </w:abstractNum>
  <w:abstractNum w:abstractNumId="5" w15:restartNumberingAfterBreak="0">
    <w:nsid w:val="1E2B0873"/>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E793853"/>
    <w:multiLevelType w:val="hybridMultilevel"/>
    <w:tmpl w:val="0E646434"/>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D7236BC"/>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EFD4B85"/>
    <w:multiLevelType w:val="hybridMultilevel"/>
    <w:tmpl w:val="CE180D6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1DE5A63"/>
    <w:multiLevelType w:val="hybridMultilevel"/>
    <w:tmpl w:val="1FB4B0C8"/>
    <w:lvl w:ilvl="0" w:tplc="FACE3A26">
      <w:start w:val="1"/>
      <w:numFmt w:val="lowerLetter"/>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1"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2" w15:restartNumberingAfterBreak="0">
    <w:nsid w:val="3A382BF8"/>
    <w:multiLevelType w:val="multilevel"/>
    <w:tmpl w:val="17B8425C"/>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13" w15:restartNumberingAfterBreak="0">
    <w:nsid w:val="3A5F0089"/>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D6C2423"/>
    <w:multiLevelType w:val="hybridMultilevel"/>
    <w:tmpl w:val="09508E10"/>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E1B5545"/>
    <w:multiLevelType w:val="hybridMultilevel"/>
    <w:tmpl w:val="12280C62"/>
    <w:lvl w:ilvl="0" w:tplc="0415000F">
      <w:start w:val="1"/>
      <w:numFmt w:val="decimal"/>
      <w:lvlText w:val="%1."/>
      <w:lvlJc w:val="left"/>
      <w:pPr>
        <w:ind w:left="1117" w:hanging="360"/>
      </w:pPr>
    </w:lvl>
    <w:lvl w:ilvl="1" w:tplc="04150019" w:tentative="1">
      <w:start w:val="1"/>
      <w:numFmt w:val="lowerLetter"/>
      <w:lvlText w:val="%2."/>
      <w:lvlJc w:val="left"/>
      <w:pPr>
        <w:ind w:left="1837" w:hanging="360"/>
      </w:pPr>
    </w:lvl>
    <w:lvl w:ilvl="2" w:tplc="0415001B" w:tentative="1">
      <w:start w:val="1"/>
      <w:numFmt w:val="lowerRoman"/>
      <w:lvlText w:val="%3."/>
      <w:lvlJc w:val="right"/>
      <w:pPr>
        <w:ind w:left="2557" w:hanging="180"/>
      </w:pPr>
    </w:lvl>
    <w:lvl w:ilvl="3" w:tplc="0415000F" w:tentative="1">
      <w:start w:val="1"/>
      <w:numFmt w:val="decimal"/>
      <w:lvlText w:val="%4."/>
      <w:lvlJc w:val="left"/>
      <w:pPr>
        <w:ind w:left="3277" w:hanging="360"/>
      </w:pPr>
    </w:lvl>
    <w:lvl w:ilvl="4" w:tplc="04150019" w:tentative="1">
      <w:start w:val="1"/>
      <w:numFmt w:val="lowerLetter"/>
      <w:lvlText w:val="%5."/>
      <w:lvlJc w:val="left"/>
      <w:pPr>
        <w:ind w:left="3997" w:hanging="360"/>
      </w:pPr>
    </w:lvl>
    <w:lvl w:ilvl="5" w:tplc="0415001B" w:tentative="1">
      <w:start w:val="1"/>
      <w:numFmt w:val="lowerRoman"/>
      <w:lvlText w:val="%6."/>
      <w:lvlJc w:val="right"/>
      <w:pPr>
        <w:ind w:left="4717" w:hanging="180"/>
      </w:pPr>
    </w:lvl>
    <w:lvl w:ilvl="6" w:tplc="0415000F" w:tentative="1">
      <w:start w:val="1"/>
      <w:numFmt w:val="decimal"/>
      <w:lvlText w:val="%7."/>
      <w:lvlJc w:val="left"/>
      <w:pPr>
        <w:ind w:left="5437" w:hanging="360"/>
      </w:pPr>
    </w:lvl>
    <w:lvl w:ilvl="7" w:tplc="04150019" w:tentative="1">
      <w:start w:val="1"/>
      <w:numFmt w:val="lowerLetter"/>
      <w:lvlText w:val="%8."/>
      <w:lvlJc w:val="left"/>
      <w:pPr>
        <w:ind w:left="6157" w:hanging="360"/>
      </w:pPr>
    </w:lvl>
    <w:lvl w:ilvl="8" w:tplc="0415001B" w:tentative="1">
      <w:start w:val="1"/>
      <w:numFmt w:val="lowerRoman"/>
      <w:lvlText w:val="%9."/>
      <w:lvlJc w:val="right"/>
      <w:pPr>
        <w:ind w:left="6877" w:hanging="180"/>
      </w:pPr>
    </w:lvl>
  </w:abstractNum>
  <w:abstractNum w:abstractNumId="16" w15:restartNumberingAfterBreak="0">
    <w:nsid w:val="3EF75B98"/>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57C74BC"/>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9406559"/>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E1672ED"/>
    <w:multiLevelType w:val="hybridMultilevel"/>
    <w:tmpl w:val="5FB872D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0E825F9"/>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16C6D15"/>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99A3F9D"/>
    <w:multiLevelType w:val="hybridMultilevel"/>
    <w:tmpl w:val="34D2AF78"/>
    <w:lvl w:ilvl="0" w:tplc="F2DED600">
      <w:start w:val="1"/>
      <w:numFmt w:val="decimal"/>
      <w:lvlText w:val="%1."/>
      <w:lvlJc w:val="left"/>
      <w:pPr>
        <w:ind w:left="365" w:hanging="360"/>
      </w:pPr>
      <w:rPr>
        <w:rFonts w:hint="default"/>
      </w:rPr>
    </w:lvl>
    <w:lvl w:ilvl="1" w:tplc="04150019">
      <w:start w:val="1"/>
      <w:numFmt w:val="lowerLetter"/>
      <w:lvlText w:val="%2."/>
      <w:lvlJc w:val="left"/>
      <w:pPr>
        <w:ind w:left="1085" w:hanging="360"/>
      </w:pPr>
    </w:lvl>
    <w:lvl w:ilvl="2" w:tplc="0415001B">
      <w:start w:val="1"/>
      <w:numFmt w:val="lowerRoman"/>
      <w:lvlText w:val="%3."/>
      <w:lvlJc w:val="right"/>
      <w:pPr>
        <w:ind w:left="1805" w:hanging="180"/>
      </w:pPr>
    </w:lvl>
    <w:lvl w:ilvl="3" w:tplc="0415000F" w:tentative="1">
      <w:start w:val="1"/>
      <w:numFmt w:val="decimal"/>
      <w:lvlText w:val="%4."/>
      <w:lvlJc w:val="left"/>
      <w:pPr>
        <w:ind w:left="2525" w:hanging="360"/>
      </w:pPr>
    </w:lvl>
    <w:lvl w:ilvl="4" w:tplc="04150019" w:tentative="1">
      <w:start w:val="1"/>
      <w:numFmt w:val="lowerLetter"/>
      <w:lvlText w:val="%5."/>
      <w:lvlJc w:val="left"/>
      <w:pPr>
        <w:ind w:left="3245" w:hanging="360"/>
      </w:pPr>
    </w:lvl>
    <w:lvl w:ilvl="5" w:tplc="0415001B" w:tentative="1">
      <w:start w:val="1"/>
      <w:numFmt w:val="lowerRoman"/>
      <w:lvlText w:val="%6."/>
      <w:lvlJc w:val="right"/>
      <w:pPr>
        <w:ind w:left="3965" w:hanging="180"/>
      </w:pPr>
    </w:lvl>
    <w:lvl w:ilvl="6" w:tplc="0415000F" w:tentative="1">
      <w:start w:val="1"/>
      <w:numFmt w:val="decimal"/>
      <w:lvlText w:val="%7."/>
      <w:lvlJc w:val="left"/>
      <w:pPr>
        <w:ind w:left="4685" w:hanging="360"/>
      </w:pPr>
    </w:lvl>
    <w:lvl w:ilvl="7" w:tplc="04150019" w:tentative="1">
      <w:start w:val="1"/>
      <w:numFmt w:val="lowerLetter"/>
      <w:lvlText w:val="%8."/>
      <w:lvlJc w:val="left"/>
      <w:pPr>
        <w:ind w:left="5405" w:hanging="360"/>
      </w:pPr>
    </w:lvl>
    <w:lvl w:ilvl="8" w:tplc="0415001B" w:tentative="1">
      <w:start w:val="1"/>
      <w:numFmt w:val="lowerRoman"/>
      <w:lvlText w:val="%9."/>
      <w:lvlJc w:val="right"/>
      <w:pPr>
        <w:ind w:left="6125" w:hanging="180"/>
      </w:pPr>
    </w:lvl>
  </w:abstractNum>
  <w:abstractNum w:abstractNumId="24" w15:restartNumberingAfterBreak="0">
    <w:nsid w:val="59AE433B"/>
    <w:multiLevelType w:val="hybridMultilevel"/>
    <w:tmpl w:val="BB3EB53A"/>
    <w:lvl w:ilvl="0" w:tplc="0A9202BE">
      <w:start w:val="1"/>
      <w:numFmt w:val="decimal"/>
      <w:lvlText w:val="%1."/>
      <w:lvlJc w:val="left"/>
      <w:pPr>
        <w:ind w:left="941" w:hanging="360"/>
      </w:pPr>
      <w:rPr>
        <w:rFonts w:hint="default"/>
      </w:rPr>
    </w:lvl>
    <w:lvl w:ilvl="1" w:tplc="0415000F">
      <w:start w:val="1"/>
      <w:numFmt w:val="decimal"/>
      <w:lvlText w:val="%2."/>
      <w:lvlJc w:val="left"/>
      <w:pPr>
        <w:ind w:left="1661" w:hanging="360"/>
      </w:pPr>
    </w:lvl>
    <w:lvl w:ilvl="2" w:tplc="0415001B">
      <w:start w:val="1"/>
      <w:numFmt w:val="lowerRoman"/>
      <w:lvlText w:val="%3."/>
      <w:lvlJc w:val="right"/>
      <w:pPr>
        <w:ind w:left="2381" w:hanging="180"/>
      </w:pPr>
    </w:lvl>
    <w:lvl w:ilvl="3" w:tplc="0415000F" w:tentative="1">
      <w:start w:val="1"/>
      <w:numFmt w:val="decimal"/>
      <w:lvlText w:val="%4."/>
      <w:lvlJc w:val="left"/>
      <w:pPr>
        <w:ind w:left="3101" w:hanging="360"/>
      </w:pPr>
    </w:lvl>
    <w:lvl w:ilvl="4" w:tplc="04150019" w:tentative="1">
      <w:start w:val="1"/>
      <w:numFmt w:val="lowerLetter"/>
      <w:lvlText w:val="%5."/>
      <w:lvlJc w:val="left"/>
      <w:pPr>
        <w:ind w:left="3821" w:hanging="360"/>
      </w:pPr>
    </w:lvl>
    <w:lvl w:ilvl="5" w:tplc="0415001B" w:tentative="1">
      <w:start w:val="1"/>
      <w:numFmt w:val="lowerRoman"/>
      <w:lvlText w:val="%6."/>
      <w:lvlJc w:val="right"/>
      <w:pPr>
        <w:ind w:left="4541" w:hanging="180"/>
      </w:pPr>
    </w:lvl>
    <w:lvl w:ilvl="6" w:tplc="0415000F" w:tentative="1">
      <w:start w:val="1"/>
      <w:numFmt w:val="decimal"/>
      <w:lvlText w:val="%7."/>
      <w:lvlJc w:val="left"/>
      <w:pPr>
        <w:ind w:left="5261" w:hanging="360"/>
      </w:pPr>
    </w:lvl>
    <w:lvl w:ilvl="7" w:tplc="04150019" w:tentative="1">
      <w:start w:val="1"/>
      <w:numFmt w:val="lowerLetter"/>
      <w:lvlText w:val="%8."/>
      <w:lvlJc w:val="left"/>
      <w:pPr>
        <w:ind w:left="5981" w:hanging="360"/>
      </w:pPr>
    </w:lvl>
    <w:lvl w:ilvl="8" w:tplc="0415001B" w:tentative="1">
      <w:start w:val="1"/>
      <w:numFmt w:val="lowerRoman"/>
      <w:lvlText w:val="%9."/>
      <w:lvlJc w:val="right"/>
      <w:pPr>
        <w:ind w:left="6701" w:hanging="180"/>
      </w:pPr>
    </w:lvl>
  </w:abstractNum>
  <w:abstractNum w:abstractNumId="25" w15:restartNumberingAfterBreak="0">
    <w:nsid w:val="5D3202A3"/>
    <w:multiLevelType w:val="hybridMultilevel"/>
    <w:tmpl w:val="C90EB8B2"/>
    <w:lvl w:ilvl="0" w:tplc="0415000F">
      <w:start w:val="1"/>
      <w:numFmt w:val="decimal"/>
      <w:lvlText w:val="%1."/>
      <w:lvlJc w:val="left"/>
      <w:pPr>
        <w:ind w:left="1427" w:hanging="360"/>
      </w:pPr>
    </w:lvl>
    <w:lvl w:ilvl="1" w:tplc="04150019" w:tentative="1">
      <w:start w:val="1"/>
      <w:numFmt w:val="lowerLetter"/>
      <w:lvlText w:val="%2."/>
      <w:lvlJc w:val="left"/>
      <w:pPr>
        <w:ind w:left="2147" w:hanging="360"/>
      </w:pPr>
    </w:lvl>
    <w:lvl w:ilvl="2" w:tplc="0415001B" w:tentative="1">
      <w:start w:val="1"/>
      <w:numFmt w:val="lowerRoman"/>
      <w:lvlText w:val="%3."/>
      <w:lvlJc w:val="right"/>
      <w:pPr>
        <w:ind w:left="2867" w:hanging="180"/>
      </w:pPr>
    </w:lvl>
    <w:lvl w:ilvl="3" w:tplc="0415000F" w:tentative="1">
      <w:start w:val="1"/>
      <w:numFmt w:val="decimal"/>
      <w:lvlText w:val="%4."/>
      <w:lvlJc w:val="left"/>
      <w:pPr>
        <w:ind w:left="3587" w:hanging="360"/>
      </w:pPr>
    </w:lvl>
    <w:lvl w:ilvl="4" w:tplc="04150019" w:tentative="1">
      <w:start w:val="1"/>
      <w:numFmt w:val="lowerLetter"/>
      <w:lvlText w:val="%5."/>
      <w:lvlJc w:val="left"/>
      <w:pPr>
        <w:ind w:left="4307" w:hanging="360"/>
      </w:pPr>
    </w:lvl>
    <w:lvl w:ilvl="5" w:tplc="0415001B" w:tentative="1">
      <w:start w:val="1"/>
      <w:numFmt w:val="lowerRoman"/>
      <w:lvlText w:val="%6."/>
      <w:lvlJc w:val="right"/>
      <w:pPr>
        <w:ind w:left="5027" w:hanging="180"/>
      </w:pPr>
    </w:lvl>
    <w:lvl w:ilvl="6" w:tplc="0415000F" w:tentative="1">
      <w:start w:val="1"/>
      <w:numFmt w:val="decimal"/>
      <w:lvlText w:val="%7."/>
      <w:lvlJc w:val="left"/>
      <w:pPr>
        <w:ind w:left="5747" w:hanging="360"/>
      </w:pPr>
    </w:lvl>
    <w:lvl w:ilvl="7" w:tplc="04150019" w:tentative="1">
      <w:start w:val="1"/>
      <w:numFmt w:val="lowerLetter"/>
      <w:lvlText w:val="%8."/>
      <w:lvlJc w:val="left"/>
      <w:pPr>
        <w:ind w:left="6467" w:hanging="360"/>
      </w:pPr>
    </w:lvl>
    <w:lvl w:ilvl="8" w:tplc="0415001B" w:tentative="1">
      <w:start w:val="1"/>
      <w:numFmt w:val="lowerRoman"/>
      <w:lvlText w:val="%9."/>
      <w:lvlJc w:val="right"/>
      <w:pPr>
        <w:ind w:left="7187" w:hanging="180"/>
      </w:pPr>
    </w:lvl>
  </w:abstractNum>
  <w:abstractNum w:abstractNumId="26" w15:restartNumberingAfterBreak="0">
    <w:nsid w:val="5D40340E"/>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27" w15:restartNumberingAfterBreak="0">
    <w:nsid w:val="5E714F24"/>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5EE960E7"/>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647B197E"/>
    <w:multiLevelType w:val="hybridMultilevel"/>
    <w:tmpl w:val="6FFC98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696F0384"/>
    <w:multiLevelType w:val="hybridMultilevel"/>
    <w:tmpl w:val="03649032"/>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1" w15:restartNumberingAfterBreak="0">
    <w:nsid w:val="69D605A2"/>
    <w:multiLevelType w:val="multilevel"/>
    <w:tmpl w:val="932C712E"/>
    <w:lvl w:ilvl="0">
      <w:start w:val="5"/>
      <w:numFmt w:val="decimal"/>
      <w:lvlText w:val="%1."/>
      <w:lvlJc w:val="left"/>
      <w:pPr>
        <w:ind w:left="400" w:hanging="400"/>
      </w:pPr>
      <w:rPr>
        <w:rFonts w:hint="default"/>
      </w:rPr>
    </w:lvl>
    <w:lvl w:ilvl="1">
      <w:start w:val="1"/>
      <w:numFmt w:val="decimal"/>
      <w:lvlText w:val="%1.%2."/>
      <w:lvlJc w:val="left"/>
      <w:pPr>
        <w:ind w:left="725" w:hanging="720"/>
      </w:pPr>
      <w:rPr>
        <w:rFonts w:hint="default"/>
      </w:rPr>
    </w:lvl>
    <w:lvl w:ilvl="2">
      <w:start w:val="1"/>
      <w:numFmt w:val="decimal"/>
      <w:lvlText w:val="%1.%2.%3."/>
      <w:lvlJc w:val="left"/>
      <w:pPr>
        <w:ind w:left="730" w:hanging="720"/>
      </w:pPr>
      <w:rPr>
        <w:rFonts w:hint="default"/>
      </w:rPr>
    </w:lvl>
    <w:lvl w:ilvl="3">
      <w:start w:val="1"/>
      <w:numFmt w:val="decimal"/>
      <w:lvlText w:val="%1.%2.%3.%4."/>
      <w:lvlJc w:val="left"/>
      <w:pPr>
        <w:ind w:left="1095" w:hanging="1080"/>
      </w:pPr>
      <w:rPr>
        <w:rFonts w:hint="default"/>
      </w:rPr>
    </w:lvl>
    <w:lvl w:ilvl="4">
      <w:start w:val="1"/>
      <w:numFmt w:val="decimal"/>
      <w:lvlText w:val="%1.%2.%3.%4.%5."/>
      <w:lvlJc w:val="left"/>
      <w:pPr>
        <w:ind w:left="1100" w:hanging="1080"/>
      </w:pPr>
      <w:rPr>
        <w:rFonts w:hint="default"/>
      </w:rPr>
    </w:lvl>
    <w:lvl w:ilvl="5">
      <w:start w:val="1"/>
      <w:numFmt w:val="decimal"/>
      <w:lvlText w:val="%1.%2.%3.%4.%5.%6."/>
      <w:lvlJc w:val="left"/>
      <w:pPr>
        <w:ind w:left="1465" w:hanging="1440"/>
      </w:pPr>
      <w:rPr>
        <w:rFonts w:hint="default"/>
      </w:rPr>
    </w:lvl>
    <w:lvl w:ilvl="6">
      <w:start w:val="1"/>
      <w:numFmt w:val="decimal"/>
      <w:lvlText w:val="%1.%2.%3.%4.%5.%6.%7."/>
      <w:lvlJc w:val="left"/>
      <w:pPr>
        <w:ind w:left="1470" w:hanging="1440"/>
      </w:pPr>
      <w:rPr>
        <w:rFonts w:hint="default"/>
      </w:rPr>
    </w:lvl>
    <w:lvl w:ilvl="7">
      <w:start w:val="1"/>
      <w:numFmt w:val="decimal"/>
      <w:lvlText w:val="%1.%2.%3.%4.%5.%6.%7.%8."/>
      <w:lvlJc w:val="left"/>
      <w:pPr>
        <w:ind w:left="1835" w:hanging="1800"/>
      </w:pPr>
      <w:rPr>
        <w:rFonts w:hint="default"/>
      </w:rPr>
    </w:lvl>
    <w:lvl w:ilvl="8">
      <w:start w:val="1"/>
      <w:numFmt w:val="decimal"/>
      <w:lvlText w:val="%1.%2.%3.%4.%5.%6.%7.%8.%9."/>
      <w:lvlJc w:val="left"/>
      <w:pPr>
        <w:ind w:left="1840" w:hanging="1800"/>
      </w:pPr>
      <w:rPr>
        <w:rFonts w:hint="default"/>
      </w:rPr>
    </w:lvl>
  </w:abstractNum>
  <w:abstractNum w:abstractNumId="32" w15:restartNumberingAfterBreak="0">
    <w:nsid w:val="6AF757B0"/>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33" w15:restartNumberingAfterBreak="0">
    <w:nsid w:val="6E0808E2"/>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6EF876D7"/>
    <w:multiLevelType w:val="hybridMultilevel"/>
    <w:tmpl w:val="A036B5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72852F9F"/>
    <w:multiLevelType w:val="hybridMultilevel"/>
    <w:tmpl w:val="03C87FCA"/>
    <w:lvl w:ilvl="0" w:tplc="E8943DA2">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6"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8" w15:restartNumberingAfterBreak="0">
    <w:nsid w:val="76EE5968"/>
    <w:multiLevelType w:val="multilevel"/>
    <w:tmpl w:val="78246C02"/>
    <w:lvl w:ilvl="0">
      <w:start w:val="1"/>
      <w:numFmt w:val="decimal"/>
      <w:lvlText w:val="%1"/>
      <w:lvlJc w:val="left"/>
      <w:pPr>
        <w:ind w:left="360" w:hanging="360"/>
      </w:pPr>
      <w:rPr>
        <w:rFonts w:hint="default"/>
      </w:rPr>
    </w:lvl>
    <w:lvl w:ilvl="1">
      <w:start w:val="1"/>
      <w:numFmt w:val="decimal"/>
      <w:lvlText w:val="%1.%2"/>
      <w:lvlJc w:val="left"/>
      <w:pPr>
        <w:ind w:left="365" w:hanging="360"/>
      </w:pPr>
      <w:rPr>
        <w:rFonts w:hint="default"/>
      </w:rPr>
    </w:lvl>
    <w:lvl w:ilvl="2">
      <w:start w:val="1"/>
      <w:numFmt w:val="decimal"/>
      <w:lvlText w:val="%1.%2.%3"/>
      <w:lvlJc w:val="left"/>
      <w:pPr>
        <w:ind w:left="730" w:hanging="720"/>
      </w:pPr>
      <w:rPr>
        <w:rFonts w:hint="default"/>
      </w:rPr>
    </w:lvl>
    <w:lvl w:ilvl="3">
      <w:start w:val="1"/>
      <w:numFmt w:val="decimal"/>
      <w:lvlText w:val="%1.%2.%3.%4"/>
      <w:lvlJc w:val="left"/>
      <w:pPr>
        <w:ind w:left="735" w:hanging="720"/>
      </w:pPr>
      <w:rPr>
        <w:rFonts w:hint="default"/>
      </w:rPr>
    </w:lvl>
    <w:lvl w:ilvl="4">
      <w:start w:val="1"/>
      <w:numFmt w:val="decimal"/>
      <w:lvlText w:val="%1.%2.%3.%4.%5"/>
      <w:lvlJc w:val="left"/>
      <w:pPr>
        <w:ind w:left="1100" w:hanging="1080"/>
      </w:pPr>
      <w:rPr>
        <w:rFonts w:hint="default"/>
      </w:rPr>
    </w:lvl>
    <w:lvl w:ilvl="5">
      <w:start w:val="1"/>
      <w:numFmt w:val="decimal"/>
      <w:lvlText w:val="%1.%2.%3.%4.%5.%6"/>
      <w:lvlJc w:val="left"/>
      <w:pPr>
        <w:ind w:left="1465" w:hanging="1440"/>
      </w:pPr>
      <w:rPr>
        <w:rFonts w:hint="default"/>
      </w:rPr>
    </w:lvl>
    <w:lvl w:ilvl="6">
      <w:start w:val="1"/>
      <w:numFmt w:val="decimal"/>
      <w:lvlText w:val="%1.%2.%3.%4.%5.%6.%7"/>
      <w:lvlJc w:val="left"/>
      <w:pPr>
        <w:ind w:left="1470" w:hanging="1440"/>
      </w:pPr>
      <w:rPr>
        <w:rFonts w:hint="default"/>
      </w:rPr>
    </w:lvl>
    <w:lvl w:ilvl="7">
      <w:start w:val="1"/>
      <w:numFmt w:val="decimal"/>
      <w:lvlText w:val="%1.%2.%3.%4.%5.%6.%7.%8"/>
      <w:lvlJc w:val="left"/>
      <w:pPr>
        <w:ind w:left="1835" w:hanging="1800"/>
      </w:pPr>
      <w:rPr>
        <w:rFonts w:hint="default"/>
      </w:rPr>
    </w:lvl>
    <w:lvl w:ilvl="8">
      <w:start w:val="1"/>
      <w:numFmt w:val="decimal"/>
      <w:lvlText w:val="%1.%2.%3.%4.%5.%6.%7.%8.%9"/>
      <w:lvlJc w:val="left"/>
      <w:pPr>
        <w:ind w:left="1840" w:hanging="1800"/>
      </w:pPr>
      <w:rPr>
        <w:rFonts w:hint="default"/>
      </w:rPr>
    </w:lvl>
  </w:abstractNum>
  <w:abstractNum w:abstractNumId="39" w15:restartNumberingAfterBreak="0">
    <w:nsid w:val="779153FA"/>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0" w15:restartNumberingAfterBreak="0">
    <w:nsid w:val="7C6E5852"/>
    <w:multiLevelType w:val="multilevel"/>
    <w:tmpl w:val="DEFAA256"/>
    <w:lvl w:ilvl="0">
      <w:start w:val="1"/>
      <w:numFmt w:val="decimal"/>
      <w:lvlText w:val="%1."/>
      <w:lvlJc w:val="left"/>
      <w:pPr>
        <w:ind w:left="720" w:hanging="360"/>
      </w:pPr>
    </w:lvl>
    <w:lvl w:ilvl="1">
      <w:start w:val="1"/>
      <w:numFmt w:val="decimal"/>
      <w:isLgl/>
      <w:lvlText w:val="%1.%2"/>
      <w:lvlJc w:val="left"/>
      <w:pPr>
        <w:ind w:left="1085" w:hanging="360"/>
      </w:pPr>
      <w:rPr>
        <w:rFonts w:hint="default"/>
      </w:rPr>
    </w:lvl>
    <w:lvl w:ilvl="2">
      <w:start w:val="1"/>
      <w:numFmt w:val="decimal"/>
      <w:isLgl/>
      <w:lvlText w:val="%1.%2.%3"/>
      <w:lvlJc w:val="left"/>
      <w:pPr>
        <w:ind w:left="1810" w:hanging="720"/>
      </w:pPr>
      <w:rPr>
        <w:rFonts w:hint="default"/>
      </w:rPr>
    </w:lvl>
    <w:lvl w:ilvl="3">
      <w:start w:val="1"/>
      <w:numFmt w:val="decimal"/>
      <w:isLgl/>
      <w:lvlText w:val="%1.%2.%3.%4"/>
      <w:lvlJc w:val="left"/>
      <w:pPr>
        <w:ind w:left="2535" w:hanging="1080"/>
      </w:pPr>
      <w:rPr>
        <w:rFonts w:hint="default"/>
      </w:rPr>
    </w:lvl>
    <w:lvl w:ilvl="4">
      <w:start w:val="1"/>
      <w:numFmt w:val="decimal"/>
      <w:isLgl/>
      <w:lvlText w:val="%1.%2.%3.%4.%5"/>
      <w:lvlJc w:val="left"/>
      <w:pPr>
        <w:ind w:left="2900" w:hanging="1080"/>
      </w:pPr>
      <w:rPr>
        <w:rFonts w:hint="default"/>
      </w:rPr>
    </w:lvl>
    <w:lvl w:ilvl="5">
      <w:start w:val="1"/>
      <w:numFmt w:val="decimal"/>
      <w:isLgl/>
      <w:lvlText w:val="%1.%2.%3.%4.%5.%6"/>
      <w:lvlJc w:val="left"/>
      <w:pPr>
        <w:ind w:left="3625" w:hanging="1440"/>
      </w:pPr>
      <w:rPr>
        <w:rFonts w:hint="default"/>
      </w:rPr>
    </w:lvl>
    <w:lvl w:ilvl="6">
      <w:start w:val="1"/>
      <w:numFmt w:val="decimal"/>
      <w:isLgl/>
      <w:lvlText w:val="%1.%2.%3.%4.%5.%6.%7"/>
      <w:lvlJc w:val="left"/>
      <w:pPr>
        <w:ind w:left="3990" w:hanging="1440"/>
      </w:pPr>
      <w:rPr>
        <w:rFonts w:hint="default"/>
      </w:rPr>
    </w:lvl>
    <w:lvl w:ilvl="7">
      <w:start w:val="1"/>
      <w:numFmt w:val="decimal"/>
      <w:isLgl/>
      <w:lvlText w:val="%1.%2.%3.%4.%5.%6.%7.%8"/>
      <w:lvlJc w:val="left"/>
      <w:pPr>
        <w:ind w:left="4715" w:hanging="1800"/>
      </w:pPr>
      <w:rPr>
        <w:rFonts w:hint="default"/>
      </w:rPr>
    </w:lvl>
    <w:lvl w:ilvl="8">
      <w:start w:val="1"/>
      <w:numFmt w:val="decimal"/>
      <w:isLgl/>
      <w:lvlText w:val="%1.%2.%3.%4.%5.%6.%7.%8.%9"/>
      <w:lvlJc w:val="left"/>
      <w:pPr>
        <w:ind w:left="5440" w:hanging="2160"/>
      </w:pPr>
      <w:rPr>
        <w:rFonts w:hint="default"/>
      </w:rPr>
    </w:lvl>
  </w:abstractNum>
  <w:num w:numId="1">
    <w:abstractNumId w:val="12"/>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37"/>
  </w:num>
  <w:num w:numId="5">
    <w:abstractNumId w:val="7"/>
  </w:num>
  <w:num w:numId="6">
    <w:abstractNumId w:val="36"/>
  </w:num>
  <w:num w:numId="7">
    <w:abstractNumId w:val="22"/>
  </w:num>
  <w:num w:numId="8">
    <w:abstractNumId w:val="40"/>
  </w:num>
  <w:num w:numId="9">
    <w:abstractNumId w:val="29"/>
  </w:num>
  <w:num w:numId="10">
    <w:abstractNumId w:val="32"/>
  </w:num>
  <w:num w:numId="11">
    <w:abstractNumId w:val="26"/>
  </w:num>
  <w:num w:numId="12">
    <w:abstractNumId w:val="14"/>
  </w:num>
  <w:num w:numId="13">
    <w:abstractNumId w:val="30"/>
  </w:num>
  <w:num w:numId="14">
    <w:abstractNumId w:val="25"/>
  </w:num>
  <w:num w:numId="15">
    <w:abstractNumId w:val="34"/>
  </w:num>
  <w:num w:numId="16">
    <w:abstractNumId w:val="4"/>
  </w:num>
  <w:num w:numId="17">
    <w:abstractNumId w:val="3"/>
  </w:num>
  <w:num w:numId="18">
    <w:abstractNumId w:val="6"/>
  </w:num>
  <w:num w:numId="19">
    <w:abstractNumId w:val="9"/>
  </w:num>
  <w:num w:numId="20">
    <w:abstractNumId w:val="2"/>
  </w:num>
  <w:num w:numId="21">
    <w:abstractNumId w:val="17"/>
  </w:num>
  <w:num w:numId="22">
    <w:abstractNumId w:val="39"/>
  </w:num>
  <w:num w:numId="23">
    <w:abstractNumId w:val="28"/>
  </w:num>
  <w:num w:numId="24">
    <w:abstractNumId w:val="16"/>
  </w:num>
  <w:num w:numId="25">
    <w:abstractNumId w:val="13"/>
  </w:num>
  <w:num w:numId="26">
    <w:abstractNumId w:val="35"/>
  </w:num>
  <w:num w:numId="27">
    <w:abstractNumId w:val="19"/>
  </w:num>
  <w:num w:numId="28">
    <w:abstractNumId w:val="10"/>
  </w:num>
  <w:num w:numId="29">
    <w:abstractNumId w:val="1"/>
  </w:num>
  <w:num w:numId="30">
    <w:abstractNumId w:val="24"/>
  </w:num>
  <w:num w:numId="31">
    <w:abstractNumId w:val="23"/>
  </w:num>
  <w:num w:numId="32">
    <w:abstractNumId w:val="38"/>
  </w:num>
  <w:num w:numId="33">
    <w:abstractNumId w:val="0"/>
  </w:num>
  <w:num w:numId="34">
    <w:abstractNumId w:val="31"/>
  </w:num>
  <w:num w:numId="35">
    <w:abstractNumId w:val="8"/>
  </w:num>
  <w:num w:numId="36">
    <w:abstractNumId w:val="33"/>
  </w:num>
  <w:num w:numId="37">
    <w:abstractNumId w:val="21"/>
  </w:num>
  <w:num w:numId="38">
    <w:abstractNumId w:val="5"/>
  </w:num>
  <w:num w:numId="39">
    <w:abstractNumId w:val="27"/>
  </w:num>
  <w:num w:numId="40">
    <w:abstractNumId w:val="15"/>
  </w:num>
  <w:num w:numId="41">
    <w:abstractNumId w:val="20"/>
  </w:num>
  <w:num w:numId="4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gumiła">
    <w15:presenceInfo w15:providerId="None" w15:userId="Bogumiła"/>
  </w15:person>
  <w15:person w15:author="Fryderyk Rott">
    <w15:presenceInfo w15:providerId="Windows Live" w15:userId="ecaf9f28df46de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03B7B"/>
    <w:rsid w:val="000053B3"/>
    <w:rsid w:val="000119BB"/>
    <w:rsid w:val="00026F65"/>
    <w:rsid w:val="00030ABA"/>
    <w:rsid w:val="00032331"/>
    <w:rsid w:val="0003666C"/>
    <w:rsid w:val="00036F76"/>
    <w:rsid w:val="00036FC7"/>
    <w:rsid w:val="000371C1"/>
    <w:rsid w:val="0003751A"/>
    <w:rsid w:val="00047A7B"/>
    <w:rsid w:val="00050C8A"/>
    <w:rsid w:val="000533F4"/>
    <w:rsid w:val="00054176"/>
    <w:rsid w:val="00056CC2"/>
    <w:rsid w:val="00057322"/>
    <w:rsid w:val="0006062F"/>
    <w:rsid w:val="000613D5"/>
    <w:rsid w:val="00063E86"/>
    <w:rsid w:val="0006776F"/>
    <w:rsid w:val="00071A55"/>
    <w:rsid w:val="00071D87"/>
    <w:rsid w:val="000729EC"/>
    <w:rsid w:val="000738A0"/>
    <w:rsid w:val="00075287"/>
    <w:rsid w:val="0008224B"/>
    <w:rsid w:val="000863F1"/>
    <w:rsid w:val="00090B98"/>
    <w:rsid w:val="00092979"/>
    <w:rsid w:val="000A1613"/>
    <w:rsid w:val="000A1764"/>
    <w:rsid w:val="000A21F5"/>
    <w:rsid w:val="000A2D6F"/>
    <w:rsid w:val="000A35CC"/>
    <w:rsid w:val="000A3692"/>
    <w:rsid w:val="000A403D"/>
    <w:rsid w:val="000A479C"/>
    <w:rsid w:val="000A4BA9"/>
    <w:rsid w:val="000A5A1F"/>
    <w:rsid w:val="000B15FA"/>
    <w:rsid w:val="000B6D44"/>
    <w:rsid w:val="000C0EA0"/>
    <w:rsid w:val="000D6CA7"/>
    <w:rsid w:val="000E1006"/>
    <w:rsid w:val="000E5326"/>
    <w:rsid w:val="000E5AC3"/>
    <w:rsid w:val="000E61B6"/>
    <w:rsid w:val="000F2525"/>
    <w:rsid w:val="000F33FD"/>
    <w:rsid w:val="000F6678"/>
    <w:rsid w:val="000F6B3D"/>
    <w:rsid w:val="000F7B12"/>
    <w:rsid w:val="00101B13"/>
    <w:rsid w:val="00104BC5"/>
    <w:rsid w:val="00106BAC"/>
    <w:rsid w:val="00110F2A"/>
    <w:rsid w:val="0011323C"/>
    <w:rsid w:val="001144D5"/>
    <w:rsid w:val="00125A1A"/>
    <w:rsid w:val="001260C2"/>
    <w:rsid w:val="00127C71"/>
    <w:rsid w:val="0013066F"/>
    <w:rsid w:val="00130B17"/>
    <w:rsid w:val="0013471A"/>
    <w:rsid w:val="0014341E"/>
    <w:rsid w:val="0014414B"/>
    <w:rsid w:val="00146048"/>
    <w:rsid w:val="001516D8"/>
    <w:rsid w:val="00154CD2"/>
    <w:rsid w:val="001671C4"/>
    <w:rsid w:val="00172663"/>
    <w:rsid w:val="00174145"/>
    <w:rsid w:val="00174769"/>
    <w:rsid w:val="001756ED"/>
    <w:rsid w:val="0018029F"/>
    <w:rsid w:val="00181D98"/>
    <w:rsid w:val="00183ADC"/>
    <w:rsid w:val="00192CEB"/>
    <w:rsid w:val="001931C6"/>
    <w:rsid w:val="00197A7F"/>
    <w:rsid w:val="001B1359"/>
    <w:rsid w:val="001B17D4"/>
    <w:rsid w:val="001B208C"/>
    <w:rsid w:val="001B62A2"/>
    <w:rsid w:val="001C0D36"/>
    <w:rsid w:val="001D0CFA"/>
    <w:rsid w:val="001D473E"/>
    <w:rsid w:val="001D67C0"/>
    <w:rsid w:val="001D6E19"/>
    <w:rsid w:val="001E0F27"/>
    <w:rsid w:val="001E6376"/>
    <w:rsid w:val="001F1F6E"/>
    <w:rsid w:val="001F2A6D"/>
    <w:rsid w:val="00206AD7"/>
    <w:rsid w:val="0021037D"/>
    <w:rsid w:val="00216643"/>
    <w:rsid w:val="002205EC"/>
    <w:rsid w:val="002234B1"/>
    <w:rsid w:val="00225206"/>
    <w:rsid w:val="00232B8F"/>
    <w:rsid w:val="00232E24"/>
    <w:rsid w:val="002331AB"/>
    <w:rsid w:val="00236454"/>
    <w:rsid w:val="0023692C"/>
    <w:rsid w:val="002423E4"/>
    <w:rsid w:val="00242861"/>
    <w:rsid w:val="0024399B"/>
    <w:rsid w:val="0025568B"/>
    <w:rsid w:val="0025635F"/>
    <w:rsid w:val="0025763B"/>
    <w:rsid w:val="00265446"/>
    <w:rsid w:val="00267347"/>
    <w:rsid w:val="00273CCB"/>
    <w:rsid w:val="00281F4D"/>
    <w:rsid w:val="00293A62"/>
    <w:rsid w:val="0029617D"/>
    <w:rsid w:val="00296550"/>
    <w:rsid w:val="002A4617"/>
    <w:rsid w:val="002A5434"/>
    <w:rsid w:val="002B0F87"/>
    <w:rsid w:val="002B5F19"/>
    <w:rsid w:val="002B7F04"/>
    <w:rsid w:val="002C11BB"/>
    <w:rsid w:val="002C4F9B"/>
    <w:rsid w:val="002C53C1"/>
    <w:rsid w:val="002D3358"/>
    <w:rsid w:val="002D6A4B"/>
    <w:rsid w:val="002D7613"/>
    <w:rsid w:val="002E2FE4"/>
    <w:rsid w:val="002E3043"/>
    <w:rsid w:val="002E41D6"/>
    <w:rsid w:val="002E6FB0"/>
    <w:rsid w:val="00300701"/>
    <w:rsid w:val="00303AD8"/>
    <w:rsid w:val="00305F17"/>
    <w:rsid w:val="0030668B"/>
    <w:rsid w:val="00312A32"/>
    <w:rsid w:val="00313DA8"/>
    <w:rsid w:val="00325563"/>
    <w:rsid w:val="00326CB0"/>
    <w:rsid w:val="003309CE"/>
    <w:rsid w:val="003325C7"/>
    <w:rsid w:val="00332EA7"/>
    <w:rsid w:val="00333B36"/>
    <w:rsid w:val="0034276D"/>
    <w:rsid w:val="00343010"/>
    <w:rsid w:val="00344E43"/>
    <w:rsid w:val="003504D8"/>
    <w:rsid w:val="0035245C"/>
    <w:rsid w:val="003526A1"/>
    <w:rsid w:val="00355B36"/>
    <w:rsid w:val="00357BCC"/>
    <w:rsid w:val="00365E32"/>
    <w:rsid w:val="003700B5"/>
    <w:rsid w:val="00370DF8"/>
    <w:rsid w:val="0037181A"/>
    <w:rsid w:val="003821F7"/>
    <w:rsid w:val="00385EE2"/>
    <w:rsid w:val="00385FA6"/>
    <w:rsid w:val="003904FB"/>
    <w:rsid w:val="0039103A"/>
    <w:rsid w:val="00395124"/>
    <w:rsid w:val="00395EA4"/>
    <w:rsid w:val="003976BD"/>
    <w:rsid w:val="003A32EB"/>
    <w:rsid w:val="003A4634"/>
    <w:rsid w:val="003A5CDA"/>
    <w:rsid w:val="003B4EA7"/>
    <w:rsid w:val="003C7625"/>
    <w:rsid w:val="003D02B5"/>
    <w:rsid w:val="003E50C8"/>
    <w:rsid w:val="003E588C"/>
    <w:rsid w:val="003E7298"/>
    <w:rsid w:val="003F2F91"/>
    <w:rsid w:val="0040056B"/>
    <w:rsid w:val="004007FC"/>
    <w:rsid w:val="00401991"/>
    <w:rsid w:val="00401CF6"/>
    <w:rsid w:val="00404A40"/>
    <w:rsid w:val="00404F74"/>
    <w:rsid w:val="00413B3D"/>
    <w:rsid w:val="0042106B"/>
    <w:rsid w:val="00427F37"/>
    <w:rsid w:val="0043030C"/>
    <w:rsid w:val="00430625"/>
    <w:rsid w:val="00440F78"/>
    <w:rsid w:val="0044518B"/>
    <w:rsid w:val="0044620E"/>
    <w:rsid w:val="00450237"/>
    <w:rsid w:val="0045137A"/>
    <w:rsid w:val="00451DFA"/>
    <w:rsid w:val="00462DDC"/>
    <w:rsid w:val="00463970"/>
    <w:rsid w:val="00464E93"/>
    <w:rsid w:val="00465D6B"/>
    <w:rsid w:val="00471C4B"/>
    <w:rsid w:val="00477395"/>
    <w:rsid w:val="00482723"/>
    <w:rsid w:val="004856F4"/>
    <w:rsid w:val="00486182"/>
    <w:rsid w:val="00492BFD"/>
    <w:rsid w:val="004A1B92"/>
    <w:rsid w:val="004A205C"/>
    <w:rsid w:val="004B4D45"/>
    <w:rsid w:val="004B64A0"/>
    <w:rsid w:val="004B6897"/>
    <w:rsid w:val="004C1CDB"/>
    <w:rsid w:val="004C2D6E"/>
    <w:rsid w:val="004C4250"/>
    <w:rsid w:val="004D29A5"/>
    <w:rsid w:val="004D3B86"/>
    <w:rsid w:val="004D5E03"/>
    <w:rsid w:val="004D686A"/>
    <w:rsid w:val="004E6000"/>
    <w:rsid w:val="004E651E"/>
    <w:rsid w:val="00504239"/>
    <w:rsid w:val="00507948"/>
    <w:rsid w:val="0051315C"/>
    <w:rsid w:val="00515EC0"/>
    <w:rsid w:val="00522427"/>
    <w:rsid w:val="005229C3"/>
    <w:rsid w:val="00531DEE"/>
    <w:rsid w:val="00535E4E"/>
    <w:rsid w:val="00537282"/>
    <w:rsid w:val="00537E17"/>
    <w:rsid w:val="005412D4"/>
    <w:rsid w:val="005415FC"/>
    <w:rsid w:val="0054483D"/>
    <w:rsid w:val="005506D2"/>
    <w:rsid w:val="00552DB0"/>
    <w:rsid w:val="00557DCA"/>
    <w:rsid w:val="00560E4E"/>
    <w:rsid w:val="005637A6"/>
    <w:rsid w:val="00563847"/>
    <w:rsid w:val="0056473A"/>
    <w:rsid w:val="00566D83"/>
    <w:rsid w:val="005772BB"/>
    <w:rsid w:val="0058228B"/>
    <w:rsid w:val="00587039"/>
    <w:rsid w:val="005940FA"/>
    <w:rsid w:val="00596638"/>
    <w:rsid w:val="005B393E"/>
    <w:rsid w:val="005C0255"/>
    <w:rsid w:val="005C47D9"/>
    <w:rsid w:val="005C5421"/>
    <w:rsid w:val="005C79E5"/>
    <w:rsid w:val="005D7961"/>
    <w:rsid w:val="005E2336"/>
    <w:rsid w:val="005E4C23"/>
    <w:rsid w:val="005F0546"/>
    <w:rsid w:val="005F0E51"/>
    <w:rsid w:val="006028A9"/>
    <w:rsid w:val="00604CBE"/>
    <w:rsid w:val="0061605A"/>
    <w:rsid w:val="00617EFC"/>
    <w:rsid w:val="006251C6"/>
    <w:rsid w:val="0062618B"/>
    <w:rsid w:val="0063179D"/>
    <w:rsid w:val="00635394"/>
    <w:rsid w:val="0063672D"/>
    <w:rsid w:val="006424B5"/>
    <w:rsid w:val="0064252B"/>
    <w:rsid w:val="00643FBD"/>
    <w:rsid w:val="00645C21"/>
    <w:rsid w:val="00646B2A"/>
    <w:rsid w:val="00651B78"/>
    <w:rsid w:val="006534C4"/>
    <w:rsid w:val="006542DE"/>
    <w:rsid w:val="006544BB"/>
    <w:rsid w:val="00657FB4"/>
    <w:rsid w:val="00660BDE"/>
    <w:rsid w:val="006618A5"/>
    <w:rsid w:val="006621A3"/>
    <w:rsid w:val="00670C79"/>
    <w:rsid w:val="00671C58"/>
    <w:rsid w:val="006808CB"/>
    <w:rsid w:val="00682823"/>
    <w:rsid w:val="006864BD"/>
    <w:rsid w:val="00686E7F"/>
    <w:rsid w:val="00687885"/>
    <w:rsid w:val="00687EC2"/>
    <w:rsid w:val="0069070E"/>
    <w:rsid w:val="00691200"/>
    <w:rsid w:val="00691A1B"/>
    <w:rsid w:val="00693BC7"/>
    <w:rsid w:val="00694D54"/>
    <w:rsid w:val="006B066F"/>
    <w:rsid w:val="006B06C9"/>
    <w:rsid w:val="006B09C5"/>
    <w:rsid w:val="006B2D9B"/>
    <w:rsid w:val="006B69B2"/>
    <w:rsid w:val="006B730B"/>
    <w:rsid w:val="006C18E8"/>
    <w:rsid w:val="006C1EC0"/>
    <w:rsid w:val="006C3A29"/>
    <w:rsid w:val="006E0860"/>
    <w:rsid w:val="006E160A"/>
    <w:rsid w:val="006E2F0B"/>
    <w:rsid w:val="006E3CBB"/>
    <w:rsid w:val="006F775C"/>
    <w:rsid w:val="0070023C"/>
    <w:rsid w:val="00703538"/>
    <w:rsid w:val="0070540D"/>
    <w:rsid w:val="00710301"/>
    <w:rsid w:val="0071750F"/>
    <w:rsid w:val="007222CA"/>
    <w:rsid w:val="00722F03"/>
    <w:rsid w:val="00724155"/>
    <w:rsid w:val="0073074D"/>
    <w:rsid w:val="00734428"/>
    <w:rsid w:val="007365F9"/>
    <w:rsid w:val="007374A3"/>
    <w:rsid w:val="007445AB"/>
    <w:rsid w:val="00745AE7"/>
    <w:rsid w:val="00750C23"/>
    <w:rsid w:val="00750CEB"/>
    <w:rsid w:val="00753D6C"/>
    <w:rsid w:val="007631AA"/>
    <w:rsid w:val="00765677"/>
    <w:rsid w:val="00765BCC"/>
    <w:rsid w:val="0076710B"/>
    <w:rsid w:val="0077127F"/>
    <w:rsid w:val="00775338"/>
    <w:rsid w:val="00780A90"/>
    <w:rsid w:val="00781A39"/>
    <w:rsid w:val="0078209C"/>
    <w:rsid w:val="007821CD"/>
    <w:rsid w:val="00790096"/>
    <w:rsid w:val="00790C49"/>
    <w:rsid w:val="007911E2"/>
    <w:rsid w:val="00793C6A"/>
    <w:rsid w:val="007A0942"/>
    <w:rsid w:val="007A14BA"/>
    <w:rsid w:val="007A2056"/>
    <w:rsid w:val="007B2865"/>
    <w:rsid w:val="007B2BA2"/>
    <w:rsid w:val="007B46C3"/>
    <w:rsid w:val="007C2EDA"/>
    <w:rsid w:val="007C3392"/>
    <w:rsid w:val="007D3F33"/>
    <w:rsid w:val="007E66A6"/>
    <w:rsid w:val="007E6CFD"/>
    <w:rsid w:val="007F04E4"/>
    <w:rsid w:val="007F64D4"/>
    <w:rsid w:val="00802F36"/>
    <w:rsid w:val="0080532C"/>
    <w:rsid w:val="00810CE0"/>
    <w:rsid w:val="00815E1A"/>
    <w:rsid w:val="00823FB5"/>
    <w:rsid w:val="00841D99"/>
    <w:rsid w:val="008428CD"/>
    <w:rsid w:val="00850053"/>
    <w:rsid w:val="008500B2"/>
    <w:rsid w:val="008510B1"/>
    <w:rsid w:val="0085127E"/>
    <w:rsid w:val="0085183D"/>
    <w:rsid w:val="00861BAF"/>
    <w:rsid w:val="00863308"/>
    <w:rsid w:val="00870A5F"/>
    <w:rsid w:val="00871574"/>
    <w:rsid w:val="008758C0"/>
    <w:rsid w:val="0088046A"/>
    <w:rsid w:val="00890FF3"/>
    <w:rsid w:val="008919BE"/>
    <w:rsid w:val="008A4474"/>
    <w:rsid w:val="008A7FC0"/>
    <w:rsid w:val="008C306A"/>
    <w:rsid w:val="008C47FA"/>
    <w:rsid w:val="008C4B02"/>
    <w:rsid w:val="008C7B50"/>
    <w:rsid w:val="008E1A49"/>
    <w:rsid w:val="008E7A02"/>
    <w:rsid w:val="008F470A"/>
    <w:rsid w:val="008F69ED"/>
    <w:rsid w:val="00901C2F"/>
    <w:rsid w:val="0090208D"/>
    <w:rsid w:val="009124A4"/>
    <w:rsid w:val="0091659E"/>
    <w:rsid w:val="00916806"/>
    <w:rsid w:val="00921098"/>
    <w:rsid w:val="0092278D"/>
    <w:rsid w:val="009255F9"/>
    <w:rsid w:val="00926FF0"/>
    <w:rsid w:val="00927A3A"/>
    <w:rsid w:val="00927CD0"/>
    <w:rsid w:val="00932398"/>
    <w:rsid w:val="009414E9"/>
    <w:rsid w:val="00943CF9"/>
    <w:rsid w:val="009444C1"/>
    <w:rsid w:val="00950B87"/>
    <w:rsid w:val="009553EB"/>
    <w:rsid w:val="00956CE4"/>
    <w:rsid w:val="009618FC"/>
    <w:rsid w:val="00961D85"/>
    <w:rsid w:val="00966AD4"/>
    <w:rsid w:val="00974222"/>
    <w:rsid w:val="0097682B"/>
    <w:rsid w:val="00976CF6"/>
    <w:rsid w:val="009778AF"/>
    <w:rsid w:val="00980949"/>
    <w:rsid w:val="00982759"/>
    <w:rsid w:val="009913C2"/>
    <w:rsid w:val="00992E7F"/>
    <w:rsid w:val="00993DA4"/>
    <w:rsid w:val="009969BB"/>
    <w:rsid w:val="009A1DBC"/>
    <w:rsid w:val="009A7386"/>
    <w:rsid w:val="009B0C33"/>
    <w:rsid w:val="009B485D"/>
    <w:rsid w:val="009C0757"/>
    <w:rsid w:val="009D0223"/>
    <w:rsid w:val="009D11EC"/>
    <w:rsid w:val="009D1501"/>
    <w:rsid w:val="009D7091"/>
    <w:rsid w:val="009E1E9B"/>
    <w:rsid w:val="009F08B8"/>
    <w:rsid w:val="009F3E27"/>
    <w:rsid w:val="009F4255"/>
    <w:rsid w:val="009F53C1"/>
    <w:rsid w:val="009F6C9B"/>
    <w:rsid w:val="00A022B1"/>
    <w:rsid w:val="00A02E43"/>
    <w:rsid w:val="00A10F00"/>
    <w:rsid w:val="00A20777"/>
    <w:rsid w:val="00A21F07"/>
    <w:rsid w:val="00A23DCA"/>
    <w:rsid w:val="00A30992"/>
    <w:rsid w:val="00A349DB"/>
    <w:rsid w:val="00A35F5F"/>
    <w:rsid w:val="00A41099"/>
    <w:rsid w:val="00A44DF6"/>
    <w:rsid w:val="00A45CC4"/>
    <w:rsid w:val="00A46F5E"/>
    <w:rsid w:val="00A52382"/>
    <w:rsid w:val="00A531E0"/>
    <w:rsid w:val="00A557F5"/>
    <w:rsid w:val="00A577E4"/>
    <w:rsid w:val="00A6484A"/>
    <w:rsid w:val="00A75A44"/>
    <w:rsid w:val="00A825EB"/>
    <w:rsid w:val="00A83893"/>
    <w:rsid w:val="00A91B77"/>
    <w:rsid w:val="00A96748"/>
    <w:rsid w:val="00AA1CCA"/>
    <w:rsid w:val="00AA75F6"/>
    <w:rsid w:val="00AB24A4"/>
    <w:rsid w:val="00AC06A9"/>
    <w:rsid w:val="00AC1E62"/>
    <w:rsid w:val="00AC3EA2"/>
    <w:rsid w:val="00AE2EFC"/>
    <w:rsid w:val="00AE4644"/>
    <w:rsid w:val="00AE6CD2"/>
    <w:rsid w:val="00AF1179"/>
    <w:rsid w:val="00AF1F86"/>
    <w:rsid w:val="00AF659D"/>
    <w:rsid w:val="00B00C1D"/>
    <w:rsid w:val="00B01628"/>
    <w:rsid w:val="00B116C9"/>
    <w:rsid w:val="00B13B37"/>
    <w:rsid w:val="00B15E59"/>
    <w:rsid w:val="00B30E24"/>
    <w:rsid w:val="00B31119"/>
    <w:rsid w:val="00B31966"/>
    <w:rsid w:val="00B35096"/>
    <w:rsid w:val="00B45108"/>
    <w:rsid w:val="00B45A68"/>
    <w:rsid w:val="00B52C17"/>
    <w:rsid w:val="00B539DC"/>
    <w:rsid w:val="00B66643"/>
    <w:rsid w:val="00B67B69"/>
    <w:rsid w:val="00B72A11"/>
    <w:rsid w:val="00B72D3B"/>
    <w:rsid w:val="00B745EE"/>
    <w:rsid w:val="00B74FD2"/>
    <w:rsid w:val="00B90AF5"/>
    <w:rsid w:val="00B91547"/>
    <w:rsid w:val="00B962A9"/>
    <w:rsid w:val="00BA0299"/>
    <w:rsid w:val="00BA6671"/>
    <w:rsid w:val="00BB1006"/>
    <w:rsid w:val="00BB121E"/>
    <w:rsid w:val="00BB1D8D"/>
    <w:rsid w:val="00BB3830"/>
    <w:rsid w:val="00BB65AC"/>
    <w:rsid w:val="00BC2E5E"/>
    <w:rsid w:val="00BD5F06"/>
    <w:rsid w:val="00BD6F6D"/>
    <w:rsid w:val="00BD7BC5"/>
    <w:rsid w:val="00BF138F"/>
    <w:rsid w:val="00BF26A2"/>
    <w:rsid w:val="00BF2934"/>
    <w:rsid w:val="00BF597B"/>
    <w:rsid w:val="00BF6CA1"/>
    <w:rsid w:val="00C01A30"/>
    <w:rsid w:val="00C01AE7"/>
    <w:rsid w:val="00C121E9"/>
    <w:rsid w:val="00C12EDB"/>
    <w:rsid w:val="00C17FC3"/>
    <w:rsid w:val="00C20BE8"/>
    <w:rsid w:val="00C405C0"/>
    <w:rsid w:val="00C40692"/>
    <w:rsid w:val="00C43542"/>
    <w:rsid w:val="00C4360F"/>
    <w:rsid w:val="00C44EDA"/>
    <w:rsid w:val="00C47840"/>
    <w:rsid w:val="00C50474"/>
    <w:rsid w:val="00C53C16"/>
    <w:rsid w:val="00C543AC"/>
    <w:rsid w:val="00C563A8"/>
    <w:rsid w:val="00C60536"/>
    <w:rsid w:val="00C63FDF"/>
    <w:rsid w:val="00C64EFB"/>
    <w:rsid w:val="00C725AC"/>
    <w:rsid w:val="00C805F3"/>
    <w:rsid w:val="00C81111"/>
    <w:rsid w:val="00C840A7"/>
    <w:rsid w:val="00C909CB"/>
    <w:rsid w:val="00C96A09"/>
    <w:rsid w:val="00CA5423"/>
    <w:rsid w:val="00CB03D9"/>
    <w:rsid w:val="00CB6330"/>
    <w:rsid w:val="00CC175F"/>
    <w:rsid w:val="00CC2F22"/>
    <w:rsid w:val="00CD3AC1"/>
    <w:rsid w:val="00CD3B56"/>
    <w:rsid w:val="00CE01E3"/>
    <w:rsid w:val="00CE1D90"/>
    <w:rsid w:val="00CE2E18"/>
    <w:rsid w:val="00CF1EB6"/>
    <w:rsid w:val="00CF79C1"/>
    <w:rsid w:val="00D0064D"/>
    <w:rsid w:val="00D01236"/>
    <w:rsid w:val="00D059E3"/>
    <w:rsid w:val="00D0724B"/>
    <w:rsid w:val="00D1205B"/>
    <w:rsid w:val="00D20ED4"/>
    <w:rsid w:val="00D24219"/>
    <w:rsid w:val="00D3617C"/>
    <w:rsid w:val="00D4033A"/>
    <w:rsid w:val="00D41419"/>
    <w:rsid w:val="00D428CB"/>
    <w:rsid w:val="00D442C3"/>
    <w:rsid w:val="00D5039E"/>
    <w:rsid w:val="00D608DF"/>
    <w:rsid w:val="00D620CA"/>
    <w:rsid w:val="00D62F34"/>
    <w:rsid w:val="00D6488B"/>
    <w:rsid w:val="00D673C8"/>
    <w:rsid w:val="00D75D77"/>
    <w:rsid w:val="00D76D85"/>
    <w:rsid w:val="00D77729"/>
    <w:rsid w:val="00D8523A"/>
    <w:rsid w:val="00D87118"/>
    <w:rsid w:val="00D87EC5"/>
    <w:rsid w:val="00D92916"/>
    <w:rsid w:val="00D92FC7"/>
    <w:rsid w:val="00D96376"/>
    <w:rsid w:val="00DA4386"/>
    <w:rsid w:val="00DA5E0D"/>
    <w:rsid w:val="00DB5343"/>
    <w:rsid w:val="00DC2A00"/>
    <w:rsid w:val="00DC4169"/>
    <w:rsid w:val="00DD2735"/>
    <w:rsid w:val="00DD280D"/>
    <w:rsid w:val="00DD313A"/>
    <w:rsid w:val="00DE02A4"/>
    <w:rsid w:val="00DE0915"/>
    <w:rsid w:val="00DE16C1"/>
    <w:rsid w:val="00DE415E"/>
    <w:rsid w:val="00DE74D2"/>
    <w:rsid w:val="00DF08A9"/>
    <w:rsid w:val="00DF45E9"/>
    <w:rsid w:val="00E006DE"/>
    <w:rsid w:val="00E04718"/>
    <w:rsid w:val="00E07631"/>
    <w:rsid w:val="00E07CDF"/>
    <w:rsid w:val="00E139F1"/>
    <w:rsid w:val="00E15157"/>
    <w:rsid w:val="00E15AE9"/>
    <w:rsid w:val="00E15BCA"/>
    <w:rsid w:val="00E16305"/>
    <w:rsid w:val="00E16C18"/>
    <w:rsid w:val="00E24E1B"/>
    <w:rsid w:val="00E2586B"/>
    <w:rsid w:val="00E34064"/>
    <w:rsid w:val="00E35503"/>
    <w:rsid w:val="00E40075"/>
    <w:rsid w:val="00E42EAD"/>
    <w:rsid w:val="00E4666F"/>
    <w:rsid w:val="00E4754C"/>
    <w:rsid w:val="00E53FA6"/>
    <w:rsid w:val="00E576FC"/>
    <w:rsid w:val="00E57853"/>
    <w:rsid w:val="00E61152"/>
    <w:rsid w:val="00E62EC0"/>
    <w:rsid w:val="00E82A72"/>
    <w:rsid w:val="00E85E3C"/>
    <w:rsid w:val="00E93BBB"/>
    <w:rsid w:val="00E96F5A"/>
    <w:rsid w:val="00E978AE"/>
    <w:rsid w:val="00EA366C"/>
    <w:rsid w:val="00EA4A71"/>
    <w:rsid w:val="00EA5011"/>
    <w:rsid w:val="00EA6957"/>
    <w:rsid w:val="00EB34B7"/>
    <w:rsid w:val="00EC1A98"/>
    <w:rsid w:val="00EC565C"/>
    <w:rsid w:val="00EC59A6"/>
    <w:rsid w:val="00ED30C2"/>
    <w:rsid w:val="00ED419E"/>
    <w:rsid w:val="00ED4743"/>
    <w:rsid w:val="00ED4A05"/>
    <w:rsid w:val="00EE0059"/>
    <w:rsid w:val="00EE7189"/>
    <w:rsid w:val="00EF0A03"/>
    <w:rsid w:val="00EF7E02"/>
    <w:rsid w:val="00F01A90"/>
    <w:rsid w:val="00F07A20"/>
    <w:rsid w:val="00F13D3C"/>
    <w:rsid w:val="00F14810"/>
    <w:rsid w:val="00F14B0D"/>
    <w:rsid w:val="00F163D5"/>
    <w:rsid w:val="00F20517"/>
    <w:rsid w:val="00F20CDF"/>
    <w:rsid w:val="00F27FC6"/>
    <w:rsid w:val="00F31256"/>
    <w:rsid w:val="00F3264A"/>
    <w:rsid w:val="00F34EF6"/>
    <w:rsid w:val="00F40163"/>
    <w:rsid w:val="00F42C41"/>
    <w:rsid w:val="00F43C2B"/>
    <w:rsid w:val="00F4494F"/>
    <w:rsid w:val="00F466BB"/>
    <w:rsid w:val="00F53F4F"/>
    <w:rsid w:val="00F77FE6"/>
    <w:rsid w:val="00F81E95"/>
    <w:rsid w:val="00F843D5"/>
    <w:rsid w:val="00F91928"/>
    <w:rsid w:val="00FA0EDA"/>
    <w:rsid w:val="00FB17B9"/>
    <w:rsid w:val="00FB77BA"/>
    <w:rsid w:val="00FC5F2E"/>
    <w:rsid w:val="00FC7662"/>
    <w:rsid w:val="00FE1FF2"/>
    <w:rsid w:val="00FF00C5"/>
    <w:rsid w:val="00FF39B0"/>
    <w:rsid w:val="00FF48E0"/>
    <w:rsid w:val="00FF6D3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76639"/>
  <w15:docId w15:val="{064EBC1B-B413-44C4-8957-4B5F1ADAC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unhideWhenUsed/>
    <w:rsid w:val="00FB77BA"/>
    <w:rPr>
      <w:sz w:val="20"/>
      <w:szCs w:val="20"/>
    </w:rPr>
  </w:style>
  <w:style w:type="character" w:customStyle="1" w:styleId="TekstkomentarzaZnak">
    <w:name w:val="Tekst komentarza Znak"/>
    <w:basedOn w:val="Domylnaczcionkaakapitu"/>
    <w:link w:val="Tekstkomentarza"/>
    <w:uiPriority w:val="99"/>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customStyle="1" w:styleId="Nierozpoznanawzmianka1">
    <w:name w:val="Nierozpoznana wzmianka1"/>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iatki6kolorowaakcent3">
    <w:name w:val="Grid Table 6 Colorful Accent 3"/>
    <w:basedOn w:val="Standardowy"/>
    <w:uiPriority w:val="51"/>
    <w:rsid w:val="002A461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Spisilustracji">
    <w:name w:val="table of figures"/>
    <w:basedOn w:val="Normalny"/>
    <w:next w:val="Normalny"/>
    <w:uiPriority w:val="99"/>
    <w:unhideWhenUsed/>
    <w:rsid w:val="00724155"/>
  </w:style>
  <w:style w:type="paragraph" w:styleId="Tekstprzypisukocowego">
    <w:name w:val="endnote text"/>
    <w:basedOn w:val="Normalny"/>
    <w:link w:val="TekstprzypisukocowegoZnak"/>
    <w:uiPriority w:val="99"/>
    <w:semiHidden/>
    <w:unhideWhenUsed/>
    <w:rsid w:val="002E41D6"/>
    <w:rPr>
      <w:sz w:val="20"/>
      <w:szCs w:val="20"/>
    </w:rPr>
  </w:style>
  <w:style w:type="character" w:customStyle="1" w:styleId="TekstprzypisukocowegoZnak">
    <w:name w:val="Tekst przypisu końcowego Znak"/>
    <w:basedOn w:val="Domylnaczcionkaakapitu"/>
    <w:link w:val="Tekstprzypisukocowego"/>
    <w:uiPriority w:val="99"/>
    <w:semiHidden/>
    <w:rsid w:val="002E41D6"/>
    <w:rPr>
      <w:rFonts w:ascii="Times New Roman" w:hAnsi="Times New Roman"/>
      <w:sz w:val="20"/>
      <w:szCs w:val="20"/>
    </w:rPr>
  </w:style>
  <w:style w:type="character" w:styleId="Odwoanieprzypisukocowego">
    <w:name w:val="endnote reference"/>
    <w:basedOn w:val="Domylnaczcionkaakapitu"/>
    <w:uiPriority w:val="99"/>
    <w:semiHidden/>
    <w:unhideWhenUsed/>
    <w:rsid w:val="002E41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32">
      <w:bodyDiv w:val="1"/>
      <w:marLeft w:val="0"/>
      <w:marRight w:val="0"/>
      <w:marTop w:val="0"/>
      <w:marBottom w:val="0"/>
      <w:divBdr>
        <w:top w:val="none" w:sz="0" w:space="0" w:color="auto"/>
        <w:left w:val="none" w:sz="0" w:space="0" w:color="auto"/>
        <w:bottom w:val="none" w:sz="0" w:space="0" w:color="auto"/>
        <w:right w:val="none" w:sz="0" w:space="0" w:color="auto"/>
      </w:divBdr>
    </w:div>
    <w:div w:id="1595491">
      <w:bodyDiv w:val="1"/>
      <w:marLeft w:val="0"/>
      <w:marRight w:val="0"/>
      <w:marTop w:val="0"/>
      <w:marBottom w:val="0"/>
      <w:divBdr>
        <w:top w:val="none" w:sz="0" w:space="0" w:color="auto"/>
        <w:left w:val="none" w:sz="0" w:space="0" w:color="auto"/>
        <w:bottom w:val="none" w:sz="0" w:space="0" w:color="auto"/>
        <w:right w:val="none" w:sz="0" w:space="0" w:color="auto"/>
      </w:divBdr>
    </w:div>
    <w:div w:id="3627455">
      <w:bodyDiv w:val="1"/>
      <w:marLeft w:val="0"/>
      <w:marRight w:val="0"/>
      <w:marTop w:val="0"/>
      <w:marBottom w:val="0"/>
      <w:divBdr>
        <w:top w:val="none" w:sz="0" w:space="0" w:color="auto"/>
        <w:left w:val="none" w:sz="0" w:space="0" w:color="auto"/>
        <w:bottom w:val="none" w:sz="0" w:space="0" w:color="auto"/>
        <w:right w:val="none" w:sz="0" w:space="0" w:color="auto"/>
      </w:divBdr>
    </w:div>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6953454">
      <w:bodyDiv w:val="1"/>
      <w:marLeft w:val="0"/>
      <w:marRight w:val="0"/>
      <w:marTop w:val="0"/>
      <w:marBottom w:val="0"/>
      <w:divBdr>
        <w:top w:val="none" w:sz="0" w:space="0" w:color="auto"/>
        <w:left w:val="none" w:sz="0" w:space="0" w:color="auto"/>
        <w:bottom w:val="none" w:sz="0" w:space="0" w:color="auto"/>
        <w:right w:val="none" w:sz="0" w:space="0" w:color="auto"/>
      </w:divBdr>
    </w:div>
    <w:div w:id="7341226">
      <w:bodyDiv w:val="1"/>
      <w:marLeft w:val="0"/>
      <w:marRight w:val="0"/>
      <w:marTop w:val="0"/>
      <w:marBottom w:val="0"/>
      <w:divBdr>
        <w:top w:val="none" w:sz="0" w:space="0" w:color="auto"/>
        <w:left w:val="none" w:sz="0" w:space="0" w:color="auto"/>
        <w:bottom w:val="none" w:sz="0" w:space="0" w:color="auto"/>
        <w:right w:val="none" w:sz="0" w:space="0" w:color="auto"/>
      </w:divBdr>
    </w:div>
    <w:div w:id="8456958">
      <w:bodyDiv w:val="1"/>
      <w:marLeft w:val="0"/>
      <w:marRight w:val="0"/>
      <w:marTop w:val="0"/>
      <w:marBottom w:val="0"/>
      <w:divBdr>
        <w:top w:val="none" w:sz="0" w:space="0" w:color="auto"/>
        <w:left w:val="none" w:sz="0" w:space="0" w:color="auto"/>
        <w:bottom w:val="none" w:sz="0" w:space="0" w:color="auto"/>
        <w:right w:val="none" w:sz="0" w:space="0" w:color="auto"/>
      </w:divBdr>
    </w:div>
    <w:div w:id="8720840">
      <w:bodyDiv w:val="1"/>
      <w:marLeft w:val="0"/>
      <w:marRight w:val="0"/>
      <w:marTop w:val="0"/>
      <w:marBottom w:val="0"/>
      <w:divBdr>
        <w:top w:val="none" w:sz="0" w:space="0" w:color="auto"/>
        <w:left w:val="none" w:sz="0" w:space="0" w:color="auto"/>
        <w:bottom w:val="none" w:sz="0" w:space="0" w:color="auto"/>
        <w:right w:val="none" w:sz="0" w:space="0" w:color="auto"/>
      </w:divBdr>
    </w:div>
    <w:div w:id="9839867">
      <w:bodyDiv w:val="1"/>
      <w:marLeft w:val="0"/>
      <w:marRight w:val="0"/>
      <w:marTop w:val="0"/>
      <w:marBottom w:val="0"/>
      <w:divBdr>
        <w:top w:val="none" w:sz="0" w:space="0" w:color="auto"/>
        <w:left w:val="none" w:sz="0" w:space="0" w:color="auto"/>
        <w:bottom w:val="none" w:sz="0" w:space="0" w:color="auto"/>
        <w:right w:val="none" w:sz="0" w:space="0" w:color="auto"/>
      </w:divBdr>
    </w:div>
    <w:div w:id="10036552">
      <w:bodyDiv w:val="1"/>
      <w:marLeft w:val="0"/>
      <w:marRight w:val="0"/>
      <w:marTop w:val="0"/>
      <w:marBottom w:val="0"/>
      <w:divBdr>
        <w:top w:val="none" w:sz="0" w:space="0" w:color="auto"/>
        <w:left w:val="none" w:sz="0" w:space="0" w:color="auto"/>
        <w:bottom w:val="none" w:sz="0" w:space="0" w:color="auto"/>
        <w:right w:val="none" w:sz="0" w:space="0" w:color="auto"/>
      </w:divBdr>
    </w:div>
    <w:div w:id="14043489">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16516240">
      <w:bodyDiv w:val="1"/>
      <w:marLeft w:val="0"/>
      <w:marRight w:val="0"/>
      <w:marTop w:val="0"/>
      <w:marBottom w:val="0"/>
      <w:divBdr>
        <w:top w:val="none" w:sz="0" w:space="0" w:color="auto"/>
        <w:left w:val="none" w:sz="0" w:space="0" w:color="auto"/>
        <w:bottom w:val="none" w:sz="0" w:space="0" w:color="auto"/>
        <w:right w:val="none" w:sz="0" w:space="0" w:color="auto"/>
      </w:divBdr>
    </w:div>
    <w:div w:id="17046482">
      <w:bodyDiv w:val="1"/>
      <w:marLeft w:val="0"/>
      <w:marRight w:val="0"/>
      <w:marTop w:val="0"/>
      <w:marBottom w:val="0"/>
      <w:divBdr>
        <w:top w:val="none" w:sz="0" w:space="0" w:color="auto"/>
        <w:left w:val="none" w:sz="0" w:space="0" w:color="auto"/>
        <w:bottom w:val="none" w:sz="0" w:space="0" w:color="auto"/>
        <w:right w:val="none" w:sz="0" w:space="0" w:color="auto"/>
      </w:divBdr>
    </w:div>
    <w:div w:id="18943612">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27611741">
      <w:bodyDiv w:val="1"/>
      <w:marLeft w:val="0"/>
      <w:marRight w:val="0"/>
      <w:marTop w:val="0"/>
      <w:marBottom w:val="0"/>
      <w:divBdr>
        <w:top w:val="none" w:sz="0" w:space="0" w:color="auto"/>
        <w:left w:val="none" w:sz="0" w:space="0" w:color="auto"/>
        <w:bottom w:val="none" w:sz="0" w:space="0" w:color="auto"/>
        <w:right w:val="none" w:sz="0" w:space="0" w:color="auto"/>
      </w:divBdr>
    </w:div>
    <w:div w:id="27992304">
      <w:bodyDiv w:val="1"/>
      <w:marLeft w:val="0"/>
      <w:marRight w:val="0"/>
      <w:marTop w:val="0"/>
      <w:marBottom w:val="0"/>
      <w:divBdr>
        <w:top w:val="none" w:sz="0" w:space="0" w:color="auto"/>
        <w:left w:val="none" w:sz="0" w:space="0" w:color="auto"/>
        <w:bottom w:val="none" w:sz="0" w:space="0" w:color="auto"/>
        <w:right w:val="none" w:sz="0" w:space="0" w:color="auto"/>
      </w:divBdr>
    </w:div>
    <w:div w:id="33387666">
      <w:bodyDiv w:val="1"/>
      <w:marLeft w:val="0"/>
      <w:marRight w:val="0"/>
      <w:marTop w:val="0"/>
      <w:marBottom w:val="0"/>
      <w:divBdr>
        <w:top w:val="none" w:sz="0" w:space="0" w:color="auto"/>
        <w:left w:val="none" w:sz="0" w:space="0" w:color="auto"/>
        <w:bottom w:val="none" w:sz="0" w:space="0" w:color="auto"/>
        <w:right w:val="none" w:sz="0" w:space="0" w:color="auto"/>
      </w:divBdr>
    </w:div>
    <w:div w:id="34238824">
      <w:bodyDiv w:val="1"/>
      <w:marLeft w:val="0"/>
      <w:marRight w:val="0"/>
      <w:marTop w:val="0"/>
      <w:marBottom w:val="0"/>
      <w:divBdr>
        <w:top w:val="none" w:sz="0" w:space="0" w:color="auto"/>
        <w:left w:val="none" w:sz="0" w:space="0" w:color="auto"/>
        <w:bottom w:val="none" w:sz="0" w:space="0" w:color="auto"/>
        <w:right w:val="none" w:sz="0" w:space="0" w:color="auto"/>
      </w:divBdr>
    </w:div>
    <w:div w:id="39406135">
      <w:bodyDiv w:val="1"/>
      <w:marLeft w:val="0"/>
      <w:marRight w:val="0"/>
      <w:marTop w:val="0"/>
      <w:marBottom w:val="0"/>
      <w:divBdr>
        <w:top w:val="none" w:sz="0" w:space="0" w:color="auto"/>
        <w:left w:val="none" w:sz="0" w:space="0" w:color="auto"/>
        <w:bottom w:val="none" w:sz="0" w:space="0" w:color="auto"/>
        <w:right w:val="none" w:sz="0" w:space="0" w:color="auto"/>
      </w:divBdr>
    </w:div>
    <w:div w:id="43406885">
      <w:bodyDiv w:val="1"/>
      <w:marLeft w:val="0"/>
      <w:marRight w:val="0"/>
      <w:marTop w:val="0"/>
      <w:marBottom w:val="0"/>
      <w:divBdr>
        <w:top w:val="none" w:sz="0" w:space="0" w:color="auto"/>
        <w:left w:val="none" w:sz="0" w:space="0" w:color="auto"/>
        <w:bottom w:val="none" w:sz="0" w:space="0" w:color="auto"/>
        <w:right w:val="none" w:sz="0" w:space="0" w:color="auto"/>
      </w:divBdr>
    </w:div>
    <w:div w:id="43869793">
      <w:bodyDiv w:val="1"/>
      <w:marLeft w:val="0"/>
      <w:marRight w:val="0"/>
      <w:marTop w:val="0"/>
      <w:marBottom w:val="0"/>
      <w:divBdr>
        <w:top w:val="none" w:sz="0" w:space="0" w:color="auto"/>
        <w:left w:val="none" w:sz="0" w:space="0" w:color="auto"/>
        <w:bottom w:val="none" w:sz="0" w:space="0" w:color="auto"/>
        <w:right w:val="none" w:sz="0" w:space="0" w:color="auto"/>
      </w:divBdr>
    </w:div>
    <w:div w:id="44188284">
      <w:bodyDiv w:val="1"/>
      <w:marLeft w:val="0"/>
      <w:marRight w:val="0"/>
      <w:marTop w:val="0"/>
      <w:marBottom w:val="0"/>
      <w:divBdr>
        <w:top w:val="none" w:sz="0" w:space="0" w:color="auto"/>
        <w:left w:val="none" w:sz="0" w:space="0" w:color="auto"/>
        <w:bottom w:val="none" w:sz="0" w:space="0" w:color="auto"/>
        <w:right w:val="none" w:sz="0" w:space="0" w:color="auto"/>
      </w:divBdr>
    </w:div>
    <w:div w:id="49618148">
      <w:bodyDiv w:val="1"/>
      <w:marLeft w:val="0"/>
      <w:marRight w:val="0"/>
      <w:marTop w:val="0"/>
      <w:marBottom w:val="0"/>
      <w:divBdr>
        <w:top w:val="none" w:sz="0" w:space="0" w:color="auto"/>
        <w:left w:val="none" w:sz="0" w:space="0" w:color="auto"/>
        <w:bottom w:val="none" w:sz="0" w:space="0" w:color="auto"/>
        <w:right w:val="none" w:sz="0" w:space="0" w:color="auto"/>
      </w:divBdr>
    </w:div>
    <w:div w:id="53478636">
      <w:bodyDiv w:val="1"/>
      <w:marLeft w:val="0"/>
      <w:marRight w:val="0"/>
      <w:marTop w:val="0"/>
      <w:marBottom w:val="0"/>
      <w:divBdr>
        <w:top w:val="none" w:sz="0" w:space="0" w:color="auto"/>
        <w:left w:val="none" w:sz="0" w:space="0" w:color="auto"/>
        <w:bottom w:val="none" w:sz="0" w:space="0" w:color="auto"/>
        <w:right w:val="none" w:sz="0" w:space="0" w:color="auto"/>
      </w:divBdr>
    </w:div>
    <w:div w:id="60753757">
      <w:bodyDiv w:val="1"/>
      <w:marLeft w:val="0"/>
      <w:marRight w:val="0"/>
      <w:marTop w:val="0"/>
      <w:marBottom w:val="0"/>
      <w:divBdr>
        <w:top w:val="none" w:sz="0" w:space="0" w:color="auto"/>
        <w:left w:val="none" w:sz="0" w:space="0" w:color="auto"/>
        <w:bottom w:val="none" w:sz="0" w:space="0" w:color="auto"/>
        <w:right w:val="none" w:sz="0" w:space="0" w:color="auto"/>
      </w:divBdr>
    </w:div>
    <w:div w:id="61488442">
      <w:bodyDiv w:val="1"/>
      <w:marLeft w:val="0"/>
      <w:marRight w:val="0"/>
      <w:marTop w:val="0"/>
      <w:marBottom w:val="0"/>
      <w:divBdr>
        <w:top w:val="none" w:sz="0" w:space="0" w:color="auto"/>
        <w:left w:val="none" w:sz="0" w:space="0" w:color="auto"/>
        <w:bottom w:val="none" w:sz="0" w:space="0" w:color="auto"/>
        <w:right w:val="none" w:sz="0" w:space="0" w:color="auto"/>
      </w:divBdr>
    </w:div>
    <w:div w:id="63915148">
      <w:bodyDiv w:val="1"/>
      <w:marLeft w:val="0"/>
      <w:marRight w:val="0"/>
      <w:marTop w:val="0"/>
      <w:marBottom w:val="0"/>
      <w:divBdr>
        <w:top w:val="none" w:sz="0" w:space="0" w:color="auto"/>
        <w:left w:val="none" w:sz="0" w:space="0" w:color="auto"/>
        <w:bottom w:val="none" w:sz="0" w:space="0" w:color="auto"/>
        <w:right w:val="none" w:sz="0" w:space="0" w:color="auto"/>
      </w:divBdr>
    </w:div>
    <w:div w:id="65416227">
      <w:bodyDiv w:val="1"/>
      <w:marLeft w:val="0"/>
      <w:marRight w:val="0"/>
      <w:marTop w:val="0"/>
      <w:marBottom w:val="0"/>
      <w:divBdr>
        <w:top w:val="none" w:sz="0" w:space="0" w:color="auto"/>
        <w:left w:val="none" w:sz="0" w:space="0" w:color="auto"/>
        <w:bottom w:val="none" w:sz="0" w:space="0" w:color="auto"/>
        <w:right w:val="none" w:sz="0" w:space="0" w:color="auto"/>
      </w:divBdr>
    </w:div>
    <w:div w:id="75127325">
      <w:bodyDiv w:val="1"/>
      <w:marLeft w:val="0"/>
      <w:marRight w:val="0"/>
      <w:marTop w:val="0"/>
      <w:marBottom w:val="0"/>
      <w:divBdr>
        <w:top w:val="none" w:sz="0" w:space="0" w:color="auto"/>
        <w:left w:val="none" w:sz="0" w:space="0" w:color="auto"/>
        <w:bottom w:val="none" w:sz="0" w:space="0" w:color="auto"/>
        <w:right w:val="none" w:sz="0" w:space="0" w:color="auto"/>
      </w:divBdr>
    </w:div>
    <w:div w:id="76635098">
      <w:bodyDiv w:val="1"/>
      <w:marLeft w:val="0"/>
      <w:marRight w:val="0"/>
      <w:marTop w:val="0"/>
      <w:marBottom w:val="0"/>
      <w:divBdr>
        <w:top w:val="none" w:sz="0" w:space="0" w:color="auto"/>
        <w:left w:val="none" w:sz="0" w:space="0" w:color="auto"/>
        <w:bottom w:val="none" w:sz="0" w:space="0" w:color="auto"/>
        <w:right w:val="none" w:sz="0" w:space="0" w:color="auto"/>
      </w:divBdr>
    </w:div>
    <w:div w:id="77022301">
      <w:bodyDiv w:val="1"/>
      <w:marLeft w:val="0"/>
      <w:marRight w:val="0"/>
      <w:marTop w:val="0"/>
      <w:marBottom w:val="0"/>
      <w:divBdr>
        <w:top w:val="none" w:sz="0" w:space="0" w:color="auto"/>
        <w:left w:val="none" w:sz="0" w:space="0" w:color="auto"/>
        <w:bottom w:val="none" w:sz="0" w:space="0" w:color="auto"/>
        <w:right w:val="none" w:sz="0" w:space="0" w:color="auto"/>
      </w:divBdr>
    </w:div>
    <w:div w:id="93551157">
      <w:bodyDiv w:val="1"/>
      <w:marLeft w:val="0"/>
      <w:marRight w:val="0"/>
      <w:marTop w:val="0"/>
      <w:marBottom w:val="0"/>
      <w:divBdr>
        <w:top w:val="none" w:sz="0" w:space="0" w:color="auto"/>
        <w:left w:val="none" w:sz="0" w:space="0" w:color="auto"/>
        <w:bottom w:val="none" w:sz="0" w:space="0" w:color="auto"/>
        <w:right w:val="none" w:sz="0" w:space="0" w:color="auto"/>
      </w:divBdr>
    </w:div>
    <w:div w:id="94248918">
      <w:bodyDiv w:val="1"/>
      <w:marLeft w:val="0"/>
      <w:marRight w:val="0"/>
      <w:marTop w:val="0"/>
      <w:marBottom w:val="0"/>
      <w:divBdr>
        <w:top w:val="none" w:sz="0" w:space="0" w:color="auto"/>
        <w:left w:val="none" w:sz="0" w:space="0" w:color="auto"/>
        <w:bottom w:val="none" w:sz="0" w:space="0" w:color="auto"/>
        <w:right w:val="none" w:sz="0" w:space="0" w:color="auto"/>
      </w:divBdr>
    </w:div>
    <w:div w:id="97143462">
      <w:bodyDiv w:val="1"/>
      <w:marLeft w:val="0"/>
      <w:marRight w:val="0"/>
      <w:marTop w:val="0"/>
      <w:marBottom w:val="0"/>
      <w:divBdr>
        <w:top w:val="none" w:sz="0" w:space="0" w:color="auto"/>
        <w:left w:val="none" w:sz="0" w:space="0" w:color="auto"/>
        <w:bottom w:val="none" w:sz="0" w:space="0" w:color="auto"/>
        <w:right w:val="none" w:sz="0" w:space="0" w:color="auto"/>
      </w:divBdr>
    </w:div>
    <w:div w:id="101921998">
      <w:bodyDiv w:val="1"/>
      <w:marLeft w:val="0"/>
      <w:marRight w:val="0"/>
      <w:marTop w:val="0"/>
      <w:marBottom w:val="0"/>
      <w:divBdr>
        <w:top w:val="none" w:sz="0" w:space="0" w:color="auto"/>
        <w:left w:val="none" w:sz="0" w:space="0" w:color="auto"/>
        <w:bottom w:val="none" w:sz="0" w:space="0" w:color="auto"/>
        <w:right w:val="none" w:sz="0" w:space="0" w:color="auto"/>
      </w:divBdr>
    </w:div>
    <w:div w:id="104422637">
      <w:bodyDiv w:val="1"/>
      <w:marLeft w:val="0"/>
      <w:marRight w:val="0"/>
      <w:marTop w:val="0"/>
      <w:marBottom w:val="0"/>
      <w:divBdr>
        <w:top w:val="none" w:sz="0" w:space="0" w:color="auto"/>
        <w:left w:val="none" w:sz="0" w:space="0" w:color="auto"/>
        <w:bottom w:val="none" w:sz="0" w:space="0" w:color="auto"/>
        <w:right w:val="none" w:sz="0" w:space="0" w:color="auto"/>
      </w:divBdr>
    </w:div>
    <w:div w:id="106629543">
      <w:bodyDiv w:val="1"/>
      <w:marLeft w:val="0"/>
      <w:marRight w:val="0"/>
      <w:marTop w:val="0"/>
      <w:marBottom w:val="0"/>
      <w:divBdr>
        <w:top w:val="none" w:sz="0" w:space="0" w:color="auto"/>
        <w:left w:val="none" w:sz="0" w:space="0" w:color="auto"/>
        <w:bottom w:val="none" w:sz="0" w:space="0" w:color="auto"/>
        <w:right w:val="none" w:sz="0" w:space="0" w:color="auto"/>
      </w:divBdr>
    </w:div>
    <w:div w:id="110445727">
      <w:bodyDiv w:val="1"/>
      <w:marLeft w:val="0"/>
      <w:marRight w:val="0"/>
      <w:marTop w:val="0"/>
      <w:marBottom w:val="0"/>
      <w:divBdr>
        <w:top w:val="none" w:sz="0" w:space="0" w:color="auto"/>
        <w:left w:val="none" w:sz="0" w:space="0" w:color="auto"/>
        <w:bottom w:val="none" w:sz="0" w:space="0" w:color="auto"/>
        <w:right w:val="none" w:sz="0" w:space="0" w:color="auto"/>
      </w:divBdr>
    </w:div>
    <w:div w:id="112553333">
      <w:bodyDiv w:val="1"/>
      <w:marLeft w:val="0"/>
      <w:marRight w:val="0"/>
      <w:marTop w:val="0"/>
      <w:marBottom w:val="0"/>
      <w:divBdr>
        <w:top w:val="none" w:sz="0" w:space="0" w:color="auto"/>
        <w:left w:val="none" w:sz="0" w:space="0" w:color="auto"/>
        <w:bottom w:val="none" w:sz="0" w:space="0" w:color="auto"/>
        <w:right w:val="none" w:sz="0" w:space="0" w:color="auto"/>
      </w:divBdr>
    </w:div>
    <w:div w:id="115023668">
      <w:bodyDiv w:val="1"/>
      <w:marLeft w:val="0"/>
      <w:marRight w:val="0"/>
      <w:marTop w:val="0"/>
      <w:marBottom w:val="0"/>
      <w:divBdr>
        <w:top w:val="none" w:sz="0" w:space="0" w:color="auto"/>
        <w:left w:val="none" w:sz="0" w:space="0" w:color="auto"/>
        <w:bottom w:val="none" w:sz="0" w:space="0" w:color="auto"/>
        <w:right w:val="none" w:sz="0" w:space="0" w:color="auto"/>
      </w:divBdr>
    </w:div>
    <w:div w:id="115948999">
      <w:bodyDiv w:val="1"/>
      <w:marLeft w:val="0"/>
      <w:marRight w:val="0"/>
      <w:marTop w:val="0"/>
      <w:marBottom w:val="0"/>
      <w:divBdr>
        <w:top w:val="none" w:sz="0" w:space="0" w:color="auto"/>
        <w:left w:val="none" w:sz="0" w:space="0" w:color="auto"/>
        <w:bottom w:val="none" w:sz="0" w:space="0" w:color="auto"/>
        <w:right w:val="none" w:sz="0" w:space="0" w:color="auto"/>
      </w:divBdr>
    </w:div>
    <w:div w:id="118114917">
      <w:bodyDiv w:val="1"/>
      <w:marLeft w:val="0"/>
      <w:marRight w:val="0"/>
      <w:marTop w:val="0"/>
      <w:marBottom w:val="0"/>
      <w:divBdr>
        <w:top w:val="none" w:sz="0" w:space="0" w:color="auto"/>
        <w:left w:val="none" w:sz="0" w:space="0" w:color="auto"/>
        <w:bottom w:val="none" w:sz="0" w:space="0" w:color="auto"/>
        <w:right w:val="none" w:sz="0" w:space="0" w:color="auto"/>
      </w:divBdr>
    </w:div>
    <w:div w:id="123162284">
      <w:bodyDiv w:val="1"/>
      <w:marLeft w:val="0"/>
      <w:marRight w:val="0"/>
      <w:marTop w:val="0"/>
      <w:marBottom w:val="0"/>
      <w:divBdr>
        <w:top w:val="none" w:sz="0" w:space="0" w:color="auto"/>
        <w:left w:val="none" w:sz="0" w:space="0" w:color="auto"/>
        <w:bottom w:val="none" w:sz="0" w:space="0" w:color="auto"/>
        <w:right w:val="none" w:sz="0" w:space="0" w:color="auto"/>
      </w:divBdr>
    </w:div>
    <w:div w:id="124200033">
      <w:bodyDiv w:val="1"/>
      <w:marLeft w:val="0"/>
      <w:marRight w:val="0"/>
      <w:marTop w:val="0"/>
      <w:marBottom w:val="0"/>
      <w:divBdr>
        <w:top w:val="none" w:sz="0" w:space="0" w:color="auto"/>
        <w:left w:val="none" w:sz="0" w:space="0" w:color="auto"/>
        <w:bottom w:val="none" w:sz="0" w:space="0" w:color="auto"/>
        <w:right w:val="none" w:sz="0" w:space="0" w:color="auto"/>
      </w:divBdr>
    </w:div>
    <w:div w:id="127169153">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34756558">
      <w:bodyDiv w:val="1"/>
      <w:marLeft w:val="0"/>
      <w:marRight w:val="0"/>
      <w:marTop w:val="0"/>
      <w:marBottom w:val="0"/>
      <w:divBdr>
        <w:top w:val="none" w:sz="0" w:space="0" w:color="auto"/>
        <w:left w:val="none" w:sz="0" w:space="0" w:color="auto"/>
        <w:bottom w:val="none" w:sz="0" w:space="0" w:color="auto"/>
        <w:right w:val="none" w:sz="0" w:space="0" w:color="auto"/>
      </w:divBdr>
    </w:div>
    <w:div w:id="135799266">
      <w:bodyDiv w:val="1"/>
      <w:marLeft w:val="0"/>
      <w:marRight w:val="0"/>
      <w:marTop w:val="0"/>
      <w:marBottom w:val="0"/>
      <w:divBdr>
        <w:top w:val="none" w:sz="0" w:space="0" w:color="auto"/>
        <w:left w:val="none" w:sz="0" w:space="0" w:color="auto"/>
        <w:bottom w:val="none" w:sz="0" w:space="0" w:color="auto"/>
        <w:right w:val="none" w:sz="0" w:space="0" w:color="auto"/>
      </w:divBdr>
    </w:div>
    <w:div w:id="140388400">
      <w:bodyDiv w:val="1"/>
      <w:marLeft w:val="0"/>
      <w:marRight w:val="0"/>
      <w:marTop w:val="0"/>
      <w:marBottom w:val="0"/>
      <w:divBdr>
        <w:top w:val="none" w:sz="0" w:space="0" w:color="auto"/>
        <w:left w:val="none" w:sz="0" w:space="0" w:color="auto"/>
        <w:bottom w:val="none" w:sz="0" w:space="0" w:color="auto"/>
        <w:right w:val="none" w:sz="0" w:space="0" w:color="auto"/>
      </w:divBdr>
    </w:div>
    <w:div w:id="141048283">
      <w:bodyDiv w:val="1"/>
      <w:marLeft w:val="0"/>
      <w:marRight w:val="0"/>
      <w:marTop w:val="0"/>
      <w:marBottom w:val="0"/>
      <w:divBdr>
        <w:top w:val="none" w:sz="0" w:space="0" w:color="auto"/>
        <w:left w:val="none" w:sz="0" w:space="0" w:color="auto"/>
        <w:bottom w:val="none" w:sz="0" w:space="0" w:color="auto"/>
        <w:right w:val="none" w:sz="0" w:space="0" w:color="auto"/>
      </w:divBdr>
    </w:div>
    <w:div w:id="141821058">
      <w:bodyDiv w:val="1"/>
      <w:marLeft w:val="0"/>
      <w:marRight w:val="0"/>
      <w:marTop w:val="0"/>
      <w:marBottom w:val="0"/>
      <w:divBdr>
        <w:top w:val="none" w:sz="0" w:space="0" w:color="auto"/>
        <w:left w:val="none" w:sz="0" w:space="0" w:color="auto"/>
        <w:bottom w:val="none" w:sz="0" w:space="0" w:color="auto"/>
        <w:right w:val="none" w:sz="0" w:space="0" w:color="auto"/>
      </w:divBdr>
    </w:div>
    <w:div w:id="141897956">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149953438">
      <w:bodyDiv w:val="1"/>
      <w:marLeft w:val="0"/>
      <w:marRight w:val="0"/>
      <w:marTop w:val="0"/>
      <w:marBottom w:val="0"/>
      <w:divBdr>
        <w:top w:val="none" w:sz="0" w:space="0" w:color="auto"/>
        <w:left w:val="none" w:sz="0" w:space="0" w:color="auto"/>
        <w:bottom w:val="none" w:sz="0" w:space="0" w:color="auto"/>
        <w:right w:val="none" w:sz="0" w:space="0" w:color="auto"/>
      </w:divBdr>
    </w:div>
    <w:div w:id="152835901">
      <w:bodyDiv w:val="1"/>
      <w:marLeft w:val="0"/>
      <w:marRight w:val="0"/>
      <w:marTop w:val="0"/>
      <w:marBottom w:val="0"/>
      <w:divBdr>
        <w:top w:val="none" w:sz="0" w:space="0" w:color="auto"/>
        <w:left w:val="none" w:sz="0" w:space="0" w:color="auto"/>
        <w:bottom w:val="none" w:sz="0" w:space="0" w:color="auto"/>
        <w:right w:val="none" w:sz="0" w:space="0" w:color="auto"/>
      </w:divBdr>
    </w:div>
    <w:div w:id="154498391">
      <w:bodyDiv w:val="1"/>
      <w:marLeft w:val="0"/>
      <w:marRight w:val="0"/>
      <w:marTop w:val="0"/>
      <w:marBottom w:val="0"/>
      <w:divBdr>
        <w:top w:val="none" w:sz="0" w:space="0" w:color="auto"/>
        <w:left w:val="none" w:sz="0" w:space="0" w:color="auto"/>
        <w:bottom w:val="none" w:sz="0" w:space="0" w:color="auto"/>
        <w:right w:val="none" w:sz="0" w:space="0" w:color="auto"/>
      </w:divBdr>
    </w:div>
    <w:div w:id="156193762">
      <w:bodyDiv w:val="1"/>
      <w:marLeft w:val="0"/>
      <w:marRight w:val="0"/>
      <w:marTop w:val="0"/>
      <w:marBottom w:val="0"/>
      <w:divBdr>
        <w:top w:val="none" w:sz="0" w:space="0" w:color="auto"/>
        <w:left w:val="none" w:sz="0" w:space="0" w:color="auto"/>
        <w:bottom w:val="none" w:sz="0" w:space="0" w:color="auto"/>
        <w:right w:val="none" w:sz="0" w:space="0" w:color="auto"/>
      </w:divBdr>
    </w:div>
    <w:div w:id="156775795">
      <w:bodyDiv w:val="1"/>
      <w:marLeft w:val="0"/>
      <w:marRight w:val="0"/>
      <w:marTop w:val="0"/>
      <w:marBottom w:val="0"/>
      <w:divBdr>
        <w:top w:val="none" w:sz="0" w:space="0" w:color="auto"/>
        <w:left w:val="none" w:sz="0" w:space="0" w:color="auto"/>
        <w:bottom w:val="none" w:sz="0" w:space="0" w:color="auto"/>
        <w:right w:val="none" w:sz="0" w:space="0" w:color="auto"/>
      </w:divBdr>
    </w:div>
    <w:div w:id="158469208">
      <w:bodyDiv w:val="1"/>
      <w:marLeft w:val="0"/>
      <w:marRight w:val="0"/>
      <w:marTop w:val="0"/>
      <w:marBottom w:val="0"/>
      <w:divBdr>
        <w:top w:val="none" w:sz="0" w:space="0" w:color="auto"/>
        <w:left w:val="none" w:sz="0" w:space="0" w:color="auto"/>
        <w:bottom w:val="none" w:sz="0" w:space="0" w:color="auto"/>
        <w:right w:val="none" w:sz="0" w:space="0" w:color="auto"/>
      </w:divBdr>
    </w:div>
    <w:div w:id="160122197">
      <w:bodyDiv w:val="1"/>
      <w:marLeft w:val="0"/>
      <w:marRight w:val="0"/>
      <w:marTop w:val="0"/>
      <w:marBottom w:val="0"/>
      <w:divBdr>
        <w:top w:val="none" w:sz="0" w:space="0" w:color="auto"/>
        <w:left w:val="none" w:sz="0" w:space="0" w:color="auto"/>
        <w:bottom w:val="none" w:sz="0" w:space="0" w:color="auto"/>
        <w:right w:val="none" w:sz="0" w:space="0" w:color="auto"/>
      </w:divBdr>
    </w:div>
    <w:div w:id="160392109">
      <w:bodyDiv w:val="1"/>
      <w:marLeft w:val="0"/>
      <w:marRight w:val="0"/>
      <w:marTop w:val="0"/>
      <w:marBottom w:val="0"/>
      <w:divBdr>
        <w:top w:val="none" w:sz="0" w:space="0" w:color="auto"/>
        <w:left w:val="none" w:sz="0" w:space="0" w:color="auto"/>
        <w:bottom w:val="none" w:sz="0" w:space="0" w:color="auto"/>
        <w:right w:val="none" w:sz="0" w:space="0" w:color="auto"/>
      </w:divBdr>
    </w:div>
    <w:div w:id="167252467">
      <w:bodyDiv w:val="1"/>
      <w:marLeft w:val="0"/>
      <w:marRight w:val="0"/>
      <w:marTop w:val="0"/>
      <w:marBottom w:val="0"/>
      <w:divBdr>
        <w:top w:val="none" w:sz="0" w:space="0" w:color="auto"/>
        <w:left w:val="none" w:sz="0" w:space="0" w:color="auto"/>
        <w:bottom w:val="none" w:sz="0" w:space="0" w:color="auto"/>
        <w:right w:val="none" w:sz="0" w:space="0" w:color="auto"/>
      </w:divBdr>
    </w:div>
    <w:div w:id="167408346">
      <w:bodyDiv w:val="1"/>
      <w:marLeft w:val="0"/>
      <w:marRight w:val="0"/>
      <w:marTop w:val="0"/>
      <w:marBottom w:val="0"/>
      <w:divBdr>
        <w:top w:val="none" w:sz="0" w:space="0" w:color="auto"/>
        <w:left w:val="none" w:sz="0" w:space="0" w:color="auto"/>
        <w:bottom w:val="none" w:sz="0" w:space="0" w:color="auto"/>
        <w:right w:val="none" w:sz="0" w:space="0" w:color="auto"/>
      </w:divBdr>
    </w:div>
    <w:div w:id="168372490">
      <w:bodyDiv w:val="1"/>
      <w:marLeft w:val="0"/>
      <w:marRight w:val="0"/>
      <w:marTop w:val="0"/>
      <w:marBottom w:val="0"/>
      <w:divBdr>
        <w:top w:val="none" w:sz="0" w:space="0" w:color="auto"/>
        <w:left w:val="none" w:sz="0" w:space="0" w:color="auto"/>
        <w:bottom w:val="none" w:sz="0" w:space="0" w:color="auto"/>
        <w:right w:val="none" w:sz="0" w:space="0" w:color="auto"/>
      </w:divBdr>
    </w:div>
    <w:div w:id="169608041">
      <w:bodyDiv w:val="1"/>
      <w:marLeft w:val="0"/>
      <w:marRight w:val="0"/>
      <w:marTop w:val="0"/>
      <w:marBottom w:val="0"/>
      <w:divBdr>
        <w:top w:val="none" w:sz="0" w:space="0" w:color="auto"/>
        <w:left w:val="none" w:sz="0" w:space="0" w:color="auto"/>
        <w:bottom w:val="none" w:sz="0" w:space="0" w:color="auto"/>
        <w:right w:val="none" w:sz="0" w:space="0" w:color="auto"/>
      </w:divBdr>
    </w:div>
    <w:div w:id="171384240">
      <w:bodyDiv w:val="1"/>
      <w:marLeft w:val="0"/>
      <w:marRight w:val="0"/>
      <w:marTop w:val="0"/>
      <w:marBottom w:val="0"/>
      <w:divBdr>
        <w:top w:val="none" w:sz="0" w:space="0" w:color="auto"/>
        <w:left w:val="none" w:sz="0" w:space="0" w:color="auto"/>
        <w:bottom w:val="none" w:sz="0" w:space="0" w:color="auto"/>
        <w:right w:val="none" w:sz="0" w:space="0" w:color="auto"/>
      </w:divBdr>
    </w:div>
    <w:div w:id="175510670">
      <w:bodyDiv w:val="1"/>
      <w:marLeft w:val="0"/>
      <w:marRight w:val="0"/>
      <w:marTop w:val="0"/>
      <w:marBottom w:val="0"/>
      <w:divBdr>
        <w:top w:val="none" w:sz="0" w:space="0" w:color="auto"/>
        <w:left w:val="none" w:sz="0" w:space="0" w:color="auto"/>
        <w:bottom w:val="none" w:sz="0" w:space="0" w:color="auto"/>
        <w:right w:val="none" w:sz="0" w:space="0" w:color="auto"/>
      </w:divBdr>
    </w:div>
    <w:div w:id="180121978">
      <w:bodyDiv w:val="1"/>
      <w:marLeft w:val="0"/>
      <w:marRight w:val="0"/>
      <w:marTop w:val="0"/>
      <w:marBottom w:val="0"/>
      <w:divBdr>
        <w:top w:val="none" w:sz="0" w:space="0" w:color="auto"/>
        <w:left w:val="none" w:sz="0" w:space="0" w:color="auto"/>
        <w:bottom w:val="none" w:sz="0" w:space="0" w:color="auto"/>
        <w:right w:val="none" w:sz="0" w:space="0" w:color="auto"/>
      </w:divBdr>
    </w:div>
    <w:div w:id="189998034">
      <w:bodyDiv w:val="1"/>
      <w:marLeft w:val="0"/>
      <w:marRight w:val="0"/>
      <w:marTop w:val="0"/>
      <w:marBottom w:val="0"/>
      <w:divBdr>
        <w:top w:val="none" w:sz="0" w:space="0" w:color="auto"/>
        <w:left w:val="none" w:sz="0" w:space="0" w:color="auto"/>
        <w:bottom w:val="none" w:sz="0" w:space="0" w:color="auto"/>
        <w:right w:val="none" w:sz="0" w:space="0" w:color="auto"/>
      </w:divBdr>
    </w:div>
    <w:div w:id="190070473">
      <w:bodyDiv w:val="1"/>
      <w:marLeft w:val="0"/>
      <w:marRight w:val="0"/>
      <w:marTop w:val="0"/>
      <w:marBottom w:val="0"/>
      <w:divBdr>
        <w:top w:val="none" w:sz="0" w:space="0" w:color="auto"/>
        <w:left w:val="none" w:sz="0" w:space="0" w:color="auto"/>
        <w:bottom w:val="none" w:sz="0" w:space="0" w:color="auto"/>
        <w:right w:val="none" w:sz="0" w:space="0" w:color="auto"/>
      </w:divBdr>
    </w:div>
    <w:div w:id="191043829">
      <w:bodyDiv w:val="1"/>
      <w:marLeft w:val="0"/>
      <w:marRight w:val="0"/>
      <w:marTop w:val="0"/>
      <w:marBottom w:val="0"/>
      <w:divBdr>
        <w:top w:val="none" w:sz="0" w:space="0" w:color="auto"/>
        <w:left w:val="none" w:sz="0" w:space="0" w:color="auto"/>
        <w:bottom w:val="none" w:sz="0" w:space="0" w:color="auto"/>
        <w:right w:val="none" w:sz="0" w:space="0" w:color="auto"/>
      </w:divBdr>
    </w:div>
    <w:div w:id="200096100">
      <w:bodyDiv w:val="1"/>
      <w:marLeft w:val="0"/>
      <w:marRight w:val="0"/>
      <w:marTop w:val="0"/>
      <w:marBottom w:val="0"/>
      <w:divBdr>
        <w:top w:val="none" w:sz="0" w:space="0" w:color="auto"/>
        <w:left w:val="none" w:sz="0" w:space="0" w:color="auto"/>
        <w:bottom w:val="none" w:sz="0" w:space="0" w:color="auto"/>
        <w:right w:val="none" w:sz="0" w:space="0" w:color="auto"/>
      </w:divBdr>
    </w:div>
    <w:div w:id="208688582">
      <w:bodyDiv w:val="1"/>
      <w:marLeft w:val="0"/>
      <w:marRight w:val="0"/>
      <w:marTop w:val="0"/>
      <w:marBottom w:val="0"/>
      <w:divBdr>
        <w:top w:val="none" w:sz="0" w:space="0" w:color="auto"/>
        <w:left w:val="none" w:sz="0" w:space="0" w:color="auto"/>
        <w:bottom w:val="none" w:sz="0" w:space="0" w:color="auto"/>
        <w:right w:val="none" w:sz="0" w:space="0" w:color="auto"/>
      </w:divBdr>
    </w:div>
    <w:div w:id="212737336">
      <w:bodyDiv w:val="1"/>
      <w:marLeft w:val="0"/>
      <w:marRight w:val="0"/>
      <w:marTop w:val="0"/>
      <w:marBottom w:val="0"/>
      <w:divBdr>
        <w:top w:val="none" w:sz="0" w:space="0" w:color="auto"/>
        <w:left w:val="none" w:sz="0" w:space="0" w:color="auto"/>
        <w:bottom w:val="none" w:sz="0" w:space="0" w:color="auto"/>
        <w:right w:val="none" w:sz="0" w:space="0" w:color="auto"/>
      </w:divBdr>
    </w:div>
    <w:div w:id="218171476">
      <w:bodyDiv w:val="1"/>
      <w:marLeft w:val="0"/>
      <w:marRight w:val="0"/>
      <w:marTop w:val="0"/>
      <w:marBottom w:val="0"/>
      <w:divBdr>
        <w:top w:val="none" w:sz="0" w:space="0" w:color="auto"/>
        <w:left w:val="none" w:sz="0" w:space="0" w:color="auto"/>
        <w:bottom w:val="none" w:sz="0" w:space="0" w:color="auto"/>
        <w:right w:val="none" w:sz="0" w:space="0" w:color="auto"/>
      </w:divBdr>
    </w:div>
    <w:div w:id="223219464">
      <w:bodyDiv w:val="1"/>
      <w:marLeft w:val="0"/>
      <w:marRight w:val="0"/>
      <w:marTop w:val="0"/>
      <w:marBottom w:val="0"/>
      <w:divBdr>
        <w:top w:val="none" w:sz="0" w:space="0" w:color="auto"/>
        <w:left w:val="none" w:sz="0" w:space="0" w:color="auto"/>
        <w:bottom w:val="none" w:sz="0" w:space="0" w:color="auto"/>
        <w:right w:val="none" w:sz="0" w:space="0" w:color="auto"/>
      </w:divBdr>
    </w:div>
    <w:div w:id="223610454">
      <w:bodyDiv w:val="1"/>
      <w:marLeft w:val="0"/>
      <w:marRight w:val="0"/>
      <w:marTop w:val="0"/>
      <w:marBottom w:val="0"/>
      <w:divBdr>
        <w:top w:val="none" w:sz="0" w:space="0" w:color="auto"/>
        <w:left w:val="none" w:sz="0" w:space="0" w:color="auto"/>
        <w:bottom w:val="none" w:sz="0" w:space="0" w:color="auto"/>
        <w:right w:val="none" w:sz="0" w:space="0" w:color="auto"/>
      </w:divBdr>
    </w:div>
    <w:div w:id="224024197">
      <w:bodyDiv w:val="1"/>
      <w:marLeft w:val="0"/>
      <w:marRight w:val="0"/>
      <w:marTop w:val="0"/>
      <w:marBottom w:val="0"/>
      <w:divBdr>
        <w:top w:val="none" w:sz="0" w:space="0" w:color="auto"/>
        <w:left w:val="none" w:sz="0" w:space="0" w:color="auto"/>
        <w:bottom w:val="none" w:sz="0" w:space="0" w:color="auto"/>
        <w:right w:val="none" w:sz="0" w:space="0" w:color="auto"/>
      </w:divBdr>
    </w:div>
    <w:div w:id="224071169">
      <w:bodyDiv w:val="1"/>
      <w:marLeft w:val="0"/>
      <w:marRight w:val="0"/>
      <w:marTop w:val="0"/>
      <w:marBottom w:val="0"/>
      <w:divBdr>
        <w:top w:val="none" w:sz="0" w:space="0" w:color="auto"/>
        <w:left w:val="none" w:sz="0" w:space="0" w:color="auto"/>
        <w:bottom w:val="none" w:sz="0" w:space="0" w:color="auto"/>
        <w:right w:val="none" w:sz="0" w:space="0" w:color="auto"/>
      </w:divBdr>
    </w:div>
    <w:div w:id="224680485">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32589919">
      <w:bodyDiv w:val="1"/>
      <w:marLeft w:val="0"/>
      <w:marRight w:val="0"/>
      <w:marTop w:val="0"/>
      <w:marBottom w:val="0"/>
      <w:divBdr>
        <w:top w:val="none" w:sz="0" w:space="0" w:color="auto"/>
        <w:left w:val="none" w:sz="0" w:space="0" w:color="auto"/>
        <w:bottom w:val="none" w:sz="0" w:space="0" w:color="auto"/>
        <w:right w:val="none" w:sz="0" w:space="0" w:color="auto"/>
      </w:divBdr>
    </w:div>
    <w:div w:id="236594668">
      <w:bodyDiv w:val="1"/>
      <w:marLeft w:val="0"/>
      <w:marRight w:val="0"/>
      <w:marTop w:val="0"/>
      <w:marBottom w:val="0"/>
      <w:divBdr>
        <w:top w:val="none" w:sz="0" w:space="0" w:color="auto"/>
        <w:left w:val="none" w:sz="0" w:space="0" w:color="auto"/>
        <w:bottom w:val="none" w:sz="0" w:space="0" w:color="auto"/>
        <w:right w:val="none" w:sz="0" w:space="0" w:color="auto"/>
      </w:divBdr>
    </w:div>
    <w:div w:id="239754989">
      <w:bodyDiv w:val="1"/>
      <w:marLeft w:val="0"/>
      <w:marRight w:val="0"/>
      <w:marTop w:val="0"/>
      <w:marBottom w:val="0"/>
      <w:divBdr>
        <w:top w:val="none" w:sz="0" w:space="0" w:color="auto"/>
        <w:left w:val="none" w:sz="0" w:space="0" w:color="auto"/>
        <w:bottom w:val="none" w:sz="0" w:space="0" w:color="auto"/>
        <w:right w:val="none" w:sz="0" w:space="0" w:color="auto"/>
      </w:divBdr>
    </w:div>
    <w:div w:id="244193660">
      <w:bodyDiv w:val="1"/>
      <w:marLeft w:val="0"/>
      <w:marRight w:val="0"/>
      <w:marTop w:val="0"/>
      <w:marBottom w:val="0"/>
      <w:divBdr>
        <w:top w:val="none" w:sz="0" w:space="0" w:color="auto"/>
        <w:left w:val="none" w:sz="0" w:space="0" w:color="auto"/>
        <w:bottom w:val="none" w:sz="0" w:space="0" w:color="auto"/>
        <w:right w:val="none" w:sz="0" w:space="0" w:color="auto"/>
      </w:divBdr>
    </w:div>
    <w:div w:id="247425338">
      <w:bodyDiv w:val="1"/>
      <w:marLeft w:val="0"/>
      <w:marRight w:val="0"/>
      <w:marTop w:val="0"/>
      <w:marBottom w:val="0"/>
      <w:divBdr>
        <w:top w:val="none" w:sz="0" w:space="0" w:color="auto"/>
        <w:left w:val="none" w:sz="0" w:space="0" w:color="auto"/>
        <w:bottom w:val="none" w:sz="0" w:space="0" w:color="auto"/>
        <w:right w:val="none" w:sz="0" w:space="0" w:color="auto"/>
      </w:divBdr>
    </w:div>
    <w:div w:id="248544105">
      <w:bodyDiv w:val="1"/>
      <w:marLeft w:val="0"/>
      <w:marRight w:val="0"/>
      <w:marTop w:val="0"/>
      <w:marBottom w:val="0"/>
      <w:divBdr>
        <w:top w:val="none" w:sz="0" w:space="0" w:color="auto"/>
        <w:left w:val="none" w:sz="0" w:space="0" w:color="auto"/>
        <w:bottom w:val="none" w:sz="0" w:space="0" w:color="auto"/>
        <w:right w:val="none" w:sz="0" w:space="0" w:color="auto"/>
      </w:divBdr>
    </w:div>
    <w:div w:id="256064074">
      <w:bodyDiv w:val="1"/>
      <w:marLeft w:val="0"/>
      <w:marRight w:val="0"/>
      <w:marTop w:val="0"/>
      <w:marBottom w:val="0"/>
      <w:divBdr>
        <w:top w:val="none" w:sz="0" w:space="0" w:color="auto"/>
        <w:left w:val="none" w:sz="0" w:space="0" w:color="auto"/>
        <w:bottom w:val="none" w:sz="0" w:space="0" w:color="auto"/>
        <w:right w:val="none" w:sz="0" w:space="0" w:color="auto"/>
      </w:divBdr>
    </w:div>
    <w:div w:id="256258109">
      <w:bodyDiv w:val="1"/>
      <w:marLeft w:val="0"/>
      <w:marRight w:val="0"/>
      <w:marTop w:val="0"/>
      <w:marBottom w:val="0"/>
      <w:divBdr>
        <w:top w:val="none" w:sz="0" w:space="0" w:color="auto"/>
        <w:left w:val="none" w:sz="0" w:space="0" w:color="auto"/>
        <w:bottom w:val="none" w:sz="0" w:space="0" w:color="auto"/>
        <w:right w:val="none" w:sz="0" w:space="0" w:color="auto"/>
      </w:divBdr>
    </w:div>
    <w:div w:id="257719743">
      <w:bodyDiv w:val="1"/>
      <w:marLeft w:val="0"/>
      <w:marRight w:val="0"/>
      <w:marTop w:val="0"/>
      <w:marBottom w:val="0"/>
      <w:divBdr>
        <w:top w:val="none" w:sz="0" w:space="0" w:color="auto"/>
        <w:left w:val="none" w:sz="0" w:space="0" w:color="auto"/>
        <w:bottom w:val="none" w:sz="0" w:space="0" w:color="auto"/>
        <w:right w:val="none" w:sz="0" w:space="0" w:color="auto"/>
      </w:divBdr>
    </w:div>
    <w:div w:id="258484978">
      <w:bodyDiv w:val="1"/>
      <w:marLeft w:val="0"/>
      <w:marRight w:val="0"/>
      <w:marTop w:val="0"/>
      <w:marBottom w:val="0"/>
      <w:divBdr>
        <w:top w:val="none" w:sz="0" w:space="0" w:color="auto"/>
        <w:left w:val="none" w:sz="0" w:space="0" w:color="auto"/>
        <w:bottom w:val="none" w:sz="0" w:space="0" w:color="auto"/>
        <w:right w:val="none" w:sz="0" w:space="0" w:color="auto"/>
      </w:divBdr>
    </w:div>
    <w:div w:id="259216375">
      <w:bodyDiv w:val="1"/>
      <w:marLeft w:val="0"/>
      <w:marRight w:val="0"/>
      <w:marTop w:val="0"/>
      <w:marBottom w:val="0"/>
      <w:divBdr>
        <w:top w:val="none" w:sz="0" w:space="0" w:color="auto"/>
        <w:left w:val="none" w:sz="0" w:space="0" w:color="auto"/>
        <w:bottom w:val="none" w:sz="0" w:space="0" w:color="auto"/>
        <w:right w:val="none" w:sz="0" w:space="0" w:color="auto"/>
      </w:divBdr>
    </w:div>
    <w:div w:id="261112490">
      <w:bodyDiv w:val="1"/>
      <w:marLeft w:val="0"/>
      <w:marRight w:val="0"/>
      <w:marTop w:val="0"/>
      <w:marBottom w:val="0"/>
      <w:divBdr>
        <w:top w:val="none" w:sz="0" w:space="0" w:color="auto"/>
        <w:left w:val="none" w:sz="0" w:space="0" w:color="auto"/>
        <w:bottom w:val="none" w:sz="0" w:space="0" w:color="auto"/>
        <w:right w:val="none" w:sz="0" w:space="0" w:color="auto"/>
      </w:divBdr>
    </w:div>
    <w:div w:id="263879154">
      <w:bodyDiv w:val="1"/>
      <w:marLeft w:val="0"/>
      <w:marRight w:val="0"/>
      <w:marTop w:val="0"/>
      <w:marBottom w:val="0"/>
      <w:divBdr>
        <w:top w:val="none" w:sz="0" w:space="0" w:color="auto"/>
        <w:left w:val="none" w:sz="0" w:space="0" w:color="auto"/>
        <w:bottom w:val="none" w:sz="0" w:space="0" w:color="auto"/>
        <w:right w:val="none" w:sz="0" w:space="0" w:color="auto"/>
      </w:divBdr>
    </w:div>
    <w:div w:id="277874726">
      <w:bodyDiv w:val="1"/>
      <w:marLeft w:val="0"/>
      <w:marRight w:val="0"/>
      <w:marTop w:val="0"/>
      <w:marBottom w:val="0"/>
      <w:divBdr>
        <w:top w:val="none" w:sz="0" w:space="0" w:color="auto"/>
        <w:left w:val="none" w:sz="0" w:space="0" w:color="auto"/>
        <w:bottom w:val="none" w:sz="0" w:space="0" w:color="auto"/>
        <w:right w:val="none" w:sz="0" w:space="0" w:color="auto"/>
      </w:divBdr>
    </w:div>
    <w:div w:id="279841897">
      <w:bodyDiv w:val="1"/>
      <w:marLeft w:val="0"/>
      <w:marRight w:val="0"/>
      <w:marTop w:val="0"/>
      <w:marBottom w:val="0"/>
      <w:divBdr>
        <w:top w:val="none" w:sz="0" w:space="0" w:color="auto"/>
        <w:left w:val="none" w:sz="0" w:space="0" w:color="auto"/>
        <w:bottom w:val="none" w:sz="0" w:space="0" w:color="auto"/>
        <w:right w:val="none" w:sz="0" w:space="0" w:color="auto"/>
      </w:divBdr>
    </w:div>
    <w:div w:id="281494207">
      <w:bodyDiv w:val="1"/>
      <w:marLeft w:val="0"/>
      <w:marRight w:val="0"/>
      <w:marTop w:val="0"/>
      <w:marBottom w:val="0"/>
      <w:divBdr>
        <w:top w:val="none" w:sz="0" w:space="0" w:color="auto"/>
        <w:left w:val="none" w:sz="0" w:space="0" w:color="auto"/>
        <w:bottom w:val="none" w:sz="0" w:space="0" w:color="auto"/>
        <w:right w:val="none" w:sz="0" w:space="0" w:color="auto"/>
      </w:divBdr>
    </w:div>
    <w:div w:id="283121892">
      <w:bodyDiv w:val="1"/>
      <w:marLeft w:val="0"/>
      <w:marRight w:val="0"/>
      <w:marTop w:val="0"/>
      <w:marBottom w:val="0"/>
      <w:divBdr>
        <w:top w:val="none" w:sz="0" w:space="0" w:color="auto"/>
        <w:left w:val="none" w:sz="0" w:space="0" w:color="auto"/>
        <w:bottom w:val="none" w:sz="0" w:space="0" w:color="auto"/>
        <w:right w:val="none" w:sz="0" w:space="0" w:color="auto"/>
      </w:divBdr>
    </w:div>
    <w:div w:id="287467189">
      <w:bodyDiv w:val="1"/>
      <w:marLeft w:val="0"/>
      <w:marRight w:val="0"/>
      <w:marTop w:val="0"/>
      <w:marBottom w:val="0"/>
      <w:divBdr>
        <w:top w:val="none" w:sz="0" w:space="0" w:color="auto"/>
        <w:left w:val="none" w:sz="0" w:space="0" w:color="auto"/>
        <w:bottom w:val="none" w:sz="0" w:space="0" w:color="auto"/>
        <w:right w:val="none" w:sz="0" w:space="0" w:color="auto"/>
      </w:divBdr>
    </w:div>
    <w:div w:id="287593285">
      <w:bodyDiv w:val="1"/>
      <w:marLeft w:val="0"/>
      <w:marRight w:val="0"/>
      <w:marTop w:val="0"/>
      <w:marBottom w:val="0"/>
      <w:divBdr>
        <w:top w:val="none" w:sz="0" w:space="0" w:color="auto"/>
        <w:left w:val="none" w:sz="0" w:space="0" w:color="auto"/>
        <w:bottom w:val="none" w:sz="0" w:space="0" w:color="auto"/>
        <w:right w:val="none" w:sz="0" w:space="0" w:color="auto"/>
      </w:divBdr>
    </w:div>
    <w:div w:id="288556988">
      <w:bodyDiv w:val="1"/>
      <w:marLeft w:val="0"/>
      <w:marRight w:val="0"/>
      <w:marTop w:val="0"/>
      <w:marBottom w:val="0"/>
      <w:divBdr>
        <w:top w:val="none" w:sz="0" w:space="0" w:color="auto"/>
        <w:left w:val="none" w:sz="0" w:space="0" w:color="auto"/>
        <w:bottom w:val="none" w:sz="0" w:space="0" w:color="auto"/>
        <w:right w:val="none" w:sz="0" w:space="0" w:color="auto"/>
      </w:divBdr>
    </w:div>
    <w:div w:id="288752519">
      <w:bodyDiv w:val="1"/>
      <w:marLeft w:val="0"/>
      <w:marRight w:val="0"/>
      <w:marTop w:val="0"/>
      <w:marBottom w:val="0"/>
      <w:divBdr>
        <w:top w:val="none" w:sz="0" w:space="0" w:color="auto"/>
        <w:left w:val="none" w:sz="0" w:space="0" w:color="auto"/>
        <w:bottom w:val="none" w:sz="0" w:space="0" w:color="auto"/>
        <w:right w:val="none" w:sz="0" w:space="0" w:color="auto"/>
      </w:divBdr>
    </w:div>
    <w:div w:id="289626812">
      <w:bodyDiv w:val="1"/>
      <w:marLeft w:val="0"/>
      <w:marRight w:val="0"/>
      <w:marTop w:val="0"/>
      <w:marBottom w:val="0"/>
      <w:divBdr>
        <w:top w:val="none" w:sz="0" w:space="0" w:color="auto"/>
        <w:left w:val="none" w:sz="0" w:space="0" w:color="auto"/>
        <w:bottom w:val="none" w:sz="0" w:space="0" w:color="auto"/>
        <w:right w:val="none" w:sz="0" w:space="0" w:color="auto"/>
      </w:divBdr>
    </w:div>
    <w:div w:id="293371092">
      <w:bodyDiv w:val="1"/>
      <w:marLeft w:val="0"/>
      <w:marRight w:val="0"/>
      <w:marTop w:val="0"/>
      <w:marBottom w:val="0"/>
      <w:divBdr>
        <w:top w:val="none" w:sz="0" w:space="0" w:color="auto"/>
        <w:left w:val="none" w:sz="0" w:space="0" w:color="auto"/>
        <w:bottom w:val="none" w:sz="0" w:space="0" w:color="auto"/>
        <w:right w:val="none" w:sz="0" w:space="0" w:color="auto"/>
      </w:divBdr>
    </w:div>
    <w:div w:id="294336154">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297616906">
      <w:bodyDiv w:val="1"/>
      <w:marLeft w:val="0"/>
      <w:marRight w:val="0"/>
      <w:marTop w:val="0"/>
      <w:marBottom w:val="0"/>
      <w:divBdr>
        <w:top w:val="none" w:sz="0" w:space="0" w:color="auto"/>
        <w:left w:val="none" w:sz="0" w:space="0" w:color="auto"/>
        <w:bottom w:val="none" w:sz="0" w:space="0" w:color="auto"/>
        <w:right w:val="none" w:sz="0" w:space="0" w:color="auto"/>
      </w:divBdr>
    </w:div>
    <w:div w:id="304042172">
      <w:bodyDiv w:val="1"/>
      <w:marLeft w:val="0"/>
      <w:marRight w:val="0"/>
      <w:marTop w:val="0"/>
      <w:marBottom w:val="0"/>
      <w:divBdr>
        <w:top w:val="none" w:sz="0" w:space="0" w:color="auto"/>
        <w:left w:val="none" w:sz="0" w:space="0" w:color="auto"/>
        <w:bottom w:val="none" w:sz="0" w:space="0" w:color="auto"/>
        <w:right w:val="none" w:sz="0" w:space="0" w:color="auto"/>
      </w:divBdr>
    </w:div>
    <w:div w:id="311713052">
      <w:bodyDiv w:val="1"/>
      <w:marLeft w:val="0"/>
      <w:marRight w:val="0"/>
      <w:marTop w:val="0"/>
      <w:marBottom w:val="0"/>
      <w:divBdr>
        <w:top w:val="none" w:sz="0" w:space="0" w:color="auto"/>
        <w:left w:val="none" w:sz="0" w:space="0" w:color="auto"/>
        <w:bottom w:val="none" w:sz="0" w:space="0" w:color="auto"/>
        <w:right w:val="none" w:sz="0" w:space="0" w:color="auto"/>
      </w:divBdr>
    </w:div>
    <w:div w:id="311757710">
      <w:bodyDiv w:val="1"/>
      <w:marLeft w:val="0"/>
      <w:marRight w:val="0"/>
      <w:marTop w:val="0"/>
      <w:marBottom w:val="0"/>
      <w:divBdr>
        <w:top w:val="none" w:sz="0" w:space="0" w:color="auto"/>
        <w:left w:val="none" w:sz="0" w:space="0" w:color="auto"/>
        <w:bottom w:val="none" w:sz="0" w:space="0" w:color="auto"/>
        <w:right w:val="none" w:sz="0" w:space="0" w:color="auto"/>
      </w:divBdr>
    </w:div>
    <w:div w:id="312415410">
      <w:bodyDiv w:val="1"/>
      <w:marLeft w:val="0"/>
      <w:marRight w:val="0"/>
      <w:marTop w:val="0"/>
      <w:marBottom w:val="0"/>
      <w:divBdr>
        <w:top w:val="none" w:sz="0" w:space="0" w:color="auto"/>
        <w:left w:val="none" w:sz="0" w:space="0" w:color="auto"/>
        <w:bottom w:val="none" w:sz="0" w:space="0" w:color="auto"/>
        <w:right w:val="none" w:sz="0" w:space="0" w:color="auto"/>
      </w:divBdr>
    </w:div>
    <w:div w:id="312874443">
      <w:bodyDiv w:val="1"/>
      <w:marLeft w:val="0"/>
      <w:marRight w:val="0"/>
      <w:marTop w:val="0"/>
      <w:marBottom w:val="0"/>
      <w:divBdr>
        <w:top w:val="none" w:sz="0" w:space="0" w:color="auto"/>
        <w:left w:val="none" w:sz="0" w:space="0" w:color="auto"/>
        <w:bottom w:val="none" w:sz="0" w:space="0" w:color="auto"/>
        <w:right w:val="none" w:sz="0" w:space="0" w:color="auto"/>
      </w:divBdr>
    </w:div>
    <w:div w:id="314192005">
      <w:bodyDiv w:val="1"/>
      <w:marLeft w:val="0"/>
      <w:marRight w:val="0"/>
      <w:marTop w:val="0"/>
      <w:marBottom w:val="0"/>
      <w:divBdr>
        <w:top w:val="none" w:sz="0" w:space="0" w:color="auto"/>
        <w:left w:val="none" w:sz="0" w:space="0" w:color="auto"/>
        <w:bottom w:val="none" w:sz="0" w:space="0" w:color="auto"/>
        <w:right w:val="none" w:sz="0" w:space="0" w:color="auto"/>
      </w:divBdr>
    </w:div>
    <w:div w:id="314342599">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319388412">
      <w:bodyDiv w:val="1"/>
      <w:marLeft w:val="0"/>
      <w:marRight w:val="0"/>
      <w:marTop w:val="0"/>
      <w:marBottom w:val="0"/>
      <w:divBdr>
        <w:top w:val="none" w:sz="0" w:space="0" w:color="auto"/>
        <w:left w:val="none" w:sz="0" w:space="0" w:color="auto"/>
        <w:bottom w:val="none" w:sz="0" w:space="0" w:color="auto"/>
        <w:right w:val="none" w:sz="0" w:space="0" w:color="auto"/>
      </w:divBdr>
    </w:div>
    <w:div w:id="320306020">
      <w:bodyDiv w:val="1"/>
      <w:marLeft w:val="0"/>
      <w:marRight w:val="0"/>
      <w:marTop w:val="0"/>
      <w:marBottom w:val="0"/>
      <w:divBdr>
        <w:top w:val="none" w:sz="0" w:space="0" w:color="auto"/>
        <w:left w:val="none" w:sz="0" w:space="0" w:color="auto"/>
        <w:bottom w:val="none" w:sz="0" w:space="0" w:color="auto"/>
        <w:right w:val="none" w:sz="0" w:space="0" w:color="auto"/>
      </w:divBdr>
    </w:div>
    <w:div w:id="324944975">
      <w:bodyDiv w:val="1"/>
      <w:marLeft w:val="0"/>
      <w:marRight w:val="0"/>
      <w:marTop w:val="0"/>
      <w:marBottom w:val="0"/>
      <w:divBdr>
        <w:top w:val="none" w:sz="0" w:space="0" w:color="auto"/>
        <w:left w:val="none" w:sz="0" w:space="0" w:color="auto"/>
        <w:bottom w:val="none" w:sz="0" w:space="0" w:color="auto"/>
        <w:right w:val="none" w:sz="0" w:space="0" w:color="auto"/>
      </w:divBdr>
    </w:div>
    <w:div w:id="328291124">
      <w:bodyDiv w:val="1"/>
      <w:marLeft w:val="0"/>
      <w:marRight w:val="0"/>
      <w:marTop w:val="0"/>
      <w:marBottom w:val="0"/>
      <w:divBdr>
        <w:top w:val="none" w:sz="0" w:space="0" w:color="auto"/>
        <w:left w:val="none" w:sz="0" w:space="0" w:color="auto"/>
        <w:bottom w:val="none" w:sz="0" w:space="0" w:color="auto"/>
        <w:right w:val="none" w:sz="0" w:space="0" w:color="auto"/>
      </w:divBdr>
    </w:div>
    <w:div w:id="332150287">
      <w:bodyDiv w:val="1"/>
      <w:marLeft w:val="0"/>
      <w:marRight w:val="0"/>
      <w:marTop w:val="0"/>
      <w:marBottom w:val="0"/>
      <w:divBdr>
        <w:top w:val="none" w:sz="0" w:space="0" w:color="auto"/>
        <w:left w:val="none" w:sz="0" w:space="0" w:color="auto"/>
        <w:bottom w:val="none" w:sz="0" w:space="0" w:color="auto"/>
        <w:right w:val="none" w:sz="0" w:space="0" w:color="auto"/>
      </w:divBdr>
    </w:div>
    <w:div w:id="337971989">
      <w:bodyDiv w:val="1"/>
      <w:marLeft w:val="0"/>
      <w:marRight w:val="0"/>
      <w:marTop w:val="0"/>
      <w:marBottom w:val="0"/>
      <w:divBdr>
        <w:top w:val="none" w:sz="0" w:space="0" w:color="auto"/>
        <w:left w:val="none" w:sz="0" w:space="0" w:color="auto"/>
        <w:bottom w:val="none" w:sz="0" w:space="0" w:color="auto"/>
        <w:right w:val="none" w:sz="0" w:space="0" w:color="auto"/>
      </w:divBdr>
    </w:div>
    <w:div w:id="338771306">
      <w:bodyDiv w:val="1"/>
      <w:marLeft w:val="0"/>
      <w:marRight w:val="0"/>
      <w:marTop w:val="0"/>
      <w:marBottom w:val="0"/>
      <w:divBdr>
        <w:top w:val="none" w:sz="0" w:space="0" w:color="auto"/>
        <w:left w:val="none" w:sz="0" w:space="0" w:color="auto"/>
        <w:bottom w:val="none" w:sz="0" w:space="0" w:color="auto"/>
        <w:right w:val="none" w:sz="0" w:space="0" w:color="auto"/>
      </w:divBdr>
    </w:div>
    <w:div w:id="339235033">
      <w:bodyDiv w:val="1"/>
      <w:marLeft w:val="0"/>
      <w:marRight w:val="0"/>
      <w:marTop w:val="0"/>
      <w:marBottom w:val="0"/>
      <w:divBdr>
        <w:top w:val="none" w:sz="0" w:space="0" w:color="auto"/>
        <w:left w:val="none" w:sz="0" w:space="0" w:color="auto"/>
        <w:bottom w:val="none" w:sz="0" w:space="0" w:color="auto"/>
        <w:right w:val="none" w:sz="0" w:space="0" w:color="auto"/>
      </w:divBdr>
    </w:div>
    <w:div w:id="339428637">
      <w:bodyDiv w:val="1"/>
      <w:marLeft w:val="0"/>
      <w:marRight w:val="0"/>
      <w:marTop w:val="0"/>
      <w:marBottom w:val="0"/>
      <w:divBdr>
        <w:top w:val="none" w:sz="0" w:space="0" w:color="auto"/>
        <w:left w:val="none" w:sz="0" w:space="0" w:color="auto"/>
        <w:bottom w:val="none" w:sz="0" w:space="0" w:color="auto"/>
        <w:right w:val="none" w:sz="0" w:space="0" w:color="auto"/>
      </w:divBdr>
    </w:div>
    <w:div w:id="344332177">
      <w:bodyDiv w:val="1"/>
      <w:marLeft w:val="0"/>
      <w:marRight w:val="0"/>
      <w:marTop w:val="0"/>
      <w:marBottom w:val="0"/>
      <w:divBdr>
        <w:top w:val="none" w:sz="0" w:space="0" w:color="auto"/>
        <w:left w:val="none" w:sz="0" w:space="0" w:color="auto"/>
        <w:bottom w:val="none" w:sz="0" w:space="0" w:color="auto"/>
        <w:right w:val="none" w:sz="0" w:space="0" w:color="auto"/>
      </w:divBdr>
    </w:div>
    <w:div w:id="345639952">
      <w:bodyDiv w:val="1"/>
      <w:marLeft w:val="0"/>
      <w:marRight w:val="0"/>
      <w:marTop w:val="0"/>
      <w:marBottom w:val="0"/>
      <w:divBdr>
        <w:top w:val="none" w:sz="0" w:space="0" w:color="auto"/>
        <w:left w:val="none" w:sz="0" w:space="0" w:color="auto"/>
        <w:bottom w:val="none" w:sz="0" w:space="0" w:color="auto"/>
        <w:right w:val="none" w:sz="0" w:space="0" w:color="auto"/>
      </w:divBdr>
    </w:div>
    <w:div w:id="346251889">
      <w:bodyDiv w:val="1"/>
      <w:marLeft w:val="0"/>
      <w:marRight w:val="0"/>
      <w:marTop w:val="0"/>
      <w:marBottom w:val="0"/>
      <w:divBdr>
        <w:top w:val="none" w:sz="0" w:space="0" w:color="auto"/>
        <w:left w:val="none" w:sz="0" w:space="0" w:color="auto"/>
        <w:bottom w:val="none" w:sz="0" w:space="0" w:color="auto"/>
        <w:right w:val="none" w:sz="0" w:space="0" w:color="auto"/>
      </w:divBdr>
    </w:div>
    <w:div w:id="353268624">
      <w:bodyDiv w:val="1"/>
      <w:marLeft w:val="0"/>
      <w:marRight w:val="0"/>
      <w:marTop w:val="0"/>
      <w:marBottom w:val="0"/>
      <w:divBdr>
        <w:top w:val="none" w:sz="0" w:space="0" w:color="auto"/>
        <w:left w:val="none" w:sz="0" w:space="0" w:color="auto"/>
        <w:bottom w:val="none" w:sz="0" w:space="0" w:color="auto"/>
        <w:right w:val="none" w:sz="0" w:space="0" w:color="auto"/>
      </w:divBdr>
    </w:div>
    <w:div w:id="367292831">
      <w:bodyDiv w:val="1"/>
      <w:marLeft w:val="0"/>
      <w:marRight w:val="0"/>
      <w:marTop w:val="0"/>
      <w:marBottom w:val="0"/>
      <w:divBdr>
        <w:top w:val="none" w:sz="0" w:space="0" w:color="auto"/>
        <w:left w:val="none" w:sz="0" w:space="0" w:color="auto"/>
        <w:bottom w:val="none" w:sz="0" w:space="0" w:color="auto"/>
        <w:right w:val="none" w:sz="0" w:space="0" w:color="auto"/>
      </w:divBdr>
    </w:div>
    <w:div w:id="367874922">
      <w:bodyDiv w:val="1"/>
      <w:marLeft w:val="0"/>
      <w:marRight w:val="0"/>
      <w:marTop w:val="0"/>
      <w:marBottom w:val="0"/>
      <w:divBdr>
        <w:top w:val="none" w:sz="0" w:space="0" w:color="auto"/>
        <w:left w:val="none" w:sz="0" w:space="0" w:color="auto"/>
        <w:bottom w:val="none" w:sz="0" w:space="0" w:color="auto"/>
        <w:right w:val="none" w:sz="0" w:space="0" w:color="auto"/>
      </w:divBdr>
    </w:div>
    <w:div w:id="370226993">
      <w:bodyDiv w:val="1"/>
      <w:marLeft w:val="0"/>
      <w:marRight w:val="0"/>
      <w:marTop w:val="0"/>
      <w:marBottom w:val="0"/>
      <w:divBdr>
        <w:top w:val="none" w:sz="0" w:space="0" w:color="auto"/>
        <w:left w:val="none" w:sz="0" w:space="0" w:color="auto"/>
        <w:bottom w:val="none" w:sz="0" w:space="0" w:color="auto"/>
        <w:right w:val="none" w:sz="0" w:space="0" w:color="auto"/>
      </w:divBdr>
    </w:div>
    <w:div w:id="373505898">
      <w:bodyDiv w:val="1"/>
      <w:marLeft w:val="0"/>
      <w:marRight w:val="0"/>
      <w:marTop w:val="0"/>
      <w:marBottom w:val="0"/>
      <w:divBdr>
        <w:top w:val="none" w:sz="0" w:space="0" w:color="auto"/>
        <w:left w:val="none" w:sz="0" w:space="0" w:color="auto"/>
        <w:bottom w:val="none" w:sz="0" w:space="0" w:color="auto"/>
        <w:right w:val="none" w:sz="0" w:space="0" w:color="auto"/>
      </w:divBdr>
    </w:div>
    <w:div w:id="374894504">
      <w:bodyDiv w:val="1"/>
      <w:marLeft w:val="0"/>
      <w:marRight w:val="0"/>
      <w:marTop w:val="0"/>
      <w:marBottom w:val="0"/>
      <w:divBdr>
        <w:top w:val="none" w:sz="0" w:space="0" w:color="auto"/>
        <w:left w:val="none" w:sz="0" w:space="0" w:color="auto"/>
        <w:bottom w:val="none" w:sz="0" w:space="0" w:color="auto"/>
        <w:right w:val="none" w:sz="0" w:space="0" w:color="auto"/>
      </w:divBdr>
    </w:div>
    <w:div w:id="376051242">
      <w:bodyDiv w:val="1"/>
      <w:marLeft w:val="0"/>
      <w:marRight w:val="0"/>
      <w:marTop w:val="0"/>
      <w:marBottom w:val="0"/>
      <w:divBdr>
        <w:top w:val="none" w:sz="0" w:space="0" w:color="auto"/>
        <w:left w:val="none" w:sz="0" w:space="0" w:color="auto"/>
        <w:bottom w:val="none" w:sz="0" w:space="0" w:color="auto"/>
        <w:right w:val="none" w:sz="0" w:space="0" w:color="auto"/>
      </w:divBdr>
    </w:div>
    <w:div w:id="376471003">
      <w:bodyDiv w:val="1"/>
      <w:marLeft w:val="0"/>
      <w:marRight w:val="0"/>
      <w:marTop w:val="0"/>
      <w:marBottom w:val="0"/>
      <w:divBdr>
        <w:top w:val="none" w:sz="0" w:space="0" w:color="auto"/>
        <w:left w:val="none" w:sz="0" w:space="0" w:color="auto"/>
        <w:bottom w:val="none" w:sz="0" w:space="0" w:color="auto"/>
        <w:right w:val="none" w:sz="0" w:space="0" w:color="auto"/>
      </w:divBdr>
    </w:div>
    <w:div w:id="376703769">
      <w:bodyDiv w:val="1"/>
      <w:marLeft w:val="0"/>
      <w:marRight w:val="0"/>
      <w:marTop w:val="0"/>
      <w:marBottom w:val="0"/>
      <w:divBdr>
        <w:top w:val="none" w:sz="0" w:space="0" w:color="auto"/>
        <w:left w:val="none" w:sz="0" w:space="0" w:color="auto"/>
        <w:bottom w:val="none" w:sz="0" w:space="0" w:color="auto"/>
        <w:right w:val="none" w:sz="0" w:space="0" w:color="auto"/>
      </w:divBdr>
    </w:div>
    <w:div w:id="378209458">
      <w:bodyDiv w:val="1"/>
      <w:marLeft w:val="0"/>
      <w:marRight w:val="0"/>
      <w:marTop w:val="0"/>
      <w:marBottom w:val="0"/>
      <w:divBdr>
        <w:top w:val="none" w:sz="0" w:space="0" w:color="auto"/>
        <w:left w:val="none" w:sz="0" w:space="0" w:color="auto"/>
        <w:bottom w:val="none" w:sz="0" w:space="0" w:color="auto"/>
        <w:right w:val="none" w:sz="0" w:space="0" w:color="auto"/>
      </w:divBdr>
    </w:div>
    <w:div w:id="380832257">
      <w:bodyDiv w:val="1"/>
      <w:marLeft w:val="0"/>
      <w:marRight w:val="0"/>
      <w:marTop w:val="0"/>
      <w:marBottom w:val="0"/>
      <w:divBdr>
        <w:top w:val="none" w:sz="0" w:space="0" w:color="auto"/>
        <w:left w:val="none" w:sz="0" w:space="0" w:color="auto"/>
        <w:bottom w:val="none" w:sz="0" w:space="0" w:color="auto"/>
        <w:right w:val="none" w:sz="0" w:space="0" w:color="auto"/>
      </w:divBdr>
    </w:div>
    <w:div w:id="388845731">
      <w:bodyDiv w:val="1"/>
      <w:marLeft w:val="0"/>
      <w:marRight w:val="0"/>
      <w:marTop w:val="0"/>
      <w:marBottom w:val="0"/>
      <w:divBdr>
        <w:top w:val="none" w:sz="0" w:space="0" w:color="auto"/>
        <w:left w:val="none" w:sz="0" w:space="0" w:color="auto"/>
        <w:bottom w:val="none" w:sz="0" w:space="0" w:color="auto"/>
        <w:right w:val="none" w:sz="0" w:space="0" w:color="auto"/>
      </w:divBdr>
    </w:div>
    <w:div w:id="389038961">
      <w:bodyDiv w:val="1"/>
      <w:marLeft w:val="0"/>
      <w:marRight w:val="0"/>
      <w:marTop w:val="0"/>
      <w:marBottom w:val="0"/>
      <w:divBdr>
        <w:top w:val="none" w:sz="0" w:space="0" w:color="auto"/>
        <w:left w:val="none" w:sz="0" w:space="0" w:color="auto"/>
        <w:bottom w:val="none" w:sz="0" w:space="0" w:color="auto"/>
        <w:right w:val="none" w:sz="0" w:space="0" w:color="auto"/>
      </w:divBdr>
    </w:div>
    <w:div w:id="393553146">
      <w:bodyDiv w:val="1"/>
      <w:marLeft w:val="0"/>
      <w:marRight w:val="0"/>
      <w:marTop w:val="0"/>
      <w:marBottom w:val="0"/>
      <w:divBdr>
        <w:top w:val="none" w:sz="0" w:space="0" w:color="auto"/>
        <w:left w:val="none" w:sz="0" w:space="0" w:color="auto"/>
        <w:bottom w:val="none" w:sz="0" w:space="0" w:color="auto"/>
        <w:right w:val="none" w:sz="0" w:space="0" w:color="auto"/>
      </w:divBdr>
    </w:div>
    <w:div w:id="397364595">
      <w:bodyDiv w:val="1"/>
      <w:marLeft w:val="0"/>
      <w:marRight w:val="0"/>
      <w:marTop w:val="0"/>
      <w:marBottom w:val="0"/>
      <w:divBdr>
        <w:top w:val="none" w:sz="0" w:space="0" w:color="auto"/>
        <w:left w:val="none" w:sz="0" w:space="0" w:color="auto"/>
        <w:bottom w:val="none" w:sz="0" w:space="0" w:color="auto"/>
        <w:right w:val="none" w:sz="0" w:space="0" w:color="auto"/>
      </w:divBdr>
    </w:div>
    <w:div w:id="399333172">
      <w:bodyDiv w:val="1"/>
      <w:marLeft w:val="0"/>
      <w:marRight w:val="0"/>
      <w:marTop w:val="0"/>
      <w:marBottom w:val="0"/>
      <w:divBdr>
        <w:top w:val="none" w:sz="0" w:space="0" w:color="auto"/>
        <w:left w:val="none" w:sz="0" w:space="0" w:color="auto"/>
        <w:bottom w:val="none" w:sz="0" w:space="0" w:color="auto"/>
        <w:right w:val="none" w:sz="0" w:space="0" w:color="auto"/>
      </w:divBdr>
    </w:div>
    <w:div w:id="400325482">
      <w:bodyDiv w:val="1"/>
      <w:marLeft w:val="0"/>
      <w:marRight w:val="0"/>
      <w:marTop w:val="0"/>
      <w:marBottom w:val="0"/>
      <w:divBdr>
        <w:top w:val="none" w:sz="0" w:space="0" w:color="auto"/>
        <w:left w:val="none" w:sz="0" w:space="0" w:color="auto"/>
        <w:bottom w:val="none" w:sz="0" w:space="0" w:color="auto"/>
        <w:right w:val="none" w:sz="0" w:space="0" w:color="auto"/>
      </w:divBdr>
    </w:div>
    <w:div w:id="405810832">
      <w:bodyDiv w:val="1"/>
      <w:marLeft w:val="0"/>
      <w:marRight w:val="0"/>
      <w:marTop w:val="0"/>
      <w:marBottom w:val="0"/>
      <w:divBdr>
        <w:top w:val="none" w:sz="0" w:space="0" w:color="auto"/>
        <w:left w:val="none" w:sz="0" w:space="0" w:color="auto"/>
        <w:bottom w:val="none" w:sz="0" w:space="0" w:color="auto"/>
        <w:right w:val="none" w:sz="0" w:space="0" w:color="auto"/>
      </w:divBdr>
    </w:div>
    <w:div w:id="407776222">
      <w:bodyDiv w:val="1"/>
      <w:marLeft w:val="0"/>
      <w:marRight w:val="0"/>
      <w:marTop w:val="0"/>
      <w:marBottom w:val="0"/>
      <w:divBdr>
        <w:top w:val="none" w:sz="0" w:space="0" w:color="auto"/>
        <w:left w:val="none" w:sz="0" w:space="0" w:color="auto"/>
        <w:bottom w:val="none" w:sz="0" w:space="0" w:color="auto"/>
        <w:right w:val="none" w:sz="0" w:space="0" w:color="auto"/>
      </w:divBdr>
    </w:div>
    <w:div w:id="409304714">
      <w:bodyDiv w:val="1"/>
      <w:marLeft w:val="0"/>
      <w:marRight w:val="0"/>
      <w:marTop w:val="0"/>
      <w:marBottom w:val="0"/>
      <w:divBdr>
        <w:top w:val="none" w:sz="0" w:space="0" w:color="auto"/>
        <w:left w:val="none" w:sz="0" w:space="0" w:color="auto"/>
        <w:bottom w:val="none" w:sz="0" w:space="0" w:color="auto"/>
        <w:right w:val="none" w:sz="0" w:space="0" w:color="auto"/>
      </w:divBdr>
    </w:div>
    <w:div w:id="411585440">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15830519">
      <w:bodyDiv w:val="1"/>
      <w:marLeft w:val="0"/>
      <w:marRight w:val="0"/>
      <w:marTop w:val="0"/>
      <w:marBottom w:val="0"/>
      <w:divBdr>
        <w:top w:val="none" w:sz="0" w:space="0" w:color="auto"/>
        <w:left w:val="none" w:sz="0" w:space="0" w:color="auto"/>
        <w:bottom w:val="none" w:sz="0" w:space="0" w:color="auto"/>
        <w:right w:val="none" w:sz="0" w:space="0" w:color="auto"/>
      </w:divBdr>
    </w:div>
    <w:div w:id="419105078">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21412453">
      <w:bodyDiv w:val="1"/>
      <w:marLeft w:val="0"/>
      <w:marRight w:val="0"/>
      <w:marTop w:val="0"/>
      <w:marBottom w:val="0"/>
      <w:divBdr>
        <w:top w:val="none" w:sz="0" w:space="0" w:color="auto"/>
        <w:left w:val="none" w:sz="0" w:space="0" w:color="auto"/>
        <w:bottom w:val="none" w:sz="0" w:space="0" w:color="auto"/>
        <w:right w:val="none" w:sz="0" w:space="0" w:color="auto"/>
      </w:divBdr>
    </w:div>
    <w:div w:id="422259169">
      <w:bodyDiv w:val="1"/>
      <w:marLeft w:val="0"/>
      <w:marRight w:val="0"/>
      <w:marTop w:val="0"/>
      <w:marBottom w:val="0"/>
      <w:divBdr>
        <w:top w:val="none" w:sz="0" w:space="0" w:color="auto"/>
        <w:left w:val="none" w:sz="0" w:space="0" w:color="auto"/>
        <w:bottom w:val="none" w:sz="0" w:space="0" w:color="auto"/>
        <w:right w:val="none" w:sz="0" w:space="0" w:color="auto"/>
      </w:divBdr>
    </w:div>
    <w:div w:id="423307203">
      <w:bodyDiv w:val="1"/>
      <w:marLeft w:val="0"/>
      <w:marRight w:val="0"/>
      <w:marTop w:val="0"/>
      <w:marBottom w:val="0"/>
      <w:divBdr>
        <w:top w:val="none" w:sz="0" w:space="0" w:color="auto"/>
        <w:left w:val="none" w:sz="0" w:space="0" w:color="auto"/>
        <w:bottom w:val="none" w:sz="0" w:space="0" w:color="auto"/>
        <w:right w:val="none" w:sz="0" w:space="0" w:color="auto"/>
      </w:divBdr>
    </w:div>
    <w:div w:id="428355923">
      <w:bodyDiv w:val="1"/>
      <w:marLeft w:val="0"/>
      <w:marRight w:val="0"/>
      <w:marTop w:val="0"/>
      <w:marBottom w:val="0"/>
      <w:divBdr>
        <w:top w:val="none" w:sz="0" w:space="0" w:color="auto"/>
        <w:left w:val="none" w:sz="0" w:space="0" w:color="auto"/>
        <w:bottom w:val="none" w:sz="0" w:space="0" w:color="auto"/>
        <w:right w:val="none" w:sz="0" w:space="0" w:color="auto"/>
      </w:divBdr>
    </w:div>
    <w:div w:id="429548428">
      <w:bodyDiv w:val="1"/>
      <w:marLeft w:val="0"/>
      <w:marRight w:val="0"/>
      <w:marTop w:val="0"/>
      <w:marBottom w:val="0"/>
      <w:divBdr>
        <w:top w:val="none" w:sz="0" w:space="0" w:color="auto"/>
        <w:left w:val="none" w:sz="0" w:space="0" w:color="auto"/>
        <w:bottom w:val="none" w:sz="0" w:space="0" w:color="auto"/>
        <w:right w:val="none" w:sz="0" w:space="0" w:color="auto"/>
      </w:divBdr>
    </w:div>
    <w:div w:id="430515218">
      <w:bodyDiv w:val="1"/>
      <w:marLeft w:val="0"/>
      <w:marRight w:val="0"/>
      <w:marTop w:val="0"/>
      <w:marBottom w:val="0"/>
      <w:divBdr>
        <w:top w:val="none" w:sz="0" w:space="0" w:color="auto"/>
        <w:left w:val="none" w:sz="0" w:space="0" w:color="auto"/>
        <w:bottom w:val="none" w:sz="0" w:space="0" w:color="auto"/>
        <w:right w:val="none" w:sz="0" w:space="0" w:color="auto"/>
      </w:divBdr>
    </w:div>
    <w:div w:id="430662243">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39035887">
      <w:bodyDiv w:val="1"/>
      <w:marLeft w:val="0"/>
      <w:marRight w:val="0"/>
      <w:marTop w:val="0"/>
      <w:marBottom w:val="0"/>
      <w:divBdr>
        <w:top w:val="none" w:sz="0" w:space="0" w:color="auto"/>
        <w:left w:val="none" w:sz="0" w:space="0" w:color="auto"/>
        <w:bottom w:val="none" w:sz="0" w:space="0" w:color="auto"/>
        <w:right w:val="none" w:sz="0" w:space="0" w:color="auto"/>
      </w:divBdr>
    </w:div>
    <w:div w:id="439952921">
      <w:bodyDiv w:val="1"/>
      <w:marLeft w:val="0"/>
      <w:marRight w:val="0"/>
      <w:marTop w:val="0"/>
      <w:marBottom w:val="0"/>
      <w:divBdr>
        <w:top w:val="none" w:sz="0" w:space="0" w:color="auto"/>
        <w:left w:val="none" w:sz="0" w:space="0" w:color="auto"/>
        <w:bottom w:val="none" w:sz="0" w:space="0" w:color="auto"/>
        <w:right w:val="none" w:sz="0" w:space="0" w:color="auto"/>
      </w:divBdr>
    </w:div>
    <w:div w:id="441535606">
      <w:bodyDiv w:val="1"/>
      <w:marLeft w:val="0"/>
      <w:marRight w:val="0"/>
      <w:marTop w:val="0"/>
      <w:marBottom w:val="0"/>
      <w:divBdr>
        <w:top w:val="none" w:sz="0" w:space="0" w:color="auto"/>
        <w:left w:val="none" w:sz="0" w:space="0" w:color="auto"/>
        <w:bottom w:val="none" w:sz="0" w:space="0" w:color="auto"/>
        <w:right w:val="none" w:sz="0" w:space="0" w:color="auto"/>
      </w:divBdr>
    </w:div>
    <w:div w:id="442847585">
      <w:bodyDiv w:val="1"/>
      <w:marLeft w:val="0"/>
      <w:marRight w:val="0"/>
      <w:marTop w:val="0"/>
      <w:marBottom w:val="0"/>
      <w:divBdr>
        <w:top w:val="none" w:sz="0" w:space="0" w:color="auto"/>
        <w:left w:val="none" w:sz="0" w:space="0" w:color="auto"/>
        <w:bottom w:val="none" w:sz="0" w:space="0" w:color="auto"/>
        <w:right w:val="none" w:sz="0" w:space="0" w:color="auto"/>
      </w:divBdr>
    </w:div>
    <w:div w:id="444009508">
      <w:bodyDiv w:val="1"/>
      <w:marLeft w:val="0"/>
      <w:marRight w:val="0"/>
      <w:marTop w:val="0"/>
      <w:marBottom w:val="0"/>
      <w:divBdr>
        <w:top w:val="none" w:sz="0" w:space="0" w:color="auto"/>
        <w:left w:val="none" w:sz="0" w:space="0" w:color="auto"/>
        <w:bottom w:val="none" w:sz="0" w:space="0" w:color="auto"/>
        <w:right w:val="none" w:sz="0" w:space="0" w:color="auto"/>
      </w:divBdr>
    </w:div>
    <w:div w:id="445662690">
      <w:bodyDiv w:val="1"/>
      <w:marLeft w:val="0"/>
      <w:marRight w:val="0"/>
      <w:marTop w:val="0"/>
      <w:marBottom w:val="0"/>
      <w:divBdr>
        <w:top w:val="none" w:sz="0" w:space="0" w:color="auto"/>
        <w:left w:val="none" w:sz="0" w:space="0" w:color="auto"/>
        <w:bottom w:val="none" w:sz="0" w:space="0" w:color="auto"/>
        <w:right w:val="none" w:sz="0" w:space="0" w:color="auto"/>
      </w:divBdr>
    </w:div>
    <w:div w:id="445663899">
      <w:bodyDiv w:val="1"/>
      <w:marLeft w:val="0"/>
      <w:marRight w:val="0"/>
      <w:marTop w:val="0"/>
      <w:marBottom w:val="0"/>
      <w:divBdr>
        <w:top w:val="none" w:sz="0" w:space="0" w:color="auto"/>
        <w:left w:val="none" w:sz="0" w:space="0" w:color="auto"/>
        <w:bottom w:val="none" w:sz="0" w:space="0" w:color="auto"/>
        <w:right w:val="none" w:sz="0" w:space="0" w:color="auto"/>
      </w:divBdr>
    </w:div>
    <w:div w:id="451703689">
      <w:bodyDiv w:val="1"/>
      <w:marLeft w:val="0"/>
      <w:marRight w:val="0"/>
      <w:marTop w:val="0"/>
      <w:marBottom w:val="0"/>
      <w:divBdr>
        <w:top w:val="none" w:sz="0" w:space="0" w:color="auto"/>
        <w:left w:val="none" w:sz="0" w:space="0" w:color="auto"/>
        <w:bottom w:val="none" w:sz="0" w:space="0" w:color="auto"/>
        <w:right w:val="none" w:sz="0" w:space="0" w:color="auto"/>
      </w:divBdr>
    </w:div>
    <w:div w:id="452596884">
      <w:bodyDiv w:val="1"/>
      <w:marLeft w:val="0"/>
      <w:marRight w:val="0"/>
      <w:marTop w:val="0"/>
      <w:marBottom w:val="0"/>
      <w:divBdr>
        <w:top w:val="none" w:sz="0" w:space="0" w:color="auto"/>
        <w:left w:val="none" w:sz="0" w:space="0" w:color="auto"/>
        <w:bottom w:val="none" w:sz="0" w:space="0" w:color="auto"/>
        <w:right w:val="none" w:sz="0" w:space="0" w:color="auto"/>
      </w:divBdr>
    </w:div>
    <w:div w:id="453794203">
      <w:bodyDiv w:val="1"/>
      <w:marLeft w:val="0"/>
      <w:marRight w:val="0"/>
      <w:marTop w:val="0"/>
      <w:marBottom w:val="0"/>
      <w:divBdr>
        <w:top w:val="none" w:sz="0" w:space="0" w:color="auto"/>
        <w:left w:val="none" w:sz="0" w:space="0" w:color="auto"/>
        <w:bottom w:val="none" w:sz="0" w:space="0" w:color="auto"/>
        <w:right w:val="none" w:sz="0" w:space="0" w:color="auto"/>
      </w:divBdr>
    </w:div>
    <w:div w:id="455486809">
      <w:bodyDiv w:val="1"/>
      <w:marLeft w:val="0"/>
      <w:marRight w:val="0"/>
      <w:marTop w:val="0"/>
      <w:marBottom w:val="0"/>
      <w:divBdr>
        <w:top w:val="none" w:sz="0" w:space="0" w:color="auto"/>
        <w:left w:val="none" w:sz="0" w:space="0" w:color="auto"/>
        <w:bottom w:val="none" w:sz="0" w:space="0" w:color="auto"/>
        <w:right w:val="none" w:sz="0" w:space="0" w:color="auto"/>
      </w:divBdr>
    </w:div>
    <w:div w:id="455949513">
      <w:bodyDiv w:val="1"/>
      <w:marLeft w:val="0"/>
      <w:marRight w:val="0"/>
      <w:marTop w:val="0"/>
      <w:marBottom w:val="0"/>
      <w:divBdr>
        <w:top w:val="none" w:sz="0" w:space="0" w:color="auto"/>
        <w:left w:val="none" w:sz="0" w:space="0" w:color="auto"/>
        <w:bottom w:val="none" w:sz="0" w:space="0" w:color="auto"/>
        <w:right w:val="none" w:sz="0" w:space="0" w:color="auto"/>
      </w:divBdr>
    </w:div>
    <w:div w:id="459374226">
      <w:bodyDiv w:val="1"/>
      <w:marLeft w:val="0"/>
      <w:marRight w:val="0"/>
      <w:marTop w:val="0"/>
      <w:marBottom w:val="0"/>
      <w:divBdr>
        <w:top w:val="none" w:sz="0" w:space="0" w:color="auto"/>
        <w:left w:val="none" w:sz="0" w:space="0" w:color="auto"/>
        <w:bottom w:val="none" w:sz="0" w:space="0" w:color="auto"/>
        <w:right w:val="none" w:sz="0" w:space="0" w:color="auto"/>
      </w:divBdr>
    </w:div>
    <w:div w:id="459805373">
      <w:bodyDiv w:val="1"/>
      <w:marLeft w:val="0"/>
      <w:marRight w:val="0"/>
      <w:marTop w:val="0"/>
      <w:marBottom w:val="0"/>
      <w:divBdr>
        <w:top w:val="none" w:sz="0" w:space="0" w:color="auto"/>
        <w:left w:val="none" w:sz="0" w:space="0" w:color="auto"/>
        <w:bottom w:val="none" w:sz="0" w:space="0" w:color="auto"/>
        <w:right w:val="none" w:sz="0" w:space="0" w:color="auto"/>
      </w:divBdr>
    </w:div>
    <w:div w:id="463736291">
      <w:bodyDiv w:val="1"/>
      <w:marLeft w:val="0"/>
      <w:marRight w:val="0"/>
      <w:marTop w:val="0"/>
      <w:marBottom w:val="0"/>
      <w:divBdr>
        <w:top w:val="none" w:sz="0" w:space="0" w:color="auto"/>
        <w:left w:val="none" w:sz="0" w:space="0" w:color="auto"/>
        <w:bottom w:val="none" w:sz="0" w:space="0" w:color="auto"/>
        <w:right w:val="none" w:sz="0" w:space="0" w:color="auto"/>
      </w:divBdr>
    </w:div>
    <w:div w:id="466901428">
      <w:bodyDiv w:val="1"/>
      <w:marLeft w:val="0"/>
      <w:marRight w:val="0"/>
      <w:marTop w:val="0"/>
      <w:marBottom w:val="0"/>
      <w:divBdr>
        <w:top w:val="none" w:sz="0" w:space="0" w:color="auto"/>
        <w:left w:val="none" w:sz="0" w:space="0" w:color="auto"/>
        <w:bottom w:val="none" w:sz="0" w:space="0" w:color="auto"/>
        <w:right w:val="none" w:sz="0" w:space="0" w:color="auto"/>
      </w:divBdr>
    </w:div>
    <w:div w:id="468019177">
      <w:bodyDiv w:val="1"/>
      <w:marLeft w:val="0"/>
      <w:marRight w:val="0"/>
      <w:marTop w:val="0"/>
      <w:marBottom w:val="0"/>
      <w:divBdr>
        <w:top w:val="none" w:sz="0" w:space="0" w:color="auto"/>
        <w:left w:val="none" w:sz="0" w:space="0" w:color="auto"/>
        <w:bottom w:val="none" w:sz="0" w:space="0" w:color="auto"/>
        <w:right w:val="none" w:sz="0" w:space="0" w:color="auto"/>
      </w:divBdr>
    </w:div>
    <w:div w:id="468523080">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475687384">
      <w:bodyDiv w:val="1"/>
      <w:marLeft w:val="0"/>
      <w:marRight w:val="0"/>
      <w:marTop w:val="0"/>
      <w:marBottom w:val="0"/>
      <w:divBdr>
        <w:top w:val="none" w:sz="0" w:space="0" w:color="auto"/>
        <w:left w:val="none" w:sz="0" w:space="0" w:color="auto"/>
        <w:bottom w:val="none" w:sz="0" w:space="0" w:color="auto"/>
        <w:right w:val="none" w:sz="0" w:space="0" w:color="auto"/>
      </w:divBdr>
    </w:div>
    <w:div w:id="485440137">
      <w:bodyDiv w:val="1"/>
      <w:marLeft w:val="0"/>
      <w:marRight w:val="0"/>
      <w:marTop w:val="0"/>
      <w:marBottom w:val="0"/>
      <w:divBdr>
        <w:top w:val="none" w:sz="0" w:space="0" w:color="auto"/>
        <w:left w:val="none" w:sz="0" w:space="0" w:color="auto"/>
        <w:bottom w:val="none" w:sz="0" w:space="0" w:color="auto"/>
        <w:right w:val="none" w:sz="0" w:space="0" w:color="auto"/>
      </w:divBdr>
    </w:div>
    <w:div w:id="491022645">
      <w:bodyDiv w:val="1"/>
      <w:marLeft w:val="0"/>
      <w:marRight w:val="0"/>
      <w:marTop w:val="0"/>
      <w:marBottom w:val="0"/>
      <w:divBdr>
        <w:top w:val="none" w:sz="0" w:space="0" w:color="auto"/>
        <w:left w:val="none" w:sz="0" w:space="0" w:color="auto"/>
        <w:bottom w:val="none" w:sz="0" w:space="0" w:color="auto"/>
        <w:right w:val="none" w:sz="0" w:space="0" w:color="auto"/>
      </w:divBdr>
    </w:div>
    <w:div w:id="493843089">
      <w:bodyDiv w:val="1"/>
      <w:marLeft w:val="0"/>
      <w:marRight w:val="0"/>
      <w:marTop w:val="0"/>
      <w:marBottom w:val="0"/>
      <w:divBdr>
        <w:top w:val="none" w:sz="0" w:space="0" w:color="auto"/>
        <w:left w:val="none" w:sz="0" w:space="0" w:color="auto"/>
        <w:bottom w:val="none" w:sz="0" w:space="0" w:color="auto"/>
        <w:right w:val="none" w:sz="0" w:space="0" w:color="auto"/>
      </w:divBdr>
    </w:div>
    <w:div w:id="497812244">
      <w:bodyDiv w:val="1"/>
      <w:marLeft w:val="0"/>
      <w:marRight w:val="0"/>
      <w:marTop w:val="0"/>
      <w:marBottom w:val="0"/>
      <w:divBdr>
        <w:top w:val="none" w:sz="0" w:space="0" w:color="auto"/>
        <w:left w:val="none" w:sz="0" w:space="0" w:color="auto"/>
        <w:bottom w:val="none" w:sz="0" w:space="0" w:color="auto"/>
        <w:right w:val="none" w:sz="0" w:space="0" w:color="auto"/>
      </w:divBdr>
    </w:div>
    <w:div w:id="501165549">
      <w:bodyDiv w:val="1"/>
      <w:marLeft w:val="0"/>
      <w:marRight w:val="0"/>
      <w:marTop w:val="0"/>
      <w:marBottom w:val="0"/>
      <w:divBdr>
        <w:top w:val="none" w:sz="0" w:space="0" w:color="auto"/>
        <w:left w:val="none" w:sz="0" w:space="0" w:color="auto"/>
        <w:bottom w:val="none" w:sz="0" w:space="0" w:color="auto"/>
        <w:right w:val="none" w:sz="0" w:space="0" w:color="auto"/>
      </w:divBdr>
    </w:div>
    <w:div w:id="501892616">
      <w:bodyDiv w:val="1"/>
      <w:marLeft w:val="0"/>
      <w:marRight w:val="0"/>
      <w:marTop w:val="0"/>
      <w:marBottom w:val="0"/>
      <w:divBdr>
        <w:top w:val="none" w:sz="0" w:space="0" w:color="auto"/>
        <w:left w:val="none" w:sz="0" w:space="0" w:color="auto"/>
        <w:bottom w:val="none" w:sz="0" w:space="0" w:color="auto"/>
        <w:right w:val="none" w:sz="0" w:space="0" w:color="auto"/>
      </w:divBdr>
    </w:div>
    <w:div w:id="502739470">
      <w:bodyDiv w:val="1"/>
      <w:marLeft w:val="0"/>
      <w:marRight w:val="0"/>
      <w:marTop w:val="0"/>
      <w:marBottom w:val="0"/>
      <w:divBdr>
        <w:top w:val="none" w:sz="0" w:space="0" w:color="auto"/>
        <w:left w:val="none" w:sz="0" w:space="0" w:color="auto"/>
        <w:bottom w:val="none" w:sz="0" w:space="0" w:color="auto"/>
        <w:right w:val="none" w:sz="0" w:space="0" w:color="auto"/>
      </w:divBdr>
    </w:div>
    <w:div w:id="503204656">
      <w:bodyDiv w:val="1"/>
      <w:marLeft w:val="0"/>
      <w:marRight w:val="0"/>
      <w:marTop w:val="0"/>
      <w:marBottom w:val="0"/>
      <w:divBdr>
        <w:top w:val="none" w:sz="0" w:space="0" w:color="auto"/>
        <w:left w:val="none" w:sz="0" w:space="0" w:color="auto"/>
        <w:bottom w:val="none" w:sz="0" w:space="0" w:color="auto"/>
        <w:right w:val="none" w:sz="0" w:space="0" w:color="auto"/>
      </w:divBdr>
    </w:div>
    <w:div w:id="514081410">
      <w:bodyDiv w:val="1"/>
      <w:marLeft w:val="0"/>
      <w:marRight w:val="0"/>
      <w:marTop w:val="0"/>
      <w:marBottom w:val="0"/>
      <w:divBdr>
        <w:top w:val="none" w:sz="0" w:space="0" w:color="auto"/>
        <w:left w:val="none" w:sz="0" w:space="0" w:color="auto"/>
        <w:bottom w:val="none" w:sz="0" w:space="0" w:color="auto"/>
        <w:right w:val="none" w:sz="0" w:space="0" w:color="auto"/>
      </w:divBdr>
    </w:div>
    <w:div w:id="514657568">
      <w:bodyDiv w:val="1"/>
      <w:marLeft w:val="0"/>
      <w:marRight w:val="0"/>
      <w:marTop w:val="0"/>
      <w:marBottom w:val="0"/>
      <w:divBdr>
        <w:top w:val="none" w:sz="0" w:space="0" w:color="auto"/>
        <w:left w:val="none" w:sz="0" w:space="0" w:color="auto"/>
        <w:bottom w:val="none" w:sz="0" w:space="0" w:color="auto"/>
        <w:right w:val="none" w:sz="0" w:space="0" w:color="auto"/>
      </w:divBdr>
    </w:div>
    <w:div w:id="514810312">
      <w:bodyDiv w:val="1"/>
      <w:marLeft w:val="0"/>
      <w:marRight w:val="0"/>
      <w:marTop w:val="0"/>
      <w:marBottom w:val="0"/>
      <w:divBdr>
        <w:top w:val="none" w:sz="0" w:space="0" w:color="auto"/>
        <w:left w:val="none" w:sz="0" w:space="0" w:color="auto"/>
        <w:bottom w:val="none" w:sz="0" w:space="0" w:color="auto"/>
        <w:right w:val="none" w:sz="0" w:space="0" w:color="auto"/>
      </w:divBdr>
    </w:div>
    <w:div w:id="517551019">
      <w:bodyDiv w:val="1"/>
      <w:marLeft w:val="0"/>
      <w:marRight w:val="0"/>
      <w:marTop w:val="0"/>
      <w:marBottom w:val="0"/>
      <w:divBdr>
        <w:top w:val="none" w:sz="0" w:space="0" w:color="auto"/>
        <w:left w:val="none" w:sz="0" w:space="0" w:color="auto"/>
        <w:bottom w:val="none" w:sz="0" w:space="0" w:color="auto"/>
        <w:right w:val="none" w:sz="0" w:space="0" w:color="auto"/>
      </w:divBdr>
    </w:div>
    <w:div w:id="517963002">
      <w:bodyDiv w:val="1"/>
      <w:marLeft w:val="0"/>
      <w:marRight w:val="0"/>
      <w:marTop w:val="0"/>
      <w:marBottom w:val="0"/>
      <w:divBdr>
        <w:top w:val="none" w:sz="0" w:space="0" w:color="auto"/>
        <w:left w:val="none" w:sz="0" w:space="0" w:color="auto"/>
        <w:bottom w:val="none" w:sz="0" w:space="0" w:color="auto"/>
        <w:right w:val="none" w:sz="0" w:space="0" w:color="auto"/>
      </w:divBdr>
    </w:div>
    <w:div w:id="519468774">
      <w:bodyDiv w:val="1"/>
      <w:marLeft w:val="0"/>
      <w:marRight w:val="0"/>
      <w:marTop w:val="0"/>
      <w:marBottom w:val="0"/>
      <w:divBdr>
        <w:top w:val="none" w:sz="0" w:space="0" w:color="auto"/>
        <w:left w:val="none" w:sz="0" w:space="0" w:color="auto"/>
        <w:bottom w:val="none" w:sz="0" w:space="0" w:color="auto"/>
        <w:right w:val="none" w:sz="0" w:space="0" w:color="auto"/>
      </w:divBdr>
    </w:div>
    <w:div w:id="524368688">
      <w:bodyDiv w:val="1"/>
      <w:marLeft w:val="0"/>
      <w:marRight w:val="0"/>
      <w:marTop w:val="0"/>
      <w:marBottom w:val="0"/>
      <w:divBdr>
        <w:top w:val="none" w:sz="0" w:space="0" w:color="auto"/>
        <w:left w:val="none" w:sz="0" w:space="0" w:color="auto"/>
        <w:bottom w:val="none" w:sz="0" w:space="0" w:color="auto"/>
        <w:right w:val="none" w:sz="0" w:space="0" w:color="auto"/>
      </w:divBdr>
    </w:div>
    <w:div w:id="532351259">
      <w:bodyDiv w:val="1"/>
      <w:marLeft w:val="0"/>
      <w:marRight w:val="0"/>
      <w:marTop w:val="0"/>
      <w:marBottom w:val="0"/>
      <w:divBdr>
        <w:top w:val="none" w:sz="0" w:space="0" w:color="auto"/>
        <w:left w:val="none" w:sz="0" w:space="0" w:color="auto"/>
        <w:bottom w:val="none" w:sz="0" w:space="0" w:color="auto"/>
        <w:right w:val="none" w:sz="0" w:space="0" w:color="auto"/>
      </w:divBdr>
    </w:div>
    <w:div w:id="541481360">
      <w:bodyDiv w:val="1"/>
      <w:marLeft w:val="0"/>
      <w:marRight w:val="0"/>
      <w:marTop w:val="0"/>
      <w:marBottom w:val="0"/>
      <w:divBdr>
        <w:top w:val="none" w:sz="0" w:space="0" w:color="auto"/>
        <w:left w:val="none" w:sz="0" w:space="0" w:color="auto"/>
        <w:bottom w:val="none" w:sz="0" w:space="0" w:color="auto"/>
        <w:right w:val="none" w:sz="0" w:space="0" w:color="auto"/>
      </w:divBdr>
    </w:div>
    <w:div w:id="548612753">
      <w:bodyDiv w:val="1"/>
      <w:marLeft w:val="0"/>
      <w:marRight w:val="0"/>
      <w:marTop w:val="0"/>
      <w:marBottom w:val="0"/>
      <w:divBdr>
        <w:top w:val="none" w:sz="0" w:space="0" w:color="auto"/>
        <w:left w:val="none" w:sz="0" w:space="0" w:color="auto"/>
        <w:bottom w:val="none" w:sz="0" w:space="0" w:color="auto"/>
        <w:right w:val="none" w:sz="0" w:space="0" w:color="auto"/>
      </w:divBdr>
    </w:div>
    <w:div w:id="550653868">
      <w:bodyDiv w:val="1"/>
      <w:marLeft w:val="0"/>
      <w:marRight w:val="0"/>
      <w:marTop w:val="0"/>
      <w:marBottom w:val="0"/>
      <w:divBdr>
        <w:top w:val="none" w:sz="0" w:space="0" w:color="auto"/>
        <w:left w:val="none" w:sz="0" w:space="0" w:color="auto"/>
        <w:bottom w:val="none" w:sz="0" w:space="0" w:color="auto"/>
        <w:right w:val="none" w:sz="0" w:space="0" w:color="auto"/>
      </w:divBdr>
    </w:div>
    <w:div w:id="555777197">
      <w:bodyDiv w:val="1"/>
      <w:marLeft w:val="0"/>
      <w:marRight w:val="0"/>
      <w:marTop w:val="0"/>
      <w:marBottom w:val="0"/>
      <w:divBdr>
        <w:top w:val="none" w:sz="0" w:space="0" w:color="auto"/>
        <w:left w:val="none" w:sz="0" w:space="0" w:color="auto"/>
        <w:bottom w:val="none" w:sz="0" w:space="0" w:color="auto"/>
        <w:right w:val="none" w:sz="0" w:space="0" w:color="auto"/>
      </w:divBdr>
    </w:div>
    <w:div w:id="555966711">
      <w:bodyDiv w:val="1"/>
      <w:marLeft w:val="0"/>
      <w:marRight w:val="0"/>
      <w:marTop w:val="0"/>
      <w:marBottom w:val="0"/>
      <w:divBdr>
        <w:top w:val="none" w:sz="0" w:space="0" w:color="auto"/>
        <w:left w:val="none" w:sz="0" w:space="0" w:color="auto"/>
        <w:bottom w:val="none" w:sz="0" w:space="0" w:color="auto"/>
        <w:right w:val="none" w:sz="0" w:space="0" w:color="auto"/>
      </w:divBdr>
    </w:div>
    <w:div w:id="558443978">
      <w:bodyDiv w:val="1"/>
      <w:marLeft w:val="0"/>
      <w:marRight w:val="0"/>
      <w:marTop w:val="0"/>
      <w:marBottom w:val="0"/>
      <w:divBdr>
        <w:top w:val="none" w:sz="0" w:space="0" w:color="auto"/>
        <w:left w:val="none" w:sz="0" w:space="0" w:color="auto"/>
        <w:bottom w:val="none" w:sz="0" w:space="0" w:color="auto"/>
        <w:right w:val="none" w:sz="0" w:space="0" w:color="auto"/>
      </w:divBdr>
    </w:div>
    <w:div w:id="569970012">
      <w:bodyDiv w:val="1"/>
      <w:marLeft w:val="0"/>
      <w:marRight w:val="0"/>
      <w:marTop w:val="0"/>
      <w:marBottom w:val="0"/>
      <w:divBdr>
        <w:top w:val="none" w:sz="0" w:space="0" w:color="auto"/>
        <w:left w:val="none" w:sz="0" w:space="0" w:color="auto"/>
        <w:bottom w:val="none" w:sz="0" w:space="0" w:color="auto"/>
        <w:right w:val="none" w:sz="0" w:space="0" w:color="auto"/>
      </w:divBdr>
    </w:div>
    <w:div w:id="571544894">
      <w:bodyDiv w:val="1"/>
      <w:marLeft w:val="0"/>
      <w:marRight w:val="0"/>
      <w:marTop w:val="0"/>
      <w:marBottom w:val="0"/>
      <w:divBdr>
        <w:top w:val="none" w:sz="0" w:space="0" w:color="auto"/>
        <w:left w:val="none" w:sz="0" w:space="0" w:color="auto"/>
        <w:bottom w:val="none" w:sz="0" w:space="0" w:color="auto"/>
        <w:right w:val="none" w:sz="0" w:space="0" w:color="auto"/>
      </w:divBdr>
    </w:div>
    <w:div w:id="590043224">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591548575">
      <w:bodyDiv w:val="1"/>
      <w:marLeft w:val="0"/>
      <w:marRight w:val="0"/>
      <w:marTop w:val="0"/>
      <w:marBottom w:val="0"/>
      <w:divBdr>
        <w:top w:val="none" w:sz="0" w:space="0" w:color="auto"/>
        <w:left w:val="none" w:sz="0" w:space="0" w:color="auto"/>
        <w:bottom w:val="none" w:sz="0" w:space="0" w:color="auto"/>
        <w:right w:val="none" w:sz="0" w:space="0" w:color="auto"/>
      </w:divBdr>
    </w:div>
    <w:div w:id="592209149">
      <w:bodyDiv w:val="1"/>
      <w:marLeft w:val="0"/>
      <w:marRight w:val="0"/>
      <w:marTop w:val="0"/>
      <w:marBottom w:val="0"/>
      <w:divBdr>
        <w:top w:val="none" w:sz="0" w:space="0" w:color="auto"/>
        <w:left w:val="none" w:sz="0" w:space="0" w:color="auto"/>
        <w:bottom w:val="none" w:sz="0" w:space="0" w:color="auto"/>
        <w:right w:val="none" w:sz="0" w:space="0" w:color="auto"/>
      </w:divBdr>
    </w:div>
    <w:div w:id="593126081">
      <w:bodyDiv w:val="1"/>
      <w:marLeft w:val="0"/>
      <w:marRight w:val="0"/>
      <w:marTop w:val="0"/>
      <w:marBottom w:val="0"/>
      <w:divBdr>
        <w:top w:val="none" w:sz="0" w:space="0" w:color="auto"/>
        <w:left w:val="none" w:sz="0" w:space="0" w:color="auto"/>
        <w:bottom w:val="none" w:sz="0" w:space="0" w:color="auto"/>
        <w:right w:val="none" w:sz="0" w:space="0" w:color="auto"/>
      </w:divBdr>
    </w:div>
    <w:div w:id="599799592">
      <w:bodyDiv w:val="1"/>
      <w:marLeft w:val="0"/>
      <w:marRight w:val="0"/>
      <w:marTop w:val="0"/>
      <w:marBottom w:val="0"/>
      <w:divBdr>
        <w:top w:val="none" w:sz="0" w:space="0" w:color="auto"/>
        <w:left w:val="none" w:sz="0" w:space="0" w:color="auto"/>
        <w:bottom w:val="none" w:sz="0" w:space="0" w:color="auto"/>
        <w:right w:val="none" w:sz="0" w:space="0" w:color="auto"/>
      </w:divBdr>
    </w:div>
    <w:div w:id="601456051">
      <w:bodyDiv w:val="1"/>
      <w:marLeft w:val="0"/>
      <w:marRight w:val="0"/>
      <w:marTop w:val="0"/>
      <w:marBottom w:val="0"/>
      <w:divBdr>
        <w:top w:val="none" w:sz="0" w:space="0" w:color="auto"/>
        <w:left w:val="none" w:sz="0" w:space="0" w:color="auto"/>
        <w:bottom w:val="none" w:sz="0" w:space="0" w:color="auto"/>
        <w:right w:val="none" w:sz="0" w:space="0" w:color="auto"/>
      </w:divBdr>
    </w:div>
    <w:div w:id="601574921">
      <w:bodyDiv w:val="1"/>
      <w:marLeft w:val="0"/>
      <w:marRight w:val="0"/>
      <w:marTop w:val="0"/>
      <w:marBottom w:val="0"/>
      <w:divBdr>
        <w:top w:val="none" w:sz="0" w:space="0" w:color="auto"/>
        <w:left w:val="none" w:sz="0" w:space="0" w:color="auto"/>
        <w:bottom w:val="none" w:sz="0" w:space="0" w:color="auto"/>
        <w:right w:val="none" w:sz="0" w:space="0" w:color="auto"/>
      </w:divBdr>
    </w:div>
    <w:div w:id="609313513">
      <w:bodyDiv w:val="1"/>
      <w:marLeft w:val="0"/>
      <w:marRight w:val="0"/>
      <w:marTop w:val="0"/>
      <w:marBottom w:val="0"/>
      <w:divBdr>
        <w:top w:val="none" w:sz="0" w:space="0" w:color="auto"/>
        <w:left w:val="none" w:sz="0" w:space="0" w:color="auto"/>
        <w:bottom w:val="none" w:sz="0" w:space="0" w:color="auto"/>
        <w:right w:val="none" w:sz="0" w:space="0" w:color="auto"/>
      </w:divBdr>
    </w:div>
    <w:div w:id="611014382">
      <w:bodyDiv w:val="1"/>
      <w:marLeft w:val="0"/>
      <w:marRight w:val="0"/>
      <w:marTop w:val="0"/>
      <w:marBottom w:val="0"/>
      <w:divBdr>
        <w:top w:val="none" w:sz="0" w:space="0" w:color="auto"/>
        <w:left w:val="none" w:sz="0" w:space="0" w:color="auto"/>
        <w:bottom w:val="none" w:sz="0" w:space="0" w:color="auto"/>
        <w:right w:val="none" w:sz="0" w:space="0" w:color="auto"/>
      </w:divBdr>
    </w:div>
    <w:div w:id="612203063">
      <w:bodyDiv w:val="1"/>
      <w:marLeft w:val="0"/>
      <w:marRight w:val="0"/>
      <w:marTop w:val="0"/>
      <w:marBottom w:val="0"/>
      <w:divBdr>
        <w:top w:val="none" w:sz="0" w:space="0" w:color="auto"/>
        <w:left w:val="none" w:sz="0" w:space="0" w:color="auto"/>
        <w:bottom w:val="none" w:sz="0" w:space="0" w:color="auto"/>
        <w:right w:val="none" w:sz="0" w:space="0" w:color="auto"/>
      </w:divBdr>
    </w:div>
    <w:div w:id="612320174">
      <w:bodyDiv w:val="1"/>
      <w:marLeft w:val="0"/>
      <w:marRight w:val="0"/>
      <w:marTop w:val="0"/>
      <w:marBottom w:val="0"/>
      <w:divBdr>
        <w:top w:val="none" w:sz="0" w:space="0" w:color="auto"/>
        <w:left w:val="none" w:sz="0" w:space="0" w:color="auto"/>
        <w:bottom w:val="none" w:sz="0" w:space="0" w:color="auto"/>
        <w:right w:val="none" w:sz="0" w:space="0" w:color="auto"/>
      </w:divBdr>
    </w:div>
    <w:div w:id="612438674">
      <w:bodyDiv w:val="1"/>
      <w:marLeft w:val="0"/>
      <w:marRight w:val="0"/>
      <w:marTop w:val="0"/>
      <w:marBottom w:val="0"/>
      <w:divBdr>
        <w:top w:val="none" w:sz="0" w:space="0" w:color="auto"/>
        <w:left w:val="none" w:sz="0" w:space="0" w:color="auto"/>
        <w:bottom w:val="none" w:sz="0" w:space="0" w:color="auto"/>
        <w:right w:val="none" w:sz="0" w:space="0" w:color="auto"/>
      </w:divBdr>
    </w:div>
    <w:div w:id="613632457">
      <w:bodyDiv w:val="1"/>
      <w:marLeft w:val="0"/>
      <w:marRight w:val="0"/>
      <w:marTop w:val="0"/>
      <w:marBottom w:val="0"/>
      <w:divBdr>
        <w:top w:val="none" w:sz="0" w:space="0" w:color="auto"/>
        <w:left w:val="none" w:sz="0" w:space="0" w:color="auto"/>
        <w:bottom w:val="none" w:sz="0" w:space="0" w:color="auto"/>
        <w:right w:val="none" w:sz="0" w:space="0" w:color="auto"/>
      </w:divBdr>
    </w:div>
    <w:div w:id="613752731">
      <w:bodyDiv w:val="1"/>
      <w:marLeft w:val="0"/>
      <w:marRight w:val="0"/>
      <w:marTop w:val="0"/>
      <w:marBottom w:val="0"/>
      <w:divBdr>
        <w:top w:val="none" w:sz="0" w:space="0" w:color="auto"/>
        <w:left w:val="none" w:sz="0" w:space="0" w:color="auto"/>
        <w:bottom w:val="none" w:sz="0" w:space="0" w:color="auto"/>
        <w:right w:val="none" w:sz="0" w:space="0" w:color="auto"/>
      </w:divBdr>
    </w:div>
    <w:div w:id="616567191">
      <w:bodyDiv w:val="1"/>
      <w:marLeft w:val="0"/>
      <w:marRight w:val="0"/>
      <w:marTop w:val="0"/>
      <w:marBottom w:val="0"/>
      <w:divBdr>
        <w:top w:val="none" w:sz="0" w:space="0" w:color="auto"/>
        <w:left w:val="none" w:sz="0" w:space="0" w:color="auto"/>
        <w:bottom w:val="none" w:sz="0" w:space="0" w:color="auto"/>
        <w:right w:val="none" w:sz="0" w:space="0" w:color="auto"/>
      </w:divBdr>
    </w:div>
    <w:div w:id="617219525">
      <w:bodyDiv w:val="1"/>
      <w:marLeft w:val="0"/>
      <w:marRight w:val="0"/>
      <w:marTop w:val="0"/>
      <w:marBottom w:val="0"/>
      <w:divBdr>
        <w:top w:val="none" w:sz="0" w:space="0" w:color="auto"/>
        <w:left w:val="none" w:sz="0" w:space="0" w:color="auto"/>
        <w:bottom w:val="none" w:sz="0" w:space="0" w:color="auto"/>
        <w:right w:val="none" w:sz="0" w:space="0" w:color="auto"/>
      </w:divBdr>
    </w:div>
    <w:div w:id="617370957">
      <w:bodyDiv w:val="1"/>
      <w:marLeft w:val="0"/>
      <w:marRight w:val="0"/>
      <w:marTop w:val="0"/>
      <w:marBottom w:val="0"/>
      <w:divBdr>
        <w:top w:val="none" w:sz="0" w:space="0" w:color="auto"/>
        <w:left w:val="none" w:sz="0" w:space="0" w:color="auto"/>
        <w:bottom w:val="none" w:sz="0" w:space="0" w:color="auto"/>
        <w:right w:val="none" w:sz="0" w:space="0" w:color="auto"/>
      </w:divBdr>
    </w:div>
    <w:div w:id="617568026">
      <w:bodyDiv w:val="1"/>
      <w:marLeft w:val="0"/>
      <w:marRight w:val="0"/>
      <w:marTop w:val="0"/>
      <w:marBottom w:val="0"/>
      <w:divBdr>
        <w:top w:val="none" w:sz="0" w:space="0" w:color="auto"/>
        <w:left w:val="none" w:sz="0" w:space="0" w:color="auto"/>
        <w:bottom w:val="none" w:sz="0" w:space="0" w:color="auto"/>
        <w:right w:val="none" w:sz="0" w:space="0" w:color="auto"/>
      </w:divBdr>
    </w:div>
    <w:div w:id="624313049">
      <w:bodyDiv w:val="1"/>
      <w:marLeft w:val="0"/>
      <w:marRight w:val="0"/>
      <w:marTop w:val="0"/>
      <w:marBottom w:val="0"/>
      <w:divBdr>
        <w:top w:val="none" w:sz="0" w:space="0" w:color="auto"/>
        <w:left w:val="none" w:sz="0" w:space="0" w:color="auto"/>
        <w:bottom w:val="none" w:sz="0" w:space="0" w:color="auto"/>
        <w:right w:val="none" w:sz="0" w:space="0" w:color="auto"/>
      </w:divBdr>
    </w:div>
    <w:div w:id="626005922">
      <w:bodyDiv w:val="1"/>
      <w:marLeft w:val="0"/>
      <w:marRight w:val="0"/>
      <w:marTop w:val="0"/>
      <w:marBottom w:val="0"/>
      <w:divBdr>
        <w:top w:val="none" w:sz="0" w:space="0" w:color="auto"/>
        <w:left w:val="none" w:sz="0" w:space="0" w:color="auto"/>
        <w:bottom w:val="none" w:sz="0" w:space="0" w:color="auto"/>
        <w:right w:val="none" w:sz="0" w:space="0" w:color="auto"/>
      </w:divBdr>
    </w:div>
    <w:div w:id="628900502">
      <w:bodyDiv w:val="1"/>
      <w:marLeft w:val="0"/>
      <w:marRight w:val="0"/>
      <w:marTop w:val="0"/>
      <w:marBottom w:val="0"/>
      <w:divBdr>
        <w:top w:val="none" w:sz="0" w:space="0" w:color="auto"/>
        <w:left w:val="none" w:sz="0" w:space="0" w:color="auto"/>
        <w:bottom w:val="none" w:sz="0" w:space="0" w:color="auto"/>
        <w:right w:val="none" w:sz="0" w:space="0" w:color="auto"/>
      </w:divBdr>
    </w:div>
    <w:div w:id="632759337">
      <w:bodyDiv w:val="1"/>
      <w:marLeft w:val="0"/>
      <w:marRight w:val="0"/>
      <w:marTop w:val="0"/>
      <w:marBottom w:val="0"/>
      <w:divBdr>
        <w:top w:val="none" w:sz="0" w:space="0" w:color="auto"/>
        <w:left w:val="none" w:sz="0" w:space="0" w:color="auto"/>
        <w:bottom w:val="none" w:sz="0" w:space="0" w:color="auto"/>
        <w:right w:val="none" w:sz="0" w:space="0" w:color="auto"/>
      </w:divBdr>
    </w:div>
    <w:div w:id="634028002">
      <w:bodyDiv w:val="1"/>
      <w:marLeft w:val="0"/>
      <w:marRight w:val="0"/>
      <w:marTop w:val="0"/>
      <w:marBottom w:val="0"/>
      <w:divBdr>
        <w:top w:val="none" w:sz="0" w:space="0" w:color="auto"/>
        <w:left w:val="none" w:sz="0" w:space="0" w:color="auto"/>
        <w:bottom w:val="none" w:sz="0" w:space="0" w:color="auto"/>
        <w:right w:val="none" w:sz="0" w:space="0" w:color="auto"/>
      </w:divBdr>
    </w:div>
    <w:div w:id="637107800">
      <w:bodyDiv w:val="1"/>
      <w:marLeft w:val="0"/>
      <w:marRight w:val="0"/>
      <w:marTop w:val="0"/>
      <w:marBottom w:val="0"/>
      <w:divBdr>
        <w:top w:val="none" w:sz="0" w:space="0" w:color="auto"/>
        <w:left w:val="none" w:sz="0" w:space="0" w:color="auto"/>
        <w:bottom w:val="none" w:sz="0" w:space="0" w:color="auto"/>
        <w:right w:val="none" w:sz="0" w:space="0" w:color="auto"/>
      </w:divBdr>
    </w:div>
    <w:div w:id="641665664">
      <w:bodyDiv w:val="1"/>
      <w:marLeft w:val="0"/>
      <w:marRight w:val="0"/>
      <w:marTop w:val="0"/>
      <w:marBottom w:val="0"/>
      <w:divBdr>
        <w:top w:val="none" w:sz="0" w:space="0" w:color="auto"/>
        <w:left w:val="none" w:sz="0" w:space="0" w:color="auto"/>
        <w:bottom w:val="none" w:sz="0" w:space="0" w:color="auto"/>
        <w:right w:val="none" w:sz="0" w:space="0" w:color="auto"/>
      </w:divBdr>
    </w:div>
    <w:div w:id="641807124">
      <w:bodyDiv w:val="1"/>
      <w:marLeft w:val="0"/>
      <w:marRight w:val="0"/>
      <w:marTop w:val="0"/>
      <w:marBottom w:val="0"/>
      <w:divBdr>
        <w:top w:val="none" w:sz="0" w:space="0" w:color="auto"/>
        <w:left w:val="none" w:sz="0" w:space="0" w:color="auto"/>
        <w:bottom w:val="none" w:sz="0" w:space="0" w:color="auto"/>
        <w:right w:val="none" w:sz="0" w:space="0" w:color="auto"/>
      </w:divBdr>
    </w:div>
    <w:div w:id="644743291">
      <w:bodyDiv w:val="1"/>
      <w:marLeft w:val="0"/>
      <w:marRight w:val="0"/>
      <w:marTop w:val="0"/>
      <w:marBottom w:val="0"/>
      <w:divBdr>
        <w:top w:val="none" w:sz="0" w:space="0" w:color="auto"/>
        <w:left w:val="none" w:sz="0" w:space="0" w:color="auto"/>
        <w:bottom w:val="none" w:sz="0" w:space="0" w:color="auto"/>
        <w:right w:val="none" w:sz="0" w:space="0" w:color="auto"/>
      </w:divBdr>
    </w:div>
    <w:div w:id="647052009">
      <w:bodyDiv w:val="1"/>
      <w:marLeft w:val="0"/>
      <w:marRight w:val="0"/>
      <w:marTop w:val="0"/>
      <w:marBottom w:val="0"/>
      <w:divBdr>
        <w:top w:val="none" w:sz="0" w:space="0" w:color="auto"/>
        <w:left w:val="none" w:sz="0" w:space="0" w:color="auto"/>
        <w:bottom w:val="none" w:sz="0" w:space="0" w:color="auto"/>
        <w:right w:val="none" w:sz="0" w:space="0" w:color="auto"/>
      </w:divBdr>
    </w:div>
    <w:div w:id="648243028">
      <w:bodyDiv w:val="1"/>
      <w:marLeft w:val="0"/>
      <w:marRight w:val="0"/>
      <w:marTop w:val="0"/>
      <w:marBottom w:val="0"/>
      <w:divBdr>
        <w:top w:val="none" w:sz="0" w:space="0" w:color="auto"/>
        <w:left w:val="none" w:sz="0" w:space="0" w:color="auto"/>
        <w:bottom w:val="none" w:sz="0" w:space="0" w:color="auto"/>
        <w:right w:val="none" w:sz="0" w:space="0" w:color="auto"/>
      </w:divBdr>
    </w:div>
    <w:div w:id="650476702">
      <w:bodyDiv w:val="1"/>
      <w:marLeft w:val="0"/>
      <w:marRight w:val="0"/>
      <w:marTop w:val="0"/>
      <w:marBottom w:val="0"/>
      <w:divBdr>
        <w:top w:val="none" w:sz="0" w:space="0" w:color="auto"/>
        <w:left w:val="none" w:sz="0" w:space="0" w:color="auto"/>
        <w:bottom w:val="none" w:sz="0" w:space="0" w:color="auto"/>
        <w:right w:val="none" w:sz="0" w:space="0" w:color="auto"/>
      </w:divBdr>
    </w:div>
    <w:div w:id="650986342">
      <w:bodyDiv w:val="1"/>
      <w:marLeft w:val="0"/>
      <w:marRight w:val="0"/>
      <w:marTop w:val="0"/>
      <w:marBottom w:val="0"/>
      <w:divBdr>
        <w:top w:val="none" w:sz="0" w:space="0" w:color="auto"/>
        <w:left w:val="none" w:sz="0" w:space="0" w:color="auto"/>
        <w:bottom w:val="none" w:sz="0" w:space="0" w:color="auto"/>
        <w:right w:val="none" w:sz="0" w:space="0" w:color="auto"/>
      </w:divBdr>
    </w:div>
    <w:div w:id="651176017">
      <w:bodyDiv w:val="1"/>
      <w:marLeft w:val="0"/>
      <w:marRight w:val="0"/>
      <w:marTop w:val="0"/>
      <w:marBottom w:val="0"/>
      <w:divBdr>
        <w:top w:val="none" w:sz="0" w:space="0" w:color="auto"/>
        <w:left w:val="none" w:sz="0" w:space="0" w:color="auto"/>
        <w:bottom w:val="none" w:sz="0" w:space="0" w:color="auto"/>
        <w:right w:val="none" w:sz="0" w:space="0" w:color="auto"/>
      </w:divBdr>
    </w:div>
    <w:div w:id="651568072">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55959025">
      <w:bodyDiv w:val="1"/>
      <w:marLeft w:val="0"/>
      <w:marRight w:val="0"/>
      <w:marTop w:val="0"/>
      <w:marBottom w:val="0"/>
      <w:divBdr>
        <w:top w:val="none" w:sz="0" w:space="0" w:color="auto"/>
        <w:left w:val="none" w:sz="0" w:space="0" w:color="auto"/>
        <w:bottom w:val="none" w:sz="0" w:space="0" w:color="auto"/>
        <w:right w:val="none" w:sz="0" w:space="0" w:color="auto"/>
      </w:divBdr>
    </w:div>
    <w:div w:id="657340061">
      <w:bodyDiv w:val="1"/>
      <w:marLeft w:val="0"/>
      <w:marRight w:val="0"/>
      <w:marTop w:val="0"/>
      <w:marBottom w:val="0"/>
      <w:divBdr>
        <w:top w:val="none" w:sz="0" w:space="0" w:color="auto"/>
        <w:left w:val="none" w:sz="0" w:space="0" w:color="auto"/>
        <w:bottom w:val="none" w:sz="0" w:space="0" w:color="auto"/>
        <w:right w:val="none" w:sz="0" w:space="0" w:color="auto"/>
      </w:divBdr>
    </w:div>
    <w:div w:id="657658520">
      <w:bodyDiv w:val="1"/>
      <w:marLeft w:val="0"/>
      <w:marRight w:val="0"/>
      <w:marTop w:val="0"/>
      <w:marBottom w:val="0"/>
      <w:divBdr>
        <w:top w:val="none" w:sz="0" w:space="0" w:color="auto"/>
        <w:left w:val="none" w:sz="0" w:space="0" w:color="auto"/>
        <w:bottom w:val="none" w:sz="0" w:space="0" w:color="auto"/>
        <w:right w:val="none" w:sz="0" w:space="0" w:color="auto"/>
      </w:divBdr>
    </w:div>
    <w:div w:id="660696557">
      <w:bodyDiv w:val="1"/>
      <w:marLeft w:val="0"/>
      <w:marRight w:val="0"/>
      <w:marTop w:val="0"/>
      <w:marBottom w:val="0"/>
      <w:divBdr>
        <w:top w:val="none" w:sz="0" w:space="0" w:color="auto"/>
        <w:left w:val="none" w:sz="0" w:space="0" w:color="auto"/>
        <w:bottom w:val="none" w:sz="0" w:space="0" w:color="auto"/>
        <w:right w:val="none" w:sz="0" w:space="0" w:color="auto"/>
      </w:divBdr>
    </w:div>
    <w:div w:id="661936198">
      <w:bodyDiv w:val="1"/>
      <w:marLeft w:val="0"/>
      <w:marRight w:val="0"/>
      <w:marTop w:val="0"/>
      <w:marBottom w:val="0"/>
      <w:divBdr>
        <w:top w:val="none" w:sz="0" w:space="0" w:color="auto"/>
        <w:left w:val="none" w:sz="0" w:space="0" w:color="auto"/>
        <w:bottom w:val="none" w:sz="0" w:space="0" w:color="auto"/>
        <w:right w:val="none" w:sz="0" w:space="0" w:color="auto"/>
      </w:divBdr>
    </w:div>
    <w:div w:id="662586660">
      <w:bodyDiv w:val="1"/>
      <w:marLeft w:val="0"/>
      <w:marRight w:val="0"/>
      <w:marTop w:val="0"/>
      <w:marBottom w:val="0"/>
      <w:divBdr>
        <w:top w:val="none" w:sz="0" w:space="0" w:color="auto"/>
        <w:left w:val="none" w:sz="0" w:space="0" w:color="auto"/>
        <w:bottom w:val="none" w:sz="0" w:space="0" w:color="auto"/>
        <w:right w:val="none" w:sz="0" w:space="0" w:color="auto"/>
      </w:divBdr>
    </w:div>
    <w:div w:id="662657676">
      <w:bodyDiv w:val="1"/>
      <w:marLeft w:val="0"/>
      <w:marRight w:val="0"/>
      <w:marTop w:val="0"/>
      <w:marBottom w:val="0"/>
      <w:divBdr>
        <w:top w:val="none" w:sz="0" w:space="0" w:color="auto"/>
        <w:left w:val="none" w:sz="0" w:space="0" w:color="auto"/>
        <w:bottom w:val="none" w:sz="0" w:space="0" w:color="auto"/>
        <w:right w:val="none" w:sz="0" w:space="0" w:color="auto"/>
      </w:divBdr>
    </w:div>
    <w:div w:id="663508970">
      <w:bodyDiv w:val="1"/>
      <w:marLeft w:val="0"/>
      <w:marRight w:val="0"/>
      <w:marTop w:val="0"/>
      <w:marBottom w:val="0"/>
      <w:divBdr>
        <w:top w:val="none" w:sz="0" w:space="0" w:color="auto"/>
        <w:left w:val="none" w:sz="0" w:space="0" w:color="auto"/>
        <w:bottom w:val="none" w:sz="0" w:space="0" w:color="auto"/>
        <w:right w:val="none" w:sz="0" w:space="0" w:color="auto"/>
      </w:divBdr>
    </w:div>
    <w:div w:id="668484198">
      <w:bodyDiv w:val="1"/>
      <w:marLeft w:val="0"/>
      <w:marRight w:val="0"/>
      <w:marTop w:val="0"/>
      <w:marBottom w:val="0"/>
      <w:divBdr>
        <w:top w:val="none" w:sz="0" w:space="0" w:color="auto"/>
        <w:left w:val="none" w:sz="0" w:space="0" w:color="auto"/>
        <w:bottom w:val="none" w:sz="0" w:space="0" w:color="auto"/>
        <w:right w:val="none" w:sz="0" w:space="0" w:color="auto"/>
      </w:divBdr>
    </w:div>
    <w:div w:id="672071976">
      <w:bodyDiv w:val="1"/>
      <w:marLeft w:val="0"/>
      <w:marRight w:val="0"/>
      <w:marTop w:val="0"/>
      <w:marBottom w:val="0"/>
      <w:divBdr>
        <w:top w:val="none" w:sz="0" w:space="0" w:color="auto"/>
        <w:left w:val="none" w:sz="0" w:space="0" w:color="auto"/>
        <w:bottom w:val="none" w:sz="0" w:space="0" w:color="auto"/>
        <w:right w:val="none" w:sz="0" w:space="0" w:color="auto"/>
      </w:divBdr>
    </w:div>
    <w:div w:id="682366706">
      <w:bodyDiv w:val="1"/>
      <w:marLeft w:val="0"/>
      <w:marRight w:val="0"/>
      <w:marTop w:val="0"/>
      <w:marBottom w:val="0"/>
      <w:divBdr>
        <w:top w:val="none" w:sz="0" w:space="0" w:color="auto"/>
        <w:left w:val="none" w:sz="0" w:space="0" w:color="auto"/>
        <w:bottom w:val="none" w:sz="0" w:space="0" w:color="auto"/>
        <w:right w:val="none" w:sz="0" w:space="0" w:color="auto"/>
      </w:divBdr>
    </w:div>
    <w:div w:id="686055973">
      <w:bodyDiv w:val="1"/>
      <w:marLeft w:val="0"/>
      <w:marRight w:val="0"/>
      <w:marTop w:val="0"/>
      <w:marBottom w:val="0"/>
      <w:divBdr>
        <w:top w:val="none" w:sz="0" w:space="0" w:color="auto"/>
        <w:left w:val="none" w:sz="0" w:space="0" w:color="auto"/>
        <w:bottom w:val="none" w:sz="0" w:space="0" w:color="auto"/>
        <w:right w:val="none" w:sz="0" w:space="0" w:color="auto"/>
      </w:divBdr>
    </w:div>
    <w:div w:id="687828486">
      <w:bodyDiv w:val="1"/>
      <w:marLeft w:val="0"/>
      <w:marRight w:val="0"/>
      <w:marTop w:val="0"/>
      <w:marBottom w:val="0"/>
      <w:divBdr>
        <w:top w:val="none" w:sz="0" w:space="0" w:color="auto"/>
        <w:left w:val="none" w:sz="0" w:space="0" w:color="auto"/>
        <w:bottom w:val="none" w:sz="0" w:space="0" w:color="auto"/>
        <w:right w:val="none" w:sz="0" w:space="0" w:color="auto"/>
      </w:divBdr>
    </w:div>
    <w:div w:id="689335615">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696735735">
      <w:bodyDiv w:val="1"/>
      <w:marLeft w:val="0"/>
      <w:marRight w:val="0"/>
      <w:marTop w:val="0"/>
      <w:marBottom w:val="0"/>
      <w:divBdr>
        <w:top w:val="none" w:sz="0" w:space="0" w:color="auto"/>
        <w:left w:val="none" w:sz="0" w:space="0" w:color="auto"/>
        <w:bottom w:val="none" w:sz="0" w:space="0" w:color="auto"/>
        <w:right w:val="none" w:sz="0" w:space="0" w:color="auto"/>
      </w:divBdr>
    </w:div>
    <w:div w:id="700279994">
      <w:bodyDiv w:val="1"/>
      <w:marLeft w:val="0"/>
      <w:marRight w:val="0"/>
      <w:marTop w:val="0"/>
      <w:marBottom w:val="0"/>
      <w:divBdr>
        <w:top w:val="none" w:sz="0" w:space="0" w:color="auto"/>
        <w:left w:val="none" w:sz="0" w:space="0" w:color="auto"/>
        <w:bottom w:val="none" w:sz="0" w:space="0" w:color="auto"/>
        <w:right w:val="none" w:sz="0" w:space="0" w:color="auto"/>
      </w:divBdr>
    </w:div>
    <w:div w:id="700327450">
      <w:bodyDiv w:val="1"/>
      <w:marLeft w:val="0"/>
      <w:marRight w:val="0"/>
      <w:marTop w:val="0"/>
      <w:marBottom w:val="0"/>
      <w:divBdr>
        <w:top w:val="none" w:sz="0" w:space="0" w:color="auto"/>
        <w:left w:val="none" w:sz="0" w:space="0" w:color="auto"/>
        <w:bottom w:val="none" w:sz="0" w:space="0" w:color="auto"/>
        <w:right w:val="none" w:sz="0" w:space="0" w:color="auto"/>
      </w:divBdr>
    </w:div>
    <w:div w:id="703023167">
      <w:bodyDiv w:val="1"/>
      <w:marLeft w:val="0"/>
      <w:marRight w:val="0"/>
      <w:marTop w:val="0"/>
      <w:marBottom w:val="0"/>
      <w:divBdr>
        <w:top w:val="none" w:sz="0" w:space="0" w:color="auto"/>
        <w:left w:val="none" w:sz="0" w:space="0" w:color="auto"/>
        <w:bottom w:val="none" w:sz="0" w:space="0" w:color="auto"/>
        <w:right w:val="none" w:sz="0" w:space="0" w:color="auto"/>
      </w:divBdr>
    </w:div>
    <w:div w:id="712392089">
      <w:bodyDiv w:val="1"/>
      <w:marLeft w:val="0"/>
      <w:marRight w:val="0"/>
      <w:marTop w:val="0"/>
      <w:marBottom w:val="0"/>
      <w:divBdr>
        <w:top w:val="none" w:sz="0" w:space="0" w:color="auto"/>
        <w:left w:val="none" w:sz="0" w:space="0" w:color="auto"/>
        <w:bottom w:val="none" w:sz="0" w:space="0" w:color="auto"/>
        <w:right w:val="none" w:sz="0" w:space="0" w:color="auto"/>
      </w:divBdr>
    </w:div>
    <w:div w:id="713119607">
      <w:bodyDiv w:val="1"/>
      <w:marLeft w:val="0"/>
      <w:marRight w:val="0"/>
      <w:marTop w:val="0"/>
      <w:marBottom w:val="0"/>
      <w:divBdr>
        <w:top w:val="none" w:sz="0" w:space="0" w:color="auto"/>
        <w:left w:val="none" w:sz="0" w:space="0" w:color="auto"/>
        <w:bottom w:val="none" w:sz="0" w:space="0" w:color="auto"/>
        <w:right w:val="none" w:sz="0" w:space="0" w:color="auto"/>
      </w:divBdr>
    </w:div>
    <w:div w:id="717433394">
      <w:bodyDiv w:val="1"/>
      <w:marLeft w:val="0"/>
      <w:marRight w:val="0"/>
      <w:marTop w:val="0"/>
      <w:marBottom w:val="0"/>
      <w:divBdr>
        <w:top w:val="none" w:sz="0" w:space="0" w:color="auto"/>
        <w:left w:val="none" w:sz="0" w:space="0" w:color="auto"/>
        <w:bottom w:val="none" w:sz="0" w:space="0" w:color="auto"/>
        <w:right w:val="none" w:sz="0" w:space="0" w:color="auto"/>
      </w:divBdr>
    </w:div>
    <w:div w:id="719860958">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22143612">
      <w:bodyDiv w:val="1"/>
      <w:marLeft w:val="0"/>
      <w:marRight w:val="0"/>
      <w:marTop w:val="0"/>
      <w:marBottom w:val="0"/>
      <w:divBdr>
        <w:top w:val="none" w:sz="0" w:space="0" w:color="auto"/>
        <w:left w:val="none" w:sz="0" w:space="0" w:color="auto"/>
        <w:bottom w:val="none" w:sz="0" w:space="0" w:color="auto"/>
        <w:right w:val="none" w:sz="0" w:space="0" w:color="auto"/>
      </w:divBdr>
    </w:div>
    <w:div w:id="723869942">
      <w:bodyDiv w:val="1"/>
      <w:marLeft w:val="0"/>
      <w:marRight w:val="0"/>
      <w:marTop w:val="0"/>
      <w:marBottom w:val="0"/>
      <w:divBdr>
        <w:top w:val="none" w:sz="0" w:space="0" w:color="auto"/>
        <w:left w:val="none" w:sz="0" w:space="0" w:color="auto"/>
        <w:bottom w:val="none" w:sz="0" w:space="0" w:color="auto"/>
        <w:right w:val="none" w:sz="0" w:space="0" w:color="auto"/>
      </w:divBdr>
    </w:div>
    <w:div w:id="726683178">
      <w:bodyDiv w:val="1"/>
      <w:marLeft w:val="0"/>
      <w:marRight w:val="0"/>
      <w:marTop w:val="0"/>
      <w:marBottom w:val="0"/>
      <w:divBdr>
        <w:top w:val="none" w:sz="0" w:space="0" w:color="auto"/>
        <w:left w:val="none" w:sz="0" w:space="0" w:color="auto"/>
        <w:bottom w:val="none" w:sz="0" w:space="0" w:color="auto"/>
        <w:right w:val="none" w:sz="0" w:space="0" w:color="auto"/>
      </w:divBdr>
    </w:div>
    <w:div w:id="729503222">
      <w:bodyDiv w:val="1"/>
      <w:marLeft w:val="0"/>
      <w:marRight w:val="0"/>
      <w:marTop w:val="0"/>
      <w:marBottom w:val="0"/>
      <w:divBdr>
        <w:top w:val="none" w:sz="0" w:space="0" w:color="auto"/>
        <w:left w:val="none" w:sz="0" w:space="0" w:color="auto"/>
        <w:bottom w:val="none" w:sz="0" w:space="0" w:color="auto"/>
        <w:right w:val="none" w:sz="0" w:space="0" w:color="auto"/>
      </w:divBdr>
    </w:div>
    <w:div w:id="736979565">
      <w:bodyDiv w:val="1"/>
      <w:marLeft w:val="0"/>
      <w:marRight w:val="0"/>
      <w:marTop w:val="0"/>
      <w:marBottom w:val="0"/>
      <w:divBdr>
        <w:top w:val="none" w:sz="0" w:space="0" w:color="auto"/>
        <w:left w:val="none" w:sz="0" w:space="0" w:color="auto"/>
        <w:bottom w:val="none" w:sz="0" w:space="0" w:color="auto"/>
        <w:right w:val="none" w:sz="0" w:space="0" w:color="auto"/>
      </w:divBdr>
    </w:div>
    <w:div w:id="738333730">
      <w:bodyDiv w:val="1"/>
      <w:marLeft w:val="0"/>
      <w:marRight w:val="0"/>
      <w:marTop w:val="0"/>
      <w:marBottom w:val="0"/>
      <w:divBdr>
        <w:top w:val="none" w:sz="0" w:space="0" w:color="auto"/>
        <w:left w:val="none" w:sz="0" w:space="0" w:color="auto"/>
        <w:bottom w:val="none" w:sz="0" w:space="0" w:color="auto"/>
        <w:right w:val="none" w:sz="0" w:space="0" w:color="auto"/>
      </w:divBdr>
    </w:div>
    <w:div w:id="738601001">
      <w:bodyDiv w:val="1"/>
      <w:marLeft w:val="0"/>
      <w:marRight w:val="0"/>
      <w:marTop w:val="0"/>
      <w:marBottom w:val="0"/>
      <w:divBdr>
        <w:top w:val="none" w:sz="0" w:space="0" w:color="auto"/>
        <w:left w:val="none" w:sz="0" w:space="0" w:color="auto"/>
        <w:bottom w:val="none" w:sz="0" w:space="0" w:color="auto"/>
        <w:right w:val="none" w:sz="0" w:space="0" w:color="auto"/>
      </w:divBdr>
    </w:div>
    <w:div w:id="739597756">
      <w:bodyDiv w:val="1"/>
      <w:marLeft w:val="0"/>
      <w:marRight w:val="0"/>
      <w:marTop w:val="0"/>
      <w:marBottom w:val="0"/>
      <w:divBdr>
        <w:top w:val="none" w:sz="0" w:space="0" w:color="auto"/>
        <w:left w:val="none" w:sz="0" w:space="0" w:color="auto"/>
        <w:bottom w:val="none" w:sz="0" w:space="0" w:color="auto"/>
        <w:right w:val="none" w:sz="0" w:space="0" w:color="auto"/>
      </w:divBdr>
    </w:div>
    <w:div w:id="746266363">
      <w:bodyDiv w:val="1"/>
      <w:marLeft w:val="0"/>
      <w:marRight w:val="0"/>
      <w:marTop w:val="0"/>
      <w:marBottom w:val="0"/>
      <w:divBdr>
        <w:top w:val="none" w:sz="0" w:space="0" w:color="auto"/>
        <w:left w:val="none" w:sz="0" w:space="0" w:color="auto"/>
        <w:bottom w:val="none" w:sz="0" w:space="0" w:color="auto"/>
        <w:right w:val="none" w:sz="0" w:space="0" w:color="auto"/>
      </w:divBdr>
    </w:div>
    <w:div w:id="748188733">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1505660">
      <w:bodyDiv w:val="1"/>
      <w:marLeft w:val="0"/>
      <w:marRight w:val="0"/>
      <w:marTop w:val="0"/>
      <w:marBottom w:val="0"/>
      <w:divBdr>
        <w:top w:val="none" w:sz="0" w:space="0" w:color="auto"/>
        <w:left w:val="none" w:sz="0" w:space="0" w:color="auto"/>
        <w:bottom w:val="none" w:sz="0" w:space="0" w:color="auto"/>
        <w:right w:val="none" w:sz="0" w:space="0" w:color="auto"/>
      </w:divBdr>
    </w:div>
    <w:div w:id="755245371">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59108425">
      <w:bodyDiv w:val="1"/>
      <w:marLeft w:val="0"/>
      <w:marRight w:val="0"/>
      <w:marTop w:val="0"/>
      <w:marBottom w:val="0"/>
      <w:divBdr>
        <w:top w:val="none" w:sz="0" w:space="0" w:color="auto"/>
        <w:left w:val="none" w:sz="0" w:space="0" w:color="auto"/>
        <w:bottom w:val="none" w:sz="0" w:space="0" w:color="auto"/>
        <w:right w:val="none" w:sz="0" w:space="0" w:color="auto"/>
      </w:divBdr>
    </w:div>
    <w:div w:id="759569621">
      <w:bodyDiv w:val="1"/>
      <w:marLeft w:val="0"/>
      <w:marRight w:val="0"/>
      <w:marTop w:val="0"/>
      <w:marBottom w:val="0"/>
      <w:divBdr>
        <w:top w:val="none" w:sz="0" w:space="0" w:color="auto"/>
        <w:left w:val="none" w:sz="0" w:space="0" w:color="auto"/>
        <w:bottom w:val="none" w:sz="0" w:space="0" w:color="auto"/>
        <w:right w:val="none" w:sz="0" w:space="0" w:color="auto"/>
      </w:divBdr>
    </w:div>
    <w:div w:id="761949679">
      <w:bodyDiv w:val="1"/>
      <w:marLeft w:val="0"/>
      <w:marRight w:val="0"/>
      <w:marTop w:val="0"/>
      <w:marBottom w:val="0"/>
      <w:divBdr>
        <w:top w:val="none" w:sz="0" w:space="0" w:color="auto"/>
        <w:left w:val="none" w:sz="0" w:space="0" w:color="auto"/>
        <w:bottom w:val="none" w:sz="0" w:space="0" w:color="auto"/>
        <w:right w:val="none" w:sz="0" w:space="0" w:color="auto"/>
      </w:divBdr>
    </w:div>
    <w:div w:id="762993374">
      <w:bodyDiv w:val="1"/>
      <w:marLeft w:val="0"/>
      <w:marRight w:val="0"/>
      <w:marTop w:val="0"/>
      <w:marBottom w:val="0"/>
      <w:divBdr>
        <w:top w:val="none" w:sz="0" w:space="0" w:color="auto"/>
        <w:left w:val="none" w:sz="0" w:space="0" w:color="auto"/>
        <w:bottom w:val="none" w:sz="0" w:space="0" w:color="auto"/>
        <w:right w:val="none" w:sz="0" w:space="0" w:color="auto"/>
      </w:divBdr>
    </w:div>
    <w:div w:id="763264762">
      <w:bodyDiv w:val="1"/>
      <w:marLeft w:val="0"/>
      <w:marRight w:val="0"/>
      <w:marTop w:val="0"/>
      <w:marBottom w:val="0"/>
      <w:divBdr>
        <w:top w:val="none" w:sz="0" w:space="0" w:color="auto"/>
        <w:left w:val="none" w:sz="0" w:space="0" w:color="auto"/>
        <w:bottom w:val="none" w:sz="0" w:space="0" w:color="auto"/>
        <w:right w:val="none" w:sz="0" w:space="0" w:color="auto"/>
      </w:divBdr>
    </w:div>
    <w:div w:id="766119566">
      <w:bodyDiv w:val="1"/>
      <w:marLeft w:val="0"/>
      <w:marRight w:val="0"/>
      <w:marTop w:val="0"/>
      <w:marBottom w:val="0"/>
      <w:divBdr>
        <w:top w:val="none" w:sz="0" w:space="0" w:color="auto"/>
        <w:left w:val="none" w:sz="0" w:space="0" w:color="auto"/>
        <w:bottom w:val="none" w:sz="0" w:space="0" w:color="auto"/>
        <w:right w:val="none" w:sz="0" w:space="0" w:color="auto"/>
      </w:divBdr>
    </w:div>
    <w:div w:id="769155641">
      <w:bodyDiv w:val="1"/>
      <w:marLeft w:val="0"/>
      <w:marRight w:val="0"/>
      <w:marTop w:val="0"/>
      <w:marBottom w:val="0"/>
      <w:divBdr>
        <w:top w:val="none" w:sz="0" w:space="0" w:color="auto"/>
        <w:left w:val="none" w:sz="0" w:space="0" w:color="auto"/>
        <w:bottom w:val="none" w:sz="0" w:space="0" w:color="auto"/>
        <w:right w:val="none" w:sz="0" w:space="0" w:color="auto"/>
      </w:divBdr>
    </w:div>
    <w:div w:id="769472937">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773742438">
      <w:bodyDiv w:val="1"/>
      <w:marLeft w:val="0"/>
      <w:marRight w:val="0"/>
      <w:marTop w:val="0"/>
      <w:marBottom w:val="0"/>
      <w:divBdr>
        <w:top w:val="none" w:sz="0" w:space="0" w:color="auto"/>
        <w:left w:val="none" w:sz="0" w:space="0" w:color="auto"/>
        <w:bottom w:val="none" w:sz="0" w:space="0" w:color="auto"/>
        <w:right w:val="none" w:sz="0" w:space="0" w:color="auto"/>
      </w:divBdr>
    </w:div>
    <w:div w:id="774397807">
      <w:bodyDiv w:val="1"/>
      <w:marLeft w:val="0"/>
      <w:marRight w:val="0"/>
      <w:marTop w:val="0"/>
      <w:marBottom w:val="0"/>
      <w:divBdr>
        <w:top w:val="none" w:sz="0" w:space="0" w:color="auto"/>
        <w:left w:val="none" w:sz="0" w:space="0" w:color="auto"/>
        <w:bottom w:val="none" w:sz="0" w:space="0" w:color="auto"/>
        <w:right w:val="none" w:sz="0" w:space="0" w:color="auto"/>
      </w:divBdr>
    </w:div>
    <w:div w:id="774600370">
      <w:bodyDiv w:val="1"/>
      <w:marLeft w:val="0"/>
      <w:marRight w:val="0"/>
      <w:marTop w:val="0"/>
      <w:marBottom w:val="0"/>
      <w:divBdr>
        <w:top w:val="none" w:sz="0" w:space="0" w:color="auto"/>
        <w:left w:val="none" w:sz="0" w:space="0" w:color="auto"/>
        <w:bottom w:val="none" w:sz="0" w:space="0" w:color="auto"/>
        <w:right w:val="none" w:sz="0" w:space="0" w:color="auto"/>
      </w:divBdr>
    </w:div>
    <w:div w:id="776367025">
      <w:bodyDiv w:val="1"/>
      <w:marLeft w:val="0"/>
      <w:marRight w:val="0"/>
      <w:marTop w:val="0"/>
      <w:marBottom w:val="0"/>
      <w:divBdr>
        <w:top w:val="none" w:sz="0" w:space="0" w:color="auto"/>
        <w:left w:val="none" w:sz="0" w:space="0" w:color="auto"/>
        <w:bottom w:val="none" w:sz="0" w:space="0" w:color="auto"/>
        <w:right w:val="none" w:sz="0" w:space="0" w:color="auto"/>
      </w:divBdr>
    </w:div>
    <w:div w:id="776407575">
      <w:bodyDiv w:val="1"/>
      <w:marLeft w:val="0"/>
      <w:marRight w:val="0"/>
      <w:marTop w:val="0"/>
      <w:marBottom w:val="0"/>
      <w:divBdr>
        <w:top w:val="none" w:sz="0" w:space="0" w:color="auto"/>
        <w:left w:val="none" w:sz="0" w:space="0" w:color="auto"/>
        <w:bottom w:val="none" w:sz="0" w:space="0" w:color="auto"/>
        <w:right w:val="none" w:sz="0" w:space="0" w:color="auto"/>
      </w:divBdr>
    </w:div>
    <w:div w:id="778334843">
      <w:bodyDiv w:val="1"/>
      <w:marLeft w:val="0"/>
      <w:marRight w:val="0"/>
      <w:marTop w:val="0"/>
      <w:marBottom w:val="0"/>
      <w:divBdr>
        <w:top w:val="none" w:sz="0" w:space="0" w:color="auto"/>
        <w:left w:val="none" w:sz="0" w:space="0" w:color="auto"/>
        <w:bottom w:val="none" w:sz="0" w:space="0" w:color="auto"/>
        <w:right w:val="none" w:sz="0" w:space="0" w:color="auto"/>
      </w:divBdr>
    </w:div>
    <w:div w:id="778649020">
      <w:bodyDiv w:val="1"/>
      <w:marLeft w:val="0"/>
      <w:marRight w:val="0"/>
      <w:marTop w:val="0"/>
      <w:marBottom w:val="0"/>
      <w:divBdr>
        <w:top w:val="none" w:sz="0" w:space="0" w:color="auto"/>
        <w:left w:val="none" w:sz="0" w:space="0" w:color="auto"/>
        <w:bottom w:val="none" w:sz="0" w:space="0" w:color="auto"/>
        <w:right w:val="none" w:sz="0" w:space="0" w:color="auto"/>
      </w:divBdr>
    </w:div>
    <w:div w:id="779027469">
      <w:bodyDiv w:val="1"/>
      <w:marLeft w:val="0"/>
      <w:marRight w:val="0"/>
      <w:marTop w:val="0"/>
      <w:marBottom w:val="0"/>
      <w:divBdr>
        <w:top w:val="none" w:sz="0" w:space="0" w:color="auto"/>
        <w:left w:val="none" w:sz="0" w:space="0" w:color="auto"/>
        <w:bottom w:val="none" w:sz="0" w:space="0" w:color="auto"/>
        <w:right w:val="none" w:sz="0" w:space="0" w:color="auto"/>
      </w:divBdr>
    </w:div>
    <w:div w:id="779686697">
      <w:bodyDiv w:val="1"/>
      <w:marLeft w:val="0"/>
      <w:marRight w:val="0"/>
      <w:marTop w:val="0"/>
      <w:marBottom w:val="0"/>
      <w:divBdr>
        <w:top w:val="none" w:sz="0" w:space="0" w:color="auto"/>
        <w:left w:val="none" w:sz="0" w:space="0" w:color="auto"/>
        <w:bottom w:val="none" w:sz="0" w:space="0" w:color="auto"/>
        <w:right w:val="none" w:sz="0" w:space="0" w:color="auto"/>
      </w:divBdr>
    </w:div>
    <w:div w:id="781657519">
      <w:bodyDiv w:val="1"/>
      <w:marLeft w:val="0"/>
      <w:marRight w:val="0"/>
      <w:marTop w:val="0"/>
      <w:marBottom w:val="0"/>
      <w:divBdr>
        <w:top w:val="none" w:sz="0" w:space="0" w:color="auto"/>
        <w:left w:val="none" w:sz="0" w:space="0" w:color="auto"/>
        <w:bottom w:val="none" w:sz="0" w:space="0" w:color="auto"/>
        <w:right w:val="none" w:sz="0" w:space="0" w:color="auto"/>
      </w:divBdr>
    </w:div>
    <w:div w:id="782263659">
      <w:bodyDiv w:val="1"/>
      <w:marLeft w:val="0"/>
      <w:marRight w:val="0"/>
      <w:marTop w:val="0"/>
      <w:marBottom w:val="0"/>
      <w:divBdr>
        <w:top w:val="none" w:sz="0" w:space="0" w:color="auto"/>
        <w:left w:val="none" w:sz="0" w:space="0" w:color="auto"/>
        <w:bottom w:val="none" w:sz="0" w:space="0" w:color="auto"/>
        <w:right w:val="none" w:sz="0" w:space="0" w:color="auto"/>
      </w:divBdr>
    </w:div>
    <w:div w:id="785583775">
      <w:bodyDiv w:val="1"/>
      <w:marLeft w:val="0"/>
      <w:marRight w:val="0"/>
      <w:marTop w:val="0"/>
      <w:marBottom w:val="0"/>
      <w:divBdr>
        <w:top w:val="none" w:sz="0" w:space="0" w:color="auto"/>
        <w:left w:val="none" w:sz="0" w:space="0" w:color="auto"/>
        <w:bottom w:val="none" w:sz="0" w:space="0" w:color="auto"/>
        <w:right w:val="none" w:sz="0" w:space="0" w:color="auto"/>
      </w:divBdr>
    </w:div>
    <w:div w:id="787552595">
      <w:bodyDiv w:val="1"/>
      <w:marLeft w:val="0"/>
      <w:marRight w:val="0"/>
      <w:marTop w:val="0"/>
      <w:marBottom w:val="0"/>
      <w:divBdr>
        <w:top w:val="none" w:sz="0" w:space="0" w:color="auto"/>
        <w:left w:val="none" w:sz="0" w:space="0" w:color="auto"/>
        <w:bottom w:val="none" w:sz="0" w:space="0" w:color="auto"/>
        <w:right w:val="none" w:sz="0" w:space="0" w:color="auto"/>
      </w:divBdr>
    </w:div>
    <w:div w:id="788009650">
      <w:bodyDiv w:val="1"/>
      <w:marLeft w:val="0"/>
      <w:marRight w:val="0"/>
      <w:marTop w:val="0"/>
      <w:marBottom w:val="0"/>
      <w:divBdr>
        <w:top w:val="none" w:sz="0" w:space="0" w:color="auto"/>
        <w:left w:val="none" w:sz="0" w:space="0" w:color="auto"/>
        <w:bottom w:val="none" w:sz="0" w:space="0" w:color="auto"/>
        <w:right w:val="none" w:sz="0" w:space="0" w:color="auto"/>
      </w:divBdr>
    </w:div>
    <w:div w:id="788818688">
      <w:bodyDiv w:val="1"/>
      <w:marLeft w:val="0"/>
      <w:marRight w:val="0"/>
      <w:marTop w:val="0"/>
      <w:marBottom w:val="0"/>
      <w:divBdr>
        <w:top w:val="none" w:sz="0" w:space="0" w:color="auto"/>
        <w:left w:val="none" w:sz="0" w:space="0" w:color="auto"/>
        <w:bottom w:val="none" w:sz="0" w:space="0" w:color="auto"/>
        <w:right w:val="none" w:sz="0" w:space="0" w:color="auto"/>
      </w:divBdr>
    </w:div>
    <w:div w:id="789737161">
      <w:bodyDiv w:val="1"/>
      <w:marLeft w:val="0"/>
      <w:marRight w:val="0"/>
      <w:marTop w:val="0"/>
      <w:marBottom w:val="0"/>
      <w:divBdr>
        <w:top w:val="none" w:sz="0" w:space="0" w:color="auto"/>
        <w:left w:val="none" w:sz="0" w:space="0" w:color="auto"/>
        <w:bottom w:val="none" w:sz="0" w:space="0" w:color="auto"/>
        <w:right w:val="none" w:sz="0" w:space="0" w:color="auto"/>
      </w:divBdr>
    </w:div>
    <w:div w:id="791023883">
      <w:bodyDiv w:val="1"/>
      <w:marLeft w:val="0"/>
      <w:marRight w:val="0"/>
      <w:marTop w:val="0"/>
      <w:marBottom w:val="0"/>
      <w:divBdr>
        <w:top w:val="none" w:sz="0" w:space="0" w:color="auto"/>
        <w:left w:val="none" w:sz="0" w:space="0" w:color="auto"/>
        <w:bottom w:val="none" w:sz="0" w:space="0" w:color="auto"/>
        <w:right w:val="none" w:sz="0" w:space="0" w:color="auto"/>
      </w:divBdr>
    </w:div>
    <w:div w:id="794718808">
      <w:bodyDiv w:val="1"/>
      <w:marLeft w:val="0"/>
      <w:marRight w:val="0"/>
      <w:marTop w:val="0"/>
      <w:marBottom w:val="0"/>
      <w:divBdr>
        <w:top w:val="none" w:sz="0" w:space="0" w:color="auto"/>
        <w:left w:val="none" w:sz="0" w:space="0" w:color="auto"/>
        <w:bottom w:val="none" w:sz="0" w:space="0" w:color="auto"/>
        <w:right w:val="none" w:sz="0" w:space="0" w:color="auto"/>
      </w:divBdr>
    </w:div>
    <w:div w:id="794755791">
      <w:bodyDiv w:val="1"/>
      <w:marLeft w:val="0"/>
      <w:marRight w:val="0"/>
      <w:marTop w:val="0"/>
      <w:marBottom w:val="0"/>
      <w:divBdr>
        <w:top w:val="none" w:sz="0" w:space="0" w:color="auto"/>
        <w:left w:val="none" w:sz="0" w:space="0" w:color="auto"/>
        <w:bottom w:val="none" w:sz="0" w:space="0" w:color="auto"/>
        <w:right w:val="none" w:sz="0" w:space="0" w:color="auto"/>
      </w:divBdr>
    </w:div>
    <w:div w:id="795686334">
      <w:bodyDiv w:val="1"/>
      <w:marLeft w:val="0"/>
      <w:marRight w:val="0"/>
      <w:marTop w:val="0"/>
      <w:marBottom w:val="0"/>
      <w:divBdr>
        <w:top w:val="none" w:sz="0" w:space="0" w:color="auto"/>
        <w:left w:val="none" w:sz="0" w:space="0" w:color="auto"/>
        <w:bottom w:val="none" w:sz="0" w:space="0" w:color="auto"/>
        <w:right w:val="none" w:sz="0" w:space="0" w:color="auto"/>
      </w:divBdr>
    </w:div>
    <w:div w:id="796144927">
      <w:bodyDiv w:val="1"/>
      <w:marLeft w:val="0"/>
      <w:marRight w:val="0"/>
      <w:marTop w:val="0"/>
      <w:marBottom w:val="0"/>
      <w:divBdr>
        <w:top w:val="none" w:sz="0" w:space="0" w:color="auto"/>
        <w:left w:val="none" w:sz="0" w:space="0" w:color="auto"/>
        <w:bottom w:val="none" w:sz="0" w:space="0" w:color="auto"/>
        <w:right w:val="none" w:sz="0" w:space="0" w:color="auto"/>
      </w:divBdr>
    </w:div>
    <w:div w:id="797987055">
      <w:bodyDiv w:val="1"/>
      <w:marLeft w:val="0"/>
      <w:marRight w:val="0"/>
      <w:marTop w:val="0"/>
      <w:marBottom w:val="0"/>
      <w:divBdr>
        <w:top w:val="none" w:sz="0" w:space="0" w:color="auto"/>
        <w:left w:val="none" w:sz="0" w:space="0" w:color="auto"/>
        <w:bottom w:val="none" w:sz="0" w:space="0" w:color="auto"/>
        <w:right w:val="none" w:sz="0" w:space="0" w:color="auto"/>
      </w:divBdr>
    </w:div>
    <w:div w:id="804588995">
      <w:bodyDiv w:val="1"/>
      <w:marLeft w:val="0"/>
      <w:marRight w:val="0"/>
      <w:marTop w:val="0"/>
      <w:marBottom w:val="0"/>
      <w:divBdr>
        <w:top w:val="none" w:sz="0" w:space="0" w:color="auto"/>
        <w:left w:val="none" w:sz="0" w:space="0" w:color="auto"/>
        <w:bottom w:val="none" w:sz="0" w:space="0" w:color="auto"/>
        <w:right w:val="none" w:sz="0" w:space="0" w:color="auto"/>
      </w:divBdr>
    </w:div>
    <w:div w:id="808089868">
      <w:bodyDiv w:val="1"/>
      <w:marLeft w:val="0"/>
      <w:marRight w:val="0"/>
      <w:marTop w:val="0"/>
      <w:marBottom w:val="0"/>
      <w:divBdr>
        <w:top w:val="none" w:sz="0" w:space="0" w:color="auto"/>
        <w:left w:val="none" w:sz="0" w:space="0" w:color="auto"/>
        <w:bottom w:val="none" w:sz="0" w:space="0" w:color="auto"/>
        <w:right w:val="none" w:sz="0" w:space="0" w:color="auto"/>
      </w:divBdr>
    </w:div>
    <w:div w:id="808280497">
      <w:bodyDiv w:val="1"/>
      <w:marLeft w:val="0"/>
      <w:marRight w:val="0"/>
      <w:marTop w:val="0"/>
      <w:marBottom w:val="0"/>
      <w:divBdr>
        <w:top w:val="none" w:sz="0" w:space="0" w:color="auto"/>
        <w:left w:val="none" w:sz="0" w:space="0" w:color="auto"/>
        <w:bottom w:val="none" w:sz="0" w:space="0" w:color="auto"/>
        <w:right w:val="none" w:sz="0" w:space="0" w:color="auto"/>
      </w:divBdr>
    </w:div>
    <w:div w:id="809904115">
      <w:bodyDiv w:val="1"/>
      <w:marLeft w:val="0"/>
      <w:marRight w:val="0"/>
      <w:marTop w:val="0"/>
      <w:marBottom w:val="0"/>
      <w:divBdr>
        <w:top w:val="none" w:sz="0" w:space="0" w:color="auto"/>
        <w:left w:val="none" w:sz="0" w:space="0" w:color="auto"/>
        <w:bottom w:val="none" w:sz="0" w:space="0" w:color="auto"/>
        <w:right w:val="none" w:sz="0" w:space="0" w:color="auto"/>
      </w:divBdr>
    </w:div>
    <w:div w:id="811749746">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18500109">
      <w:bodyDiv w:val="1"/>
      <w:marLeft w:val="0"/>
      <w:marRight w:val="0"/>
      <w:marTop w:val="0"/>
      <w:marBottom w:val="0"/>
      <w:divBdr>
        <w:top w:val="none" w:sz="0" w:space="0" w:color="auto"/>
        <w:left w:val="none" w:sz="0" w:space="0" w:color="auto"/>
        <w:bottom w:val="none" w:sz="0" w:space="0" w:color="auto"/>
        <w:right w:val="none" w:sz="0" w:space="0" w:color="auto"/>
      </w:divBdr>
    </w:div>
    <w:div w:id="818569923">
      <w:bodyDiv w:val="1"/>
      <w:marLeft w:val="0"/>
      <w:marRight w:val="0"/>
      <w:marTop w:val="0"/>
      <w:marBottom w:val="0"/>
      <w:divBdr>
        <w:top w:val="none" w:sz="0" w:space="0" w:color="auto"/>
        <w:left w:val="none" w:sz="0" w:space="0" w:color="auto"/>
        <w:bottom w:val="none" w:sz="0" w:space="0" w:color="auto"/>
        <w:right w:val="none" w:sz="0" w:space="0" w:color="auto"/>
      </w:divBdr>
    </w:div>
    <w:div w:id="822157740">
      <w:bodyDiv w:val="1"/>
      <w:marLeft w:val="0"/>
      <w:marRight w:val="0"/>
      <w:marTop w:val="0"/>
      <w:marBottom w:val="0"/>
      <w:divBdr>
        <w:top w:val="none" w:sz="0" w:space="0" w:color="auto"/>
        <w:left w:val="none" w:sz="0" w:space="0" w:color="auto"/>
        <w:bottom w:val="none" w:sz="0" w:space="0" w:color="auto"/>
        <w:right w:val="none" w:sz="0" w:space="0" w:color="auto"/>
      </w:divBdr>
    </w:div>
    <w:div w:id="823355620">
      <w:bodyDiv w:val="1"/>
      <w:marLeft w:val="0"/>
      <w:marRight w:val="0"/>
      <w:marTop w:val="0"/>
      <w:marBottom w:val="0"/>
      <w:divBdr>
        <w:top w:val="none" w:sz="0" w:space="0" w:color="auto"/>
        <w:left w:val="none" w:sz="0" w:space="0" w:color="auto"/>
        <w:bottom w:val="none" w:sz="0" w:space="0" w:color="auto"/>
        <w:right w:val="none" w:sz="0" w:space="0" w:color="auto"/>
      </w:divBdr>
    </w:div>
    <w:div w:id="825361559">
      <w:bodyDiv w:val="1"/>
      <w:marLeft w:val="0"/>
      <w:marRight w:val="0"/>
      <w:marTop w:val="0"/>
      <w:marBottom w:val="0"/>
      <w:divBdr>
        <w:top w:val="none" w:sz="0" w:space="0" w:color="auto"/>
        <w:left w:val="none" w:sz="0" w:space="0" w:color="auto"/>
        <w:bottom w:val="none" w:sz="0" w:space="0" w:color="auto"/>
        <w:right w:val="none" w:sz="0" w:space="0" w:color="auto"/>
      </w:divBdr>
    </w:div>
    <w:div w:id="825362284">
      <w:bodyDiv w:val="1"/>
      <w:marLeft w:val="0"/>
      <w:marRight w:val="0"/>
      <w:marTop w:val="0"/>
      <w:marBottom w:val="0"/>
      <w:divBdr>
        <w:top w:val="none" w:sz="0" w:space="0" w:color="auto"/>
        <w:left w:val="none" w:sz="0" w:space="0" w:color="auto"/>
        <w:bottom w:val="none" w:sz="0" w:space="0" w:color="auto"/>
        <w:right w:val="none" w:sz="0" w:space="0" w:color="auto"/>
      </w:divBdr>
    </w:div>
    <w:div w:id="831070922">
      <w:bodyDiv w:val="1"/>
      <w:marLeft w:val="0"/>
      <w:marRight w:val="0"/>
      <w:marTop w:val="0"/>
      <w:marBottom w:val="0"/>
      <w:divBdr>
        <w:top w:val="none" w:sz="0" w:space="0" w:color="auto"/>
        <w:left w:val="none" w:sz="0" w:space="0" w:color="auto"/>
        <w:bottom w:val="none" w:sz="0" w:space="0" w:color="auto"/>
        <w:right w:val="none" w:sz="0" w:space="0" w:color="auto"/>
      </w:divBdr>
    </w:div>
    <w:div w:id="833452376">
      <w:bodyDiv w:val="1"/>
      <w:marLeft w:val="0"/>
      <w:marRight w:val="0"/>
      <w:marTop w:val="0"/>
      <w:marBottom w:val="0"/>
      <w:divBdr>
        <w:top w:val="none" w:sz="0" w:space="0" w:color="auto"/>
        <w:left w:val="none" w:sz="0" w:space="0" w:color="auto"/>
        <w:bottom w:val="none" w:sz="0" w:space="0" w:color="auto"/>
        <w:right w:val="none" w:sz="0" w:space="0" w:color="auto"/>
      </w:divBdr>
    </w:div>
    <w:div w:id="836071557">
      <w:bodyDiv w:val="1"/>
      <w:marLeft w:val="0"/>
      <w:marRight w:val="0"/>
      <w:marTop w:val="0"/>
      <w:marBottom w:val="0"/>
      <w:divBdr>
        <w:top w:val="none" w:sz="0" w:space="0" w:color="auto"/>
        <w:left w:val="none" w:sz="0" w:space="0" w:color="auto"/>
        <w:bottom w:val="none" w:sz="0" w:space="0" w:color="auto"/>
        <w:right w:val="none" w:sz="0" w:space="0" w:color="auto"/>
      </w:divBdr>
    </w:div>
    <w:div w:id="838233357">
      <w:bodyDiv w:val="1"/>
      <w:marLeft w:val="0"/>
      <w:marRight w:val="0"/>
      <w:marTop w:val="0"/>
      <w:marBottom w:val="0"/>
      <w:divBdr>
        <w:top w:val="none" w:sz="0" w:space="0" w:color="auto"/>
        <w:left w:val="none" w:sz="0" w:space="0" w:color="auto"/>
        <w:bottom w:val="none" w:sz="0" w:space="0" w:color="auto"/>
        <w:right w:val="none" w:sz="0" w:space="0" w:color="auto"/>
      </w:divBdr>
    </w:div>
    <w:div w:id="838546624">
      <w:bodyDiv w:val="1"/>
      <w:marLeft w:val="0"/>
      <w:marRight w:val="0"/>
      <w:marTop w:val="0"/>
      <w:marBottom w:val="0"/>
      <w:divBdr>
        <w:top w:val="none" w:sz="0" w:space="0" w:color="auto"/>
        <w:left w:val="none" w:sz="0" w:space="0" w:color="auto"/>
        <w:bottom w:val="none" w:sz="0" w:space="0" w:color="auto"/>
        <w:right w:val="none" w:sz="0" w:space="0" w:color="auto"/>
      </w:divBdr>
    </w:div>
    <w:div w:id="838547444">
      <w:bodyDiv w:val="1"/>
      <w:marLeft w:val="0"/>
      <w:marRight w:val="0"/>
      <w:marTop w:val="0"/>
      <w:marBottom w:val="0"/>
      <w:divBdr>
        <w:top w:val="none" w:sz="0" w:space="0" w:color="auto"/>
        <w:left w:val="none" w:sz="0" w:space="0" w:color="auto"/>
        <w:bottom w:val="none" w:sz="0" w:space="0" w:color="auto"/>
        <w:right w:val="none" w:sz="0" w:space="0" w:color="auto"/>
      </w:divBdr>
    </w:div>
    <w:div w:id="841436923">
      <w:bodyDiv w:val="1"/>
      <w:marLeft w:val="0"/>
      <w:marRight w:val="0"/>
      <w:marTop w:val="0"/>
      <w:marBottom w:val="0"/>
      <w:divBdr>
        <w:top w:val="none" w:sz="0" w:space="0" w:color="auto"/>
        <w:left w:val="none" w:sz="0" w:space="0" w:color="auto"/>
        <w:bottom w:val="none" w:sz="0" w:space="0" w:color="auto"/>
        <w:right w:val="none" w:sz="0" w:space="0" w:color="auto"/>
      </w:divBdr>
    </w:div>
    <w:div w:id="849098319">
      <w:bodyDiv w:val="1"/>
      <w:marLeft w:val="0"/>
      <w:marRight w:val="0"/>
      <w:marTop w:val="0"/>
      <w:marBottom w:val="0"/>
      <w:divBdr>
        <w:top w:val="none" w:sz="0" w:space="0" w:color="auto"/>
        <w:left w:val="none" w:sz="0" w:space="0" w:color="auto"/>
        <w:bottom w:val="none" w:sz="0" w:space="0" w:color="auto"/>
        <w:right w:val="none" w:sz="0" w:space="0" w:color="auto"/>
      </w:divBdr>
    </w:div>
    <w:div w:id="850338338">
      <w:bodyDiv w:val="1"/>
      <w:marLeft w:val="0"/>
      <w:marRight w:val="0"/>
      <w:marTop w:val="0"/>
      <w:marBottom w:val="0"/>
      <w:divBdr>
        <w:top w:val="none" w:sz="0" w:space="0" w:color="auto"/>
        <w:left w:val="none" w:sz="0" w:space="0" w:color="auto"/>
        <w:bottom w:val="none" w:sz="0" w:space="0" w:color="auto"/>
        <w:right w:val="none" w:sz="0" w:space="0" w:color="auto"/>
      </w:divBdr>
    </w:div>
    <w:div w:id="857085065">
      <w:bodyDiv w:val="1"/>
      <w:marLeft w:val="0"/>
      <w:marRight w:val="0"/>
      <w:marTop w:val="0"/>
      <w:marBottom w:val="0"/>
      <w:divBdr>
        <w:top w:val="none" w:sz="0" w:space="0" w:color="auto"/>
        <w:left w:val="none" w:sz="0" w:space="0" w:color="auto"/>
        <w:bottom w:val="none" w:sz="0" w:space="0" w:color="auto"/>
        <w:right w:val="none" w:sz="0" w:space="0" w:color="auto"/>
      </w:divBdr>
    </w:div>
    <w:div w:id="858079842">
      <w:bodyDiv w:val="1"/>
      <w:marLeft w:val="0"/>
      <w:marRight w:val="0"/>
      <w:marTop w:val="0"/>
      <w:marBottom w:val="0"/>
      <w:divBdr>
        <w:top w:val="none" w:sz="0" w:space="0" w:color="auto"/>
        <w:left w:val="none" w:sz="0" w:space="0" w:color="auto"/>
        <w:bottom w:val="none" w:sz="0" w:space="0" w:color="auto"/>
        <w:right w:val="none" w:sz="0" w:space="0" w:color="auto"/>
      </w:divBdr>
    </w:div>
    <w:div w:id="858273301">
      <w:bodyDiv w:val="1"/>
      <w:marLeft w:val="0"/>
      <w:marRight w:val="0"/>
      <w:marTop w:val="0"/>
      <w:marBottom w:val="0"/>
      <w:divBdr>
        <w:top w:val="none" w:sz="0" w:space="0" w:color="auto"/>
        <w:left w:val="none" w:sz="0" w:space="0" w:color="auto"/>
        <w:bottom w:val="none" w:sz="0" w:space="0" w:color="auto"/>
        <w:right w:val="none" w:sz="0" w:space="0" w:color="auto"/>
      </w:divBdr>
    </w:div>
    <w:div w:id="860162907">
      <w:bodyDiv w:val="1"/>
      <w:marLeft w:val="0"/>
      <w:marRight w:val="0"/>
      <w:marTop w:val="0"/>
      <w:marBottom w:val="0"/>
      <w:divBdr>
        <w:top w:val="none" w:sz="0" w:space="0" w:color="auto"/>
        <w:left w:val="none" w:sz="0" w:space="0" w:color="auto"/>
        <w:bottom w:val="none" w:sz="0" w:space="0" w:color="auto"/>
        <w:right w:val="none" w:sz="0" w:space="0" w:color="auto"/>
      </w:divBdr>
    </w:div>
    <w:div w:id="863439672">
      <w:bodyDiv w:val="1"/>
      <w:marLeft w:val="0"/>
      <w:marRight w:val="0"/>
      <w:marTop w:val="0"/>
      <w:marBottom w:val="0"/>
      <w:divBdr>
        <w:top w:val="none" w:sz="0" w:space="0" w:color="auto"/>
        <w:left w:val="none" w:sz="0" w:space="0" w:color="auto"/>
        <w:bottom w:val="none" w:sz="0" w:space="0" w:color="auto"/>
        <w:right w:val="none" w:sz="0" w:space="0" w:color="auto"/>
      </w:divBdr>
    </w:div>
    <w:div w:id="864094416">
      <w:bodyDiv w:val="1"/>
      <w:marLeft w:val="0"/>
      <w:marRight w:val="0"/>
      <w:marTop w:val="0"/>
      <w:marBottom w:val="0"/>
      <w:divBdr>
        <w:top w:val="none" w:sz="0" w:space="0" w:color="auto"/>
        <w:left w:val="none" w:sz="0" w:space="0" w:color="auto"/>
        <w:bottom w:val="none" w:sz="0" w:space="0" w:color="auto"/>
        <w:right w:val="none" w:sz="0" w:space="0" w:color="auto"/>
      </w:divBdr>
    </w:div>
    <w:div w:id="868371391">
      <w:bodyDiv w:val="1"/>
      <w:marLeft w:val="0"/>
      <w:marRight w:val="0"/>
      <w:marTop w:val="0"/>
      <w:marBottom w:val="0"/>
      <w:divBdr>
        <w:top w:val="none" w:sz="0" w:space="0" w:color="auto"/>
        <w:left w:val="none" w:sz="0" w:space="0" w:color="auto"/>
        <w:bottom w:val="none" w:sz="0" w:space="0" w:color="auto"/>
        <w:right w:val="none" w:sz="0" w:space="0" w:color="auto"/>
      </w:divBdr>
    </w:div>
    <w:div w:id="875385572">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877357479">
      <w:bodyDiv w:val="1"/>
      <w:marLeft w:val="0"/>
      <w:marRight w:val="0"/>
      <w:marTop w:val="0"/>
      <w:marBottom w:val="0"/>
      <w:divBdr>
        <w:top w:val="none" w:sz="0" w:space="0" w:color="auto"/>
        <w:left w:val="none" w:sz="0" w:space="0" w:color="auto"/>
        <w:bottom w:val="none" w:sz="0" w:space="0" w:color="auto"/>
        <w:right w:val="none" w:sz="0" w:space="0" w:color="auto"/>
      </w:divBdr>
    </w:div>
    <w:div w:id="878053185">
      <w:bodyDiv w:val="1"/>
      <w:marLeft w:val="0"/>
      <w:marRight w:val="0"/>
      <w:marTop w:val="0"/>
      <w:marBottom w:val="0"/>
      <w:divBdr>
        <w:top w:val="none" w:sz="0" w:space="0" w:color="auto"/>
        <w:left w:val="none" w:sz="0" w:space="0" w:color="auto"/>
        <w:bottom w:val="none" w:sz="0" w:space="0" w:color="auto"/>
        <w:right w:val="none" w:sz="0" w:space="0" w:color="auto"/>
      </w:divBdr>
    </w:div>
    <w:div w:id="881089519">
      <w:bodyDiv w:val="1"/>
      <w:marLeft w:val="0"/>
      <w:marRight w:val="0"/>
      <w:marTop w:val="0"/>
      <w:marBottom w:val="0"/>
      <w:divBdr>
        <w:top w:val="none" w:sz="0" w:space="0" w:color="auto"/>
        <w:left w:val="none" w:sz="0" w:space="0" w:color="auto"/>
        <w:bottom w:val="none" w:sz="0" w:space="0" w:color="auto"/>
        <w:right w:val="none" w:sz="0" w:space="0" w:color="auto"/>
      </w:divBdr>
    </w:div>
    <w:div w:id="889729213">
      <w:bodyDiv w:val="1"/>
      <w:marLeft w:val="0"/>
      <w:marRight w:val="0"/>
      <w:marTop w:val="0"/>
      <w:marBottom w:val="0"/>
      <w:divBdr>
        <w:top w:val="none" w:sz="0" w:space="0" w:color="auto"/>
        <w:left w:val="none" w:sz="0" w:space="0" w:color="auto"/>
        <w:bottom w:val="none" w:sz="0" w:space="0" w:color="auto"/>
        <w:right w:val="none" w:sz="0" w:space="0" w:color="auto"/>
      </w:divBdr>
    </w:div>
    <w:div w:id="904487752">
      <w:bodyDiv w:val="1"/>
      <w:marLeft w:val="0"/>
      <w:marRight w:val="0"/>
      <w:marTop w:val="0"/>
      <w:marBottom w:val="0"/>
      <w:divBdr>
        <w:top w:val="none" w:sz="0" w:space="0" w:color="auto"/>
        <w:left w:val="none" w:sz="0" w:space="0" w:color="auto"/>
        <w:bottom w:val="none" w:sz="0" w:space="0" w:color="auto"/>
        <w:right w:val="none" w:sz="0" w:space="0" w:color="auto"/>
      </w:divBdr>
    </w:div>
    <w:div w:id="907493106">
      <w:bodyDiv w:val="1"/>
      <w:marLeft w:val="0"/>
      <w:marRight w:val="0"/>
      <w:marTop w:val="0"/>
      <w:marBottom w:val="0"/>
      <w:divBdr>
        <w:top w:val="none" w:sz="0" w:space="0" w:color="auto"/>
        <w:left w:val="none" w:sz="0" w:space="0" w:color="auto"/>
        <w:bottom w:val="none" w:sz="0" w:space="0" w:color="auto"/>
        <w:right w:val="none" w:sz="0" w:space="0" w:color="auto"/>
      </w:divBdr>
    </w:div>
    <w:div w:id="908226185">
      <w:bodyDiv w:val="1"/>
      <w:marLeft w:val="0"/>
      <w:marRight w:val="0"/>
      <w:marTop w:val="0"/>
      <w:marBottom w:val="0"/>
      <w:divBdr>
        <w:top w:val="none" w:sz="0" w:space="0" w:color="auto"/>
        <w:left w:val="none" w:sz="0" w:space="0" w:color="auto"/>
        <w:bottom w:val="none" w:sz="0" w:space="0" w:color="auto"/>
        <w:right w:val="none" w:sz="0" w:space="0" w:color="auto"/>
      </w:divBdr>
    </w:div>
    <w:div w:id="910579849">
      <w:bodyDiv w:val="1"/>
      <w:marLeft w:val="0"/>
      <w:marRight w:val="0"/>
      <w:marTop w:val="0"/>
      <w:marBottom w:val="0"/>
      <w:divBdr>
        <w:top w:val="none" w:sz="0" w:space="0" w:color="auto"/>
        <w:left w:val="none" w:sz="0" w:space="0" w:color="auto"/>
        <w:bottom w:val="none" w:sz="0" w:space="0" w:color="auto"/>
        <w:right w:val="none" w:sz="0" w:space="0" w:color="auto"/>
      </w:divBdr>
    </w:div>
    <w:div w:id="912740485">
      <w:bodyDiv w:val="1"/>
      <w:marLeft w:val="0"/>
      <w:marRight w:val="0"/>
      <w:marTop w:val="0"/>
      <w:marBottom w:val="0"/>
      <w:divBdr>
        <w:top w:val="none" w:sz="0" w:space="0" w:color="auto"/>
        <w:left w:val="none" w:sz="0" w:space="0" w:color="auto"/>
        <w:bottom w:val="none" w:sz="0" w:space="0" w:color="auto"/>
        <w:right w:val="none" w:sz="0" w:space="0" w:color="auto"/>
      </w:divBdr>
    </w:div>
    <w:div w:id="912812561">
      <w:bodyDiv w:val="1"/>
      <w:marLeft w:val="0"/>
      <w:marRight w:val="0"/>
      <w:marTop w:val="0"/>
      <w:marBottom w:val="0"/>
      <w:divBdr>
        <w:top w:val="none" w:sz="0" w:space="0" w:color="auto"/>
        <w:left w:val="none" w:sz="0" w:space="0" w:color="auto"/>
        <w:bottom w:val="none" w:sz="0" w:space="0" w:color="auto"/>
        <w:right w:val="none" w:sz="0" w:space="0" w:color="auto"/>
      </w:divBdr>
    </w:div>
    <w:div w:id="918558672">
      <w:bodyDiv w:val="1"/>
      <w:marLeft w:val="0"/>
      <w:marRight w:val="0"/>
      <w:marTop w:val="0"/>
      <w:marBottom w:val="0"/>
      <w:divBdr>
        <w:top w:val="none" w:sz="0" w:space="0" w:color="auto"/>
        <w:left w:val="none" w:sz="0" w:space="0" w:color="auto"/>
        <w:bottom w:val="none" w:sz="0" w:space="0" w:color="auto"/>
        <w:right w:val="none" w:sz="0" w:space="0" w:color="auto"/>
      </w:divBdr>
    </w:div>
    <w:div w:id="919564168">
      <w:bodyDiv w:val="1"/>
      <w:marLeft w:val="0"/>
      <w:marRight w:val="0"/>
      <w:marTop w:val="0"/>
      <w:marBottom w:val="0"/>
      <w:divBdr>
        <w:top w:val="none" w:sz="0" w:space="0" w:color="auto"/>
        <w:left w:val="none" w:sz="0" w:space="0" w:color="auto"/>
        <w:bottom w:val="none" w:sz="0" w:space="0" w:color="auto"/>
        <w:right w:val="none" w:sz="0" w:space="0" w:color="auto"/>
      </w:divBdr>
    </w:div>
    <w:div w:id="923299533">
      <w:bodyDiv w:val="1"/>
      <w:marLeft w:val="0"/>
      <w:marRight w:val="0"/>
      <w:marTop w:val="0"/>
      <w:marBottom w:val="0"/>
      <w:divBdr>
        <w:top w:val="none" w:sz="0" w:space="0" w:color="auto"/>
        <w:left w:val="none" w:sz="0" w:space="0" w:color="auto"/>
        <w:bottom w:val="none" w:sz="0" w:space="0" w:color="auto"/>
        <w:right w:val="none" w:sz="0" w:space="0" w:color="auto"/>
      </w:divBdr>
    </w:div>
    <w:div w:id="924798944">
      <w:bodyDiv w:val="1"/>
      <w:marLeft w:val="0"/>
      <w:marRight w:val="0"/>
      <w:marTop w:val="0"/>
      <w:marBottom w:val="0"/>
      <w:divBdr>
        <w:top w:val="none" w:sz="0" w:space="0" w:color="auto"/>
        <w:left w:val="none" w:sz="0" w:space="0" w:color="auto"/>
        <w:bottom w:val="none" w:sz="0" w:space="0" w:color="auto"/>
        <w:right w:val="none" w:sz="0" w:space="0" w:color="auto"/>
      </w:divBdr>
    </w:div>
    <w:div w:id="925067501">
      <w:bodyDiv w:val="1"/>
      <w:marLeft w:val="0"/>
      <w:marRight w:val="0"/>
      <w:marTop w:val="0"/>
      <w:marBottom w:val="0"/>
      <w:divBdr>
        <w:top w:val="none" w:sz="0" w:space="0" w:color="auto"/>
        <w:left w:val="none" w:sz="0" w:space="0" w:color="auto"/>
        <w:bottom w:val="none" w:sz="0" w:space="0" w:color="auto"/>
        <w:right w:val="none" w:sz="0" w:space="0" w:color="auto"/>
      </w:divBdr>
    </w:div>
    <w:div w:id="927809798">
      <w:bodyDiv w:val="1"/>
      <w:marLeft w:val="0"/>
      <w:marRight w:val="0"/>
      <w:marTop w:val="0"/>
      <w:marBottom w:val="0"/>
      <w:divBdr>
        <w:top w:val="none" w:sz="0" w:space="0" w:color="auto"/>
        <w:left w:val="none" w:sz="0" w:space="0" w:color="auto"/>
        <w:bottom w:val="none" w:sz="0" w:space="0" w:color="auto"/>
        <w:right w:val="none" w:sz="0" w:space="0" w:color="auto"/>
      </w:divBdr>
    </w:div>
    <w:div w:id="936837130">
      <w:bodyDiv w:val="1"/>
      <w:marLeft w:val="0"/>
      <w:marRight w:val="0"/>
      <w:marTop w:val="0"/>
      <w:marBottom w:val="0"/>
      <w:divBdr>
        <w:top w:val="none" w:sz="0" w:space="0" w:color="auto"/>
        <w:left w:val="none" w:sz="0" w:space="0" w:color="auto"/>
        <w:bottom w:val="none" w:sz="0" w:space="0" w:color="auto"/>
        <w:right w:val="none" w:sz="0" w:space="0" w:color="auto"/>
      </w:divBdr>
    </w:div>
    <w:div w:id="938559827">
      <w:bodyDiv w:val="1"/>
      <w:marLeft w:val="0"/>
      <w:marRight w:val="0"/>
      <w:marTop w:val="0"/>
      <w:marBottom w:val="0"/>
      <w:divBdr>
        <w:top w:val="none" w:sz="0" w:space="0" w:color="auto"/>
        <w:left w:val="none" w:sz="0" w:space="0" w:color="auto"/>
        <w:bottom w:val="none" w:sz="0" w:space="0" w:color="auto"/>
        <w:right w:val="none" w:sz="0" w:space="0" w:color="auto"/>
      </w:divBdr>
    </w:div>
    <w:div w:id="940842352">
      <w:bodyDiv w:val="1"/>
      <w:marLeft w:val="0"/>
      <w:marRight w:val="0"/>
      <w:marTop w:val="0"/>
      <w:marBottom w:val="0"/>
      <w:divBdr>
        <w:top w:val="none" w:sz="0" w:space="0" w:color="auto"/>
        <w:left w:val="none" w:sz="0" w:space="0" w:color="auto"/>
        <w:bottom w:val="none" w:sz="0" w:space="0" w:color="auto"/>
        <w:right w:val="none" w:sz="0" w:space="0" w:color="auto"/>
      </w:divBdr>
    </w:div>
    <w:div w:id="955719681">
      <w:bodyDiv w:val="1"/>
      <w:marLeft w:val="0"/>
      <w:marRight w:val="0"/>
      <w:marTop w:val="0"/>
      <w:marBottom w:val="0"/>
      <w:divBdr>
        <w:top w:val="none" w:sz="0" w:space="0" w:color="auto"/>
        <w:left w:val="none" w:sz="0" w:space="0" w:color="auto"/>
        <w:bottom w:val="none" w:sz="0" w:space="0" w:color="auto"/>
        <w:right w:val="none" w:sz="0" w:space="0" w:color="auto"/>
      </w:divBdr>
    </w:div>
    <w:div w:id="957104881">
      <w:bodyDiv w:val="1"/>
      <w:marLeft w:val="0"/>
      <w:marRight w:val="0"/>
      <w:marTop w:val="0"/>
      <w:marBottom w:val="0"/>
      <w:divBdr>
        <w:top w:val="none" w:sz="0" w:space="0" w:color="auto"/>
        <w:left w:val="none" w:sz="0" w:space="0" w:color="auto"/>
        <w:bottom w:val="none" w:sz="0" w:space="0" w:color="auto"/>
        <w:right w:val="none" w:sz="0" w:space="0" w:color="auto"/>
      </w:divBdr>
    </w:div>
    <w:div w:id="957565570">
      <w:bodyDiv w:val="1"/>
      <w:marLeft w:val="0"/>
      <w:marRight w:val="0"/>
      <w:marTop w:val="0"/>
      <w:marBottom w:val="0"/>
      <w:divBdr>
        <w:top w:val="none" w:sz="0" w:space="0" w:color="auto"/>
        <w:left w:val="none" w:sz="0" w:space="0" w:color="auto"/>
        <w:bottom w:val="none" w:sz="0" w:space="0" w:color="auto"/>
        <w:right w:val="none" w:sz="0" w:space="0" w:color="auto"/>
      </w:divBdr>
    </w:div>
    <w:div w:id="958995884">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63391977">
      <w:bodyDiv w:val="1"/>
      <w:marLeft w:val="0"/>
      <w:marRight w:val="0"/>
      <w:marTop w:val="0"/>
      <w:marBottom w:val="0"/>
      <w:divBdr>
        <w:top w:val="none" w:sz="0" w:space="0" w:color="auto"/>
        <w:left w:val="none" w:sz="0" w:space="0" w:color="auto"/>
        <w:bottom w:val="none" w:sz="0" w:space="0" w:color="auto"/>
        <w:right w:val="none" w:sz="0" w:space="0" w:color="auto"/>
      </w:divBdr>
    </w:div>
    <w:div w:id="965358772">
      <w:bodyDiv w:val="1"/>
      <w:marLeft w:val="0"/>
      <w:marRight w:val="0"/>
      <w:marTop w:val="0"/>
      <w:marBottom w:val="0"/>
      <w:divBdr>
        <w:top w:val="none" w:sz="0" w:space="0" w:color="auto"/>
        <w:left w:val="none" w:sz="0" w:space="0" w:color="auto"/>
        <w:bottom w:val="none" w:sz="0" w:space="0" w:color="auto"/>
        <w:right w:val="none" w:sz="0" w:space="0" w:color="auto"/>
      </w:divBdr>
    </w:div>
    <w:div w:id="966664764">
      <w:bodyDiv w:val="1"/>
      <w:marLeft w:val="0"/>
      <w:marRight w:val="0"/>
      <w:marTop w:val="0"/>
      <w:marBottom w:val="0"/>
      <w:divBdr>
        <w:top w:val="none" w:sz="0" w:space="0" w:color="auto"/>
        <w:left w:val="none" w:sz="0" w:space="0" w:color="auto"/>
        <w:bottom w:val="none" w:sz="0" w:space="0" w:color="auto"/>
        <w:right w:val="none" w:sz="0" w:space="0" w:color="auto"/>
      </w:divBdr>
    </w:div>
    <w:div w:id="969166473">
      <w:bodyDiv w:val="1"/>
      <w:marLeft w:val="0"/>
      <w:marRight w:val="0"/>
      <w:marTop w:val="0"/>
      <w:marBottom w:val="0"/>
      <w:divBdr>
        <w:top w:val="none" w:sz="0" w:space="0" w:color="auto"/>
        <w:left w:val="none" w:sz="0" w:space="0" w:color="auto"/>
        <w:bottom w:val="none" w:sz="0" w:space="0" w:color="auto"/>
        <w:right w:val="none" w:sz="0" w:space="0" w:color="auto"/>
      </w:divBdr>
    </w:div>
    <w:div w:id="969897254">
      <w:bodyDiv w:val="1"/>
      <w:marLeft w:val="0"/>
      <w:marRight w:val="0"/>
      <w:marTop w:val="0"/>
      <w:marBottom w:val="0"/>
      <w:divBdr>
        <w:top w:val="none" w:sz="0" w:space="0" w:color="auto"/>
        <w:left w:val="none" w:sz="0" w:space="0" w:color="auto"/>
        <w:bottom w:val="none" w:sz="0" w:space="0" w:color="auto"/>
        <w:right w:val="none" w:sz="0" w:space="0" w:color="auto"/>
      </w:divBdr>
    </w:div>
    <w:div w:id="971711737">
      <w:bodyDiv w:val="1"/>
      <w:marLeft w:val="0"/>
      <w:marRight w:val="0"/>
      <w:marTop w:val="0"/>
      <w:marBottom w:val="0"/>
      <w:divBdr>
        <w:top w:val="none" w:sz="0" w:space="0" w:color="auto"/>
        <w:left w:val="none" w:sz="0" w:space="0" w:color="auto"/>
        <w:bottom w:val="none" w:sz="0" w:space="0" w:color="auto"/>
        <w:right w:val="none" w:sz="0" w:space="0" w:color="auto"/>
      </w:divBdr>
    </w:div>
    <w:div w:id="973144269">
      <w:bodyDiv w:val="1"/>
      <w:marLeft w:val="0"/>
      <w:marRight w:val="0"/>
      <w:marTop w:val="0"/>
      <w:marBottom w:val="0"/>
      <w:divBdr>
        <w:top w:val="none" w:sz="0" w:space="0" w:color="auto"/>
        <w:left w:val="none" w:sz="0" w:space="0" w:color="auto"/>
        <w:bottom w:val="none" w:sz="0" w:space="0" w:color="auto"/>
        <w:right w:val="none" w:sz="0" w:space="0" w:color="auto"/>
      </w:divBdr>
    </w:div>
    <w:div w:id="975599761">
      <w:bodyDiv w:val="1"/>
      <w:marLeft w:val="0"/>
      <w:marRight w:val="0"/>
      <w:marTop w:val="0"/>
      <w:marBottom w:val="0"/>
      <w:divBdr>
        <w:top w:val="none" w:sz="0" w:space="0" w:color="auto"/>
        <w:left w:val="none" w:sz="0" w:space="0" w:color="auto"/>
        <w:bottom w:val="none" w:sz="0" w:space="0" w:color="auto"/>
        <w:right w:val="none" w:sz="0" w:space="0" w:color="auto"/>
      </w:divBdr>
    </w:div>
    <w:div w:id="976449539">
      <w:bodyDiv w:val="1"/>
      <w:marLeft w:val="0"/>
      <w:marRight w:val="0"/>
      <w:marTop w:val="0"/>
      <w:marBottom w:val="0"/>
      <w:divBdr>
        <w:top w:val="none" w:sz="0" w:space="0" w:color="auto"/>
        <w:left w:val="none" w:sz="0" w:space="0" w:color="auto"/>
        <w:bottom w:val="none" w:sz="0" w:space="0" w:color="auto"/>
        <w:right w:val="none" w:sz="0" w:space="0" w:color="auto"/>
      </w:divBdr>
    </w:div>
    <w:div w:id="977805885">
      <w:bodyDiv w:val="1"/>
      <w:marLeft w:val="0"/>
      <w:marRight w:val="0"/>
      <w:marTop w:val="0"/>
      <w:marBottom w:val="0"/>
      <w:divBdr>
        <w:top w:val="none" w:sz="0" w:space="0" w:color="auto"/>
        <w:left w:val="none" w:sz="0" w:space="0" w:color="auto"/>
        <w:bottom w:val="none" w:sz="0" w:space="0" w:color="auto"/>
        <w:right w:val="none" w:sz="0" w:space="0" w:color="auto"/>
      </w:divBdr>
    </w:div>
    <w:div w:id="980622837">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82738844">
      <w:bodyDiv w:val="1"/>
      <w:marLeft w:val="0"/>
      <w:marRight w:val="0"/>
      <w:marTop w:val="0"/>
      <w:marBottom w:val="0"/>
      <w:divBdr>
        <w:top w:val="none" w:sz="0" w:space="0" w:color="auto"/>
        <w:left w:val="none" w:sz="0" w:space="0" w:color="auto"/>
        <w:bottom w:val="none" w:sz="0" w:space="0" w:color="auto"/>
        <w:right w:val="none" w:sz="0" w:space="0" w:color="auto"/>
      </w:divBdr>
    </w:div>
    <w:div w:id="987435301">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994341538">
      <w:bodyDiv w:val="1"/>
      <w:marLeft w:val="0"/>
      <w:marRight w:val="0"/>
      <w:marTop w:val="0"/>
      <w:marBottom w:val="0"/>
      <w:divBdr>
        <w:top w:val="none" w:sz="0" w:space="0" w:color="auto"/>
        <w:left w:val="none" w:sz="0" w:space="0" w:color="auto"/>
        <w:bottom w:val="none" w:sz="0" w:space="0" w:color="auto"/>
        <w:right w:val="none" w:sz="0" w:space="0" w:color="auto"/>
      </w:divBdr>
    </w:div>
    <w:div w:id="997072817">
      <w:bodyDiv w:val="1"/>
      <w:marLeft w:val="0"/>
      <w:marRight w:val="0"/>
      <w:marTop w:val="0"/>
      <w:marBottom w:val="0"/>
      <w:divBdr>
        <w:top w:val="none" w:sz="0" w:space="0" w:color="auto"/>
        <w:left w:val="none" w:sz="0" w:space="0" w:color="auto"/>
        <w:bottom w:val="none" w:sz="0" w:space="0" w:color="auto"/>
        <w:right w:val="none" w:sz="0" w:space="0" w:color="auto"/>
      </w:divBdr>
    </w:div>
    <w:div w:id="997152095">
      <w:bodyDiv w:val="1"/>
      <w:marLeft w:val="0"/>
      <w:marRight w:val="0"/>
      <w:marTop w:val="0"/>
      <w:marBottom w:val="0"/>
      <w:divBdr>
        <w:top w:val="none" w:sz="0" w:space="0" w:color="auto"/>
        <w:left w:val="none" w:sz="0" w:space="0" w:color="auto"/>
        <w:bottom w:val="none" w:sz="0" w:space="0" w:color="auto"/>
        <w:right w:val="none" w:sz="0" w:space="0" w:color="auto"/>
      </w:divBdr>
    </w:div>
    <w:div w:id="999499576">
      <w:bodyDiv w:val="1"/>
      <w:marLeft w:val="0"/>
      <w:marRight w:val="0"/>
      <w:marTop w:val="0"/>
      <w:marBottom w:val="0"/>
      <w:divBdr>
        <w:top w:val="none" w:sz="0" w:space="0" w:color="auto"/>
        <w:left w:val="none" w:sz="0" w:space="0" w:color="auto"/>
        <w:bottom w:val="none" w:sz="0" w:space="0" w:color="auto"/>
        <w:right w:val="none" w:sz="0" w:space="0" w:color="auto"/>
      </w:divBdr>
    </w:div>
    <w:div w:id="1005785202">
      <w:bodyDiv w:val="1"/>
      <w:marLeft w:val="0"/>
      <w:marRight w:val="0"/>
      <w:marTop w:val="0"/>
      <w:marBottom w:val="0"/>
      <w:divBdr>
        <w:top w:val="none" w:sz="0" w:space="0" w:color="auto"/>
        <w:left w:val="none" w:sz="0" w:space="0" w:color="auto"/>
        <w:bottom w:val="none" w:sz="0" w:space="0" w:color="auto"/>
        <w:right w:val="none" w:sz="0" w:space="0" w:color="auto"/>
      </w:divBdr>
    </w:div>
    <w:div w:id="1016612952">
      <w:bodyDiv w:val="1"/>
      <w:marLeft w:val="0"/>
      <w:marRight w:val="0"/>
      <w:marTop w:val="0"/>
      <w:marBottom w:val="0"/>
      <w:divBdr>
        <w:top w:val="none" w:sz="0" w:space="0" w:color="auto"/>
        <w:left w:val="none" w:sz="0" w:space="0" w:color="auto"/>
        <w:bottom w:val="none" w:sz="0" w:space="0" w:color="auto"/>
        <w:right w:val="none" w:sz="0" w:space="0" w:color="auto"/>
      </w:divBdr>
    </w:div>
    <w:div w:id="1019552113">
      <w:bodyDiv w:val="1"/>
      <w:marLeft w:val="0"/>
      <w:marRight w:val="0"/>
      <w:marTop w:val="0"/>
      <w:marBottom w:val="0"/>
      <w:divBdr>
        <w:top w:val="none" w:sz="0" w:space="0" w:color="auto"/>
        <w:left w:val="none" w:sz="0" w:space="0" w:color="auto"/>
        <w:bottom w:val="none" w:sz="0" w:space="0" w:color="auto"/>
        <w:right w:val="none" w:sz="0" w:space="0" w:color="auto"/>
      </w:divBdr>
    </w:div>
    <w:div w:id="1020856207">
      <w:bodyDiv w:val="1"/>
      <w:marLeft w:val="0"/>
      <w:marRight w:val="0"/>
      <w:marTop w:val="0"/>
      <w:marBottom w:val="0"/>
      <w:divBdr>
        <w:top w:val="none" w:sz="0" w:space="0" w:color="auto"/>
        <w:left w:val="none" w:sz="0" w:space="0" w:color="auto"/>
        <w:bottom w:val="none" w:sz="0" w:space="0" w:color="auto"/>
        <w:right w:val="none" w:sz="0" w:space="0" w:color="auto"/>
      </w:divBdr>
    </w:div>
    <w:div w:id="1024402842">
      <w:bodyDiv w:val="1"/>
      <w:marLeft w:val="0"/>
      <w:marRight w:val="0"/>
      <w:marTop w:val="0"/>
      <w:marBottom w:val="0"/>
      <w:divBdr>
        <w:top w:val="none" w:sz="0" w:space="0" w:color="auto"/>
        <w:left w:val="none" w:sz="0" w:space="0" w:color="auto"/>
        <w:bottom w:val="none" w:sz="0" w:space="0" w:color="auto"/>
        <w:right w:val="none" w:sz="0" w:space="0" w:color="auto"/>
      </w:divBdr>
    </w:div>
    <w:div w:id="1026714441">
      <w:bodyDiv w:val="1"/>
      <w:marLeft w:val="0"/>
      <w:marRight w:val="0"/>
      <w:marTop w:val="0"/>
      <w:marBottom w:val="0"/>
      <w:divBdr>
        <w:top w:val="none" w:sz="0" w:space="0" w:color="auto"/>
        <w:left w:val="none" w:sz="0" w:space="0" w:color="auto"/>
        <w:bottom w:val="none" w:sz="0" w:space="0" w:color="auto"/>
        <w:right w:val="none" w:sz="0" w:space="0" w:color="auto"/>
      </w:divBdr>
    </w:div>
    <w:div w:id="1028338733">
      <w:bodyDiv w:val="1"/>
      <w:marLeft w:val="0"/>
      <w:marRight w:val="0"/>
      <w:marTop w:val="0"/>
      <w:marBottom w:val="0"/>
      <w:divBdr>
        <w:top w:val="none" w:sz="0" w:space="0" w:color="auto"/>
        <w:left w:val="none" w:sz="0" w:space="0" w:color="auto"/>
        <w:bottom w:val="none" w:sz="0" w:space="0" w:color="auto"/>
        <w:right w:val="none" w:sz="0" w:space="0" w:color="auto"/>
      </w:divBdr>
    </w:div>
    <w:div w:id="1032270606">
      <w:bodyDiv w:val="1"/>
      <w:marLeft w:val="0"/>
      <w:marRight w:val="0"/>
      <w:marTop w:val="0"/>
      <w:marBottom w:val="0"/>
      <w:divBdr>
        <w:top w:val="none" w:sz="0" w:space="0" w:color="auto"/>
        <w:left w:val="none" w:sz="0" w:space="0" w:color="auto"/>
        <w:bottom w:val="none" w:sz="0" w:space="0" w:color="auto"/>
        <w:right w:val="none" w:sz="0" w:space="0" w:color="auto"/>
      </w:divBdr>
    </w:div>
    <w:div w:id="1035499585">
      <w:bodyDiv w:val="1"/>
      <w:marLeft w:val="0"/>
      <w:marRight w:val="0"/>
      <w:marTop w:val="0"/>
      <w:marBottom w:val="0"/>
      <w:divBdr>
        <w:top w:val="none" w:sz="0" w:space="0" w:color="auto"/>
        <w:left w:val="none" w:sz="0" w:space="0" w:color="auto"/>
        <w:bottom w:val="none" w:sz="0" w:space="0" w:color="auto"/>
        <w:right w:val="none" w:sz="0" w:space="0" w:color="auto"/>
      </w:divBdr>
    </w:div>
    <w:div w:id="1038703573">
      <w:bodyDiv w:val="1"/>
      <w:marLeft w:val="0"/>
      <w:marRight w:val="0"/>
      <w:marTop w:val="0"/>
      <w:marBottom w:val="0"/>
      <w:divBdr>
        <w:top w:val="none" w:sz="0" w:space="0" w:color="auto"/>
        <w:left w:val="none" w:sz="0" w:space="0" w:color="auto"/>
        <w:bottom w:val="none" w:sz="0" w:space="0" w:color="auto"/>
        <w:right w:val="none" w:sz="0" w:space="0" w:color="auto"/>
      </w:divBdr>
    </w:div>
    <w:div w:id="1044712186">
      <w:bodyDiv w:val="1"/>
      <w:marLeft w:val="0"/>
      <w:marRight w:val="0"/>
      <w:marTop w:val="0"/>
      <w:marBottom w:val="0"/>
      <w:divBdr>
        <w:top w:val="none" w:sz="0" w:space="0" w:color="auto"/>
        <w:left w:val="none" w:sz="0" w:space="0" w:color="auto"/>
        <w:bottom w:val="none" w:sz="0" w:space="0" w:color="auto"/>
        <w:right w:val="none" w:sz="0" w:space="0" w:color="auto"/>
      </w:divBdr>
    </w:div>
    <w:div w:id="1045956884">
      <w:bodyDiv w:val="1"/>
      <w:marLeft w:val="0"/>
      <w:marRight w:val="0"/>
      <w:marTop w:val="0"/>
      <w:marBottom w:val="0"/>
      <w:divBdr>
        <w:top w:val="none" w:sz="0" w:space="0" w:color="auto"/>
        <w:left w:val="none" w:sz="0" w:space="0" w:color="auto"/>
        <w:bottom w:val="none" w:sz="0" w:space="0" w:color="auto"/>
        <w:right w:val="none" w:sz="0" w:space="0" w:color="auto"/>
      </w:divBdr>
    </w:div>
    <w:div w:id="1046418758">
      <w:bodyDiv w:val="1"/>
      <w:marLeft w:val="0"/>
      <w:marRight w:val="0"/>
      <w:marTop w:val="0"/>
      <w:marBottom w:val="0"/>
      <w:divBdr>
        <w:top w:val="none" w:sz="0" w:space="0" w:color="auto"/>
        <w:left w:val="none" w:sz="0" w:space="0" w:color="auto"/>
        <w:bottom w:val="none" w:sz="0" w:space="0" w:color="auto"/>
        <w:right w:val="none" w:sz="0" w:space="0" w:color="auto"/>
      </w:divBdr>
    </w:div>
    <w:div w:id="1046878281">
      <w:bodyDiv w:val="1"/>
      <w:marLeft w:val="0"/>
      <w:marRight w:val="0"/>
      <w:marTop w:val="0"/>
      <w:marBottom w:val="0"/>
      <w:divBdr>
        <w:top w:val="none" w:sz="0" w:space="0" w:color="auto"/>
        <w:left w:val="none" w:sz="0" w:space="0" w:color="auto"/>
        <w:bottom w:val="none" w:sz="0" w:space="0" w:color="auto"/>
        <w:right w:val="none" w:sz="0" w:space="0" w:color="auto"/>
      </w:divBdr>
    </w:div>
    <w:div w:id="1047951087">
      <w:bodyDiv w:val="1"/>
      <w:marLeft w:val="0"/>
      <w:marRight w:val="0"/>
      <w:marTop w:val="0"/>
      <w:marBottom w:val="0"/>
      <w:divBdr>
        <w:top w:val="none" w:sz="0" w:space="0" w:color="auto"/>
        <w:left w:val="none" w:sz="0" w:space="0" w:color="auto"/>
        <w:bottom w:val="none" w:sz="0" w:space="0" w:color="auto"/>
        <w:right w:val="none" w:sz="0" w:space="0" w:color="auto"/>
      </w:divBdr>
    </w:div>
    <w:div w:id="1049571910">
      <w:bodyDiv w:val="1"/>
      <w:marLeft w:val="0"/>
      <w:marRight w:val="0"/>
      <w:marTop w:val="0"/>
      <w:marBottom w:val="0"/>
      <w:divBdr>
        <w:top w:val="none" w:sz="0" w:space="0" w:color="auto"/>
        <w:left w:val="none" w:sz="0" w:space="0" w:color="auto"/>
        <w:bottom w:val="none" w:sz="0" w:space="0" w:color="auto"/>
        <w:right w:val="none" w:sz="0" w:space="0" w:color="auto"/>
      </w:divBdr>
    </w:div>
    <w:div w:id="1049647730">
      <w:bodyDiv w:val="1"/>
      <w:marLeft w:val="0"/>
      <w:marRight w:val="0"/>
      <w:marTop w:val="0"/>
      <w:marBottom w:val="0"/>
      <w:divBdr>
        <w:top w:val="none" w:sz="0" w:space="0" w:color="auto"/>
        <w:left w:val="none" w:sz="0" w:space="0" w:color="auto"/>
        <w:bottom w:val="none" w:sz="0" w:space="0" w:color="auto"/>
        <w:right w:val="none" w:sz="0" w:space="0" w:color="auto"/>
      </w:divBdr>
    </w:div>
    <w:div w:id="1050568226">
      <w:bodyDiv w:val="1"/>
      <w:marLeft w:val="0"/>
      <w:marRight w:val="0"/>
      <w:marTop w:val="0"/>
      <w:marBottom w:val="0"/>
      <w:divBdr>
        <w:top w:val="none" w:sz="0" w:space="0" w:color="auto"/>
        <w:left w:val="none" w:sz="0" w:space="0" w:color="auto"/>
        <w:bottom w:val="none" w:sz="0" w:space="0" w:color="auto"/>
        <w:right w:val="none" w:sz="0" w:space="0" w:color="auto"/>
      </w:divBdr>
    </w:div>
    <w:div w:id="1052385061">
      <w:bodyDiv w:val="1"/>
      <w:marLeft w:val="0"/>
      <w:marRight w:val="0"/>
      <w:marTop w:val="0"/>
      <w:marBottom w:val="0"/>
      <w:divBdr>
        <w:top w:val="none" w:sz="0" w:space="0" w:color="auto"/>
        <w:left w:val="none" w:sz="0" w:space="0" w:color="auto"/>
        <w:bottom w:val="none" w:sz="0" w:space="0" w:color="auto"/>
        <w:right w:val="none" w:sz="0" w:space="0" w:color="auto"/>
      </w:divBdr>
    </w:div>
    <w:div w:id="1052771034">
      <w:bodyDiv w:val="1"/>
      <w:marLeft w:val="0"/>
      <w:marRight w:val="0"/>
      <w:marTop w:val="0"/>
      <w:marBottom w:val="0"/>
      <w:divBdr>
        <w:top w:val="none" w:sz="0" w:space="0" w:color="auto"/>
        <w:left w:val="none" w:sz="0" w:space="0" w:color="auto"/>
        <w:bottom w:val="none" w:sz="0" w:space="0" w:color="auto"/>
        <w:right w:val="none" w:sz="0" w:space="0" w:color="auto"/>
      </w:divBdr>
    </w:div>
    <w:div w:id="1052920208">
      <w:bodyDiv w:val="1"/>
      <w:marLeft w:val="0"/>
      <w:marRight w:val="0"/>
      <w:marTop w:val="0"/>
      <w:marBottom w:val="0"/>
      <w:divBdr>
        <w:top w:val="none" w:sz="0" w:space="0" w:color="auto"/>
        <w:left w:val="none" w:sz="0" w:space="0" w:color="auto"/>
        <w:bottom w:val="none" w:sz="0" w:space="0" w:color="auto"/>
        <w:right w:val="none" w:sz="0" w:space="0" w:color="auto"/>
      </w:divBdr>
    </w:div>
    <w:div w:id="1054885751">
      <w:bodyDiv w:val="1"/>
      <w:marLeft w:val="0"/>
      <w:marRight w:val="0"/>
      <w:marTop w:val="0"/>
      <w:marBottom w:val="0"/>
      <w:divBdr>
        <w:top w:val="none" w:sz="0" w:space="0" w:color="auto"/>
        <w:left w:val="none" w:sz="0" w:space="0" w:color="auto"/>
        <w:bottom w:val="none" w:sz="0" w:space="0" w:color="auto"/>
        <w:right w:val="none" w:sz="0" w:space="0" w:color="auto"/>
      </w:divBdr>
    </w:div>
    <w:div w:id="1058162465">
      <w:bodyDiv w:val="1"/>
      <w:marLeft w:val="0"/>
      <w:marRight w:val="0"/>
      <w:marTop w:val="0"/>
      <w:marBottom w:val="0"/>
      <w:divBdr>
        <w:top w:val="none" w:sz="0" w:space="0" w:color="auto"/>
        <w:left w:val="none" w:sz="0" w:space="0" w:color="auto"/>
        <w:bottom w:val="none" w:sz="0" w:space="0" w:color="auto"/>
        <w:right w:val="none" w:sz="0" w:space="0" w:color="auto"/>
      </w:divBdr>
    </w:div>
    <w:div w:id="1060591236">
      <w:bodyDiv w:val="1"/>
      <w:marLeft w:val="0"/>
      <w:marRight w:val="0"/>
      <w:marTop w:val="0"/>
      <w:marBottom w:val="0"/>
      <w:divBdr>
        <w:top w:val="none" w:sz="0" w:space="0" w:color="auto"/>
        <w:left w:val="none" w:sz="0" w:space="0" w:color="auto"/>
        <w:bottom w:val="none" w:sz="0" w:space="0" w:color="auto"/>
        <w:right w:val="none" w:sz="0" w:space="0" w:color="auto"/>
      </w:divBdr>
    </w:div>
    <w:div w:id="1060592961">
      <w:bodyDiv w:val="1"/>
      <w:marLeft w:val="0"/>
      <w:marRight w:val="0"/>
      <w:marTop w:val="0"/>
      <w:marBottom w:val="0"/>
      <w:divBdr>
        <w:top w:val="none" w:sz="0" w:space="0" w:color="auto"/>
        <w:left w:val="none" w:sz="0" w:space="0" w:color="auto"/>
        <w:bottom w:val="none" w:sz="0" w:space="0" w:color="auto"/>
        <w:right w:val="none" w:sz="0" w:space="0" w:color="auto"/>
      </w:divBdr>
    </w:div>
    <w:div w:id="1061446345">
      <w:bodyDiv w:val="1"/>
      <w:marLeft w:val="0"/>
      <w:marRight w:val="0"/>
      <w:marTop w:val="0"/>
      <w:marBottom w:val="0"/>
      <w:divBdr>
        <w:top w:val="none" w:sz="0" w:space="0" w:color="auto"/>
        <w:left w:val="none" w:sz="0" w:space="0" w:color="auto"/>
        <w:bottom w:val="none" w:sz="0" w:space="0" w:color="auto"/>
        <w:right w:val="none" w:sz="0" w:space="0" w:color="auto"/>
      </w:divBdr>
    </w:div>
    <w:div w:id="1065302376">
      <w:bodyDiv w:val="1"/>
      <w:marLeft w:val="0"/>
      <w:marRight w:val="0"/>
      <w:marTop w:val="0"/>
      <w:marBottom w:val="0"/>
      <w:divBdr>
        <w:top w:val="none" w:sz="0" w:space="0" w:color="auto"/>
        <w:left w:val="none" w:sz="0" w:space="0" w:color="auto"/>
        <w:bottom w:val="none" w:sz="0" w:space="0" w:color="auto"/>
        <w:right w:val="none" w:sz="0" w:space="0" w:color="auto"/>
      </w:divBdr>
    </w:div>
    <w:div w:id="1068116199">
      <w:bodyDiv w:val="1"/>
      <w:marLeft w:val="0"/>
      <w:marRight w:val="0"/>
      <w:marTop w:val="0"/>
      <w:marBottom w:val="0"/>
      <w:divBdr>
        <w:top w:val="none" w:sz="0" w:space="0" w:color="auto"/>
        <w:left w:val="none" w:sz="0" w:space="0" w:color="auto"/>
        <w:bottom w:val="none" w:sz="0" w:space="0" w:color="auto"/>
        <w:right w:val="none" w:sz="0" w:space="0" w:color="auto"/>
      </w:divBdr>
    </w:div>
    <w:div w:id="1072393759">
      <w:bodyDiv w:val="1"/>
      <w:marLeft w:val="0"/>
      <w:marRight w:val="0"/>
      <w:marTop w:val="0"/>
      <w:marBottom w:val="0"/>
      <w:divBdr>
        <w:top w:val="none" w:sz="0" w:space="0" w:color="auto"/>
        <w:left w:val="none" w:sz="0" w:space="0" w:color="auto"/>
        <w:bottom w:val="none" w:sz="0" w:space="0" w:color="auto"/>
        <w:right w:val="none" w:sz="0" w:space="0" w:color="auto"/>
      </w:divBdr>
    </w:div>
    <w:div w:id="1079256281">
      <w:bodyDiv w:val="1"/>
      <w:marLeft w:val="0"/>
      <w:marRight w:val="0"/>
      <w:marTop w:val="0"/>
      <w:marBottom w:val="0"/>
      <w:divBdr>
        <w:top w:val="none" w:sz="0" w:space="0" w:color="auto"/>
        <w:left w:val="none" w:sz="0" w:space="0" w:color="auto"/>
        <w:bottom w:val="none" w:sz="0" w:space="0" w:color="auto"/>
        <w:right w:val="none" w:sz="0" w:space="0" w:color="auto"/>
      </w:divBdr>
    </w:div>
    <w:div w:id="1079908983">
      <w:bodyDiv w:val="1"/>
      <w:marLeft w:val="0"/>
      <w:marRight w:val="0"/>
      <w:marTop w:val="0"/>
      <w:marBottom w:val="0"/>
      <w:divBdr>
        <w:top w:val="none" w:sz="0" w:space="0" w:color="auto"/>
        <w:left w:val="none" w:sz="0" w:space="0" w:color="auto"/>
        <w:bottom w:val="none" w:sz="0" w:space="0" w:color="auto"/>
        <w:right w:val="none" w:sz="0" w:space="0" w:color="auto"/>
      </w:divBdr>
    </w:div>
    <w:div w:id="1081022615">
      <w:bodyDiv w:val="1"/>
      <w:marLeft w:val="0"/>
      <w:marRight w:val="0"/>
      <w:marTop w:val="0"/>
      <w:marBottom w:val="0"/>
      <w:divBdr>
        <w:top w:val="none" w:sz="0" w:space="0" w:color="auto"/>
        <w:left w:val="none" w:sz="0" w:space="0" w:color="auto"/>
        <w:bottom w:val="none" w:sz="0" w:space="0" w:color="auto"/>
        <w:right w:val="none" w:sz="0" w:space="0" w:color="auto"/>
      </w:divBdr>
    </w:div>
    <w:div w:id="1082609206">
      <w:bodyDiv w:val="1"/>
      <w:marLeft w:val="0"/>
      <w:marRight w:val="0"/>
      <w:marTop w:val="0"/>
      <w:marBottom w:val="0"/>
      <w:divBdr>
        <w:top w:val="none" w:sz="0" w:space="0" w:color="auto"/>
        <w:left w:val="none" w:sz="0" w:space="0" w:color="auto"/>
        <w:bottom w:val="none" w:sz="0" w:space="0" w:color="auto"/>
        <w:right w:val="none" w:sz="0" w:space="0" w:color="auto"/>
      </w:divBdr>
    </w:div>
    <w:div w:id="1086145990">
      <w:bodyDiv w:val="1"/>
      <w:marLeft w:val="0"/>
      <w:marRight w:val="0"/>
      <w:marTop w:val="0"/>
      <w:marBottom w:val="0"/>
      <w:divBdr>
        <w:top w:val="none" w:sz="0" w:space="0" w:color="auto"/>
        <w:left w:val="none" w:sz="0" w:space="0" w:color="auto"/>
        <w:bottom w:val="none" w:sz="0" w:space="0" w:color="auto"/>
        <w:right w:val="none" w:sz="0" w:space="0" w:color="auto"/>
      </w:divBdr>
    </w:div>
    <w:div w:id="1093554578">
      <w:bodyDiv w:val="1"/>
      <w:marLeft w:val="0"/>
      <w:marRight w:val="0"/>
      <w:marTop w:val="0"/>
      <w:marBottom w:val="0"/>
      <w:divBdr>
        <w:top w:val="none" w:sz="0" w:space="0" w:color="auto"/>
        <w:left w:val="none" w:sz="0" w:space="0" w:color="auto"/>
        <w:bottom w:val="none" w:sz="0" w:space="0" w:color="auto"/>
        <w:right w:val="none" w:sz="0" w:space="0" w:color="auto"/>
      </w:divBdr>
    </w:div>
    <w:div w:id="1100955510">
      <w:bodyDiv w:val="1"/>
      <w:marLeft w:val="0"/>
      <w:marRight w:val="0"/>
      <w:marTop w:val="0"/>
      <w:marBottom w:val="0"/>
      <w:divBdr>
        <w:top w:val="none" w:sz="0" w:space="0" w:color="auto"/>
        <w:left w:val="none" w:sz="0" w:space="0" w:color="auto"/>
        <w:bottom w:val="none" w:sz="0" w:space="0" w:color="auto"/>
        <w:right w:val="none" w:sz="0" w:space="0" w:color="auto"/>
      </w:divBdr>
    </w:div>
    <w:div w:id="1105736681">
      <w:bodyDiv w:val="1"/>
      <w:marLeft w:val="0"/>
      <w:marRight w:val="0"/>
      <w:marTop w:val="0"/>
      <w:marBottom w:val="0"/>
      <w:divBdr>
        <w:top w:val="none" w:sz="0" w:space="0" w:color="auto"/>
        <w:left w:val="none" w:sz="0" w:space="0" w:color="auto"/>
        <w:bottom w:val="none" w:sz="0" w:space="0" w:color="auto"/>
        <w:right w:val="none" w:sz="0" w:space="0" w:color="auto"/>
      </w:divBdr>
    </w:div>
    <w:div w:id="1106804336">
      <w:bodyDiv w:val="1"/>
      <w:marLeft w:val="0"/>
      <w:marRight w:val="0"/>
      <w:marTop w:val="0"/>
      <w:marBottom w:val="0"/>
      <w:divBdr>
        <w:top w:val="none" w:sz="0" w:space="0" w:color="auto"/>
        <w:left w:val="none" w:sz="0" w:space="0" w:color="auto"/>
        <w:bottom w:val="none" w:sz="0" w:space="0" w:color="auto"/>
        <w:right w:val="none" w:sz="0" w:space="0" w:color="auto"/>
      </w:divBdr>
    </w:div>
    <w:div w:id="1107848608">
      <w:bodyDiv w:val="1"/>
      <w:marLeft w:val="0"/>
      <w:marRight w:val="0"/>
      <w:marTop w:val="0"/>
      <w:marBottom w:val="0"/>
      <w:divBdr>
        <w:top w:val="none" w:sz="0" w:space="0" w:color="auto"/>
        <w:left w:val="none" w:sz="0" w:space="0" w:color="auto"/>
        <w:bottom w:val="none" w:sz="0" w:space="0" w:color="auto"/>
        <w:right w:val="none" w:sz="0" w:space="0" w:color="auto"/>
      </w:divBdr>
    </w:div>
    <w:div w:id="1109744030">
      <w:bodyDiv w:val="1"/>
      <w:marLeft w:val="0"/>
      <w:marRight w:val="0"/>
      <w:marTop w:val="0"/>
      <w:marBottom w:val="0"/>
      <w:divBdr>
        <w:top w:val="none" w:sz="0" w:space="0" w:color="auto"/>
        <w:left w:val="none" w:sz="0" w:space="0" w:color="auto"/>
        <w:bottom w:val="none" w:sz="0" w:space="0" w:color="auto"/>
        <w:right w:val="none" w:sz="0" w:space="0" w:color="auto"/>
      </w:divBdr>
    </w:div>
    <w:div w:id="1110928858">
      <w:bodyDiv w:val="1"/>
      <w:marLeft w:val="0"/>
      <w:marRight w:val="0"/>
      <w:marTop w:val="0"/>
      <w:marBottom w:val="0"/>
      <w:divBdr>
        <w:top w:val="none" w:sz="0" w:space="0" w:color="auto"/>
        <w:left w:val="none" w:sz="0" w:space="0" w:color="auto"/>
        <w:bottom w:val="none" w:sz="0" w:space="0" w:color="auto"/>
        <w:right w:val="none" w:sz="0" w:space="0" w:color="auto"/>
      </w:divBdr>
    </w:div>
    <w:div w:id="1111820751">
      <w:bodyDiv w:val="1"/>
      <w:marLeft w:val="0"/>
      <w:marRight w:val="0"/>
      <w:marTop w:val="0"/>
      <w:marBottom w:val="0"/>
      <w:divBdr>
        <w:top w:val="none" w:sz="0" w:space="0" w:color="auto"/>
        <w:left w:val="none" w:sz="0" w:space="0" w:color="auto"/>
        <w:bottom w:val="none" w:sz="0" w:space="0" w:color="auto"/>
        <w:right w:val="none" w:sz="0" w:space="0" w:color="auto"/>
      </w:divBdr>
    </w:div>
    <w:div w:id="1112046671">
      <w:bodyDiv w:val="1"/>
      <w:marLeft w:val="0"/>
      <w:marRight w:val="0"/>
      <w:marTop w:val="0"/>
      <w:marBottom w:val="0"/>
      <w:divBdr>
        <w:top w:val="none" w:sz="0" w:space="0" w:color="auto"/>
        <w:left w:val="none" w:sz="0" w:space="0" w:color="auto"/>
        <w:bottom w:val="none" w:sz="0" w:space="0" w:color="auto"/>
        <w:right w:val="none" w:sz="0" w:space="0" w:color="auto"/>
      </w:divBdr>
    </w:div>
    <w:div w:id="1116103087">
      <w:bodyDiv w:val="1"/>
      <w:marLeft w:val="0"/>
      <w:marRight w:val="0"/>
      <w:marTop w:val="0"/>
      <w:marBottom w:val="0"/>
      <w:divBdr>
        <w:top w:val="none" w:sz="0" w:space="0" w:color="auto"/>
        <w:left w:val="none" w:sz="0" w:space="0" w:color="auto"/>
        <w:bottom w:val="none" w:sz="0" w:space="0" w:color="auto"/>
        <w:right w:val="none" w:sz="0" w:space="0" w:color="auto"/>
      </w:divBdr>
    </w:div>
    <w:div w:id="1119758131">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28623099">
      <w:bodyDiv w:val="1"/>
      <w:marLeft w:val="0"/>
      <w:marRight w:val="0"/>
      <w:marTop w:val="0"/>
      <w:marBottom w:val="0"/>
      <w:divBdr>
        <w:top w:val="none" w:sz="0" w:space="0" w:color="auto"/>
        <w:left w:val="none" w:sz="0" w:space="0" w:color="auto"/>
        <w:bottom w:val="none" w:sz="0" w:space="0" w:color="auto"/>
        <w:right w:val="none" w:sz="0" w:space="0" w:color="auto"/>
      </w:divBdr>
    </w:div>
    <w:div w:id="1130587088">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138455151">
      <w:bodyDiv w:val="1"/>
      <w:marLeft w:val="0"/>
      <w:marRight w:val="0"/>
      <w:marTop w:val="0"/>
      <w:marBottom w:val="0"/>
      <w:divBdr>
        <w:top w:val="none" w:sz="0" w:space="0" w:color="auto"/>
        <w:left w:val="none" w:sz="0" w:space="0" w:color="auto"/>
        <w:bottom w:val="none" w:sz="0" w:space="0" w:color="auto"/>
        <w:right w:val="none" w:sz="0" w:space="0" w:color="auto"/>
      </w:divBdr>
    </w:div>
    <w:div w:id="1142237917">
      <w:bodyDiv w:val="1"/>
      <w:marLeft w:val="0"/>
      <w:marRight w:val="0"/>
      <w:marTop w:val="0"/>
      <w:marBottom w:val="0"/>
      <w:divBdr>
        <w:top w:val="none" w:sz="0" w:space="0" w:color="auto"/>
        <w:left w:val="none" w:sz="0" w:space="0" w:color="auto"/>
        <w:bottom w:val="none" w:sz="0" w:space="0" w:color="auto"/>
        <w:right w:val="none" w:sz="0" w:space="0" w:color="auto"/>
      </w:divBdr>
    </w:div>
    <w:div w:id="1147748523">
      <w:bodyDiv w:val="1"/>
      <w:marLeft w:val="0"/>
      <w:marRight w:val="0"/>
      <w:marTop w:val="0"/>
      <w:marBottom w:val="0"/>
      <w:divBdr>
        <w:top w:val="none" w:sz="0" w:space="0" w:color="auto"/>
        <w:left w:val="none" w:sz="0" w:space="0" w:color="auto"/>
        <w:bottom w:val="none" w:sz="0" w:space="0" w:color="auto"/>
        <w:right w:val="none" w:sz="0" w:space="0" w:color="auto"/>
      </w:divBdr>
    </w:div>
    <w:div w:id="1149251950">
      <w:bodyDiv w:val="1"/>
      <w:marLeft w:val="0"/>
      <w:marRight w:val="0"/>
      <w:marTop w:val="0"/>
      <w:marBottom w:val="0"/>
      <w:divBdr>
        <w:top w:val="none" w:sz="0" w:space="0" w:color="auto"/>
        <w:left w:val="none" w:sz="0" w:space="0" w:color="auto"/>
        <w:bottom w:val="none" w:sz="0" w:space="0" w:color="auto"/>
        <w:right w:val="none" w:sz="0" w:space="0" w:color="auto"/>
      </w:divBdr>
    </w:div>
    <w:div w:id="1150026690">
      <w:bodyDiv w:val="1"/>
      <w:marLeft w:val="0"/>
      <w:marRight w:val="0"/>
      <w:marTop w:val="0"/>
      <w:marBottom w:val="0"/>
      <w:divBdr>
        <w:top w:val="none" w:sz="0" w:space="0" w:color="auto"/>
        <w:left w:val="none" w:sz="0" w:space="0" w:color="auto"/>
        <w:bottom w:val="none" w:sz="0" w:space="0" w:color="auto"/>
        <w:right w:val="none" w:sz="0" w:space="0" w:color="auto"/>
      </w:divBdr>
    </w:div>
    <w:div w:id="1158226851">
      <w:bodyDiv w:val="1"/>
      <w:marLeft w:val="0"/>
      <w:marRight w:val="0"/>
      <w:marTop w:val="0"/>
      <w:marBottom w:val="0"/>
      <w:divBdr>
        <w:top w:val="none" w:sz="0" w:space="0" w:color="auto"/>
        <w:left w:val="none" w:sz="0" w:space="0" w:color="auto"/>
        <w:bottom w:val="none" w:sz="0" w:space="0" w:color="auto"/>
        <w:right w:val="none" w:sz="0" w:space="0" w:color="auto"/>
      </w:divBdr>
    </w:div>
    <w:div w:id="1163817988">
      <w:bodyDiv w:val="1"/>
      <w:marLeft w:val="0"/>
      <w:marRight w:val="0"/>
      <w:marTop w:val="0"/>
      <w:marBottom w:val="0"/>
      <w:divBdr>
        <w:top w:val="none" w:sz="0" w:space="0" w:color="auto"/>
        <w:left w:val="none" w:sz="0" w:space="0" w:color="auto"/>
        <w:bottom w:val="none" w:sz="0" w:space="0" w:color="auto"/>
        <w:right w:val="none" w:sz="0" w:space="0" w:color="auto"/>
      </w:divBdr>
    </w:div>
    <w:div w:id="1164392834">
      <w:bodyDiv w:val="1"/>
      <w:marLeft w:val="0"/>
      <w:marRight w:val="0"/>
      <w:marTop w:val="0"/>
      <w:marBottom w:val="0"/>
      <w:divBdr>
        <w:top w:val="none" w:sz="0" w:space="0" w:color="auto"/>
        <w:left w:val="none" w:sz="0" w:space="0" w:color="auto"/>
        <w:bottom w:val="none" w:sz="0" w:space="0" w:color="auto"/>
        <w:right w:val="none" w:sz="0" w:space="0" w:color="auto"/>
      </w:divBdr>
    </w:div>
    <w:div w:id="1166822289">
      <w:bodyDiv w:val="1"/>
      <w:marLeft w:val="0"/>
      <w:marRight w:val="0"/>
      <w:marTop w:val="0"/>
      <w:marBottom w:val="0"/>
      <w:divBdr>
        <w:top w:val="none" w:sz="0" w:space="0" w:color="auto"/>
        <w:left w:val="none" w:sz="0" w:space="0" w:color="auto"/>
        <w:bottom w:val="none" w:sz="0" w:space="0" w:color="auto"/>
        <w:right w:val="none" w:sz="0" w:space="0" w:color="auto"/>
      </w:divBdr>
    </w:div>
    <w:div w:id="1166825355">
      <w:bodyDiv w:val="1"/>
      <w:marLeft w:val="0"/>
      <w:marRight w:val="0"/>
      <w:marTop w:val="0"/>
      <w:marBottom w:val="0"/>
      <w:divBdr>
        <w:top w:val="none" w:sz="0" w:space="0" w:color="auto"/>
        <w:left w:val="none" w:sz="0" w:space="0" w:color="auto"/>
        <w:bottom w:val="none" w:sz="0" w:space="0" w:color="auto"/>
        <w:right w:val="none" w:sz="0" w:space="0" w:color="auto"/>
      </w:divBdr>
    </w:div>
    <w:div w:id="1167553088">
      <w:bodyDiv w:val="1"/>
      <w:marLeft w:val="0"/>
      <w:marRight w:val="0"/>
      <w:marTop w:val="0"/>
      <w:marBottom w:val="0"/>
      <w:divBdr>
        <w:top w:val="none" w:sz="0" w:space="0" w:color="auto"/>
        <w:left w:val="none" w:sz="0" w:space="0" w:color="auto"/>
        <w:bottom w:val="none" w:sz="0" w:space="0" w:color="auto"/>
        <w:right w:val="none" w:sz="0" w:space="0" w:color="auto"/>
      </w:divBdr>
    </w:div>
    <w:div w:id="1168209675">
      <w:bodyDiv w:val="1"/>
      <w:marLeft w:val="0"/>
      <w:marRight w:val="0"/>
      <w:marTop w:val="0"/>
      <w:marBottom w:val="0"/>
      <w:divBdr>
        <w:top w:val="none" w:sz="0" w:space="0" w:color="auto"/>
        <w:left w:val="none" w:sz="0" w:space="0" w:color="auto"/>
        <w:bottom w:val="none" w:sz="0" w:space="0" w:color="auto"/>
        <w:right w:val="none" w:sz="0" w:space="0" w:color="auto"/>
      </w:divBdr>
    </w:div>
    <w:div w:id="1183397410">
      <w:bodyDiv w:val="1"/>
      <w:marLeft w:val="0"/>
      <w:marRight w:val="0"/>
      <w:marTop w:val="0"/>
      <w:marBottom w:val="0"/>
      <w:divBdr>
        <w:top w:val="none" w:sz="0" w:space="0" w:color="auto"/>
        <w:left w:val="none" w:sz="0" w:space="0" w:color="auto"/>
        <w:bottom w:val="none" w:sz="0" w:space="0" w:color="auto"/>
        <w:right w:val="none" w:sz="0" w:space="0" w:color="auto"/>
      </w:divBdr>
    </w:div>
    <w:div w:id="1183397686">
      <w:bodyDiv w:val="1"/>
      <w:marLeft w:val="0"/>
      <w:marRight w:val="0"/>
      <w:marTop w:val="0"/>
      <w:marBottom w:val="0"/>
      <w:divBdr>
        <w:top w:val="none" w:sz="0" w:space="0" w:color="auto"/>
        <w:left w:val="none" w:sz="0" w:space="0" w:color="auto"/>
        <w:bottom w:val="none" w:sz="0" w:space="0" w:color="auto"/>
        <w:right w:val="none" w:sz="0" w:space="0" w:color="auto"/>
      </w:divBdr>
    </w:div>
    <w:div w:id="1183743101">
      <w:bodyDiv w:val="1"/>
      <w:marLeft w:val="0"/>
      <w:marRight w:val="0"/>
      <w:marTop w:val="0"/>
      <w:marBottom w:val="0"/>
      <w:divBdr>
        <w:top w:val="none" w:sz="0" w:space="0" w:color="auto"/>
        <w:left w:val="none" w:sz="0" w:space="0" w:color="auto"/>
        <w:bottom w:val="none" w:sz="0" w:space="0" w:color="auto"/>
        <w:right w:val="none" w:sz="0" w:space="0" w:color="auto"/>
      </w:divBdr>
    </w:div>
    <w:div w:id="1184320421">
      <w:bodyDiv w:val="1"/>
      <w:marLeft w:val="0"/>
      <w:marRight w:val="0"/>
      <w:marTop w:val="0"/>
      <w:marBottom w:val="0"/>
      <w:divBdr>
        <w:top w:val="none" w:sz="0" w:space="0" w:color="auto"/>
        <w:left w:val="none" w:sz="0" w:space="0" w:color="auto"/>
        <w:bottom w:val="none" w:sz="0" w:space="0" w:color="auto"/>
        <w:right w:val="none" w:sz="0" w:space="0" w:color="auto"/>
      </w:divBdr>
    </w:div>
    <w:div w:id="1185826557">
      <w:bodyDiv w:val="1"/>
      <w:marLeft w:val="0"/>
      <w:marRight w:val="0"/>
      <w:marTop w:val="0"/>
      <w:marBottom w:val="0"/>
      <w:divBdr>
        <w:top w:val="none" w:sz="0" w:space="0" w:color="auto"/>
        <w:left w:val="none" w:sz="0" w:space="0" w:color="auto"/>
        <w:bottom w:val="none" w:sz="0" w:space="0" w:color="auto"/>
        <w:right w:val="none" w:sz="0" w:space="0" w:color="auto"/>
      </w:divBdr>
    </w:div>
    <w:div w:id="1189297089">
      <w:bodyDiv w:val="1"/>
      <w:marLeft w:val="0"/>
      <w:marRight w:val="0"/>
      <w:marTop w:val="0"/>
      <w:marBottom w:val="0"/>
      <w:divBdr>
        <w:top w:val="none" w:sz="0" w:space="0" w:color="auto"/>
        <w:left w:val="none" w:sz="0" w:space="0" w:color="auto"/>
        <w:bottom w:val="none" w:sz="0" w:space="0" w:color="auto"/>
        <w:right w:val="none" w:sz="0" w:space="0" w:color="auto"/>
      </w:divBdr>
    </w:div>
    <w:div w:id="1193567790">
      <w:bodyDiv w:val="1"/>
      <w:marLeft w:val="0"/>
      <w:marRight w:val="0"/>
      <w:marTop w:val="0"/>
      <w:marBottom w:val="0"/>
      <w:divBdr>
        <w:top w:val="none" w:sz="0" w:space="0" w:color="auto"/>
        <w:left w:val="none" w:sz="0" w:space="0" w:color="auto"/>
        <w:bottom w:val="none" w:sz="0" w:space="0" w:color="auto"/>
        <w:right w:val="none" w:sz="0" w:space="0" w:color="auto"/>
      </w:divBdr>
    </w:div>
    <w:div w:id="1197892211">
      <w:bodyDiv w:val="1"/>
      <w:marLeft w:val="0"/>
      <w:marRight w:val="0"/>
      <w:marTop w:val="0"/>
      <w:marBottom w:val="0"/>
      <w:divBdr>
        <w:top w:val="none" w:sz="0" w:space="0" w:color="auto"/>
        <w:left w:val="none" w:sz="0" w:space="0" w:color="auto"/>
        <w:bottom w:val="none" w:sz="0" w:space="0" w:color="auto"/>
        <w:right w:val="none" w:sz="0" w:space="0" w:color="auto"/>
      </w:divBdr>
    </w:div>
    <w:div w:id="1200121738">
      <w:bodyDiv w:val="1"/>
      <w:marLeft w:val="0"/>
      <w:marRight w:val="0"/>
      <w:marTop w:val="0"/>
      <w:marBottom w:val="0"/>
      <w:divBdr>
        <w:top w:val="none" w:sz="0" w:space="0" w:color="auto"/>
        <w:left w:val="none" w:sz="0" w:space="0" w:color="auto"/>
        <w:bottom w:val="none" w:sz="0" w:space="0" w:color="auto"/>
        <w:right w:val="none" w:sz="0" w:space="0" w:color="auto"/>
      </w:divBdr>
    </w:div>
    <w:div w:id="1200823959">
      <w:bodyDiv w:val="1"/>
      <w:marLeft w:val="0"/>
      <w:marRight w:val="0"/>
      <w:marTop w:val="0"/>
      <w:marBottom w:val="0"/>
      <w:divBdr>
        <w:top w:val="none" w:sz="0" w:space="0" w:color="auto"/>
        <w:left w:val="none" w:sz="0" w:space="0" w:color="auto"/>
        <w:bottom w:val="none" w:sz="0" w:space="0" w:color="auto"/>
        <w:right w:val="none" w:sz="0" w:space="0" w:color="auto"/>
      </w:divBdr>
    </w:div>
    <w:div w:id="1201164568">
      <w:bodyDiv w:val="1"/>
      <w:marLeft w:val="0"/>
      <w:marRight w:val="0"/>
      <w:marTop w:val="0"/>
      <w:marBottom w:val="0"/>
      <w:divBdr>
        <w:top w:val="none" w:sz="0" w:space="0" w:color="auto"/>
        <w:left w:val="none" w:sz="0" w:space="0" w:color="auto"/>
        <w:bottom w:val="none" w:sz="0" w:space="0" w:color="auto"/>
        <w:right w:val="none" w:sz="0" w:space="0" w:color="auto"/>
      </w:divBdr>
    </w:div>
    <w:div w:id="1206024915">
      <w:bodyDiv w:val="1"/>
      <w:marLeft w:val="0"/>
      <w:marRight w:val="0"/>
      <w:marTop w:val="0"/>
      <w:marBottom w:val="0"/>
      <w:divBdr>
        <w:top w:val="none" w:sz="0" w:space="0" w:color="auto"/>
        <w:left w:val="none" w:sz="0" w:space="0" w:color="auto"/>
        <w:bottom w:val="none" w:sz="0" w:space="0" w:color="auto"/>
        <w:right w:val="none" w:sz="0" w:space="0" w:color="auto"/>
      </w:divBdr>
    </w:div>
    <w:div w:id="1206479277">
      <w:bodyDiv w:val="1"/>
      <w:marLeft w:val="0"/>
      <w:marRight w:val="0"/>
      <w:marTop w:val="0"/>
      <w:marBottom w:val="0"/>
      <w:divBdr>
        <w:top w:val="none" w:sz="0" w:space="0" w:color="auto"/>
        <w:left w:val="none" w:sz="0" w:space="0" w:color="auto"/>
        <w:bottom w:val="none" w:sz="0" w:space="0" w:color="auto"/>
        <w:right w:val="none" w:sz="0" w:space="0" w:color="auto"/>
      </w:divBdr>
    </w:div>
    <w:div w:id="1206917034">
      <w:bodyDiv w:val="1"/>
      <w:marLeft w:val="0"/>
      <w:marRight w:val="0"/>
      <w:marTop w:val="0"/>
      <w:marBottom w:val="0"/>
      <w:divBdr>
        <w:top w:val="none" w:sz="0" w:space="0" w:color="auto"/>
        <w:left w:val="none" w:sz="0" w:space="0" w:color="auto"/>
        <w:bottom w:val="none" w:sz="0" w:space="0" w:color="auto"/>
        <w:right w:val="none" w:sz="0" w:space="0" w:color="auto"/>
      </w:divBdr>
    </w:div>
    <w:div w:id="1207110469">
      <w:bodyDiv w:val="1"/>
      <w:marLeft w:val="0"/>
      <w:marRight w:val="0"/>
      <w:marTop w:val="0"/>
      <w:marBottom w:val="0"/>
      <w:divBdr>
        <w:top w:val="none" w:sz="0" w:space="0" w:color="auto"/>
        <w:left w:val="none" w:sz="0" w:space="0" w:color="auto"/>
        <w:bottom w:val="none" w:sz="0" w:space="0" w:color="auto"/>
        <w:right w:val="none" w:sz="0" w:space="0" w:color="auto"/>
      </w:divBdr>
    </w:div>
    <w:div w:id="1212614178">
      <w:bodyDiv w:val="1"/>
      <w:marLeft w:val="0"/>
      <w:marRight w:val="0"/>
      <w:marTop w:val="0"/>
      <w:marBottom w:val="0"/>
      <w:divBdr>
        <w:top w:val="none" w:sz="0" w:space="0" w:color="auto"/>
        <w:left w:val="none" w:sz="0" w:space="0" w:color="auto"/>
        <w:bottom w:val="none" w:sz="0" w:space="0" w:color="auto"/>
        <w:right w:val="none" w:sz="0" w:space="0" w:color="auto"/>
      </w:divBdr>
    </w:div>
    <w:div w:id="1218008282">
      <w:bodyDiv w:val="1"/>
      <w:marLeft w:val="0"/>
      <w:marRight w:val="0"/>
      <w:marTop w:val="0"/>
      <w:marBottom w:val="0"/>
      <w:divBdr>
        <w:top w:val="none" w:sz="0" w:space="0" w:color="auto"/>
        <w:left w:val="none" w:sz="0" w:space="0" w:color="auto"/>
        <w:bottom w:val="none" w:sz="0" w:space="0" w:color="auto"/>
        <w:right w:val="none" w:sz="0" w:space="0" w:color="auto"/>
      </w:divBdr>
    </w:div>
    <w:div w:id="1221670851">
      <w:bodyDiv w:val="1"/>
      <w:marLeft w:val="0"/>
      <w:marRight w:val="0"/>
      <w:marTop w:val="0"/>
      <w:marBottom w:val="0"/>
      <w:divBdr>
        <w:top w:val="none" w:sz="0" w:space="0" w:color="auto"/>
        <w:left w:val="none" w:sz="0" w:space="0" w:color="auto"/>
        <w:bottom w:val="none" w:sz="0" w:space="0" w:color="auto"/>
        <w:right w:val="none" w:sz="0" w:space="0" w:color="auto"/>
      </w:divBdr>
    </w:div>
    <w:div w:id="1221986677">
      <w:bodyDiv w:val="1"/>
      <w:marLeft w:val="0"/>
      <w:marRight w:val="0"/>
      <w:marTop w:val="0"/>
      <w:marBottom w:val="0"/>
      <w:divBdr>
        <w:top w:val="none" w:sz="0" w:space="0" w:color="auto"/>
        <w:left w:val="none" w:sz="0" w:space="0" w:color="auto"/>
        <w:bottom w:val="none" w:sz="0" w:space="0" w:color="auto"/>
        <w:right w:val="none" w:sz="0" w:space="0" w:color="auto"/>
      </w:divBdr>
    </w:div>
    <w:div w:id="1223248905">
      <w:bodyDiv w:val="1"/>
      <w:marLeft w:val="0"/>
      <w:marRight w:val="0"/>
      <w:marTop w:val="0"/>
      <w:marBottom w:val="0"/>
      <w:divBdr>
        <w:top w:val="none" w:sz="0" w:space="0" w:color="auto"/>
        <w:left w:val="none" w:sz="0" w:space="0" w:color="auto"/>
        <w:bottom w:val="none" w:sz="0" w:space="0" w:color="auto"/>
        <w:right w:val="none" w:sz="0" w:space="0" w:color="auto"/>
      </w:divBdr>
    </w:div>
    <w:div w:id="1224027114">
      <w:bodyDiv w:val="1"/>
      <w:marLeft w:val="0"/>
      <w:marRight w:val="0"/>
      <w:marTop w:val="0"/>
      <w:marBottom w:val="0"/>
      <w:divBdr>
        <w:top w:val="none" w:sz="0" w:space="0" w:color="auto"/>
        <w:left w:val="none" w:sz="0" w:space="0" w:color="auto"/>
        <w:bottom w:val="none" w:sz="0" w:space="0" w:color="auto"/>
        <w:right w:val="none" w:sz="0" w:space="0" w:color="auto"/>
      </w:divBdr>
    </w:div>
    <w:div w:id="1228570053">
      <w:bodyDiv w:val="1"/>
      <w:marLeft w:val="0"/>
      <w:marRight w:val="0"/>
      <w:marTop w:val="0"/>
      <w:marBottom w:val="0"/>
      <w:divBdr>
        <w:top w:val="none" w:sz="0" w:space="0" w:color="auto"/>
        <w:left w:val="none" w:sz="0" w:space="0" w:color="auto"/>
        <w:bottom w:val="none" w:sz="0" w:space="0" w:color="auto"/>
        <w:right w:val="none" w:sz="0" w:space="0" w:color="auto"/>
      </w:divBdr>
    </w:div>
    <w:div w:id="1230270106">
      <w:bodyDiv w:val="1"/>
      <w:marLeft w:val="0"/>
      <w:marRight w:val="0"/>
      <w:marTop w:val="0"/>
      <w:marBottom w:val="0"/>
      <w:divBdr>
        <w:top w:val="none" w:sz="0" w:space="0" w:color="auto"/>
        <w:left w:val="none" w:sz="0" w:space="0" w:color="auto"/>
        <w:bottom w:val="none" w:sz="0" w:space="0" w:color="auto"/>
        <w:right w:val="none" w:sz="0" w:space="0" w:color="auto"/>
      </w:divBdr>
    </w:div>
    <w:div w:id="1233270269">
      <w:bodyDiv w:val="1"/>
      <w:marLeft w:val="0"/>
      <w:marRight w:val="0"/>
      <w:marTop w:val="0"/>
      <w:marBottom w:val="0"/>
      <w:divBdr>
        <w:top w:val="none" w:sz="0" w:space="0" w:color="auto"/>
        <w:left w:val="none" w:sz="0" w:space="0" w:color="auto"/>
        <w:bottom w:val="none" w:sz="0" w:space="0" w:color="auto"/>
        <w:right w:val="none" w:sz="0" w:space="0" w:color="auto"/>
      </w:divBdr>
    </w:div>
    <w:div w:id="1236627472">
      <w:bodyDiv w:val="1"/>
      <w:marLeft w:val="0"/>
      <w:marRight w:val="0"/>
      <w:marTop w:val="0"/>
      <w:marBottom w:val="0"/>
      <w:divBdr>
        <w:top w:val="none" w:sz="0" w:space="0" w:color="auto"/>
        <w:left w:val="none" w:sz="0" w:space="0" w:color="auto"/>
        <w:bottom w:val="none" w:sz="0" w:space="0" w:color="auto"/>
        <w:right w:val="none" w:sz="0" w:space="0" w:color="auto"/>
      </w:divBdr>
    </w:div>
    <w:div w:id="1237394391">
      <w:bodyDiv w:val="1"/>
      <w:marLeft w:val="0"/>
      <w:marRight w:val="0"/>
      <w:marTop w:val="0"/>
      <w:marBottom w:val="0"/>
      <w:divBdr>
        <w:top w:val="none" w:sz="0" w:space="0" w:color="auto"/>
        <w:left w:val="none" w:sz="0" w:space="0" w:color="auto"/>
        <w:bottom w:val="none" w:sz="0" w:space="0" w:color="auto"/>
        <w:right w:val="none" w:sz="0" w:space="0" w:color="auto"/>
      </w:divBdr>
    </w:div>
    <w:div w:id="1237517064">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45336324">
      <w:bodyDiv w:val="1"/>
      <w:marLeft w:val="0"/>
      <w:marRight w:val="0"/>
      <w:marTop w:val="0"/>
      <w:marBottom w:val="0"/>
      <w:divBdr>
        <w:top w:val="none" w:sz="0" w:space="0" w:color="auto"/>
        <w:left w:val="none" w:sz="0" w:space="0" w:color="auto"/>
        <w:bottom w:val="none" w:sz="0" w:space="0" w:color="auto"/>
        <w:right w:val="none" w:sz="0" w:space="0" w:color="auto"/>
      </w:divBdr>
    </w:div>
    <w:div w:id="1247692222">
      <w:bodyDiv w:val="1"/>
      <w:marLeft w:val="0"/>
      <w:marRight w:val="0"/>
      <w:marTop w:val="0"/>
      <w:marBottom w:val="0"/>
      <w:divBdr>
        <w:top w:val="none" w:sz="0" w:space="0" w:color="auto"/>
        <w:left w:val="none" w:sz="0" w:space="0" w:color="auto"/>
        <w:bottom w:val="none" w:sz="0" w:space="0" w:color="auto"/>
        <w:right w:val="none" w:sz="0" w:space="0" w:color="auto"/>
      </w:divBdr>
    </w:div>
    <w:div w:id="1250114647">
      <w:bodyDiv w:val="1"/>
      <w:marLeft w:val="0"/>
      <w:marRight w:val="0"/>
      <w:marTop w:val="0"/>
      <w:marBottom w:val="0"/>
      <w:divBdr>
        <w:top w:val="none" w:sz="0" w:space="0" w:color="auto"/>
        <w:left w:val="none" w:sz="0" w:space="0" w:color="auto"/>
        <w:bottom w:val="none" w:sz="0" w:space="0" w:color="auto"/>
        <w:right w:val="none" w:sz="0" w:space="0" w:color="auto"/>
      </w:divBdr>
    </w:div>
    <w:div w:id="1251233420">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257978299">
      <w:bodyDiv w:val="1"/>
      <w:marLeft w:val="0"/>
      <w:marRight w:val="0"/>
      <w:marTop w:val="0"/>
      <w:marBottom w:val="0"/>
      <w:divBdr>
        <w:top w:val="none" w:sz="0" w:space="0" w:color="auto"/>
        <w:left w:val="none" w:sz="0" w:space="0" w:color="auto"/>
        <w:bottom w:val="none" w:sz="0" w:space="0" w:color="auto"/>
        <w:right w:val="none" w:sz="0" w:space="0" w:color="auto"/>
      </w:divBdr>
    </w:div>
    <w:div w:id="1258127139">
      <w:bodyDiv w:val="1"/>
      <w:marLeft w:val="0"/>
      <w:marRight w:val="0"/>
      <w:marTop w:val="0"/>
      <w:marBottom w:val="0"/>
      <w:divBdr>
        <w:top w:val="none" w:sz="0" w:space="0" w:color="auto"/>
        <w:left w:val="none" w:sz="0" w:space="0" w:color="auto"/>
        <w:bottom w:val="none" w:sz="0" w:space="0" w:color="auto"/>
        <w:right w:val="none" w:sz="0" w:space="0" w:color="auto"/>
      </w:divBdr>
    </w:div>
    <w:div w:id="1258372319">
      <w:bodyDiv w:val="1"/>
      <w:marLeft w:val="0"/>
      <w:marRight w:val="0"/>
      <w:marTop w:val="0"/>
      <w:marBottom w:val="0"/>
      <w:divBdr>
        <w:top w:val="none" w:sz="0" w:space="0" w:color="auto"/>
        <w:left w:val="none" w:sz="0" w:space="0" w:color="auto"/>
        <w:bottom w:val="none" w:sz="0" w:space="0" w:color="auto"/>
        <w:right w:val="none" w:sz="0" w:space="0" w:color="auto"/>
      </w:divBdr>
    </w:div>
    <w:div w:id="1259213837">
      <w:bodyDiv w:val="1"/>
      <w:marLeft w:val="0"/>
      <w:marRight w:val="0"/>
      <w:marTop w:val="0"/>
      <w:marBottom w:val="0"/>
      <w:divBdr>
        <w:top w:val="none" w:sz="0" w:space="0" w:color="auto"/>
        <w:left w:val="none" w:sz="0" w:space="0" w:color="auto"/>
        <w:bottom w:val="none" w:sz="0" w:space="0" w:color="auto"/>
        <w:right w:val="none" w:sz="0" w:space="0" w:color="auto"/>
      </w:divBdr>
    </w:div>
    <w:div w:id="1259483402">
      <w:bodyDiv w:val="1"/>
      <w:marLeft w:val="0"/>
      <w:marRight w:val="0"/>
      <w:marTop w:val="0"/>
      <w:marBottom w:val="0"/>
      <w:divBdr>
        <w:top w:val="none" w:sz="0" w:space="0" w:color="auto"/>
        <w:left w:val="none" w:sz="0" w:space="0" w:color="auto"/>
        <w:bottom w:val="none" w:sz="0" w:space="0" w:color="auto"/>
        <w:right w:val="none" w:sz="0" w:space="0" w:color="auto"/>
      </w:divBdr>
    </w:div>
    <w:div w:id="1262839915">
      <w:bodyDiv w:val="1"/>
      <w:marLeft w:val="0"/>
      <w:marRight w:val="0"/>
      <w:marTop w:val="0"/>
      <w:marBottom w:val="0"/>
      <w:divBdr>
        <w:top w:val="none" w:sz="0" w:space="0" w:color="auto"/>
        <w:left w:val="none" w:sz="0" w:space="0" w:color="auto"/>
        <w:bottom w:val="none" w:sz="0" w:space="0" w:color="auto"/>
        <w:right w:val="none" w:sz="0" w:space="0" w:color="auto"/>
      </w:divBdr>
    </w:div>
    <w:div w:id="1264340929">
      <w:bodyDiv w:val="1"/>
      <w:marLeft w:val="0"/>
      <w:marRight w:val="0"/>
      <w:marTop w:val="0"/>
      <w:marBottom w:val="0"/>
      <w:divBdr>
        <w:top w:val="none" w:sz="0" w:space="0" w:color="auto"/>
        <w:left w:val="none" w:sz="0" w:space="0" w:color="auto"/>
        <w:bottom w:val="none" w:sz="0" w:space="0" w:color="auto"/>
        <w:right w:val="none" w:sz="0" w:space="0" w:color="auto"/>
      </w:divBdr>
    </w:div>
    <w:div w:id="1264846376">
      <w:bodyDiv w:val="1"/>
      <w:marLeft w:val="0"/>
      <w:marRight w:val="0"/>
      <w:marTop w:val="0"/>
      <w:marBottom w:val="0"/>
      <w:divBdr>
        <w:top w:val="none" w:sz="0" w:space="0" w:color="auto"/>
        <w:left w:val="none" w:sz="0" w:space="0" w:color="auto"/>
        <w:bottom w:val="none" w:sz="0" w:space="0" w:color="auto"/>
        <w:right w:val="none" w:sz="0" w:space="0" w:color="auto"/>
      </w:divBdr>
    </w:div>
    <w:div w:id="1265308318">
      <w:bodyDiv w:val="1"/>
      <w:marLeft w:val="0"/>
      <w:marRight w:val="0"/>
      <w:marTop w:val="0"/>
      <w:marBottom w:val="0"/>
      <w:divBdr>
        <w:top w:val="none" w:sz="0" w:space="0" w:color="auto"/>
        <w:left w:val="none" w:sz="0" w:space="0" w:color="auto"/>
        <w:bottom w:val="none" w:sz="0" w:space="0" w:color="auto"/>
        <w:right w:val="none" w:sz="0" w:space="0" w:color="auto"/>
      </w:divBdr>
    </w:div>
    <w:div w:id="1268658512">
      <w:bodyDiv w:val="1"/>
      <w:marLeft w:val="0"/>
      <w:marRight w:val="0"/>
      <w:marTop w:val="0"/>
      <w:marBottom w:val="0"/>
      <w:divBdr>
        <w:top w:val="none" w:sz="0" w:space="0" w:color="auto"/>
        <w:left w:val="none" w:sz="0" w:space="0" w:color="auto"/>
        <w:bottom w:val="none" w:sz="0" w:space="0" w:color="auto"/>
        <w:right w:val="none" w:sz="0" w:space="0" w:color="auto"/>
      </w:divBdr>
    </w:div>
    <w:div w:id="1277833962">
      <w:bodyDiv w:val="1"/>
      <w:marLeft w:val="0"/>
      <w:marRight w:val="0"/>
      <w:marTop w:val="0"/>
      <w:marBottom w:val="0"/>
      <w:divBdr>
        <w:top w:val="none" w:sz="0" w:space="0" w:color="auto"/>
        <w:left w:val="none" w:sz="0" w:space="0" w:color="auto"/>
        <w:bottom w:val="none" w:sz="0" w:space="0" w:color="auto"/>
        <w:right w:val="none" w:sz="0" w:space="0" w:color="auto"/>
      </w:divBdr>
    </w:div>
    <w:div w:id="1279796221">
      <w:bodyDiv w:val="1"/>
      <w:marLeft w:val="0"/>
      <w:marRight w:val="0"/>
      <w:marTop w:val="0"/>
      <w:marBottom w:val="0"/>
      <w:divBdr>
        <w:top w:val="none" w:sz="0" w:space="0" w:color="auto"/>
        <w:left w:val="none" w:sz="0" w:space="0" w:color="auto"/>
        <w:bottom w:val="none" w:sz="0" w:space="0" w:color="auto"/>
        <w:right w:val="none" w:sz="0" w:space="0" w:color="auto"/>
      </w:divBdr>
    </w:div>
    <w:div w:id="1287541572">
      <w:bodyDiv w:val="1"/>
      <w:marLeft w:val="0"/>
      <w:marRight w:val="0"/>
      <w:marTop w:val="0"/>
      <w:marBottom w:val="0"/>
      <w:divBdr>
        <w:top w:val="none" w:sz="0" w:space="0" w:color="auto"/>
        <w:left w:val="none" w:sz="0" w:space="0" w:color="auto"/>
        <w:bottom w:val="none" w:sz="0" w:space="0" w:color="auto"/>
        <w:right w:val="none" w:sz="0" w:space="0" w:color="auto"/>
      </w:divBdr>
    </w:div>
    <w:div w:id="1289160968">
      <w:bodyDiv w:val="1"/>
      <w:marLeft w:val="0"/>
      <w:marRight w:val="0"/>
      <w:marTop w:val="0"/>
      <w:marBottom w:val="0"/>
      <w:divBdr>
        <w:top w:val="none" w:sz="0" w:space="0" w:color="auto"/>
        <w:left w:val="none" w:sz="0" w:space="0" w:color="auto"/>
        <w:bottom w:val="none" w:sz="0" w:space="0" w:color="auto"/>
        <w:right w:val="none" w:sz="0" w:space="0" w:color="auto"/>
      </w:divBdr>
    </w:div>
    <w:div w:id="1291352529">
      <w:bodyDiv w:val="1"/>
      <w:marLeft w:val="0"/>
      <w:marRight w:val="0"/>
      <w:marTop w:val="0"/>
      <w:marBottom w:val="0"/>
      <w:divBdr>
        <w:top w:val="none" w:sz="0" w:space="0" w:color="auto"/>
        <w:left w:val="none" w:sz="0" w:space="0" w:color="auto"/>
        <w:bottom w:val="none" w:sz="0" w:space="0" w:color="auto"/>
        <w:right w:val="none" w:sz="0" w:space="0" w:color="auto"/>
      </w:divBdr>
    </w:div>
    <w:div w:id="1302227030">
      <w:bodyDiv w:val="1"/>
      <w:marLeft w:val="0"/>
      <w:marRight w:val="0"/>
      <w:marTop w:val="0"/>
      <w:marBottom w:val="0"/>
      <w:divBdr>
        <w:top w:val="none" w:sz="0" w:space="0" w:color="auto"/>
        <w:left w:val="none" w:sz="0" w:space="0" w:color="auto"/>
        <w:bottom w:val="none" w:sz="0" w:space="0" w:color="auto"/>
        <w:right w:val="none" w:sz="0" w:space="0" w:color="auto"/>
      </w:divBdr>
    </w:div>
    <w:div w:id="1307079152">
      <w:bodyDiv w:val="1"/>
      <w:marLeft w:val="0"/>
      <w:marRight w:val="0"/>
      <w:marTop w:val="0"/>
      <w:marBottom w:val="0"/>
      <w:divBdr>
        <w:top w:val="none" w:sz="0" w:space="0" w:color="auto"/>
        <w:left w:val="none" w:sz="0" w:space="0" w:color="auto"/>
        <w:bottom w:val="none" w:sz="0" w:space="0" w:color="auto"/>
        <w:right w:val="none" w:sz="0" w:space="0" w:color="auto"/>
      </w:divBdr>
    </w:div>
    <w:div w:id="1308700958">
      <w:bodyDiv w:val="1"/>
      <w:marLeft w:val="0"/>
      <w:marRight w:val="0"/>
      <w:marTop w:val="0"/>
      <w:marBottom w:val="0"/>
      <w:divBdr>
        <w:top w:val="none" w:sz="0" w:space="0" w:color="auto"/>
        <w:left w:val="none" w:sz="0" w:space="0" w:color="auto"/>
        <w:bottom w:val="none" w:sz="0" w:space="0" w:color="auto"/>
        <w:right w:val="none" w:sz="0" w:space="0" w:color="auto"/>
      </w:divBdr>
    </w:div>
    <w:div w:id="1313218905">
      <w:bodyDiv w:val="1"/>
      <w:marLeft w:val="0"/>
      <w:marRight w:val="0"/>
      <w:marTop w:val="0"/>
      <w:marBottom w:val="0"/>
      <w:divBdr>
        <w:top w:val="none" w:sz="0" w:space="0" w:color="auto"/>
        <w:left w:val="none" w:sz="0" w:space="0" w:color="auto"/>
        <w:bottom w:val="none" w:sz="0" w:space="0" w:color="auto"/>
        <w:right w:val="none" w:sz="0" w:space="0" w:color="auto"/>
      </w:divBdr>
    </w:div>
    <w:div w:id="1313365119">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17496329">
      <w:bodyDiv w:val="1"/>
      <w:marLeft w:val="0"/>
      <w:marRight w:val="0"/>
      <w:marTop w:val="0"/>
      <w:marBottom w:val="0"/>
      <w:divBdr>
        <w:top w:val="none" w:sz="0" w:space="0" w:color="auto"/>
        <w:left w:val="none" w:sz="0" w:space="0" w:color="auto"/>
        <w:bottom w:val="none" w:sz="0" w:space="0" w:color="auto"/>
        <w:right w:val="none" w:sz="0" w:space="0" w:color="auto"/>
      </w:divBdr>
    </w:div>
    <w:div w:id="1318416209">
      <w:bodyDiv w:val="1"/>
      <w:marLeft w:val="0"/>
      <w:marRight w:val="0"/>
      <w:marTop w:val="0"/>
      <w:marBottom w:val="0"/>
      <w:divBdr>
        <w:top w:val="none" w:sz="0" w:space="0" w:color="auto"/>
        <w:left w:val="none" w:sz="0" w:space="0" w:color="auto"/>
        <w:bottom w:val="none" w:sz="0" w:space="0" w:color="auto"/>
        <w:right w:val="none" w:sz="0" w:space="0" w:color="auto"/>
      </w:divBdr>
    </w:div>
    <w:div w:id="1318652068">
      <w:bodyDiv w:val="1"/>
      <w:marLeft w:val="0"/>
      <w:marRight w:val="0"/>
      <w:marTop w:val="0"/>
      <w:marBottom w:val="0"/>
      <w:divBdr>
        <w:top w:val="none" w:sz="0" w:space="0" w:color="auto"/>
        <w:left w:val="none" w:sz="0" w:space="0" w:color="auto"/>
        <w:bottom w:val="none" w:sz="0" w:space="0" w:color="auto"/>
        <w:right w:val="none" w:sz="0" w:space="0" w:color="auto"/>
      </w:divBdr>
    </w:div>
    <w:div w:id="1320958303">
      <w:bodyDiv w:val="1"/>
      <w:marLeft w:val="0"/>
      <w:marRight w:val="0"/>
      <w:marTop w:val="0"/>
      <w:marBottom w:val="0"/>
      <w:divBdr>
        <w:top w:val="none" w:sz="0" w:space="0" w:color="auto"/>
        <w:left w:val="none" w:sz="0" w:space="0" w:color="auto"/>
        <w:bottom w:val="none" w:sz="0" w:space="0" w:color="auto"/>
        <w:right w:val="none" w:sz="0" w:space="0" w:color="auto"/>
      </w:divBdr>
    </w:div>
    <w:div w:id="1323654235">
      <w:bodyDiv w:val="1"/>
      <w:marLeft w:val="0"/>
      <w:marRight w:val="0"/>
      <w:marTop w:val="0"/>
      <w:marBottom w:val="0"/>
      <w:divBdr>
        <w:top w:val="none" w:sz="0" w:space="0" w:color="auto"/>
        <w:left w:val="none" w:sz="0" w:space="0" w:color="auto"/>
        <w:bottom w:val="none" w:sz="0" w:space="0" w:color="auto"/>
        <w:right w:val="none" w:sz="0" w:space="0" w:color="auto"/>
      </w:divBdr>
    </w:div>
    <w:div w:id="1328360505">
      <w:bodyDiv w:val="1"/>
      <w:marLeft w:val="0"/>
      <w:marRight w:val="0"/>
      <w:marTop w:val="0"/>
      <w:marBottom w:val="0"/>
      <w:divBdr>
        <w:top w:val="none" w:sz="0" w:space="0" w:color="auto"/>
        <w:left w:val="none" w:sz="0" w:space="0" w:color="auto"/>
        <w:bottom w:val="none" w:sz="0" w:space="0" w:color="auto"/>
        <w:right w:val="none" w:sz="0" w:space="0" w:color="auto"/>
      </w:divBdr>
    </w:div>
    <w:div w:id="1337271867">
      <w:bodyDiv w:val="1"/>
      <w:marLeft w:val="0"/>
      <w:marRight w:val="0"/>
      <w:marTop w:val="0"/>
      <w:marBottom w:val="0"/>
      <w:divBdr>
        <w:top w:val="none" w:sz="0" w:space="0" w:color="auto"/>
        <w:left w:val="none" w:sz="0" w:space="0" w:color="auto"/>
        <w:bottom w:val="none" w:sz="0" w:space="0" w:color="auto"/>
        <w:right w:val="none" w:sz="0" w:space="0" w:color="auto"/>
      </w:divBdr>
    </w:div>
    <w:div w:id="1341001862">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346710218">
      <w:bodyDiv w:val="1"/>
      <w:marLeft w:val="0"/>
      <w:marRight w:val="0"/>
      <w:marTop w:val="0"/>
      <w:marBottom w:val="0"/>
      <w:divBdr>
        <w:top w:val="none" w:sz="0" w:space="0" w:color="auto"/>
        <w:left w:val="none" w:sz="0" w:space="0" w:color="auto"/>
        <w:bottom w:val="none" w:sz="0" w:space="0" w:color="auto"/>
        <w:right w:val="none" w:sz="0" w:space="0" w:color="auto"/>
      </w:divBdr>
    </w:div>
    <w:div w:id="1349522029">
      <w:bodyDiv w:val="1"/>
      <w:marLeft w:val="0"/>
      <w:marRight w:val="0"/>
      <w:marTop w:val="0"/>
      <w:marBottom w:val="0"/>
      <w:divBdr>
        <w:top w:val="none" w:sz="0" w:space="0" w:color="auto"/>
        <w:left w:val="none" w:sz="0" w:space="0" w:color="auto"/>
        <w:bottom w:val="none" w:sz="0" w:space="0" w:color="auto"/>
        <w:right w:val="none" w:sz="0" w:space="0" w:color="auto"/>
      </w:divBdr>
    </w:div>
    <w:div w:id="1358895439">
      <w:bodyDiv w:val="1"/>
      <w:marLeft w:val="0"/>
      <w:marRight w:val="0"/>
      <w:marTop w:val="0"/>
      <w:marBottom w:val="0"/>
      <w:divBdr>
        <w:top w:val="none" w:sz="0" w:space="0" w:color="auto"/>
        <w:left w:val="none" w:sz="0" w:space="0" w:color="auto"/>
        <w:bottom w:val="none" w:sz="0" w:space="0" w:color="auto"/>
        <w:right w:val="none" w:sz="0" w:space="0" w:color="auto"/>
      </w:divBdr>
    </w:div>
    <w:div w:id="1373265186">
      <w:bodyDiv w:val="1"/>
      <w:marLeft w:val="0"/>
      <w:marRight w:val="0"/>
      <w:marTop w:val="0"/>
      <w:marBottom w:val="0"/>
      <w:divBdr>
        <w:top w:val="none" w:sz="0" w:space="0" w:color="auto"/>
        <w:left w:val="none" w:sz="0" w:space="0" w:color="auto"/>
        <w:bottom w:val="none" w:sz="0" w:space="0" w:color="auto"/>
        <w:right w:val="none" w:sz="0" w:space="0" w:color="auto"/>
      </w:divBdr>
    </w:div>
    <w:div w:id="1383482829">
      <w:bodyDiv w:val="1"/>
      <w:marLeft w:val="0"/>
      <w:marRight w:val="0"/>
      <w:marTop w:val="0"/>
      <w:marBottom w:val="0"/>
      <w:divBdr>
        <w:top w:val="none" w:sz="0" w:space="0" w:color="auto"/>
        <w:left w:val="none" w:sz="0" w:space="0" w:color="auto"/>
        <w:bottom w:val="none" w:sz="0" w:space="0" w:color="auto"/>
        <w:right w:val="none" w:sz="0" w:space="0" w:color="auto"/>
      </w:divBdr>
    </w:div>
    <w:div w:id="1386292705">
      <w:bodyDiv w:val="1"/>
      <w:marLeft w:val="0"/>
      <w:marRight w:val="0"/>
      <w:marTop w:val="0"/>
      <w:marBottom w:val="0"/>
      <w:divBdr>
        <w:top w:val="none" w:sz="0" w:space="0" w:color="auto"/>
        <w:left w:val="none" w:sz="0" w:space="0" w:color="auto"/>
        <w:bottom w:val="none" w:sz="0" w:space="0" w:color="auto"/>
        <w:right w:val="none" w:sz="0" w:space="0" w:color="auto"/>
      </w:divBdr>
    </w:div>
    <w:div w:id="1391074559">
      <w:bodyDiv w:val="1"/>
      <w:marLeft w:val="0"/>
      <w:marRight w:val="0"/>
      <w:marTop w:val="0"/>
      <w:marBottom w:val="0"/>
      <w:divBdr>
        <w:top w:val="none" w:sz="0" w:space="0" w:color="auto"/>
        <w:left w:val="none" w:sz="0" w:space="0" w:color="auto"/>
        <w:bottom w:val="none" w:sz="0" w:space="0" w:color="auto"/>
        <w:right w:val="none" w:sz="0" w:space="0" w:color="auto"/>
      </w:divBdr>
    </w:div>
    <w:div w:id="1397049650">
      <w:bodyDiv w:val="1"/>
      <w:marLeft w:val="0"/>
      <w:marRight w:val="0"/>
      <w:marTop w:val="0"/>
      <w:marBottom w:val="0"/>
      <w:divBdr>
        <w:top w:val="none" w:sz="0" w:space="0" w:color="auto"/>
        <w:left w:val="none" w:sz="0" w:space="0" w:color="auto"/>
        <w:bottom w:val="none" w:sz="0" w:space="0" w:color="auto"/>
        <w:right w:val="none" w:sz="0" w:space="0" w:color="auto"/>
      </w:divBdr>
    </w:div>
    <w:div w:id="1397430882">
      <w:bodyDiv w:val="1"/>
      <w:marLeft w:val="0"/>
      <w:marRight w:val="0"/>
      <w:marTop w:val="0"/>
      <w:marBottom w:val="0"/>
      <w:divBdr>
        <w:top w:val="none" w:sz="0" w:space="0" w:color="auto"/>
        <w:left w:val="none" w:sz="0" w:space="0" w:color="auto"/>
        <w:bottom w:val="none" w:sz="0" w:space="0" w:color="auto"/>
        <w:right w:val="none" w:sz="0" w:space="0" w:color="auto"/>
      </w:divBdr>
    </w:div>
    <w:div w:id="1398211368">
      <w:bodyDiv w:val="1"/>
      <w:marLeft w:val="0"/>
      <w:marRight w:val="0"/>
      <w:marTop w:val="0"/>
      <w:marBottom w:val="0"/>
      <w:divBdr>
        <w:top w:val="none" w:sz="0" w:space="0" w:color="auto"/>
        <w:left w:val="none" w:sz="0" w:space="0" w:color="auto"/>
        <w:bottom w:val="none" w:sz="0" w:space="0" w:color="auto"/>
        <w:right w:val="none" w:sz="0" w:space="0" w:color="auto"/>
      </w:divBdr>
    </w:div>
    <w:div w:id="1405761523">
      <w:bodyDiv w:val="1"/>
      <w:marLeft w:val="0"/>
      <w:marRight w:val="0"/>
      <w:marTop w:val="0"/>
      <w:marBottom w:val="0"/>
      <w:divBdr>
        <w:top w:val="none" w:sz="0" w:space="0" w:color="auto"/>
        <w:left w:val="none" w:sz="0" w:space="0" w:color="auto"/>
        <w:bottom w:val="none" w:sz="0" w:space="0" w:color="auto"/>
        <w:right w:val="none" w:sz="0" w:space="0" w:color="auto"/>
      </w:divBdr>
    </w:div>
    <w:div w:id="1405881685">
      <w:bodyDiv w:val="1"/>
      <w:marLeft w:val="0"/>
      <w:marRight w:val="0"/>
      <w:marTop w:val="0"/>
      <w:marBottom w:val="0"/>
      <w:divBdr>
        <w:top w:val="none" w:sz="0" w:space="0" w:color="auto"/>
        <w:left w:val="none" w:sz="0" w:space="0" w:color="auto"/>
        <w:bottom w:val="none" w:sz="0" w:space="0" w:color="auto"/>
        <w:right w:val="none" w:sz="0" w:space="0" w:color="auto"/>
      </w:divBdr>
    </w:div>
    <w:div w:id="1407723080">
      <w:bodyDiv w:val="1"/>
      <w:marLeft w:val="0"/>
      <w:marRight w:val="0"/>
      <w:marTop w:val="0"/>
      <w:marBottom w:val="0"/>
      <w:divBdr>
        <w:top w:val="none" w:sz="0" w:space="0" w:color="auto"/>
        <w:left w:val="none" w:sz="0" w:space="0" w:color="auto"/>
        <w:bottom w:val="none" w:sz="0" w:space="0" w:color="auto"/>
        <w:right w:val="none" w:sz="0" w:space="0" w:color="auto"/>
      </w:divBdr>
    </w:div>
    <w:div w:id="1410886626">
      <w:bodyDiv w:val="1"/>
      <w:marLeft w:val="0"/>
      <w:marRight w:val="0"/>
      <w:marTop w:val="0"/>
      <w:marBottom w:val="0"/>
      <w:divBdr>
        <w:top w:val="none" w:sz="0" w:space="0" w:color="auto"/>
        <w:left w:val="none" w:sz="0" w:space="0" w:color="auto"/>
        <w:bottom w:val="none" w:sz="0" w:space="0" w:color="auto"/>
        <w:right w:val="none" w:sz="0" w:space="0" w:color="auto"/>
      </w:divBdr>
    </w:div>
    <w:div w:id="1414929435">
      <w:bodyDiv w:val="1"/>
      <w:marLeft w:val="0"/>
      <w:marRight w:val="0"/>
      <w:marTop w:val="0"/>
      <w:marBottom w:val="0"/>
      <w:divBdr>
        <w:top w:val="none" w:sz="0" w:space="0" w:color="auto"/>
        <w:left w:val="none" w:sz="0" w:space="0" w:color="auto"/>
        <w:bottom w:val="none" w:sz="0" w:space="0" w:color="auto"/>
        <w:right w:val="none" w:sz="0" w:space="0" w:color="auto"/>
      </w:divBdr>
    </w:div>
    <w:div w:id="1417480067">
      <w:bodyDiv w:val="1"/>
      <w:marLeft w:val="0"/>
      <w:marRight w:val="0"/>
      <w:marTop w:val="0"/>
      <w:marBottom w:val="0"/>
      <w:divBdr>
        <w:top w:val="none" w:sz="0" w:space="0" w:color="auto"/>
        <w:left w:val="none" w:sz="0" w:space="0" w:color="auto"/>
        <w:bottom w:val="none" w:sz="0" w:space="0" w:color="auto"/>
        <w:right w:val="none" w:sz="0" w:space="0" w:color="auto"/>
      </w:divBdr>
    </w:div>
    <w:div w:id="1417675266">
      <w:bodyDiv w:val="1"/>
      <w:marLeft w:val="0"/>
      <w:marRight w:val="0"/>
      <w:marTop w:val="0"/>
      <w:marBottom w:val="0"/>
      <w:divBdr>
        <w:top w:val="none" w:sz="0" w:space="0" w:color="auto"/>
        <w:left w:val="none" w:sz="0" w:space="0" w:color="auto"/>
        <w:bottom w:val="none" w:sz="0" w:space="0" w:color="auto"/>
        <w:right w:val="none" w:sz="0" w:space="0" w:color="auto"/>
      </w:divBdr>
    </w:div>
    <w:div w:id="1421098217">
      <w:bodyDiv w:val="1"/>
      <w:marLeft w:val="0"/>
      <w:marRight w:val="0"/>
      <w:marTop w:val="0"/>
      <w:marBottom w:val="0"/>
      <w:divBdr>
        <w:top w:val="none" w:sz="0" w:space="0" w:color="auto"/>
        <w:left w:val="none" w:sz="0" w:space="0" w:color="auto"/>
        <w:bottom w:val="none" w:sz="0" w:space="0" w:color="auto"/>
        <w:right w:val="none" w:sz="0" w:space="0" w:color="auto"/>
      </w:divBdr>
    </w:div>
    <w:div w:id="1423603019">
      <w:bodyDiv w:val="1"/>
      <w:marLeft w:val="0"/>
      <w:marRight w:val="0"/>
      <w:marTop w:val="0"/>
      <w:marBottom w:val="0"/>
      <w:divBdr>
        <w:top w:val="none" w:sz="0" w:space="0" w:color="auto"/>
        <w:left w:val="none" w:sz="0" w:space="0" w:color="auto"/>
        <w:bottom w:val="none" w:sz="0" w:space="0" w:color="auto"/>
        <w:right w:val="none" w:sz="0" w:space="0" w:color="auto"/>
      </w:divBdr>
    </w:div>
    <w:div w:id="1425296719">
      <w:bodyDiv w:val="1"/>
      <w:marLeft w:val="0"/>
      <w:marRight w:val="0"/>
      <w:marTop w:val="0"/>
      <w:marBottom w:val="0"/>
      <w:divBdr>
        <w:top w:val="none" w:sz="0" w:space="0" w:color="auto"/>
        <w:left w:val="none" w:sz="0" w:space="0" w:color="auto"/>
        <w:bottom w:val="none" w:sz="0" w:space="0" w:color="auto"/>
        <w:right w:val="none" w:sz="0" w:space="0" w:color="auto"/>
      </w:divBdr>
    </w:div>
    <w:div w:id="142889272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32165298">
      <w:bodyDiv w:val="1"/>
      <w:marLeft w:val="0"/>
      <w:marRight w:val="0"/>
      <w:marTop w:val="0"/>
      <w:marBottom w:val="0"/>
      <w:divBdr>
        <w:top w:val="none" w:sz="0" w:space="0" w:color="auto"/>
        <w:left w:val="none" w:sz="0" w:space="0" w:color="auto"/>
        <w:bottom w:val="none" w:sz="0" w:space="0" w:color="auto"/>
        <w:right w:val="none" w:sz="0" w:space="0" w:color="auto"/>
      </w:divBdr>
    </w:div>
    <w:div w:id="1433472570">
      <w:bodyDiv w:val="1"/>
      <w:marLeft w:val="0"/>
      <w:marRight w:val="0"/>
      <w:marTop w:val="0"/>
      <w:marBottom w:val="0"/>
      <w:divBdr>
        <w:top w:val="none" w:sz="0" w:space="0" w:color="auto"/>
        <w:left w:val="none" w:sz="0" w:space="0" w:color="auto"/>
        <w:bottom w:val="none" w:sz="0" w:space="0" w:color="auto"/>
        <w:right w:val="none" w:sz="0" w:space="0" w:color="auto"/>
      </w:divBdr>
    </w:div>
    <w:div w:id="1438254282">
      <w:bodyDiv w:val="1"/>
      <w:marLeft w:val="0"/>
      <w:marRight w:val="0"/>
      <w:marTop w:val="0"/>
      <w:marBottom w:val="0"/>
      <w:divBdr>
        <w:top w:val="none" w:sz="0" w:space="0" w:color="auto"/>
        <w:left w:val="none" w:sz="0" w:space="0" w:color="auto"/>
        <w:bottom w:val="none" w:sz="0" w:space="0" w:color="auto"/>
        <w:right w:val="none" w:sz="0" w:space="0" w:color="auto"/>
      </w:divBdr>
    </w:div>
    <w:div w:id="1438938764">
      <w:bodyDiv w:val="1"/>
      <w:marLeft w:val="0"/>
      <w:marRight w:val="0"/>
      <w:marTop w:val="0"/>
      <w:marBottom w:val="0"/>
      <w:divBdr>
        <w:top w:val="none" w:sz="0" w:space="0" w:color="auto"/>
        <w:left w:val="none" w:sz="0" w:space="0" w:color="auto"/>
        <w:bottom w:val="none" w:sz="0" w:space="0" w:color="auto"/>
        <w:right w:val="none" w:sz="0" w:space="0" w:color="auto"/>
      </w:divBdr>
    </w:div>
    <w:div w:id="1443919077">
      <w:bodyDiv w:val="1"/>
      <w:marLeft w:val="0"/>
      <w:marRight w:val="0"/>
      <w:marTop w:val="0"/>
      <w:marBottom w:val="0"/>
      <w:divBdr>
        <w:top w:val="none" w:sz="0" w:space="0" w:color="auto"/>
        <w:left w:val="none" w:sz="0" w:space="0" w:color="auto"/>
        <w:bottom w:val="none" w:sz="0" w:space="0" w:color="auto"/>
        <w:right w:val="none" w:sz="0" w:space="0" w:color="auto"/>
      </w:divBdr>
    </w:div>
    <w:div w:id="1443958454">
      <w:bodyDiv w:val="1"/>
      <w:marLeft w:val="0"/>
      <w:marRight w:val="0"/>
      <w:marTop w:val="0"/>
      <w:marBottom w:val="0"/>
      <w:divBdr>
        <w:top w:val="none" w:sz="0" w:space="0" w:color="auto"/>
        <w:left w:val="none" w:sz="0" w:space="0" w:color="auto"/>
        <w:bottom w:val="none" w:sz="0" w:space="0" w:color="auto"/>
        <w:right w:val="none" w:sz="0" w:space="0" w:color="auto"/>
      </w:divBdr>
    </w:div>
    <w:div w:id="1450583932">
      <w:bodyDiv w:val="1"/>
      <w:marLeft w:val="0"/>
      <w:marRight w:val="0"/>
      <w:marTop w:val="0"/>
      <w:marBottom w:val="0"/>
      <w:divBdr>
        <w:top w:val="none" w:sz="0" w:space="0" w:color="auto"/>
        <w:left w:val="none" w:sz="0" w:space="0" w:color="auto"/>
        <w:bottom w:val="none" w:sz="0" w:space="0" w:color="auto"/>
        <w:right w:val="none" w:sz="0" w:space="0" w:color="auto"/>
      </w:divBdr>
    </w:div>
    <w:div w:id="1454012233">
      <w:bodyDiv w:val="1"/>
      <w:marLeft w:val="0"/>
      <w:marRight w:val="0"/>
      <w:marTop w:val="0"/>
      <w:marBottom w:val="0"/>
      <w:divBdr>
        <w:top w:val="none" w:sz="0" w:space="0" w:color="auto"/>
        <w:left w:val="none" w:sz="0" w:space="0" w:color="auto"/>
        <w:bottom w:val="none" w:sz="0" w:space="0" w:color="auto"/>
        <w:right w:val="none" w:sz="0" w:space="0" w:color="auto"/>
      </w:divBdr>
    </w:div>
    <w:div w:id="1454522976">
      <w:bodyDiv w:val="1"/>
      <w:marLeft w:val="0"/>
      <w:marRight w:val="0"/>
      <w:marTop w:val="0"/>
      <w:marBottom w:val="0"/>
      <w:divBdr>
        <w:top w:val="none" w:sz="0" w:space="0" w:color="auto"/>
        <w:left w:val="none" w:sz="0" w:space="0" w:color="auto"/>
        <w:bottom w:val="none" w:sz="0" w:space="0" w:color="auto"/>
        <w:right w:val="none" w:sz="0" w:space="0" w:color="auto"/>
      </w:divBdr>
    </w:div>
    <w:div w:id="1461995005">
      <w:bodyDiv w:val="1"/>
      <w:marLeft w:val="0"/>
      <w:marRight w:val="0"/>
      <w:marTop w:val="0"/>
      <w:marBottom w:val="0"/>
      <w:divBdr>
        <w:top w:val="none" w:sz="0" w:space="0" w:color="auto"/>
        <w:left w:val="none" w:sz="0" w:space="0" w:color="auto"/>
        <w:bottom w:val="none" w:sz="0" w:space="0" w:color="auto"/>
        <w:right w:val="none" w:sz="0" w:space="0" w:color="auto"/>
      </w:divBdr>
    </w:div>
    <w:div w:id="1464664178">
      <w:bodyDiv w:val="1"/>
      <w:marLeft w:val="0"/>
      <w:marRight w:val="0"/>
      <w:marTop w:val="0"/>
      <w:marBottom w:val="0"/>
      <w:divBdr>
        <w:top w:val="none" w:sz="0" w:space="0" w:color="auto"/>
        <w:left w:val="none" w:sz="0" w:space="0" w:color="auto"/>
        <w:bottom w:val="none" w:sz="0" w:space="0" w:color="auto"/>
        <w:right w:val="none" w:sz="0" w:space="0" w:color="auto"/>
      </w:divBdr>
    </w:div>
    <w:div w:id="1467234077">
      <w:bodyDiv w:val="1"/>
      <w:marLeft w:val="0"/>
      <w:marRight w:val="0"/>
      <w:marTop w:val="0"/>
      <w:marBottom w:val="0"/>
      <w:divBdr>
        <w:top w:val="none" w:sz="0" w:space="0" w:color="auto"/>
        <w:left w:val="none" w:sz="0" w:space="0" w:color="auto"/>
        <w:bottom w:val="none" w:sz="0" w:space="0" w:color="auto"/>
        <w:right w:val="none" w:sz="0" w:space="0" w:color="auto"/>
      </w:divBdr>
    </w:div>
    <w:div w:id="1467551508">
      <w:bodyDiv w:val="1"/>
      <w:marLeft w:val="0"/>
      <w:marRight w:val="0"/>
      <w:marTop w:val="0"/>
      <w:marBottom w:val="0"/>
      <w:divBdr>
        <w:top w:val="none" w:sz="0" w:space="0" w:color="auto"/>
        <w:left w:val="none" w:sz="0" w:space="0" w:color="auto"/>
        <w:bottom w:val="none" w:sz="0" w:space="0" w:color="auto"/>
        <w:right w:val="none" w:sz="0" w:space="0" w:color="auto"/>
      </w:divBdr>
    </w:div>
    <w:div w:id="1469738565">
      <w:bodyDiv w:val="1"/>
      <w:marLeft w:val="0"/>
      <w:marRight w:val="0"/>
      <w:marTop w:val="0"/>
      <w:marBottom w:val="0"/>
      <w:divBdr>
        <w:top w:val="none" w:sz="0" w:space="0" w:color="auto"/>
        <w:left w:val="none" w:sz="0" w:space="0" w:color="auto"/>
        <w:bottom w:val="none" w:sz="0" w:space="0" w:color="auto"/>
        <w:right w:val="none" w:sz="0" w:space="0" w:color="auto"/>
      </w:divBdr>
    </w:div>
    <w:div w:id="1472937099">
      <w:bodyDiv w:val="1"/>
      <w:marLeft w:val="0"/>
      <w:marRight w:val="0"/>
      <w:marTop w:val="0"/>
      <w:marBottom w:val="0"/>
      <w:divBdr>
        <w:top w:val="none" w:sz="0" w:space="0" w:color="auto"/>
        <w:left w:val="none" w:sz="0" w:space="0" w:color="auto"/>
        <w:bottom w:val="none" w:sz="0" w:space="0" w:color="auto"/>
        <w:right w:val="none" w:sz="0" w:space="0" w:color="auto"/>
      </w:divBdr>
    </w:div>
    <w:div w:id="1476995680">
      <w:bodyDiv w:val="1"/>
      <w:marLeft w:val="0"/>
      <w:marRight w:val="0"/>
      <w:marTop w:val="0"/>
      <w:marBottom w:val="0"/>
      <w:divBdr>
        <w:top w:val="none" w:sz="0" w:space="0" w:color="auto"/>
        <w:left w:val="none" w:sz="0" w:space="0" w:color="auto"/>
        <w:bottom w:val="none" w:sz="0" w:space="0" w:color="auto"/>
        <w:right w:val="none" w:sz="0" w:space="0" w:color="auto"/>
      </w:divBdr>
    </w:div>
    <w:div w:id="1478301469">
      <w:bodyDiv w:val="1"/>
      <w:marLeft w:val="0"/>
      <w:marRight w:val="0"/>
      <w:marTop w:val="0"/>
      <w:marBottom w:val="0"/>
      <w:divBdr>
        <w:top w:val="none" w:sz="0" w:space="0" w:color="auto"/>
        <w:left w:val="none" w:sz="0" w:space="0" w:color="auto"/>
        <w:bottom w:val="none" w:sz="0" w:space="0" w:color="auto"/>
        <w:right w:val="none" w:sz="0" w:space="0" w:color="auto"/>
      </w:divBdr>
    </w:div>
    <w:div w:id="1478688956">
      <w:bodyDiv w:val="1"/>
      <w:marLeft w:val="0"/>
      <w:marRight w:val="0"/>
      <w:marTop w:val="0"/>
      <w:marBottom w:val="0"/>
      <w:divBdr>
        <w:top w:val="none" w:sz="0" w:space="0" w:color="auto"/>
        <w:left w:val="none" w:sz="0" w:space="0" w:color="auto"/>
        <w:bottom w:val="none" w:sz="0" w:space="0" w:color="auto"/>
        <w:right w:val="none" w:sz="0" w:space="0" w:color="auto"/>
      </w:divBdr>
    </w:div>
    <w:div w:id="1479876390">
      <w:bodyDiv w:val="1"/>
      <w:marLeft w:val="0"/>
      <w:marRight w:val="0"/>
      <w:marTop w:val="0"/>
      <w:marBottom w:val="0"/>
      <w:divBdr>
        <w:top w:val="none" w:sz="0" w:space="0" w:color="auto"/>
        <w:left w:val="none" w:sz="0" w:space="0" w:color="auto"/>
        <w:bottom w:val="none" w:sz="0" w:space="0" w:color="auto"/>
        <w:right w:val="none" w:sz="0" w:space="0" w:color="auto"/>
      </w:divBdr>
    </w:div>
    <w:div w:id="1485659091">
      <w:bodyDiv w:val="1"/>
      <w:marLeft w:val="0"/>
      <w:marRight w:val="0"/>
      <w:marTop w:val="0"/>
      <w:marBottom w:val="0"/>
      <w:divBdr>
        <w:top w:val="none" w:sz="0" w:space="0" w:color="auto"/>
        <w:left w:val="none" w:sz="0" w:space="0" w:color="auto"/>
        <w:bottom w:val="none" w:sz="0" w:space="0" w:color="auto"/>
        <w:right w:val="none" w:sz="0" w:space="0" w:color="auto"/>
      </w:divBdr>
    </w:div>
    <w:div w:id="1489637321">
      <w:bodyDiv w:val="1"/>
      <w:marLeft w:val="0"/>
      <w:marRight w:val="0"/>
      <w:marTop w:val="0"/>
      <w:marBottom w:val="0"/>
      <w:divBdr>
        <w:top w:val="none" w:sz="0" w:space="0" w:color="auto"/>
        <w:left w:val="none" w:sz="0" w:space="0" w:color="auto"/>
        <w:bottom w:val="none" w:sz="0" w:space="0" w:color="auto"/>
        <w:right w:val="none" w:sz="0" w:space="0" w:color="auto"/>
      </w:divBdr>
    </w:div>
    <w:div w:id="1491559439">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497303915">
      <w:bodyDiv w:val="1"/>
      <w:marLeft w:val="0"/>
      <w:marRight w:val="0"/>
      <w:marTop w:val="0"/>
      <w:marBottom w:val="0"/>
      <w:divBdr>
        <w:top w:val="none" w:sz="0" w:space="0" w:color="auto"/>
        <w:left w:val="none" w:sz="0" w:space="0" w:color="auto"/>
        <w:bottom w:val="none" w:sz="0" w:space="0" w:color="auto"/>
        <w:right w:val="none" w:sz="0" w:space="0" w:color="auto"/>
      </w:divBdr>
    </w:div>
    <w:div w:id="1499156436">
      <w:bodyDiv w:val="1"/>
      <w:marLeft w:val="0"/>
      <w:marRight w:val="0"/>
      <w:marTop w:val="0"/>
      <w:marBottom w:val="0"/>
      <w:divBdr>
        <w:top w:val="none" w:sz="0" w:space="0" w:color="auto"/>
        <w:left w:val="none" w:sz="0" w:space="0" w:color="auto"/>
        <w:bottom w:val="none" w:sz="0" w:space="0" w:color="auto"/>
        <w:right w:val="none" w:sz="0" w:space="0" w:color="auto"/>
      </w:divBdr>
    </w:div>
    <w:div w:id="1501461055">
      <w:bodyDiv w:val="1"/>
      <w:marLeft w:val="0"/>
      <w:marRight w:val="0"/>
      <w:marTop w:val="0"/>
      <w:marBottom w:val="0"/>
      <w:divBdr>
        <w:top w:val="none" w:sz="0" w:space="0" w:color="auto"/>
        <w:left w:val="none" w:sz="0" w:space="0" w:color="auto"/>
        <w:bottom w:val="none" w:sz="0" w:space="0" w:color="auto"/>
        <w:right w:val="none" w:sz="0" w:space="0" w:color="auto"/>
      </w:divBdr>
    </w:div>
    <w:div w:id="1506087764">
      <w:bodyDiv w:val="1"/>
      <w:marLeft w:val="0"/>
      <w:marRight w:val="0"/>
      <w:marTop w:val="0"/>
      <w:marBottom w:val="0"/>
      <w:divBdr>
        <w:top w:val="none" w:sz="0" w:space="0" w:color="auto"/>
        <w:left w:val="none" w:sz="0" w:space="0" w:color="auto"/>
        <w:bottom w:val="none" w:sz="0" w:space="0" w:color="auto"/>
        <w:right w:val="none" w:sz="0" w:space="0" w:color="auto"/>
      </w:divBdr>
    </w:div>
    <w:div w:id="1508835533">
      <w:bodyDiv w:val="1"/>
      <w:marLeft w:val="0"/>
      <w:marRight w:val="0"/>
      <w:marTop w:val="0"/>
      <w:marBottom w:val="0"/>
      <w:divBdr>
        <w:top w:val="none" w:sz="0" w:space="0" w:color="auto"/>
        <w:left w:val="none" w:sz="0" w:space="0" w:color="auto"/>
        <w:bottom w:val="none" w:sz="0" w:space="0" w:color="auto"/>
        <w:right w:val="none" w:sz="0" w:space="0" w:color="auto"/>
      </w:divBdr>
    </w:div>
    <w:div w:id="1509326005">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12375265">
      <w:bodyDiv w:val="1"/>
      <w:marLeft w:val="0"/>
      <w:marRight w:val="0"/>
      <w:marTop w:val="0"/>
      <w:marBottom w:val="0"/>
      <w:divBdr>
        <w:top w:val="none" w:sz="0" w:space="0" w:color="auto"/>
        <w:left w:val="none" w:sz="0" w:space="0" w:color="auto"/>
        <w:bottom w:val="none" w:sz="0" w:space="0" w:color="auto"/>
        <w:right w:val="none" w:sz="0" w:space="0" w:color="auto"/>
      </w:divBdr>
    </w:div>
    <w:div w:id="1513103894">
      <w:bodyDiv w:val="1"/>
      <w:marLeft w:val="0"/>
      <w:marRight w:val="0"/>
      <w:marTop w:val="0"/>
      <w:marBottom w:val="0"/>
      <w:divBdr>
        <w:top w:val="none" w:sz="0" w:space="0" w:color="auto"/>
        <w:left w:val="none" w:sz="0" w:space="0" w:color="auto"/>
        <w:bottom w:val="none" w:sz="0" w:space="0" w:color="auto"/>
        <w:right w:val="none" w:sz="0" w:space="0" w:color="auto"/>
      </w:divBdr>
    </w:div>
    <w:div w:id="1515263731">
      <w:bodyDiv w:val="1"/>
      <w:marLeft w:val="0"/>
      <w:marRight w:val="0"/>
      <w:marTop w:val="0"/>
      <w:marBottom w:val="0"/>
      <w:divBdr>
        <w:top w:val="none" w:sz="0" w:space="0" w:color="auto"/>
        <w:left w:val="none" w:sz="0" w:space="0" w:color="auto"/>
        <w:bottom w:val="none" w:sz="0" w:space="0" w:color="auto"/>
        <w:right w:val="none" w:sz="0" w:space="0" w:color="auto"/>
      </w:divBdr>
    </w:div>
    <w:div w:id="1524710117">
      <w:bodyDiv w:val="1"/>
      <w:marLeft w:val="0"/>
      <w:marRight w:val="0"/>
      <w:marTop w:val="0"/>
      <w:marBottom w:val="0"/>
      <w:divBdr>
        <w:top w:val="none" w:sz="0" w:space="0" w:color="auto"/>
        <w:left w:val="none" w:sz="0" w:space="0" w:color="auto"/>
        <w:bottom w:val="none" w:sz="0" w:space="0" w:color="auto"/>
        <w:right w:val="none" w:sz="0" w:space="0" w:color="auto"/>
      </w:divBdr>
    </w:div>
    <w:div w:id="1525368182">
      <w:bodyDiv w:val="1"/>
      <w:marLeft w:val="0"/>
      <w:marRight w:val="0"/>
      <w:marTop w:val="0"/>
      <w:marBottom w:val="0"/>
      <w:divBdr>
        <w:top w:val="none" w:sz="0" w:space="0" w:color="auto"/>
        <w:left w:val="none" w:sz="0" w:space="0" w:color="auto"/>
        <w:bottom w:val="none" w:sz="0" w:space="0" w:color="auto"/>
        <w:right w:val="none" w:sz="0" w:space="0" w:color="auto"/>
      </w:divBdr>
    </w:div>
    <w:div w:id="1530217077">
      <w:bodyDiv w:val="1"/>
      <w:marLeft w:val="0"/>
      <w:marRight w:val="0"/>
      <w:marTop w:val="0"/>
      <w:marBottom w:val="0"/>
      <w:divBdr>
        <w:top w:val="none" w:sz="0" w:space="0" w:color="auto"/>
        <w:left w:val="none" w:sz="0" w:space="0" w:color="auto"/>
        <w:bottom w:val="none" w:sz="0" w:space="0" w:color="auto"/>
        <w:right w:val="none" w:sz="0" w:space="0" w:color="auto"/>
      </w:divBdr>
    </w:div>
    <w:div w:id="1532962870">
      <w:bodyDiv w:val="1"/>
      <w:marLeft w:val="0"/>
      <w:marRight w:val="0"/>
      <w:marTop w:val="0"/>
      <w:marBottom w:val="0"/>
      <w:divBdr>
        <w:top w:val="none" w:sz="0" w:space="0" w:color="auto"/>
        <w:left w:val="none" w:sz="0" w:space="0" w:color="auto"/>
        <w:bottom w:val="none" w:sz="0" w:space="0" w:color="auto"/>
        <w:right w:val="none" w:sz="0" w:space="0" w:color="auto"/>
      </w:divBdr>
    </w:div>
    <w:div w:id="1534073407">
      <w:bodyDiv w:val="1"/>
      <w:marLeft w:val="0"/>
      <w:marRight w:val="0"/>
      <w:marTop w:val="0"/>
      <w:marBottom w:val="0"/>
      <w:divBdr>
        <w:top w:val="none" w:sz="0" w:space="0" w:color="auto"/>
        <w:left w:val="none" w:sz="0" w:space="0" w:color="auto"/>
        <w:bottom w:val="none" w:sz="0" w:space="0" w:color="auto"/>
        <w:right w:val="none" w:sz="0" w:space="0" w:color="auto"/>
      </w:divBdr>
    </w:div>
    <w:div w:id="1539272493">
      <w:bodyDiv w:val="1"/>
      <w:marLeft w:val="0"/>
      <w:marRight w:val="0"/>
      <w:marTop w:val="0"/>
      <w:marBottom w:val="0"/>
      <w:divBdr>
        <w:top w:val="none" w:sz="0" w:space="0" w:color="auto"/>
        <w:left w:val="none" w:sz="0" w:space="0" w:color="auto"/>
        <w:bottom w:val="none" w:sz="0" w:space="0" w:color="auto"/>
        <w:right w:val="none" w:sz="0" w:space="0" w:color="auto"/>
      </w:divBdr>
    </w:div>
    <w:div w:id="1543178331">
      <w:bodyDiv w:val="1"/>
      <w:marLeft w:val="0"/>
      <w:marRight w:val="0"/>
      <w:marTop w:val="0"/>
      <w:marBottom w:val="0"/>
      <w:divBdr>
        <w:top w:val="none" w:sz="0" w:space="0" w:color="auto"/>
        <w:left w:val="none" w:sz="0" w:space="0" w:color="auto"/>
        <w:bottom w:val="none" w:sz="0" w:space="0" w:color="auto"/>
        <w:right w:val="none" w:sz="0" w:space="0" w:color="auto"/>
      </w:divBdr>
    </w:div>
    <w:div w:id="1544515636">
      <w:bodyDiv w:val="1"/>
      <w:marLeft w:val="0"/>
      <w:marRight w:val="0"/>
      <w:marTop w:val="0"/>
      <w:marBottom w:val="0"/>
      <w:divBdr>
        <w:top w:val="none" w:sz="0" w:space="0" w:color="auto"/>
        <w:left w:val="none" w:sz="0" w:space="0" w:color="auto"/>
        <w:bottom w:val="none" w:sz="0" w:space="0" w:color="auto"/>
        <w:right w:val="none" w:sz="0" w:space="0" w:color="auto"/>
      </w:divBdr>
    </w:div>
    <w:div w:id="1552571876">
      <w:bodyDiv w:val="1"/>
      <w:marLeft w:val="0"/>
      <w:marRight w:val="0"/>
      <w:marTop w:val="0"/>
      <w:marBottom w:val="0"/>
      <w:divBdr>
        <w:top w:val="none" w:sz="0" w:space="0" w:color="auto"/>
        <w:left w:val="none" w:sz="0" w:space="0" w:color="auto"/>
        <w:bottom w:val="none" w:sz="0" w:space="0" w:color="auto"/>
        <w:right w:val="none" w:sz="0" w:space="0" w:color="auto"/>
      </w:divBdr>
    </w:div>
    <w:div w:id="1558937583">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3545727">
      <w:bodyDiv w:val="1"/>
      <w:marLeft w:val="0"/>
      <w:marRight w:val="0"/>
      <w:marTop w:val="0"/>
      <w:marBottom w:val="0"/>
      <w:divBdr>
        <w:top w:val="none" w:sz="0" w:space="0" w:color="auto"/>
        <w:left w:val="none" w:sz="0" w:space="0" w:color="auto"/>
        <w:bottom w:val="none" w:sz="0" w:space="0" w:color="auto"/>
        <w:right w:val="none" w:sz="0" w:space="0" w:color="auto"/>
      </w:divBdr>
    </w:div>
    <w:div w:id="1573925252">
      <w:bodyDiv w:val="1"/>
      <w:marLeft w:val="0"/>
      <w:marRight w:val="0"/>
      <w:marTop w:val="0"/>
      <w:marBottom w:val="0"/>
      <w:divBdr>
        <w:top w:val="none" w:sz="0" w:space="0" w:color="auto"/>
        <w:left w:val="none" w:sz="0" w:space="0" w:color="auto"/>
        <w:bottom w:val="none" w:sz="0" w:space="0" w:color="auto"/>
        <w:right w:val="none" w:sz="0" w:space="0" w:color="auto"/>
      </w:divBdr>
    </w:div>
    <w:div w:id="1574849521">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579288137">
      <w:bodyDiv w:val="1"/>
      <w:marLeft w:val="0"/>
      <w:marRight w:val="0"/>
      <w:marTop w:val="0"/>
      <w:marBottom w:val="0"/>
      <w:divBdr>
        <w:top w:val="none" w:sz="0" w:space="0" w:color="auto"/>
        <w:left w:val="none" w:sz="0" w:space="0" w:color="auto"/>
        <w:bottom w:val="none" w:sz="0" w:space="0" w:color="auto"/>
        <w:right w:val="none" w:sz="0" w:space="0" w:color="auto"/>
      </w:divBdr>
    </w:div>
    <w:div w:id="1581019342">
      <w:bodyDiv w:val="1"/>
      <w:marLeft w:val="0"/>
      <w:marRight w:val="0"/>
      <w:marTop w:val="0"/>
      <w:marBottom w:val="0"/>
      <w:divBdr>
        <w:top w:val="none" w:sz="0" w:space="0" w:color="auto"/>
        <w:left w:val="none" w:sz="0" w:space="0" w:color="auto"/>
        <w:bottom w:val="none" w:sz="0" w:space="0" w:color="auto"/>
        <w:right w:val="none" w:sz="0" w:space="0" w:color="auto"/>
      </w:divBdr>
    </w:div>
    <w:div w:id="1584803670">
      <w:bodyDiv w:val="1"/>
      <w:marLeft w:val="0"/>
      <w:marRight w:val="0"/>
      <w:marTop w:val="0"/>
      <w:marBottom w:val="0"/>
      <w:divBdr>
        <w:top w:val="none" w:sz="0" w:space="0" w:color="auto"/>
        <w:left w:val="none" w:sz="0" w:space="0" w:color="auto"/>
        <w:bottom w:val="none" w:sz="0" w:space="0" w:color="auto"/>
        <w:right w:val="none" w:sz="0" w:space="0" w:color="auto"/>
      </w:divBdr>
    </w:div>
    <w:div w:id="1585988955">
      <w:bodyDiv w:val="1"/>
      <w:marLeft w:val="0"/>
      <w:marRight w:val="0"/>
      <w:marTop w:val="0"/>
      <w:marBottom w:val="0"/>
      <w:divBdr>
        <w:top w:val="none" w:sz="0" w:space="0" w:color="auto"/>
        <w:left w:val="none" w:sz="0" w:space="0" w:color="auto"/>
        <w:bottom w:val="none" w:sz="0" w:space="0" w:color="auto"/>
        <w:right w:val="none" w:sz="0" w:space="0" w:color="auto"/>
      </w:divBdr>
    </w:div>
    <w:div w:id="1586113277">
      <w:bodyDiv w:val="1"/>
      <w:marLeft w:val="0"/>
      <w:marRight w:val="0"/>
      <w:marTop w:val="0"/>
      <w:marBottom w:val="0"/>
      <w:divBdr>
        <w:top w:val="none" w:sz="0" w:space="0" w:color="auto"/>
        <w:left w:val="none" w:sz="0" w:space="0" w:color="auto"/>
        <w:bottom w:val="none" w:sz="0" w:space="0" w:color="auto"/>
        <w:right w:val="none" w:sz="0" w:space="0" w:color="auto"/>
      </w:divBdr>
    </w:div>
    <w:div w:id="1587226015">
      <w:bodyDiv w:val="1"/>
      <w:marLeft w:val="0"/>
      <w:marRight w:val="0"/>
      <w:marTop w:val="0"/>
      <w:marBottom w:val="0"/>
      <w:divBdr>
        <w:top w:val="none" w:sz="0" w:space="0" w:color="auto"/>
        <w:left w:val="none" w:sz="0" w:space="0" w:color="auto"/>
        <w:bottom w:val="none" w:sz="0" w:space="0" w:color="auto"/>
        <w:right w:val="none" w:sz="0" w:space="0" w:color="auto"/>
      </w:divBdr>
    </w:div>
    <w:div w:id="1591432144">
      <w:bodyDiv w:val="1"/>
      <w:marLeft w:val="0"/>
      <w:marRight w:val="0"/>
      <w:marTop w:val="0"/>
      <w:marBottom w:val="0"/>
      <w:divBdr>
        <w:top w:val="none" w:sz="0" w:space="0" w:color="auto"/>
        <w:left w:val="none" w:sz="0" w:space="0" w:color="auto"/>
        <w:bottom w:val="none" w:sz="0" w:space="0" w:color="auto"/>
        <w:right w:val="none" w:sz="0" w:space="0" w:color="auto"/>
      </w:divBdr>
    </w:div>
    <w:div w:id="1592005707">
      <w:bodyDiv w:val="1"/>
      <w:marLeft w:val="0"/>
      <w:marRight w:val="0"/>
      <w:marTop w:val="0"/>
      <w:marBottom w:val="0"/>
      <w:divBdr>
        <w:top w:val="none" w:sz="0" w:space="0" w:color="auto"/>
        <w:left w:val="none" w:sz="0" w:space="0" w:color="auto"/>
        <w:bottom w:val="none" w:sz="0" w:space="0" w:color="auto"/>
        <w:right w:val="none" w:sz="0" w:space="0" w:color="auto"/>
      </w:divBdr>
    </w:div>
    <w:div w:id="1598178330">
      <w:bodyDiv w:val="1"/>
      <w:marLeft w:val="0"/>
      <w:marRight w:val="0"/>
      <w:marTop w:val="0"/>
      <w:marBottom w:val="0"/>
      <w:divBdr>
        <w:top w:val="none" w:sz="0" w:space="0" w:color="auto"/>
        <w:left w:val="none" w:sz="0" w:space="0" w:color="auto"/>
        <w:bottom w:val="none" w:sz="0" w:space="0" w:color="auto"/>
        <w:right w:val="none" w:sz="0" w:space="0" w:color="auto"/>
      </w:divBdr>
    </w:div>
    <w:div w:id="1600025902">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03492699">
      <w:bodyDiv w:val="1"/>
      <w:marLeft w:val="0"/>
      <w:marRight w:val="0"/>
      <w:marTop w:val="0"/>
      <w:marBottom w:val="0"/>
      <w:divBdr>
        <w:top w:val="none" w:sz="0" w:space="0" w:color="auto"/>
        <w:left w:val="none" w:sz="0" w:space="0" w:color="auto"/>
        <w:bottom w:val="none" w:sz="0" w:space="0" w:color="auto"/>
        <w:right w:val="none" w:sz="0" w:space="0" w:color="auto"/>
      </w:divBdr>
    </w:div>
    <w:div w:id="1603879377">
      <w:bodyDiv w:val="1"/>
      <w:marLeft w:val="0"/>
      <w:marRight w:val="0"/>
      <w:marTop w:val="0"/>
      <w:marBottom w:val="0"/>
      <w:divBdr>
        <w:top w:val="none" w:sz="0" w:space="0" w:color="auto"/>
        <w:left w:val="none" w:sz="0" w:space="0" w:color="auto"/>
        <w:bottom w:val="none" w:sz="0" w:space="0" w:color="auto"/>
        <w:right w:val="none" w:sz="0" w:space="0" w:color="auto"/>
      </w:divBdr>
    </w:div>
    <w:div w:id="1609197733">
      <w:bodyDiv w:val="1"/>
      <w:marLeft w:val="0"/>
      <w:marRight w:val="0"/>
      <w:marTop w:val="0"/>
      <w:marBottom w:val="0"/>
      <w:divBdr>
        <w:top w:val="none" w:sz="0" w:space="0" w:color="auto"/>
        <w:left w:val="none" w:sz="0" w:space="0" w:color="auto"/>
        <w:bottom w:val="none" w:sz="0" w:space="0" w:color="auto"/>
        <w:right w:val="none" w:sz="0" w:space="0" w:color="auto"/>
      </w:divBdr>
    </w:div>
    <w:div w:id="1611352863">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14900235">
      <w:bodyDiv w:val="1"/>
      <w:marLeft w:val="0"/>
      <w:marRight w:val="0"/>
      <w:marTop w:val="0"/>
      <w:marBottom w:val="0"/>
      <w:divBdr>
        <w:top w:val="none" w:sz="0" w:space="0" w:color="auto"/>
        <w:left w:val="none" w:sz="0" w:space="0" w:color="auto"/>
        <w:bottom w:val="none" w:sz="0" w:space="0" w:color="auto"/>
        <w:right w:val="none" w:sz="0" w:space="0" w:color="auto"/>
      </w:divBdr>
    </w:div>
    <w:div w:id="1616598694">
      <w:bodyDiv w:val="1"/>
      <w:marLeft w:val="0"/>
      <w:marRight w:val="0"/>
      <w:marTop w:val="0"/>
      <w:marBottom w:val="0"/>
      <w:divBdr>
        <w:top w:val="none" w:sz="0" w:space="0" w:color="auto"/>
        <w:left w:val="none" w:sz="0" w:space="0" w:color="auto"/>
        <w:bottom w:val="none" w:sz="0" w:space="0" w:color="auto"/>
        <w:right w:val="none" w:sz="0" w:space="0" w:color="auto"/>
      </w:divBdr>
    </w:div>
    <w:div w:id="1618217119">
      <w:bodyDiv w:val="1"/>
      <w:marLeft w:val="0"/>
      <w:marRight w:val="0"/>
      <w:marTop w:val="0"/>
      <w:marBottom w:val="0"/>
      <w:divBdr>
        <w:top w:val="none" w:sz="0" w:space="0" w:color="auto"/>
        <w:left w:val="none" w:sz="0" w:space="0" w:color="auto"/>
        <w:bottom w:val="none" w:sz="0" w:space="0" w:color="auto"/>
        <w:right w:val="none" w:sz="0" w:space="0" w:color="auto"/>
      </w:divBdr>
    </w:div>
    <w:div w:id="1619025383">
      <w:bodyDiv w:val="1"/>
      <w:marLeft w:val="0"/>
      <w:marRight w:val="0"/>
      <w:marTop w:val="0"/>
      <w:marBottom w:val="0"/>
      <w:divBdr>
        <w:top w:val="none" w:sz="0" w:space="0" w:color="auto"/>
        <w:left w:val="none" w:sz="0" w:space="0" w:color="auto"/>
        <w:bottom w:val="none" w:sz="0" w:space="0" w:color="auto"/>
        <w:right w:val="none" w:sz="0" w:space="0" w:color="auto"/>
      </w:divBdr>
    </w:div>
    <w:div w:id="1623418155">
      <w:bodyDiv w:val="1"/>
      <w:marLeft w:val="0"/>
      <w:marRight w:val="0"/>
      <w:marTop w:val="0"/>
      <w:marBottom w:val="0"/>
      <w:divBdr>
        <w:top w:val="none" w:sz="0" w:space="0" w:color="auto"/>
        <w:left w:val="none" w:sz="0" w:space="0" w:color="auto"/>
        <w:bottom w:val="none" w:sz="0" w:space="0" w:color="auto"/>
        <w:right w:val="none" w:sz="0" w:space="0" w:color="auto"/>
      </w:divBdr>
    </w:div>
    <w:div w:id="1623733636">
      <w:bodyDiv w:val="1"/>
      <w:marLeft w:val="0"/>
      <w:marRight w:val="0"/>
      <w:marTop w:val="0"/>
      <w:marBottom w:val="0"/>
      <w:divBdr>
        <w:top w:val="none" w:sz="0" w:space="0" w:color="auto"/>
        <w:left w:val="none" w:sz="0" w:space="0" w:color="auto"/>
        <w:bottom w:val="none" w:sz="0" w:space="0" w:color="auto"/>
        <w:right w:val="none" w:sz="0" w:space="0" w:color="auto"/>
      </w:divBdr>
    </w:div>
    <w:div w:id="1623925788">
      <w:bodyDiv w:val="1"/>
      <w:marLeft w:val="0"/>
      <w:marRight w:val="0"/>
      <w:marTop w:val="0"/>
      <w:marBottom w:val="0"/>
      <w:divBdr>
        <w:top w:val="none" w:sz="0" w:space="0" w:color="auto"/>
        <w:left w:val="none" w:sz="0" w:space="0" w:color="auto"/>
        <w:bottom w:val="none" w:sz="0" w:space="0" w:color="auto"/>
        <w:right w:val="none" w:sz="0" w:space="0" w:color="auto"/>
      </w:divBdr>
    </w:div>
    <w:div w:id="1626544870">
      <w:bodyDiv w:val="1"/>
      <w:marLeft w:val="0"/>
      <w:marRight w:val="0"/>
      <w:marTop w:val="0"/>
      <w:marBottom w:val="0"/>
      <w:divBdr>
        <w:top w:val="none" w:sz="0" w:space="0" w:color="auto"/>
        <w:left w:val="none" w:sz="0" w:space="0" w:color="auto"/>
        <w:bottom w:val="none" w:sz="0" w:space="0" w:color="auto"/>
        <w:right w:val="none" w:sz="0" w:space="0" w:color="auto"/>
      </w:divBdr>
    </w:div>
    <w:div w:id="1641421334">
      <w:bodyDiv w:val="1"/>
      <w:marLeft w:val="0"/>
      <w:marRight w:val="0"/>
      <w:marTop w:val="0"/>
      <w:marBottom w:val="0"/>
      <w:divBdr>
        <w:top w:val="none" w:sz="0" w:space="0" w:color="auto"/>
        <w:left w:val="none" w:sz="0" w:space="0" w:color="auto"/>
        <w:bottom w:val="none" w:sz="0" w:space="0" w:color="auto"/>
        <w:right w:val="none" w:sz="0" w:space="0" w:color="auto"/>
      </w:divBdr>
    </w:div>
    <w:div w:id="1642691976">
      <w:bodyDiv w:val="1"/>
      <w:marLeft w:val="0"/>
      <w:marRight w:val="0"/>
      <w:marTop w:val="0"/>
      <w:marBottom w:val="0"/>
      <w:divBdr>
        <w:top w:val="none" w:sz="0" w:space="0" w:color="auto"/>
        <w:left w:val="none" w:sz="0" w:space="0" w:color="auto"/>
        <w:bottom w:val="none" w:sz="0" w:space="0" w:color="auto"/>
        <w:right w:val="none" w:sz="0" w:space="0" w:color="auto"/>
      </w:divBdr>
    </w:div>
    <w:div w:id="1642727135">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4964234">
      <w:bodyDiv w:val="1"/>
      <w:marLeft w:val="0"/>
      <w:marRight w:val="0"/>
      <w:marTop w:val="0"/>
      <w:marBottom w:val="0"/>
      <w:divBdr>
        <w:top w:val="none" w:sz="0" w:space="0" w:color="auto"/>
        <w:left w:val="none" w:sz="0" w:space="0" w:color="auto"/>
        <w:bottom w:val="none" w:sz="0" w:space="0" w:color="auto"/>
        <w:right w:val="none" w:sz="0" w:space="0" w:color="auto"/>
      </w:divBdr>
    </w:div>
    <w:div w:id="1647781693">
      <w:bodyDiv w:val="1"/>
      <w:marLeft w:val="0"/>
      <w:marRight w:val="0"/>
      <w:marTop w:val="0"/>
      <w:marBottom w:val="0"/>
      <w:divBdr>
        <w:top w:val="none" w:sz="0" w:space="0" w:color="auto"/>
        <w:left w:val="none" w:sz="0" w:space="0" w:color="auto"/>
        <w:bottom w:val="none" w:sz="0" w:space="0" w:color="auto"/>
        <w:right w:val="none" w:sz="0" w:space="0" w:color="auto"/>
      </w:divBdr>
    </w:div>
    <w:div w:id="1648048589">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653488868">
      <w:bodyDiv w:val="1"/>
      <w:marLeft w:val="0"/>
      <w:marRight w:val="0"/>
      <w:marTop w:val="0"/>
      <w:marBottom w:val="0"/>
      <w:divBdr>
        <w:top w:val="none" w:sz="0" w:space="0" w:color="auto"/>
        <w:left w:val="none" w:sz="0" w:space="0" w:color="auto"/>
        <w:bottom w:val="none" w:sz="0" w:space="0" w:color="auto"/>
        <w:right w:val="none" w:sz="0" w:space="0" w:color="auto"/>
      </w:divBdr>
    </w:div>
    <w:div w:id="1654405186">
      <w:bodyDiv w:val="1"/>
      <w:marLeft w:val="0"/>
      <w:marRight w:val="0"/>
      <w:marTop w:val="0"/>
      <w:marBottom w:val="0"/>
      <w:divBdr>
        <w:top w:val="none" w:sz="0" w:space="0" w:color="auto"/>
        <w:left w:val="none" w:sz="0" w:space="0" w:color="auto"/>
        <w:bottom w:val="none" w:sz="0" w:space="0" w:color="auto"/>
        <w:right w:val="none" w:sz="0" w:space="0" w:color="auto"/>
      </w:divBdr>
    </w:div>
    <w:div w:id="1663463286">
      <w:bodyDiv w:val="1"/>
      <w:marLeft w:val="0"/>
      <w:marRight w:val="0"/>
      <w:marTop w:val="0"/>
      <w:marBottom w:val="0"/>
      <w:divBdr>
        <w:top w:val="none" w:sz="0" w:space="0" w:color="auto"/>
        <w:left w:val="none" w:sz="0" w:space="0" w:color="auto"/>
        <w:bottom w:val="none" w:sz="0" w:space="0" w:color="auto"/>
        <w:right w:val="none" w:sz="0" w:space="0" w:color="auto"/>
      </w:divBdr>
    </w:div>
    <w:div w:id="1664579060">
      <w:bodyDiv w:val="1"/>
      <w:marLeft w:val="0"/>
      <w:marRight w:val="0"/>
      <w:marTop w:val="0"/>
      <w:marBottom w:val="0"/>
      <w:divBdr>
        <w:top w:val="none" w:sz="0" w:space="0" w:color="auto"/>
        <w:left w:val="none" w:sz="0" w:space="0" w:color="auto"/>
        <w:bottom w:val="none" w:sz="0" w:space="0" w:color="auto"/>
        <w:right w:val="none" w:sz="0" w:space="0" w:color="auto"/>
      </w:divBdr>
    </w:div>
    <w:div w:id="1665014936">
      <w:bodyDiv w:val="1"/>
      <w:marLeft w:val="0"/>
      <w:marRight w:val="0"/>
      <w:marTop w:val="0"/>
      <w:marBottom w:val="0"/>
      <w:divBdr>
        <w:top w:val="none" w:sz="0" w:space="0" w:color="auto"/>
        <w:left w:val="none" w:sz="0" w:space="0" w:color="auto"/>
        <w:bottom w:val="none" w:sz="0" w:space="0" w:color="auto"/>
        <w:right w:val="none" w:sz="0" w:space="0" w:color="auto"/>
      </w:divBdr>
    </w:div>
    <w:div w:id="1665626196">
      <w:bodyDiv w:val="1"/>
      <w:marLeft w:val="0"/>
      <w:marRight w:val="0"/>
      <w:marTop w:val="0"/>
      <w:marBottom w:val="0"/>
      <w:divBdr>
        <w:top w:val="none" w:sz="0" w:space="0" w:color="auto"/>
        <w:left w:val="none" w:sz="0" w:space="0" w:color="auto"/>
        <w:bottom w:val="none" w:sz="0" w:space="0" w:color="auto"/>
        <w:right w:val="none" w:sz="0" w:space="0" w:color="auto"/>
      </w:divBdr>
    </w:div>
    <w:div w:id="1671442457">
      <w:bodyDiv w:val="1"/>
      <w:marLeft w:val="0"/>
      <w:marRight w:val="0"/>
      <w:marTop w:val="0"/>
      <w:marBottom w:val="0"/>
      <w:divBdr>
        <w:top w:val="none" w:sz="0" w:space="0" w:color="auto"/>
        <w:left w:val="none" w:sz="0" w:space="0" w:color="auto"/>
        <w:bottom w:val="none" w:sz="0" w:space="0" w:color="auto"/>
        <w:right w:val="none" w:sz="0" w:space="0" w:color="auto"/>
      </w:divBdr>
    </w:div>
    <w:div w:id="1674797227">
      <w:bodyDiv w:val="1"/>
      <w:marLeft w:val="0"/>
      <w:marRight w:val="0"/>
      <w:marTop w:val="0"/>
      <w:marBottom w:val="0"/>
      <w:divBdr>
        <w:top w:val="none" w:sz="0" w:space="0" w:color="auto"/>
        <w:left w:val="none" w:sz="0" w:space="0" w:color="auto"/>
        <w:bottom w:val="none" w:sz="0" w:space="0" w:color="auto"/>
        <w:right w:val="none" w:sz="0" w:space="0" w:color="auto"/>
      </w:divBdr>
    </w:div>
    <w:div w:id="1678269444">
      <w:bodyDiv w:val="1"/>
      <w:marLeft w:val="0"/>
      <w:marRight w:val="0"/>
      <w:marTop w:val="0"/>
      <w:marBottom w:val="0"/>
      <w:divBdr>
        <w:top w:val="none" w:sz="0" w:space="0" w:color="auto"/>
        <w:left w:val="none" w:sz="0" w:space="0" w:color="auto"/>
        <w:bottom w:val="none" w:sz="0" w:space="0" w:color="auto"/>
        <w:right w:val="none" w:sz="0" w:space="0" w:color="auto"/>
      </w:divBdr>
    </w:div>
    <w:div w:id="1680426795">
      <w:bodyDiv w:val="1"/>
      <w:marLeft w:val="0"/>
      <w:marRight w:val="0"/>
      <w:marTop w:val="0"/>
      <w:marBottom w:val="0"/>
      <w:divBdr>
        <w:top w:val="none" w:sz="0" w:space="0" w:color="auto"/>
        <w:left w:val="none" w:sz="0" w:space="0" w:color="auto"/>
        <w:bottom w:val="none" w:sz="0" w:space="0" w:color="auto"/>
        <w:right w:val="none" w:sz="0" w:space="0" w:color="auto"/>
      </w:divBdr>
    </w:div>
    <w:div w:id="1688173103">
      <w:bodyDiv w:val="1"/>
      <w:marLeft w:val="0"/>
      <w:marRight w:val="0"/>
      <w:marTop w:val="0"/>
      <w:marBottom w:val="0"/>
      <w:divBdr>
        <w:top w:val="none" w:sz="0" w:space="0" w:color="auto"/>
        <w:left w:val="none" w:sz="0" w:space="0" w:color="auto"/>
        <w:bottom w:val="none" w:sz="0" w:space="0" w:color="auto"/>
        <w:right w:val="none" w:sz="0" w:space="0" w:color="auto"/>
      </w:divBdr>
    </w:div>
    <w:div w:id="1689603693">
      <w:bodyDiv w:val="1"/>
      <w:marLeft w:val="0"/>
      <w:marRight w:val="0"/>
      <w:marTop w:val="0"/>
      <w:marBottom w:val="0"/>
      <w:divBdr>
        <w:top w:val="none" w:sz="0" w:space="0" w:color="auto"/>
        <w:left w:val="none" w:sz="0" w:space="0" w:color="auto"/>
        <w:bottom w:val="none" w:sz="0" w:space="0" w:color="auto"/>
        <w:right w:val="none" w:sz="0" w:space="0" w:color="auto"/>
      </w:divBdr>
    </w:div>
    <w:div w:id="1691954402">
      <w:bodyDiv w:val="1"/>
      <w:marLeft w:val="0"/>
      <w:marRight w:val="0"/>
      <w:marTop w:val="0"/>
      <w:marBottom w:val="0"/>
      <w:divBdr>
        <w:top w:val="none" w:sz="0" w:space="0" w:color="auto"/>
        <w:left w:val="none" w:sz="0" w:space="0" w:color="auto"/>
        <w:bottom w:val="none" w:sz="0" w:space="0" w:color="auto"/>
        <w:right w:val="none" w:sz="0" w:space="0" w:color="auto"/>
      </w:divBdr>
    </w:div>
    <w:div w:id="1694258882">
      <w:bodyDiv w:val="1"/>
      <w:marLeft w:val="0"/>
      <w:marRight w:val="0"/>
      <w:marTop w:val="0"/>
      <w:marBottom w:val="0"/>
      <w:divBdr>
        <w:top w:val="none" w:sz="0" w:space="0" w:color="auto"/>
        <w:left w:val="none" w:sz="0" w:space="0" w:color="auto"/>
        <w:bottom w:val="none" w:sz="0" w:space="0" w:color="auto"/>
        <w:right w:val="none" w:sz="0" w:space="0" w:color="auto"/>
      </w:divBdr>
    </w:div>
    <w:div w:id="1698655839">
      <w:bodyDiv w:val="1"/>
      <w:marLeft w:val="0"/>
      <w:marRight w:val="0"/>
      <w:marTop w:val="0"/>
      <w:marBottom w:val="0"/>
      <w:divBdr>
        <w:top w:val="none" w:sz="0" w:space="0" w:color="auto"/>
        <w:left w:val="none" w:sz="0" w:space="0" w:color="auto"/>
        <w:bottom w:val="none" w:sz="0" w:space="0" w:color="auto"/>
        <w:right w:val="none" w:sz="0" w:space="0" w:color="auto"/>
      </w:divBdr>
    </w:div>
    <w:div w:id="1701272405">
      <w:bodyDiv w:val="1"/>
      <w:marLeft w:val="0"/>
      <w:marRight w:val="0"/>
      <w:marTop w:val="0"/>
      <w:marBottom w:val="0"/>
      <w:divBdr>
        <w:top w:val="none" w:sz="0" w:space="0" w:color="auto"/>
        <w:left w:val="none" w:sz="0" w:space="0" w:color="auto"/>
        <w:bottom w:val="none" w:sz="0" w:space="0" w:color="auto"/>
        <w:right w:val="none" w:sz="0" w:space="0" w:color="auto"/>
      </w:divBdr>
    </w:div>
    <w:div w:id="1708948299">
      <w:bodyDiv w:val="1"/>
      <w:marLeft w:val="0"/>
      <w:marRight w:val="0"/>
      <w:marTop w:val="0"/>
      <w:marBottom w:val="0"/>
      <w:divBdr>
        <w:top w:val="none" w:sz="0" w:space="0" w:color="auto"/>
        <w:left w:val="none" w:sz="0" w:space="0" w:color="auto"/>
        <w:bottom w:val="none" w:sz="0" w:space="0" w:color="auto"/>
        <w:right w:val="none" w:sz="0" w:space="0" w:color="auto"/>
      </w:divBdr>
    </w:div>
    <w:div w:id="1714309338">
      <w:bodyDiv w:val="1"/>
      <w:marLeft w:val="0"/>
      <w:marRight w:val="0"/>
      <w:marTop w:val="0"/>
      <w:marBottom w:val="0"/>
      <w:divBdr>
        <w:top w:val="none" w:sz="0" w:space="0" w:color="auto"/>
        <w:left w:val="none" w:sz="0" w:space="0" w:color="auto"/>
        <w:bottom w:val="none" w:sz="0" w:space="0" w:color="auto"/>
        <w:right w:val="none" w:sz="0" w:space="0" w:color="auto"/>
      </w:divBdr>
    </w:div>
    <w:div w:id="1714380960">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18042837">
      <w:bodyDiv w:val="1"/>
      <w:marLeft w:val="0"/>
      <w:marRight w:val="0"/>
      <w:marTop w:val="0"/>
      <w:marBottom w:val="0"/>
      <w:divBdr>
        <w:top w:val="none" w:sz="0" w:space="0" w:color="auto"/>
        <w:left w:val="none" w:sz="0" w:space="0" w:color="auto"/>
        <w:bottom w:val="none" w:sz="0" w:space="0" w:color="auto"/>
        <w:right w:val="none" w:sz="0" w:space="0" w:color="auto"/>
      </w:divBdr>
    </w:div>
    <w:div w:id="1719624674">
      <w:bodyDiv w:val="1"/>
      <w:marLeft w:val="0"/>
      <w:marRight w:val="0"/>
      <w:marTop w:val="0"/>
      <w:marBottom w:val="0"/>
      <w:divBdr>
        <w:top w:val="none" w:sz="0" w:space="0" w:color="auto"/>
        <w:left w:val="none" w:sz="0" w:space="0" w:color="auto"/>
        <w:bottom w:val="none" w:sz="0" w:space="0" w:color="auto"/>
        <w:right w:val="none" w:sz="0" w:space="0" w:color="auto"/>
      </w:divBdr>
    </w:div>
    <w:div w:id="1723364344">
      <w:bodyDiv w:val="1"/>
      <w:marLeft w:val="0"/>
      <w:marRight w:val="0"/>
      <w:marTop w:val="0"/>
      <w:marBottom w:val="0"/>
      <w:divBdr>
        <w:top w:val="none" w:sz="0" w:space="0" w:color="auto"/>
        <w:left w:val="none" w:sz="0" w:space="0" w:color="auto"/>
        <w:bottom w:val="none" w:sz="0" w:space="0" w:color="auto"/>
        <w:right w:val="none" w:sz="0" w:space="0" w:color="auto"/>
      </w:divBdr>
    </w:div>
    <w:div w:id="1726443384">
      <w:bodyDiv w:val="1"/>
      <w:marLeft w:val="0"/>
      <w:marRight w:val="0"/>
      <w:marTop w:val="0"/>
      <w:marBottom w:val="0"/>
      <w:divBdr>
        <w:top w:val="none" w:sz="0" w:space="0" w:color="auto"/>
        <w:left w:val="none" w:sz="0" w:space="0" w:color="auto"/>
        <w:bottom w:val="none" w:sz="0" w:space="0" w:color="auto"/>
        <w:right w:val="none" w:sz="0" w:space="0" w:color="auto"/>
      </w:divBdr>
    </w:div>
    <w:div w:id="1733432132">
      <w:bodyDiv w:val="1"/>
      <w:marLeft w:val="0"/>
      <w:marRight w:val="0"/>
      <w:marTop w:val="0"/>
      <w:marBottom w:val="0"/>
      <w:divBdr>
        <w:top w:val="none" w:sz="0" w:space="0" w:color="auto"/>
        <w:left w:val="none" w:sz="0" w:space="0" w:color="auto"/>
        <w:bottom w:val="none" w:sz="0" w:space="0" w:color="auto"/>
        <w:right w:val="none" w:sz="0" w:space="0" w:color="auto"/>
      </w:divBdr>
    </w:div>
    <w:div w:id="1737312751">
      <w:bodyDiv w:val="1"/>
      <w:marLeft w:val="0"/>
      <w:marRight w:val="0"/>
      <w:marTop w:val="0"/>
      <w:marBottom w:val="0"/>
      <w:divBdr>
        <w:top w:val="none" w:sz="0" w:space="0" w:color="auto"/>
        <w:left w:val="none" w:sz="0" w:space="0" w:color="auto"/>
        <w:bottom w:val="none" w:sz="0" w:space="0" w:color="auto"/>
        <w:right w:val="none" w:sz="0" w:space="0" w:color="auto"/>
      </w:divBdr>
    </w:div>
    <w:div w:id="1737824647">
      <w:bodyDiv w:val="1"/>
      <w:marLeft w:val="0"/>
      <w:marRight w:val="0"/>
      <w:marTop w:val="0"/>
      <w:marBottom w:val="0"/>
      <w:divBdr>
        <w:top w:val="none" w:sz="0" w:space="0" w:color="auto"/>
        <w:left w:val="none" w:sz="0" w:space="0" w:color="auto"/>
        <w:bottom w:val="none" w:sz="0" w:space="0" w:color="auto"/>
        <w:right w:val="none" w:sz="0" w:space="0" w:color="auto"/>
      </w:divBdr>
    </w:div>
    <w:div w:id="1737894287">
      <w:bodyDiv w:val="1"/>
      <w:marLeft w:val="0"/>
      <w:marRight w:val="0"/>
      <w:marTop w:val="0"/>
      <w:marBottom w:val="0"/>
      <w:divBdr>
        <w:top w:val="none" w:sz="0" w:space="0" w:color="auto"/>
        <w:left w:val="none" w:sz="0" w:space="0" w:color="auto"/>
        <w:bottom w:val="none" w:sz="0" w:space="0" w:color="auto"/>
        <w:right w:val="none" w:sz="0" w:space="0" w:color="auto"/>
      </w:divBdr>
    </w:div>
    <w:div w:id="1739523205">
      <w:bodyDiv w:val="1"/>
      <w:marLeft w:val="0"/>
      <w:marRight w:val="0"/>
      <w:marTop w:val="0"/>
      <w:marBottom w:val="0"/>
      <w:divBdr>
        <w:top w:val="none" w:sz="0" w:space="0" w:color="auto"/>
        <w:left w:val="none" w:sz="0" w:space="0" w:color="auto"/>
        <w:bottom w:val="none" w:sz="0" w:space="0" w:color="auto"/>
        <w:right w:val="none" w:sz="0" w:space="0" w:color="auto"/>
      </w:divBdr>
    </w:div>
    <w:div w:id="1743485320">
      <w:bodyDiv w:val="1"/>
      <w:marLeft w:val="0"/>
      <w:marRight w:val="0"/>
      <w:marTop w:val="0"/>
      <w:marBottom w:val="0"/>
      <w:divBdr>
        <w:top w:val="none" w:sz="0" w:space="0" w:color="auto"/>
        <w:left w:val="none" w:sz="0" w:space="0" w:color="auto"/>
        <w:bottom w:val="none" w:sz="0" w:space="0" w:color="auto"/>
        <w:right w:val="none" w:sz="0" w:space="0" w:color="auto"/>
      </w:divBdr>
    </w:div>
    <w:div w:id="1749422450">
      <w:bodyDiv w:val="1"/>
      <w:marLeft w:val="0"/>
      <w:marRight w:val="0"/>
      <w:marTop w:val="0"/>
      <w:marBottom w:val="0"/>
      <w:divBdr>
        <w:top w:val="none" w:sz="0" w:space="0" w:color="auto"/>
        <w:left w:val="none" w:sz="0" w:space="0" w:color="auto"/>
        <w:bottom w:val="none" w:sz="0" w:space="0" w:color="auto"/>
        <w:right w:val="none" w:sz="0" w:space="0" w:color="auto"/>
      </w:divBdr>
    </w:div>
    <w:div w:id="1753043422">
      <w:bodyDiv w:val="1"/>
      <w:marLeft w:val="0"/>
      <w:marRight w:val="0"/>
      <w:marTop w:val="0"/>
      <w:marBottom w:val="0"/>
      <w:divBdr>
        <w:top w:val="none" w:sz="0" w:space="0" w:color="auto"/>
        <w:left w:val="none" w:sz="0" w:space="0" w:color="auto"/>
        <w:bottom w:val="none" w:sz="0" w:space="0" w:color="auto"/>
        <w:right w:val="none" w:sz="0" w:space="0" w:color="auto"/>
      </w:divBdr>
    </w:div>
    <w:div w:id="1757821919">
      <w:bodyDiv w:val="1"/>
      <w:marLeft w:val="0"/>
      <w:marRight w:val="0"/>
      <w:marTop w:val="0"/>
      <w:marBottom w:val="0"/>
      <w:divBdr>
        <w:top w:val="none" w:sz="0" w:space="0" w:color="auto"/>
        <w:left w:val="none" w:sz="0" w:space="0" w:color="auto"/>
        <w:bottom w:val="none" w:sz="0" w:space="0" w:color="auto"/>
        <w:right w:val="none" w:sz="0" w:space="0" w:color="auto"/>
      </w:divBdr>
    </w:div>
    <w:div w:id="1759398238">
      <w:bodyDiv w:val="1"/>
      <w:marLeft w:val="0"/>
      <w:marRight w:val="0"/>
      <w:marTop w:val="0"/>
      <w:marBottom w:val="0"/>
      <w:divBdr>
        <w:top w:val="none" w:sz="0" w:space="0" w:color="auto"/>
        <w:left w:val="none" w:sz="0" w:space="0" w:color="auto"/>
        <w:bottom w:val="none" w:sz="0" w:space="0" w:color="auto"/>
        <w:right w:val="none" w:sz="0" w:space="0" w:color="auto"/>
      </w:divBdr>
    </w:div>
    <w:div w:id="1760249449">
      <w:bodyDiv w:val="1"/>
      <w:marLeft w:val="0"/>
      <w:marRight w:val="0"/>
      <w:marTop w:val="0"/>
      <w:marBottom w:val="0"/>
      <w:divBdr>
        <w:top w:val="none" w:sz="0" w:space="0" w:color="auto"/>
        <w:left w:val="none" w:sz="0" w:space="0" w:color="auto"/>
        <w:bottom w:val="none" w:sz="0" w:space="0" w:color="auto"/>
        <w:right w:val="none" w:sz="0" w:space="0" w:color="auto"/>
      </w:divBdr>
    </w:div>
    <w:div w:id="1761750505">
      <w:bodyDiv w:val="1"/>
      <w:marLeft w:val="0"/>
      <w:marRight w:val="0"/>
      <w:marTop w:val="0"/>
      <w:marBottom w:val="0"/>
      <w:divBdr>
        <w:top w:val="none" w:sz="0" w:space="0" w:color="auto"/>
        <w:left w:val="none" w:sz="0" w:space="0" w:color="auto"/>
        <w:bottom w:val="none" w:sz="0" w:space="0" w:color="auto"/>
        <w:right w:val="none" w:sz="0" w:space="0" w:color="auto"/>
      </w:divBdr>
    </w:div>
    <w:div w:id="1766069354">
      <w:bodyDiv w:val="1"/>
      <w:marLeft w:val="0"/>
      <w:marRight w:val="0"/>
      <w:marTop w:val="0"/>
      <w:marBottom w:val="0"/>
      <w:divBdr>
        <w:top w:val="none" w:sz="0" w:space="0" w:color="auto"/>
        <w:left w:val="none" w:sz="0" w:space="0" w:color="auto"/>
        <w:bottom w:val="none" w:sz="0" w:space="0" w:color="auto"/>
        <w:right w:val="none" w:sz="0" w:space="0" w:color="auto"/>
      </w:divBdr>
    </w:div>
    <w:div w:id="1771311053">
      <w:bodyDiv w:val="1"/>
      <w:marLeft w:val="0"/>
      <w:marRight w:val="0"/>
      <w:marTop w:val="0"/>
      <w:marBottom w:val="0"/>
      <w:divBdr>
        <w:top w:val="none" w:sz="0" w:space="0" w:color="auto"/>
        <w:left w:val="none" w:sz="0" w:space="0" w:color="auto"/>
        <w:bottom w:val="none" w:sz="0" w:space="0" w:color="auto"/>
        <w:right w:val="none" w:sz="0" w:space="0" w:color="auto"/>
      </w:divBdr>
    </w:div>
    <w:div w:id="1771507603">
      <w:bodyDiv w:val="1"/>
      <w:marLeft w:val="0"/>
      <w:marRight w:val="0"/>
      <w:marTop w:val="0"/>
      <w:marBottom w:val="0"/>
      <w:divBdr>
        <w:top w:val="none" w:sz="0" w:space="0" w:color="auto"/>
        <w:left w:val="none" w:sz="0" w:space="0" w:color="auto"/>
        <w:bottom w:val="none" w:sz="0" w:space="0" w:color="auto"/>
        <w:right w:val="none" w:sz="0" w:space="0" w:color="auto"/>
      </w:divBdr>
    </w:div>
    <w:div w:id="1776249191">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77826558">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82263155">
      <w:bodyDiv w:val="1"/>
      <w:marLeft w:val="0"/>
      <w:marRight w:val="0"/>
      <w:marTop w:val="0"/>
      <w:marBottom w:val="0"/>
      <w:divBdr>
        <w:top w:val="none" w:sz="0" w:space="0" w:color="auto"/>
        <w:left w:val="none" w:sz="0" w:space="0" w:color="auto"/>
        <w:bottom w:val="none" w:sz="0" w:space="0" w:color="auto"/>
        <w:right w:val="none" w:sz="0" w:space="0" w:color="auto"/>
      </w:divBdr>
    </w:div>
    <w:div w:id="1783720875">
      <w:bodyDiv w:val="1"/>
      <w:marLeft w:val="0"/>
      <w:marRight w:val="0"/>
      <w:marTop w:val="0"/>
      <w:marBottom w:val="0"/>
      <w:divBdr>
        <w:top w:val="none" w:sz="0" w:space="0" w:color="auto"/>
        <w:left w:val="none" w:sz="0" w:space="0" w:color="auto"/>
        <w:bottom w:val="none" w:sz="0" w:space="0" w:color="auto"/>
        <w:right w:val="none" w:sz="0" w:space="0" w:color="auto"/>
      </w:divBdr>
    </w:div>
    <w:div w:id="1784419493">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1791127367">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797022073">
      <w:bodyDiv w:val="1"/>
      <w:marLeft w:val="0"/>
      <w:marRight w:val="0"/>
      <w:marTop w:val="0"/>
      <w:marBottom w:val="0"/>
      <w:divBdr>
        <w:top w:val="none" w:sz="0" w:space="0" w:color="auto"/>
        <w:left w:val="none" w:sz="0" w:space="0" w:color="auto"/>
        <w:bottom w:val="none" w:sz="0" w:space="0" w:color="auto"/>
        <w:right w:val="none" w:sz="0" w:space="0" w:color="auto"/>
      </w:divBdr>
    </w:div>
    <w:div w:id="1799761011">
      <w:bodyDiv w:val="1"/>
      <w:marLeft w:val="0"/>
      <w:marRight w:val="0"/>
      <w:marTop w:val="0"/>
      <w:marBottom w:val="0"/>
      <w:divBdr>
        <w:top w:val="none" w:sz="0" w:space="0" w:color="auto"/>
        <w:left w:val="none" w:sz="0" w:space="0" w:color="auto"/>
        <w:bottom w:val="none" w:sz="0" w:space="0" w:color="auto"/>
        <w:right w:val="none" w:sz="0" w:space="0" w:color="auto"/>
      </w:divBdr>
    </w:div>
    <w:div w:id="1806265871">
      <w:bodyDiv w:val="1"/>
      <w:marLeft w:val="0"/>
      <w:marRight w:val="0"/>
      <w:marTop w:val="0"/>
      <w:marBottom w:val="0"/>
      <w:divBdr>
        <w:top w:val="none" w:sz="0" w:space="0" w:color="auto"/>
        <w:left w:val="none" w:sz="0" w:space="0" w:color="auto"/>
        <w:bottom w:val="none" w:sz="0" w:space="0" w:color="auto"/>
        <w:right w:val="none" w:sz="0" w:space="0" w:color="auto"/>
      </w:divBdr>
    </w:div>
    <w:div w:id="1808693660">
      <w:bodyDiv w:val="1"/>
      <w:marLeft w:val="0"/>
      <w:marRight w:val="0"/>
      <w:marTop w:val="0"/>
      <w:marBottom w:val="0"/>
      <w:divBdr>
        <w:top w:val="none" w:sz="0" w:space="0" w:color="auto"/>
        <w:left w:val="none" w:sz="0" w:space="0" w:color="auto"/>
        <w:bottom w:val="none" w:sz="0" w:space="0" w:color="auto"/>
        <w:right w:val="none" w:sz="0" w:space="0" w:color="auto"/>
      </w:divBdr>
    </w:div>
    <w:div w:id="1811508034">
      <w:bodyDiv w:val="1"/>
      <w:marLeft w:val="0"/>
      <w:marRight w:val="0"/>
      <w:marTop w:val="0"/>
      <w:marBottom w:val="0"/>
      <w:divBdr>
        <w:top w:val="none" w:sz="0" w:space="0" w:color="auto"/>
        <w:left w:val="none" w:sz="0" w:space="0" w:color="auto"/>
        <w:bottom w:val="none" w:sz="0" w:space="0" w:color="auto"/>
        <w:right w:val="none" w:sz="0" w:space="0" w:color="auto"/>
      </w:divBdr>
    </w:div>
    <w:div w:id="1812479147">
      <w:bodyDiv w:val="1"/>
      <w:marLeft w:val="0"/>
      <w:marRight w:val="0"/>
      <w:marTop w:val="0"/>
      <w:marBottom w:val="0"/>
      <w:divBdr>
        <w:top w:val="none" w:sz="0" w:space="0" w:color="auto"/>
        <w:left w:val="none" w:sz="0" w:space="0" w:color="auto"/>
        <w:bottom w:val="none" w:sz="0" w:space="0" w:color="auto"/>
        <w:right w:val="none" w:sz="0" w:space="0" w:color="auto"/>
      </w:divBdr>
    </w:div>
    <w:div w:id="1819809598">
      <w:bodyDiv w:val="1"/>
      <w:marLeft w:val="0"/>
      <w:marRight w:val="0"/>
      <w:marTop w:val="0"/>
      <w:marBottom w:val="0"/>
      <w:divBdr>
        <w:top w:val="none" w:sz="0" w:space="0" w:color="auto"/>
        <w:left w:val="none" w:sz="0" w:space="0" w:color="auto"/>
        <w:bottom w:val="none" w:sz="0" w:space="0" w:color="auto"/>
        <w:right w:val="none" w:sz="0" w:space="0" w:color="auto"/>
      </w:divBdr>
    </w:div>
    <w:div w:id="1820730262">
      <w:bodyDiv w:val="1"/>
      <w:marLeft w:val="0"/>
      <w:marRight w:val="0"/>
      <w:marTop w:val="0"/>
      <w:marBottom w:val="0"/>
      <w:divBdr>
        <w:top w:val="none" w:sz="0" w:space="0" w:color="auto"/>
        <w:left w:val="none" w:sz="0" w:space="0" w:color="auto"/>
        <w:bottom w:val="none" w:sz="0" w:space="0" w:color="auto"/>
        <w:right w:val="none" w:sz="0" w:space="0" w:color="auto"/>
      </w:divBdr>
    </w:div>
    <w:div w:id="1826242982">
      <w:bodyDiv w:val="1"/>
      <w:marLeft w:val="0"/>
      <w:marRight w:val="0"/>
      <w:marTop w:val="0"/>
      <w:marBottom w:val="0"/>
      <w:divBdr>
        <w:top w:val="none" w:sz="0" w:space="0" w:color="auto"/>
        <w:left w:val="none" w:sz="0" w:space="0" w:color="auto"/>
        <w:bottom w:val="none" w:sz="0" w:space="0" w:color="auto"/>
        <w:right w:val="none" w:sz="0" w:space="0" w:color="auto"/>
      </w:divBdr>
    </w:div>
    <w:div w:id="1827623105">
      <w:bodyDiv w:val="1"/>
      <w:marLeft w:val="0"/>
      <w:marRight w:val="0"/>
      <w:marTop w:val="0"/>
      <w:marBottom w:val="0"/>
      <w:divBdr>
        <w:top w:val="none" w:sz="0" w:space="0" w:color="auto"/>
        <w:left w:val="none" w:sz="0" w:space="0" w:color="auto"/>
        <w:bottom w:val="none" w:sz="0" w:space="0" w:color="auto"/>
        <w:right w:val="none" w:sz="0" w:space="0" w:color="auto"/>
      </w:divBdr>
    </w:div>
    <w:div w:id="1828278889">
      <w:bodyDiv w:val="1"/>
      <w:marLeft w:val="0"/>
      <w:marRight w:val="0"/>
      <w:marTop w:val="0"/>
      <w:marBottom w:val="0"/>
      <w:divBdr>
        <w:top w:val="none" w:sz="0" w:space="0" w:color="auto"/>
        <w:left w:val="none" w:sz="0" w:space="0" w:color="auto"/>
        <w:bottom w:val="none" w:sz="0" w:space="0" w:color="auto"/>
        <w:right w:val="none" w:sz="0" w:space="0" w:color="auto"/>
      </w:divBdr>
    </w:div>
    <w:div w:id="1829789425">
      <w:bodyDiv w:val="1"/>
      <w:marLeft w:val="0"/>
      <w:marRight w:val="0"/>
      <w:marTop w:val="0"/>
      <w:marBottom w:val="0"/>
      <w:divBdr>
        <w:top w:val="none" w:sz="0" w:space="0" w:color="auto"/>
        <w:left w:val="none" w:sz="0" w:space="0" w:color="auto"/>
        <w:bottom w:val="none" w:sz="0" w:space="0" w:color="auto"/>
        <w:right w:val="none" w:sz="0" w:space="0" w:color="auto"/>
      </w:divBdr>
    </w:div>
    <w:div w:id="1832401872">
      <w:bodyDiv w:val="1"/>
      <w:marLeft w:val="0"/>
      <w:marRight w:val="0"/>
      <w:marTop w:val="0"/>
      <w:marBottom w:val="0"/>
      <w:divBdr>
        <w:top w:val="none" w:sz="0" w:space="0" w:color="auto"/>
        <w:left w:val="none" w:sz="0" w:space="0" w:color="auto"/>
        <w:bottom w:val="none" w:sz="0" w:space="0" w:color="auto"/>
        <w:right w:val="none" w:sz="0" w:space="0" w:color="auto"/>
      </w:divBdr>
    </w:div>
    <w:div w:id="1837718997">
      <w:bodyDiv w:val="1"/>
      <w:marLeft w:val="0"/>
      <w:marRight w:val="0"/>
      <w:marTop w:val="0"/>
      <w:marBottom w:val="0"/>
      <w:divBdr>
        <w:top w:val="none" w:sz="0" w:space="0" w:color="auto"/>
        <w:left w:val="none" w:sz="0" w:space="0" w:color="auto"/>
        <w:bottom w:val="none" w:sz="0" w:space="0" w:color="auto"/>
        <w:right w:val="none" w:sz="0" w:space="0" w:color="auto"/>
      </w:divBdr>
    </w:div>
    <w:div w:id="1838380457">
      <w:bodyDiv w:val="1"/>
      <w:marLeft w:val="0"/>
      <w:marRight w:val="0"/>
      <w:marTop w:val="0"/>
      <w:marBottom w:val="0"/>
      <w:divBdr>
        <w:top w:val="none" w:sz="0" w:space="0" w:color="auto"/>
        <w:left w:val="none" w:sz="0" w:space="0" w:color="auto"/>
        <w:bottom w:val="none" w:sz="0" w:space="0" w:color="auto"/>
        <w:right w:val="none" w:sz="0" w:space="0" w:color="auto"/>
      </w:divBdr>
    </w:div>
    <w:div w:id="1840389685">
      <w:bodyDiv w:val="1"/>
      <w:marLeft w:val="0"/>
      <w:marRight w:val="0"/>
      <w:marTop w:val="0"/>
      <w:marBottom w:val="0"/>
      <w:divBdr>
        <w:top w:val="none" w:sz="0" w:space="0" w:color="auto"/>
        <w:left w:val="none" w:sz="0" w:space="0" w:color="auto"/>
        <w:bottom w:val="none" w:sz="0" w:space="0" w:color="auto"/>
        <w:right w:val="none" w:sz="0" w:space="0" w:color="auto"/>
      </w:divBdr>
    </w:div>
    <w:div w:id="1846289164">
      <w:bodyDiv w:val="1"/>
      <w:marLeft w:val="0"/>
      <w:marRight w:val="0"/>
      <w:marTop w:val="0"/>
      <w:marBottom w:val="0"/>
      <w:divBdr>
        <w:top w:val="none" w:sz="0" w:space="0" w:color="auto"/>
        <w:left w:val="none" w:sz="0" w:space="0" w:color="auto"/>
        <w:bottom w:val="none" w:sz="0" w:space="0" w:color="auto"/>
        <w:right w:val="none" w:sz="0" w:space="0" w:color="auto"/>
      </w:divBdr>
    </w:div>
    <w:div w:id="1848254737">
      <w:bodyDiv w:val="1"/>
      <w:marLeft w:val="0"/>
      <w:marRight w:val="0"/>
      <w:marTop w:val="0"/>
      <w:marBottom w:val="0"/>
      <w:divBdr>
        <w:top w:val="none" w:sz="0" w:space="0" w:color="auto"/>
        <w:left w:val="none" w:sz="0" w:space="0" w:color="auto"/>
        <w:bottom w:val="none" w:sz="0" w:space="0" w:color="auto"/>
        <w:right w:val="none" w:sz="0" w:space="0" w:color="auto"/>
      </w:divBdr>
    </w:div>
    <w:div w:id="1848405029">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2331924">
      <w:bodyDiv w:val="1"/>
      <w:marLeft w:val="0"/>
      <w:marRight w:val="0"/>
      <w:marTop w:val="0"/>
      <w:marBottom w:val="0"/>
      <w:divBdr>
        <w:top w:val="none" w:sz="0" w:space="0" w:color="auto"/>
        <w:left w:val="none" w:sz="0" w:space="0" w:color="auto"/>
        <w:bottom w:val="none" w:sz="0" w:space="0" w:color="auto"/>
        <w:right w:val="none" w:sz="0" w:space="0" w:color="auto"/>
      </w:divBdr>
    </w:div>
    <w:div w:id="1852983493">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56459755">
      <w:bodyDiv w:val="1"/>
      <w:marLeft w:val="0"/>
      <w:marRight w:val="0"/>
      <w:marTop w:val="0"/>
      <w:marBottom w:val="0"/>
      <w:divBdr>
        <w:top w:val="none" w:sz="0" w:space="0" w:color="auto"/>
        <w:left w:val="none" w:sz="0" w:space="0" w:color="auto"/>
        <w:bottom w:val="none" w:sz="0" w:space="0" w:color="auto"/>
        <w:right w:val="none" w:sz="0" w:space="0" w:color="auto"/>
      </w:divBdr>
    </w:div>
    <w:div w:id="1862861810">
      <w:bodyDiv w:val="1"/>
      <w:marLeft w:val="0"/>
      <w:marRight w:val="0"/>
      <w:marTop w:val="0"/>
      <w:marBottom w:val="0"/>
      <w:divBdr>
        <w:top w:val="none" w:sz="0" w:space="0" w:color="auto"/>
        <w:left w:val="none" w:sz="0" w:space="0" w:color="auto"/>
        <w:bottom w:val="none" w:sz="0" w:space="0" w:color="auto"/>
        <w:right w:val="none" w:sz="0" w:space="0" w:color="auto"/>
      </w:divBdr>
    </w:div>
    <w:div w:id="1864587375">
      <w:bodyDiv w:val="1"/>
      <w:marLeft w:val="0"/>
      <w:marRight w:val="0"/>
      <w:marTop w:val="0"/>
      <w:marBottom w:val="0"/>
      <w:divBdr>
        <w:top w:val="none" w:sz="0" w:space="0" w:color="auto"/>
        <w:left w:val="none" w:sz="0" w:space="0" w:color="auto"/>
        <w:bottom w:val="none" w:sz="0" w:space="0" w:color="auto"/>
        <w:right w:val="none" w:sz="0" w:space="0" w:color="auto"/>
      </w:divBdr>
    </w:div>
    <w:div w:id="1867521270">
      <w:bodyDiv w:val="1"/>
      <w:marLeft w:val="0"/>
      <w:marRight w:val="0"/>
      <w:marTop w:val="0"/>
      <w:marBottom w:val="0"/>
      <w:divBdr>
        <w:top w:val="none" w:sz="0" w:space="0" w:color="auto"/>
        <w:left w:val="none" w:sz="0" w:space="0" w:color="auto"/>
        <w:bottom w:val="none" w:sz="0" w:space="0" w:color="auto"/>
        <w:right w:val="none" w:sz="0" w:space="0" w:color="auto"/>
      </w:divBdr>
    </w:div>
    <w:div w:id="1867791115">
      <w:bodyDiv w:val="1"/>
      <w:marLeft w:val="0"/>
      <w:marRight w:val="0"/>
      <w:marTop w:val="0"/>
      <w:marBottom w:val="0"/>
      <w:divBdr>
        <w:top w:val="none" w:sz="0" w:space="0" w:color="auto"/>
        <w:left w:val="none" w:sz="0" w:space="0" w:color="auto"/>
        <w:bottom w:val="none" w:sz="0" w:space="0" w:color="auto"/>
        <w:right w:val="none" w:sz="0" w:space="0" w:color="auto"/>
      </w:divBdr>
    </w:div>
    <w:div w:id="1867939235">
      <w:bodyDiv w:val="1"/>
      <w:marLeft w:val="0"/>
      <w:marRight w:val="0"/>
      <w:marTop w:val="0"/>
      <w:marBottom w:val="0"/>
      <w:divBdr>
        <w:top w:val="none" w:sz="0" w:space="0" w:color="auto"/>
        <w:left w:val="none" w:sz="0" w:space="0" w:color="auto"/>
        <w:bottom w:val="none" w:sz="0" w:space="0" w:color="auto"/>
        <w:right w:val="none" w:sz="0" w:space="0" w:color="auto"/>
      </w:divBdr>
    </w:div>
    <w:div w:id="1868367825">
      <w:bodyDiv w:val="1"/>
      <w:marLeft w:val="0"/>
      <w:marRight w:val="0"/>
      <w:marTop w:val="0"/>
      <w:marBottom w:val="0"/>
      <w:divBdr>
        <w:top w:val="none" w:sz="0" w:space="0" w:color="auto"/>
        <w:left w:val="none" w:sz="0" w:space="0" w:color="auto"/>
        <w:bottom w:val="none" w:sz="0" w:space="0" w:color="auto"/>
        <w:right w:val="none" w:sz="0" w:space="0" w:color="auto"/>
      </w:divBdr>
    </w:div>
    <w:div w:id="1871987296">
      <w:bodyDiv w:val="1"/>
      <w:marLeft w:val="0"/>
      <w:marRight w:val="0"/>
      <w:marTop w:val="0"/>
      <w:marBottom w:val="0"/>
      <w:divBdr>
        <w:top w:val="none" w:sz="0" w:space="0" w:color="auto"/>
        <w:left w:val="none" w:sz="0" w:space="0" w:color="auto"/>
        <w:bottom w:val="none" w:sz="0" w:space="0" w:color="auto"/>
        <w:right w:val="none" w:sz="0" w:space="0" w:color="auto"/>
      </w:divBdr>
    </w:div>
    <w:div w:id="1872646976">
      <w:bodyDiv w:val="1"/>
      <w:marLeft w:val="0"/>
      <w:marRight w:val="0"/>
      <w:marTop w:val="0"/>
      <w:marBottom w:val="0"/>
      <w:divBdr>
        <w:top w:val="none" w:sz="0" w:space="0" w:color="auto"/>
        <w:left w:val="none" w:sz="0" w:space="0" w:color="auto"/>
        <w:bottom w:val="none" w:sz="0" w:space="0" w:color="auto"/>
        <w:right w:val="none" w:sz="0" w:space="0" w:color="auto"/>
      </w:divBdr>
    </w:div>
    <w:div w:id="1874727808">
      <w:bodyDiv w:val="1"/>
      <w:marLeft w:val="0"/>
      <w:marRight w:val="0"/>
      <w:marTop w:val="0"/>
      <w:marBottom w:val="0"/>
      <w:divBdr>
        <w:top w:val="none" w:sz="0" w:space="0" w:color="auto"/>
        <w:left w:val="none" w:sz="0" w:space="0" w:color="auto"/>
        <w:bottom w:val="none" w:sz="0" w:space="0" w:color="auto"/>
        <w:right w:val="none" w:sz="0" w:space="0" w:color="auto"/>
      </w:divBdr>
    </w:div>
    <w:div w:id="1877429790">
      <w:bodyDiv w:val="1"/>
      <w:marLeft w:val="0"/>
      <w:marRight w:val="0"/>
      <w:marTop w:val="0"/>
      <w:marBottom w:val="0"/>
      <w:divBdr>
        <w:top w:val="none" w:sz="0" w:space="0" w:color="auto"/>
        <w:left w:val="none" w:sz="0" w:space="0" w:color="auto"/>
        <w:bottom w:val="none" w:sz="0" w:space="0" w:color="auto"/>
        <w:right w:val="none" w:sz="0" w:space="0" w:color="auto"/>
      </w:divBdr>
    </w:div>
    <w:div w:id="1881165955">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891185599">
      <w:bodyDiv w:val="1"/>
      <w:marLeft w:val="0"/>
      <w:marRight w:val="0"/>
      <w:marTop w:val="0"/>
      <w:marBottom w:val="0"/>
      <w:divBdr>
        <w:top w:val="none" w:sz="0" w:space="0" w:color="auto"/>
        <w:left w:val="none" w:sz="0" w:space="0" w:color="auto"/>
        <w:bottom w:val="none" w:sz="0" w:space="0" w:color="auto"/>
        <w:right w:val="none" w:sz="0" w:space="0" w:color="auto"/>
      </w:divBdr>
    </w:div>
    <w:div w:id="1894655380">
      <w:bodyDiv w:val="1"/>
      <w:marLeft w:val="0"/>
      <w:marRight w:val="0"/>
      <w:marTop w:val="0"/>
      <w:marBottom w:val="0"/>
      <w:divBdr>
        <w:top w:val="none" w:sz="0" w:space="0" w:color="auto"/>
        <w:left w:val="none" w:sz="0" w:space="0" w:color="auto"/>
        <w:bottom w:val="none" w:sz="0" w:space="0" w:color="auto"/>
        <w:right w:val="none" w:sz="0" w:space="0" w:color="auto"/>
      </w:divBdr>
    </w:div>
    <w:div w:id="1907523465">
      <w:bodyDiv w:val="1"/>
      <w:marLeft w:val="0"/>
      <w:marRight w:val="0"/>
      <w:marTop w:val="0"/>
      <w:marBottom w:val="0"/>
      <w:divBdr>
        <w:top w:val="none" w:sz="0" w:space="0" w:color="auto"/>
        <w:left w:val="none" w:sz="0" w:space="0" w:color="auto"/>
        <w:bottom w:val="none" w:sz="0" w:space="0" w:color="auto"/>
        <w:right w:val="none" w:sz="0" w:space="0" w:color="auto"/>
      </w:divBdr>
    </w:div>
    <w:div w:id="1907916393">
      <w:bodyDiv w:val="1"/>
      <w:marLeft w:val="0"/>
      <w:marRight w:val="0"/>
      <w:marTop w:val="0"/>
      <w:marBottom w:val="0"/>
      <w:divBdr>
        <w:top w:val="none" w:sz="0" w:space="0" w:color="auto"/>
        <w:left w:val="none" w:sz="0" w:space="0" w:color="auto"/>
        <w:bottom w:val="none" w:sz="0" w:space="0" w:color="auto"/>
        <w:right w:val="none" w:sz="0" w:space="0" w:color="auto"/>
      </w:divBdr>
    </w:div>
    <w:div w:id="1910529010">
      <w:bodyDiv w:val="1"/>
      <w:marLeft w:val="0"/>
      <w:marRight w:val="0"/>
      <w:marTop w:val="0"/>
      <w:marBottom w:val="0"/>
      <w:divBdr>
        <w:top w:val="none" w:sz="0" w:space="0" w:color="auto"/>
        <w:left w:val="none" w:sz="0" w:space="0" w:color="auto"/>
        <w:bottom w:val="none" w:sz="0" w:space="0" w:color="auto"/>
        <w:right w:val="none" w:sz="0" w:space="0" w:color="auto"/>
      </w:divBdr>
    </w:div>
    <w:div w:id="1911187060">
      <w:bodyDiv w:val="1"/>
      <w:marLeft w:val="0"/>
      <w:marRight w:val="0"/>
      <w:marTop w:val="0"/>
      <w:marBottom w:val="0"/>
      <w:divBdr>
        <w:top w:val="none" w:sz="0" w:space="0" w:color="auto"/>
        <w:left w:val="none" w:sz="0" w:space="0" w:color="auto"/>
        <w:bottom w:val="none" w:sz="0" w:space="0" w:color="auto"/>
        <w:right w:val="none" w:sz="0" w:space="0" w:color="auto"/>
      </w:divBdr>
    </w:div>
    <w:div w:id="1912688572">
      <w:bodyDiv w:val="1"/>
      <w:marLeft w:val="0"/>
      <w:marRight w:val="0"/>
      <w:marTop w:val="0"/>
      <w:marBottom w:val="0"/>
      <w:divBdr>
        <w:top w:val="none" w:sz="0" w:space="0" w:color="auto"/>
        <w:left w:val="none" w:sz="0" w:space="0" w:color="auto"/>
        <w:bottom w:val="none" w:sz="0" w:space="0" w:color="auto"/>
        <w:right w:val="none" w:sz="0" w:space="0" w:color="auto"/>
      </w:divBdr>
    </w:div>
    <w:div w:id="1916087738">
      <w:bodyDiv w:val="1"/>
      <w:marLeft w:val="0"/>
      <w:marRight w:val="0"/>
      <w:marTop w:val="0"/>
      <w:marBottom w:val="0"/>
      <w:divBdr>
        <w:top w:val="none" w:sz="0" w:space="0" w:color="auto"/>
        <w:left w:val="none" w:sz="0" w:space="0" w:color="auto"/>
        <w:bottom w:val="none" w:sz="0" w:space="0" w:color="auto"/>
        <w:right w:val="none" w:sz="0" w:space="0" w:color="auto"/>
      </w:divBdr>
    </w:div>
    <w:div w:id="1917670518">
      <w:bodyDiv w:val="1"/>
      <w:marLeft w:val="0"/>
      <w:marRight w:val="0"/>
      <w:marTop w:val="0"/>
      <w:marBottom w:val="0"/>
      <w:divBdr>
        <w:top w:val="none" w:sz="0" w:space="0" w:color="auto"/>
        <w:left w:val="none" w:sz="0" w:space="0" w:color="auto"/>
        <w:bottom w:val="none" w:sz="0" w:space="0" w:color="auto"/>
        <w:right w:val="none" w:sz="0" w:space="0" w:color="auto"/>
      </w:divBdr>
    </w:div>
    <w:div w:id="1919245441">
      <w:bodyDiv w:val="1"/>
      <w:marLeft w:val="0"/>
      <w:marRight w:val="0"/>
      <w:marTop w:val="0"/>
      <w:marBottom w:val="0"/>
      <w:divBdr>
        <w:top w:val="none" w:sz="0" w:space="0" w:color="auto"/>
        <w:left w:val="none" w:sz="0" w:space="0" w:color="auto"/>
        <w:bottom w:val="none" w:sz="0" w:space="0" w:color="auto"/>
        <w:right w:val="none" w:sz="0" w:space="0" w:color="auto"/>
      </w:divBdr>
    </w:div>
    <w:div w:id="1921057878">
      <w:bodyDiv w:val="1"/>
      <w:marLeft w:val="0"/>
      <w:marRight w:val="0"/>
      <w:marTop w:val="0"/>
      <w:marBottom w:val="0"/>
      <w:divBdr>
        <w:top w:val="none" w:sz="0" w:space="0" w:color="auto"/>
        <w:left w:val="none" w:sz="0" w:space="0" w:color="auto"/>
        <w:bottom w:val="none" w:sz="0" w:space="0" w:color="auto"/>
        <w:right w:val="none" w:sz="0" w:space="0" w:color="auto"/>
      </w:divBdr>
    </w:div>
    <w:div w:id="1928033587">
      <w:bodyDiv w:val="1"/>
      <w:marLeft w:val="0"/>
      <w:marRight w:val="0"/>
      <w:marTop w:val="0"/>
      <w:marBottom w:val="0"/>
      <w:divBdr>
        <w:top w:val="none" w:sz="0" w:space="0" w:color="auto"/>
        <w:left w:val="none" w:sz="0" w:space="0" w:color="auto"/>
        <w:bottom w:val="none" w:sz="0" w:space="0" w:color="auto"/>
        <w:right w:val="none" w:sz="0" w:space="0" w:color="auto"/>
      </w:divBdr>
    </w:div>
    <w:div w:id="1933775745">
      <w:bodyDiv w:val="1"/>
      <w:marLeft w:val="0"/>
      <w:marRight w:val="0"/>
      <w:marTop w:val="0"/>
      <w:marBottom w:val="0"/>
      <w:divBdr>
        <w:top w:val="none" w:sz="0" w:space="0" w:color="auto"/>
        <w:left w:val="none" w:sz="0" w:space="0" w:color="auto"/>
        <w:bottom w:val="none" w:sz="0" w:space="0" w:color="auto"/>
        <w:right w:val="none" w:sz="0" w:space="0" w:color="auto"/>
      </w:divBdr>
    </w:div>
    <w:div w:id="1935934821">
      <w:bodyDiv w:val="1"/>
      <w:marLeft w:val="0"/>
      <w:marRight w:val="0"/>
      <w:marTop w:val="0"/>
      <w:marBottom w:val="0"/>
      <w:divBdr>
        <w:top w:val="none" w:sz="0" w:space="0" w:color="auto"/>
        <w:left w:val="none" w:sz="0" w:space="0" w:color="auto"/>
        <w:bottom w:val="none" w:sz="0" w:space="0" w:color="auto"/>
        <w:right w:val="none" w:sz="0" w:space="0" w:color="auto"/>
      </w:divBdr>
    </w:div>
    <w:div w:id="1937054003">
      <w:bodyDiv w:val="1"/>
      <w:marLeft w:val="0"/>
      <w:marRight w:val="0"/>
      <w:marTop w:val="0"/>
      <w:marBottom w:val="0"/>
      <w:divBdr>
        <w:top w:val="none" w:sz="0" w:space="0" w:color="auto"/>
        <w:left w:val="none" w:sz="0" w:space="0" w:color="auto"/>
        <w:bottom w:val="none" w:sz="0" w:space="0" w:color="auto"/>
        <w:right w:val="none" w:sz="0" w:space="0" w:color="auto"/>
      </w:divBdr>
    </w:div>
    <w:div w:id="1939944633">
      <w:bodyDiv w:val="1"/>
      <w:marLeft w:val="0"/>
      <w:marRight w:val="0"/>
      <w:marTop w:val="0"/>
      <w:marBottom w:val="0"/>
      <w:divBdr>
        <w:top w:val="none" w:sz="0" w:space="0" w:color="auto"/>
        <w:left w:val="none" w:sz="0" w:space="0" w:color="auto"/>
        <w:bottom w:val="none" w:sz="0" w:space="0" w:color="auto"/>
        <w:right w:val="none" w:sz="0" w:space="0" w:color="auto"/>
      </w:divBdr>
    </w:div>
    <w:div w:id="1941982349">
      <w:bodyDiv w:val="1"/>
      <w:marLeft w:val="0"/>
      <w:marRight w:val="0"/>
      <w:marTop w:val="0"/>
      <w:marBottom w:val="0"/>
      <w:divBdr>
        <w:top w:val="none" w:sz="0" w:space="0" w:color="auto"/>
        <w:left w:val="none" w:sz="0" w:space="0" w:color="auto"/>
        <w:bottom w:val="none" w:sz="0" w:space="0" w:color="auto"/>
        <w:right w:val="none" w:sz="0" w:space="0" w:color="auto"/>
      </w:divBdr>
    </w:div>
    <w:div w:id="1942908976">
      <w:bodyDiv w:val="1"/>
      <w:marLeft w:val="0"/>
      <w:marRight w:val="0"/>
      <w:marTop w:val="0"/>
      <w:marBottom w:val="0"/>
      <w:divBdr>
        <w:top w:val="none" w:sz="0" w:space="0" w:color="auto"/>
        <w:left w:val="none" w:sz="0" w:space="0" w:color="auto"/>
        <w:bottom w:val="none" w:sz="0" w:space="0" w:color="auto"/>
        <w:right w:val="none" w:sz="0" w:space="0" w:color="auto"/>
      </w:divBdr>
    </w:div>
    <w:div w:id="1945917545">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52859296">
      <w:bodyDiv w:val="1"/>
      <w:marLeft w:val="0"/>
      <w:marRight w:val="0"/>
      <w:marTop w:val="0"/>
      <w:marBottom w:val="0"/>
      <w:divBdr>
        <w:top w:val="none" w:sz="0" w:space="0" w:color="auto"/>
        <w:left w:val="none" w:sz="0" w:space="0" w:color="auto"/>
        <w:bottom w:val="none" w:sz="0" w:space="0" w:color="auto"/>
        <w:right w:val="none" w:sz="0" w:space="0" w:color="auto"/>
      </w:divBdr>
    </w:div>
    <w:div w:id="1967197662">
      <w:bodyDiv w:val="1"/>
      <w:marLeft w:val="0"/>
      <w:marRight w:val="0"/>
      <w:marTop w:val="0"/>
      <w:marBottom w:val="0"/>
      <w:divBdr>
        <w:top w:val="none" w:sz="0" w:space="0" w:color="auto"/>
        <w:left w:val="none" w:sz="0" w:space="0" w:color="auto"/>
        <w:bottom w:val="none" w:sz="0" w:space="0" w:color="auto"/>
        <w:right w:val="none" w:sz="0" w:space="0" w:color="auto"/>
      </w:divBdr>
    </w:div>
    <w:div w:id="1967662397">
      <w:bodyDiv w:val="1"/>
      <w:marLeft w:val="0"/>
      <w:marRight w:val="0"/>
      <w:marTop w:val="0"/>
      <w:marBottom w:val="0"/>
      <w:divBdr>
        <w:top w:val="none" w:sz="0" w:space="0" w:color="auto"/>
        <w:left w:val="none" w:sz="0" w:space="0" w:color="auto"/>
        <w:bottom w:val="none" w:sz="0" w:space="0" w:color="auto"/>
        <w:right w:val="none" w:sz="0" w:space="0" w:color="auto"/>
      </w:divBdr>
    </w:div>
    <w:div w:id="1969968381">
      <w:bodyDiv w:val="1"/>
      <w:marLeft w:val="0"/>
      <w:marRight w:val="0"/>
      <w:marTop w:val="0"/>
      <w:marBottom w:val="0"/>
      <w:divBdr>
        <w:top w:val="none" w:sz="0" w:space="0" w:color="auto"/>
        <w:left w:val="none" w:sz="0" w:space="0" w:color="auto"/>
        <w:bottom w:val="none" w:sz="0" w:space="0" w:color="auto"/>
        <w:right w:val="none" w:sz="0" w:space="0" w:color="auto"/>
      </w:divBdr>
    </w:div>
    <w:div w:id="1972242664">
      <w:bodyDiv w:val="1"/>
      <w:marLeft w:val="0"/>
      <w:marRight w:val="0"/>
      <w:marTop w:val="0"/>
      <w:marBottom w:val="0"/>
      <w:divBdr>
        <w:top w:val="none" w:sz="0" w:space="0" w:color="auto"/>
        <w:left w:val="none" w:sz="0" w:space="0" w:color="auto"/>
        <w:bottom w:val="none" w:sz="0" w:space="0" w:color="auto"/>
        <w:right w:val="none" w:sz="0" w:space="0" w:color="auto"/>
      </w:divBdr>
    </w:div>
    <w:div w:id="1984651172">
      <w:bodyDiv w:val="1"/>
      <w:marLeft w:val="0"/>
      <w:marRight w:val="0"/>
      <w:marTop w:val="0"/>
      <w:marBottom w:val="0"/>
      <w:divBdr>
        <w:top w:val="none" w:sz="0" w:space="0" w:color="auto"/>
        <w:left w:val="none" w:sz="0" w:space="0" w:color="auto"/>
        <w:bottom w:val="none" w:sz="0" w:space="0" w:color="auto"/>
        <w:right w:val="none" w:sz="0" w:space="0" w:color="auto"/>
      </w:divBdr>
    </w:div>
    <w:div w:id="1988781832">
      <w:bodyDiv w:val="1"/>
      <w:marLeft w:val="0"/>
      <w:marRight w:val="0"/>
      <w:marTop w:val="0"/>
      <w:marBottom w:val="0"/>
      <w:divBdr>
        <w:top w:val="none" w:sz="0" w:space="0" w:color="auto"/>
        <w:left w:val="none" w:sz="0" w:space="0" w:color="auto"/>
        <w:bottom w:val="none" w:sz="0" w:space="0" w:color="auto"/>
        <w:right w:val="none" w:sz="0" w:space="0" w:color="auto"/>
      </w:divBdr>
    </w:div>
    <w:div w:id="1990476869">
      <w:bodyDiv w:val="1"/>
      <w:marLeft w:val="0"/>
      <w:marRight w:val="0"/>
      <w:marTop w:val="0"/>
      <w:marBottom w:val="0"/>
      <w:divBdr>
        <w:top w:val="none" w:sz="0" w:space="0" w:color="auto"/>
        <w:left w:val="none" w:sz="0" w:space="0" w:color="auto"/>
        <w:bottom w:val="none" w:sz="0" w:space="0" w:color="auto"/>
        <w:right w:val="none" w:sz="0" w:space="0" w:color="auto"/>
      </w:divBdr>
    </w:div>
    <w:div w:id="1992252771">
      <w:bodyDiv w:val="1"/>
      <w:marLeft w:val="0"/>
      <w:marRight w:val="0"/>
      <w:marTop w:val="0"/>
      <w:marBottom w:val="0"/>
      <w:divBdr>
        <w:top w:val="none" w:sz="0" w:space="0" w:color="auto"/>
        <w:left w:val="none" w:sz="0" w:space="0" w:color="auto"/>
        <w:bottom w:val="none" w:sz="0" w:space="0" w:color="auto"/>
        <w:right w:val="none" w:sz="0" w:space="0" w:color="auto"/>
      </w:divBdr>
    </w:div>
    <w:div w:id="1992565222">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1997565755">
      <w:bodyDiv w:val="1"/>
      <w:marLeft w:val="0"/>
      <w:marRight w:val="0"/>
      <w:marTop w:val="0"/>
      <w:marBottom w:val="0"/>
      <w:divBdr>
        <w:top w:val="none" w:sz="0" w:space="0" w:color="auto"/>
        <w:left w:val="none" w:sz="0" w:space="0" w:color="auto"/>
        <w:bottom w:val="none" w:sz="0" w:space="0" w:color="auto"/>
        <w:right w:val="none" w:sz="0" w:space="0" w:color="auto"/>
      </w:divBdr>
    </w:div>
    <w:div w:id="1998024140">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04627352">
      <w:bodyDiv w:val="1"/>
      <w:marLeft w:val="0"/>
      <w:marRight w:val="0"/>
      <w:marTop w:val="0"/>
      <w:marBottom w:val="0"/>
      <w:divBdr>
        <w:top w:val="none" w:sz="0" w:space="0" w:color="auto"/>
        <w:left w:val="none" w:sz="0" w:space="0" w:color="auto"/>
        <w:bottom w:val="none" w:sz="0" w:space="0" w:color="auto"/>
        <w:right w:val="none" w:sz="0" w:space="0" w:color="auto"/>
      </w:divBdr>
    </w:div>
    <w:div w:id="2006473265">
      <w:bodyDiv w:val="1"/>
      <w:marLeft w:val="0"/>
      <w:marRight w:val="0"/>
      <w:marTop w:val="0"/>
      <w:marBottom w:val="0"/>
      <w:divBdr>
        <w:top w:val="none" w:sz="0" w:space="0" w:color="auto"/>
        <w:left w:val="none" w:sz="0" w:space="0" w:color="auto"/>
        <w:bottom w:val="none" w:sz="0" w:space="0" w:color="auto"/>
        <w:right w:val="none" w:sz="0" w:space="0" w:color="auto"/>
      </w:divBdr>
    </w:div>
    <w:div w:id="2007784383">
      <w:bodyDiv w:val="1"/>
      <w:marLeft w:val="0"/>
      <w:marRight w:val="0"/>
      <w:marTop w:val="0"/>
      <w:marBottom w:val="0"/>
      <w:divBdr>
        <w:top w:val="none" w:sz="0" w:space="0" w:color="auto"/>
        <w:left w:val="none" w:sz="0" w:space="0" w:color="auto"/>
        <w:bottom w:val="none" w:sz="0" w:space="0" w:color="auto"/>
        <w:right w:val="none" w:sz="0" w:space="0" w:color="auto"/>
      </w:divBdr>
    </w:div>
    <w:div w:id="2010787151">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12097086">
      <w:bodyDiv w:val="1"/>
      <w:marLeft w:val="0"/>
      <w:marRight w:val="0"/>
      <w:marTop w:val="0"/>
      <w:marBottom w:val="0"/>
      <w:divBdr>
        <w:top w:val="none" w:sz="0" w:space="0" w:color="auto"/>
        <w:left w:val="none" w:sz="0" w:space="0" w:color="auto"/>
        <w:bottom w:val="none" w:sz="0" w:space="0" w:color="auto"/>
        <w:right w:val="none" w:sz="0" w:space="0" w:color="auto"/>
      </w:divBdr>
    </w:div>
    <w:div w:id="2013294873">
      <w:bodyDiv w:val="1"/>
      <w:marLeft w:val="0"/>
      <w:marRight w:val="0"/>
      <w:marTop w:val="0"/>
      <w:marBottom w:val="0"/>
      <w:divBdr>
        <w:top w:val="none" w:sz="0" w:space="0" w:color="auto"/>
        <w:left w:val="none" w:sz="0" w:space="0" w:color="auto"/>
        <w:bottom w:val="none" w:sz="0" w:space="0" w:color="auto"/>
        <w:right w:val="none" w:sz="0" w:space="0" w:color="auto"/>
      </w:divBdr>
    </w:div>
    <w:div w:id="2023047387">
      <w:bodyDiv w:val="1"/>
      <w:marLeft w:val="0"/>
      <w:marRight w:val="0"/>
      <w:marTop w:val="0"/>
      <w:marBottom w:val="0"/>
      <w:divBdr>
        <w:top w:val="none" w:sz="0" w:space="0" w:color="auto"/>
        <w:left w:val="none" w:sz="0" w:space="0" w:color="auto"/>
        <w:bottom w:val="none" w:sz="0" w:space="0" w:color="auto"/>
        <w:right w:val="none" w:sz="0" w:space="0" w:color="auto"/>
      </w:divBdr>
    </w:div>
    <w:div w:id="2023706820">
      <w:bodyDiv w:val="1"/>
      <w:marLeft w:val="0"/>
      <w:marRight w:val="0"/>
      <w:marTop w:val="0"/>
      <w:marBottom w:val="0"/>
      <w:divBdr>
        <w:top w:val="none" w:sz="0" w:space="0" w:color="auto"/>
        <w:left w:val="none" w:sz="0" w:space="0" w:color="auto"/>
        <w:bottom w:val="none" w:sz="0" w:space="0" w:color="auto"/>
        <w:right w:val="none" w:sz="0" w:space="0" w:color="auto"/>
      </w:divBdr>
    </w:div>
    <w:div w:id="2026898893">
      <w:bodyDiv w:val="1"/>
      <w:marLeft w:val="0"/>
      <w:marRight w:val="0"/>
      <w:marTop w:val="0"/>
      <w:marBottom w:val="0"/>
      <w:divBdr>
        <w:top w:val="none" w:sz="0" w:space="0" w:color="auto"/>
        <w:left w:val="none" w:sz="0" w:space="0" w:color="auto"/>
        <w:bottom w:val="none" w:sz="0" w:space="0" w:color="auto"/>
        <w:right w:val="none" w:sz="0" w:space="0" w:color="auto"/>
      </w:divBdr>
    </w:div>
    <w:div w:id="2029065033">
      <w:bodyDiv w:val="1"/>
      <w:marLeft w:val="0"/>
      <w:marRight w:val="0"/>
      <w:marTop w:val="0"/>
      <w:marBottom w:val="0"/>
      <w:divBdr>
        <w:top w:val="none" w:sz="0" w:space="0" w:color="auto"/>
        <w:left w:val="none" w:sz="0" w:space="0" w:color="auto"/>
        <w:bottom w:val="none" w:sz="0" w:space="0" w:color="auto"/>
        <w:right w:val="none" w:sz="0" w:space="0" w:color="auto"/>
      </w:divBdr>
    </w:div>
    <w:div w:id="2031759799">
      <w:bodyDiv w:val="1"/>
      <w:marLeft w:val="0"/>
      <w:marRight w:val="0"/>
      <w:marTop w:val="0"/>
      <w:marBottom w:val="0"/>
      <w:divBdr>
        <w:top w:val="none" w:sz="0" w:space="0" w:color="auto"/>
        <w:left w:val="none" w:sz="0" w:space="0" w:color="auto"/>
        <w:bottom w:val="none" w:sz="0" w:space="0" w:color="auto"/>
        <w:right w:val="none" w:sz="0" w:space="0" w:color="auto"/>
      </w:divBdr>
    </w:div>
    <w:div w:id="2032144400">
      <w:bodyDiv w:val="1"/>
      <w:marLeft w:val="0"/>
      <w:marRight w:val="0"/>
      <w:marTop w:val="0"/>
      <w:marBottom w:val="0"/>
      <w:divBdr>
        <w:top w:val="none" w:sz="0" w:space="0" w:color="auto"/>
        <w:left w:val="none" w:sz="0" w:space="0" w:color="auto"/>
        <w:bottom w:val="none" w:sz="0" w:space="0" w:color="auto"/>
        <w:right w:val="none" w:sz="0" w:space="0" w:color="auto"/>
      </w:divBdr>
    </w:div>
    <w:div w:id="2033023340">
      <w:bodyDiv w:val="1"/>
      <w:marLeft w:val="0"/>
      <w:marRight w:val="0"/>
      <w:marTop w:val="0"/>
      <w:marBottom w:val="0"/>
      <w:divBdr>
        <w:top w:val="none" w:sz="0" w:space="0" w:color="auto"/>
        <w:left w:val="none" w:sz="0" w:space="0" w:color="auto"/>
        <w:bottom w:val="none" w:sz="0" w:space="0" w:color="auto"/>
        <w:right w:val="none" w:sz="0" w:space="0" w:color="auto"/>
      </w:divBdr>
    </w:div>
    <w:div w:id="2034305548">
      <w:bodyDiv w:val="1"/>
      <w:marLeft w:val="0"/>
      <w:marRight w:val="0"/>
      <w:marTop w:val="0"/>
      <w:marBottom w:val="0"/>
      <w:divBdr>
        <w:top w:val="none" w:sz="0" w:space="0" w:color="auto"/>
        <w:left w:val="none" w:sz="0" w:space="0" w:color="auto"/>
        <w:bottom w:val="none" w:sz="0" w:space="0" w:color="auto"/>
        <w:right w:val="none" w:sz="0" w:space="0" w:color="auto"/>
      </w:divBdr>
    </w:div>
    <w:div w:id="2039159082">
      <w:bodyDiv w:val="1"/>
      <w:marLeft w:val="0"/>
      <w:marRight w:val="0"/>
      <w:marTop w:val="0"/>
      <w:marBottom w:val="0"/>
      <w:divBdr>
        <w:top w:val="none" w:sz="0" w:space="0" w:color="auto"/>
        <w:left w:val="none" w:sz="0" w:space="0" w:color="auto"/>
        <w:bottom w:val="none" w:sz="0" w:space="0" w:color="auto"/>
        <w:right w:val="none" w:sz="0" w:space="0" w:color="auto"/>
      </w:divBdr>
    </w:div>
    <w:div w:id="2043170208">
      <w:bodyDiv w:val="1"/>
      <w:marLeft w:val="0"/>
      <w:marRight w:val="0"/>
      <w:marTop w:val="0"/>
      <w:marBottom w:val="0"/>
      <w:divBdr>
        <w:top w:val="none" w:sz="0" w:space="0" w:color="auto"/>
        <w:left w:val="none" w:sz="0" w:space="0" w:color="auto"/>
        <w:bottom w:val="none" w:sz="0" w:space="0" w:color="auto"/>
        <w:right w:val="none" w:sz="0" w:space="0" w:color="auto"/>
      </w:divBdr>
    </w:div>
    <w:div w:id="2051832850">
      <w:bodyDiv w:val="1"/>
      <w:marLeft w:val="0"/>
      <w:marRight w:val="0"/>
      <w:marTop w:val="0"/>
      <w:marBottom w:val="0"/>
      <w:divBdr>
        <w:top w:val="none" w:sz="0" w:space="0" w:color="auto"/>
        <w:left w:val="none" w:sz="0" w:space="0" w:color="auto"/>
        <w:bottom w:val="none" w:sz="0" w:space="0" w:color="auto"/>
        <w:right w:val="none" w:sz="0" w:space="0" w:color="auto"/>
      </w:divBdr>
    </w:div>
    <w:div w:id="2057006131">
      <w:bodyDiv w:val="1"/>
      <w:marLeft w:val="0"/>
      <w:marRight w:val="0"/>
      <w:marTop w:val="0"/>
      <w:marBottom w:val="0"/>
      <w:divBdr>
        <w:top w:val="none" w:sz="0" w:space="0" w:color="auto"/>
        <w:left w:val="none" w:sz="0" w:space="0" w:color="auto"/>
        <w:bottom w:val="none" w:sz="0" w:space="0" w:color="auto"/>
        <w:right w:val="none" w:sz="0" w:space="0" w:color="auto"/>
      </w:divBdr>
    </w:div>
    <w:div w:id="2061975711">
      <w:bodyDiv w:val="1"/>
      <w:marLeft w:val="0"/>
      <w:marRight w:val="0"/>
      <w:marTop w:val="0"/>
      <w:marBottom w:val="0"/>
      <w:divBdr>
        <w:top w:val="none" w:sz="0" w:space="0" w:color="auto"/>
        <w:left w:val="none" w:sz="0" w:space="0" w:color="auto"/>
        <w:bottom w:val="none" w:sz="0" w:space="0" w:color="auto"/>
        <w:right w:val="none" w:sz="0" w:space="0" w:color="auto"/>
      </w:divBdr>
    </w:div>
    <w:div w:id="2064481714">
      <w:bodyDiv w:val="1"/>
      <w:marLeft w:val="0"/>
      <w:marRight w:val="0"/>
      <w:marTop w:val="0"/>
      <w:marBottom w:val="0"/>
      <w:divBdr>
        <w:top w:val="none" w:sz="0" w:space="0" w:color="auto"/>
        <w:left w:val="none" w:sz="0" w:space="0" w:color="auto"/>
        <w:bottom w:val="none" w:sz="0" w:space="0" w:color="auto"/>
        <w:right w:val="none" w:sz="0" w:space="0" w:color="auto"/>
      </w:divBdr>
    </w:div>
    <w:div w:id="2069062380">
      <w:bodyDiv w:val="1"/>
      <w:marLeft w:val="0"/>
      <w:marRight w:val="0"/>
      <w:marTop w:val="0"/>
      <w:marBottom w:val="0"/>
      <w:divBdr>
        <w:top w:val="none" w:sz="0" w:space="0" w:color="auto"/>
        <w:left w:val="none" w:sz="0" w:space="0" w:color="auto"/>
        <w:bottom w:val="none" w:sz="0" w:space="0" w:color="auto"/>
        <w:right w:val="none" w:sz="0" w:space="0" w:color="auto"/>
      </w:divBdr>
    </w:div>
    <w:div w:id="2069724918">
      <w:bodyDiv w:val="1"/>
      <w:marLeft w:val="0"/>
      <w:marRight w:val="0"/>
      <w:marTop w:val="0"/>
      <w:marBottom w:val="0"/>
      <w:divBdr>
        <w:top w:val="none" w:sz="0" w:space="0" w:color="auto"/>
        <w:left w:val="none" w:sz="0" w:space="0" w:color="auto"/>
        <w:bottom w:val="none" w:sz="0" w:space="0" w:color="auto"/>
        <w:right w:val="none" w:sz="0" w:space="0" w:color="auto"/>
      </w:divBdr>
    </w:div>
    <w:div w:id="2081710723">
      <w:bodyDiv w:val="1"/>
      <w:marLeft w:val="0"/>
      <w:marRight w:val="0"/>
      <w:marTop w:val="0"/>
      <w:marBottom w:val="0"/>
      <w:divBdr>
        <w:top w:val="none" w:sz="0" w:space="0" w:color="auto"/>
        <w:left w:val="none" w:sz="0" w:space="0" w:color="auto"/>
        <w:bottom w:val="none" w:sz="0" w:space="0" w:color="auto"/>
        <w:right w:val="none" w:sz="0" w:space="0" w:color="auto"/>
      </w:divBdr>
    </w:div>
    <w:div w:id="2089842586">
      <w:bodyDiv w:val="1"/>
      <w:marLeft w:val="0"/>
      <w:marRight w:val="0"/>
      <w:marTop w:val="0"/>
      <w:marBottom w:val="0"/>
      <w:divBdr>
        <w:top w:val="none" w:sz="0" w:space="0" w:color="auto"/>
        <w:left w:val="none" w:sz="0" w:space="0" w:color="auto"/>
        <w:bottom w:val="none" w:sz="0" w:space="0" w:color="auto"/>
        <w:right w:val="none" w:sz="0" w:space="0" w:color="auto"/>
      </w:divBdr>
    </w:div>
    <w:div w:id="2090536575">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1926573">
      <w:bodyDiv w:val="1"/>
      <w:marLeft w:val="0"/>
      <w:marRight w:val="0"/>
      <w:marTop w:val="0"/>
      <w:marBottom w:val="0"/>
      <w:divBdr>
        <w:top w:val="none" w:sz="0" w:space="0" w:color="auto"/>
        <w:left w:val="none" w:sz="0" w:space="0" w:color="auto"/>
        <w:bottom w:val="none" w:sz="0" w:space="0" w:color="auto"/>
        <w:right w:val="none" w:sz="0" w:space="0" w:color="auto"/>
      </w:divBdr>
    </w:div>
    <w:div w:id="2092658285">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 w:id="2103456428">
      <w:bodyDiv w:val="1"/>
      <w:marLeft w:val="0"/>
      <w:marRight w:val="0"/>
      <w:marTop w:val="0"/>
      <w:marBottom w:val="0"/>
      <w:divBdr>
        <w:top w:val="none" w:sz="0" w:space="0" w:color="auto"/>
        <w:left w:val="none" w:sz="0" w:space="0" w:color="auto"/>
        <w:bottom w:val="none" w:sz="0" w:space="0" w:color="auto"/>
        <w:right w:val="none" w:sz="0" w:space="0" w:color="auto"/>
      </w:divBdr>
    </w:div>
    <w:div w:id="2106263162">
      <w:bodyDiv w:val="1"/>
      <w:marLeft w:val="0"/>
      <w:marRight w:val="0"/>
      <w:marTop w:val="0"/>
      <w:marBottom w:val="0"/>
      <w:divBdr>
        <w:top w:val="none" w:sz="0" w:space="0" w:color="auto"/>
        <w:left w:val="none" w:sz="0" w:space="0" w:color="auto"/>
        <w:bottom w:val="none" w:sz="0" w:space="0" w:color="auto"/>
        <w:right w:val="none" w:sz="0" w:space="0" w:color="auto"/>
      </w:divBdr>
    </w:div>
    <w:div w:id="2106655172">
      <w:bodyDiv w:val="1"/>
      <w:marLeft w:val="0"/>
      <w:marRight w:val="0"/>
      <w:marTop w:val="0"/>
      <w:marBottom w:val="0"/>
      <w:divBdr>
        <w:top w:val="none" w:sz="0" w:space="0" w:color="auto"/>
        <w:left w:val="none" w:sz="0" w:space="0" w:color="auto"/>
        <w:bottom w:val="none" w:sz="0" w:space="0" w:color="auto"/>
        <w:right w:val="none" w:sz="0" w:space="0" w:color="auto"/>
      </w:divBdr>
    </w:div>
    <w:div w:id="2109614398">
      <w:bodyDiv w:val="1"/>
      <w:marLeft w:val="0"/>
      <w:marRight w:val="0"/>
      <w:marTop w:val="0"/>
      <w:marBottom w:val="0"/>
      <w:divBdr>
        <w:top w:val="none" w:sz="0" w:space="0" w:color="auto"/>
        <w:left w:val="none" w:sz="0" w:space="0" w:color="auto"/>
        <w:bottom w:val="none" w:sz="0" w:space="0" w:color="auto"/>
        <w:right w:val="none" w:sz="0" w:space="0" w:color="auto"/>
      </w:divBdr>
    </w:div>
    <w:div w:id="2113746336">
      <w:bodyDiv w:val="1"/>
      <w:marLeft w:val="0"/>
      <w:marRight w:val="0"/>
      <w:marTop w:val="0"/>
      <w:marBottom w:val="0"/>
      <w:divBdr>
        <w:top w:val="none" w:sz="0" w:space="0" w:color="auto"/>
        <w:left w:val="none" w:sz="0" w:space="0" w:color="auto"/>
        <w:bottom w:val="none" w:sz="0" w:space="0" w:color="auto"/>
        <w:right w:val="none" w:sz="0" w:space="0" w:color="auto"/>
      </w:divBdr>
    </w:div>
    <w:div w:id="2115854966">
      <w:bodyDiv w:val="1"/>
      <w:marLeft w:val="0"/>
      <w:marRight w:val="0"/>
      <w:marTop w:val="0"/>
      <w:marBottom w:val="0"/>
      <w:divBdr>
        <w:top w:val="none" w:sz="0" w:space="0" w:color="auto"/>
        <w:left w:val="none" w:sz="0" w:space="0" w:color="auto"/>
        <w:bottom w:val="none" w:sz="0" w:space="0" w:color="auto"/>
        <w:right w:val="none" w:sz="0" w:space="0" w:color="auto"/>
      </w:divBdr>
    </w:div>
    <w:div w:id="2116316418">
      <w:bodyDiv w:val="1"/>
      <w:marLeft w:val="0"/>
      <w:marRight w:val="0"/>
      <w:marTop w:val="0"/>
      <w:marBottom w:val="0"/>
      <w:divBdr>
        <w:top w:val="none" w:sz="0" w:space="0" w:color="auto"/>
        <w:left w:val="none" w:sz="0" w:space="0" w:color="auto"/>
        <w:bottom w:val="none" w:sz="0" w:space="0" w:color="auto"/>
        <w:right w:val="none" w:sz="0" w:space="0" w:color="auto"/>
      </w:divBdr>
    </w:div>
    <w:div w:id="2120371137">
      <w:bodyDiv w:val="1"/>
      <w:marLeft w:val="0"/>
      <w:marRight w:val="0"/>
      <w:marTop w:val="0"/>
      <w:marBottom w:val="0"/>
      <w:divBdr>
        <w:top w:val="none" w:sz="0" w:space="0" w:color="auto"/>
        <w:left w:val="none" w:sz="0" w:space="0" w:color="auto"/>
        <w:bottom w:val="none" w:sz="0" w:space="0" w:color="auto"/>
        <w:right w:val="none" w:sz="0" w:space="0" w:color="auto"/>
      </w:divBdr>
    </w:div>
    <w:div w:id="2120371639">
      <w:bodyDiv w:val="1"/>
      <w:marLeft w:val="0"/>
      <w:marRight w:val="0"/>
      <w:marTop w:val="0"/>
      <w:marBottom w:val="0"/>
      <w:divBdr>
        <w:top w:val="none" w:sz="0" w:space="0" w:color="auto"/>
        <w:left w:val="none" w:sz="0" w:space="0" w:color="auto"/>
        <w:bottom w:val="none" w:sz="0" w:space="0" w:color="auto"/>
        <w:right w:val="none" w:sz="0" w:space="0" w:color="auto"/>
      </w:divBdr>
    </w:div>
    <w:div w:id="2120492978">
      <w:bodyDiv w:val="1"/>
      <w:marLeft w:val="0"/>
      <w:marRight w:val="0"/>
      <w:marTop w:val="0"/>
      <w:marBottom w:val="0"/>
      <w:divBdr>
        <w:top w:val="none" w:sz="0" w:space="0" w:color="auto"/>
        <w:left w:val="none" w:sz="0" w:space="0" w:color="auto"/>
        <w:bottom w:val="none" w:sz="0" w:space="0" w:color="auto"/>
        <w:right w:val="none" w:sz="0" w:space="0" w:color="auto"/>
      </w:divBdr>
    </w:div>
    <w:div w:id="2127040521">
      <w:bodyDiv w:val="1"/>
      <w:marLeft w:val="0"/>
      <w:marRight w:val="0"/>
      <w:marTop w:val="0"/>
      <w:marBottom w:val="0"/>
      <w:divBdr>
        <w:top w:val="none" w:sz="0" w:space="0" w:color="auto"/>
        <w:left w:val="none" w:sz="0" w:space="0" w:color="auto"/>
        <w:bottom w:val="none" w:sz="0" w:space="0" w:color="auto"/>
        <w:right w:val="none" w:sz="0" w:space="0" w:color="auto"/>
      </w:divBdr>
    </w:div>
    <w:div w:id="2133282029">
      <w:bodyDiv w:val="1"/>
      <w:marLeft w:val="0"/>
      <w:marRight w:val="0"/>
      <w:marTop w:val="0"/>
      <w:marBottom w:val="0"/>
      <w:divBdr>
        <w:top w:val="none" w:sz="0" w:space="0" w:color="auto"/>
        <w:left w:val="none" w:sz="0" w:space="0" w:color="auto"/>
        <w:bottom w:val="none" w:sz="0" w:space="0" w:color="auto"/>
        <w:right w:val="none" w:sz="0" w:space="0" w:color="auto"/>
      </w:divBdr>
    </w:div>
    <w:div w:id="2137408072">
      <w:bodyDiv w:val="1"/>
      <w:marLeft w:val="0"/>
      <w:marRight w:val="0"/>
      <w:marTop w:val="0"/>
      <w:marBottom w:val="0"/>
      <w:divBdr>
        <w:top w:val="none" w:sz="0" w:space="0" w:color="auto"/>
        <w:left w:val="none" w:sz="0" w:space="0" w:color="auto"/>
        <w:bottom w:val="none" w:sz="0" w:space="0" w:color="auto"/>
        <w:right w:val="none" w:sz="0" w:space="0" w:color="auto"/>
      </w:divBdr>
    </w:div>
    <w:div w:id="2146384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jpeg"/><Relationship Id="rId47" Type="http://schemas.openxmlformats.org/officeDocument/2006/relationships/image" Target="media/image34.jpeg"/><Relationship Id="rId63" Type="http://schemas.openxmlformats.org/officeDocument/2006/relationships/image" Target="media/image50.jpeg"/><Relationship Id="rId68" Type="http://schemas.openxmlformats.org/officeDocument/2006/relationships/image" Target="media/image55.jpeg"/><Relationship Id="rId84" Type="http://schemas.openxmlformats.org/officeDocument/2006/relationships/fontTable" Target="fontTable.xml"/><Relationship Id="rId16" Type="http://schemas.openxmlformats.org/officeDocument/2006/relationships/image" Target="media/image3.png"/><Relationship Id="rId11" Type="http://schemas.openxmlformats.org/officeDocument/2006/relationships/footer" Target="footer3.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jpeg"/><Relationship Id="rId58" Type="http://schemas.openxmlformats.org/officeDocument/2006/relationships/image" Target="media/image45.jpeg"/><Relationship Id="rId74" Type="http://schemas.openxmlformats.org/officeDocument/2006/relationships/image" Target="media/image61.jpeg"/><Relationship Id="rId79" Type="http://schemas.openxmlformats.org/officeDocument/2006/relationships/image" Target="media/image66.png"/><Relationship Id="rId5" Type="http://schemas.openxmlformats.org/officeDocument/2006/relationships/webSettings" Target="webSettings.xml"/><Relationship Id="rId19" Type="http://schemas.openxmlformats.org/officeDocument/2006/relationships/image" Target="media/image6.png"/><Relationship Id="rId14" Type="http://schemas.microsoft.com/office/2016/09/relationships/commentsIds" Target="commentsIds.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jpeg"/><Relationship Id="rId64" Type="http://schemas.openxmlformats.org/officeDocument/2006/relationships/image" Target="media/image51.jpeg"/><Relationship Id="rId69" Type="http://schemas.openxmlformats.org/officeDocument/2006/relationships/image" Target="media/image56.jpeg"/><Relationship Id="rId77" Type="http://schemas.openxmlformats.org/officeDocument/2006/relationships/image" Target="media/image64.png"/><Relationship Id="rId8" Type="http://schemas.openxmlformats.org/officeDocument/2006/relationships/image" Target="media/image1.wmf"/><Relationship Id="rId51" Type="http://schemas.openxmlformats.org/officeDocument/2006/relationships/image" Target="media/image38.jpeg"/><Relationship Id="rId72" Type="http://schemas.openxmlformats.org/officeDocument/2006/relationships/image" Target="media/image59.jpeg"/><Relationship Id="rId80" Type="http://schemas.openxmlformats.org/officeDocument/2006/relationships/image" Target="media/image67.png"/><Relationship Id="rId85" Type="http://schemas.microsoft.com/office/2011/relationships/people" Target="people.xm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eg"/><Relationship Id="rId59" Type="http://schemas.openxmlformats.org/officeDocument/2006/relationships/image" Target="media/image46.jpeg"/><Relationship Id="rId67" Type="http://schemas.openxmlformats.org/officeDocument/2006/relationships/image" Target="media/image54.jpe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jpeg"/><Relationship Id="rId62" Type="http://schemas.openxmlformats.org/officeDocument/2006/relationships/image" Target="media/image49.jpeg"/><Relationship Id="rId70" Type="http://schemas.openxmlformats.org/officeDocument/2006/relationships/image" Target="media/image57.jpeg"/><Relationship Id="rId75" Type="http://schemas.openxmlformats.org/officeDocument/2006/relationships/image" Target="media/image62.jpeg"/><Relationship Id="rId83"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jpeg"/><Relationship Id="rId57" Type="http://schemas.openxmlformats.org/officeDocument/2006/relationships/image" Target="media/image44.jpeg"/><Relationship Id="rId10" Type="http://schemas.openxmlformats.org/officeDocument/2006/relationships/footer" Target="footer2.xml"/><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7.jpeg"/><Relationship Id="rId65" Type="http://schemas.openxmlformats.org/officeDocument/2006/relationships/image" Target="media/image52.jpeg"/><Relationship Id="rId73" Type="http://schemas.openxmlformats.org/officeDocument/2006/relationships/image" Target="media/image60.jpeg"/><Relationship Id="rId78" Type="http://schemas.openxmlformats.org/officeDocument/2006/relationships/image" Target="media/image65.png"/><Relationship Id="rId81" Type="http://schemas.openxmlformats.org/officeDocument/2006/relationships/header" Target="header1.xm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microsoft.com/office/2011/relationships/commentsExtended" Target="commentsExtended.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jpeg"/><Relationship Id="rId55" Type="http://schemas.openxmlformats.org/officeDocument/2006/relationships/image" Target="media/image42.jpeg"/><Relationship Id="rId76" Type="http://schemas.openxmlformats.org/officeDocument/2006/relationships/image" Target="media/image63.jpeg"/><Relationship Id="rId7" Type="http://schemas.openxmlformats.org/officeDocument/2006/relationships/endnotes" Target="endnotes.xml"/><Relationship Id="rId71" Type="http://schemas.openxmlformats.org/officeDocument/2006/relationships/image" Target="media/image58.jpe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jpeg"/><Relationship Id="rId66" Type="http://schemas.openxmlformats.org/officeDocument/2006/relationships/image" Target="media/image53.jpeg"/><Relationship Id="rId61" Type="http://schemas.openxmlformats.org/officeDocument/2006/relationships/image" Target="media/image48.jpeg"/><Relationship Id="rId82" Type="http://schemas.openxmlformats.org/officeDocument/2006/relationships/footer" Target="footer4.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25</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26</b:RefOrder>
  </b:Source>
  <b:Source>
    <b:Tag>google</b:Tag>
    <b:SourceType>InternetSite</b:SourceType>
    <b:Guid>{DECFBD1E-F8C0-43E3-BBA1-BE2BEAE505C0}</b:Guid>
    <b:YearAccessed>2019</b:YearAccessed>
    <b:MonthAccessed>10</b:MonthAccessed>
    <b:DayAccessed>27</b:DayAccessed>
    <b:URL>https://pl.wikipedia.org/wiki/Google</b:URL>
    <b:RefOrder>1</b:RefOrder>
  </b:Source>
  <b:Source>
    <b:Tag>allegro</b:Tag>
    <b:SourceType>InternetSite</b:SourceType>
    <b:Guid>{58B1E80F-92F0-4E44-83E0-7FA10BAC5A31}</b:Guid>
    <b:YearAccessed>2019</b:YearAccessed>
    <b:MonthAccessed>10</b:MonthAccessed>
    <b:DayAccessed>27</b:DayAccessed>
    <b:URL>https://allegro.pl/</b:URL>
    <b:RefOrder>2</b:RefOrder>
  </b:Source>
  <b:Source>
    <b:Tag>alegro_program_ochrony</b:Tag>
    <b:SourceType>InternetSite</b:SourceType>
    <b:Guid>{4266E2F2-D8EA-45D9-99D9-CAE455D28F4A}</b:Guid>
    <b:YearAccessed>2019</b:YearAccessed>
    <b:MonthAccessed>10</b:MonthAccessed>
    <b:DayAccessed>26</b:DayAccessed>
    <b:URL>https://dlakupujacych.allegro.pl/bezpieczenstwo/program-ochrony-kupujacych/warunki-skorzystania</b:URL>
    <b:RefOrder>3</b:RefOrder>
  </b:Source>
  <b:Source>
    <b:Tag>panparagon</b:Tag>
    <b:SourceType>InternetSite</b:SourceType>
    <b:Guid>{5C6B225B-B6E5-4472-B296-890D4EBD2981}</b:Guid>
    <b:YearAccessed>2019</b:YearAccessed>
    <b:MonthAccessed>10</b:MonthAccessed>
    <b:DayAccessed>26</b:DayAccessed>
    <b:URL>https://www.panparagon.pl/</b:URL>
    <b:RefOrder>6</b:RefOrder>
  </b:Source>
  <b:Source>
    <b:Tag>play_google_panparagon</b:Tag>
    <b:SourceType>InternetSite</b:SourceType>
    <b:Guid>{5D79572C-F72D-40A7-807B-C894B72D59B5}</b:Guid>
    <b:YearAccessed>2019</b:YearAccessed>
    <b:MonthAccessed>10</b:MonthAccessed>
    <b:DayAccessed>26</b:DayAccessed>
    <b:URL>https://play.google.com/store/apps/details?id=com.modernfactory.paragon&amp;hl=pl</b:URL>
    <b:RefOrder>7</b:RefOrder>
  </b:Source>
  <b:Source>
    <b:Tag>receipt_lens_expense_app</b:Tag>
    <b:SourceType>InternetSite</b:SourceType>
    <b:Guid>{88703B9F-AB51-4E3F-ADC8-D096C73785FB}</b:Guid>
    <b:YearAccessed>2019</b:YearAccessed>
    <b:MonthAccessed>10</b:MonthAccessed>
    <b:DayAccessed>26</b:DayAccessed>
    <b:URL>https://play.google.com/store/apps/details?id=com.glority.receipt&amp;hl=pl</b:URL>
    <b:RefOrder>27</b:RefOrder>
  </b:Source>
  <b:Source>
    <b:Tag>receipt_bank_app</b:Tag>
    <b:SourceType>InternetSite</b:SourceType>
    <b:Guid>{13C86B70-C78C-4223-A929-BC438A11A914}</b:Guid>
    <b:YearAccessed>2019</b:YearAccessed>
    <b:MonthAccessed>10</b:MonthAccessed>
    <b:DayAccessed>26</b:DayAccessed>
    <b:URL>https://play.google.com/store/apps/details?id=com.receiptbank.android&amp;hl=en_US</b:URL>
    <b:RefOrder>28</b:RefOrder>
  </b:Source>
  <b:Source>
    <b:Tag>uokikstorna</b:Tag>
    <b:SourceType>InternetSite</b:SourceType>
    <b:Guid>{75E4A12F-5CB6-472B-A5FA-794BD2CB63C4}</b:Guid>
    <b:YearAccessed>2019</b:YearAccessed>
    <b:MonthAccessed>11</b:MonthAccessed>
    <b:DayAccessed>22</b:DayAccessed>
    <b:URL>https://www.uokik.gov.pl/</b:URL>
    <b:RefOrder>4</b:RefOrder>
  </b:Source>
  <b:Source>
    <b:Tag>uokikoparagonach</b:Tag>
    <b:SourceType>InternetSite</b:SourceType>
    <b:Guid>{EBA55643-59DD-4351-80DB-4F70EADFBCCB}</b:Guid>
    <b:YearAccessed>2019</b:YearAccessed>
    <b:MonthAccessed>11</b:MonthAccessed>
    <b:DayAccessed>22</b:DayAccessed>
    <b:URL>https://www.uokik.gov.pl/aktualnosci.php?news_id=11630</b:URL>
    <b:RefOrder>5</b:RefOrder>
  </b:Source>
  <b:Source>
    <b:Tag>paragonparagonyikart</b:Tag>
    <b:SourceType>InternetSite</b:SourceType>
    <b:Guid>{823CCCD3-090D-40A9-8DA9-CDD1253C0DCF}</b:Guid>
    <b:YearAccessed>2019</b:YearAccessed>
    <b:MonthAccessed>11</b:MonthAccessed>
    <b:DayAccessed>22</b:DayAccessed>
    <b:URL>https://play.google.com/store/apps/details?id=com.andrzejsalwin.eparagon&amp;gl=PL</b:URL>
    <b:RefOrder>29</b:RefOrder>
  </b:Source>
  <b:Source>
    <b:Tag>java</b:Tag>
    <b:SourceType>InternetSite</b:SourceType>
    <b:Guid>{6CAA8A4B-C9F6-41D8-A419-0412CA369D2A}</b:Guid>
    <b:YearAccessed>2019</b:YearAccessed>
    <b:MonthAccessed>11</b:MonthAccessed>
    <b:DayAccessed>22</b:DayAccessed>
    <b:URL>https://pl.wikipedia.org/wiki/Java</b:URL>
    <b:RefOrder>9</b:RefOrder>
  </b:Source>
  <b:Source>
    <b:Tag>cloudefirestore</b:Tag>
    <b:SourceType>InternetSite</b:SourceType>
    <b:Guid>{ADEFA902-8946-4DF4-AA0E-E6543E9599E0}</b:Guid>
    <b:YearAccessed>2019</b:YearAccessed>
    <b:MonthAccessed>11</b:MonthAccessed>
    <b:DayAccessed>25</b:DayAccessed>
    <b:URL>https://firebase.google.com/docs/firestore</b:URL>
    <b:RefOrder>11</b:RefOrder>
  </b:Source>
  <b:Source>
    <b:Tag>git</b:Tag>
    <b:SourceType>InternetSite</b:SourceType>
    <b:Guid>{3F26A6BE-3931-4513-B09C-F3574EEC1A4A}</b:Guid>
    <b:YearAccessed>2019</b:YearAccessed>
    <b:MonthAccessed>11</b:MonthAccessed>
    <b:DayAccessed>25</b:DayAccessed>
    <b:URL>https://pl.wikipedia.org/wiki/Git_(oprogramowanie)</b:URL>
    <b:RefOrder>13</b:RefOrder>
  </b:Source>
  <b:Source>
    <b:Tag>visualparadigmonline</b:Tag>
    <b:SourceType>InternetSite</b:SourceType>
    <b:Guid>{9C09948E-AB5E-4CDF-9AEC-95B2E26948B0}</b:Guid>
    <b:YearAccessed>2019</b:YearAccessed>
    <b:MonthAccessed>11</b:MonthAccessed>
    <b:DayAccessed>25</b:DayAccessed>
    <b:URL>https://online.visual-paradigm.com/</b:URL>
    <b:RefOrder>14</b:RefOrder>
  </b:Source>
  <b:Source>
    <b:Tag>ide</b:Tag>
    <b:SourceType>InternetSite</b:SourceType>
    <b:Guid>{2C0CB0AB-619A-4BB1-BB17-94473646A572}</b:Guid>
    <b:YearAccessed>2019</b:YearAccessed>
    <b:MonthAccessed>11</b:MonthAccessed>
    <b:DayAccessed>26</b:DayAccessed>
    <b:URL>https://pl.wikipedia.org/wiki/Zintegrowane_%C5%9Brodowisko_programistyczne</b:URL>
    <b:RefOrder>16</b:RefOrder>
  </b:Source>
  <b:Source>
    <b:Tag>androidstudio</b:Tag>
    <b:SourceType>InternetSite</b:SourceType>
    <b:Guid>{F9B1C42C-7FFB-4239-AAA5-0C8B7F44F88D}</b:Guid>
    <b:YearAccessed>2019</b:YearAccessed>
    <b:MonthAccessed>11</b:MonthAccessed>
    <b:DayAccessed>25</b:DayAccessed>
    <b:URL>https://developer.android.com/studio</b:URL>
    <b:RefOrder>10</b:RefOrder>
  </b:Source>
  <b:Source>
    <b:Tag>android</b:Tag>
    <b:SourceType>InternetSite</b:SourceType>
    <b:Guid>{62D6B0A5-197B-4F75-89BB-FD6B8EFBE468}</b:Guid>
    <b:YearAccessed>2019</b:YearAccessed>
    <b:MonthAccessed>11</b:MonthAccessed>
    <b:DayAccessed>25</b:DayAccessed>
    <b:URL>https://pl.wikipedia.org/wiki/Android_(system_operacyjny)</b:URL>
    <b:RefOrder>17</b:RefOrder>
  </b:Source>
  <b:Source>
    <b:Tag>jetbrains</b:Tag>
    <b:SourceType>InternetSite</b:SourceType>
    <b:Guid>{3E179AD5-C1BF-4357-AAC3-345B02DD3CB7}</b:Guid>
    <b:YearAccessed>2019</b:YearAccessed>
    <b:MonthAccessed>11</b:MonthAccessed>
    <b:DayAccessed>26</b:DayAccessed>
    <b:URL>https://www.jetbrains.com/</b:URL>
    <b:RefOrder>18</b:RefOrder>
  </b:Source>
  <b:Source>
    <b:Tag>tintelljidea</b:Tag>
    <b:SourceType>InternetSite</b:SourceType>
    <b:Guid>{8A6E8015-C9DD-44B3-B676-63BDE66E504E}</b:Guid>
    <b:YearAccessed>2019</b:YearAccessed>
    <b:MonthAccessed>11</b:MonthAccessed>
    <b:DayAccessed>26</b:DayAccessed>
    <b:URL>https://www.jetbrains.com/idea/promo/ultimate/?gclid=Cj0KCQiAt_PuBRDcARIsAMNlBdo2eqaR6SfGD9Rf5x7zCSaYyA_pd4jkg4b8asVE1bdEGASXtvzHtm8aAlV5EALw_wcB</b:URL>
    <b:RefOrder>19</b:RefOrder>
  </b:Source>
  <b:Source>
    <b:Tag>ocr</b:Tag>
    <b:SourceType>InternetSite</b:SourceType>
    <b:Guid>{F6EBE8D5-6FA5-4116-AD38-7CD06C227F4C}</b:Guid>
    <b:YearAccessed>2019</b:YearAccessed>
    <b:MonthAccessed>12</b:MonthAccessed>
    <b:DayAccessed>06</b:DayAccessed>
    <b:URL>https://pl.wikipedia.org/wiki/Optyczne_rozpoznawanie_znak%C3%B3w</b:URL>
    <b:RefOrder>12</b:RefOrder>
  </b:Source>
  <b:Source>
    <b:Tag>picasso</b:Tag>
    <b:SourceType>InternetSite</b:SourceType>
    <b:Guid>{5B7C994F-695E-4953-8795-9A517E4CC717}</b:Guid>
    <b:YearAccessed>2019</b:YearAccessed>
    <b:MonthAccessed>12</b:MonthAccessed>
    <b:DayAccessed>06</b:DayAccessed>
    <b:URL>https://square.github.io/picasso/</b:URL>
    <b:RefOrder>15</b:RefOrder>
  </b:Source>
  <b:Source>
    <b:Tag>photoocr</b:Tag>
    <b:SourceType>InternetSite</b:SourceType>
    <b:Guid>{1C2BFFAA-CFF1-4B73-9960-0AD4708D55EB}</b:Guid>
    <b:YearAccessed>2019</b:YearAccessed>
    <b:MonthAccessed>12</b:MonthAccessed>
    <b:DayAccessed>06</b:DayAccessed>
    <b:URL>https://codelabs.developers.google.com/codelabs/mlkit-android/#5</b:URL>
    <b:RefOrder>22</b:RefOrder>
  </b:Source>
  <b:Source>
    <b:Tag>levenshtain</b:Tag>
    <b:SourceType>InternetSite</b:SourceType>
    <b:Guid>{E996BA21-2475-4266-AC14-EC35A828ACA4}</b:Guid>
    <b:YearAccessed>2019</b:YearAccessed>
    <b:MonthAccessed>12</b:MonthAccessed>
    <b:DayAccessed>06</b:DayAccessed>
    <b:URL>https://pl.wikipedia.org/wiki/Odleg%C5%82o%C5%9B%C4%87_Levenshteina</b:URL>
    <b:RefOrder>23</b:RefOrder>
  </b:Source>
  <b:Source>
    <b:Tag>internet</b:Tag>
    <b:SourceType>InternetSite</b:SourceType>
    <b:Guid>{B4D2208E-9CF0-4701-B853-67D03F3AEA45}</b:Guid>
    <b:YearAccessed>2019</b:YearAccessed>
    <b:MonthAccessed>12</b:MonthAccessed>
    <b:DayAccessed>9</b:DayAccessed>
    <b:URL>https://www.britannica.com/technology/Internet</b:URL>
    <b:RefOrder>8</b:RefOrder>
  </b:Source>
  <b:Source>
    <b:Tag>junit4</b:Tag>
    <b:SourceType>InternetSite</b:SourceType>
    <b:Guid>{A94381CE-CA35-4F38-9946-EB2F40E8024F}</b:Guid>
    <b:YearAccessed>2019</b:YearAccessed>
    <b:MonthAccessed>12</b:MonthAccessed>
    <b:DayAccessed>9</b:DayAccessed>
    <b:URL>https://junit.org/junit4/</b:URL>
    <b:RefOrder>24</b:RefOrder>
  </b:Source>
  <b:Source>
    <b:Tag>1Kło19</b:Tag>
    <b:SourceType>DocumentFromInternetSite</b:SourceType>
    <b:Guid>{99D7D4F4-BC26-4A0E-B465-1788260C8A1F}</b:Guid>
    <b:Title>Bazy danych NoSQL</b:Title>
    <b:Author>
      <b:Author>
        <b:NameList>
          <b:Person>
            <b:Last>Kłopotek</b:Last>
            <b:First>Robert</b:First>
            <b:Middle>A.</b:Middle>
          </b:Person>
        </b:NameList>
      </b:Author>
    </b:Author>
    <b:YearAccessed>2019</b:YearAccessed>
    <b:MonthAccessed>12</b:MonthAccessed>
    <b:DayAccessed>08</b:DayAccessed>
    <b:URL>https://rklopotek.blog.uksw.edu.pl/files/2017/02/Bazy_danych_wyk%c5%82ad_14_draft.pdf</b:URL>
    <b:RefOrder>20</b:RefOrder>
  </b:Source>
  <b:Source>
    <b:Tag>2Maz041</b:Tag>
    <b:SourceType>Book</b:SourceType>
    <b:Guid>{CCFD00FE-5635-402E-BB99-7204E3BAFF3F}</b:Guid>
    <b:Title>Projektowanie relacyjnych baz danych</b:Title>
    <b:Year>2004</b:Year>
    <b:City>Wrocław</b:City>
    <b:Publisher>Oficyna Wydawnicza Politechniki Wrocławskiej</b:Publisher>
    <b:Author>
      <b:Author>
        <b:NameList>
          <b:Person>
            <b:Last>Mazur</b:Last>
            <b:First>Hanna</b:First>
          </b:Person>
          <b:Person>
            <b:Last>Mazur</b:Last>
            <b:First>Zygmunt</b:First>
          </b:Person>
        </b:NameList>
      </b:Author>
    </b:Author>
    <b:RefOrder>21</b:RefOrder>
  </b:Source>
</b:Sources>
</file>

<file path=customXml/itemProps1.xml><?xml version="1.0" encoding="utf-8"?>
<ds:datastoreItem xmlns:ds="http://schemas.openxmlformats.org/officeDocument/2006/customXml" ds:itemID="{71F76822-DBDD-4606-81A9-0450205D9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26</TotalTime>
  <Pages>71</Pages>
  <Words>16633</Words>
  <Characters>99799</Characters>
  <Application>Microsoft Office Word</Application>
  <DocSecurity>0</DocSecurity>
  <Lines>831</Lines>
  <Paragraphs>232</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1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Chojnacka-Ryśnik</dc:creator>
  <cp:keywords/>
  <dc:description/>
  <cp:lastModifiedBy>Fryderyk Rott</cp:lastModifiedBy>
  <cp:revision>14</cp:revision>
  <dcterms:created xsi:type="dcterms:W3CDTF">2019-11-14T10:15:00Z</dcterms:created>
  <dcterms:modified xsi:type="dcterms:W3CDTF">2019-12-09T17:06:00Z</dcterms:modified>
</cp:coreProperties>
</file>